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21C3" w:rsidRPr="00AD355E" w:rsidRDefault="002B4A4E">
      <w:r w:rsidRPr="00AD355E">
        <w:rPr>
          <w:rFonts w:cstheme="minorHAnsi"/>
          <w:noProof/>
          <w:sz w:val="20"/>
        </w:rPr>
        <w:drawing>
          <wp:anchor distT="0" distB="0" distL="114300" distR="114300" simplePos="0" relativeHeight="251643392" behindDoc="0" locked="0" layoutInCell="1" allowOverlap="1" wp14:anchorId="0630BF49" wp14:editId="1726F730">
            <wp:simplePos x="0" y="0"/>
            <wp:positionH relativeFrom="column">
              <wp:posOffset>438150</wp:posOffset>
            </wp:positionH>
            <wp:positionV relativeFrom="paragraph">
              <wp:posOffset>5857875</wp:posOffset>
            </wp:positionV>
            <wp:extent cx="3078480" cy="2308860"/>
            <wp:effectExtent l="57150" t="57150" r="64770" b="5334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78480" cy="2308860"/>
                    </a:xfrm>
                    <a:prstGeom prst="rect">
                      <a:avLst/>
                    </a:prstGeom>
                    <a:ln w="63500">
                      <a:solidFill>
                        <a:srgbClr val="950AF7"/>
                      </a:solidFill>
                    </a:ln>
                  </pic:spPr>
                </pic:pic>
              </a:graphicData>
            </a:graphic>
            <wp14:sizeRelH relativeFrom="margin">
              <wp14:pctWidth>0</wp14:pctWidth>
            </wp14:sizeRelH>
            <wp14:sizeRelV relativeFrom="margin">
              <wp14:pctHeight>0</wp14:pctHeight>
            </wp14:sizeRelV>
          </wp:anchor>
        </w:drawing>
      </w:r>
      <w:r w:rsidRPr="00AD355E">
        <w:rPr>
          <w:rFonts w:cstheme="minorHAnsi"/>
          <w:noProof/>
          <w:sz w:val="20"/>
        </w:rPr>
        <w:drawing>
          <wp:anchor distT="0" distB="0" distL="114300" distR="114300" simplePos="0" relativeHeight="251645440" behindDoc="0" locked="0" layoutInCell="1" allowOverlap="1" wp14:anchorId="7D589575" wp14:editId="4A6AB5FF">
            <wp:simplePos x="0" y="0"/>
            <wp:positionH relativeFrom="column">
              <wp:posOffset>626110</wp:posOffset>
            </wp:positionH>
            <wp:positionV relativeFrom="paragraph">
              <wp:posOffset>1866900</wp:posOffset>
            </wp:positionV>
            <wp:extent cx="2759075" cy="2069465"/>
            <wp:effectExtent l="57150" t="57150" r="60325" b="64135"/>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9075" cy="2069465"/>
                    </a:xfrm>
                    <a:prstGeom prst="rect">
                      <a:avLst/>
                    </a:prstGeom>
                    <a:ln w="63500">
                      <a:solidFill>
                        <a:srgbClr val="92D050"/>
                      </a:solidFill>
                    </a:ln>
                  </pic:spPr>
                </pic:pic>
              </a:graphicData>
            </a:graphic>
            <wp14:sizeRelH relativeFrom="margin">
              <wp14:pctWidth>0</wp14:pctWidth>
            </wp14:sizeRelH>
            <wp14:sizeRelV relativeFrom="margin">
              <wp14:pctHeight>0</wp14:pctHeight>
            </wp14:sizeRelV>
          </wp:anchor>
        </w:drawing>
      </w:r>
      <w:r w:rsidR="008205A7" w:rsidRPr="00AD355E">
        <w:rPr>
          <w:noProof/>
        </w:rPr>
        <w:drawing>
          <wp:anchor distT="0" distB="0" distL="114300" distR="114300" simplePos="0" relativeHeight="251641344" behindDoc="0" locked="0" layoutInCell="1" allowOverlap="1" wp14:anchorId="7AD4C14A" wp14:editId="4F0822ED">
            <wp:simplePos x="0" y="0"/>
            <wp:positionH relativeFrom="column">
              <wp:posOffset>95250</wp:posOffset>
            </wp:positionH>
            <wp:positionV relativeFrom="paragraph">
              <wp:posOffset>-939800</wp:posOffset>
            </wp:positionV>
            <wp:extent cx="3648075" cy="2818765"/>
            <wp:effectExtent l="0" t="0" r="9525" b="63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648075" cy="2818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186F" w:rsidRPr="00AD355E">
        <w:rPr>
          <w:b/>
          <w:noProof/>
        </w:rPr>
        <mc:AlternateContent>
          <mc:Choice Requires="wps">
            <w:drawing>
              <wp:anchor distT="0" distB="0" distL="114300" distR="114300" simplePos="0" relativeHeight="251647488" behindDoc="0" locked="0" layoutInCell="1" allowOverlap="1" wp14:anchorId="773795E7" wp14:editId="2A7EBE60">
                <wp:simplePos x="0" y="0"/>
                <wp:positionH relativeFrom="page">
                  <wp:posOffset>4486275</wp:posOffset>
                </wp:positionH>
                <wp:positionV relativeFrom="page">
                  <wp:posOffset>6496050</wp:posOffset>
                </wp:positionV>
                <wp:extent cx="2744470" cy="2700655"/>
                <wp:effectExtent l="0" t="0" r="0" b="4445"/>
                <wp:wrapNone/>
                <wp:docPr id="124"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4470" cy="2700655"/>
                        </a:xfrm>
                        <a:prstGeom prst="rect">
                          <a:avLst/>
                        </a:prstGeom>
                        <a:solidFill>
                          <a:srgbClr val="0070C0"/>
                        </a:solidFill>
                        <a:ln>
                          <a:noFill/>
                        </a:ln>
                      </wps:spPr>
                      <wps:txbx>
                        <w:txbxContent>
                          <w:p w:rsidR="00144AFE" w:rsidRPr="00F43597" w:rsidRDefault="00144AFE" w:rsidP="001047BA">
                            <w:pPr>
                              <w:pStyle w:val="BodyText"/>
                              <w:spacing w:line="240" w:lineRule="auto"/>
                              <w:jc w:val="center"/>
                              <w:rPr>
                                <w:rFonts w:ascii="Comic Sans MS" w:hAnsi="Comic Sans MS"/>
                                <w:b/>
                                <w:color w:val="66DA39"/>
                                <w:sz w:val="36"/>
                              </w:rPr>
                            </w:pPr>
                          </w:p>
                          <w:p w:rsidR="00144AFE" w:rsidRPr="00D41D43" w:rsidRDefault="00144AFE" w:rsidP="001047BA">
                            <w:pPr>
                              <w:pStyle w:val="BodyText"/>
                              <w:spacing w:line="240" w:lineRule="auto"/>
                              <w:jc w:val="center"/>
                              <w:rPr>
                                <w:b/>
                                <w:color w:val="FFFFFF" w:themeColor="background1"/>
                                <w:sz w:val="44"/>
                              </w:rPr>
                            </w:pPr>
                            <w:r w:rsidRPr="00D41D43">
                              <w:rPr>
                                <w:b/>
                                <w:color w:val="FFFFFF" w:themeColor="background1"/>
                                <w:sz w:val="44"/>
                              </w:rPr>
                              <w:t>OUR VISION:</w:t>
                            </w:r>
                          </w:p>
                          <w:p w:rsidR="00144AFE" w:rsidRPr="00D41D43" w:rsidRDefault="00144AFE" w:rsidP="001047BA">
                            <w:pPr>
                              <w:pStyle w:val="BodyText"/>
                              <w:spacing w:line="240" w:lineRule="auto"/>
                              <w:rPr>
                                <w:rFonts w:cstheme="minorHAnsi"/>
                                <w:b/>
                                <w:color w:val="FFFFFF" w:themeColor="background1"/>
                                <w:sz w:val="17"/>
                                <w:szCs w:val="17"/>
                              </w:rPr>
                            </w:pPr>
                          </w:p>
                          <w:p w:rsidR="00144AFE" w:rsidRPr="00D41D43" w:rsidRDefault="00144AFE" w:rsidP="001047BA">
                            <w:pPr>
                              <w:pStyle w:val="BodyText"/>
                              <w:spacing w:line="240" w:lineRule="auto"/>
                              <w:jc w:val="center"/>
                              <w:rPr>
                                <w:rFonts w:cstheme="minorHAnsi"/>
                                <w:color w:val="FFFFFF" w:themeColor="background1"/>
                                <w:sz w:val="28"/>
                              </w:rPr>
                            </w:pPr>
                            <w:r w:rsidRPr="00D41D43">
                              <w:rPr>
                                <w:rFonts w:cstheme="minorHAnsi"/>
                                <w:b/>
                                <w:color w:val="FFFFFF" w:themeColor="background1"/>
                                <w:sz w:val="36"/>
                                <w:szCs w:val="17"/>
                              </w:rPr>
                              <w:t xml:space="preserve">Every South Carolina child </w:t>
                            </w:r>
                            <w:r>
                              <w:rPr>
                                <w:rFonts w:cstheme="minorHAnsi"/>
                                <w:b/>
                                <w:color w:val="FFFFFF" w:themeColor="background1"/>
                                <w:sz w:val="36"/>
                                <w:szCs w:val="17"/>
                              </w:rPr>
                              <w:t>will arrive</w:t>
                            </w:r>
                            <w:r w:rsidRPr="00D41D43">
                              <w:rPr>
                                <w:rFonts w:cstheme="minorHAnsi"/>
                                <w:b/>
                                <w:color w:val="FFFFFF" w:themeColor="background1"/>
                                <w:sz w:val="36"/>
                                <w:szCs w:val="17"/>
                              </w:rPr>
                              <w:t xml:space="preserve"> at kindergarten </w:t>
                            </w:r>
                            <w:r w:rsidRPr="00D41D43">
                              <w:rPr>
                                <w:rFonts w:cstheme="minorHAnsi"/>
                                <w:b/>
                                <w:color w:val="FFFFFF" w:themeColor="background1"/>
                                <w:sz w:val="36"/>
                                <w:szCs w:val="17"/>
                              </w:rPr>
                              <w:br/>
                              <w:t xml:space="preserve">ready to </w:t>
                            </w:r>
                            <w:r>
                              <w:rPr>
                                <w:rFonts w:cstheme="minorHAnsi"/>
                                <w:b/>
                                <w:color w:val="FFFFFF" w:themeColor="background1"/>
                                <w:sz w:val="36"/>
                                <w:szCs w:val="17"/>
                              </w:rPr>
                              <w:t>succeed</w:t>
                            </w:r>
                            <w:r w:rsidRPr="00D41D43">
                              <w:rPr>
                                <w:rFonts w:cstheme="minorHAnsi"/>
                                <w:b/>
                                <w:color w:val="FFFFFF" w:themeColor="background1"/>
                                <w:sz w:val="36"/>
                                <w:szCs w:val="17"/>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42" o:spid="_x0000_s1026" type="#_x0000_t202" style="position:absolute;margin-left:353.25pt;margin-top:511.5pt;width:216.1pt;height:212.6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" fillcolor="#0070c0" stroked="f">
                <v:textbox inset=",7.2pt,,7.2pt">
                  <w:txbxContent>
                    <w:p w:rsidR="00144AFE" w:rsidRPr="00F43597" w:rsidRDefault="00144AFE" w:rsidP="001047BA">
                      <w:pPr>
                        <w:pStyle w:val="BodyText"/>
                        <w:spacing w:line="240" w:lineRule="auto"/>
                        <w:jc w:val="center"/>
                        <w:rPr>
                          <w:rFonts w:ascii="Comic Sans MS" w:hAnsi="Comic Sans MS"/>
                          <w:b/>
                          <w:color w:val="66DA39"/>
                          <w:sz w:val="36"/>
                        </w:rPr>
                      </w:pPr>
                    </w:p>
                    <w:p w:rsidR="00144AFE" w:rsidRPr="00D41D43" w:rsidRDefault="00144AFE" w:rsidP="001047BA">
                      <w:pPr>
                        <w:pStyle w:val="BodyText"/>
                        <w:spacing w:line="240" w:lineRule="auto"/>
                        <w:jc w:val="center"/>
                        <w:rPr>
                          <w:b/>
                          <w:color w:val="FFFFFF" w:themeColor="background1"/>
                          <w:sz w:val="44"/>
                        </w:rPr>
                      </w:pPr>
                      <w:r w:rsidRPr="00D41D43">
                        <w:rPr>
                          <w:b/>
                          <w:color w:val="FFFFFF" w:themeColor="background1"/>
                          <w:sz w:val="44"/>
                        </w:rPr>
                        <w:t>OUR VISION:</w:t>
                      </w:r>
                    </w:p>
                    <w:p w:rsidR="00144AFE" w:rsidRPr="00D41D43" w:rsidRDefault="00144AFE" w:rsidP="001047BA">
                      <w:pPr>
                        <w:pStyle w:val="BodyText"/>
                        <w:spacing w:line="240" w:lineRule="auto"/>
                        <w:rPr>
                          <w:rFonts w:cstheme="minorHAnsi"/>
                          <w:b/>
                          <w:color w:val="FFFFFF" w:themeColor="background1"/>
                          <w:sz w:val="17"/>
                          <w:szCs w:val="17"/>
                        </w:rPr>
                      </w:pPr>
                    </w:p>
                    <w:p w:rsidR="00144AFE" w:rsidRPr="00D41D43" w:rsidRDefault="00144AFE" w:rsidP="001047BA">
                      <w:pPr>
                        <w:pStyle w:val="BodyText"/>
                        <w:spacing w:line="240" w:lineRule="auto"/>
                        <w:jc w:val="center"/>
                        <w:rPr>
                          <w:rFonts w:cstheme="minorHAnsi"/>
                          <w:color w:val="FFFFFF" w:themeColor="background1"/>
                          <w:sz w:val="28"/>
                        </w:rPr>
                      </w:pPr>
                      <w:r w:rsidRPr="00D41D43">
                        <w:rPr>
                          <w:rFonts w:cstheme="minorHAnsi"/>
                          <w:b/>
                          <w:color w:val="FFFFFF" w:themeColor="background1"/>
                          <w:sz w:val="36"/>
                          <w:szCs w:val="17"/>
                        </w:rPr>
                        <w:t xml:space="preserve">Every South Carolina child </w:t>
                      </w:r>
                      <w:r>
                        <w:rPr>
                          <w:rFonts w:cstheme="minorHAnsi"/>
                          <w:b/>
                          <w:color w:val="FFFFFF" w:themeColor="background1"/>
                          <w:sz w:val="36"/>
                          <w:szCs w:val="17"/>
                        </w:rPr>
                        <w:t>will arrive</w:t>
                      </w:r>
                      <w:r w:rsidRPr="00D41D43">
                        <w:rPr>
                          <w:rFonts w:cstheme="minorHAnsi"/>
                          <w:b/>
                          <w:color w:val="FFFFFF" w:themeColor="background1"/>
                          <w:sz w:val="36"/>
                          <w:szCs w:val="17"/>
                        </w:rPr>
                        <w:t xml:space="preserve"> at kindergarten </w:t>
                      </w:r>
                      <w:r w:rsidRPr="00D41D43">
                        <w:rPr>
                          <w:rFonts w:cstheme="minorHAnsi"/>
                          <w:b/>
                          <w:color w:val="FFFFFF" w:themeColor="background1"/>
                          <w:sz w:val="36"/>
                          <w:szCs w:val="17"/>
                        </w:rPr>
                        <w:br/>
                        <w:t xml:space="preserve">ready to </w:t>
                      </w:r>
                      <w:r>
                        <w:rPr>
                          <w:rFonts w:cstheme="minorHAnsi"/>
                          <w:b/>
                          <w:color w:val="FFFFFF" w:themeColor="background1"/>
                          <w:sz w:val="36"/>
                          <w:szCs w:val="17"/>
                        </w:rPr>
                        <w:t>succeed</w:t>
                      </w:r>
                      <w:r w:rsidRPr="00D41D43">
                        <w:rPr>
                          <w:rFonts w:cstheme="minorHAnsi"/>
                          <w:b/>
                          <w:color w:val="FFFFFF" w:themeColor="background1"/>
                          <w:sz w:val="36"/>
                          <w:szCs w:val="17"/>
                        </w:rPr>
                        <w:t>.</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649536" behindDoc="0" locked="0" layoutInCell="1" allowOverlap="1" wp14:anchorId="557AD590" wp14:editId="645FCAE1">
                <wp:simplePos x="0" y="0"/>
                <wp:positionH relativeFrom="page">
                  <wp:posOffset>457200</wp:posOffset>
                </wp:positionH>
                <wp:positionV relativeFrom="page">
                  <wp:posOffset>5201920</wp:posOffset>
                </wp:positionV>
                <wp:extent cx="6858000" cy="1307465"/>
                <wp:effectExtent l="0" t="0" r="0" b="6985"/>
                <wp:wrapNone/>
                <wp:docPr id="12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307465"/>
                        </a:xfrm>
                        <a:prstGeom prst="rect">
                          <a:avLst/>
                        </a:prstGeom>
                        <a:solidFill>
                          <a:srgbClr val="FF0000"/>
                        </a:solidFill>
                        <a:ln w="19050">
                          <a:noFill/>
                          <a:miter lim="800000"/>
                          <a:headEnd/>
                          <a:tailEnd/>
                        </a:ln>
                      </wps:spPr>
                      <wps:txbx>
                        <w:txbxContent>
                          <w:p w:rsidR="00144AFE" w:rsidRPr="00D41D43" w:rsidRDefault="00144AFE" w:rsidP="009521C3">
                            <w:pPr>
                              <w:pStyle w:val="Masthead"/>
                              <w:rPr>
                                <w:rFonts w:asciiTheme="minorHAnsi" w:hAnsiTheme="minorHAnsi"/>
                                <w:color w:val="FFFFFF" w:themeColor="background1"/>
                                <w:sz w:val="96"/>
                              </w:rPr>
                            </w:pPr>
                            <w:r w:rsidRPr="00D41D43">
                              <w:rPr>
                                <w:rFonts w:asciiTheme="minorHAnsi" w:hAnsiTheme="minorHAnsi"/>
                                <w:color w:val="FFFFFF" w:themeColor="background1"/>
                                <w:sz w:val="96"/>
                              </w:rPr>
                              <w:t>Annual Report</w:t>
                            </w:r>
                          </w:p>
                          <w:p w:rsidR="00144AFE" w:rsidRPr="00D41D43" w:rsidRDefault="00144AFE" w:rsidP="009521C3">
                            <w:pPr>
                              <w:pStyle w:val="Masthead"/>
                              <w:rPr>
                                <w:rFonts w:asciiTheme="minorHAnsi" w:hAnsiTheme="minorHAnsi"/>
                                <w:color w:val="FFFFFF" w:themeColor="background1"/>
                                <w:sz w:val="36"/>
                              </w:rPr>
                            </w:pPr>
                            <w:r>
                              <w:rPr>
                                <w:rFonts w:asciiTheme="minorHAnsi" w:hAnsiTheme="minorHAnsi"/>
                                <w:color w:val="FFFFFF" w:themeColor="background1"/>
                                <w:sz w:val="36"/>
                              </w:rPr>
                              <w:t>2015-16</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margin-left:36pt;margin-top:409.6pt;width:540pt;height:102.9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" fillcolor="red" stroked="f" strokeweight="1.5pt">
                <v:textbox inset="0,0,0,0">
                  <w:txbxContent>
                    <w:p w:rsidR="00144AFE" w:rsidRPr="00D41D43" w:rsidRDefault="00144AFE" w:rsidP="009521C3">
                      <w:pPr>
                        <w:pStyle w:val="Masthead"/>
                        <w:rPr>
                          <w:rFonts w:asciiTheme="minorHAnsi" w:hAnsiTheme="minorHAnsi"/>
                          <w:color w:val="FFFFFF" w:themeColor="background1"/>
                          <w:sz w:val="96"/>
                        </w:rPr>
                      </w:pPr>
                      <w:r w:rsidRPr="00D41D43">
                        <w:rPr>
                          <w:rFonts w:asciiTheme="minorHAnsi" w:hAnsiTheme="minorHAnsi"/>
                          <w:color w:val="FFFFFF" w:themeColor="background1"/>
                          <w:sz w:val="96"/>
                        </w:rPr>
                        <w:t>Annual Report</w:t>
                      </w:r>
                    </w:p>
                    <w:p w:rsidR="00144AFE" w:rsidRPr="00D41D43" w:rsidRDefault="00144AFE" w:rsidP="009521C3">
                      <w:pPr>
                        <w:pStyle w:val="Masthead"/>
                        <w:rPr>
                          <w:rFonts w:asciiTheme="minorHAnsi" w:hAnsiTheme="minorHAnsi"/>
                          <w:color w:val="FFFFFF" w:themeColor="background1"/>
                          <w:sz w:val="36"/>
                        </w:rPr>
                      </w:pPr>
                      <w:r>
                        <w:rPr>
                          <w:rFonts w:asciiTheme="minorHAnsi" w:hAnsiTheme="minorHAnsi"/>
                          <w:color w:val="FFFFFF" w:themeColor="background1"/>
                          <w:sz w:val="36"/>
                        </w:rPr>
                        <w:t>2015-16</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639296" behindDoc="0" locked="0" layoutInCell="1" allowOverlap="1" wp14:anchorId="49F70436" wp14:editId="246969BB">
                <wp:simplePos x="0" y="0"/>
                <wp:positionH relativeFrom="page">
                  <wp:posOffset>4486910</wp:posOffset>
                </wp:positionH>
                <wp:positionV relativeFrom="page">
                  <wp:posOffset>786765</wp:posOffset>
                </wp:positionV>
                <wp:extent cx="2743200" cy="4433570"/>
                <wp:effectExtent l="0" t="0" r="0" b="5080"/>
                <wp:wrapNone/>
                <wp:docPr id="123"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433570"/>
                        </a:xfrm>
                        <a:prstGeom prst="rect">
                          <a:avLst/>
                        </a:prstGeom>
                        <a:solidFill>
                          <a:srgbClr val="FFFF00">
                            <a:alpha val="60000"/>
                          </a:srgbClr>
                        </a:solidFill>
                        <a:ln>
                          <a:noFill/>
                        </a:ln>
                      </wps:spPr>
                      <wps:txbx>
                        <w:txbxContent>
                          <w:p w:rsidR="00144AFE" w:rsidRPr="008205A7" w:rsidRDefault="00144AFE" w:rsidP="001047BA">
                            <w:pPr>
                              <w:pStyle w:val="BodyText"/>
                              <w:spacing w:before="480" w:after="240" w:line="240" w:lineRule="auto"/>
                              <w:jc w:val="center"/>
                              <w:rPr>
                                <w:rFonts w:ascii="Arial" w:hAnsi="Arial"/>
                                <w:b/>
                                <w:sz w:val="28"/>
                              </w:rPr>
                            </w:pPr>
                            <w:r w:rsidRPr="008205A7">
                              <w:rPr>
                                <w:rFonts w:ascii="Arial" w:hAnsi="Arial"/>
                                <w:b/>
                                <w:sz w:val="28"/>
                              </w:rPr>
                              <w:t>Parents as Teachers</w:t>
                            </w:r>
                          </w:p>
                          <w:p w:rsidR="00144AFE" w:rsidRPr="008205A7" w:rsidRDefault="00144AFE" w:rsidP="001047BA">
                            <w:pPr>
                              <w:pStyle w:val="BodyText"/>
                              <w:spacing w:before="480" w:after="240" w:line="240" w:lineRule="auto"/>
                              <w:jc w:val="center"/>
                              <w:rPr>
                                <w:rFonts w:ascii="Arial" w:hAnsi="Arial"/>
                                <w:b/>
                                <w:sz w:val="28"/>
                              </w:rPr>
                            </w:pPr>
                            <w:r w:rsidRPr="008205A7">
                              <w:rPr>
                                <w:rFonts w:ascii="Arial" w:hAnsi="Arial"/>
                                <w:b/>
                                <w:sz w:val="28"/>
                              </w:rPr>
                              <w:t>Countdown to Kindergarten</w:t>
                            </w:r>
                          </w:p>
                          <w:p w:rsidR="00144AFE" w:rsidRPr="008205A7" w:rsidRDefault="00144AFE" w:rsidP="001047BA">
                            <w:pPr>
                              <w:pStyle w:val="BodyText"/>
                              <w:spacing w:before="480" w:after="240" w:line="240" w:lineRule="auto"/>
                              <w:jc w:val="center"/>
                              <w:rPr>
                                <w:rFonts w:ascii="Arial" w:hAnsi="Arial"/>
                                <w:b/>
                                <w:sz w:val="28"/>
                              </w:rPr>
                            </w:pPr>
                            <w:r w:rsidRPr="008205A7">
                              <w:rPr>
                                <w:rFonts w:ascii="Arial" w:hAnsi="Arial"/>
                                <w:b/>
                                <w:sz w:val="28"/>
                              </w:rPr>
                              <w:t>Child Care Quality Enhancement</w:t>
                            </w:r>
                          </w:p>
                          <w:p w:rsidR="00144AFE" w:rsidRPr="008205A7" w:rsidRDefault="00144AFE" w:rsidP="001047BA">
                            <w:pPr>
                              <w:pStyle w:val="BodyText"/>
                              <w:spacing w:before="480" w:after="240" w:line="240" w:lineRule="auto"/>
                              <w:jc w:val="center"/>
                              <w:rPr>
                                <w:rFonts w:ascii="Arial" w:hAnsi="Arial"/>
                                <w:b/>
                                <w:sz w:val="28"/>
                              </w:rPr>
                            </w:pPr>
                            <w:r w:rsidRPr="008205A7">
                              <w:rPr>
                                <w:rFonts w:ascii="Arial" w:hAnsi="Arial"/>
                                <w:b/>
                                <w:sz w:val="28"/>
                              </w:rPr>
                              <w:t>Child Care Training</w:t>
                            </w:r>
                          </w:p>
                          <w:p w:rsidR="00144AFE" w:rsidRDefault="00144AFE" w:rsidP="001047BA">
                            <w:pPr>
                              <w:pStyle w:val="BodyText"/>
                              <w:spacing w:before="480" w:after="240" w:line="240" w:lineRule="auto"/>
                              <w:jc w:val="center"/>
                              <w:rPr>
                                <w:rFonts w:ascii="Arial" w:hAnsi="Arial"/>
                                <w:b/>
                                <w:sz w:val="28"/>
                              </w:rPr>
                            </w:pPr>
                            <w:r w:rsidRPr="008205A7">
                              <w:rPr>
                                <w:rFonts w:ascii="Arial" w:hAnsi="Arial"/>
                                <w:b/>
                                <w:sz w:val="28"/>
                              </w:rPr>
                              <w:t>Child Care Scholarships</w:t>
                            </w:r>
                          </w:p>
                          <w:p w:rsidR="00144AFE" w:rsidRPr="00D41D43" w:rsidRDefault="00144AFE" w:rsidP="001047BA">
                            <w:pPr>
                              <w:pStyle w:val="BodyText"/>
                              <w:spacing w:before="480" w:after="240" w:line="240" w:lineRule="auto"/>
                              <w:jc w:val="center"/>
                              <w:rPr>
                                <w:rFonts w:ascii="Arial" w:hAnsi="Arial"/>
                                <w:b/>
                                <w:sz w:val="28"/>
                              </w:rPr>
                            </w:pPr>
                            <w:r>
                              <w:rPr>
                                <w:rFonts w:ascii="Arial" w:hAnsi="Arial"/>
                                <w:b/>
                                <w:sz w:val="28"/>
                              </w:rPr>
                              <w:t>Nurse-Family Partnership</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353.3pt;margin-top:61.95pt;width:3in;height:349.1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" fillcolor="yellow" stroked="f">
                <v:fill opacity="39321f"/>
                <v:textbox inset=",7.2pt,,7.2pt">
                  <w:txbxContent>
                    <w:p w:rsidR="00144AFE" w:rsidRPr="008205A7" w:rsidRDefault="00144AFE" w:rsidP="001047BA">
                      <w:pPr>
                        <w:pStyle w:val="BodyText"/>
                        <w:spacing w:before="480" w:after="240" w:line="240" w:lineRule="auto"/>
                        <w:jc w:val="center"/>
                        <w:rPr>
                          <w:rFonts w:ascii="Arial" w:hAnsi="Arial"/>
                          <w:b/>
                          <w:sz w:val="28"/>
                        </w:rPr>
                      </w:pPr>
                      <w:r w:rsidRPr="008205A7">
                        <w:rPr>
                          <w:rFonts w:ascii="Arial" w:hAnsi="Arial"/>
                          <w:b/>
                          <w:sz w:val="28"/>
                        </w:rPr>
                        <w:t>Parents as Teachers</w:t>
                      </w:r>
                    </w:p>
                    <w:p w:rsidR="00144AFE" w:rsidRPr="008205A7" w:rsidRDefault="00144AFE" w:rsidP="001047BA">
                      <w:pPr>
                        <w:pStyle w:val="BodyText"/>
                        <w:spacing w:before="480" w:after="240" w:line="240" w:lineRule="auto"/>
                        <w:jc w:val="center"/>
                        <w:rPr>
                          <w:rFonts w:ascii="Arial" w:hAnsi="Arial"/>
                          <w:b/>
                          <w:sz w:val="28"/>
                        </w:rPr>
                      </w:pPr>
                      <w:r w:rsidRPr="008205A7">
                        <w:rPr>
                          <w:rFonts w:ascii="Arial" w:hAnsi="Arial"/>
                          <w:b/>
                          <w:sz w:val="28"/>
                        </w:rPr>
                        <w:t>Countdown to Kindergarten</w:t>
                      </w:r>
                    </w:p>
                    <w:p w:rsidR="00144AFE" w:rsidRPr="008205A7" w:rsidRDefault="00144AFE" w:rsidP="001047BA">
                      <w:pPr>
                        <w:pStyle w:val="BodyText"/>
                        <w:spacing w:before="480" w:after="240" w:line="240" w:lineRule="auto"/>
                        <w:jc w:val="center"/>
                        <w:rPr>
                          <w:rFonts w:ascii="Arial" w:hAnsi="Arial"/>
                          <w:b/>
                          <w:sz w:val="28"/>
                        </w:rPr>
                      </w:pPr>
                      <w:r w:rsidRPr="008205A7">
                        <w:rPr>
                          <w:rFonts w:ascii="Arial" w:hAnsi="Arial"/>
                          <w:b/>
                          <w:sz w:val="28"/>
                        </w:rPr>
                        <w:t>Child Care Quality Enhancement</w:t>
                      </w:r>
                    </w:p>
                    <w:p w:rsidR="00144AFE" w:rsidRPr="008205A7" w:rsidRDefault="00144AFE" w:rsidP="001047BA">
                      <w:pPr>
                        <w:pStyle w:val="BodyText"/>
                        <w:spacing w:before="480" w:after="240" w:line="240" w:lineRule="auto"/>
                        <w:jc w:val="center"/>
                        <w:rPr>
                          <w:rFonts w:ascii="Arial" w:hAnsi="Arial"/>
                          <w:b/>
                          <w:sz w:val="28"/>
                        </w:rPr>
                      </w:pPr>
                      <w:r w:rsidRPr="008205A7">
                        <w:rPr>
                          <w:rFonts w:ascii="Arial" w:hAnsi="Arial"/>
                          <w:b/>
                          <w:sz w:val="28"/>
                        </w:rPr>
                        <w:t>Child Care Training</w:t>
                      </w:r>
                    </w:p>
                    <w:p w:rsidR="00144AFE" w:rsidRDefault="00144AFE" w:rsidP="001047BA">
                      <w:pPr>
                        <w:pStyle w:val="BodyText"/>
                        <w:spacing w:before="480" w:after="240" w:line="240" w:lineRule="auto"/>
                        <w:jc w:val="center"/>
                        <w:rPr>
                          <w:rFonts w:ascii="Arial" w:hAnsi="Arial"/>
                          <w:b/>
                          <w:sz w:val="28"/>
                        </w:rPr>
                      </w:pPr>
                      <w:r w:rsidRPr="008205A7">
                        <w:rPr>
                          <w:rFonts w:ascii="Arial" w:hAnsi="Arial"/>
                          <w:b/>
                          <w:sz w:val="28"/>
                        </w:rPr>
                        <w:t>Child Care Scholarships</w:t>
                      </w:r>
                    </w:p>
                    <w:p w:rsidR="00144AFE" w:rsidRPr="00D41D43" w:rsidRDefault="00144AFE" w:rsidP="001047BA">
                      <w:pPr>
                        <w:pStyle w:val="BodyText"/>
                        <w:spacing w:before="480" w:after="240" w:line="240" w:lineRule="auto"/>
                        <w:jc w:val="center"/>
                        <w:rPr>
                          <w:rFonts w:ascii="Arial" w:hAnsi="Arial"/>
                          <w:b/>
                          <w:sz w:val="28"/>
                        </w:rPr>
                      </w:pPr>
                      <w:r>
                        <w:rPr>
                          <w:rFonts w:ascii="Arial" w:hAnsi="Arial"/>
                          <w:b/>
                          <w:sz w:val="28"/>
                        </w:rPr>
                        <w:t>Nurse-Family Partnership</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635200" behindDoc="0" locked="1" layoutInCell="0" allowOverlap="1" wp14:anchorId="3AEC7A98" wp14:editId="1D27E9FE">
                <wp:simplePos x="0" y="0"/>
                <wp:positionH relativeFrom="page">
                  <wp:posOffset>457200</wp:posOffset>
                </wp:positionH>
                <wp:positionV relativeFrom="page">
                  <wp:posOffset>457200</wp:posOffset>
                </wp:positionV>
                <wp:extent cx="6858000" cy="9144000"/>
                <wp:effectExtent l="0" t="0" r="19050" b="19050"/>
                <wp:wrapNone/>
                <wp:docPr id="116"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36pt;margin-top:36pt;width:540pt;height:10in;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" o:allowincell="f" filled="f" strokecolor="red" strokeweight="1.75pt">
                <v:textbox inset="0,0,0,0"/>
                <w10:wrap anchorx="page" anchory="page"/>
                <w10:anchorlock/>
              </v:rect>
            </w:pict>
          </mc:Fallback>
        </mc:AlternateContent>
      </w:r>
      <w:r w:rsidR="009521C3" w:rsidRPr="00AD355E">
        <w:br w:type="page"/>
      </w:r>
    </w:p>
    <w:p w:rsidR="00CC37E9" w:rsidRPr="00AD355E" w:rsidRDefault="006E0F64" w:rsidP="00DF03CD">
      <w:pPr>
        <w:ind w:left="3240"/>
      </w:pPr>
      <w:r w:rsidRPr="00AD355E">
        <w:rPr>
          <w:b/>
          <w:noProof/>
        </w:rPr>
        <w:lastRenderedPageBreak/>
        <mc:AlternateContent>
          <mc:Choice Requires="wps">
            <w:drawing>
              <wp:anchor distT="0" distB="0" distL="114300" distR="114300" simplePos="0" relativeHeight="252022784" behindDoc="0" locked="0" layoutInCell="1" allowOverlap="1" wp14:anchorId="3A153E93" wp14:editId="5C0E51CF">
                <wp:simplePos x="0" y="0"/>
                <wp:positionH relativeFrom="margin">
                  <wp:posOffset>3027045</wp:posOffset>
                </wp:positionH>
                <wp:positionV relativeFrom="page">
                  <wp:posOffset>1125220</wp:posOffset>
                </wp:positionV>
                <wp:extent cx="3747135" cy="6278245"/>
                <wp:effectExtent l="0" t="0" r="5715" b="8255"/>
                <wp:wrapNone/>
                <wp:docPr id="108"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7135" cy="6278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AFE" w:rsidRDefault="00144AFE" w:rsidP="00DF03CD">
                            <w:pPr>
                              <w:pStyle w:val="BodyText"/>
                              <w:spacing w:line="240" w:lineRule="auto"/>
                              <w:contextualSpacing/>
                              <w:jc w:val="center"/>
                              <w:rPr>
                                <w:rFonts w:cstheme="minorHAnsi"/>
                                <w:color w:val="FF0000"/>
                                <w:sz w:val="28"/>
                                <w:szCs w:val="28"/>
                              </w:rPr>
                            </w:pPr>
                            <w:r>
                              <w:rPr>
                                <w:rFonts w:cstheme="minorHAnsi"/>
                                <w:color w:val="FF0000"/>
                                <w:sz w:val="28"/>
                                <w:szCs w:val="28"/>
                              </w:rPr>
                              <w:t>New Program to Expand our Services</w:t>
                            </w:r>
                          </w:p>
                          <w:p w:rsidR="00144AFE" w:rsidRDefault="00144AFE" w:rsidP="00DF03CD">
                            <w:pPr>
                              <w:pStyle w:val="BodyText"/>
                              <w:spacing w:line="240" w:lineRule="auto"/>
                              <w:contextualSpacing/>
                              <w:rPr>
                                <w:rFonts w:cstheme="minorHAnsi"/>
                                <w:sz w:val="20"/>
                                <w:szCs w:val="20"/>
                              </w:rPr>
                            </w:pPr>
                            <w:r>
                              <w:rPr>
                                <w:rFonts w:cstheme="minorHAnsi"/>
                                <w:sz w:val="20"/>
                                <w:szCs w:val="20"/>
                              </w:rPr>
                              <w:t>I recently ran across an interesting quote from Dr. Alicia Lieberman of the Child Trauma Research Program of the University of California in San Francisco, “Often, the circumstances of a mother’s life overwhelm her natural coping capacity. When you are bombarded by poverty, uncertainty, and fear, it takes a superhuman quality to provide conditions for a secure attachment.” Research has shown that the positive attachment that forms between very young children and their parents has a direct and long lasting influence on how well the child will perform in school and function as an adult. Programs that foster parents developing positive attachments with their children are regarded as the most effective early childhood intervention strategies and this is where we see our most effective areas to expand services.</w:t>
                            </w:r>
                          </w:p>
                          <w:p w:rsidR="00144AFE" w:rsidRDefault="00144AFE" w:rsidP="00DF03CD">
                            <w:pPr>
                              <w:pStyle w:val="BodyText"/>
                              <w:spacing w:line="240" w:lineRule="auto"/>
                              <w:contextualSpacing/>
                              <w:rPr>
                                <w:rFonts w:cstheme="minorHAnsi"/>
                                <w:sz w:val="20"/>
                                <w:szCs w:val="20"/>
                              </w:rPr>
                            </w:pPr>
                          </w:p>
                          <w:p w:rsidR="00144AFE" w:rsidRDefault="00144AFE" w:rsidP="00DF03CD">
                            <w:pPr>
                              <w:pStyle w:val="BodyText"/>
                              <w:spacing w:line="240" w:lineRule="auto"/>
                              <w:contextualSpacing/>
                              <w:rPr>
                                <w:rFonts w:cstheme="minorHAnsi"/>
                                <w:sz w:val="20"/>
                                <w:szCs w:val="20"/>
                              </w:rPr>
                            </w:pPr>
                            <w:r>
                              <w:rPr>
                                <w:rFonts w:cstheme="minorHAnsi"/>
                                <w:sz w:val="20"/>
                                <w:szCs w:val="20"/>
                              </w:rPr>
                              <w:t>During this past year, a great deal of our effort was spent to lay the needed groundwork to bring the Nurse-Family Partnership Program to fruition. NFP will provide a significant expansion of our services for the very youngest children being born into vulnerable circumstances. The program enrolls at risk first time mothers prior to their 6</w:t>
                            </w:r>
                            <w:r w:rsidRPr="00741DBC">
                              <w:rPr>
                                <w:rFonts w:cstheme="minorHAnsi"/>
                                <w:sz w:val="20"/>
                                <w:szCs w:val="20"/>
                                <w:vertAlign w:val="superscript"/>
                              </w:rPr>
                              <w:t>th</w:t>
                            </w:r>
                            <w:r>
                              <w:rPr>
                                <w:rFonts w:cstheme="minorHAnsi"/>
                                <w:sz w:val="20"/>
                                <w:szCs w:val="20"/>
                              </w:rPr>
                              <w:t xml:space="preserve"> month of pregnancy and provides home visits until the child reaches two years old. One of the objectives of the program is to assist mothers in forming positive attachments with their newborn child. During this past year, we secured the needed funding to hire our Program Manager and our initial two Home Visitation Nurses. Our plan is to collaborate with our community partners to enroll first time at risk mothers in early fall of 2016. Long-term plans are to expand to provide the same services to Chester and Lancaster Counties along with all of York County with six additional nurses.</w:t>
                            </w:r>
                          </w:p>
                          <w:p w:rsidR="00144AFE" w:rsidRDefault="00144AFE" w:rsidP="00DF03CD">
                            <w:pPr>
                              <w:pStyle w:val="BodyText"/>
                              <w:spacing w:line="240" w:lineRule="auto"/>
                              <w:contextualSpacing/>
                              <w:rPr>
                                <w:rFonts w:cstheme="minorHAnsi"/>
                                <w:sz w:val="20"/>
                                <w:szCs w:val="20"/>
                              </w:rPr>
                            </w:pPr>
                          </w:p>
                          <w:p w:rsidR="00144AFE" w:rsidRDefault="00144AFE" w:rsidP="00DF03CD">
                            <w:pPr>
                              <w:pStyle w:val="BodyText"/>
                              <w:spacing w:line="240" w:lineRule="auto"/>
                              <w:contextualSpacing/>
                              <w:rPr>
                                <w:rFonts w:cstheme="minorHAnsi"/>
                                <w:sz w:val="20"/>
                                <w:szCs w:val="20"/>
                              </w:rPr>
                            </w:pPr>
                            <w:r>
                              <w:rPr>
                                <w:rFonts w:cstheme="minorHAnsi"/>
                                <w:sz w:val="20"/>
                                <w:szCs w:val="20"/>
                              </w:rPr>
                              <w:t>The NFP Program provides a key expansion to our interventions for vulnerable children and their families. The compliment with our existing programs will provide a comprehensive array of interventions and offer “soft landings” for families as they exit from one program but still may need early services. Our focus continues to be helping families form positive attachments that prepare their children for success.</w:t>
                            </w:r>
                          </w:p>
                          <w:p w:rsidR="00144AFE" w:rsidRDefault="00144AFE" w:rsidP="00DF03CD">
                            <w:pPr>
                              <w:pStyle w:val="BodyText"/>
                              <w:spacing w:line="240" w:lineRule="auto"/>
                              <w:contextualSpacing/>
                              <w:rPr>
                                <w:rFonts w:cstheme="minorHAnsi"/>
                                <w:sz w:val="20"/>
                                <w:szCs w:val="20"/>
                              </w:rPr>
                            </w:pPr>
                          </w:p>
                          <w:p w:rsidR="00144AFE" w:rsidRDefault="00144AFE" w:rsidP="00DF03CD">
                            <w:pPr>
                              <w:pStyle w:val="BodyText"/>
                              <w:spacing w:line="240" w:lineRule="auto"/>
                              <w:contextualSpacing/>
                              <w:rPr>
                                <w:rFonts w:ascii="Brush Script MT" w:hAnsi="Brush Script MT" w:cstheme="minorHAnsi"/>
                                <w:sz w:val="20"/>
                                <w:szCs w:val="20"/>
                              </w:rPr>
                            </w:pPr>
                            <w:r>
                              <w:rPr>
                                <w:rFonts w:ascii="Brush Script MT" w:hAnsi="Brush Script MT" w:cstheme="minorHAnsi"/>
                                <w:sz w:val="20"/>
                                <w:szCs w:val="20"/>
                              </w:rPr>
                              <w:t>David W. Lisk, Sr.</w:t>
                            </w:r>
                          </w:p>
                          <w:p w:rsidR="00144AFE" w:rsidRPr="00BE5E6C" w:rsidRDefault="00144AFE" w:rsidP="00DF03CD">
                            <w:pPr>
                              <w:pStyle w:val="BodyText"/>
                              <w:spacing w:line="240" w:lineRule="auto"/>
                              <w:contextualSpacing/>
                              <w:rPr>
                                <w:rFonts w:ascii="Brush Script MT" w:hAnsi="Brush Script MT" w:cstheme="minorHAnsi"/>
                                <w:sz w:val="20"/>
                                <w:szCs w:val="20"/>
                              </w:rPr>
                            </w:pPr>
                            <w:r>
                              <w:rPr>
                                <w:rFonts w:ascii="Brush Script MT" w:hAnsi="Brush Script MT" w:cstheme="minorHAnsi"/>
                                <w:sz w:val="20"/>
                                <w:szCs w:val="20"/>
                              </w:rPr>
                              <w:t>Executive Direct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4" o:spid="_x0000_s1029" type="#_x0000_t202" style="position:absolute;left:0;text-align:left;margin-left:238.35pt;margin-top:88.6pt;width:295.05pt;height:494.35pt;z-index:2520227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" filled="f" stroked="f">
                <v:textbox inset="0,0,0,0">
                  <w:txbxContent>
                    <w:p w:rsidR="00144AFE" w:rsidRDefault="00144AFE" w:rsidP="00DF03CD">
                      <w:pPr>
                        <w:pStyle w:val="BodyText"/>
                        <w:spacing w:line="240" w:lineRule="auto"/>
                        <w:contextualSpacing/>
                        <w:jc w:val="center"/>
                        <w:rPr>
                          <w:rFonts w:cstheme="minorHAnsi"/>
                          <w:color w:val="FF0000"/>
                          <w:sz w:val="28"/>
                          <w:szCs w:val="28"/>
                        </w:rPr>
                      </w:pPr>
                      <w:r>
                        <w:rPr>
                          <w:rFonts w:cstheme="minorHAnsi"/>
                          <w:color w:val="FF0000"/>
                          <w:sz w:val="28"/>
                          <w:szCs w:val="28"/>
                        </w:rPr>
                        <w:t>New Program to Expand our Services</w:t>
                      </w:r>
                    </w:p>
                    <w:p w:rsidR="00144AFE" w:rsidRDefault="00144AFE" w:rsidP="00DF03CD">
                      <w:pPr>
                        <w:pStyle w:val="BodyText"/>
                        <w:spacing w:line="240" w:lineRule="auto"/>
                        <w:contextualSpacing/>
                        <w:rPr>
                          <w:rFonts w:cstheme="minorHAnsi"/>
                          <w:sz w:val="20"/>
                          <w:szCs w:val="20"/>
                        </w:rPr>
                      </w:pPr>
                      <w:r>
                        <w:rPr>
                          <w:rFonts w:cstheme="minorHAnsi"/>
                          <w:sz w:val="20"/>
                          <w:szCs w:val="20"/>
                        </w:rPr>
                        <w:t>I recently ran across an interesting quote from Dr. Alicia Lieberman of the Child Trauma Research Program of the University of California in San Francisco, “Often, the circumstances of a mother’s life overwhelm her natural coping capacity. When you are bombarded by poverty, uncertainty, and fear, it takes a superhuman quality to provide conditions for a secure attachment.” Research has shown that the positive attachment that forms between very young children and their parents has a direct and long lasting influence on how well the child will perform in school and function as an adult. Programs that foster parents developing positive attachments with their children are regarded as the most effective early childhood intervention strategies and this is where we see our most effective areas to expand services.</w:t>
                      </w:r>
                    </w:p>
                    <w:p w:rsidR="00144AFE" w:rsidRDefault="00144AFE" w:rsidP="00DF03CD">
                      <w:pPr>
                        <w:pStyle w:val="BodyText"/>
                        <w:spacing w:line="240" w:lineRule="auto"/>
                        <w:contextualSpacing/>
                        <w:rPr>
                          <w:rFonts w:cstheme="minorHAnsi"/>
                          <w:sz w:val="20"/>
                          <w:szCs w:val="20"/>
                        </w:rPr>
                      </w:pPr>
                    </w:p>
                    <w:p w:rsidR="00144AFE" w:rsidRDefault="00144AFE" w:rsidP="00DF03CD">
                      <w:pPr>
                        <w:pStyle w:val="BodyText"/>
                        <w:spacing w:line="240" w:lineRule="auto"/>
                        <w:contextualSpacing/>
                        <w:rPr>
                          <w:rFonts w:cstheme="minorHAnsi"/>
                          <w:sz w:val="20"/>
                          <w:szCs w:val="20"/>
                        </w:rPr>
                      </w:pPr>
                      <w:r>
                        <w:rPr>
                          <w:rFonts w:cstheme="minorHAnsi"/>
                          <w:sz w:val="20"/>
                          <w:szCs w:val="20"/>
                        </w:rPr>
                        <w:t>During this past year, a great deal of our effort was spent to lay the needed groundwork to bring the Nurse-Family Partnership Program to fruition. NFP will provide a significant expansion of our services for the very youngest children being born into vulnerable circumstances. The program enrolls at risk first time mothers prior to their 6</w:t>
                      </w:r>
                      <w:r w:rsidRPr="00741DBC">
                        <w:rPr>
                          <w:rFonts w:cstheme="minorHAnsi"/>
                          <w:sz w:val="20"/>
                          <w:szCs w:val="20"/>
                          <w:vertAlign w:val="superscript"/>
                        </w:rPr>
                        <w:t>th</w:t>
                      </w:r>
                      <w:r>
                        <w:rPr>
                          <w:rFonts w:cstheme="minorHAnsi"/>
                          <w:sz w:val="20"/>
                          <w:szCs w:val="20"/>
                        </w:rPr>
                        <w:t xml:space="preserve"> month of pregnancy and provides home visits until the child reaches two years old. One of the objectives of the program is to assist mothers in forming positive attachments with their newborn child. During this past year, we secured the needed funding to hire our Program Manager and our initial two Home Visitation Nurses. Our plan is to collaborate with our community partners to enroll first time at risk mothers in early fall of 2016. Long-term plans are to expand to provide the same services to Chester and Lancaster Counties along with all of York County with six additional nurses.</w:t>
                      </w:r>
                    </w:p>
                    <w:p w:rsidR="00144AFE" w:rsidRDefault="00144AFE" w:rsidP="00DF03CD">
                      <w:pPr>
                        <w:pStyle w:val="BodyText"/>
                        <w:spacing w:line="240" w:lineRule="auto"/>
                        <w:contextualSpacing/>
                        <w:rPr>
                          <w:rFonts w:cstheme="minorHAnsi"/>
                          <w:sz w:val="20"/>
                          <w:szCs w:val="20"/>
                        </w:rPr>
                      </w:pPr>
                    </w:p>
                    <w:p w:rsidR="00144AFE" w:rsidRDefault="00144AFE" w:rsidP="00DF03CD">
                      <w:pPr>
                        <w:pStyle w:val="BodyText"/>
                        <w:spacing w:line="240" w:lineRule="auto"/>
                        <w:contextualSpacing/>
                        <w:rPr>
                          <w:rFonts w:cstheme="minorHAnsi"/>
                          <w:sz w:val="20"/>
                          <w:szCs w:val="20"/>
                        </w:rPr>
                      </w:pPr>
                      <w:r>
                        <w:rPr>
                          <w:rFonts w:cstheme="minorHAnsi"/>
                          <w:sz w:val="20"/>
                          <w:szCs w:val="20"/>
                        </w:rPr>
                        <w:t>The NFP Program provides a key expansion to our interventions for vulnerable children and their families. The compliment with our existing programs will provide a comprehensive array of interventions and offer “soft landings” for families as they exit from one program but still may need early services. Our focus continues to be helping families form positive attachments that prepare their children for success.</w:t>
                      </w:r>
                    </w:p>
                    <w:p w:rsidR="00144AFE" w:rsidRDefault="00144AFE" w:rsidP="00DF03CD">
                      <w:pPr>
                        <w:pStyle w:val="BodyText"/>
                        <w:spacing w:line="240" w:lineRule="auto"/>
                        <w:contextualSpacing/>
                        <w:rPr>
                          <w:rFonts w:cstheme="minorHAnsi"/>
                          <w:sz w:val="20"/>
                          <w:szCs w:val="20"/>
                        </w:rPr>
                      </w:pPr>
                    </w:p>
                    <w:p w:rsidR="00144AFE" w:rsidRDefault="00144AFE" w:rsidP="00DF03CD">
                      <w:pPr>
                        <w:pStyle w:val="BodyText"/>
                        <w:spacing w:line="240" w:lineRule="auto"/>
                        <w:contextualSpacing/>
                        <w:rPr>
                          <w:rFonts w:ascii="Brush Script MT" w:hAnsi="Brush Script MT" w:cstheme="minorHAnsi"/>
                          <w:sz w:val="20"/>
                          <w:szCs w:val="20"/>
                        </w:rPr>
                      </w:pPr>
                      <w:r>
                        <w:rPr>
                          <w:rFonts w:ascii="Brush Script MT" w:hAnsi="Brush Script MT" w:cstheme="minorHAnsi"/>
                          <w:sz w:val="20"/>
                          <w:szCs w:val="20"/>
                        </w:rPr>
                        <w:t>David W. Lisk, Sr.</w:t>
                      </w:r>
                    </w:p>
                    <w:p w:rsidR="00144AFE" w:rsidRPr="00BE5E6C" w:rsidRDefault="00144AFE" w:rsidP="00DF03CD">
                      <w:pPr>
                        <w:pStyle w:val="BodyText"/>
                        <w:spacing w:line="240" w:lineRule="auto"/>
                        <w:contextualSpacing/>
                        <w:rPr>
                          <w:rFonts w:ascii="Brush Script MT" w:hAnsi="Brush Script MT" w:cstheme="minorHAnsi"/>
                          <w:sz w:val="20"/>
                          <w:szCs w:val="20"/>
                        </w:rPr>
                      </w:pPr>
                      <w:r>
                        <w:rPr>
                          <w:rFonts w:ascii="Brush Script MT" w:hAnsi="Brush Script MT" w:cstheme="minorHAnsi"/>
                          <w:sz w:val="20"/>
                          <w:szCs w:val="20"/>
                        </w:rPr>
                        <w:t>Executive Director</w:t>
                      </w:r>
                    </w:p>
                  </w:txbxContent>
                </v:textbox>
                <w10:wrap anchorx="margin" anchory="page"/>
              </v:shape>
            </w:pict>
          </mc:Fallback>
        </mc:AlternateContent>
      </w:r>
      <w:r>
        <w:rPr>
          <w:noProof/>
        </w:rPr>
        <mc:AlternateContent>
          <mc:Choice Requires="wpg">
            <w:drawing>
              <wp:anchor distT="0" distB="0" distL="114300" distR="114300" simplePos="0" relativeHeight="251658752" behindDoc="0" locked="0" layoutInCell="1" allowOverlap="1" wp14:anchorId="45D4A569" wp14:editId="09DA85CA">
                <wp:simplePos x="0" y="0"/>
                <wp:positionH relativeFrom="margin">
                  <wp:align>right</wp:align>
                </wp:positionH>
                <wp:positionV relativeFrom="paragraph">
                  <wp:posOffset>-808990</wp:posOffset>
                </wp:positionV>
                <wp:extent cx="925872" cy="807440"/>
                <wp:effectExtent l="76200" t="76200" r="83820" b="126365"/>
                <wp:wrapNone/>
                <wp:docPr id="9" name="Counties"/>
                <wp:cNvGraphicFramePr/>
                <a:graphic xmlns:a="http://schemas.openxmlformats.org/drawingml/2006/main">
                  <a:graphicData uri="http://schemas.microsoft.com/office/word/2010/wordprocessingGroup">
                    <wpg:wgp>
                      <wpg:cNvGrpSpPr/>
                      <wpg:grpSpPr>
                        <a:xfrm>
                          <a:off x="0" y="0"/>
                          <a:ext cx="925872" cy="807440"/>
                          <a:chOff x="0" y="0"/>
                          <a:chExt cx="6309294" cy="4960128"/>
                        </a:xfrm>
                        <a:effectLst>
                          <a:outerShdw blurRad="88900" dist="25400" dir="3000000" sx="99000" sy="99000" algn="ctr" rotWithShape="0">
                            <a:srgbClr val="000000">
                              <a:alpha val="43000"/>
                            </a:srgbClr>
                          </a:outerShdw>
                        </a:effectLst>
                      </wpg:grpSpPr>
                      <wps:wsp>
                        <wps:cNvPr id="13" name="CALHOUN"/>
                        <wps:cNvSpPr>
                          <a:spLocks/>
                        </wps:cNvSpPr>
                        <wps:spPr bwMode="auto">
                          <a:xfrm>
                            <a:off x="3024756" y="2080311"/>
                            <a:ext cx="733425" cy="655638"/>
                          </a:xfrm>
                          <a:custGeom>
                            <a:avLst/>
                            <a:gdLst>
                              <a:gd name="T0" fmla="*/ 10 w 280"/>
                              <a:gd name="T1" fmla="*/ 16 h 250"/>
                              <a:gd name="T2" fmla="*/ 2 w 280"/>
                              <a:gd name="T3" fmla="*/ 76 h 250"/>
                              <a:gd name="T4" fmla="*/ 18 w 280"/>
                              <a:gd name="T5" fmla="*/ 65 h 250"/>
                              <a:gd name="T6" fmla="*/ 66 w 280"/>
                              <a:gd name="T7" fmla="*/ 72 h 250"/>
                              <a:gd name="T8" fmla="*/ 54 w 280"/>
                              <a:gd name="T9" fmla="*/ 82 h 250"/>
                              <a:gd name="T10" fmla="*/ 49 w 280"/>
                              <a:gd name="T11" fmla="*/ 85 h 250"/>
                              <a:gd name="T12" fmla="*/ 27 w 280"/>
                              <a:gd name="T13" fmla="*/ 93 h 250"/>
                              <a:gd name="T14" fmla="*/ 7 w 280"/>
                              <a:gd name="T15" fmla="*/ 104 h 250"/>
                              <a:gd name="T16" fmla="*/ 46 w 280"/>
                              <a:gd name="T17" fmla="*/ 155 h 250"/>
                              <a:gd name="T18" fmla="*/ 59 w 280"/>
                              <a:gd name="T19" fmla="*/ 164 h 250"/>
                              <a:gd name="T20" fmla="*/ 95 w 280"/>
                              <a:gd name="T21" fmla="*/ 159 h 250"/>
                              <a:gd name="T22" fmla="*/ 108 w 280"/>
                              <a:gd name="T23" fmla="*/ 162 h 250"/>
                              <a:gd name="T24" fmla="*/ 128 w 280"/>
                              <a:gd name="T25" fmla="*/ 169 h 250"/>
                              <a:gd name="T26" fmla="*/ 205 w 280"/>
                              <a:gd name="T27" fmla="*/ 245 h 250"/>
                              <a:gd name="T28" fmla="*/ 220 w 280"/>
                              <a:gd name="T29" fmla="*/ 239 h 250"/>
                              <a:gd name="T30" fmla="*/ 233 w 280"/>
                              <a:gd name="T31" fmla="*/ 205 h 250"/>
                              <a:gd name="T32" fmla="*/ 259 w 280"/>
                              <a:gd name="T33" fmla="*/ 194 h 250"/>
                              <a:gd name="T34" fmla="*/ 276 w 280"/>
                              <a:gd name="T35" fmla="*/ 204 h 250"/>
                              <a:gd name="T36" fmla="*/ 280 w 280"/>
                              <a:gd name="T37" fmla="*/ 194 h 250"/>
                              <a:gd name="T38" fmla="*/ 267 w 280"/>
                              <a:gd name="T39" fmla="*/ 166 h 250"/>
                              <a:gd name="T40" fmla="*/ 263 w 280"/>
                              <a:gd name="T41" fmla="*/ 145 h 250"/>
                              <a:gd name="T42" fmla="*/ 263 w 280"/>
                              <a:gd name="T43" fmla="*/ 143 h 250"/>
                              <a:gd name="T44" fmla="*/ 246 w 280"/>
                              <a:gd name="T45" fmla="*/ 123 h 250"/>
                              <a:gd name="T46" fmla="*/ 230 w 280"/>
                              <a:gd name="T47" fmla="*/ 107 h 250"/>
                              <a:gd name="T48" fmla="*/ 216 w 280"/>
                              <a:gd name="T49" fmla="*/ 84 h 250"/>
                              <a:gd name="T50" fmla="*/ 208 w 280"/>
                              <a:gd name="T51" fmla="*/ 80 h 250"/>
                              <a:gd name="T52" fmla="*/ 176 w 280"/>
                              <a:gd name="T53" fmla="*/ 70 h 250"/>
                              <a:gd name="T54" fmla="*/ 154 w 280"/>
                              <a:gd name="T55" fmla="*/ 66 h 250"/>
                              <a:gd name="T56" fmla="*/ 130 w 280"/>
                              <a:gd name="T57" fmla="*/ 67 h 250"/>
                              <a:gd name="T58" fmla="*/ 92 w 280"/>
                              <a:gd name="T59" fmla="*/ 41 h 250"/>
                              <a:gd name="T60" fmla="*/ 69 w 280"/>
                              <a:gd name="T61" fmla="*/ 30 h 250"/>
                              <a:gd name="T62" fmla="*/ 50 w 280"/>
                              <a:gd name="T63" fmla="*/ 22 h 250"/>
                              <a:gd name="T64" fmla="*/ 31 w 280"/>
                              <a:gd name="T65" fmla="*/ 9 h 250"/>
                              <a:gd name="T66" fmla="*/ 25 w 280"/>
                              <a:gd name="T67" fmla="*/ 1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80" h="250">
                                <a:moveTo>
                                  <a:pt x="18" y="1"/>
                                </a:moveTo>
                                <a:cubicBezTo>
                                  <a:pt x="12" y="7"/>
                                  <a:pt x="10" y="5"/>
                                  <a:pt x="10" y="16"/>
                                </a:cubicBezTo>
                                <a:cubicBezTo>
                                  <a:pt x="10" y="28"/>
                                  <a:pt x="8" y="42"/>
                                  <a:pt x="4" y="53"/>
                                </a:cubicBezTo>
                                <a:cubicBezTo>
                                  <a:pt x="2" y="60"/>
                                  <a:pt x="0" y="69"/>
                                  <a:pt x="2" y="76"/>
                                </a:cubicBezTo>
                                <a:cubicBezTo>
                                  <a:pt x="2" y="79"/>
                                  <a:pt x="5" y="80"/>
                                  <a:pt x="7" y="81"/>
                                </a:cubicBezTo>
                                <a:cubicBezTo>
                                  <a:pt x="9" y="82"/>
                                  <a:pt x="15" y="68"/>
                                  <a:pt x="18" y="65"/>
                                </a:cubicBezTo>
                                <a:cubicBezTo>
                                  <a:pt x="24" y="60"/>
                                  <a:pt x="38" y="60"/>
                                  <a:pt x="45" y="61"/>
                                </a:cubicBezTo>
                                <a:cubicBezTo>
                                  <a:pt x="50" y="62"/>
                                  <a:pt x="62" y="69"/>
                                  <a:pt x="66" y="72"/>
                                </a:cubicBezTo>
                                <a:cubicBezTo>
                                  <a:pt x="66" y="72"/>
                                  <a:pt x="66" y="73"/>
                                  <a:pt x="66" y="73"/>
                                </a:cubicBezTo>
                                <a:cubicBezTo>
                                  <a:pt x="66" y="75"/>
                                  <a:pt x="56" y="80"/>
                                  <a:pt x="54" y="82"/>
                                </a:cubicBezTo>
                                <a:cubicBezTo>
                                  <a:pt x="53" y="83"/>
                                  <a:pt x="52" y="84"/>
                                  <a:pt x="51" y="84"/>
                                </a:cubicBezTo>
                                <a:cubicBezTo>
                                  <a:pt x="50" y="84"/>
                                  <a:pt x="50" y="85"/>
                                  <a:pt x="49" y="85"/>
                                </a:cubicBezTo>
                                <a:cubicBezTo>
                                  <a:pt x="47" y="87"/>
                                  <a:pt x="40" y="90"/>
                                  <a:pt x="36" y="91"/>
                                </a:cubicBezTo>
                                <a:cubicBezTo>
                                  <a:pt x="33" y="91"/>
                                  <a:pt x="30" y="92"/>
                                  <a:pt x="27" y="93"/>
                                </a:cubicBezTo>
                                <a:cubicBezTo>
                                  <a:pt x="24" y="95"/>
                                  <a:pt x="21" y="96"/>
                                  <a:pt x="17" y="98"/>
                                </a:cubicBezTo>
                                <a:cubicBezTo>
                                  <a:pt x="7" y="104"/>
                                  <a:pt x="7" y="104"/>
                                  <a:pt x="7" y="104"/>
                                </a:cubicBezTo>
                                <a:cubicBezTo>
                                  <a:pt x="7" y="104"/>
                                  <a:pt x="7" y="104"/>
                                  <a:pt x="7" y="104"/>
                                </a:cubicBezTo>
                                <a:cubicBezTo>
                                  <a:pt x="46" y="155"/>
                                  <a:pt x="46" y="155"/>
                                  <a:pt x="46" y="155"/>
                                </a:cubicBezTo>
                                <a:cubicBezTo>
                                  <a:pt x="59" y="142"/>
                                  <a:pt x="59" y="142"/>
                                  <a:pt x="59" y="142"/>
                                </a:cubicBezTo>
                                <a:cubicBezTo>
                                  <a:pt x="59" y="164"/>
                                  <a:pt x="59" y="164"/>
                                  <a:pt x="59" y="164"/>
                                </a:cubicBezTo>
                                <a:cubicBezTo>
                                  <a:pt x="68" y="165"/>
                                  <a:pt x="75" y="164"/>
                                  <a:pt x="83" y="162"/>
                                </a:cubicBezTo>
                                <a:cubicBezTo>
                                  <a:pt x="88" y="161"/>
                                  <a:pt x="90" y="159"/>
                                  <a:pt x="95" y="159"/>
                                </a:cubicBezTo>
                                <a:cubicBezTo>
                                  <a:pt x="98" y="159"/>
                                  <a:pt x="104" y="159"/>
                                  <a:pt x="107" y="161"/>
                                </a:cubicBezTo>
                                <a:cubicBezTo>
                                  <a:pt x="107" y="161"/>
                                  <a:pt x="108" y="162"/>
                                  <a:pt x="108" y="162"/>
                                </a:cubicBezTo>
                                <a:cubicBezTo>
                                  <a:pt x="110" y="162"/>
                                  <a:pt x="113" y="163"/>
                                  <a:pt x="115" y="164"/>
                                </a:cubicBezTo>
                                <a:cubicBezTo>
                                  <a:pt x="128" y="169"/>
                                  <a:pt x="128" y="169"/>
                                  <a:pt x="128" y="169"/>
                                </a:cubicBezTo>
                                <a:cubicBezTo>
                                  <a:pt x="181" y="215"/>
                                  <a:pt x="181" y="215"/>
                                  <a:pt x="181" y="215"/>
                                </a:cubicBezTo>
                                <a:cubicBezTo>
                                  <a:pt x="182" y="228"/>
                                  <a:pt x="190" y="245"/>
                                  <a:pt x="205" y="245"/>
                                </a:cubicBezTo>
                                <a:cubicBezTo>
                                  <a:pt x="210" y="246"/>
                                  <a:pt x="214" y="250"/>
                                  <a:pt x="220" y="250"/>
                                </a:cubicBezTo>
                                <a:cubicBezTo>
                                  <a:pt x="229" y="250"/>
                                  <a:pt x="222" y="243"/>
                                  <a:pt x="220" y="239"/>
                                </a:cubicBezTo>
                                <a:cubicBezTo>
                                  <a:pt x="215" y="232"/>
                                  <a:pt x="230" y="219"/>
                                  <a:pt x="233" y="212"/>
                                </a:cubicBezTo>
                                <a:cubicBezTo>
                                  <a:pt x="234" y="209"/>
                                  <a:pt x="236" y="207"/>
                                  <a:pt x="233" y="205"/>
                                </a:cubicBezTo>
                                <a:cubicBezTo>
                                  <a:pt x="228" y="200"/>
                                  <a:pt x="225" y="198"/>
                                  <a:pt x="232" y="195"/>
                                </a:cubicBezTo>
                                <a:cubicBezTo>
                                  <a:pt x="242" y="192"/>
                                  <a:pt x="250" y="190"/>
                                  <a:pt x="259" y="194"/>
                                </a:cubicBezTo>
                                <a:cubicBezTo>
                                  <a:pt x="264" y="196"/>
                                  <a:pt x="270" y="209"/>
                                  <a:pt x="275" y="209"/>
                                </a:cubicBezTo>
                                <a:cubicBezTo>
                                  <a:pt x="275" y="207"/>
                                  <a:pt x="275" y="205"/>
                                  <a:pt x="276" y="204"/>
                                </a:cubicBezTo>
                                <a:cubicBezTo>
                                  <a:pt x="280" y="194"/>
                                  <a:pt x="280" y="194"/>
                                  <a:pt x="280" y="194"/>
                                </a:cubicBezTo>
                                <a:cubicBezTo>
                                  <a:pt x="280" y="194"/>
                                  <a:pt x="280" y="194"/>
                                  <a:pt x="280" y="194"/>
                                </a:cubicBezTo>
                                <a:cubicBezTo>
                                  <a:pt x="273" y="182"/>
                                  <a:pt x="273" y="182"/>
                                  <a:pt x="273" y="182"/>
                                </a:cubicBezTo>
                                <a:cubicBezTo>
                                  <a:pt x="271" y="177"/>
                                  <a:pt x="269" y="171"/>
                                  <a:pt x="267" y="166"/>
                                </a:cubicBezTo>
                                <a:cubicBezTo>
                                  <a:pt x="266" y="161"/>
                                  <a:pt x="264" y="157"/>
                                  <a:pt x="264" y="152"/>
                                </a:cubicBezTo>
                                <a:cubicBezTo>
                                  <a:pt x="264" y="151"/>
                                  <a:pt x="264" y="146"/>
                                  <a:pt x="263" y="145"/>
                                </a:cubicBezTo>
                                <a:cubicBezTo>
                                  <a:pt x="263" y="144"/>
                                  <a:pt x="263" y="143"/>
                                  <a:pt x="263" y="143"/>
                                </a:cubicBezTo>
                                <a:cubicBezTo>
                                  <a:pt x="263" y="143"/>
                                  <a:pt x="263" y="143"/>
                                  <a:pt x="263" y="143"/>
                                </a:cubicBezTo>
                                <a:cubicBezTo>
                                  <a:pt x="253" y="137"/>
                                  <a:pt x="253" y="137"/>
                                  <a:pt x="253" y="137"/>
                                </a:cubicBezTo>
                                <a:cubicBezTo>
                                  <a:pt x="248" y="131"/>
                                  <a:pt x="247" y="130"/>
                                  <a:pt x="246" y="123"/>
                                </a:cubicBezTo>
                                <a:cubicBezTo>
                                  <a:pt x="244" y="115"/>
                                  <a:pt x="239" y="122"/>
                                  <a:pt x="234" y="117"/>
                                </a:cubicBezTo>
                                <a:cubicBezTo>
                                  <a:pt x="232" y="115"/>
                                  <a:pt x="230" y="109"/>
                                  <a:pt x="230" y="107"/>
                                </a:cubicBezTo>
                                <a:cubicBezTo>
                                  <a:pt x="227" y="103"/>
                                  <a:pt x="223" y="102"/>
                                  <a:pt x="220" y="98"/>
                                </a:cubicBezTo>
                                <a:cubicBezTo>
                                  <a:pt x="217" y="95"/>
                                  <a:pt x="217" y="89"/>
                                  <a:pt x="216" y="84"/>
                                </a:cubicBezTo>
                                <a:cubicBezTo>
                                  <a:pt x="216" y="84"/>
                                  <a:pt x="216" y="84"/>
                                  <a:pt x="216" y="84"/>
                                </a:cubicBezTo>
                                <a:cubicBezTo>
                                  <a:pt x="208" y="80"/>
                                  <a:pt x="208" y="80"/>
                                  <a:pt x="208" y="80"/>
                                </a:cubicBezTo>
                                <a:cubicBezTo>
                                  <a:pt x="206" y="78"/>
                                  <a:pt x="198" y="65"/>
                                  <a:pt x="197" y="65"/>
                                </a:cubicBezTo>
                                <a:cubicBezTo>
                                  <a:pt x="188" y="65"/>
                                  <a:pt x="186" y="80"/>
                                  <a:pt x="176" y="70"/>
                                </a:cubicBezTo>
                                <a:cubicBezTo>
                                  <a:pt x="171" y="65"/>
                                  <a:pt x="167" y="72"/>
                                  <a:pt x="161" y="70"/>
                                </a:cubicBezTo>
                                <a:cubicBezTo>
                                  <a:pt x="159" y="70"/>
                                  <a:pt x="156" y="68"/>
                                  <a:pt x="154" y="66"/>
                                </a:cubicBezTo>
                                <a:cubicBezTo>
                                  <a:pt x="149" y="66"/>
                                  <a:pt x="146" y="67"/>
                                  <a:pt x="141" y="69"/>
                                </a:cubicBezTo>
                                <a:cubicBezTo>
                                  <a:pt x="136" y="71"/>
                                  <a:pt x="135" y="69"/>
                                  <a:pt x="130" y="67"/>
                                </a:cubicBezTo>
                                <a:cubicBezTo>
                                  <a:pt x="111" y="55"/>
                                  <a:pt x="111" y="55"/>
                                  <a:pt x="111" y="55"/>
                                </a:cubicBezTo>
                                <a:cubicBezTo>
                                  <a:pt x="92" y="41"/>
                                  <a:pt x="92" y="41"/>
                                  <a:pt x="92" y="41"/>
                                </a:cubicBezTo>
                                <a:cubicBezTo>
                                  <a:pt x="86" y="37"/>
                                  <a:pt x="77" y="48"/>
                                  <a:pt x="72" y="40"/>
                                </a:cubicBezTo>
                                <a:cubicBezTo>
                                  <a:pt x="71" y="38"/>
                                  <a:pt x="71" y="31"/>
                                  <a:pt x="69" y="30"/>
                                </a:cubicBezTo>
                                <a:cubicBezTo>
                                  <a:pt x="65" y="30"/>
                                  <a:pt x="62" y="32"/>
                                  <a:pt x="59" y="31"/>
                                </a:cubicBezTo>
                                <a:cubicBezTo>
                                  <a:pt x="56" y="29"/>
                                  <a:pt x="52" y="24"/>
                                  <a:pt x="50" y="22"/>
                                </a:cubicBezTo>
                                <a:cubicBezTo>
                                  <a:pt x="44" y="17"/>
                                  <a:pt x="38" y="20"/>
                                  <a:pt x="33" y="13"/>
                                </a:cubicBezTo>
                                <a:cubicBezTo>
                                  <a:pt x="32" y="12"/>
                                  <a:pt x="31" y="10"/>
                                  <a:pt x="31" y="9"/>
                                </a:cubicBezTo>
                                <a:cubicBezTo>
                                  <a:pt x="30" y="7"/>
                                  <a:pt x="29" y="2"/>
                                  <a:pt x="27" y="1"/>
                                </a:cubicBezTo>
                                <a:cubicBezTo>
                                  <a:pt x="26" y="1"/>
                                  <a:pt x="26" y="1"/>
                                  <a:pt x="25" y="1"/>
                                </a:cubicBezTo>
                                <a:cubicBezTo>
                                  <a:pt x="23" y="1"/>
                                  <a:pt x="20" y="0"/>
                                  <a:pt x="18" y="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7" name="LEXINGTON"/>
                        <wps:cNvSpPr>
                          <a:spLocks/>
                        </wps:cNvSpPr>
                        <wps:spPr bwMode="auto">
                          <a:xfrm>
                            <a:off x="2345306" y="1578661"/>
                            <a:ext cx="852488" cy="863600"/>
                          </a:xfrm>
                          <a:custGeom>
                            <a:avLst/>
                            <a:gdLst>
                              <a:gd name="T0" fmla="*/ 277 w 325"/>
                              <a:gd name="T1" fmla="*/ 192 h 329"/>
                              <a:gd name="T2" fmla="*/ 269 w 325"/>
                              <a:gd name="T3" fmla="*/ 207 h 329"/>
                              <a:gd name="T4" fmla="*/ 263 w 325"/>
                              <a:gd name="T5" fmla="*/ 244 h 329"/>
                              <a:gd name="T6" fmla="*/ 261 w 325"/>
                              <a:gd name="T7" fmla="*/ 267 h 329"/>
                              <a:gd name="T8" fmla="*/ 266 w 325"/>
                              <a:gd name="T9" fmla="*/ 272 h 329"/>
                              <a:gd name="T10" fmla="*/ 277 w 325"/>
                              <a:gd name="T11" fmla="*/ 256 h 329"/>
                              <a:gd name="T12" fmla="*/ 304 w 325"/>
                              <a:gd name="T13" fmla="*/ 252 h 329"/>
                              <a:gd name="T14" fmla="*/ 325 w 325"/>
                              <a:gd name="T15" fmla="*/ 263 h 329"/>
                              <a:gd name="T16" fmla="*/ 325 w 325"/>
                              <a:gd name="T17" fmla="*/ 264 h 329"/>
                              <a:gd name="T18" fmla="*/ 313 w 325"/>
                              <a:gd name="T19" fmla="*/ 273 h 329"/>
                              <a:gd name="T20" fmla="*/ 310 w 325"/>
                              <a:gd name="T21" fmla="*/ 275 h 329"/>
                              <a:gd name="T22" fmla="*/ 308 w 325"/>
                              <a:gd name="T23" fmla="*/ 276 h 329"/>
                              <a:gd name="T24" fmla="*/ 295 w 325"/>
                              <a:gd name="T25" fmla="*/ 282 h 329"/>
                              <a:gd name="T26" fmla="*/ 286 w 325"/>
                              <a:gd name="T27" fmla="*/ 284 h 329"/>
                              <a:gd name="T28" fmla="*/ 276 w 325"/>
                              <a:gd name="T29" fmla="*/ 289 h 329"/>
                              <a:gd name="T30" fmla="*/ 266 w 325"/>
                              <a:gd name="T31" fmla="*/ 295 h 329"/>
                              <a:gd name="T32" fmla="*/ 266 w 325"/>
                              <a:gd name="T33" fmla="*/ 295 h 329"/>
                              <a:gd name="T34" fmla="*/ 194 w 325"/>
                              <a:gd name="T35" fmla="*/ 329 h 329"/>
                              <a:gd name="T36" fmla="*/ 194 w 325"/>
                              <a:gd name="T37" fmla="*/ 329 h 329"/>
                              <a:gd name="T38" fmla="*/ 171 w 325"/>
                              <a:gd name="T39" fmla="*/ 315 h 329"/>
                              <a:gd name="T40" fmla="*/ 142 w 325"/>
                              <a:gd name="T41" fmla="*/ 300 h 329"/>
                              <a:gd name="T42" fmla="*/ 114 w 325"/>
                              <a:gd name="T43" fmla="*/ 284 h 329"/>
                              <a:gd name="T44" fmla="*/ 91 w 325"/>
                              <a:gd name="T45" fmla="*/ 282 h 329"/>
                              <a:gd name="T46" fmla="*/ 74 w 325"/>
                              <a:gd name="T47" fmla="*/ 269 h 329"/>
                              <a:gd name="T48" fmla="*/ 72 w 325"/>
                              <a:gd name="T49" fmla="*/ 265 h 329"/>
                              <a:gd name="T50" fmla="*/ 72 w 325"/>
                              <a:gd name="T51" fmla="*/ 263 h 329"/>
                              <a:gd name="T52" fmla="*/ 71 w 325"/>
                              <a:gd name="T53" fmla="*/ 260 h 329"/>
                              <a:gd name="T54" fmla="*/ 38 w 325"/>
                              <a:gd name="T55" fmla="*/ 234 h 329"/>
                              <a:gd name="T56" fmla="*/ 13 w 325"/>
                              <a:gd name="T57" fmla="*/ 203 h 329"/>
                              <a:gd name="T58" fmla="*/ 8 w 325"/>
                              <a:gd name="T59" fmla="*/ 199 h 329"/>
                              <a:gd name="T60" fmla="*/ 7 w 325"/>
                              <a:gd name="T61" fmla="*/ 199 h 329"/>
                              <a:gd name="T62" fmla="*/ 0 w 325"/>
                              <a:gd name="T63" fmla="*/ 196 h 329"/>
                              <a:gd name="T64" fmla="*/ 0 w 325"/>
                              <a:gd name="T65" fmla="*/ 196 h 329"/>
                              <a:gd name="T66" fmla="*/ 27 w 325"/>
                              <a:gd name="T67" fmla="*/ 128 h 329"/>
                              <a:gd name="T68" fmla="*/ 52 w 325"/>
                              <a:gd name="T69" fmla="*/ 73 h 329"/>
                              <a:gd name="T70" fmla="*/ 52 w 325"/>
                              <a:gd name="T71" fmla="*/ 73 h 329"/>
                              <a:gd name="T72" fmla="*/ 54 w 325"/>
                              <a:gd name="T73" fmla="*/ 72 h 329"/>
                              <a:gd name="T74" fmla="*/ 67 w 325"/>
                              <a:gd name="T75" fmla="*/ 70 h 329"/>
                              <a:gd name="T76" fmla="*/ 79 w 325"/>
                              <a:gd name="T77" fmla="*/ 74 h 329"/>
                              <a:gd name="T78" fmla="*/ 89 w 325"/>
                              <a:gd name="T79" fmla="*/ 68 h 329"/>
                              <a:gd name="T80" fmla="*/ 72 w 325"/>
                              <a:gd name="T81" fmla="*/ 50 h 329"/>
                              <a:gd name="T82" fmla="*/ 81 w 325"/>
                              <a:gd name="T83" fmla="*/ 20 h 329"/>
                              <a:gd name="T84" fmla="*/ 94 w 325"/>
                              <a:gd name="T85" fmla="*/ 12 h 329"/>
                              <a:gd name="T86" fmla="*/ 107 w 325"/>
                              <a:gd name="T87" fmla="*/ 6 h 329"/>
                              <a:gd name="T88" fmla="*/ 116 w 325"/>
                              <a:gd name="T89" fmla="*/ 0 h 329"/>
                              <a:gd name="T90" fmla="*/ 116 w 325"/>
                              <a:gd name="T91" fmla="*/ 0 h 329"/>
                              <a:gd name="T92" fmla="*/ 137 w 325"/>
                              <a:gd name="T93" fmla="*/ 21 h 329"/>
                              <a:gd name="T94" fmla="*/ 136 w 325"/>
                              <a:gd name="T95" fmla="*/ 42 h 329"/>
                              <a:gd name="T96" fmla="*/ 165 w 325"/>
                              <a:gd name="T97" fmla="*/ 59 h 329"/>
                              <a:gd name="T98" fmla="*/ 189 w 325"/>
                              <a:gd name="T99" fmla="*/ 61 h 329"/>
                              <a:gd name="T100" fmla="*/ 208 w 325"/>
                              <a:gd name="T101" fmla="*/ 70 h 329"/>
                              <a:gd name="T102" fmla="*/ 222 w 325"/>
                              <a:gd name="T103" fmla="*/ 84 h 329"/>
                              <a:gd name="T104" fmla="*/ 234 w 325"/>
                              <a:gd name="T105" fmla="*/ 100 h 329"/>
                              <a:gd name="T106" fmla="*/ 245 w 325"/>
                              <a:gd name="T107" fmla="*/ 112 h 329"/>
                              <a:gd name="T108" fmla="*/ 264 w 325"/>
                              <a:gd name="T109" fmla="*/ 128 h 329"/>
                              <a:gd name="T110" fmla="*/ 277 w 325"/>
                              <a:gd name="T111" fmla="*/ 157 h 329"/>
                              <a:gd name="T112" fmla="*/ 273 w 325"/>
                              <a:gd name="T113" fmla="*/ 170 h 329"/>
                              <a:gd name="T114" fmla="*/ 284 w 325"/>
                              <a:gd name="T115" fmla="*/ 173 h 329"/>
                              <a:gd name="T116" fmla="*/ 277 w 325"/>
                              <a:gd name="T117" fmla="*/ 185 h 329"/>
                              <a:gd name="T118" fmla="*/ 277 w 325"/>
                              <a:gd name="T119" fmla="*/ 192 h 3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25" h="329">
                                <a:moveTo>
                                  <a:pt x="277" y="192"/>
                                </a:moveTo>
                                <a:cubicBezTo>
                                  <a:pt x="271" y="198"/>
                                  <a:pt x="269" y="196"/>
                                  <a:pt x="269" y="207"/>
                                </a:cubicBezTo>
                                <a:cubicBezTo>
                                  <a:pt x="269" y="219"/>
                                  <a:pt x="267" y="233"/>
                                  <a:pt x="263" y="244"/>
                                </a:cubicBezTo>
                                <a:cubicBezTo>
                                  <a:pt x="261" y="251"/>
                                  <a:pt x="259" y="260"/>
                                  <a:pt x="261" y="267"/>
                                </a:cubicBezTo>
                                <a:cubicBezTo>
                                  <a:pt x="261" y="270"/>
                                  <a:pt x="264" y="271"/>
                                  <a:pt x="266" y="272"/>
                                </a:cubicBezTo>
                                <a:cubicBezTo>
                                  <a:pt x="268" y="273"/>
                                  <a:pt x="274" y="259"/>
                                  <a:pt x="277" y="256"/>
                                </a:cubicBezTo>
                                <a:cubicBezTo>
                                  <a:pt x="283" y="251"/>
                                  <a:pt x="297" y="251"/>
                                  <a:pt x="304" y="252"/>
                                </a:cubicBezTo>
                                <a:cubicBezTo>
                                  <a:pt x="309" y="253"/>
                                  <a:pt x="321" y="260"/>
                                  <a:pt x="325" y="263"/>
                                </a:cubicBezTo>
                                <a:cubicBezTo>
                                  <a:pt x="325" y="263"/>
                                  <a:pt x="325" y="264"/>
                                  <a:pt x="325" y="264"/>
                                </a:cubicBezTo>
                                <a:cubicBezTo>
                                  <a:pt x="325" y="266"/>
                                  <a:pt x="315" y="271"/>
                                  <a:pt x="313" y="273"/>
                                </a:cubicBezTo>
                                <a:cubicBezTo>
                                  <a:pt x="312" y="274"/>
                                  <a:pt x="311" y="275"/>
                                  <a:pt x="310" y="275"/>
                                </a:cubicBezTo>
                                <a:cubicBezTo>
                                  <a:pt x="309" y="275"/>
                                  <a:pt x="309" y="276"/>
                                  <a:pt x="308" y="276"/>
                                </a:cubicBezTo>
                                <a:cubicBezTo>
                                  <a:pt x="306" y="278"/>
                                  <a:pt x="299" y="281"/>
                                  <a:pt x="295" y="282"/>
                                </a:cubicBezTo>
                                <a:cubicBezTo>
                                  <a:pt x="292" y="282"/>
                                  <a:pt x="289" y="283"/>
                                  <a:pt x="286" y="284"/>
                                </a:cubicBezTo>
                                <a:cubicBezTo>
                                  <a:pt x="283" y="286"/>
                                  <a:pt x="280" y="287"/>
                                  <a:pt x="276" y="289"/>
                                </a:cubicBezTo>
                                <a:cubicBezTo>
                                  <a:pt x="266" y="295"/>
                                  <a:pt x="266" y="295"/>
                                  <a:pt x="266" y="295"/>
                                </a:cubicBezTo>
                                <a:cubicBezTo>
                                  <a:pt x="266" y="295"/>
                                  <a:pt x="266" y="295"/>
                                  <a:pt x="266" y="295"/>
                                </a:cubicBezTo>
                                <a:cubicBezTo>
                                  <a:pt x="194" y="329"/>
                                  <a:pt x="194" y="329"/>
                                  <a:pt x="194" y="329"/>
                                </a:cubicBezTo>
                                <a:cubicBezTo>
                                  <a:pt x="194" y="329"/>
                                  <a:pt x="194" y="329"/>
                                  <a:pt x="194" y="329"/>
                                </a:cubicBezTo>
                                <a:cubicBezTo>
                                  <a:pt x="171" y="315"/>
                                  <a:pt x="171" y="315"/>
                                  <a:pt x="171" y="315"/>
                                </a:cubicBezTo>
                                <a:cubicBezTo>
                                  <a:pt x="161" y="310"/>
                                  <a:pt x="153" y="303"/>
                                  <a:pt x="142" y="300"/>
                                </a:cubicBezTo>
                                <a:cubicBezTo>
                                  <a:pt x="132" y="297"/>
                                  <a:pt x="124" y="287"/>
                                  <a:pt x="114" y="284"/>
                                </a:cubicBezTo>
                                <a:cubicBezTo>
                                  <a:pt x="106" y="282"/>
                                  <a:pt x="99" y="283"/>
                                  <a:pt x="91" y="282"/>
                                </a:cubicBezTo>
                                <a:cubicBezTo>
                                  <a:pt x="79" y="281"/>
                                  <a:pt x="80" y="277"/>
                                  <a:pt x="74" y="269"/>
                                </a:cubicBezTo>
                                <a:cubicBezTo>
                                  <a:pt x="74" y="268"/>
                                  <a:pt x="73" y="266"/>
                                  <a:pt x="72" y="265"/>
                                </a:cubicBezTo>
                                <a:cubicBezTo>
                                  <a:pt x="72" y="264"/>
                                  <a:pt x="72" y="264"/>
                                  <a:pt x="72" y="263"/>
                                </a:cubicBezTo>
                                <a:cubicBezTo>
                                  <a:pt x="71" y="262"/>
                                  <a:pt x="71" y="261"/>
                                  <a:pt x="71" y="260"/>
                                </a:cubicBezTo>
                                <a:cubicBezTo>
                                  <a:pt x="72" y="242"/>
                                  <a:pt x="51" y="238"/>
                                  <a:pt x="38" y="234"/>
                                </a:cubicBezTo>
                                <a:cubicBezTo>
                                  <a:pt x="27" y="229"/>
                                  <a:pt x="18" y="215"/>
                                  <a:pt x="13" y="203"/>
                                </a:cubicBezTo>
                                <a:cubicBezTo>
                                  <a:pt x="8" y="199"/>
                                  <a:pt x="8" y="199"/>
                                  <a:pt x="8" y="199"/>
                                </a:cubicBezTo>
                                <a:cubicBezTo>
                                  <a:pt x="7" y="199"/>
                                  <a:pt x="7" y="199"/>
                                  <a:pt x="7" y="199"/>
                                </a:cubicBezTo>
                                <a:cubicBezTo>
                                  <a:pt x="5" y="198"/>
                                  <a:pt x="2" y="197"/>
                                  <a:pt x="0" y="196"/>
                                </a:cubicBezTo>
                                <a:cubicBezTo>
                                  <a:pt x="0" y="196"/>
                                  <a:pt x="0" y="196"/>
                                  <a:pt x="0" y="196"/>
                                </a:cubicBezTo>
                                <a:cubicBezTo>
                                  <a:pt x="27" y="128"/>
                                  <a:pt x="27" y="128"/>
                                  <a:pt x="27" y="128"/>
                                </a:cubicBezTo>
                                <a:cubicBezTo>
                                  <a:pt x="52" y="73"/>
                                  <a:pt x="52" y="73"/>
                                  <a:pt x="52" y="73"/>
                                </a:cubicBezTo>
                                <a:cubicBezTo>
                                  <a:pt x="52" y="73"/>
                                  <a:pt x="52" y="73"/>
                                  <a:pt x="52" y="73"/>
                                </a:cubicBezTo>
                                <a:cubicBezTo>
                                  <a:pt x="54" y="72"/>
                                  <a:pt x="53" y="72"/>
                                  <a:pt x="54" y="72"/>
                                </a:cubicBezTo>
                                <a:cubicBezTo>
                                  <a:pt x="59" y="72"/>
                                  <a:pt x="62" y="72"/>
                                  <a:pt x="67" y="70"/>
                                </a:cubicBezTo>
                                <a:cubicBezTo>
                                  <a:pt x="74" y="69"/>
                                  <a:pt x="74" y="69"/>
                                  <a:pt x="79" y="74"/>
                                </a:cubicBezTo>
                                <a:cubicBezTo>
                                  <a:pt x="86" y="80"/>
                                  <a:pt x="97" y="80"/>
                                  <a:pt x="89" y="68"/>
                                </a:cubicBezTo>
                                <a:cubicBezTo>
                                  <a:pt x="85" y="61"/>
                                  <a:pt x="77" y="56"/>
                                  <a:pt x="72" y="50"/>
                                </a:cubicBezTo>
                                <a:cubicBezTo>
                                  <a:pt x="65" y="40"/>
                                  <a:pt x="77" y="29"/>
                                  <a:pt x="81" y="20"/>
                                </a:cubicBezTo>
                                <a:cubicBezTo>
                                  <a:pt x="85" y="13"/>
                                  <a:pt x="87" y="11"/>
                                  <a:pt x="94" y="12"/>
                                </a:cubicBezTo>
                                <a:cubicBezTo>
                                  <a:pt x="99" y="13"/>
                                  <a:pt x="104" y="11"/>
                                  <a:pt x="107" y="6"/>
                                </a:cubicBezTo>
                                <a:cubicBezTo>
                                  <a:pt x="116" y="0"/>
                                  <a:pt x="116" y="0"/>
                                  <a:pt x="116" y="0"/>
                                </a:cubicBezTo>
                                <a:cubicBezTo>
                                  <a:pt x="116" y="0"/>
                                  <a:pt x="116" y="0"/>
                                  <a:pt x="116" y="0"/>
                                </a:cubicBezTo>
                                <a:cubicBezTo>
                                  <a:pt x="124" y="6"/>
                                  <a:pt x="139" y="8"/>
                                  <a:pt x="137" y="21"/>
                                </a:cubicBezTo>
                                <a:cubicBezTo>
                                  <a:pt x="127" y="28"/>
                                  <a:pt x="130" y="33"/>
                                  <a:pt x="136" y="42"/>
                                </a:cubicBezTo>
                                <a:cubicBezTo>
                                  <a:pt x="145" y="54"/>
                                  <a:pt x="148" y="59"/>
                                  <a:pt x="165" y="59"/>
                                </a:cubicBezTo>
                                <a:cubicBezTo>
                                  <a:pt x="172" y="59"/>
                                  <a:pt x="182" y="58"/>
                                  <a:pt x="189" y="61"/>
                                </a:cubicBezTo>
                                <a:cubicBezTo>
                                  <a:pt x="208" y="70"/>
                                  <a:pt x="208" y="70"/>
                                  <a:pt x="208" y="70"/>
                                </a:cubicBezTo>
                                <a:cubicBezTo>
                                  <a:pt x="213" y="75"/>
                                  <a:pt x="218" y="78"/>
                                  <a:pt x="222" y="84"/>
                                </a:cubicBezTo>
                                <a:cubicBezTo>
                                  <a:pt x="226" y="89"/>
                                  <a:pt x="230" y="97"/>
                                  <a:pt x="234" y="100"/>
                                </a:cubicBezTo>
                                <a:cubicBezTo>
                                  <a:pt x="235" y="105"/>
                                  <a:pt x="241" y="109"/>
                                  <a:pt x="245" y="112"/>
                                </a:cubicBezTo>
                                <a:cubicBezTo>
                                  <a:pt x="252" y="117"/>
                                  <a:pt x="262" y="117"/>
                                  <a:pt x="264" y="128"/>
                                </a:cubicBezTo>
                                <a:cubicBezTo>
                                  <a:pt x="266" y="139"/>
                                  <a:pt x="274" y="147"/>
                                  <a:pt x="277" y="157"/>
                                </a:cubicBezTo>
                                <a:cubicBezTo>
                                  <a:pt x="280" y="162"/>
                                  <a:pt x="273" y="164"/>
                                  <a:pt x="273" y="170"/>
                                </a:cubicBezTo>
                                <a:cubicBezTo>
                                  <a:pt x="275" y="173"/>
                                  <a:pt x="281" y="170"/>
                                  <a:pt x="284" y="173"/>
                                </a:cubicBezTo>
                                <a:cubicBezTo>
                                  <a:pt x="284" y="177"/>
                                  <a:pt x="279" y="181"/>
                                  <a:pt x="277" y="185"/>
                                </a:cubicBezTo>
                                <a:cubicBezTo>
                                  <a:pt x="277" y="192"/>
                                  <a:pt x="277" y="192"/>
                                  <a:pt x="277" y="192"/>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 name="RICHLAND"/>
                        <wps:cNvSpPr>
                          <a:spLocks/>
                        </wps:cNvSpPr>
                        <wps:spPr bwMode="auto">
                          <a:xfrm>
                            <a:off x="2640580" y="1470711"/>
                            <a:ext cx="977900" cy="828675"/>
                          </a:xfrm>
                          <a:custGeom>
                            <a:avLst/>
                            <a:gdLst>
                              <a:gd name="T0" fmla="*/ 21 w 373"/>
                              <a:gd name="T1" fmla="*/ 62 h 316"/>
                              <a:gd name="T2" fmla="*/ 49 w 373"/>
                              <a:gd name="T3" fmla="*/ 100 h 316"/>
                              <a:gd name="T4" fmla="*/ 92 w 373"/>
                              <a:gd name="T5" fmla="*/ 111 h 316"/>
                              <a:gd name="T6" fmla="*/ 118 w 373"/>
                              <a:gd name="T7" fmla="*/ 141 h 316"/>
                              <a:gd name="T8" fmla="*/ 148 w 373"/>
                              <a:gd name="T9" fmla="*/ 169 h 316"/>
                              <a:gd name="T10" fmla="*/ 157 w 373"/>
                              <a:gd name="T11" fmla="*/ 211 h 316"/>
                              <a:gd name="T12" fmla="*/ 161 w 373"/>
                              <a:gd name="T13" fmla="*/ 226 h 316"/>
                              <a:gd name="T14" fmla="*/ 161 w 373"/>
                              <a:gd name="T15" fmla="*/ 233 h 316"/>
                              <a:gd name="T16" fmla="*/ 170 w 373"/>
                              <a:gd name="T17" fmla="*/ 233 h 316"/>
                              <a:gd name="T18" fmla="*/ 176 w 373"/>
                              <a:gd name="T19" fmla="*/ 245 h 316"/>
                              <a:gd name="T20" fmla="*/ 202 w 373"/>
                              <a:gd name="T21" fmla="*/ 263 h 316"/>
                              <a:gd name="T22" fmla="*/ 215 w 373"/>
                              <a:gd name="T23" fmla="*/ 272 h 316"/>
                              <a:gd name="T24" fmla="*/ 254 w 373"/>
                              <a:gd name="T25" fmla="*/ 287 h 316"/>
                              <a:gd name="T26" fmla="*/ 284 w 373"/>
                              <a:gd name="T27" fmla="*/ 301 h 316"/>
                              <a:gd name="T28" fmla="*/ 304 w 373"/>
                              <a:gd name="T29" fmla="*/ 302 h 316"/>
                              <a:gd name="T30" fmla="*/ 340 w 373"/>
                              <a:gd name="T31" fmla="*/ 297 h 316"/>
                              <a:gd name="T32" fmla="*/ 359 w 373"/>
                              <a:gd name="T33" fmla="*/ 316 h 316"/>
                              <a:gd name="T34" fmla="*/ 370 w 373"/>
                              <a:gd name="T35" fmla="*/ 306 h 316"/>
                              <a:gd name="T36" fmla="*/ 367 w 373"/>
                              <a:gd name="T37" fmla="*/ 274 h 316"/>
                              <a:gd name="T38" fmla="*/ 363 w 373"/>
                              <a:gd name="T39" fmla="*/ 265 h 316"/>
                              <a:gd name="T40" fmla="*/ 363 w 373"/>
                              <a:gd name="T41" fmla="*/ 265 h 316"/>
                              <a:gd name="T42" fmla="*/ 360 w 373"/>
                              <a:gd name="T43" fmla="*/ 242 h 316"/>
                              <a:gd name="T44" fmla="*/ 358 w 373"/>
                              <a:gd name="T45" fmla="*/ 202 h 316"/>
                              <a:gd name="T46" fmla="*/ 358 w 373"/>
                              <a:gd name="T47" fmla="*/ 190 h 316"/>
                              <a:gd name="T48" fmla="*/ 362 w 373"/>
                              <a:gd name="T49" fmla="*/ 183 h 316"/>
                              <a:gd name="T50" fmla="*/ 354 w 373"/>
                              <a:gd name="T51" fmla="*/ 160 h 316"/>
                              <a:gd name="T52" fmla="*/ 371 w 373"/>
                              <a:gd name="T53" fmla="*/ 134 h 316"/>
                              <a:gd name="T54" fmla="*/ 358 w 373"/>
                              <a:gd name="T55" fmla="*/ 105 h 316"/>
                              <a:gd name="T56" fmla="*/ 359 w 373"/>
                              <a:gd name="T57" fmla="*/ 102 h 316"/>
                              <a:gd name="T58" fmla="*/ 344 w 373"/>
                              <a:gd name="T59" fmla="*/ 107 h 316"/>
                              <a:gd name="T60" fmla="*/ 329 w 373"/>
                              <a:gd name="T61" fmla="*/ 113 h 316"/>
                              <a:gd name="T62" fmla="*/ 315 w 373"/>
                              <a:gd name="T63" fmla="*/ 119 h 316"/>
                              <a:gd name="T64" fmla="*/ 252 w 373"/>
                              <a:gd name="T65" fmla="*/ 62 h 316"/>
                              <a:gd name="T66" fmla="*/ 259 w 373"/>
                              <a:gd name="T67" fmla="*/ 0 h 316"/>
                              <a:gd name="T68" fmla="*/ 208 w 373"/>
                              <a:gd name="T69" fmla="*/ 6 h 316"/>
                              <a:gd name="T70" fmla="*/ 128 w 373"/>
                              <a:gd name="T71" fmla="*/ 29 h 316"/>
                              <a:gd name="T72" fmla="*/ 108 w 373"/>
                              <a:gd name="T73" fmla="*/ 30 h 316"/>
                              <a:gd name="T74" fmla="*/ 80 w 373"/>
                              <a:gd name="T75" fmla="*/ 29 h 316"/>
                              <a:gd name="T76" fmla="*/ 51 w 373"/>
                              <a:gd name="T77" fmla="*/ 36 h 316"/>
                              <a:gd name="T78" fmla="*/ 13 w 373"/>
                              <a:gd name="T79" fmla="*/ 17 h 316"/>
                              <a:gd name="T80" fmla="*/ 6 w 373"/>
                              <a:gd name="T81" fmla="*/ 25 h 316"/>
                              <a:gd name="T82" fmla="*/ 0 w 373"/>
                              <a:gd name="T83" fmla="*/ 35 h 3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73" h="316">
                                <a:moveTo>
                                  <a:pt x="0" y="41"/>
                                </a:moveTo>
                                <a:cubicBezTo>
                                  <a:pt x="8" y="47"/>
                                  <a:pt x="23" y="49"/>
                                  <a:pt x="21" y="62"/>
                                </a:cubicBezTo>
                                <a:cubicBezTo>
                                  <a:pt x="11" y="69"/>
                                  <a:pt x="14" y="74"/>
                                  <a:pt x="20" y="83"/>
                                </a:cubicBezTo>
                                <a:cubicBezTo>
                                  <a:pt x="29" y="95"/>
                                  <a:pt x="32" y="100"/>
                                  <a:pt x="49" y="100"/>
                                </a:cubicBezTo>
                                <a:cubicBezTo>
                                  <a:pt x="56" y="100"/>
                                  <a:pt x="66" y="99"/>
                                  <a:pt x="73" y="102"/>
                                </a:cubicBezTo>
                                <a:cubicBezTo>
                                  <a:pt x="92" y="111"/>
                                  <a:pt x="92" y="111"/>
                                  <a:pt x="92" y="111"/>
                                </a:cubicBezTo>
                                <a:cubicBezTo>
                                  <a:pt x="97" y="116"/>
                                  <a:pt x="102" y="119"/>
                                  <a:pt x="106" y="125"/>
                                </a:cubicBezTo>
                                <a:cubicBezTo>
                                  <a:pt x="110" y="130"/>
                                  <a:pt x="114" y="138"/>
                                  <a:pt x="118" y="141"/>
                                </a:cubicBezTo>
                                <a:cubicBezTo>
                                  <a:pt x="119" y="146"/>
                                  <a:pt x="125" y="150"/>
                                  <a:pt x="129" y="153"/>
                                </a:cubicBezTo>
                                <a:cubicBezTo>
                                  <a:pt x="136" y="158"/>
                                  <a:pt x="146" y="158"/>
                                  <a:pt x="148" y="169"/>
                                </a:cubicBezTo>
                                <a:cubicBezTo>
                                  <a:pt x="150" y="180"/>
                                  <a:pt x="158" y="188"/>
                                  <a:pt x="161" y="198"/>
                                </a:cubicBezTo>
                                <a:cubicBezTo>
                                  <a:pt x="164" y="203"/>
                                  <a:pt x="157" y="205"/>
                                  <a:pt x="157" y="211"/>
                                </a:cubicBezTo>
                                <a:cubicBezTo>
                                  <a:pt x="159" y="214"/>
                                  <a:pt x="165" y="211"/>
                                  <a:pt x="168" y="214"/>
                                </a:cubicBezTo>
                                <a:cubicBezTo>
                                  <a:pt x="168" y="218"/>
                                  <a:pt x="163" y="222"/>
                                  <a:pt x="161" y="226"/>
                                </a:cubicBezTo>
                                <a:cubicBezTo>
                                  <a:pt x="161" y="233"/>
                                  <a:pt x="161" y="233"/>
                                  <a:pt x="161" y="233"/>
                                </a:cubicBezTo>
                                <a:cubicBezTo>
                                  <a:pt x="161" y="233"/>
                                  <a:pt x="161" y="233"/>
                                  <a:pt x="161" y="233"/>
                                </a:cubicBezTo>
                                <a:cubicBezTo>
                                  <a:pt x="163" y="232"/>
                                  <a:pt x="166" y="233"/>
                                  <a:pt x="168" y="233"/>
                                </a:cubicBezTo>
                                <a:cubicBezTo>
                                  <a:pt x="169" y="233"/>
                                  <a:pt x="169" y="233"/>
                                  <a:pt x="170" y="233"/>
                                </a:cubicBezTo>
                                <a:cubicBezTo>
                                  <a:pt x="172" y="234"/>
                                  <a:pt x="173" y="239"/>
                                  <a:pt x="174" y="241"/>
                                </a:cubicBezTo>
                                <a:cubicBezTo>
                                  <a:pt x="174" y="242"/>
                                  <a:pt x="175" y="244"/>
                                  <a:pt x="176" y="245"/>
                                </a:cubicBezTo>
                                <a:cubicBezTo>
                                  <a:pt x="181" y="252"/>
                                  <a:pt x="187" y="249"/>
                                  <a:pt x="193" y="254"/>
                                </a:cubicBezTo>
                                <a:cubicBezTo>
                                  <a:pt x="195" y="256"/>
                                  <a:pt x="199" y="261"/>
                                  <a:pt x="202" y="263"/>
                                </a:cubicBezTo>
                                <a:cubicBezTo>
                                  <a:pt x="205" y="264"/>
                                  <a:pt x="208" y="262"/>
                                  <a:pt x="212" y="262"/>
                                </a:cubicBezTo>
                                <a:cubicBezTo>
                                  <a:pt x="214" y="263"/>
                                  <a:pt x="214" y="270"/>
                                  <a:pt x="215" y="272"/>
                                </a:cubicBezTo>
                                <a:cubicBezTo>
                                  <a:pt x="220" y="280"/>
                                  <a:pt x="229" y="269"/>
                                  <a:pt x="235" y="273"/>
                                </a:cubicBezTo>
                                <a:cubicBezTo>
                                  <a:pt x="254" y="287"/>
                                  <a:pt x="254" y="287"/>
                                  <a:pt x="254" y="287"/>
                                </a:cubicBezTo>
                                <a:cubicBezTo>
                                  <a:pt x="273" y="299"/>
                                  <a:pt x="273" y="299"/>
                                  <a:pt x="273" y="299"/>
                                </a:cubicBezTo>
                                <a:cubicBezTo>
                                  <a:pt x="278" y="301"/>
                                  <a:pt x="279" y="303"/>
                                  <a:pt x="284" y="301"/>
                                </a:cubicBezTo>
                                <a:cubicBezTo>
                                  <a:pt x="289" y="299"/>
                                  <a:pt x="292" y="298"/>
                                  <a:pt x="297" y="298"/>
                                </a:cubicBezTo>
                                <a:cubicBezTo>
                                  <a:pt x="299" y="300"/>
                                  <a:pt x="302" y="302"/>
                                  <a:pt x="304" y="302"/>
                                </a:cubicBezTo>
                                <a:cubicBezTo>
                                  <a:pt x="310" y="304"/>
                                  <a:pt x="314" y="297"/>
                                  <a:pt x="319" y="302"/>
                                </a:cubicBezTo>
                                <a:cubicBezTo>
                                  <a:pt x="329" y="312"/>
                                  <a:pt x="331" y="297"/>
                                  <a:pt x="340" y="297"/>
                                </a:cubicBezTo>
                                <a:cubicBezTo>
                                  <a:pt x="341" y="297"/>
                                  <a:pt x="349" y="310"/>
                                  <a:pt x="351" y="312"/>
                                </a:cubicBezTo>
                                <a:cubicBezTo>
                                  <a:pt x="359" y="316"/>
                                  <a:pt x="359" y="316"/>
                                  <a:pt x="359" y="316"/>
                                </a:cubicBezTo>
                                <a:cubicBezTo>
                                  <a:pt x="359" y="316"/>
                                  <a:pt x="359" y="316"/>
                                  <a:pt x="359" y="316"/>
                                </a:cubicBezTo>
                                <a:cubicBezTo>
                                  <a:pt x="370" y="306"/>
                                  <a:pt x="370" y="306"/>
                                  <a:pt x="370" y="306"/>
                                </a:cubicBezTo>
                                <a:cubicBezTo>
                                  <a:pt x="373" y="300"/>
                                  <a:pt x="373" y="294"/>
                                  <a:pt x="373" y="288"/>
                                </a:cubicBezTo>
                                <a:cubicBezTo>
                                  <a:pt x="373" y="283"/>
                                  <a:pt x="372" y="277"/>
                                  <a:pt x="367" y="274"/>
                                </a:cubicBezTo>
                                <a:cubicBezTo>
                                  <a:pt x="366" y="273"/>
                                  <a:pt x="366" y="271"/>
                                  <a:pt x="365" y="271"/>
                                </a:cubicBezTo>
                                <a:cubicBezTo>
                                  <a:pt x="365" y="270"/>
                                  <a:pt x="363" y="266"/>
                                  <a:pt x="363" y="265"/>
                                </a:cubicBezTo>
                                <a:cubicBezTo>
                                  <a:pt x="363" y="265"/>
                                  <a:pt x="363" y="265"/>
                                  <a:pt x="363" y="265"/>
                                </a:cubicBezTo>
                                <a:cubicBezTo>
                                  <a:pt x="363" y="265"/>
                                  <a:pt x="363" y="264"/>
                                  <a:pt x="363" y="265"/>
                                </a:cubicBezTo>
                                <a:cubicBezTo>
                                  <a:pt x="362" y="259"/>
                                  <a:pt x="361" y="258"/>
                                  <a:pt x="358" y="254"/>
                                </a:cubicBezTo>
                                <a:cubicBezTo>
                                  <a:pt x="356" y="250"/>
                                  <a:pt x="359" y="246"/>
                                  <a:pt x="360" y="242"/>
                                </a:cubicBezTo>
                                <a:cubicBezTo>
                                  <a:pt x="362" y="236"/>
                                  <a:pt x="364" y="224"/>
                                  <a:pt x="361" y="218"/>
                                </a:cubicBezTo>
                                <a:cubicBezTo>
                                  <a:pt x="358" y="215"/>
                                  <a:pt x="356" y="207"/>
                                  <a:pt x="358" y="202"/>
                                </a:cubicBezTo>
                                <a:cubicBezTo>
                                  <a:pt x="359" y="200"/>
                                  <a:pt x="362" y="200"/>
                                  <a:pt x="362" y="197"/>
                                </a:cubicBezTo>
                                <a:cubicBezTo>
                                  <a:pt x="362" y="194"/>
                                  <a:pt x="357" y="193"/>
                                  <a:pt x="358" y="190"/>
                                </a:cubicBezTo>
                                <a:cubicBezTo>
                                  <a:pt x="359" y="187"/>
                                  <a:pt x="363" y="185"/>
                                  <a:pt x="363" y="182"/>
                                </a:cubicBezTo>
                                <a:cubicBezTo>
                                  <a:pt x="363" y="182"/>
                                  <a:pt x="363" y="183"/>
                                  <a:pt x="362" y="183"/>
                                </a:cubicBezTo>
                                <a:cubicBezTo>
                                  <a:pt x="362" y="177"/>
                                  <a:pt x="360" y="175"/>
                                  <a:pt x="357" y="171"/>
                                </a:cubicBezTo>
                                <a:cubicBezTo>
                                  <a:pt x="354" y="166"/>
                                  <a:pt x="354" y="165"/>
                                  <a:pt x="354" y="160"/>
                                </a:cubicBezTo>
                                <a:cubicBezTo>
                                  <a:pt x="356" y="158"/>
                                  <a:pt x="358" y="154"/>
                                  <a:pt x="361" y="153"/>
                                </a:cubicBezTo>
                                <a:cubicBezTo>
                                  <a:pt x="365" y="147"/>
                                  <a:pt x="373" y="142"/>
                                  <a:pt x="371" y="134"/>
                                </a:cubicBezTo>
                                <a:cubicBezTo>
                                  <a:pt x="369" y="126"/>
                                  <a:pt x="362" y="123"/>
                                  <a:pt x="360" y="117"/>
                                </a:cubicBezTo>
                                <a:cubicBezTo>
                                  <a:pt x="359" y="115"/>
                                  <a:pt x="357" y="107"/>
                                  <a:pt x="358" y="105"/>
                                </a:cubicBezTo>
                                <a:cubicBezTo>
                                  <a:pt x="359" y="102"/>
                                  <a:pt x="359" y="102"/>
                                  <a:pt x="359" y="102"/>
                                </a:cubicBezTo>
                                <a:cubicBezTo>
                                  <a:pt x="359" y="102"/>
                                  <a:pt x="359" y="102"/>
                                  <a:pt x="359" y="102"/>
                                </a:cubicBezTo>
                                <a:cubicBezTo>
                                  <a:pt x="351" y="103"/>
                                  <a:pt x="351" y="103"/>
                                  <a:pt x="351" y="103"/>
                                </a:cubicBezTo>
                                <a:cubicBezTo>
                                  <a:pt x="348" y="104"/>
                                  <a:pt x="346" y="106"/>
                                  <a:pt x="344" y="107"/>
                                </a:cubicBezTo>
                                <a:cubicBezTo>
                                  <a:pt x="339" y="110"/>
                                  <a:pt x="339" y="110"/>
                                  <a:pt x="339" y="110"/>
                                </a:cubicBezTo>
                                <a:cubicBezTo>
                                  <a:pt x="336" y="112"/>
                                  <a:pt x="333" y="114"/>
                                  <a:pt x="329" y="113"/>
                                </a:cubicBezTo>
                                <a:cubicBezTo>
                                  <a:pt x="327" y="113"/>
                                  <a:pt x="324" y="112"/>
                                  <a:pt x="322" y="113"/>
                                </a:cubicBezTo>
                                <a:cubicBezTo>
                                  <a:pt x="320" y="114"/>
                                  <a:pt x="317" y="116"/>
                                  <a:pt x="315" y="119"/>
                                </a:cubicBezTo>
                                <a:cubicBezTo>
                                  <a:pt x="314" y="120"/>
                                  <a:pt x="313" y="120"/>
                                  <a:pt x="312" y="120"/>
                                </a:cubicBezTo>
                                <a:cubicBezTo>
                                  <a:pt x="252" y="62"/>
                                  <a:pt x="252" y="62"/>
                                  <a:pt x="252" y="62"/>
                                </a:cubicBezTo>
                                <a:cubicBezTo>
                                  <a:pt x="237" y="51"/>
                                  <a:pt x="237" y="51"/>
                                  <a:pt x="237" y="51"/>
                                </a:cubicBezTo>
                                <a:cubicBezTo>
                                  <a:pt x="259" y="0"/>
                                  <a:pt x="259" y="0"/>
                                  <a:pt x="259" y="0"/>
                                </a:cubicBezTo>
                                <a:cubicBezTo>
                                  <a:pt x="259" y="0"/>
                                  <a:pt x="259" y="0"/>
                                  <a:pt x="259" y="0"/>
                                </a:cubicBezTo>
                                <a:cubicBezTo>
                                  <a:pt x="208" y="6"/>
                                  <a:pt x="208" y="6"/>
                                  <a:pt x="208" y="6"/>
                                </a:cubicBezTo>
                                <a:cubicBezTo>
                                  <a:pt x="193" y="6"/>
                                  <a:pt x="179" y="11"/>
                                  <a:pt x="166" y="16"/>
                                </a:cubicBezTo>
                                <a:cubicBezTo>
                                  <a:pt x="128" y="29"/>
                                  <a:pt x="128" y="29"/>
                                  <a:pt x="128" y="29"/>
                                </a:cubicBezTo>
                                <a:cubicBezTo>
                                  <a:pt x="120" y="31"/>
                                  <a:pt x="116" y="30"/>
                                  <a:pt x="108" y="30"/>
                                </a:cubicBezTo>
                                <a:cubicBezTo>
                                  <a:pt x="108" y="30"/>
                                  <a:pt x="108" y="30"/>
                                  <a:pt x="108" y="30"/>
                                </a:cubicBezTo>
                                <a:cubicBezTo>
                                  <a:pt x="107" y="30"/>
                                  <a:pt x="107" y="30"/>
                                  <a:pt x="105" y="30"/>
                                </a:cubicBezTo>
                                <a:cubicBezTo>
                                  <a:pt x="102" y="29"/>
                                  <a:pt x="82" y="27"/>
                                  <a:pt x="80" y="29"/>
                                </a:cubicBezTo>
                                <a:cubicBezTo>
                                  <a:pt x="79" y="33"/>
                                  <a:pt x="90" y="56"/>
                                  <a:pt x="77" y="53"/>
                                </a:cubicBezTo>
                                <a:cubicBezTo>
                                  <a:pt x="67" y="50"/>
                                  <a:pt x="63" y="36"/>
                                  <a:pt x="51" y="36"/>
                                </a:cubicBezTo>
                                <a:cubicBezTo>
                                  <a:pt x="45" y="36"/>
                                  <a:pt x="40" y="34"/>
                                  <a:pt x="36" y="28"/>
                                </a:cubicBezTo>
                                <a:cubicBezTo>
                                  <a:pt x="31" y="19"/>
                                  <a:pt x="23" y="18"/>
                                  <a:pt x="13" y="17"/>
                                </a:cubicBezTo>
                                <a:cubicBezTo>
                                  <a:pt x="13" y="17"/>
                                  <a:pt x="13" y="17"/>
                                  <a:pt x="13" y="17"/>
                                </a:cubicBezTo>
                                <a:cubicBezTo>
                                  <a:pt x="6" y="25"/>
                                  <a:pt x="6" y="25"/>
                                  <a:pt x="6" y="25"/>
                                </a:cubicBezTo>
                                <a:cubicBezTo>
                                  <a:pt x="4" y="27"/>
                                  <a:pt x="2" y="30"/>
                                  <a:pt x="1" y="33"/>
                                </a:cubicBezTo>
                                <a:cubicBezTo>
                                  <a:pt x="1" y="34"/>
                                  <a:pt x="1" y="35"/>
                                  <a:pt x="0" y="35"/>
                                </a:cubicBezTo>
                                <a:cubicBezTo>
                                  <a:pt x="0" y="37"/>
                                  <a:pt x="0" y="39"/>
                                  <a:pt x="0" y="4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 name="NEWBERRY"/>
                        <wps:cNvSpPr>
                          <a:spLocks/>
                        </wps:cNvSpPr>
                        <wps:spPr bwMode="auto">
                          <a:xfrm>
                            <a:off x="1857944" y="1061136"/>
                            <a:ext cx="825500" cy="727075"/>
                          </a:xfrm>
                          <a:custGeom>
                            <a:avLst/>
                            <a:gdLst>
                              <a:gd name="T0" fmla="*/ 240 w 315"/>
                              <a:gd name="T1" fmla="*/ 269 h 277"/>
                              <a:gd name="T2" fmla="*/ 265 w 315"/>
                              <a:gd name="T3" fmla="*/ 271 h 277"/>
                              <a:gd name="T4" fmla="*/ 258 w 315"/>
                              <a:gd name="T5" fmla="*/ 247 h 277"/>
                              <a:gd name="T6" fmla="*/ 280 w 315"/>
                              <a:gd name="T7" fmla="*/ 209 h 277"/>
                              <a:gd name="T8" fmla="*/ 302 w 315"/>
                              <a:gd name="T9" fmla="*/ 197 h 277"/>
                              <a:gd name="T10" fmla="*/ 302 w 315"/>
                              <a:gd name="T11" fmla="*/ 191 h 277"/>
                              <a:gd name="T12" fmla="*/ 308 w 315"/>
                              <a:gd name="T13" fmla="*/ 181 h 277"/>
                              <a:gd name="T14" fmla="*/ 315 w 315"/>
                              <a:gd name="T15" fmla="*/ 173 h 277"/>
                              <a:gd name="T16" fmla="*/ 303 w 315"/>
                              <a:gd name="T17" fmla="*/ 148 h 277"/>
                              <a:gd name="T18" fmla="*/ 297 w 315"/>
                              <a:gd name="T19" fmla="*/ 131 h 277"/>
                              <a:gd name="T20" fmla="*/ 287 w 315"/>
                              <a:gd name="T21" fmla="*/ 107 h 277"/>
                              <a:gd name="T22" fmla="*/ 268 w 315"/>
                              <a:gd name="T23" fmla="*/ 61 h 277"/>
                              <a:gd name="T24" fmla="*/ 266 w 315"/>
                              <a:gd name="T25" fmla="*/ 29 h 277"/>
                              <a:gd name="T26" fmla="*/ 262 w 315"/>
                              <a:gd name="T27" fmla="*/ 18 h 277"/>
                              <a:gd name="T28" fmla="*/ 250 w 315"/>
                              <a:gd name="T29" fmla="*/ 22 h 277"/>
                              <a:gd name="T30" fmla="*/ 239 w 315"/>
                              <a:gd name="T31" fmla="*/ 23 h 277"/>
                              <a:gd name="T32" fmla="*/ 228 w 315"/>
                              <a:gd name="T33" fmla="*/ 28 h 277"/>
                              <a:gd name="T34" fmla="*/ 191 w 315"/>
                              <a:gd name="T35" fmla="*/ 26 h 277"/>
                              <a:gd name="T36" fmla="*/ 156 w 315"/>
                              <a:gd name="T37" fmla="*/ 1 h 277"/>
                              <a:gd name="T38" fmla="*/ 152 w 315"/>
                              <a:gd name="T39" fmla="*/ 0 h 277"/>
                              <a:gd name="T40" fmla="*/ 134 w 315"/>
                              <a:gd name="T41" fmla="*/ 28 h 277"/>
                              <a:gd name="T42" fmla="*/ 107 w 315"/>
                              <a:gd name="T43" fmla="*/ 47 h 277"/>
                              <a:gd name="T44" fmla="*/ 85 w 315"/>
                              <a:gd name="T45" fmla="*/ 87 h 277"/>
                              <a:gd name="T46" fmla="*/ 48 w 315"/>
                              <a:gd name="T47" fmla="*/ 122 h 277"/>
                              <a:gd name="T48" fmla="*/ 17 w 315"/>
                              <a:gd name="T49" fmla="*/ 169 h 277"/>
                              <a:gd name="T50" fmla="*/ 0 w 315"/>
                              <a:gd name="T51" fmla="*/ 195 h 277"/>
                              <a:gd name="T52" fmla="*/ 10 w 315"/>
                              <a:gd name="T53" fmla="*/ 201 h 277"/>
                              <a:gd name="T54" fmla="*/ 16 w 315"/>
                              <a:gd name="T55" fmla="*/ 207 h 277"/>
                              <a:gd name="T56" fmla="*/ 23 w 315"/>
                              <a:gd name="T57" fmla="*/ 220 h 277"/>
                              <a:gd name="T58" fmla="*/ 34 w 315"/>
                              <a:gd name="T59" fmla="*/ 234 h 277"/>
                              <a:gd name="T60" fmla="*/ 42 w 315"/>
                              <a:gd name="T61" fmla="*/ 208 h 277"/>
                              <a:gd name="T62" fmla="*/ 66 w 315"/>
                              <a:gd name="T63" fmla="*/ 213 h 277"/>
                              <a:gd name="T64" fmla="*/ 101 w 315"/>
                              <a:gd name="T65" fmla="*/ 206 h 277"/>
                              <a:gd name="T66" fmla="*/ 130 w 315"/>
                              <a:gd name="T67" fmla="*/ 215 h 277"/>
                              <a:gd name="T68" fmla="*/ 158 w 315"/>
                              <a:gd name="T69" fmla="*/ 234 h 277"/>
                              <a:gd name="T70" fmla="*/ 201 w 315"/>
                              <a:gd name="T71" fmla="*/ 264 h 277"/>
                              <a:gd name="T72" fmla="*/ 225 w 315"/>
                              <a:gd name="T73" fmla="*/ 271 h 277"/>
                              <a:gd name="T74" fmla="*/ 230 w 315"/>
                              <a:gd name="T75" fmla="*/ 270 h 277"/>
                              <a:gd name="T76" fmla="*/ 238 w 315"/>
                              <a:gd name="T77" fmla="*/ 270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5" h="277">
                                <a:moveTo>
                                  <a:pt x="238" y="270"/>
                                </a:moveTo>
                                <a:cubicBezTo>
                                  <a:pt x="240" y="269"/>
                                  <a:pt x="239" y="269"/>
                                  <a:pt x="240" y="269"/>
                                </a:cubicBezTo>
                                <a:cubicBezTo>
                                  <a:pt x="245" y="269"/>
                                  <a:pt x="248" y="269"/>
                                  <a:pt x="253" y="267"/>
                                </a:cubicBezTo>
                                <a:cubicBezTo>
                                  <a:pt x="260" y="266"/>
                                  <a:pt x="260" y="266"/>
                                  <a:pt x="265" y="271"/>
                                </a:cubicBezTo>
                                <a:cubicBezTo>
                                  <a:pt x="272" y="277"/>
                                  <a:pt x="283" y="277"/>
                                  <a:pt x="275" y="265"/>
                                </a:cubicBezTo>
                                <a:cubicBezTo>
                                  <a:pt x="271" y="258"/>
                                  <a:pt x="263" y="253"/>
                                  <a:pt x="258" y="247"/>
                                </a:cubicBezTo>
                                <a:cubicBezTo>
                                  <a:pt x="251" y="237"/>
                                  <a:pt x="263" y="226"/>
                                  <a:pt x="267" y="217"/>
                                </a:cubicBezTo>
                                <a:cubicBezTo>
                                  <a:pt x="271" y="210"/>
                                  <a:pt x="273" y="208"/>
                                  <a:pt x="280" y="209"/>
                                </a:cubicBezTo>
                                <a:cubicBezTo>
                                  <a:pt x="285" y="210"/>
                                  <a:pt x="290" y="208"/>
                                  <a:pt x="293" y="203"/>
                                </a:cubicBezTo>
                                <a:cubicBezTo>
                                  <a:pt x="302" y="197"/>
                                  <a:pt x="302" y="197"/>
                                  <a:pt x="302" y="197"/>
                                </a:cubicBezTo>
                                <a:cubicBezTo>
                                  <a:pt x="302" y="197"/>
                                  <a:pt x="302" y="197"/>
                                  <a:pt x="302" y="197"/>
                                </a:cubicBezTo>
                                <a:cubicBezTo>
                                  <a:pt x="302" y="195"/>
                                  <a:pt x="302" y="193"/>
                                  <a:pt x="302" y="191"/>
                                </a:cubicBezTo>
                                <a:cubicBezTo>
                                  <a:pt x="303" y="191"/>
                                  <a:pt x="303" y="190"/>
                                  <a:pt x="303" y="189"/>
                                </a:cubicBezTo>
                                <a:cubicBezTo>
                                  <a:pt x="304" y="186"/>
                                  <a:pt x="306" y="183"/>
                                  <a:pt x="308" y="181"/>
                                </a:cubicBezTo>
                                <a:cubicBezTo>
                                  <a:pt x="315" y="173"/>
                                  <a:pt x="315" y="173"/>
                                  <a:pt x="315" y="173"/>
                                </a:cubicBezTo>
                                <a:cubicBezTo>
                                  <a:pt x="315" y="173"/>
                                  <a:pt x="315" y="173"/>
                                  <a:pt x="315" y="173"/>
                                </a:cubicBezTo>
                                <a:cubicBezTo>
                                  <a:pt x="307" y="162"/>
                                  <a:pt x="307" y="162"/>
                                  <a:pt x="307" y="162"/>
                                </a:cubicBezTo>
                                <a:cubicBezTo>
                                  <a:pt x="304" y="157"/>
                                  <a:pt x="302" y="155"/>
                                  <a:pt x="303" y="148"/>
                                </a:cubicBezTo>
                                <a:cubicBezTo>
                                  <a:pt x="303" y="145"/>
                                  <a:pt x="303" y="139"/>
                                  <a:pt x="302" y="136"/>
                                </a:cubicBezTo>
                                <a:cubicBezTo>
                                  <a:pt x="301" y="134"/>
                                  <a:pt x="298" y="133"/>
                                  <a:pt x="297" y="131"/>
                                </a:cubicBezTo>
                                <a:cubicBezTo>
                                  <a:pt x="293" y="128"/>
                                  <a:pt x="293" y="123"/>
                                  <a:pt x="290" y="119"/>
                                </a:cubicBezTo>
                                <a:cubicBezTo>
                                  <a:pt x="290" y="117"/>
                                  <a:pt x="288" y="108"/>
                                  <a:pt x="287" y="107"/>
                                </a:cubicBezTo>
                                <a:cubicBezTo>
                                  <a:pt x="286" y="101"/>
                                  <a:pt x="281" y="89"/>
                                  <a:pt x="277" y="86"/>
                                </a:cubicBezTo>
                                <a:cubicBezTo>
                                  <a:pt x="273" y="78"/>
                                  <a:pt x="270" y="69"/>
                                  <a:pt x="268" y="61"/>
                                </a:cubicBezTo>
                                <a:cubicBezTo>
                                  <a:pt x="266" y="56"/>
                                  <a:pt x="262" y="48"/>
                                  <a:pt x="263" y="42"/>
                                </a:cubicBezTo>
                                <a:cubicBezTo>
                                  <a:pt x="264" y="38"/>
                                  <a:pt x="266" y="33"/>
                                  <a:pt x="266" y="29"/>
                                </a:cubicBezTo>
                                <a:cubicBezTo>
                                  <a:pt x="264" y="27"/>
                                  <a:pt x="264" y="24"/>
                                  <a:pt x="262" y="22"/>
                                </a:cubicBezTo>
                                <a:cubicBezTo>
                                  <a:pt x="262" y="20"/>
                                  <a:pt x="262" y="20"/>
                                  <a:pt x="262" y="18"/>
                                </a:cubicBezTo>
                                <a:cubicBezTo>
                                  <a:pt x="262" y="18"/>
                                  <a:pt x="262" y="18"/>
                                  <a:pt x="262" y="18"/>
                                </a:cubicBezTo>
                                <a:cubicBezTo>
                                  <a:pt x="250" y="22"/>
                                  <a:pt x="250" y="22"/>
                                  <a:pt x="250" y="22"/>
                                </a:cubicBezTo>
                                <a:cubicBezTo>
                                  <a:pt x="248" y="22"/>
                                  <a:pt x="246" y="23"/>
                                  <a:pt x="244" y="23"/>
                                </a:cubicBezTo>
                                <a:cubicBezTo>
                                  <a:pt x="242" y="23"/>
                                  <a:pt x="241" y="23"/>
                                  <a:pt x="239" y="23"/>
                                </a:cubicBezTo>
                                <a:cubicBezTo>
                                  <a:pt x="235" y="23"/>
                                  <a:pt x="234" y="25"/>
                                  <a:pt x="230" y="27"/>
                                </a:cubicBezTo>
                                <a:cubicBezTo>
                                  <a:pt x="230" y="27"/>
                                  <a:pt x="229" y="27"/>
                                  <a:pt x="228" y="28"/>
                                </a:cubicBezTo>
                                <a:cubicBezTo>
                                  <a:pt x="224" y="30"/>
                                  <a:pt x="207" y="50"/>
                                  <a:pt x="203" y="48"/>
                                </a:cubicBezTo>
                                <a:cubicBezTo>
                                  <a:pt x="196" y="45"/>
                                  <a:pt x="197" y="30"/>
                                  <a:pt x="191" y="26"/>
                                </a:cubicBezTo>
                                <a:cubicBezTo>
                                  <a:pt x="186" y="21"/>
                                  <a:pt x="179" y="19"/>
                                  <a:pt x="175" y="14"/>
                                </a:cubicBezTo>
                                <a:cubicBezTo>
                                  <a:pt x="169" y="8"/>
                                  <a:pt x="162" y="5"/>
                                  <a:pt x="156" y="1"/>
                                </a:cubicBezTo>
                                <a:cubicBezTo>
                                  <a:pt x="155" y="1"/>
                                  <a:pt x="153" y="0"/>
                                  <a:pt x="152" y="0"/>
                                </a:cubicBezTo>
                                <a:cubicBezTo>
                                  <a:pt x="152" y="0"/>
                                  <a:pt x="152" y="0"/>
                                  <a:pt x="152" y="0"/>
                                </a:cubicBezTo>
                                <a:cubicBezTo>
                                  <a:pt x="151" y="5"/>
                                  <a:pt x="145" y="11"/>
                                  <a:pt x="141" y="15"/>
                                </a:cubicBezTo>
                                <a:cubicBezTo>
                                  <a:pt x="139" y="19"/>
                                  <a:pt x="137" y="24"/>
                                  <a:pt x="134" y="28"/>
                                </a:cubicBezTo>
                                <a:cubicBezTo>
                                  <a:pt x="131" y="33"/>
                                  <a:pt x="127" y="41"/>
                                  <a:pt x="122" y="44"/>
                                </a:cubicBezTo>
                                <a:cubicBezTo>
                                  <a:pt x="117" y="47"/>
                                  <a:pt x="113" y="46"/>
                                  <a:pt x="107" y="47"/>
                                </a:cubicBezTo>
                                <a:cubicBezTo>
                                  <a:pt x="104" y="52"/>
                                  <a:pt x="104" y="59"/>
                                  <a:pt x="101" y="65"/>
                                </a:cubicBezTo>
                                <a:cubicBezTo>
                                  <a:pt x="97" y="73"/>
                                  <a:pt x="88" y="79"/>
                                  <a:pt x="85" y="87"/>
                                </a:cubicBezTo>
                                <a:cubicBezTo>
                                  <a:pt x="83" y="97"/>
                                  <a:pt x="74" y="107"/>
                                  <a:pt x="65" y="109"/>
                                </a:cubicBezTo>
                                <a:cubicBezTo>
                                  <a:pt x="55" y="111"/>
                                  <a:pt x="48" y="110"/>
                                  <a:pt x="48" y="122"/>
                                </a:cubicBezTo>
                                <a:cubicBezTo>
                                  <a:pt x="41" y="130"/>
                                  <a:pt x="32" y="129"/>
                                  <a:pt x="25" y="134"/>
                                </a:cubicBezTo>
                                <a:cubicBezTo>
                                  <a:pt x="21" y="138"/>
                                  <a:pt x="19" y="164"/>
                                  <a:pt x="17" y="169"/>
                                </a:cubicBezTo>
                                <a:cubicBezTo>
                                  <a:pt x="0" y="195"/>
                                  <a:pt x="0" y="195"/>
                                  <a:pt x="0" y="195"/>
                                </a:cubicBezTo>
                                <a:cubicBezTo>
                                  <a:pt x="0" y="195"/>
                                  <a:pt x="0" y="195"/>
                                  <a:pt x="0" y="195"/>
                                </a:cubicBezTo>
                                <a:cubicBezTo>
                                  <a:pt x="2" y="196"/>
                                  <a:pt x="4" y="198"/>
                                  <a:pt x="6" y="198"/>
                                </a:cubicBezTo>
                                <a:cubicBezTo>
                                  <a:pt x="7" y="200"/>
                                  <a:pt x="9" y="200"/>
                                  <a:pt x="10" y="201"/>
                                </a:cubicBezTo>
                                <a:cubicBezTo>
                                  <a:pt x="11" y="202"/>
                                  <a:pt x="13" y="203"/>
                                  <a:pt x="14" y="204"/>
                                </a:cubicBezTo>
                                <a:cubicBezTo>
                                  <a:pt x="14" y="205"/>
                                  <a:pt x="15" y="206"/>
                                  <a:pt x="16" y="207"/>
                                </a:cubicBezTo>
                                <a:cubicBezTo>
                                  <a:pt x="17" y="209"/>
                                  <a:pt x="17" y="211"/>
                                  <a:pt x="18" y="213"/>
                                </a:cubicBezTo>
                                <a:cubicBezTo>
                                  <a:pt x="20" y="215"/>
                                  <a:pt x="21" y="218"/>
                                  <a:pt x="23" y="220"/>
                                </a:cubicBezTo>
                                <a:cubicBezTo>
                                  <a:pt x="34" y="234"/>
                                  <a:pt x="34" y="234"/>
                                  <a:pt x="34" y="234"/>
                                </a:cubicBezTo>
                                <a:cubicBezTo>
                                  <a:pt x="34" y="234"/>
                                  <a:pt x="34" y="234"/>
                                  <a:pt x="34" y="234"/>
                                </a:cubicBezTo>
                                <a:cubicBezTo>
                                  <a:pt x="36" y="230"/>
                                  <a:pt x="35" y="226"/>
                                  <a:pt x="35" y="222"/>
                                </a:cubicBezTo>
                                <a:cubicBezTo>
                                  <a:pt x="35" y="218"/>
                                  <a:pt x="39" y="210"/>
                                  <a:pt x="42" y="208"/>
                                </a:cubicBezTo>
                                <a:cubicBezTo>
                                  <a:pt x="44" y="208"/>
                                  <a:pt x="47" y="209"/>
                                  <a:pt x="50" y="210"/>
                                </a:cubicBezTo>
                                <a:cubicBezTo>
                                  <a:pt x="55" y="212"/>
                                  <a:pt x="61" y="211"/>
                                  <a:pt x="66" y="213"/>
                                </a:cubicBezTo>
                                <a:cubicBezTo>
                                  <a:pt x="70" y="214"/>
                                  <a:pt x="74" y="217"/>
                                  <a:pt x="79" y="216"/>
                                </a:cubicBezTo>
                                <a:cubicBezTo>
                                  <a:pt x="85" y="215"/>
                                  <a:pt x="95" y="209"/>
                                  <a:pt x="101" y="206"/>
                                </a:cubicBezTo>
                                <a:cubicBezTo>
                                  <a:pt x="112" y="200"/>
                                  <a:pt x="110" y="208"/>
                                  <a:pt x="119" y="212"/>
                                </a:cubicBezTo>
                                <a:cubicBezTo>
                                  <a:pt x="123" y="213"/>
                                  <a:pt x="125" y="212"/>
                                  <a:pt x="130" y="215"/>
                                </a:cubicBezTo>
                                <a:cubicBezTo>
                                  <a:pt x="133" y="217"/>
                                  <a:pt x="137" y="220"/>
                                  <a:pt x="139" y="223"/>
                                </a:cubicBezTo>
                                <a:cubicBezTo>
                                  <a:pt x="146" y="227"/>
                                  <a:pt x="154" y="228"/>
                                  <a:pt x="158" y="234"/>
                                </a:cubicBezTo>
                                <a:cubicBezTo>
                                  <a:pt x="166" y="243"/>
                                  <a:pt x="178" y="248"/>
                                  <a:pt x="187" y="256"/>
                                </a:cubicBezTo>
                                <a:cubicBezTo>
                                  <a:pt x="191" y="260"/>
                                  <a:pt x="196" y="260"/>
                                  <a:pt x="201" y="264"/>
                                </a:cubicBezTo>
                                <a:cubicBezTo>
                                  <a:pt x="205" y="268"/>
                                  <a:pt x="213" y="268"/>
                                  <a:pt x="219" y="270"/>
                                </a:cubicBezTo>
                                <a:cubicBezTo>
                                  <a:pt x="221" y="271"/>
                                  <a:pt x="222" y="271"/>
                                  <a:pt x="225" y="271"/>
                                </a:cubicBezTo>
                                <a:cubicBezTo>
                                  <a:pt x="226" y="271"/>
                                  <a:pt x="227" y="271"/>
                                  <a:pt x="228" y="271"/>
                                </a:cubicBezTo>
                                <a:cubicBezTo>
                                  <a:pt x="229" y="271"/>
                                  <a:pt x="229" y="271"/>
                                  <a:pt x="230" y="270"/>
                                </a:cubicBezTo>
                                <a:cubicBezTo>
                                  <a:pt x="231" y="270"/>
                                  <a:pt x="232" y="270"/>
                                  <a:pt x="232" y="270"/>
                                </a:cubicBezTo>
                                <a:cubicBezTo>
                                  <a:pt x="238" y="270"/>
                                  <a:pt x="238" y="270"/>
                                  <a:pt x="238" y="27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0" name="SALUDA"/>
                        <wps:cNvSpPr>
                          <a:spLocks/>
                        </wps:cNvSpPr>
                        <wps:spPr bwMode="auto">
                          <a:xfrm>
                            <a:off x="1773806" y="1586599"/>
                            <a:ext cx="708025" cy="598488"/>
                          </a:xfrm>
                          <a:custGeom>
                            <a:avLst/>
                            <a:gdLst>
                              <a:gd name="T0" fmla="*/ 66 w 270"/>
                              <a:gd name="T1" fmla="*/ 34 h 228"/>
                              <a:gd name="T2" fmla="*/ 67 w 270"/>
                              <a:gd name="T3" fmla="*/ 22 h 228"/>
                              <a:gd name="T4" fmla="*/ 74 w 270"/>
                              <a:gd name="T5" fmla="*/ 8 h 228"/>
                              <a:gd name="T6" fmla="*/ 82 w 270"/>
                              <a:gd name="T7" fmla="*/ 10 h 228"/>
                              <a:gd name="T8" fmla="*/ 98 w 270"/>
                              <a:gd name="T9" fmla="*/ 13 h 228"/>
                              <a:gd name="T10" fmla="*/ 111 w 270"/>
                              <a:gd name="T11" fmla="*/ 16 h 228"/>
                              <a:gd name="T12" fmla="*/ 133 w 270"/>
                              <a:gd name="T13" fmla="*/ 6 h 228"/>
                              <a:gd name="T14" fmla="*/ 151 w 270"/>
                              <a:gd name="T15" fmla="*/ 12 h 228"/>
                              <a:gd name="T16" fmla="*/ 162 w 270"/>
                              <a:gd name="T17" fmla="*/ 15 h 228"/>
                              <a:gd name="T18" fmla="*/ 171 w 270"/>
                              <a:gd name="T19" fmla="*/ 23 h 228"/>
                              <a:gd name="T20" fmla="*/ 190 w 270"/>
                              <a:gd name="T21" fmla="*/ 34 h 228"/>
                              <a:gd name="T22" fmla="*/ 219 w 270"/>
                              <a:gd name="T23" fmla="*/ 56 h 228"/>
                              <a:gd name="T24" fmla="*/ 233 w 270"/>
                              <a:gd name="T25" fmla="*/ 64 h 228"/>
                              <a:gd name="T26" fmla="*/ 251 w 270"/>
                              <a:gd name="T27" fmla="*/ 70 h 228"/>
                              <a:gd name="T28" fmla="*/ 257 w 270"/>
                              <a:gd name="T29" fmla="*/ 71 h 228"/>
                              <a:gd name="T30" fmla="*/ 260 w 270"/>
                              <a:gd name="T31" fmla="*/ 71 h 228"/>
                              <a:gd name="T32" fmla="*/ 262 w 270"/>
                              <a:gd name="T33" fmla="*/ 70 h 228"/>
                              <a:gd name="T34" fmla="*/ 264 w 270"/>
                              <a:gd name="T35" fmla="*/ 70 h 228"/>
                              <a:gd name="T36" fmla="*/ 270 w 270"/>
                              <a:gd name="T37" fmla="*/ 70 h 228"/>
                              <a:gd name="T38" fmla="*/ 270 w 270"/>
                              <a:gd name="T39" fmla="*/ 70 h 228"/>
                              <a:gd name="T40" fmla="*/ 245 w 270"/>
                              <a:gd name="T41" fmla="*/ 125 h 228"/>
                              <a:gd name="T42" fmla="*/ 218 w 270"/>
                              <a:gd name="T43" fmla="*/ 193 h 228"/>
                              <a:gd name="T44" fmla="*/ 218 w 270"/>
                              <a:gd name="T45" fmla="*/ 193 h 228"/>
                              <a:gd name="T46" fmla="*/ 180 w 270"/>
                              <a:gd name="T47" fmla="*/ 228 h 228"/>
                              <a:gd name="T48" fmla="*/ 180 w 270"/>
                              <a:gd name="T49" fmla="*/ 228 h 228"/>
                              <a:gd name="T50" fmla="*/ 136 w 270"/>
                              <a:gd name="T51" fmla="*/ 215 h 228"/>
                              <a:gd name="T52" fmla="*/ 87 w 270"/>
                              <a:gd name="T53" fmla="*/ 197 h 228"/>
                              <a:gd name="T54" fmla="*/ 62 w 270"/>
                              <a:gd name="T55" fmla="*/ 156 h 228"/>
                              <a:gd name="T56" fmla="*/ 57 w 270"/>
                              <a:gd name="T57" fmla="*/ 131 h 228"/>
                              <a:gd name="T58" fmla="*/ 28 w 270"/>
                              <a:gd name="T59" fmla="*/ 135 h 228"/>
                              <a:gd name="T60" fmla="*/ 0 w 270"/>
                              <a:gd name="T61" fmla="*/ 139 h 228"/>
                              <a:gd name="T62" fmla="*/ 0 w 270"/>
                              <a:gd name="T63" fmla="*/ 139 h 228"/>
                              <a:gd name="T64" fmla="*/ 4 w 270"/>
                              <a:gd name="T65" fmla="*/ 130 h 228"/>
                              <a:gd name="T66" fmla="*/ 9 w 270"/>
                              <a:gd name="T67" fmla="*/ 121 h 228"/>
                              <a:gd name="T68" fmla="*/ 18 w 270"/>
                              <a:gd name="T69" fmla="*/ 105 h 228"/>
                              <a:gd name="T70" fmla="*/ 33 w 270"/>
                              <a:gd name="T71" fmla="*/ 84 h 228"/>
                              <a:gd name="T72" fmla="*/ 40 w 270"/>
                              <a:gd name="T73" fmla="*/ 74 h 228"/>
                              <a:gd name="T74" fmla="*/ 46 w 270"/>
                              <a:gd name="T75" fmla="*/ 64 h 228"/>
                              <a:gd name="T76" fmla="*/ 50 w 270"/>
                              <a:gd name="T77" fmla="*/ 59 h 228"/>
                              <a:gd name="T78" fmla="*/ 57 w 270"/>
                              <a:gd name="T79" fmla="*/ 49 h 228"/>
                              <a:gd name="T80" fmla="*/ 64 w 270"/>
                              <a:gd name="T81" fmla="*/ 40 h 228"/>
                              <a:gd name="T82" fmla="*/ 66 w 270"/>
                              <a:gd name="T83" fmla="*/ 34 h 2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270" h="228">
                                <a:moveTo>
                                  <a:pt x="66" y="34"/>
                                </a:moveTo>
                                <a:cubicBezTo>
                                  <a:pt x="68" y="30"/>
                                  <a:pt x="67" y="26"/>
                                  <a:pt x="67" y="22"/>
                                </a:cubicBezTo>
                                <a:cubicBezTo>
                                  <a:pt x="67" y="18"/>
                                  <a:pt x="71" y="10"/>
                                  <a:pt x="74" y="8"/>
                                </a:cubicBezTo>
                                <a:cubicBezTo>
                                  <a:pt x="76" y="8"/>
                                  <a:pt x="79" y="9"/>
                                  <a:pt x="82" y="10"/>
                                </a:cubicBezTo>
                                <a:cubicBezTo>
                                  <a:pt x="87" y="12"/>
                                  <a:pt x="93" y="11"/>
                                  <a:pt x="98" y="13"/>
                                </a:cubicBezTo>
                                <a:cubicBezTo>
                                  <a:pt x="102" y="14"/>
                                  <a:pt x="106" y="17"/>
                                  <a:pt x="111" y="16"/>
                                </a:cubicBezTo>
                                <a:cubicBezTo>
                                  <a:pt x="117" y="15"/>
                                  <a:pt x="127" y="9"/>
                                  <a:pt x="133" y="6"/>
                                </a:cubicBezTo>
                                <a:cubicBezTo>
                                  <a:pt x="144" y="0"/>
                                  <a:pt x="142" y="8"/>
                                  <a:pt x="151" y="12"/>
                                </a:cubicBezTo>
                                <a:cubicBezTo>
                                  <a:pt x="155" y="13"/>
                                  <a:pt x="157" y="12"/>
                                  <a:pt x="162" y="15"/>
                                </a:cubicBezTo>
                                <a:cubicBezTo>
                                  <a:pt x="165" y="17"/>
                                  <a:pt x="169" y="20"/>
                                  <a:pt x="171" y="23"/>
                                </a:cubicBezTo>
                                <a:cubicBezTo>
                                  <a:pt x="178" y="27"/>
                                  <a:pt x="186" y="28"/>
                                  <a:pt x="190" y="34"/>
                                </a:cubicBezTo>
                                <a:cubicBezTo>
                                  <a:pt x="198" y="43"/>
                                  <a:pt x="210" y="48"/>
                                  <a:pt x="219" y="56"/>
                                </a:cubicBezTo>
                                <a:cubicBezTo>
                                  <a:pt x="223" y="60"/>
                                  <a:pt x="228" y="60"/>
                                  <a:pt x="233" y="64"/>
                                </a:cubicBezTo>
                                <a:cubicBezTo>
                                  <a:pt x="237" y="68"/>
                                  <a:pt x="245" y="68"/>
                                  <a:pt x="251" y="70"/>
                                </a:cubicBezTo>
                                <a:cubicBezTo>
                                  <a:pt x="253" y="71"/>
                                  <a:pt x="254" y="71"/>
                                  <a:pt x="257" y="71"/>
                                </a:cubicBezTo>
                                <a:cubicBezTo>
                                  <a:pt x="258" y="71"/>
                                  <a:pt x="259" y="71"/>
                                  <a:pt x="260" y="71"/>
                                </a:cubicBezTo>
                                <a:cubicBezTo>
                                  <a:pt x="261" y="71"/>
                                  <a:pt x="261" y="71"/>
                                  <a:pt x="262" y="70"/>
                                </a:cubicBezTo>
                                <a:cubicBezTo>
                                  <a:pt x="263" y="70"/>
                                  <a:pt x="264" y="70"/>
                                  <a:pt x="264" y="70"/>
                                </a:cubicBezTo>
                                <a:cubicBezTo>
                                  <a:pt x="270" y="70"/>
                                  <a:pt x="270" y="70"/>
                                  <a:pt x="270" y="70"/>
                                </a:cubicBezTo>
                                <a:cubicBezTo>
                                  <a:pt x="270" y="70"/>
                                  <a:pt x="270" y="70"/>
                                  <a:pt x="270" y="70"/>
                                </a:cubicBezTo>
                                <a:cubicBezTo>
                                  <a:pt x="245" y="125"/>
                                  <a:pt x="245" y="125"/>
                                  <a:pt x="245" y="125"/>
                                </a:cubicBezTo>
                                <a:cubicBezTo>
                                  <a:pt x="218" y="193"/>
                                  <a:pt x="218" y="193"/>
                                  <a:pt x="218" y="193"/>
                                </a:cubicBezTo>
                                <a:cubicBezTo>
                                  <a:pt x="218" y="193"/>
                                  <a:pt x="218" y="193"/>
                                  <a:pt x="218" y="193"/>
                                </a:cubicBezTo>
                                <a:cubicBezTo>
                                  <a:pt x="180" y="228"/>
                                  <a:pt x="180" y="228"/>
                                  <a:pt x="180" y="228"/>
                                </a:cubicBezTo>
                                <a:cubicBezTo>
                                  <a:pt x="180" y="228"/>
                                  <a:pt x="180" y="228"/>
                                  <a:pt x="180" y="228"/>
                                </a:cubicBezTo>
                                <a:cubicBezTo>
                                  <a:pt x="136" y="215"/>
                                  <a:pt x="136" y="215"/>
                                  <a:pt x="136" y="215"/>
                                </a:cubicBezTo>
                                <a:cubicBezTo>
                                  <a:pt x="119" y="214"/>
                                  <a:pt x="103" y="202"/>
                                  <a:pt x="87" y="197"/>
                                </a:cubicBezTo>
                                <a:cubicBezTo>
                                  <a:pt x="70" y="193"/>
                                  <a:pt x="64" y="171"/>
                                  <a:pt x="62" y="156"/>
                                </a:cubicBezTo>
                                <a:cubicBezTo>
                                  <a:pt x="61" y="149"/>
                                  <a:pt x="60" y="136"/>
                                  <a:pt x="57" y="131"/>
                                </a:cubicBezTo>
                                <a:cubicBezTo>
                                  <a:pt x="50" y="131"/>
                                  <a:pt x="35" y="133"/>
                                  <a:pt x="28" y="135"/>
                                </a:cubicBezTo>
                                <a:cubicBezTo>
                                  <a:pt x="19" y="137"/>
                                  <a:pt x="9" y="137"/>
                                  <a:pt x="0" y="139"/>
                                </a:cubicBezTo>
                                <a:cubicBezTo>
                                  <a:pt x="0" y="139"/>
                                  <a:pt x="0" y="139"/>
                                  <a:pt x="0" y="139"/>
                                </a:cubicBezTo>
                                <a:cubicBezTo>
                                  <a:pt x="2" y="136"/>
                                  <a:pt x="2" y="132"/>
                                  <a:pt x="4" y="130"/>
                                </a:cubicBezTo>
                                <a:cubicBezTo>
                                  <a:pt x="5" y="128"/>
                                  <a:pt x="8" y="123"/>
                                  <a:pt x="9" y="121"/>
                                </a:cubicBezTo>
                                <a:cubicBezTo>
                                  <a:pt x="11" y="115"/>
                                  <a:pt x="15" y="110"/>
                                  <a:pt x="18" y="105"/>
                                </a:cubicBezTo>
                                <a:cubicBezTo>
                                  <a:pt x="24" y="98"/>
                                  <a:pt x="28" y="91"/>
                                  <a:pt x="33" y="84"/>
                                </a:cubicBezTo>
                                <a:cubicBezTo>
                                  <a:pt x="36" y="82"/>
                                  <a:pt x="38" y="77"/>
                                  <a:pt x="40" y="74"/>
                                </a:cubicBezTo>
                                <a:cubicBezTo>
                                  <a:pt x="42" y="72"/>
                                  <a:pt x="44" y="65"/>
                                  <a:pt x="46" y="64"/>
                                </a:cubicBezTo>
                                <a:cubicBezTo>
                                  <a:pt x="46" y="62"/>
                                  <a:pt x="48" y="61"/>
                                  <a:pt x="50" y="59"/>
                                </a:cubicBezTo>
                                <a:cubicBezTo>
                                  <a:pt x="52" y="56"/>
                                  <a:pt x="55" y="53"/>
                                  <a:pt x="57" y="49"/>
                                </a:cubicBezTo>
                                <a:cubicBezTo>
                                  <a:pt x="59" y="46"/>
                                  <a:pt x="61" y="43"/>
                                  <a:pt x="64" y="40"/>
                                </a:cubicBezTo>
                                <a:cubicBezTo>
                                  <a:pt x="66" y="34"/>
                                  <a:pt x="66" y="34"/>
                                  <a:pt x="66" y="34"/>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4" name="GREENWOOD"/>
                        <wps:cNvSpPr>
                          <a:spLocks/>
                        </wps:cNvSpPr>
                        <wps:spPr bwMode="auto">
                          <a:xfrm>
                            <a:off x="1346769" y="1245286"/>
                            <a:ext cx="600075" cy="715963"/>
                          </a:xfrm>
                          <a:custGeom>
                            <a:avLst/>
                            <a:gdLst>
                              <a:gd name="T0" fmla="*/ 163 w 229"/>
                              <a:gd name="T1" fmla="*/ 269 h 273"/>
                              <a:gd name="T2" fmla="*/ 167 w 229"/>
                              <a:gd name="T3" fmla="*/ 260 h 273"/>
                              <a:gd name="T4" fmla="*/ 172 w 229"/>
                              <a:gd name="T5" fmla="*/ 251 h 273"/>
                              <a:gd name="T6" fmla="*/ 181 w 229"/>
                              <a:gd name="T7" fmla="*/ 235 h 273"/>
                              <a:gd name="T8" fmla="*/ 196 w 229"/>
                              <a:gd name="T9" fmla="*/ 214 h 273"/>
                              <a:gd name="T10" fmla="*/ 203 w 229"/>
                              <a:gd name="T11" fmla="*/ 204 h 273"/>
                              <a:gd name="T12" fmla="*/ 209 w 229"/>
                              <a:gd name="T13" fmla="*/ 194 h 273"/>
                              <a:gd name="T14" fmla="*/ 213 w 229"/>
                              <a:gd name="T15" fmla="*/ 189 h 273"/>
                              <a:gd name="T16" fmla="*/ 220 w 229"/>
                              <a:gd name="T17" fmla="*/ 179 h 273"/>
                              <a:gd name="T18" fmla="*/ 227 w 229"/>
                              <a:gd name="T19" fmla="*/ 170 h 273"/>
                              <a:gd name="T20" fmla="*/ 229 w 229"/>
                              <a:gd name="T21" fmla="*/ 164 h 273"/>
                              <a:gd name="T22" fmla="*/ 229 w 229"/>
                              <a:gd name="T23" fmla="*/ 164 h 273"/>
                              <a:gd name="T24" fmla="*/ 218 w 229"/>
                              <a:gd name="T25" fmla="*/ 150 h 273"/>
                              <a:gd name="T26" fmla="*/ 213 w 229"/>
                              <a:gd name="T27" fmla="*/ 143 h 273"/>
                              <a:gd name="T28" fmla="*/ 211 w 229"/>
                              <a:gd name="T29" fmla="*/ 137 h 273"/>
                              <a:gd name="T30" fmla="*/ 209 w 229"/>
                              <a:gd name="T31" fmla="*/ 134 h 273"/>
                              <a:gd name="T32" fmla="*/ 205 w 229"/>
                              <a:gd name="T33" fmla="*/ 131 h 273"/>
                              <a:gd name="T34" fmla="*/ 201 w 229"/>
                              <a:gd name="T35" fmla="*/ 128 h 273"/>
                              <a:gd name="T36" fmla="*/ 195 w 229"/>
                              <a:gd name="T37" fmla="*/ 125 h 273"/>
                              <a:gd name="T38" fmla="*/ 195 w 229"/>
                              <a:gd name="T39" fmla="*/ 125 h 273"/>
                              <a:gd name="T40" fmla="*/ 188 w 229"/>
                              <a:gd name="T41" fmla="*/ 116 h 273"/>
                              <a:gd name="T42" fmla="*/ 181 w 229"/>
                              <a:gd name="T43" fmla="*/ 108 h 273"/>
                              <a:gd name="T44" fmla="*/ 175 w 229"/>
                              <a:gd name="T45" fmla="*/ 102 h 273"/>
                              <a:gd name="T46" fmla="*/ 174 w 229"/>
                              <a:gd name="T47" fmla="*/ 102 h 273"/>
                              <a:gd name="T48" fmla="*/ 168 w 229"/>
                              <a:gd name="T49" fmla="*/ 99 h 273"/>
                              <a:gd name="T50" fmla="*/ 160 w 229"/>
                              <a:gd name="T51" fmla="*/ 97 h 273"/>
                              <a:gd name="T52" fmla="*/ 155 w 229"/>
                              <a:gd name="T53" fmla="*/ 94 h 273"/>
                              <a:gd name="T54" fmla="*/ 152 w 229"/>
                              <a:gd name="T55" fmla="*/ 90 h 273"/>
                              <a:gd name="T56" fmla="*/ 151 w 229"/>
                              <a:gd name="T57" fmla="*/ 89 h 273"/>
                              <a:gd name="T58" fmla="*/ 126 w 229"/>
                              <a:gd name="T59" fmla="*/ 66 h 273"/>
                              <a:gd name="T60" fmla="*/ 102 w 229"/>
                              <a:gd name="T61" fmla="*/ 54 h 273"/>
                              <a:gd name="T62" fmla="*/ 85 w 229"/>
                              <a:gd name="T63" fmla="*/ 47 h 273"/>
                              <a:gd name="T64" fmla="*/ 71 w 229"/>
                              <a:gd name="T65" fmla="*/ 23 h 273"/>
                              <a:gd name="T66" fmla="*/ 44 w 229"/>
                              <a:gd name="T67" fmla="*/ 0 h 273"/>
                              <a:gd name="T68" fmla="*/ 44 w 229"/>
                              <a:gd name="T69" fmla="*/ 0 h 273"/>
                              <a:gd name="T70" fmla="*/ 0 w 229"/>
                              <a:gd name="T71" fmla="*/ 41 h 273"/>
                              <a:gd name="T72" fmla="*/ 12 w 229"/>
                              <a:gd name="T73" fmla="*/ 57 h 273"/>
                              <a:gd name="T74" fmla="*/ 13 w 229"/>
                              <a:gd name="T75" fmla="*/ 79 h 273"/>
                              <a:gd name="T76" fmla="*/ 22 w 229"/>
                              <a:gd name="T77" fmla="*/ 85 h 273"/>
                              <a:gd name="T78" fmla="*/ 36 w 229"/>
                              <a:gd name="T79" fmla="*/ 98 h 273"/>
                              <a:gd name="T80" fmla="*/ 42 w 229"/>
                              <a:gd name="T81" fmla="*/ 169 h 273"/>
                              <a:gd name="T82" fmla="*/ 40 w 229"/>
                              <a:gd name="T83" fmla="*/ 173 h 273"/>
                              <a:gd name="T84" fmla="*/ 35 w 229"/>
                              <a:gd name="T85" fmla="*/ 180 h 273"/>
                              <a:gd name="T86" fmla="*/ 30 w 229"/>
                              <a:gd name="T87" fmla="*/ 185 h 273"/>
                              <a:gd name="T88" fmla="*/ 26 w 229"/>
                              <a:gd name="T89" fmla="*/ 190 h 273"/>
                              <a:gd name="T90" fmla="*/ 19 w 229"/>
                              <a:gd name="T91" fmla="*/ 197 h 273"/>
                              <a:gd name="T92" fmla="*/ 12 w 229"/>
                              <a:gd name="T93" fmla="*/ 204 h 273"/>
                              <a:gd name="T94" fmla="*/ 5 w 229"/>
                              <a:gd name="T95" fmla="*/ 209 h 273"/>
                              <a:gd name="T96" fmla="*/ 5 w 229"/>
                              <a:gd name="T97" fmla="*/ 209 h 273"/>
                              <a:gd name="T98" fmla="*/ 14 w 229"/>
                              <a:gd name="T99" fmla="*/ 264 h 273"/>
                              <a:gd name="T100" fmla="*/ 45 w 229"/>
                              <a:gd name="T101" fmla="*/ 234 h 273"/>
                              <a:gd name="T102" fmla="*/ 52 w 229"/>
                              <a:gd name="T103" fmla="*/ 247 h 273"/>
                              <a:gd name="T104" fmla="*/ 71 w 229"/>
                              <a:gd name="T105" fmla="*/ 262 h 273"/>
                              <a:gd name="T106" fmla="*/ 89 w 229"/>
                              <a:gd name="T107" fmla="*/ 257 h 273"/>
                              <a:gd name="T108" fmla="*/ 89 w 229"/>
                              <a:gd name="T109" fmla="*/ 256 h 273"/>
                              <a:gd name="T110" fmla="*/ 114 w 229"/>
                              <a:gd name="T111" fmla="*/ 255 h 273"/>
                              <a:gd name="T112" fmla="*/ 144 w 229"/>
                              <a:gd name="T113" fmla="*/ 255 h 273"/>
                              <a:gd name="T114" fmla="*/ 144 w 229"/>
                              <a:gd name="T115" fmla="*/ 273 h 273"/>
                              <a:gd name="T116" fmla="*/ 144 w 229"/>
                              <a:gd name="T117" fmla="*/ 273 h 273"/>
                              <a:gd name="T118" fmla="*/ 163 w 229"/>
                              <a:gd name="T119" fmla="*/ 269 h 2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29" h="273">
                                <a:moveTo>
                                  <a:pt x="163" y="269"/>
                                </a:moveTo>
                                <a:cubicBezTo>
                                  <a:pt x="165" y="266"/>
                                  <a:pt x="165" y="262"/>
                                  <a:pt x="167" y="260"/>
                                </a:cubicBezTo>
                                <a:cubicBezTo>
                                  <a:pt x="168" y="258"/>
                                  <a:pt x="171" y="253"/>
                                  <a:pt x="172" y="251"/>
                                </a:cubicBezTo>
                                <a:cubicBezTo>
                                  <a:pt x="174" y="245"/>
                                  <a:pt x="178" y="240"/>
                                  <a:pt x="181" y="235"/>
                                </a:cubicBezTo>
                                <a:cubicBezTo>
                                  <a:pt x="187" y="228"/>
                                  <a:pt x="191" y="221"/>
                                  <a:pt x="196" y="214"/>
                                </a:cubicBezTo>
                                <a:cubicBezTo>
                                  <a:pt x="199" y="212"/>
                                  <a:pt x="201" y="207"/>
                                  <a:pt x="203" y="204"/>
                                </a:cubicBezTo>
                                <a:cubicBezTo>
                                  <a:pt x="205" y="202"/>
                                  <a:pt x="207" y="195"/>
                                  <a:pt x="209" y="194"/>
                                </a:cubicBezTo>
                                <a:cubicBezTo>
                                  <a:pt x="209" y="192"/>
                                  <a:pt x="211" y="191"/>
                                  <a:pt x="213" y="189"/>
                                </a:cubicBezTo>
                                <a:cubicBezTo>
                                  <a:pt x="215" y="186"/>
                                  <a:pt x="218" y="183"/>
                                  <a:pt x="220" y="179"/>
                                </a:cubicBezTo>
                                <a:cubicBezTo>
                                  <a:pt x="222" y="176"/>
                                  <a:pt x="224" y="173"/>
                                  <a:pt x="227" y="170"/>
                                </a:cubicBezTo>
                                <a:cubicBezTo>
                                  <a:pt x="229" y="164"/>
                                  <a:pt x="229" y="164"/>
                                  <a:pt x="229" y="164"/>
                                </a:cubicBezTo>
                                <a:cubicBezTo>
                                  <a:pt x="229" y="164"/>
                                  <a:pt x="229" y="164"/>
                                  <a:pt x="229" y="164"/>
                                </a:cubicBezTo>
                                <a:cubicBezTo>
                                  <a:pt x="218" y="150"/>
                                  <a:pt x="218" y="150"/>
                                  <a:pt x="218" y="150"/>
                                </a:cubicBezTo>
                                <a:cubicBezTo>
                                  <a:pt x="216" y="148"/>
                                  <a:pt x="215" y="145"/>
                                  <a:pt x="213" y="143"/>
                                </a:cubicBezTo>
                                <a:cubicBezTo>
                                  <a:pt x="212" y="141"/>
                                  <a:pt x="212" y="139"/>
                                  <a:pt x="211" y="137"/>
                                </a:cubicBezTo>
                                <a:cubicBezTo>
                                  <a:pt x="210" y="136"/>
                                  <a:pt x="209" y="135"/>
                                  <a:pt x="209" y="134"/>
                                </a:cubicBezTo>
                                <a:cubicBezTo>
                                  <a:pt x="208" y="133"/>
                                  <a:pt x="206" y="132"/>
                                  <a:pt x="205" y="131"/>
                                </a:cubicBezTo>
                                <a:cubicBezTo>
                                  <a:pt x="204" y="130"/>
                                  <a:pt x="202" y="130"/>
                                  <a:pt x="201" y="128"/>
                                </a:cubicBezTo>
                                <a:cubicBezTo>
                                  <a:pt x="199" y="128"/>
                                  <a:pt x="197" y="126"/>
                                  <a:pt x="195" y="125"/>
                                </a:cubicBezTo>
                                <a:cubicBezTo>
                                  <a:pt x="195" y="125"/>
                                  <a:pt x="195" y="125"/>
                                  <a:pt x="195" y="125"/>
                                </a:cubicBezTo>
                                <a:cubicBezTo>
                                  <a:pt x="188" y="116"/>
                                  <a:pt x="188" y="116"/>
                                  <a:pt x="188" y="116"/>
                                </a:cubicBezTo>
                                <a:cubicBezTo>
                                  <a:pt x="185" y="114"/>
                                  <a:pt x="183" y="111"/>
                                  <a:pt x="181" y="108"/>
                                </a:cubicBezTo>
                                <a:cubicBezTo>
                                  <a:pt x="179" y="107"/>
                                  <a:pt x="177" y="105"/>
                                  <a:pt x="175" y="102"/>
                                </a:cubicBezTo>
                                <a:cubicBezTo>
                                  <a:pt x="175" y="102"/>
                                  <a:pt x="175" y="102"/>
                                  <a:pt x="174" y="102"/>
                                </a:cubicBezTo>
                                <a:cubicBezTo>
                                  <a:pt x="172" y="101"/>
                                  <a:pt x="170" y="100"/>
                                  <a:pt x="168" y="99"/>
                                </a:cubicBezTo>
                                <a:cubicBezTo>
                                  <a:pt x="165" y="98"/>
                                  <a:pt x="162" y="97"/>
                                  <a:pt x="160" y="97"/>
                                </a:cubicBezTo>
                                <a:cubicBezTo>
                                  <a:pt x="159" y="96"/>
                                  <a:pt x="157" y="95"/>
                                  <a:pt x="155" y="94"/>
                                </a:cubicBezTo>
                                <a:cubicBezTo>
                                  <a:pt x="154" y="93"/>
                                  <a:pt x="154" y="91"/>
                                  <a:pt x="152" y="90"/>
                                </a:cubicBezTo>
                                <a:cubicBezTo>
                                  <a:pt x="152" y="89"/>
                                  <a:pt x="153" y="90"/>
                                  <a:pt x="151" y="89"/>
                                </a:cubicBezTo>
                                <a:cubicBezTo>
                                  <a:pt x="142" y="82"/>
                                  <a:pt x="137" y="71"/>
                                  <a:pt x="126" y="66"/>
                                </a:cubicBezTo>
                                <a:cubicBezTo>
                                  <a:pt x="115" y="61"/>
                                  <a:pt x="108" y="65"/>
                                  <a:pt x="102" y="54"/>
                                </a:cubicBezTo>
                                <a:cubicBezTo>
                                  <a:pt x="98" y="48"/>
                                  <a:pt x="91" y="47"/>
                                  <a:pt x="85" y="47"/>
                                </a:cubicBezTo>
                                <a:cubicBezTo>
                                  <a:pt x="77" y="41"/>
                                  <a:pt x="82" y="31"/>
                                  <a:pt x="71" y="23"/>
                                </a:cubicBezTo>
                                <a:cubicBezTo>
                                  <a:pt x="62" y="16"/>
                                  <a:pt x="54" y="6"/>
                                  <a:pt x="44" y="0"/>
                                </a:cubicBezTo>
                                <a:cubicBezTo>
                                  <a:pt x="44" y="0"/>
                                  <a:pt x="44" y="0"/>
                                  <a:pt x="44" y="0"/>
                                </a:cubicBezTo>
                                <a:cubicBezTo>
                                  <a:pt x="0" y="41"/>
                                  <a:pt x="0" y="41"/>
                                  <a:pt x="0" y="41"/>
                                </a:cubicBezTo>
                                <a:cubicBezTo>
                                  <a:pt x="12" y="57"/>
                                  <a:pt x="12" y="57"/>
                                  <a:pt x="12" y="57"/>
                                </a:cubicBezTo>
                                <a:cubicBezTo>
                                  <a:pt x="13" y="79"/>
                                  <a:pt x="13" y="79"/>
                                  <a:pt x="13" y="79"/>
                                </a:cubicBezTo>
                                <a:cubicBezTo>
                                  <a:pt x="15" y="80"/>
                                  <a:pt x="20" y="84"/>
                                  <a:pt x="22" y="85"/>
                                </a:cubicBezTo>
                                <a:cubicBezTo>
                                  <a:pt x="26" y="90"/>
                                  <a:pt x="33" y="93"/>
                                  <a:pt x="36" y="98"/>
                                </a:cubicBezTo>
                                <a:cubicBezTo>
                                  <a:pt x="49" y="118"/>
                                  <a:pt x="55" y="148"/>
                                  <a:pt x="42" y="169"/>
                                </a:cubicBezTo>
                                <a:cubicBezTo>
                                  <a:pt x="42" y="170"/>
                                  <a:pt x="41" y="172"/>
                                  <a:pt x="40" y="173"/>
                                </a:cubicBezTo>
                                <a:cubicBezTo>
                                  <a:pt x="40" y="174"/>
                                  <a:pt x="36" y="178"/>
                                  <a:pt x="35" y="180"/>
                                </a:cubicBezTo>
                                <a:cubicBezTo>
                                  <a:pt x="33" y="181"/>
                                  <a:pt x="31" y="184"/>
                                  <a:pt x="30" y="185"/>
                                </a:cubicBezTo>
                                <a:cubicBezTo>
                                  <a:pt x="29" y="187"/>
                                  <a:pt x="28" y="188"/>
                                  <a:pt x="26" y="190"/>
                                </a:cubicBezTo>
                                <a:cubicBezTo>
                                  <a:pt x="24" y="192"/>
                                  <a:pt x="22" y="195"/>
                                  <a:pt x="19" y="197"/>
                                </a:cubicBezTo>
                                <a:cubicBezTo>
                                  <a:pt x="17" y="199"/>
                                  <a:pt x="14" y="201"/>
                                  <a:pt x="12" y="204"/>
                                </a:cubicBezTo>
                                <a:cubicBezTo>
                                  <a:pt x="5" y="209"/>
                                  <a:pt x="5" y="209"/>
                                  <a:pt x="5" y="209"/>
                                </a:cubicBezTo>
                                <a:cubicBezTo>
                                  <a:pt x="5" y="209"/>
                                  <a:pt x="5" y="209"/>
                                  <a:pt x="5" y="209"/>
                                </a:cubicBezTo>
                                <a:cubicBezTo>
                                  <a:pt x="14" y="264"/>
                                  <a:pt x="14" y="264"/>
                                  <a:pt x="14" y="264"/>
                                </a:cubicBezTo>
                                <a:cubicBezTo>
                                  <a:pt x="45" y="234"/>
                                  <a:pt x="45" y="234"/>
                                  <a:pt x="45" y="234"/>
                                </a:cubicBezTo>
                                <a:cubicBezTo>
                                  <a:pt x="46" y="236"/>
                                  <a:pt x="50" y="245"/>
                                  <a:pt x="52" y="247"/>
                                </a:cubicBezTo>
                                <a:cubicBezTo>
                                  <a:pt x="52" y="253"/>
                                  <a:pt x="66" y="261"/>
                                  <a:pt x="71" y="262"/>
                                </a:cubicBezTo>
                                <a:cubicBezTo>
                                  <a:pt x="78" y="264"/>
                                  <a:pt x="85" y="264"/>
                                  <a:pt x="89" y="257"/>
                                </a:cubicBezTo>
                                <a:cubicBezTo>
                                  <a:pt x="89" y="257"/>
                                  <a:pt x="89" y="257"/>
                                  <a:pt x="89" y="256"/>
                                </a:cubicBezTo>
                                <a:cubicBezTo>
                                  <a:pt x="96" y="255"/>
                                  <a:pt x="107" y="255"/>
                                  <a:pt x="114" y="255"/>
                                </a:cubicBezTo>
                                <a:cubicBezTo>
                                  <a:pt x="144" y="255"/>
                                  <a:pt x="144" y="255"/>
                                  <a:pt x="144" y="255"/>
                                </a:cubicBezTo>
                                <a:cubicBezTo>
                                  <a:pt x="144" y="273"/>
                                  <a:pt x="144" y="273"/>
                                  <a:pt x="144" y="273"/>
                                </a:cubicBezTo>
                                <a:cubicBezTo>
                                  <a:pt x="144" y="273"/>
                                  <a:pt x="144" y="273"/>
                                  <a:pt x="144" y="273"/>
                                </a:cubicBezTo>
                                <a:cubicBezTo>
                                  <a:pt x="163" y="269"/>
                                  <a:pt x="163" y="269"/>
                                  <a:pt x="163" y="269"/>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51" name="FAIRFIELD"/>
                        <wps:cNvSpPr>
                          <a:spLocks/>
                        </wps:cNvSpPr>
                        <wps:spPr bwMode="auto">
                          <a:xfrm>
                            <a:off x="2534219" y="988111"/>
                            <a:ext cx="866775" cy="630238"/>
                          </a:xfrm>
                          <a:custGeom>
                            <a:avLst/>
                            <a:gdLst>
                              <a:gd name="T0" fmla="*/ 57 w 331"/>
                              <a:gd name="T1" fmla="*/ 201 h 240"/>
                              <a:gd name="T2" fmla="*/ 80 w 331"/>
                              <a:gd name="T3" fmla="*/ 212 h 240"/>
                              <a:gd name="T4" fmla="*/ 95 w 331"/>
                              <a:gd name="T5" fmla="*/ 220 h 240"/>
                              <a:gd name="T6" fmla="*/ 121 w 331"/>
                              <a:gd name="T7" fmla="*/ 237 h 240"/>
                              <a:gd name="T8" fmla="*/ 124 w 331"/>
                              <a:gd name="T9" fmla="*/ 213 h 240"/>
                              <a:gd name="T10" fmla="*/ 149 w 331"/>
                              <a:gd name="T11" fmla="*/ 214 h 240"/>
                              <a:gd name="T12" fmla="*/ 152 w 331"/>
                              <a:gd name="T13" fmla="*/ 214 h 240"/>
                              <a:gd name="T14" fmla="*/ 152 w 331"/>
                              <a:gd name="T15" fmla="*/ 214 h 240"/>
                              <a:gd name="T16" fmla="*/ 172 w 331"/>
                              <a:gd name="T17" fmla="*/ 213 h 240"/>
                              <a:gd name="T18" fmla="*/ 210 w 331"/>
                              <a:gd name="T19" fmla="*/ 200 h 240"/>
                              <a:gd name="T20" fmla="*/ 252 w 331"/>
                              <a:gd name="T21" fmla="*/ 190 h 240"/>
                              <a:gd name="T22" fmla="*/ 303 w 331"/>
                              <a:gd name="T23" fmla="*/ 184 h 240"/>
                              <a:gd name="T24" fmla="*/ 303 w 331"/>
                              <a:gd name="T25" fmla="*/ 184 h 240"/>
                              <a:gd name="T26" fmla="*/ 331 w 331"/>
                              <a:gd name="T27" fmla="*/ 118 h 240"/>
                              <a:gd name="T28" fmla="*/ 323 w 331"/>
                              <a:gd name="T29" fmla="*/ 111 h 240"/>
                              <a:gd name="T30" fmla="*/ 323 w 331"/>
                              <a:gd name="T31" fmla="*/ 95 h 240"/>
                              <a:gd name="T32" fmla="*/ 299 w 331"/>
                              <a:gd name="T33" fmla="*/ 95 h 240"/>
                              <a:gd name="T34" fmla="*/ 277 w 331"/>
                              <a:gd name="T35" fmla="*/ 69 h 240"/>
                              <a:gd name="T36" fmla="*/ 277 w 331"/>
                              <a:gd name="T37" fmla="*/ 69 h 240"/>
                              <a:gd name="T38" fmla="*/ 270 w 331"/>
                              <a:gd name="T39" fmla="*/ 57 h 240"/>
                              <a:gd name="T40" fmla="*/ 269 w 331"/>
                              <a:gd name="T41" fmla="*/ 47 h 240"/>
                              <a:gd name="T42" fmla="*/ 273 w 331"/>
                              <a:gd name="T43" fmla="*/ 40 h 240"/>
                              <a:gd name="T44" fmla="*/ 277 w 331"/>
                              <a:gd name="T45" fmla="*/ 33 h 240"/>
                              <a:gd name="T46" fmla="*/ 276 w 331"/>
                              <a:gd name="T47" fmla="*/ 18 h 240"/>
                              <a:gd name="T48" fmla="*/ 276 w 331"/>
                              <a:gd name="T49" fmla="*/ 18 h 240"/>
                              <a:gd name="T50" fmla="*/ 6 w 331"/>
                              <a:gd name="T51" fmla="*/ 0 h 240"/>
                              <a:gd name="T52" fmla="*/ 6 w 331"/>
                              <a:gd name="T53" fmla="*/ 0 h 240"/>
                              <a:gd name="T54" fmla="*/ 6 w 331"/>
                              <a:gd name="T55" fmla="*/ 3 h 240"/>
                              <a:gd name="T56" fmla="*/ 6 w 331"/>
                              <a:gd name="T57" fmla="*/ 4 h 240"/>
                              <a:gd name="T58" fmla="*/ 6 w 331"/>
                              <a:gd name="T59" fmla="*/ 5 h 240"/>
                              <a:gd name="T60" fmla="*/ 3 w 331"/>
                              <a:gd name="T61" fmla="*/ 9 h 240"/>
                              <a:gd name="T62" fmla="*/ 1 w 331"/>
                              <a:gd name="T63" fmla="*/ 15 h 240"/>
                              <a:gd name="T64" fmla="*/ 4 w 331"/>
                              <a:gd name="T65" fmla="*/ 39 h 240"/>
                              <a:gd name="T66" fmla="*/ 4 w 331"/>
                              <a:gd name="T67" fmla="*/ 46 h 240"/>
                              <a:gd name="T68" fmla="*/ 4 w 331"/>
                              <a:gd name="T69" fmla="*/ 46 h 240"/>
                              <a:gd name="T70" fmla="*/ 4 w 331"/>
                              <a:gd name="T71" fmla="*/ 50 h 240"/>
                              <a:gd name="T72" fmla="*/ 8 w 331"/>
                              <a:gd name="T73" fmla="*/ 57 h 240"/>
                              <a:gd name="T74" fmla="*/ 5 w 331"/>
                              <a:gd name="T75" fmla="*/ 70 h 240"/>
                              <a:gd name="T76" fmla="*/ 10 w 331"/>
                              <a:gd name="T77" fmla="*/ 89 h 240"/>
                              <a:gd name="T78" fmla="*/ 19 w 331"/>
                              <a:gd name="T79" fmla="*/ 114 h 240"/>
                              <a:gd name="T80" fmla="*/ 29 w 331"/>
                              <a:gd name="T81" fmla="*/ 135 h 240"/>
                              <a:gd name="T82" fmla="*/ 32 w 331"/>
                              <a:gd name="T83" fmla="*/ 147 h 240"/>
                              <a:gd name="T84" fmla="*/ 39 w 331"/>
                              <a:gd name="T85" fmla="*/ 159 h 240"/>
                              <a:gd name="T86" fmla="*/ 44 w 331"/>
                              <a:gd name="T87" fmla="*/ 164 h 240"/>
                              <a:gd name="T88" fmla="*/ 45 w 331"/>
                              <a:gd name="T89" fmla="*/ 176 h 240"/>
                              <a:gd name="T90" fmla="*/ 49 w 331"/>
                              <a:gd name="T91" fmla="*/ 190 h 240"/>
                              <a:gd name="T92" fmla="*/ 57 w 331"/>
                              <a:gd name="T93" fmla="*/ 201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331" h="240">
                                <a:moveTo>
                                  <a:pt x="57" y="201"/>
                                </a:moveTo>
                                <a:cubicBezTo>
                                  <a:pt x="67" y="202"/>
                                  <a:pt x="75" y="203"/>
                                  <a:pt x="80" y="212"/>
                                </a:cubicBezTo>
                                <a:cubicBezTo>
                                  <a:pt x="84" y="218"/>
                                  <a:pt x="89" y="220"/>
                                  <a:pt x="95" y="220"/>
                                </a:cubicBezTo>
                                <a:cubicBezTo>
                                  <a:pt x="107" y="220"/>
                                  <a:pt x="111" y="234"/>
                                  <a:pt x="121" y="237"/>
                                </a:cubicBezTo>
                                <a:cubicBezTo>
                                  <a:pt x="134" y="240"/>
                                  <a:pt x="123" y="217"/>
                                  <a:pt x="124" y="213"/>
                                </a:cubicBezTo>
                                <a:cubicBezTo>
                                  <a:pt x="126" y="211"/>
                                  <a:pt x="146" y="213"/>
                                  <a:pt x="149" y="214"/>
                                </a:cubicBezTo>
                                <a:cubicBezTo>
                                  <a:pt x="151" y="214"/>
                                  <a:pt x="151" y="214"/>
                                  <a:pt x="152" y="214"/>
                                </a:cubicBezTo>
                                <a:cubicBezTo>
                                  <a:pt x="152" y="214"/>
                                  <a:pt x="152" y="214"/>
                                  <a:pt x="152" y="214"/>
                                </a:cubicBezTo>
                                <a:cubicBezTo>
                                  <a:pt x="160" y="214"/>
                                  <a:pt x="164" y="215"/>
                                  <a:pt x="172" y="213"/>
                                </a:cubicBezTo>
                                <a:cubicBezTo>
                                  <a:pt x="210" y="200"/>
                                  <a:pt x="210" y="200"/>
                                  <a:pt x="210" y="200"/>
                                </a:cubicBezTo>
                                <a:cubicBezTo>
                                  <a:pt x="223" y="195"/>
                                  <a:pt x="237" y="190"/>
                                  <a:pt x="252" y="190"/>
                                </a:cubicBezTo>
                                <a:cubicBezTo>
                                  <a:pt x="303" y="184"/>
                                  <a:pt x="303" y="184"/>
                                  <a:pt x="303" y="184"/>
                                </a:cubicBezTo>
                                <a:cubicBezTo>
                                  <a:pt x="303" y="184"/>
                                  <a:pt x="303" y="184"/>
                                  <a:pt x="303" y="184"/>
                                </a:cubicBezTo>
                                <a:cubicBezTo>
                                  <a:pt x="331" y="118"/>
                                  <a:pt x="331" y="118"/>
                                  <a:pt x="331" y="118"/>
                                </a:cubicBezTo>
                                <a:cubicBezTo>
                                  <a:pt x="323" y="111"/>
                                  <a:pt x="323" y="111"/>
                                  <a:pt x="323" y="111"/>
                                </a:cubicBezTo>
                                <a:cubicBezTo>
                                  <a:pt x="323" y="95"/>
                                  <a:pt x="323" y="95"/>
                                  <a:pt x="323" y="95"/>
                                </a:cubicBezTo>
                                <a:cubicBezTo>
                                  <a:pt x="299" y="95"/>
                                  <a:pt x="299" y="95"/>
                                  <a:pt x="299" y="95"/>
                                </a:cubicBezTo>
                                <a:cubicBezTo>
                                  <a:pt x="277" y="69"/>
                                  <a:pt x="277" y="69"/>
                                  <a:pt x="277" y="69"/>
                                </a:cubicBezTo>
                                <a:cubicBezTo>
                                  <a:pt x="277" y="69"/>
                                  <a:pt x="277" y="69"/>
                                  <a:pt x="277" y="69"/>
                                </a:cubicBezTo>
                                <a:cubicBezTo>
                                  <a:pt x="270" y="57"/>
                                  <a:pt x="270" y="57"/>
                                  <a:pt x="270" y="57"/>
                                </a:cubicBezTo>
                                <a:cubicBezTo>
                                  <a:pt x="268" y="53"/>
                                  <a:pt x="267" y="51"/>
                                  <a:pt x="269" y="47"/>
                                </a:cubicBezTo>
                                <a:cubicBezTo>
                                  <a:pt x="270" y="45"/>
                                  <a:pt x="271" y="43"/>
                                  <a:pt x="273" y="40"/>
                                </a:cubicBezTo>
                                <a:cubicBezTo>
                                  <a:pt x="275" y="38"/>
                                  <a:pt x="276" y="36"/>
                                  <a:pt x="277" y="33"/>
                                </a:cubicBezTo>
                                <a:cubicBezTo>
                                  <a:pt x="278" y="28"/>
                                  <a:pt x="278" y="24"/>
                                  <a:pt x="276" y="18"/>
                                </a:cubicBezTo>
                                <a:cubicBezTo>
                                  <a:pt x="276" y="18"/>
                                  <a:pt x="276" y="18"/>
                                  <a:pt x="276" y="18"/>
                                </a:cubicBezTo>
                                <a:cubicBezTo>
                                  <a:pt x="6" y="0"/>
                                  <a:pt x="6" y="0"/>
                                  <a:pt x="6" y="0"/>
                                </a:cubicBezTo>
                                <a:cubicBezTo>
                                  <a:pt x="6" y="0"/>
                                  <a:pt x="6" y="0"/>
                                  <a:pt x="6" y="0"/>
                                </a:cubicBezTo>
                                <a:cubicBezTo>
                                  <a:pt x="6" y="1"/>
                                  <a:pt x="6" y="2"/>
                                  <a:pt x="6" y="3"/>
                                </a:cubicBezTo>
                                <a:cubicBezTo>
                                  <a:pt x="6" y="3"/>
                                  <a:pt x="6" y="4"/>
                                  <a:pt x="6" y="4"/>
                                </a:cubicBezTo>
                                <a:cubicBezTo>
                                  <a:pt x="6" y="4"/>
                                  <a:pt x="6" y="5"/>
                                  <a:pt x="6" y="5"/>
                                </a:cubicBezTo>
                                <a:cubicBezTo>
                                  <a:pt x="6" y="6"/>
                                  <a:pt x="4" y="9"/>
                                  <a:pt x="3" y="9"/>
                                </a:cubicBezTo>
                                <a:cubicBezTo>
                                  <a:pt x="3" y="11"/>
                                  <a:pt x="2" y="13"/>
                                  <a:pt x="1" y="15"/>
                                </a:cubicBezTo>
                                <a:cubicBezTo>
                                  <a:pt x="0" y="22"/>
                                  <a:pt x="5" y="30"/>
                                  <a:pt x="4" y="39"/>
                                </a:cubicBezTo>
                                <a:cubicBezTo>
                                  <a:pt x="4" y="46"/>
                                  <a:pt x="4" y="46"/>
                                  <a:pt x="4" y="46"/>
                                </a:cubicBezTo>
                                <a:cubicBezTo>
                                  <a:pt x="4" y="46"/>
                                  <a:pt x="4" y="46"/>
                                  <a:pt x="4" y="46"/>
                                </a:cubicBezTo>
                                <a:cubicBezTo>
                                  <a:pt x="4" y="48"/>
                                  <a:pt x="4" y="48"/>
                                  <a:pt x="4" y="50"/>
                                </a:cubicBezTo>
                                <a:cubicBezTo>
                                  <a:pt x="6" y="52"/>
                                  <a:pt x="6" y="55"/>
                                  <a:pt x="8" y="57"/>
                                </a:cubicBezTo>
                                <a:cubicBezTo>
                                  <a:pt x="8" y="61"/>
                                  <a:pt x="6" y="66"/>
                                  <a:pt x="5" y="70"/>
                                </a:cubicBezTo>
                                <a:cubicBezTo>
                                  <a:pt x="4" y="76"/>
                                  <a:pt x="8" y="84"/>
                                  <a:pt x="10" y="89"/>
                                </a:cubicBezTo>
                                <a:cubicBezTo>
                                  <a:pt x="12" y="97"/>
                                  <a:pt x="15" y="106"/>
                                  <a:pt x="19" y="114"/>
                                </a:cubicBezTo>
                                <a:cubicBezTo>
                                  <a:pt x="23" y="117"/>
                                  <a:pt x="28" y="129"/>
                                  <a:pt x="29" y="135"/>
                                </a:cubicBezTo>
                                <a:cubicBezTo>
                                  <a:pt x="30" y="136"/>
                                  <a:pt x="32" y="145"/>
                                  <a:pt x="32" y="147"/>
                                </a:cubicBezTo>
                                <a:cubicBezTo>
                                  <a:pt x="35" y="151"/>
                                  <a:pt x="35" y="156"/>
                                  <a:pt x="39" y="159"/>
                                </a:cubicBezTo>
                                <a:cubicBezTo>
                                  <a:pt x="40" y="161"/>
                                  <a:pt x="43" y="162"/>
                                  <a:pt x="44" y="164"/>
                                </a:cubicBezTo>
                                <a:cubicBezTo>
                                  <a:pt x="45" y="167"/>
                                  <a:pt x="45" y="173"/>
                                  <a:pt x="45" y="176"/>
                                </a:cubicBezTo>
                                <a:cubicBezTo>
                                  <a:pt x="44" y="183"/>
                                  <a:pt x="46" y="185"/>
                                  <a:pt x="49" y="190"/>
                                </a:cubicBezTo>
                                <a:cubicBezTo>
                                  <a:pt x="57" y="201"/>
                                  <a:pt x="57" y="201"/>
                                  <a:pt x="57" y="20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89" name="KERSHAW"/>
                        <wps:cNvSpPr>
                          <a:spLocks/>
                        </wps:cNvSpPr>
                        <wps:spPr bwMode="auto">
                          <a:xfrm>
                            <a:off x="3259706" y="918261"/>
                            <a:ext cx="776288" cy="868363"/>
                          </a:xfrm>
                          <a:custGeom>
                            <a:avLst/>
                            <a:gdLst>
                              <a:gd name="T0" fmla="*/ 22 w 296"/>
                              <a:gd name="T1" fmla="*/ 122 h 331"/>
                              <a:gd name="T2" fmla="*/ 46 w 296"/>
                              <a:gd name="T3" fmla="*/ 138 h 331"/>
                              <a:gd name="T4" fmla="*/ 26 w 296"/>
                              <a:gd name="T5" fmla="*/ 211 h 331"/>
                              <a:gd name="T6" fmla="*/ 4 w 296"/>
                              <a:gd name="T7" fmla="*/ 262 h 331"/>
                              <a:gd name="T8" fmla="*/ 79 w 296"/>
                              <a:gd name="T9" fmla="*/ 331 h 331"/>
                              <a:gd name="T10" fmla="*/ 89 w 296"/>
                              <a:gd name="T11" fmla="*/ 324 h 331"/>
                              <a:gd name="T12" fmla="*/ 106 w 296"/>
                              <a:gd name="T13" fmla="*/ 321 h 331"/>
                              <a:gd name="T14" fmla="*/ 118 w 296"/>
                              <a:gd name="T15" fmla="*/ 314 h 331"/>
                              <a:gd name="T16" fmla="*/ 126 w 296"/>
                              <a:gd name="T17" fmla="*/ 313 h 331"/>
                              <a:gd name="T18" fmla="*/ 135 w 296"/>
                              <a:gd name="T19" fmla="*/ 309 h 331"/>
                              <a:gd name="T20" fmla="*/ 141 w 296"/>
                              <a:gd name="T21" fmla="*/ 312 h 331"/>
                              <a:gd name="T22" fmla="*/ 151 w 296"/>
                              <a:gd name="T23" fmla="*/ 312 h 331"/>
                              <a:gd name="T24" fmla="*/ 199 w 296"/>
                              <a:gd name="T25" fmla="*/ 270 h 331"/>
                              <a:gd name="T26" fmla="*/ 212 w 296"/>
                              <a:gd name="T27" fmla="*/ 255 h 331"/>
                              <a:gd name="T28" fmla="*/ 221 w 296"/>
                              <a:gd name="T29" fmla="*/ 229 h 331"/>
                              <a:gd name="T30" fmla="*/ 227 w 296"/>
                              <a:gd name="T31" fmla="*/ 199 h 331"/>
                              <a:gd name="T32" fmla="*/ 244 w 296"/>
                              <a:gd name="T33" fmla="*/ 192 h 331"/>
                              <a:gd name="T34" fmla="*/ 257 w 296"/>
                              <a:gd name="T35" fmla="*/ 177 h 331"/>
                              <a:gd name="T36" fmla="*/ 285 w 296"/>
                              <a:gd name="T37" fmla="*/ 155 h 331"/>
                              <a:gd name="T38" fmla="*/ 296 w 296"/>
                              <a:gd name="T39" fmla="*/ 149 h 331"/>
                              <a:gd name="T40" fmla="*/ 292 w 296"/>
                              <a:gd name="T41" fmla="*/ 130 h 331"/>
                              <a:gd name="T42" fmla="*/ 282 w 296"/>
                              <a:gd name="T43" fmla="*/ 119 h 331"/>
                              <a:gd name="T44" fmla="*/ 275 w 296"/>
                              <a:gd name="T45" fmla="*/ 100 h 331"/>
                              <a:gd name="T46" fmla="*/ 274 w 296"/>
                              <a:gd name="T47" fmla="*/ 65 h 331"/>
                              <a:gd name="T48" fmla="*/ 257 w 296"/>
                              <a:gd name="T49" fmla="*/ 45 h 331"/>
                              <a:gd name="T50" fmla="*/ 232 w 296"/>
                              <a:gd name="T51" fmla="*/ 0 h 331"/>
                              <a:gd name="T52" fmla="*/ 166 w 296"/>
                              <a:gd name="T53" fmla="*/ 33 h 331"/>
                              <a:gd name="T54" fmla="*/ 172 w 296"/>
                              <a:gd name="T55" fmla="*/ 68 h 331"/>
                              <a:gd name="T56" fmla="*/ 156 w 296"/>
                              <a:gd name="T57" fmla="*/ 77 h 331"/>
                              <a:gd name="T58" fmla="*/ 134 w 296"/>
                              <a:gd name="T59" fmla="*/ 69 h 331"/>
                              <a:gd name="T60" fmla="*/ 113 w 296"/>
                              <a:gd name="T61" fmla="*/ 82 h 331"/>
                              <a:gd name="T62" fmla="*/ 84 w 296"/>
                              <a:gd name="T63" fmla="*/ 67 h 331"/>
                              <a:gd name="T64" fmla="*/ 66 w 296"/>
                              <a:gd name="T65" fmla="*/ 63 h 331"/>
                              <a:gd name="T66" fmla="*/ 0 w 296"/>
                              <a:gd name="T67" fmla="*/ 9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96" h="331">
                                <a:moveTo>
                                  <a:pt x="0" y="96"/>
                                </a:moveTo>
                                <a:cubicBezTo>
                                  <a:pt x="22" y="122"/>
                                  <a:pt x="22" y="122"/>
                                  <a:pt x="22" y="122"/>
                                </a:cubicBezTo>
                                <a:cubicBezTo>
                                  <a:pt x="46" y="122"/>
                                  <a:pt x="46" y="122"/>
                                  <a:pt x="46" y="122"/>
                                </a:cubicBezTo>
                                <a:cubicBezTo>
                                  <a:pt x="46" y="138"/>
                                  <a:pt x="46" y="138"/>
                                  <a:pt x="46" y="138"/>
                                </a:cubicBezTo>
                                <a:cubicBezTo>
                                  <a:pt x="54" y="145"/>
                                  <a:pt x="54" y="145"/>
                                  <a:pt x="54" y="145"/>
                                </a:cubicBezTo>
                                <a:cubicBezTo>
                                  <a:pt x="26" y="211"/>
                                  <a:pt x="26" y="211"/>
                                  <a:pt x="26" y="211"/>
                                </a:cubicBezTo>
                                <a:cubicBezTo>
                                  <a:pt x="26" y="211"/>
                                  <a:pt x="26" y="211"/>
                                  <a:pt x="26" y="211"/>
                                </a:cubicBezTo>
                                <a:cubicBezTo>
                                  <a:pt x="4" y="262"/>
                                  <a:pt x="4" y="262"/>
                                  <a:pt x="4" y="262"/>
                                </a:cubicBezTo>
                                <a:cubicBezTo>
                                  <a:pt x="19" y="273"/>
                                  <a:pt x="19" y="273"/>
                                  <a:pt x="19" y="273"/>
                                </a:cubicBezTo>
                                <a:cubicBezTo>
                                  <a:pt x="79" y="331"/>
                                  <a:pt x="79" y="331"/>
                                  <a:pt x="79" y="331"/>
                                </a:cubicBezTo>
                                <a:cubicBezTo>
                                  <a:pt x="80" y="331"/>
                                  <a:pt x="81" y="331"/>
                                  <a:pt x="82" y="330"/>
                                </a:cubicBezTo>
                                <a:cubicBezTo>
                                  <a:pt x="84" y="327"/>
                                  <a:pt x="87" y="325"/>
                                  <a:pt x="89" y="324"/>
                                </a:cubicBezTo>
                                <a:cubicBezTo>
                                  <a:pt x="91" y="323"/>
                                  <a:pt x="94" y="324"/>
                                  <a:pt x="96" y="324"/>
                                </a:cubicBezTo>
                                <a:cubicBezTo>
                                  <a:pt x="100" y="325"/>
                                  <a:pt x="103" y="323"/>
                                  <a:pt x="106" y="321"/>
                                </a:cubicBezTo>
                                <a:cubicBezTo>
                                  <a:pt x="111" y="318"/>
                                  <a:pt x="111" y="318"/>
                                  <a:pt x="111" y="318"/>
                                </a:cubicBezTo>
                                <a:cubicBezTo>
                                  <a:pt x="113" y="317"/>
                                  <a:pt x="115" y="315"/>
                                  <a:pt x="118" y="314"/>
                                </a:cubicBezTo>
                                <a:cubicBezTo>
                                  <a:pt x="126" y="313"/>
                                  <a:pt x="126" y="313"/>
                                  <a:pt x="126" y="313"/>
                                </a:cubicBezTo>
                                <a:cubicBezTo>
                                  <a:pt x="126" y="313"/>
                                  <a:pt x="126" y="313"/>
                                  <a:pt x="126" y="313"/>
                                </a:cubicBezTo>
                                <a:cubicBezTo>
                                  <a:pt x="127" y="312"/>
                                  <a:pt x="128" y="310"/>
                                  <a:pt x="130" y="310"/>
                                </a:cubicBezTo>
                                <a:cubicBezTo>
                                  <a:pt x="131" y="308"/>
                                  <a:pt x="134" y="308"/>
                                  <a:pt x="135" y="309"/>
                                </a:cubicBezTo>
                                <a:cubicBezTo>
                                  <a:pt x="136" y="310"/>
                                  <a:pt x="137" y="310"/>
                                  <a:pt x="138" y="311"/>
                                </a:cubicBezTo>
                                <a:cubicBezTo>
                                  <a:pt x="139" y="311"/>
                                  <a:pt x="140" y="311"/>
                                  <a:pt x="141" y="312"/>
                                </a:cubicBezTo>
                                <a:cubicBezTo>
                                  <a:pt x="142" y="312"/>
                                  <a:pt x="143" y="312"/>
                                  <a:pt x="144" y="312"/>
                                </a:cubicBezTo>
                                <a:cubicBezTo>
                                  <a:pt x="151" y="312"/>
                                  <a:pt x="151" y="312"/>
                                  <a:pt x="151" y="312"/>
                                </a:cubicBezTo>
                                <a:cubicBezTo>
                                  <a:pt x="199" y="270"/>
                                  <a:pt x="199" y="270"/>
                                  <a:pt x="199" y="270"/>
                                </a:cubicBezTo>
                                <a:cubicBezTo>
                                  <a:pt x="199" y="270"/>
                                  <a:pt x="199" y="270"/>
                                  <a:pt x="199" y="270"/>
                                </a:cubicBezTo>
                                <a:cubicBezTo>
                                  <a:pt x="201" y="269"/>
                                  <a:pt x="202" y="269"/>
                                  <a:pt x="203" y="268"/>
                                </a:cubicBezTo>
                                <a:cubicBezTo>
                                  <a:pt x="208" y="267"/>
                                  <a:pt x="211" y="259"/>
                                  <a:pt x="212" y="255"/>
                                </a:cubicBezTo>
                                <a:cubicBezTo>
                                  <a:pt x="213" y="252"/>
                                  <a:pt x="214" y="243"/>
                                  <a:pt x="218" y="242"/>
                                </a:cubicBezTo>
                                <a:cubicBezTo>
                                  <a:pt x="220" y="237"/>
                                  <a:pt x="221" y="234"/>
                                  <a:pt x="221" y="229"/>
                                </a:cubicBezTo>
                                <a:cubicBezTo>
                                  <a:pt x="221" y="222"/>
                                  <a:pt x="220" y="214"/>
                                  <a:pt x="221" y="207"/>
                                </a:cubicBezTo>
                                <a:cubicBezTo>
                                  <a:pt x="223" y="204"/>
                                  <a:pt x="224" y="202"/>
                                  <a:pt x="227" y="199"/>
                                </a:cubicBezTo>
                                <a:cubicBezTo>
                                  <a:pt x="227" y="198"/>
                                  <a:pt x="229" y="198"/>
                                  <a:pt x="229" y="197"/>
                                </a:cubicBezTo>
                                <a:cubicBezTo>
                                  <a:pt x="234" y="197"/>
                                  <a:pt x="240" y="193"/>
                                  <a:pt x="244" y="192"/>
                                </a:cubicBezTo>
                                <a:cubicBezTo>
                                  <a:pt x="250" y="191"/>
                                  <a:pt x="259" y="191"/>
                                  <a:pt x="262" y="187"/>
                                </a:cubicBezTo>
                                <a:cubicBezTo>
                                  <a:pt x="262" y="184"/>
                                  <a:pt x="258" y="180"/>
                                  <a:pt x="257" y="177"/>
                                </a:cubicBezTo>
                                <a:cubicBezTo>
                                  <a:pt x="254" y="167"/>
                                  <a:pt x="263" y="167"/>
                                  <a:pt x="269" y="167"/>
                                </a:cubicBezTo>
                                <a:cubicBezTo>
                                  <a:pt x="273" y="167"/>
                                  <a:pt x="282" y="157"/>
                                  <a:pt x="285" y="155"/>
                                </a:cubicBezTo>
                                <a:cubicBezTo>
                                  <a:pt x="296" y="149"/>
                                  <a:pt x="296" y="149"/>
                                  <a:pt x="296" y="149"/>
                                </a:cubicBezTo>
                                <a:cubicBezTo>
                                  <a:pt x="296" y="149"/>
                                  <a:pt x="296" y="149"/>
                                  <a:pt x="296" y="149"/>
                                </a:cubicBezTo>
                                <a:cubicBezTo>
                                  <a:pt x="295" y="137"/>
                                  <a:pt x="295" y="137"/>
                                  <a:pt x="295" y="137"/>
                                </a:cubicBezTo>
                                <a:cubicBezTo>
                                  <a:pt x="295" y="135"/>
                                  <a:pt x="294" y="132"/>
                                  <a:pt x="292" y="130"/>
                                </a:cubicBezTo>
                                <a:cubicBezTo>
                                  <a:pt x="291" y="129"/>
                                  <a:pt x="289" y="128"/>
                                  <a:pt x="288" y="126"/>
                                </a:cubicBezTo>
                                <a:cubicBezTo>
                                  <a:pt x="286" y="126"/>
                                  <a:pt x="283" y="121"/>
                                  <a:pt x="282" y="119"/>
                                </a:cubicBezTo>
                                <a:cubicBezTo>
                                  <a:pt x="280" y="118"/>
                                  <a:pt x="278" y="113"/>
                                  <a:pt x="277" y="111"/>
                                </a:cubicBezTo>
                                <a:cubicBezTo>
                                  <a:pt x="275" y="107"/>
                                  <a:pt x="274" y="104"/>
                                  <a:pt x="275" y="100"/>
                                </a:cubicBezTo>
                                <a:cubicBezTo>
                                  <a:pt x="276" y="96"/>
                                  <a:pt x="275" y="93"/>
                                  <a:pt x="276" y="90"/>
                                </a:cubicBezTo>
                                <a:cubicBezTo>
                                  <a:pt x="276" y="81"/>
                                  <a:pt x="275" y="73"/>
                                  <a:pt x="274" y="65"/>
                                </a:cubicBezTo>
                                <a:cubicBezTo>
                                  <a:pt x="270" y="62"/>
                                  <a:pt x="266" y="62"/>
                                  <a:pt x="263" y="59"/>
                                </a:cubicBezTo>
                                <a:cubicBezTo>
                                  <a:pt x="260" y="56"/>
                                  <a:pt x="259" y="49"/>
                                  <a:pt x="257" y="45"/>
                                </a:cubicBezTo>
                                <a:cubicBezTo>
                                  <a:pt x="251" y="36"/>
                                  <a:pt x="251" y="24"/>
                                  <a:pt x="247" y="15"/>
                                </a:cubicBezTo>
                                <a:cubicBezTo>
                                  <a:pt x="245" y="10"/>
                                  <a:pt x="237" y="1"/>
                                  <a:pt x="232" y="0"/>
                                </a:cubicBezTo>
                                <a:cubicBezTo>
                                  <a:pt x="232" y="0"/>
                                  <a:pt x="232" y="0"/>
                                  <a:pt x="232" y="0"/>
                                </a:cubicBezTo>
                                <a:cubicBezTo>
                                  <a:pt x="166" y="33"/>
                                  <a:pt x="166" y="33"/>
                                  <a:pt x="166" y="33"/>
                                </a:cubicBezTo>
                                <a:cubicBezTo>
                                  <a:pt x="165" y="34"/>
                                  <a:pt x="165" y="36"/>
                                  <a:pt x="164" y="37"/>
                                </a:cubicBezTo>
                                <a:cubicBezTo>
                                  <a:pt x="164" y="46"/>
                                  <a:pt x="184" y="61"/>
                                  <a:pt x="172" y="68"/>
                                </a:cubicBezTo>
                                <a:cubicBezTo>
                                  <a:pt x="168" y="70"/>
                                  <a:pt x="165" y="72"/>
                                  <a:pt x="162" y="74"/>
                                </a:cubicBezTo>
                                <a:cubicBezTo>
                                  <a:pt x="160" y="75"/>
                                  <a:pt x="158" y="76"/>
                                  <a:pt x="156" y="77"/>
                                </a:cubicBezTo>
                                <a:cubicBezTo>
                                  <a:pt x="149" y="79"/>
                                  <a:pt x="148" y="74"/>
                                  <a:pt x="143" y="71"/>
                                </a:cubicBezTo>
                                <a:cubicBezTo>
                                  <a:pt x="140" y="69"/>
                                  <a:pt x="137" y="70"/>
                                  <a:pt x="134" y="69"/>
                                </a:cubicBezTo>
                                <a:cubicBezTo>
                                  <a:pt x="127" y="70"/>
                                  <a:pt x="127" y="70"/>
                                  <a:pt x="124" y="76"/>
                                </a:cubicBezTo>
                                <a:cubicBezTo>
                                  <a:pt x="122" y="81"/>
                                  <a:pt x="119" y="84"/>
                                  <a:pt x="113" y="82"/>
                                </a:cubicBezTo>
                                <a:cubicBezTo>
                                  <a:pt x="104" y="80"/>
                                  <a:pt x="99" y="72"/>
                                  <a:pt x="95" y="64"/>
                                </a:cubicBezTo>
                                <a:cubicBezTo>
                                  <a:pt x="91" y="56"/>
                                  <a:pt x="87" y="63"/>
                                  <a:pt x="84" y="67"/>
                                </a:cubicBezTo>
                                <a:cubicBezTo>
                                  <a:pt x="80" y="72"/>
                                  <a:pt x="79" y="84"/>
                                  <a:pt x="70" y="82"/>
                                </a:cubicBezTo>
                                <a:cubicBezTo>
                                  <a:pt x="58" y="79"/>
                                  <a:pt x="77" y="65"/>
                                  <a:pt x="66" y="63"/>
                                </a:cubicBezTo>
                                <a:cubicBezTo>
                                  <a:pt x="64" y="57"/>
                                  <a:pt x="73" y="53"/>
                                  <a:pt x="69" y="46"/>
                                </a:cubicBezTo>
                                <a:cubicBezTo>
                                  <a:pt x="0" y="96"/>
                                  <a:pt x="0" y="96"/>
                                  <a:pt x="0" y="9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3" name="LEE"/>
                        <wps:cNvSpPr>
                          <a:spLocks/>
                        </wps:cNvSpPr>
                        <wps:spPr bwMode="auto">
                          <a:xfrm>
                            <a:off x="3781994" y="1304024"/>
                            <a:ext cx="631825" cy="665163"/>
                          </a:xfrm>
                          <a:custGeom>
                            <a:avLst/>
                            <a:gdLst>
                              <a:gd name="T0" fmla="*/ 0 w 241"/>
                              <a:gd name="T1" fmla="*/ 123 h 254"/>
                              <a:gd name="T2" fmla="*/ 4 w 241"/>
                              <a:gd name="T3" fmla="*/ 121 h 254"/>
                              <a:gd name="T4" fmla="*/ 13 w 241"/>
                              <a:gd name="T5" fmla="*/ 108 h 254"/>
                              <a:gd name="T6" fmla="*/ 19 w 241"/>
                              <a:gd name="T7" fmla="*/ 95 h 254"/>
                              <a:gd name="T8" fmla="*/ 22 w 241"/>
                              <a:gd name="T9" fmla="*/ 82 h 254"/>
                              <a:gd name="T10" fmla="*/ 22 w 241"/>
                              <a:gd name="T11" fmla="*/ 60 h 254"/>
                              <a:gd name="T12" fmla="*/ 28 w 241"/>
                              <a:gd name="T13" fmla="*/ 52 h 254"/>
                              <a:gd name="T14" fmla="*/ 30 w 241"/>
                              <a:gd name="T15" fmla="*/ 50 h 254"/>
                              <a:gd name="T16" fmla="*/ 45 w 241"/>
                              <a:gd name="T17" fmla="*/ 45 h 254"/>
                              <a:gd name="T18" fmla="*/ 63 w 241"/>
                              <a:gd name="T19" fmla="*/ 40 h 254"/>
                              <a:gd name="T20" fmla="*/ 58 w 241"/>
                              <a:gd name="T21" fmla="*/ 30 h 254"/>
                              <a:gd name="T22" fmla="*/ 70 w 241"/>
                              <a:gd name="T23" fmla="*/ 20 h 254"/>
                              <a:gd name="T24" fmla="*/ 86 w 241"/>
                              <a:gd name="T25" fmla="*/ 8 h 254"/>
                              <a:gd name="T26" fmla="*/ 97 w 241"/>
                              <a:gd name="T27" fmla="*/ 2 h 254"/>
                              <a:gd name="T28" fmla="*/ 97 w 241"/>
                              <a:gd name="T29" fmla="*/ 2 h 254"/>
                              <a:gd name="T30" fmla="*/ 108 w 241"/>
                              <a:gd name="T31" fmla="*/ 15 h 254"/>
                              <a:gd name="T32" fmla="*/ 118 w 241"/>
                              <a:gd name="T33" fmla="*/ 27 h 254"/>
                              <a:gd name="T34" fmla="*/ 135 w 241"/>
                              <a:gd name="T35" fmla="*/ 21 h 254"/>
                              <a:gd name="T36" fmla="*/ 146 w 241"/>
                              <a:gd name="T37" fmla="*/ 0 h 254"/>
                              <a:gd name="T38" fmla="*/ 147 w 241"/>
                              <a:gd name="T39" fmla="*/ 0 h 254"/>
                              <a:gd name="T40" fmla="*/ 155 w 241"/>
                              <a:gd name="T41" fmla="*/ 31 h 254"/>
                              <a:gd name="T42" fmla="*/ 175 w 241"/>
                              <a:gd name="T43" fmla="*/ 68 h 254"/>
                              <a:gd name="T44" fmla="*/ 184 w 241"/>
                              <a:gd name="T45" fmla="*/ 87 h 254"/>
                              <a:gd name="T46" fmla="*/ 186 w 241"/>
                              <a:gd name="T47" fmla="*/ 96 h 254"/>
                              <a:gd name="T48" fmla="*/ 184 w 241"/>
                              <a:gd name="T49" fmla="*/ 106 h 254"/>
                              <a:gd name="T50" fmla="*/ 166 w 241"/>
                              <a:gd name="T51" fmla="*/ 129 h 254"/>
                              <a:gd name="T52" fmla="*/ 207 w 241"/>
                              <a:gd name="T53" fmla="*/ 173 h 254"/>
                              <a:gd name="T54" fmla="*/ 207 w 241"/>
                              <a:gd name="T55" fmla="*/ 173 h 254"/>
                              <a:gd name="T56" fmla="*/ 208 w 241"/>
                              <a:gd name="T57" fmla="*/ 174 h 254"/>
                              <a:gd name="T58" fmla="*/ 214 w 241"/>
                              <a:gd name="T59" fmla="*/ 176 h 254"/>
                              <a:gd name="T60" fmla="*/ 221 w 241"/>
                              <a:gd name="T61" fmla="*/ 178 h 254"/>
                              <a:gd name="T62" fmla="*/ 229 w 241"/>
                              <a:gd name="T63" fmla="*/ 184 h 254"/>
                              <a:gd name="T64" fmla="*/ 236 w 241"/>
                              <a:gd name="T65" fmla="*/ 191 h 254"/>
                              <a:gd name="T66" fmla="*/ 241 w 241"/>
                              <a:gd name="T67" fmla="*/ 196 h 254"/>
                              <a:gd name="T68" fmla="*/ 241 w 241"/>
                              <a:gd name="T69" fmla="*/ 196 h 254"/>
                              <a:gd name="T70" fmla="*/ 228 w 241"/>
                              <a:gd name="T71" fmla="*/ 220 h 254"/>
                              <a:gd name="T72" fmla="*/ 206 w 241"/>
                              <a:gd name="T73" fmla="*/ 220 h 254"/>
                              <a:gd name="T74" fmla="*/ 150 w 241"/>
                              <a:gd name="T75" fmla="*/ 254 h 254"/>
                              <a:gd name="T76" fmla="*/ 149 w 241"/>
                              <a:gd name="T77" fmla="*/ 223 h 254"/>
                              <a:gd name="T78" fmla="*/ 144 w 241"/>
                              <a:gd name="T79" fmla="*/ 223 h 254"/>
                              <a:gd name="T80" fmla="*/ 139 w 241"/>
                              <a:gd name="T81" fmla="*/ 224 h 254"/>
                              <a:gd name="T82" fmla="*/ 135 w 241"/>
                              <a:gd name="T83" fmla="*/ 224 h 254"/>
                              <a:gd name="T84" fmla="*/ 133 w 241"/>
                              <a:gd name="T85" fmla="*/ 225 h 254"/>
                              <a:gd name="T86" fmla="*/ 113 w 241"/>
                              <a:gd name="T87" fmla="*/ 224 h 254"/>
                              <a:gd name="T88" fmla="*/ 106 w 241"/>
                              <a:gd name="T89" fmla="*/ 203 h 254"/>
                              <a:gd name="T90" fmla="*/ 88 w 241"/>
                              <a:gd name="T91" fmla="*/ 187 h 254"/>
                              <a:gd name="T92" fmla="*/ 65 w 241"/>
                              <a:gd name="T93" fmla="*/ 176 h 254"/>
                              <a:gd name="T94" fmla="*/ 45 w 241"/>
                              <a:gd name="T95" fmla="*/ 172 h 254"/>
                              <a:gd name="T96" fmla="*/ 34 w 241"/>
                              <a:gd name="T97" fmla="*/ 174 h 254"/>
                              <a:gd name="T98" fmla="*/ 0 w 241"/>
                              <a:gd name="T99" fmla="*/ 157 h 254"/>
                              <a:gd name="T100" fmla="*/ 0 w 241"/>
                              <a:gd name="T101" fmla="*/ 1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41" h="254">
                                <a:moveTo>
                                  <a:pt x="0" y="123"/>
                                </a:moveTo>
                                <a:cubicBezTo>
                                  <a:pt x="2" y="122"/>
                                  <a:pt x="3" y="122"/>
                                  <a:pt x="4" y="121"/>
                                </a:cubicBezTo>
                                <a:cubicBezTo>
                                  <a:pt x="9" y="120"/>
                                  <a:pt x="12" y="112"/>
                                  <a:pt x="13" y="108"/>
                                </a:cubicBezTo>
                                <a:cubicBezTo>
                                  <a:pt x="14" y="105"/>
                                  <a:pt x="15" y="96"/>
                                  <a:pt x="19" y="95"/>
                                </a:cubicBezTo>
                                <a:cubicBezTo>
                                  <a:pt x="21" y="90"/>
                                  <a:pt x="22" y="87"/>
                                  <a:pt x="22" y="82"/>
                                </a:cubicBezTo>
                                <a:cubicBezTo>
                                  <a:pt x="22" y="75"/>
                                  <a:pt x="21" y="67"/>
                                  <a:pt x="22" y="60"/>
                                </a:cubicBezTo>
                                <a:cubicBezTo>
                                  <a:pt x="24" y="57"/>
                                  <a:pt x="25" y="55"/>
                                  <a:pt x="28" y="52"/>
                                </a:cubicBezTo>
                                <a:cubicBezTo>
                                  <a:pt x="28" y="51"/>
                                  <a:pt x="30" y="51"/>
                                  <a:pt x="30" y="50"/>
                                </a:cubicBezTo>
                                <a:cubicBezTo>
                                  <a:pt x="35" y="50"/>
                                  <a:pt x="41" y="46"/>
                                  <a:pt x="45" y="45"/>
                                </a:cubicBezTo>
                                <a:cubicBezTo>
                                  <a:pt x="51" y="44"/>
                                  <a:pt x="60" y="44"/>
                                  <a:pt x="63" y="40"/>
                                </a:cubicBezTo>
                                <a:cubicBezTo>
                                  <a:pt x="63" y="37"/>
                                  <a:pt x="59" y="33"/>
                                  <a:pt x="58" y="30"/>
                                </a:cubicBezTo>
                                <a:cubicBezTo>
                                  <a:pt x="55" y="20"/>
                                  <a:pt x="64" y="20"/>
                                  <a:pt x="70" y="20"/>
                                </a:cubicBezTo>
                                <a:cubicBezTo>
                                  <a:pt x="74" y="20"/>
                                  <a:pt x="83" y="10"/>
                                  <a:pt x="86" y="8"/>
                                </a:cubicBezTo>
                                <a:cubicBezTo>
                                  <a:pt x="97" y="2"/>
                                  <a:pt x="97" y="2"/>
                                  <a:pt x="97" y="2"/>
                                </a:cubicBezTo>
                                <a:cubicBezTo>
                                  <a:pt x="97" y="2"/>
                                  <a:pt x="97" y="2"/>
                                  <a:pt x="97" y="2"/>
                                </a:cubicBezTo>
                                <a:cubicBezTo>
                                  <a:pt x="100" y="8"/>
                                  <a:pt x="102" y="12"/>
                                  <a:pt x="108" y="15"/>
                                </a:cubicBezTo>
                                <a:cubicBezTo>
                                  <a:pt x="114" y="19"/>
                                  <a:pt x="115" y="21"/>
                                  <a:pt x="118" y="27"/>
                                </a:cubicBezTo>
                                <a:cubicBezTo>
                                  <a:pt x="122" y="33"/>
                                  <a:pt x="133" y="26"/>
                                  <a:pt x="135" y="21"/>
                                </a:cubicBezTo>
                                <a:cubicBezTo>
                                  <a:pt x="140" y="14"/>
                                  <a:pt x="142" y="7"/>
                                  <a:pt x="146" y="0"/>
                                </a:cubicBezTo>
                                <a:cubicBezTo>
                                  <a:pt x="146" y="0"/>
                                  <a:pt x="146" y="0"/>
                                  <a:pt x="147" y="0"/>
                                </a:cubicBezTo>
                                <a:cubicBezTo>
                                  <a:pt x="154" y="7"/>
                                  <a:pt x="151" y="22"/>
                                  <a:pt x="155" y="31"/>
                                </a:cubicBezTo>
                                <a:cubicBezTo>
                                  <a:pt x="162" y="44"/>
                                  <a:pt x="171" y="53"/>
                                  <a:pt x="175" y="68"/>
                                </a:cubicBezTo>
                                <a:cubicBezTo>
                                  <a:pt x="178" y="72"/>
                                  <a:pt x="183" y="82"/>
                                  <a:pt x="184" y="87"/>
                                </a:cubicBezTo>
                                <a:cubicBezTo>
                                  <a:pt x="184" y="90"/>
                                  <a:pt x="186" y="93"/>
                                  <a:pt x="186" y="96"/>
                                </a:cubicBezTo>
                                <a:cubicBezTo>
                                  <a:pt x="186" y="100"/>
                                  <a:pt x="185" y="102"/>
                                  <a:pt x="184" y="106"/>
                                </a:cubicBezTo>
                                <a:cubicBezTo>
                                  <a:pt x="178" y="112"/>
                                  <a:pt x="172" y="122"/>
                                  <a:pt x="166" y="129"/>
                                </a:cubicBezTo>
                                <a:cubicBezTo>
                                  <a:pt x="165" y="143"/>
                                  <a:pt x="200" y="162"/>
                                  <a:pt x="207" y="173"/>
                                </a:cubicBezTo>
                                <a:cubicBezTo>
                                  <a:pt x="207" y="173"/>
                                  <a:pt x="207" y="173"/>
                                  <a:pt x="207" y="173"/>
                                </a:cubicBezTo>
                                <a:cubicBezTo>
                                  <a:pt x="207" y="173"/>
                                  <a:pt x="207" y="173"/>
                                  <a:pt x="208" y="174"/>
                                </a:cubicBezTo>
                                <a:cubicBezTo>
                                  <a:pt x="210" y="174"/>
                                  <a:pt x="212" y="175"/>
                                  <a:pt x="214" y="176"/>
                                </a:cubicBezTo>
                                <a:cubicBezTo>
                                  <a:pt x="216" y="177"/>
                                  <a:pt x="219" y="177"/>
                                  <a:pt x="221" y="178"/>
                                </a:cubicBezTo>
                                <a:cubicBezTo>
                                  <a:pt x="224" y="180"/>
                                  <a:pt x="227" y="181"/>
                                  <a:pt x="229" y="184"/>
                                </a:cubicBezTo>
                                <a:cubicBezTo>
                                  <a:pt x="231" y="186"/>
                                  <a:pt x="234" y="190"/>
                                  <a:pt x="236" y="191"/>
                                </a:cubicBezTo>
                                <a:cubicBezTo>
                                  <a:pt x="241" y="196"/>
                                  <a:pt x="241" y="196"/>
                                  <a:pt x="241" y="196"/>
                                </a:cubicBezTo>
                                <a:cubicBezTo>
                                  <a:pt x="241" y="196"/>
                                  <a:pt x="241" y="196"/>
                                  <a:pt x="241" y="196"/>
                                </a:cubicBezTo>
                                <a:cubicBezTo>
                                  <a:pt x="228" y="220"/>
                                  <a:pt x="228" y="220"/>
                                  <a:pt x="228" y="220"/>
                                </a:cubicBezTo>
                                <a:cubicBezTo>
                                  <a:pt x="206" y="220"/>
                                  <a:pt x="206" y="220"/>
                                  <a:pt x="206" y="220"/>
                                </a:cubicBezTo>
                                <a:cubicBezTo>
                                  <a:pt x="150" y="254"/>
                                  <a:pt x="150" y="254"/>
                                  <a:pt x="150" y="254"/>
                                </a:cubicBezTo>
                                <a:cubicBezTo>
                                  <a:pt x="149" y="223"/>
                                  <a:pt x="149" y="223"/>
                                  <a:pt x="149" y="223"/>
                                </a:cubicBezTo>
                                <a:cubicBezTo>
                                  <a:pt x="148" y="223"/>
                                  <a:pt x="146" y="223"/>
                                  <a:pt x="144" y="223"/>
                                </a:cubicBezTo>
                                <a:cubicBezTo>
                                  <a:pt x="142" y="223"/>
                                  <a:pt x="140" y="223"/>
                                  <a:pt x="139" y="224"/>
                                </a:cubicBezTo>
                                <a:cubicBezTo>
                                  <a:pt x="137" y="224"/>
                                  <a:pt x="136" y="224"/>
                                  <a:pt x="135" y="224"/>
                                </a:cubicBezTo>
                                <a:cubicBezTo>
                                  <a:pt x="135" y="225"/>
                                  <a:pt x="134" y="225"/>
                                  <a:pt x="133" y="225"/>
                                </a:cubicBezTo>
                                <a:cubicBezTo>
                                  <a:pt x="129" y="227"/>
                                  <a:pt x="116" y="231"/>
                                  <a:pt x="113" y="224"/>
                                </a:cubicBezTo>
                                <a:cubicBezTo>
                                  <a:pt x="111" y="219"/>
                                  <a:pt x="110" y="207"/>
                                  <a:pt x="106" y="203"/>
                                </a:cubicBezTo>
                                <a:cubicBezTo>
                                  <a:pt x="92" y="203"/>
                                  <a:pt x="94" y="198"/>
                                  <a:pt x="88" y="187"/>
                                </a:cubicBezTo>
                                <a:cubicBezTo>
                                  <a:pt x="81" y="174"/>
                                  <a:pt x="80" y="176"/>
                                  <a:pt x="65" y="176"/>
                                </a:cubicBezTo>
                                <a:cubicBezTo>
                                  <a:pt x="57" y="176"/>
                                  <a:pt x="53" y="175"/>
                                  <a:pt x="45" y="172"/>
                                </a:cubicBezTo>
                                <a:cubicBezTo>
                                  <a:pt x="42" y="171"/>
                                  <a:pt x="38" y="173"/>
                                  <a:pt x="34" y="174"/>
                                </a:cubicBezTo>
                                <a:cubicBezTo>
                                  <a:pt x="0" y="157"/>
                                  <a:pt x="0" y="157"/>
                                  <a:pt x="0" y="157"/>
                                </a:cubicBezTo>
                                <a:cubicBezTo>
                                  <a:pt x="0" y="123"/>
                                  <a:pt x="0" y="123"/>
                                  <a:pt x="0" y="123"/>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4" name="SUMTER"/>
                        <wps:cNvSpPr>
                          <a:spLocks/>
                        </wps:cNvSpPr>
                        <wps:spPr bwMode="auto">
                          <a:xfrm>
                            <a:off x="3577206" y="1626286"/>
                            <a:ext cx="981075" cy="828675"/>
                          </a:xfrm>
                          <a:custGeom>
                            <a:avLst/>
                            <a:gdLst>
                              <a:gd name="T0" fmla="*/ 4 w 374"/>
                              <a:gd name="T1" fmla="*/ 46 h 316"/>
                              <a:gd name="T2" fmla="*/ 17 w 374"/>
                              <a:gd name="T3" fmla="*/ 75 h 316"/>
                              <a:gd name="T4" fmla="*/ 0 w 374"/>
                              <a:gd name="T5" fmla="*/ 101 h 316"/>
                              <a:gd name="T6" fmla="*/ 8 w 374"/>
                              <a:gd name="T7" fmla="*/ 124 h 316"/>
                              <a:gd name="T8" fmla="*/ 4 w 374"/>
                              <a:gd name="T9" fmla="*/ 131 h 316"/>
                              <a:gd name="T10" fmla="*/ 4 w 374"/>
                              <a:gd name="T11" fmla="*/ 143 h 316"/>
                              <a:gd name="T12" fmla="*/ 6 w 374"/>
                              <a:gd name="T13" fmla="*/ 183 h 316"/>
                              <a:gd name="T14" fmla="*/ 9 w 374"/>
                              <a:gd name="T15" fmla="*/ 206 h 316"/>
                              <a:gd name="T16" fmla="*/ 9 w 374"/>
                              <a:gd name="T17" fmla="*/ 206 h 316"/>
                              <a:gd name="T18" fmla="*/ 13 w 374"/>
                              <a:gd name="T19" fmla="*/ 215 h 316"/>
                              <a:gd name="T20" fmla="*/ 16 w 374"/>
                              <a:gd name="T21" fmla="*/ 247 h 316"/>
                              <a:gd name="T22" fmla="*/ 5 w 374"/>
                              <a:gd name="T23" fmla="*/ 257 h 316"/>
                              <a:gd name="T24" fmla="*/ 19 w 374"/>
                              <a:gd name="T25" fmla="*/ 280 h 316"/>
                              <a:gd name="T26" fmla="*/ 35 w 374"/>
                              <a:gd name="T27" fmla="*/ 296 h 316"/>
                              <a:gd name="T28" fmla="*/ 52 w 374"/>
                              <a:gd name="T29" fmla="*/ 316 h 316"/>
                              <a:gd name="T30" fmla="*/ 71 w 374"/>
                              <a:gd name="T31" fmla="*/ 297 h 316"/>
                              <a:gd name="T32" fmla="*/ 92 w 374"/>
                              <a:gd name="T33" fmla="*/ 274 h 316"/>
                              <a:gd name="T34" fmla="*/ 103 w 374"/>
                              <a:gd name="T35" fmla="*/ 260 h 316"/>
                              <a:gd name="T36" fmla="*/ 121 w 374"/>
                              <a:gd name="T37" fmla="*/ 274 h 316"/>
                              <a:gd name="T38" fmla="*/ 184 w 374"/>
                              <a:gd name="T39" fmla="*/ 229 h 316"/>
                              <a:gd name="T40" fmla="*/ 187 w 374"/>
                              <a:gd name="T41" fmla="*/ 226 h 316"/>
                              <a:gd name="T42" fmla="*/ 220 w 374"/>
                              <a:gd name="T43" fmla="*/ 201 h 316"/>
                              <a:gd name="T44" fmla="*/ 253 w 374"/>
                              <a:gd name="T45" fmla="*/ 181 h 316"/>
                              <a:gd name="T46" fmla="*/ 269 w 374"/>
                              <a:gd name="T47" fmla="*/ 172 h 316"/>
                              <a:gd name="T48" fmla="*/ 281 w 374"/>
                              <a:gd name="T49" fmla="*/ 166 h 316"/>
                              <a:gd name="T50" fmla="*/ 320 w 374"/>
                              <a:gd name="T51" fmla="*/ 140 h 316"/>
                              <a:gd name="T52" fmla="*/ 332 w 374"/>
                              <a:gd name="T53" fmla="*/ 134 h 316"/>
                              <a:gd name="T54" fmla="*/ 362 w 374"/>
                              <a:gd name="T55" fmla="*/ 114 h 316"/>
                              <a:gd name="T56" fmla="*/ 358 w 374"/>
                              <a:gd name="T57" fmla="*/ 95 h 316"/>
                              <a:gd name="T58" fmla="*/ 319 w 374"/>
                              <a:gd name="T59" fmla="*/ 73 h 316"/>
                              <a:gd name="T60" fmla="*/ 306 w 374"/>
                              <a:gd name="T61" fmla="*/ 97 h 316"/>
                              <a:gd name="T62" fmla="*/ 228 w 374"/>
                              <a:gd name="T63" fmla="*/ 131 h 316"/>
                              <a:gd name="T64" fmla="*/ 222 w 374"/>
                              <a:gd name="T65" fmla="*/ 100 h 316"/>
                              <a:gd name="T66" fmla="*/ 213 w 374"/>
                              <a:gd name="T67" fmla="*/ 101 h 316"/>
                              <a:gd name="T68" fmla="*/ 191 w 374"/>
                              <a:gd name="T69" fmla="*/ 101 h 316"/>
                              <a:gd name="T70" fmla="*/ 166 w 374"/>
                              <a:gd name="T71" fmla="*/ 64 h 316"/>
                              <a:gd name="T72" fmla="*/ 123 w 374"/>
                              <a:gd name="T73" fmla="*/ 49 h 316"/>
                              <a:gd name="T74" fmla="*/ 78 w 374"/>
                              <a:gd name="T75" fmla="*/ 34 h 316"/>
                              <a:gd name="T76" fmla="*/ 78 w 374"/>
                              <a:gd name="T77" fmla="*/ 0 h 316"/>
                              <a:gd name="T78" fmla="*/ 23 w 374"/>
                              <a:gd name="T79" fmla="*/ 42 h 316"/>
                              <a:gd name="T80" fmla="*/ 17 w 374"/>
                              <a:gd name="T81" fmla="*/ 41 h 316"/>
                              <a:gd name="T82" fmla="*/ 9 w 374"/>
                              <a:gd name="T83" fmla="*/ 40 h 3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74" h="316">
                                <a:moveTo>
                                  <a:pt x="5" y="43"/>
                                </a:moveTo>
                                <a:cubicBezTo>
                                  <a:pt x="4" y="46"/>
                                  <a:pt x="4" y="46"/>
                                  <a:pt x="4" y="46"/>
                                </a:cubicBezTo>
                                <a:cubicBezTo>
                                  <a:pt x="3" y="48"/>
                                  <a:pt x="5" y="56"/>
                                  <a:pt x="6" y="58"/>
                                </a:cubicBezTo>
                                <a:cubicBezTo>
                                  <a:pt x="8" y="64"/>
                                  <a:pt x="15" y="67"/>
                                  <a:pt x="17" y="75"/>
                                </a:cubicBezTo>
                                <a:cubicBezTo>
                                  <a:pt x="19" y="83"/>
                                  <a:pt x="11" y="88"/>
                                  <a:pt x="7" y="94"/>
                                </a:cubicBezTo>
                                <a:cubicBezTo>
                                  <a:pt x="4" y="95"/>
                                  <a:pt x="2" y="99"/>
                                  <a:pt x="0" y="101"/>
                                </a:cubicBezTo>
                                <a:cubicBezTo>
                                  <a:pt x="0" y="106"/>
                                  <a:pt x="0" y="107"/>
                                  <a:pt x="3" y="112"/>
                                </a:cubicBezTo>
                                <a:cubicBezTo>
                                  <a:pt x="6" y="116"/>
                                  <a:pt x="8" y="118"/>
                                  <a:pt x="8" y="124"/>
                                </a:cubicBezTo>
                                <a:cubicBezTo>
                                  <a:pt x="9" y="124"/>
                                  <a:pt x="9" y="123"/>
                                  <a:pt x="9" y="123"/>
                                </a:cubicBezTo>
                                <a:cubicBezTo>
                                  <a:pt x="9" y="126"/>
                                  <a:pt x="5" y="128"/>
                                  <a:pt x="4" y="131"/>
                                </a:cubicBezTo>
                                <a:cubicBezTo>
                                  <a:pt x="3" y="134"/>
                                  <a:pt x="8" y="135"/>
                                  <a:pt x="8" y="138"/>
                                </a:cubicBezTo>
                                <a:cubicBezTo>
                                  <a:pt x="8" y="141"/>
                                  <a:pt x="5" y="141"/>
                                  <a:pt x="4" y="143"/>
                                </a:cubicBezTo>
                                <a:cubicBezTo>
                                  <a:pt x="2" y="148"/>
                                  <a:pt x="4" y="156"/>
                                  <a:pt x="7" y="159"/>
                                </a:cubicBezTo>
                                <a:cubicBezTo>
                                  <a:pt x="10" y="165"/>
                                  <a:pt x="8" y="177"/>
                                  <a:pt x="6" y="183"/>
                                </a:cubicBezTo>
                                <a:cubicBezTo>
                                  <a:pt x="5" y="187"/>
                                  <a:pt x="2" y="191"/>
                                  <a:pt x="4" y="195"/>
                                </a:cubicBezTo>
                                <a:cubicBezTo>
                                  <a:pt x="7" y="199"/>
                                  <a:pt x="8" y="200"/>
                                  <a:pt x="9" y="206"/>
                                </a:cubicBezTo>
                                <a:cubicBezTo>
                                  <a:pt x="9" y="205"/>
                                  <a:pt x="9" y="206"/>
                                  <a:pt x="9" y="206"/>
                                </a:cubicBezTo>
                                <a:cubicBezTo>
                                  <a:pt x="9" y="206"/>
                                  <a:pt x="9" y="206"/>
                                  <a:pt x="9" y="206"/>
                                </a:cubicBezTo>
                                <a:cubicBezTo>
                                  <a:pt x="9" y="207"/>
                                  <a:pt x="11" y="211"/>
                                  <a:pt x="11" y="212"/>
                                </a:cubicBezTo>
                                <a:cubicBezTo>
                                  <a:pt x="12" y="212"/>
                                  <a:pt x="12" y="214"/>
                                  <a:pt x="13" y="215"/>
                                </a:cubicBezTo>
                                <a:cubicBezTo>
                                  <a:pt x="18" y="218"/>
                                  <a:pt x="19" y="224"/>
                                  <a:pt x="19" y="229"/>
                                </a:cubicBezTo>
                                <a:cubicBezTo>
                                  <a:pt x="19" y="235"/>
                                  <a:pt x="19" y="241"/>
                                  <a:pt x="16" y="247"/>
                                </a:cubicBezTo>
                                <a:cubicBezTo>
                                  <a:pt x="5" y="257"/>
                                  <a:pt x="5" y="257"/>
                                  <a:pt x="5" y="257"/>
                                </a:cubicBezTo>
                                <a:cubicBezTo>
                                  <a:pt x="5" y="257"/>
                                  <a:pt x="5" y="257"/>
                                  <a:pt x="5" y="257"/>
                                </a:cubicBezTo>
                                <a:cubicBezTo>
                                  <a:pt x="6" y="262"/>
                                  <a:pt x="6" y="268"/>
                                  <a:pt x="9" y="271"/>
                                </a:cubicBezTo>
                                <a:cubicBezTo>
                                  <a:pt x="12" y="275"/>
                                  <a:pt x="16" y="276"/>
                                  <a:pt x="19" y="280"/>
                                </a:cubicBezTo>
                                <a:cubicBezTo>
                                  <a:pt x="19" y="282"/>
                                  <a:pt x="21" y="288"/>
                                  <a:pt x="23" y="290"/>
                                </a:cubicBezTo>
                                <a:cubicBezTo>
                                  <a:pt x="28" y="295"/>
                                  <a:pt x="33" y="288"/>
                                  <a:pt x="35" y="296"/>
                                </a:cubicBezTo>
                                <a:cubicBezTo>
                                  <a:pt x="36" y="303"/>
                                  <a:pt x="37" y="304"/>
                                  <a:pt x="42" y="310"/>
                                </a:cubicBezTo>
                                <a:cubicBezTo>
                                  <a:pt x="52" y="316"/>
                                  <a:pt x="52" y="316"/>
                                  <a:pt x="52" y="316"/>
                                </a:cubicBezTo>
                                <a:cubicBezTo>
                                  <a:pt x="52" y="316"/>
                                  <a:pt x="52" y="316"/>
                                  <a:pt x="52" y="316"/>
                                </a:cubicBezTo>
                                <a:cubicBezTo>
                                  <a:pt x="71" y="297"/>
                                  <a:pt x="71" y="297"/>
                                  <a:pt x="71" y="297"/>
                                </a:cubicBezTo>
                                <a:cubicBezTo>
                                  <a:pt x="78" y="274"/>
                                  <a:pt x="78" y="274"/>
                                  <a:pt x="78" y="274"/>
                                </a:cubicBezTo>
                                <a:cubicBezTo>
                                  <a:pt x="92" y="274"/>
                                  <a:pt x="92" y="274"/>
                                  <a:pt x="92" y="274"/>
                                </a:cubicBezTo>
                                <a:cubicBezTo>
                                  <a:pt x="92" y="260"/>
                                  <a:pt x="92" y="260"/>
                                  <a:pt x="92" y="260"/>
                                </a:cubicBezTo>
                                <a:cubicBezTo>
                                  <a:pt x="103" y="260"/>
                                  <a:pt x="103" y="260"/>
                                  <a:pt x="103" y="260"/>
                                </a:cubicBezTo>
                                <a:cubicBezTo>
                                  <a:pt x="102" y="274"/>
                                  <a:pt x="102" y="274"/>
                                  <a:pt x="102" y="274"/>
                                </a:cubicBezTo>
                                <a:cubicBezTo>
                                  <a:pt x="121" y="274"/>
                                  <a:pt x="121" y="274"/>
                                  <a:pt x="121" y="274"/>
                                </a:cubicBezTo>
                                <a:cubicBezTo>
                                  <a:pt x="120" y="242"/>
                                  <a:pt x="120" y="242"/>
                                  <a:pt x="120" y="242"/>
                                </a:cubicBezTo>
                                <a:cubicBezTo>
                                  <a:pt x="184" y="229"/>
                                  <a:pt x="184" y="229"/>
                                  <a:pt x="184" y="229"/>
                                </a:cubicBezTo>
                                <a:cubicBezTo>
                                  <a:pt x="184" y="229"/>
                                  <a:pt x="186" y="227"/>
                                  <a:pt x="187" y="227"/>
                                </a:cubicBezTo>
                                <a:cubicBezTo>
                                  <a:pt x="187" y="226"/>
                                  <a:pt x="187" y="226"/>
                                  <a:pt x="187" y="226"/>
                                </a:cubicBezTo>
                                <a:cubicBezTo>
                                  <a:pt x="188" y="226"/>
                                  <a:pt x="188" y="226"/>
                                  <a:pt x="188" y="225"/>
                                </a:cubicBezTo>
                                <a:cubicBezTo>
                                  <a:pt x="197" y="214"/>
                                  <a:pt x="209" y="210"/>
                                  <a:pt x="220" y="201"/>
                                </a:cubicBezTo>
                                <a:cubicBezTo>
                                  <a:pt x="226" y="196"/>
                                  <a:pt x="233" y="191"/>
                                  <a:pt x="241" y="187"/>
                                </a:cubicBezTo>
                                <a:cubicBezTo>
                                  <a:pt x="253" y="181"/>
                                  <a:pt x="253" y="181"/>
                                  <a:pt x="253" y="181"/>
                                </a:cubicBezTo>
                                <a:cubicBezTo>
                                  <a:pt x="257" y="179"/>
                                  <a:pt x="263" y="174"/>
                                  <a:pt x="267" y="173"/>
                                </a:cubicBezTo>
                                <a:cubicBezTo>
                                  <a:pt x="268" y="173"/>
                                  <a:pt x="269" y="173"/>
                                  <a:pt x="269" y="172"/>
                                </a:cubicBezTo>
                                <a:cubicBezTo>
                                  <a:pt x="269" y="172"/>
                                  <a:pt x="270" y="172"/>
                                  <a:pt x="270" y="172"/>
                                </a:cubicBezTo>
                                <a:cubicBezTo>
                                  <a:pt x="273" y="171"/>
                                  <a:pt x="277" y="168"/>
                                  <a:pt x="281" y="166"/>
                                </a:cubicBezTo>
                                <a:cubicBezTo>
                                  <a:pt x="287" y="163"/>
                                  <a:pt x="293" y="157"/>
                                  <a:pt x="299" y="153"/>
                                </a:cubicBezTo>
                                <a:cubicBezTo>
                                  <a:pt x="306" y="149"/>
                                  <a:pt x="313" y="144"/>
                                  <a:pt x="320" y="140"/>
                                </a:cubicBezTo>
                                <a:cubicBezTo>
                                  <a:pt x="332" y="134"/>
                                  <a:pt x="332" y="134"/>
                                  <a:pt x="332" y="134"/>
                                </a:cubicBezTo>
                                <a:cubicBezTo>
                                  <a:pt x="332" y="134"/>
                                  <a:pt x="332" y="134"/>
                                  <a:pt x="332" y="134"/>
                                </a:cubicBezTo>
                                <a:cubicBezTo>
                                  <a:pt x="346" y="126"/>
                                  <a:pt x="346" y="126"/>
                                  <a:pt x="346" y="126"/>
                                </a:cubicBezTo>
                                <a:cubicBezTo>
                                  <a:pt x="351" y="122"/>
                                  <a:pt x="356" y="117"/>
                                  <a:pt x="362" y="114"/>
                                </a:cubicBezTo>
                                <a:cubicBezTo>
                                  <a:pt x="366" y="112"/>
                                  <a:pt x="371" y="109"/>
                                  <a:pt x="374" y="106"/>
                                </a:cubicBezTo>
                                <a:cubicBezTo>
                                  <a:pt x="374" y="101"/>
                                  <a:pt x="362" y="96"/>
                                  <a:pt x="358" y="95"/>
                                </a:cubicBezTo>
                                <a:cubicBezTo>
                                  <a:pt x="348" y="92"/>
                                  <a:pt x="339" y="90"/>
                                  <a:pt x="331" y="83"/>
                                </a:cubicBezTo>
                                <a:cubicBezTo>
                                  <a:pt x="328" y="80"/>
                                  <a:pt x="323" y="74"/>
                                  <a:pt x="319" y="73"/>
                                </a:cubicBezTo>
                                <a:cubicBezTo>
                                  <a:pt x="319" y="73"/>
                                  <a:pt x="319" y="73"/>
                                  <a:pt x="319" y="73"/>
                                </a:cubicBezTo>
                                <a:cubicBezTo>
                                  <a:pt x="306" y="97"/>
                                  <a:pt x="306" y="97"/>
                                  <a:pt x="306" y="97"/>
                                </a:cubicBezTo>
                                <a:cubicBezTo>
                                  <a:pt x="284" y="97"/>
                                  <a:pt x="284" y="97"/>
                                  <a:pt x="284" y="97"/>
                                </a:cubicBezTo>
                                <a:cubicBezTo>
                                  <a:pt x="228" y="131"/>
                                  <a:pt x="228" y="131"/>
                                  <a:pt x="228" y="131"/>
                                </a:cubicBezTo>
                                <a:cubicBezTo>
                                  <a:pt x="227" y="100"/>
                                  <a:pt x="227" y="100"/>
                                  <a:pt x="227" y="100"/>
                                </a:cubicBezTo>
                                <a:cubicBezTo>
                                  <a:pt x="226" y="100"/>
                                  <a:pt x="224" y="100"/>
                                  <a:pt x="222" y="100"/>
                                </a:cubicBezTo>
                                <a:cubicBezTo>
                                  <a:pt x="220" y="100"/>
                                  <a:pt x="218" y="100"/>
                                  <a:pt x="217" y="101"/>
                                </a:cubicBezTo>
                                <a:cubicBezTo>
                                  <a:pt x="215" y="101"/>
                                  <a:pt x="214" y="101"/>
                                  <a:pt x="213" y="101"/>
                                </a:cubicBezTo>
                                <a:cubicBezTo>
                                  <a:pt x="213" y="102"/>
                                  <a:pt x="212" y="102"/>
                                  <a:pt x="211" y="102"/>
                                </a:cubicBezTo>
                                <a:cubicBezTo>
                                  <a:pt x="207" y="104"/>
                                  <a:pt x="194" y="108"/>
                                  <a:pt x="191" y="101"/>
                                </a:cubicBezTo>
                                <a:cubicBezTo>
                                  <a:pt x="189" y="96"/>
                                  <a:pt x="188" y="84"/>
                                  <a:pt x="184" y="80"/>
                                </a:cubicBezTo>
                                <a:cubicBezTo>
                                  <a:pt x="170" y="80"/>
                                  <a:pt x="172" y="75"/>
                                  <a:pt x="166" y="64"/>
                                </a:cubicBezTo>
                                <a:cubicBezTo>
                                  <a:pt x="159" y="51"/>
                                  <a:pt x="158" y="53"/>
                                  <a:pt x="143" y="53"/>
                                </a:cubicBezTo>
                                <a:cubicBezTo>
                                  <a:pt x="135" y="53"/>
                                  <a:pt x="131" y="52"/>
                                  <a:pt x="123" y="49"/>
                                </a:cubicBezTo>
                                <a:cubicBezTo>
                                  <a:pt x="120" y="48"/>
                                  <a:pt x="116" y="50"/>
                                  <a:pt x="112" y="51"/>
                                </a:cubicBezTo>
                                <a:cubicBezTo>
                                  <a:pt x="78" y="34"/>
                                  <a:pt x="78" y="34"/>
                                  <a:pt x="78" y="34"/>
                                </a:cubicBezTo>
                                <a:cubicBezTo>
                                  <a:pt x="78" y="0"/>
                                  <a:pt x="78" y="0"/>
                                  <a:pt x="78" y="0"/>
                                </a:cubicBezTo>
                                <a:cubicBezTo>
                                  <a:pt x="78" y="0"/>
                                  <a:pt x="78" y="0"/>
                                  <a:pt x="78" y="0"/>
                                </a:cubicBezTo>
                                <a:cubicBezTo>
                                  <a:pt x="30" y="42"/>
                                  <a:pt x="30" y="42"/>
                                  <a:pt x="30" y="42"/>
                                </a:cubicBezTo>
                                <a:cubicBezTo>
                                  <a:pt x="23" y="42"/>
                                  <a:pt x="23" y="42"/>
                                  <a:pt x="23" y="42"/>
                                </a:cubicBezTo>
                                <a:cubicBezTo>
                                  <a:pt x="22" y="42"/>
                                  <a:pt x="21" y="42"/>
                                  <a:pt x="20" y="42"/>
                                </a:cubicBezTo>
                                <a:cubicBezTo>
                                  <a:pt x="19" y="41"/>
                                  <a:pt x="18" y="41"/>
                                  <a:pt x="17" y="41"/>
                                </a:cubicBezTo>
                                <a:cubicBezTo>
                                  <a:pt x="16" y="40"/>
                                  <a:pt x="15" y="40"/>
                                  <a:pt x="14" y="39"/>
                                </a:cubicBezTo>
                                <a:cubicBezTo>
                                  <a:pt x="13" y="38"/>
                                  <a:pt x="10" y="38"/>
                                  <a:pt x="9" y="40"/>
                                </a:cubicBezTo>
                                <a:cubicBezTo>
                                  <a:pt x="7" y="40"/>
                                  <a:pt x="6" y="42"/>
                                  <a:pt x="5" y="43"/>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6" name="CLARENDON"/>
                        <wps:cNvSpPr>
                          <a:spLocks/>
                        </wps:cNvSpPr>
                        <wps:spPr bwMode="auto">
                          <a:xfrm>
                            <a:off x="3713731" y="1977124"/>
                            <a:ext cx="865188" cy="819150"/>
                          </a:xfrm>
                          <a:custGeom>
                            <a:avLst/>
                            <a:gdLst>
                              <a:gd name="T0" fmla="*/ 0 w 330"/>
                              <a:gd name="T1" fmla="*/ 182 h 312"/>
                              <a:gd name="T2" fmla="*/ 19 w 330"/>
                              <a:gd name="T3" fmla="*/ 163 h 312"/>
                              <a:gd name="T4" fmla="*/ 26 w 330"/>
                              <a:gd name="T5" fmla="*/ 140 h 312"/>
                              <a:gd name="T6" fmla="*/ 40 w 330"/>
                              <a:gd name="T7" fmla="*/ 140 h 312"/>
                              <a:gd name="T8" fmla="*/ 40 w 330"/>
                              <a:gd name="T9" fmla="*/ 126 h 312"/>
                              <a:gd name="T10" fmla="*/ 51 w 330"/>
                              <a:gd name="T11" fmla="*/ 126 h 312"/>
                              <a:gd name="T12" fmla="*/ 50 w 330"/>
                              <a:gd name="T13" fmla="*/ 140 h 312"/>
                              <a:gd name="T14" fmla="*/ 69 w 330"/>
                              <a:gd name="T15" fmla="*/ 140 h 312"/>
                              <a:gd name="T16" fmla="*/ 68 w 330"/>
                              <a:gd name="T17" fmla="*/ 108 h 312"/>
                              <a:gd name="T18" fmla="*/ 132 w 330"/>
                              <a:gd name="T19" fmla="*/ 95 h 312"/>
                              <a:gd name="T20" fmla="*/ 135 w 330"/>
                              <a:gd name="T21" fmla="*/ 93 h 312"/>
                              <a:gd name="T22" fmla="*/ 135 w 330"/>
                              <a:gd name="T23" fmla="*/ 92 h 312"/>
                              <a:gd name="T24" fmla="*/ 136 w 330"/>
                              <a:gd name="T25" fmla="*/ 91 h 312"/>
                              <a:gd name="T26" fmla="*/ 168 w 330"/>
                              <a:gd name="T27" fmla="*/ 67 h 312"/>
                              <a:gd name="T28" fmla="*/ 189 w 330"/>
                              <a:gd name="T29" fmla="*/ 53 h 312"/>
                              <a:gd name="T30" fmla="*/ 201 w 330"/>
                              <a:gd name="T31" fmla="*/ 47 h 312"/>
                              <a:gd name="T32" fmla="*/ 215 w 330"/>
                              <a:gd name="T33" fmla="*/ 39 h 312"/>
                              <a:gd name="T34" fmla="*/ 217 w 330"/>
                              <a:gd name="T35" fmla="*/ 38 h 312"/>
                              <a:gd name="T36" fmla="*/ 218 w 330"/>
                              <a:gd name="T37" fmla="*/ 38 h 312"/>
                              <a:gd name="T38" fmla="*/ 229 w 330"/>
                              <a:gd name="T39" fmla="*/ 32 h 312"/>
                              <a:gd name="T40" fmla="*/ 247 w 330"/>
                              <a:gd name="T41" fmla="*/ 19 h 312"/>
                              <a:gd name="T42" fmla="*/ 268 w 330"/>
                              <a:gd name="T43" fmla="*/ 6 h 312"/>
                              <a:gd name="T44" fmla="*/ 280 w 330"/>
                              <a:gd name="T45" fmla="*/ 0 h 312"/>
                              <a:gd name="T46" fmla="*/ 280 w 330"/>
                              <a:gd name="T47" fmla="*/ 0 h 312"/>
                              <a:gd name="T48" fmla="*/ 291 w 330"/>
                              <a:gd name="T49" fmla="*/ 35 h 312"/>
                              <a:gd name="T50" fmla="*/ 330 w 330"/>
                              <a:gd name="T51" fmla="*/ 35 h 312"/>
                              <a:gd name="T52" fmla="*/ 330 w 330"/>
                              <a:gd name="T53" fmla="*/ 35 h 312"/>
                              <a:gd name="T54" fmla="*/ 306 w 330"/>
                              <a:gd name="T55" fmla="*/ 81 h 312"/>
                              <a:gd name="T56" fmla="*/ 293 w 330"/>
                              <a:gd name="T57" fmla="*/ 81 h 312"/>
                              <a:gd name="T58" fmla="*/ 269 w 330"/>
                              <a:gd name="T59" fmla="*/ 106 h 312"/>
                              <a:gd name="T60" fmla="*/ 279 w 330"/>
                              <a:gd name="T61" fmla="*/ 134 h 312"/>
                              <a:gd name="T62" fmla="*/ 270 w 330"/>
                              <a:gd name="T63" fmla="*/ 148 h 312"/>
                              <a:gd name="T64" fmla="*/ 218 w 330"/>
                              <a:gd name="T65" fmla="*/ 267 h 312"/>
                              <a:gd name="T66" fmla="*/ 218 w 330"/>
                              <a:gd name="T67" fmla="*/ 267 h 312"/>
                              <a:gd name="T68" fmla="*/ 205 w 330"/>
                              <a:gd name="T69" fmla="*/ 269 h 312"/>
                              <a:gd name="T70" fmla="*/ 200 w 330"/>
                              <a:gd name="T71" fmla="*/ 270 h 312"/>
                              <a:gd name="T72" fmla="*/ 197 w 330"/>
                              <a:gd name="T73" fmla="*/ 276 h 312"/>
                              <a:gd name="T74" fmla="*/ 192 w 330"/>
                              <a:gd name="T75" fmla="*/ 279 h 312"/>
                              <a:gd name="T76" fmla="*/ 196 w 330"/>
                              <a:gd name="T77" fmla="*/ 291 h 312"/>
                              <a:gd name="T78" fmla="*/ 190 w 330"/>
                              <a:gd name="T79" fmla="*/ 299 h 312"/>
                              <a:gd name="T80" fmla="*/ 179 w 330"/>
                              <a:gd name="T81" fmla="*/ 297 h 312"/>
                              <a:gd name="T82" fmla="*/ 162 w 330"/>
                              <a:gd name="T83" fmla="*/ 303 h 312"/>
                              <a:gd name="T84" fmla="*/ 155 w 330"/>
                              <a:gd name="T85" fmla="*/ 304 h 312"/>
                              <a:gd name="T86" fmla="*/ 155 w 330"/>
                              <a:gd name="T87" fmla="*/ 304 h 312"/>
                              <a:gd name="T88" fmla="*/ 116 w 330"/>
                              <a:gd name="T89" fmla="*/ 304 h 312"/>
                              <a:gd name="T90" fmla="*/ 94 w 330"/>
                              <a:gd name="T91" fmla="*/ 310 h 312"/>
                              <a:gd name="T92" fmla="*/ 76 w 330"/>
                              <a:gd name="T93" fmla="*/ 304 h 312"/>
                              <a:gd name="T94" fmla="*/ 48 w 330"/>
                              <a:gd name="T95" fmla="*/ 280 h 312"/>
                              <a:gd name="T96" fmla="*/ 47 w 330"/>
                              <a:gd name="T97" fmla="*/ 273 h 312"/>
                              <a:gd name="T98" fmla="*/ 32 w 330"/>
                              <a:gd name="T99" fmla="*/ 256 h 312"/>
                              <a:gd name="T100" fmla="*/ 42 w 330"/>
                              <a:gd name="T101" fmla="*/ 242 h 312"/>
                              <a:gd name="T102" fmla="*/ 17 w 330"/>
                              <a:gd name="T103" fmla="*/ 233 h 312"/>
                              <a:gd name="T104" fmla="*/ 17 w 330"/>
                              <a:gd name="T105" fmla="*/ 233 h 312"/>
                              <a:gd name="T106" fmla="*/ 10 w 330"/>
                              <a:gd name="T107" fmla="*/ 221 h 312"/>
                              <a:gd name="T108" fmla="*/ 4 w 330"/>
                              <a:gd name="T109" fmla="*/ 205 h 312"/>
                              <a:gd name="T110" fmla="*/ 1 w 330"/>
                              <a:gd name="T111" fmla="*/ 191 h 312"/>
                              <a:gd name="T112" fmla="*/ 0 w 330"/>
                              <a:gd name="T113" fmla="*/ 184 h 312"/>
                              <a:gd name="T114" fmla="*/ 0 w 330"/>
                              <a:gd name="T115" fmla="*/ 182 h 3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30" h="312">
                                <a:moveTo>
                                  <a:pt x="0" y="182"/>
                                </a:moveTo>
                                <a:cubicBezTo>
                                  <a:pt x="19" y="163"/>
                                  <a:pt x="19" y="163"/>
                                  <a:pt x="19" y="163"/>
                                </a:cubicBezTo>
                                <a:cubicBezTo>
                                  <a:pt x="26" y="140"/>
                                  <a:pt x="26" y="140"/>
                                  <a:pt x="26" y="140"/>
                                </a:cubicBezTo>
                                <a:cubicBezTo>
                                  <a:pt x="40" y="140"/>
                                  <a:pt x="40" y="140"/>
                                  <a:pt x="40" y="140"/>
                                </a:cubicBezTo>
                                <a:cubicBezTo>
                                  <a:pt x="40" y="126"/>
                                  <a:pt x="40" y="126"/>
                                  <a:pt x="40" y="126"/>
                                </a:cubicBezTo>
                                <a:cubicBezTo>
                                  <a:pt x="51" y="126"/>
                                  <a:pt x="51" y="126"/>
                                  <a:pt x="51" y="126"/>
                                </a:cubicBezTo>
                                <a:cubicBezTo>
                                  <a:pt x="50" y="140"/>
                                  <a:pt x="50" y="140"/>
                                  <a:pt x="50" y="140"/>
                                </a:cubicBezTo>
                                <a:cubicBezTo>
                                  <a:pt x="69" y="140"/>
                                  <a:pt x="69" y="140"/>
                                  <a:pt x="69" y="140"/>
                                </a:cubicBezTo>
                                <a:cubicBezTo>
                                  <a:pt x="68" y="108"/>
                                  <a:pt x="68" y="108"/>
                                  <a:pt x="68" y="108"/>
                                </a:cubicBezTo>
                                <a:cubicBezTo>
                                  <a:pt x="132" y="95"/>
                                  <a:pt x="132" y="95"/>
                                  <a:pt x="132" y="95"/>
                                </a:cubicBezTo>
                                <a:cubicBezTo>
                                  <a:pt x="132" y="95"/>
                                  <a:pt x="134" y="93"/>
                                  <a:pt x="135" y="93"/>
                                </a:cubicBezTo>
                                <a:cubicBezTo>
                                  <a:pt x="135" y="92"/>
                                  <a:pt x="135" y="92"/>
                                  <a:pt x="135" y="92"/>
                                </a:cubicBezTo>
                                <a:cubicBezTo>
                                  <a:pt x="136" y="92"/>
                                  <a:pt x="136" y="92"/>
                                  <a:pt x="136" y="91"/>
                                </a:cubicBezTo>
                                <a:cubicBezTo>
                                  <a:pt x="145" y="80"/>
                                  <a:pt x="157" y="76"/>
                                  <a:pt x="168" y="67"/>
                                </a:cubicBezTo>
                                <a:cubicBezTo>
                                  <a:pt x="174" y="62"/>
                                  <a:pt x="181" y="57"/>
                                  <a:pt x="189" y="53"/>
                                </a:cubicBezTo>
                                <a:cubicBezTo>
                                  <a:pt x="201" y="47"/>
                                  <a:pt x="201" y="47"/>
                                  <a:pt x="201" y="47"/>
                                </a:cubicBezTo>
                                <a:cubicBezTo>
                                  <a:pt x="205" y="45"/>
                                  <a:pt x="211" y="40"/>
                                  <a:pt x="215" y="39"/>
                                </a:cubicBezTo>
                                <a:cubicBezTo>
                                  <a:pt x="216" y="39"/>
                                  <a:pt x="217" y="39"/>
                                  <a:pt x="217" y="38"/>
                                </a:cubicBezTo>
                                <a:cubicBezTo>
                                  <a:pt x="217" y="38"/>
                                  <a:pt x="218" y="38"/>
                                  <a:pt x="218" y="38"/>
                                </a:cubicBezTo>
                                <a:cubicBezTo>
                                  <a:pt x="221" y="37"/>
                                  <a:pt x="225" y="34"/>
                                  <a:pt x="229" y="32"/>
                                </a:cubicBezTo>
                                <a:cubicBezTo>
                                  <a:pt x="235" y="29"/>
                                  <a:pt x="241" y="23"/>
                                  <a:pt x="247" y="19"/>
                                </a:cubicBezTo>
                                <a:cubicBezTo>
                                  <a:pt x="254" y="15"/>
                                  <a:pt x="261" y="10"/>
                                  <a:pt x="268" y="6"/>
                                </a:cubicBezTo>
                                <a:cubicBezTo>
                                  <a:pt x="280" y="0"/>
                                  <a:pt x="280" y="0"/>
                                  <a:pt x="280" y="0"/>
                                </a:cubicBezTo>
                                <a:cubicBezTo>
                                  <a:pt x="280" y="0"/>
                                  <a:pt x="280" y="0"/>
                                  <a:pt x="280" y="0"/>
                                </a:cubicBezTo>
                                <a:cubicBezTo>
                                  <a:pt x="291" y="35"/>
                                  <a:pt x="291" y="35"/>
                                  <a:pt x="291" y="35"/>
                                </a:cubicBezTo>
                                <a:cubicBezTo>
                                  <a:pt x="330" y="35"/>
                                  <a:pt x="330" y="35"/>
                                  <a:pt x="330" y="35"/>
                                </a:cubicBezTo>
                                <a:cubicBezTo>
                                  <a:pt x="330" y="35"/>
                                  <a:pt x="330" y="35"/>
                                  <a:pt x="330" y="35"/>
                                </a:cubicBezTo>
                                <a:cubicBezTo>
                                  <a:pt x="306" y="81"/>
                                  <a:pt x="306" y="81"/>
                                  <a:pt x="306" y="81"/>
                                </a:cubicBezTo>
                                <a:cubicBezTo>
                                  <a:pt x="293" y="81"/>
                                  <a:pt x="293" y="81"/>
                                  <a:pt x="293" y="81"/>
                                </a:cubicBezTo>
                                <a:cubicBezTo>
                                  <a:pt x="269" y="106"/>
                                  <a:pt x="269" y="106"/>
                                  <a:pt x="269" y="106"/>
                                </a:cubicBezTo>
                                <a:cubicBezTo>
                                  <a:pt x="279" y="134"/>
                                  <a:pt x="279" y="134"/>
                                  <a:pt x="279" y="134"/>
                                </a:cubicBezTo>
                                <a:cubicBezTo>
                                  <a:pt x="270" y="148"/>
                                  <a:pt x="270" y="148"/>
                                  <a:pt x="270" y="148"/>
                                </a:cubicBezTo>
                                <a:cubicBezTo>
                                  <a:pt x="218" y="267"/>
                                  <a:pt x="218" y="267"/>
                                  <a:pt x="218" y="267"/>
                                </a:cubicBezTo>
                                <a:cubicBezTo>
                                  <a:pt x="218" y="267"/>
                                  <a:pt x="218" y="267"/>
                                  <a:pt x="218" y="267"/>
                                </a:cubicBezTo>
                                <a:cubicBezTo>
                                  <a:pt x="205" y="269"/>
                                  <a:pt x="205" y="269"/>
                                  <a:pt x="205" y="269"/>
                                </a:cubicBezTo>
                                <a:cubicBezTo>
                                  <a:pt x="203" y="269"/>
                                  <a:pt x="202" y="270"/>
                                  <a:pt x="200" y="270"/>
                                </a:cubicBezTo>
                                <a:cubicBezTo>
                                  <a:pt x="199" y="272"/>
                                  <a:pt x="198" y="274"/>
                                  <a:pt x="197" y="276"/>
                                </a:cubicBezTo>
                                <a:cubicBezTo>
                                  <a:pt x="195" y="277"/>
                                  <a:pt x="193" y="278"/>
                                  <a:pt x="192" y="279"/>
                                </a:cubicBezTo>
                                <a:cubicBezTo>
                                  <a:pt x="189" y="282"/>
                                  <a:pt x="196" y="288"/>
                                  <a:pt x="196" y="291"/>
                                </a:cubicBezTo>
                                <a:cubicBezTo>
                                  <a:pt x="197" y="294"/>
                                  <a:pt x="192" y="298"/>
                                  <a:pt x="190" y="299"/>
                                </a:cubicBezTo>
                                <a:cubicBezTo>
                                  <a:pt x="184" y="302"/>
                                  <a:pt x="184" y="298"/>
                                  <a:pt x="179" y="297"/>
                                </a:cubicBezTo>
                                <a:cubicBezTo>
                                  <a:pt x="174" y="296"/>
                                  <a:pt x="169" y="303"/>
                                  <a:pt x="162" y="303"/>
                                </a:cubicBezTo>
                                <a:cubicBezTo>
                                  <a:pt x="160" y="303"/>
                                  <a:pt x="157" y="303"/>
                                  <a:pt x="155" y="304"/>
                                </a:cubicBezTo>
                                <a:cubicBezTo>
                                  <a:pt x="155" y="304"/>
                                  <a:pt x="155" y="304"/>
                                  <a:pt x="155" y="304"/>
                                </a:cubicBezTo>
                                <a:cubicBezTo>
                                  <a:pt x="116" y="304"/>
                                  <a:pt x="116" y="304"/>
                                  <a:pt x="116" y="304"/>
                                </a:cubicBezTo>
                                <a:cubicBezTo>
                                  <a:pt x="108" y="305"/>
                                  <a:pt x="101" y="309"/>
                                  <a:pt x="94" y="310"/>
                                </a:cubicBezTo>
                                <a:cubicBezTo>
                                  <a:pt x="86" y="312"/>
                                  <a:pt x="82" y="308"/>
                                  <a:pt x="76" y="304"/>
                                </a:cubicBezTo>
                                <a:cubicBezTo>
                                  <a:pt x="70" y="299"/>
                                  <a:pt x="50" y="287"/>
                                  <a:pt x="48" y="280"/>
                                </a:cubicBezTo>
                                <a:cubicBezTo>
                                  <a:pt x="48" y="278"/>
                                  <a:pt x="49" y="274"/>
                                  <a:pt x="47" y="273"/>
                                </a:cubicBezTo>
                                <a:cubicBezTo>
                                  <a:pt x="43" y="270"/>
                                  <a:pt x="32" y="260"/>
                                  <a:pt x="32" y="256"/>
                                </a:cubicBezTo>
                                <a:cubicBezTo>
                                  <a:pt x="36" y="250"/>
                                  <a:pt x="50" y="252"/>
                                  <a:pt x="42" y="242"/>
                                </a:cubicBezTo>
                                <a:cubicBezTo>
                                  <a:pt x="35" y="234"/>
                                  <a:pt x="27" y="234"/>
                                  <a:pt x="17" y="233"/>
                                </a:cubicBezTo>
                                <a:cubicBezTo>
                                  <a:pt x="17" y="233"/>
                                  <a:pt x="17" y="233"/>
                                  <a:pt x="17" y="233"/>
                                </a:cubicBezTo>
                                <a:cubicBezTo>
                                  <a:pt x="10" y="221"/>
                                  <a:pt x="10" y="221"/>
                                  <a:pt x="10" y="221"/>
                                </a:cubicBezTo>
                                <a:cubicBezTo>
                                  <a:pt x="8" y="216"/>
                                  <a:pt x="6" y="210"/>
                                  <a:pt x="4" y="205"/>
                                </a:cubicBezTo>
                                <a:cubicBezTo>
                                  <a:pt x="3" y="200"/>
                                  <a:pt x="1" y="196"/>
                                  <a:pt x="1" y="191"/>
                                </a:cubicBezTo>
                                <a:cubicBezTo>
                                  <a:pt x="1" y="190"/>
                                  <a:pt x="1" y="185"/>
                                  <a:pt x="0" y="184"/>
                                </a:cubicBezTo>
                                <a:cubicBezTo>
                                  <a:pt x="0" y="183"/>
                                  <a:pt x="0" y="182"/>
                                  <a:pt x="0" y="182"/>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7" name="ORANGEBURG"/>
                        <wps:cNvSpPr>
                          <a:spLocks/>
                        </wps:cNvSpPr>
                        <wps:spPr bwMode="auto">
                          <a:xfrm>
                            <a:off x="2602481" y="2353361"/>
                            <a:ext cx="1517650" cy="836613"/>
                          </a:xfrm>
                          <a:custGeom>
                            <a:avLst/>
                            <a:gdLst>
                              <a:gd name="T0" fmla="*/ 207 w 579"/>
                              <a:gd name="T1" fmla="*/ 51 h 319"/>
                              <a:gd name="T2" fmla="*/ 220 w 579"/>
                              <a:gd name="T3" fmla="*/ 60 h 319"/>
                              <a:gd name="T4" fmla="*/ 256 w 579"/>
                              <a:gd name="T5" fmla="*/ 55 h 319"/>
                              <a:gd name="T6" fmla="*/ 269 w 579"/>
                              <a:gd name="T7" fmla="*/ 58 h 319"/>
                              <a:gd name="T8" fmla="*/ 289 w 579"/>
                              <a:gd name="T9" fmla="*/ 65 h 319"/>
                              <a:gd name="T10" fmla="*/ 366 w 579"/>
                              <a:gd name="T11" fmla="*/ 141 h 319"/>
                              <a:gd name="T12" fmla="*/ 381 w 579"/>
                              <a:gd name="T13" fmla="*/ 135 h 319"/>
                              <a:gd name="T14" fmla="*/ 394 w 579"/>
                              <a:gd name="T15" fmla="*/ 101 h 319"/>
                              <a:gd name="T16" fmla="*/ 420 w 579"/>
                              <a:gd name="T17" fmla="*/ 90 h 319"/>
                              <a:gd name="T18" fmla="*/ 437 w 579"/>
                              <a:gd name="T19" fmla="*/ 100 h 319"/>
                              <a:gd name="T20" fmla="*/ 441 w 579"/>
                              <a:gd name="T21" fmla="*/ 90 h 319"/>
                              <a:gd name="T22" fmla="*/ 456 w 579"/>
                              <a:gd name="T23" fmla="*/ 113 h 319"/>
                              <a:gd name="T24" fmla="*/ 472 w 579"/>
                              <a:gd name="T25" fmla="*/ 137 h 319"/>
                              <a:gd name="T26" fmla="*/ 518 w 579"/>
                              <a:gd name="T27" fmla="*/ 167 h 319"/>
                              <a:gd name="T28" fmla="*/ 579 w 579"/>
                              <a:gd name="T29" fmla="*/ 161 h 319"/>
                              <a:gd name="T30" fmla="*/ 579 w 579"/>
                              <a:gd name="T31" fmla="*/ 190 h 319"/>
                              <a:gd name="T32" fmla="*/ 571 w 579"/>
                              <a:gd name="T33" fmla="*/ 221 h 319"/>
                              <a:gd name="T34" fmla="*/ 542 w 579"/>
                              <a:gd name="T35" fmla="*/ 264 h 319"/>
                              <a:gd name="T36" fmla="*/ 512 w 579"/>
                              <a:gd name="T37" fmla="*/ 263 h 319"/>
                              <a:gd name="T38" fmla="*/ 510 w 579"/>
                              <a:gd name="T39" fmla="*/ 269 h 319"/>
                              <a:gd name="T40" fmla="*/ 493 w 579"/>
                              <a:gd name="T41" fmla="*/ 267 h 319"/>
                              <a:gd name="T42" fmla="*/ 472 w 579"/>
                              <a:gd name="T43" fmla="*/ 269 h 319"/>
                              <a:gd name="T44" fmla="*/ 443 w 579"/>
                              <a:gd name="T45" fmla="*/ 249 h 319"/>
                              <a:gd name="T46" fmla="*/ 293 w 579"/>
                              <a:gd name="T47" fmla="*/ 319 h 319"/>
                              <a:gd name="T48" fmla="*/ 277 w 579"/>
                              <a:gd name="T49" fmla="*/ 307 h 319"/>
                              <a:gd name="T50" fmla="*/ 257 w 579"/>
                              <a:gd name="T51" fmla="*/ 276 h 319"/>
                              <a:gd name="T52" fmla="*/ 205 w 579"/>
                              <a:gd name="T53" fmla="*/ 237 h 319"/>
                              <a:gd name="T54" fmla="*/ 168 w 579"/>
                              <a:gd name="T55" fmla="*/ 215 h 319"/>
                              <a:gd name="T56" fmla="*/ 117 w 579"/>
                              <a:gd name="T57" fmla="*/ 185 h 319"/>
                              <a:gd name="T58" fmla="*/ 96 w 579"/>
                              <a:gd name="T59" fmla="*/ 176 h 319"/>
                              <a:gd name="T60" fmla="*/ 81 w 579"/>
                              <a:gd name="T61" fmla="*/ 163 h 319"/>
                              <a:gd name="T62" fmla="*/ 60 w 579"/>
                              <a:gd name="T63" fmla="*/ 154 h 319"/>
                              <a:gd name="T64" fmla="*/ 54 w 579"/>
                              <a:gd name="T65" fmla="*/ 148 h 319"/>
                              <a:gd name="T66" fmla="*/ 0 w 579"/>
                              <a:gd name="T67" fmla="*/ 134 h 319"/>
                              <a:gd name="T68" fmla="*/ 96 w 579"/>
                              <a:gd name="T69" fmla="*/ 34 h 319"/>
                              <a:gd name="T70" fmla="*/ 168 w 579"/>
                              <a:gd name="T71" fmla="*/ 0 h 3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579" h="319">
                                <a:moveTo>
                                  <a:pt x="168" y="0"/>
                                </a:moveTo>
                                <a:cubicBezTo>
                                  <a:pt x="207" y="51"/>
                                  <a:pt x="207" y="51"/>
                                  <a:pt x="207" y="51"/>
                                </a:cubicBezTo>
                                <a:cubicBezTo>
                                  <a:pt x="220" y="38"/>
                                  <a:pt x="220" y="38"/>
                                  <a:pt x="220" y="38"/>
                                </a:cubicBezTo>
                                <a:cubicBezTo>
                                  <a:pt x="220" y="60"/>
                                  <a:pt x="220" y="60"/>
                                  <a:pt x="220" y="60"/>
                                </a:cubicBezTo>
                                <a:cubicBezTo>
                                  <a:pt x="229" y="61"/>
                                  <a:pt x="236" y="60"/>
                                  <a:pt x="244" y="58"/>
                                </a:cubicBezTo>
                                <a:cubicBezTo>
                                  <a:pt x="249" y="57"/>
                                  <a:pt x="251" y="55"/>
                                  <a:pt x="256" y="55"/>
                                </a:cubicBezTo>
                                <a:cubicBezTo>
                                  <a:pt x="259" y="55"/>
                                  <a:pt x="265" y="55"/>
                                  <a:pt x="268" y="57"/>
                                </a:cubicBezTo>
                                <a:cubicBezTo>
                                  <a:pt x="268" y="57"/>
                                  <a:pt x="269" y="58"/>
                                  <a:pt x="269" y="58"/>
                                </a:cubicBezTo>
                                <a:cubicBezTo>
                                  <a:pt x="271" y="58"/>
                                  <a:pt x="274" y="59"/>
                                  <a:pt x="276" y="60"/>
                                </a:cubicBezTo>
                                <a:cubicBezTo>
                                  <a:pt x="289" y="65"/>
                                  <a:pt x="289" y="65"/>
                                  <a:pt x="289" y="65"/>
                                </a:cubicBezTo>
                                <a:cubicBezTo>
                                  <a:pt x="342" y="111"/>
                                  <a:pt x="342" y="111"/>
                                  <a:pt x="342" y="111"/>
                                </a:cubicBezTo>
                                <a:cubicBezTo>
                                  <a:pt x="343" y="124"/>
                                  <a:pt x="351" y="141"/>
                                  <a:pt x="366" y="141"/>
                                </a:cubicBezTo>
                                <a:cubicBezTo>
                                  <a:pt x="371" y="142"/>
                                  <a:pt x="375" y="146"/>
                                  <a:pt x="381" y="146"/>
                                </a:cubicBezTo>
                                <a:cubicBezTo>
                                  <a:pt x="390" y="146"/>
                                  <a:pt x="383" y="139"/>
                                  <a:pt x="381" y="135"/>
                                </a:cubicBezTo>
                                <a:cubicBezTo>
                                  <a:pt x="376" y="128"/>
                                  <a:pt x="391" y="115"/>
                                  <a:pt x="394" y="108"/>
                                </a:cubicBezTo>
                                <a:cubicBezTo>
                                  <a:pt x="395" y="105"/>
                                  <a:pt x="397" y="103"/>
                                  <a:pt x="394" y="101"/>
                                </a:cubicBezTo>
                                <a:cubicBezTo>
                                  <a:pt x="389" y="96"/>
                                  <a:pt x="386" y="94"/>
                                  <a:pt x="393" y="91"/>
                                </a:cubicBezTo>
                                <a:cubicBezTo>
                                  <a:pt x="403" y="88"/>
                                  <a:pt x="411" y="86"/>
                                  <a:pt x="420" y="90"/>
                                </a:cubicBezTo>
                                <a:cubicBezTo>
                                  <a:pt x="425" y="92"/>
                                  <a:pt x="431" y="105"/>
                                  <a:pt x="436" y="105"/>
                                </a:cubicBezTo>
                                <a:cubicBezTo>
                                  <a:pt x="436" y="103"/>
                                  <a:pt x="436" y="101"/>
                                  <a:pt x="437" y="100"/>
                                </a:cubicBezTo>
                                <a:cubicBezTo>
                                  <a:pt x="441" y="90"/>
                                  <a:pt x="441" y="90"/>
                                  <a:pt x="441" y="90"/>
                                </a:cubicBezTo>
                                <a:cubicBezTo>
                                  <a:pt x="441" y="90"/>
                                  <a:pt x="441" y="90"/>
                                  <a:pt x="441" y="90"/>
                                </a:cubicBezTo>
                                <a:cubicBezTo>
                                  <a:pt x="451" y="91"/>
                                  <a:pt x="459" y="91"/>
                                  <a:pt x="466" y="99"/>
                                </a:cubicBezTo>
                                <a:cubicBezTo>
                                  <a:pt x="474" y="109"/>
                                  <a:pt x="460" y="107"/>
                                  <a:pt x="456" y="113"/>
                                </a:cubicBezTo>
                                <a:cubicBezTo>
                                  <a:pt x="456" y="117"/>
                                  <a:pt x="467" y="127"/>
                                  <a:pt x="471" y="130"/>
                                </a:cubicBezTo>
                                <a:cubicBezTo>
                                  <a:pt x="473" y="131"/>
                                  <a:pt x="472" y="135"/>
                                  <a:pt x="472" y="137"/>
                                </a:cubicBezTo>
                                <a:cubicBezTo>
                                  <a:pt x="474" y="144"/>
                                  <a:pt x="494" y="156"/>
                                  <a:pt x="500" y="161"/>
                                </a:cubicBezTo>
                                <a:cubicBezTo>
                                  <a:pt x="506" y="165"/>
                                  <a:pt x="510" y="169"/>
                                  <a:pt x="518" y="167"/>
                                </a:cubicBezTo>
                                <a:cubicBezTo>
                                  <a:pt x="525" y="166"/>
                                  <a:pt x="532" y="162"/>
                                  <a:pt x="540" y="161"/>
                                </a:cubicBezTo>
                                <a:cubicBezTo>
                                  <a:pt x="579" y="161"/>
                                  <a:pt x="579" y="161"/>
                                  <a:pt x="579" y="161"/>
                                </a:cubicBezTo>
                                <a:cubicBezTo>
                                  <a:pt x="579" y="161"/>
                                  <a:pt x="579" y="161"/>
                                  <a:pt x="579" y="161"/>
                                </a:cubicBezTo>
                                <a:cubicBezTo>
                                  <a:pt x="579" y="190"/>
                                  <a:pt x="579" y="190"/>
                                  <a:pt x="579" y="190"/>
                                </a:cubicBezTo>
                                <a:cubicBezTo>
                                  <a:pt x="571" y="190"/>
                                  <a:pt x="571" y="190"/>
                                  <a:pt x="571" y="190"/>
                                </a:cubicBezTo>
                                <a:cubicBezTo>
                                  <a:pt x="571" y="221"/>
                                  <a:pt x="571" y="221"/>
                                  <a:pt x="571" y="221"/>
                                </a:cubicBezTo>
                                <a:cubicBezTo>
                                  <a:pt x="569" y="227"/>
                                  <a:pt x="566" y="231"/>
                                  <a:pt x="566" y="238"/>
                                </a:cubicBezTo>
                                <a:cubicBezTo>
                                  <a:pt x="565" y="247"/>
                                  <a:pt x="549" y="257"/>
                                  <a:pt x="542" y="264"/>
                                </a:cubicBezTo>
                                <a:cubicBezTo>
                                  <a:pt x="532" y="274"/>
                                  <a:pt x="526" y="259"/>
                                  <a:pt x="515" y="259"/>
                                </a:cubicBezTo>
                                <a:cubicBezTo>
                                  <a:pt x="513" y="261"/>
                                  <a:pt x="513" y="261"/>
                                  <a:pt x="512" y="263"/>
                                </a:cubicBezTo>
                                <a:cubicBezTo>
                                  <a:pt x="510" y="269"/>
                                  <a:pt x="510" y="269"/>
                                  <a:pt x="510" y="269"/>
                                </a:cubicBezTo>
                                <a:cubicBezTo>
                                  <a:pt x="510" y="269"/>
                                  <a:pt x="510" y="269"/>
                                  <a:pt x="510" y="269"/>
                                </a:cubicBezTo>
                                <a:cubicBezTo>
                                  <a:pt x="501" y="269"/>
                                  <a:pt x="501" y="269"/>
                                  <a:pt x="501" y="269"/>
                                </a:cubicBezTo>
                                <a:cubicBezTo>
                                  <a:pt x="499" y="269"/>
                                  <a:pt x="495" y="269"/>
                                  <a:pt x="493" y="267"/>
                                </a:cubicBezTo>
                                <a:cubicBezTo>
                                  <a:pt x="489" y="266"/>
                                  <a:pt x="487" y="268"/>
                                  <a:pt x="483" y="269"/>
                                </a:cubicBezTo>
                                <a:cubicBezTo>
                                  <a:pt x="480" y="271"/>
                                  <a:pt x="475" y="270"/>
                                  <a:pt x="472" y="269"/>
                                </a:cubicBezTo>
                                <a:cubicBezTo>
                                  <a:pt x="463" y="265"/>
                                  <a:pt x="454" y="261"/>
                                  <a:pt x="447" y="255"/>
                                </a:cubicBezTo>
                                <a:cubicBezTo>
                                  <a:pt x="446" y="253"/>
                                  <a:pt x="445" y="251"/>
                                  <a:pt x="443" y="249"/>
                                </a:cubicBezTo>
                                <a:cubicBezTo>
                                  <a:pt x="441" y="224"/>
                                  <a:pt x="441" y="224"/>
                                  <a:pt x="441" y="224"/>
                                </a:cubicBezTo>
                                <a:cubicBezTo>
                                  <a:pt x="293" y="319"/>
                                  <a:pt x="293" y="319"/>
                                  <a:pt x="293" y="319"/>
                                </a:cubicBezTo>
                                <a:cubicBezTo>
                                  <a:pt x="293" y="319"/>
                                  <a:pt x="293" y="319"/>
                                  <a:pt x="293" y="319"/>
                                </a:cubicBezTo>
                                <a:cubicBezTo>
                                  <a:pt x="277" y="307"/>
                                  <a:pt x="277" y="307"/>
                                  <a:pt x="277" y="307"/>
                                </a:cubicBezTo>
                                <a:cubicBezTo>
                                  <a:pt x="272" y="302"/>
                                  <a:pt x="271" y="289"/>
                                  <a:pt x="268" y="286"/>
                                </a:cubicBezTo>
                                <a:cubicBezTo>
                                  <a:pt x="266" y="281"/>
                                  <a:pt x="261" y="278"/>
                                  <a:pt x="257" y="276"/>
                                </a:cubicBezTo>
                                <a:cubicBezTo>
                                  <a:pt x="251" y="272"/>
                                  <a:pt x="246" y="269"/>
                                  <a:pt x="241" y="264"/>
                                </a:cubicBezTo>
                                <a:cubicBezTo>
                                  <a:pt x="230" y="252"/>
                                  <a:pt x="219" y="244"/>
                                  <a:pt x="205" y="237"/>
                                </a:cubicBezTo>
                                <a:cubicBezTo>
                                  <a:pt x="185" y="227"/>
                                  <a:pt x="185" y="227"/>
                                  <a:pt x="185" y="227"/>
                                </a:cubicBezTo>
                                <a:cubicBezTo>
                                  <a:pt x="179" y="222"/>
                                  <a:pt x="175" y="218"/>
                                  <a:pt x="168" y="215"/>
                                </a:cubicBezTo>
                                <a:cubicBezTo>
                                  <a:pt x="163" y="212"/>
                                  <a:pt x="158" y="205"/>
                                  <a:pt x="152" y="201"/>
                                </a:cubicBezTo>
                                <a:cubicBezTo>
                                  <a:pt x="143" y="195"/>
                                  <a:pt x="125" y="196"/>
                                  <a:pt x="117" y="185"/>
                                </a:cubicBezTo>
                                <a:cubicBezTo>
                                  <a:pt x="113" y="183"/>
                                  <a:pt x="106" y="179"/>
                                  <a:pt x="101" y="178"/>
                                </a:cubicBezTo>
                                <a:cubicBezTo>
                                  <a:pt x="100" y="177"/>
                                  <a:pt x="97" y="176"/>
                                  <a:pt x="96" y="176"/>
                                </a:cubicBezTo>
                                <a:cubicBezTo>
                                  <a:pt x="90" y="170"/>
                                  <a:pt x="89" y="163"/>
                                  <a:pt x="81" y="163"/>
                                </a:cubicBezTo>
                                <a:cubicBezTo>
                                  <a:pt x="81" y="163"/>
                                  <a:pt x="81" y="163"/>
                                  <a:pt x="81" y="163"/>
                                </a:cubicBezTo>
                                <a:cubicBezTo>
                                  <a:pt x="69" y="160"/>
                                  <a:pt x="69" y="160"/>
                                  <a:pt x="69" y="160"/>
                                </a:cubicBezTo>
                                <a:cubicBezTo>
                                  <a:pt x="66" y="159"/>
                                  <a:pt x="62" y="156"/>
                                  <a:pt x="60" y="154"/>
                                </a:cubicBezTo>
                                <a:cubicBezTo>
                                  <a:pt x="59" y="153"/>
                                  <a:pt x="59" y="153"/>
                                  <a:pt x="59" y="153"/>
                                </a:cubicBezTo>
                                <a:cubicBezTo>
                                  <a:pt x="58" y="152"/>
                                  <a:pt x="55" y="150"/>
                                  <a:pt x="54" y="148"/>
                                </a:cubicBezTo>
                                <a:cubicBezTo>
                                  <a:pt x="46" y="144"/>
                                  <a:pt x="39" y="139"/>
                                  <a:pt x="30" y="136"/>
                                </a:cubicBezTo>
                                <a:cubicBezTo>
                                  <a:pt x="21" y="133"/>
                                  <a:pt x="9" y="136"/>
                                  <a:pt x="0" y="134"/>
                                </a:cubicBezTo>
                                <a:cubicBezTo>
                                  <a:pt x="0" y="134"/>
                                  <a:pt x="0" y="134"/>
                                  <a:pt x="0" y="134"/>
                                </a:cubicBezTo>
                                <a:cubicBezTo>
                                  <a:pt x="96" y="34"/>
                                  <a:pt x="96" y="34"/>
                                  <a:pt x="96" y="34"/>
                                </a:cubicBezTo>
                                <a:cubicBezTo>
                                  <a:pt x="96" y="34"/>
                                  <a:pt x="96" y="34"/>
                                  <a:pt x="96" y="34"/>
                                </a:cubicBezTo>
                                <a:cubicBezTo>
                                  <a:pt x="168" y="0"/>
                                  <a:pt x="168" y="0"/>
                                  <a:pt x="168" y="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14" name="CHESTERFIELD"/>
                        <wps:cNvSpPr>
                          <a:spLocks/>
                        </wps:cNvSpPr>
                        <wps:spPr bwMode="auto">
                          <a:xfrm>
                            <a:off x="3674044" y="600761"/>
                            <a:ext cx="1033463" cy="708025"/>
                          </a:xfrm>
                          <a:custGeom>
                            <a:avLst/>
                            <a:gdLst>
                              <a:gd name="T0" fmla="*/ 74 w 394"/>
                              <a:gd name="T1" fmla="*/ 121 h 270"/>
                              <a:gd name="T2" fmla="*/ 89 w 394"/>
                              <a:gd name="T3" fmla="*/ 136 h 270"/>
                              <a:gd name="T4" fmla="*/ 99 w 394"/>
                              <a:gd name="T5" fmla="*/ 166 h 270"/>
                              <a:gd name="T6" fmla="*/ 105 w 394"/>
                              <a:gd name="T7" fmla="*/ 180 h 270"/>
                              <a:gd name="T8" fmla="*/ 116 w 394"/>
                              <a:gd name="T9" fmla="*/ 186 h 270"/>
                              <a:gd name="T10" fmla="*/ 118 w 394"/>
                              <a:gd name="T11" fmla="*/ 211 h 270"/>
                              <a:gd name="T12" fmla="*/ 117 w 394"/>
                              <a:gd name="T13" fmla="*/ 221 h 270"/>
                              <a:gd name="T14" fmla="*/ 119 w 394"/>
                              <a:gd name="T15" fmla="*/ 232 h 270"/>
                              <a:gd name="T16" fmla="*/ 124 w 394"/>
                              <a:gd name="T17" fmla="*/ 240 h 270"/>
                              <a:gd name="T18" fmla="*/ 130 w 394"/>
                              <a:gd name="T19" fmla="*/ 247 h 270"/>
                              <a:gd name="T20" fmla="*/ 134 w 394"/>
                              <a:gd name="T21" fmla="*/ 251 h 270"/>
                              <a:gd name="T22" fmla="*/ 137 w 394"/>
                              <a:gd name="T23" fmla="*/ 258 h 270"/>
                              <a:gd name="T24" fmla="*/ 138 w 394"/>
                              <a:gd name="T25" fmla="*/ 270 h 270"/>
                              <a:gd name="T26" fmla="*/ 138 w 394"/>
                              <a:gd name="T27" fmla="*/ 270 h 270"/>
                              <a:gd name="T28" fmla="*/ 261 w 394"/>
                              <a:gd name="T29" fmla="*/ 197 h 270"/>
                              <a:gd name="T30" fmla="*/ 275 w 394"/>
                              <a:gd name="T31" fmla="*/ 198 h 270"/>
                              <a:gd name="T32" fmla="*/ 294 w 394"/>
                              <a:gd name="T33" fmla="*/ 193 h 270"/>
                              <a:gd name="T34" fmla="*/ 311 w 394"/>
                              <a:gd name="T35" fmla="*/ 197 h 270"/>
                              <a:gd name="T36" fmla="*/ 325 w 394"/>
                              <a:gd name="T37" fmla="*/ 194 h 270"/>
                              <a:gd name="T38" fmla="*/ 343 w 394"/>
                              <a:gd name="T39" fmla="*/ 192 h 270"/>
                              <a:gd name="T40" fmla="*/ 356 w 394"/>
                              <a:gd name="T41" fmla="*/ 174 h 270"/>
                              <a:gd name="T42" fmla="*/ 358 w 394"/>
                              <a:gd name="T43" fmla="*/ 174 h 270"/>
                              <a:gd name="T44" fmla="*/ 366 w 394"/>
                              <a:gd name="T45" fmla="*/ 172 h 270"/>
                              <a:gd name="T46" fmla="*/ 366 w 394"/>
                              <a:gd name="T47" fmla="*/ 172 h 270"/>
                              <a:gd name="T48" fmla="*/ 369 w 394"/>
                              <a:gd name="T49" fmla="*/ 165 h 270"/>
                              <a:gd name="T50" fmla="*/ 370 w 394"/>
                              <a:gd name="T51" fmla="*/ 161 h 270"/>
                              <a:gd name="T52" fmla="*/ 371 w 394"/>
                              <a:gd name="T53" fmla="*/ 158 h 270"/>
                              <a:gd name="T54" fmla="*/ 373 w 394"/>
                              <a:gd name="T55" fmla="*/ 151 h 270"/>
                              <a:gd name="T56" fmla="*/ 375 w 394"/>
                              <a:gd name="T57" fmla="*/ 146 h 270"/>
                              <a:gd name="T58" fmla="*/ 376 w 394"/>
                              <a:gd name="T59" fmla="*/ 144 h 270"/>
                              <a:gd name="T60" fmla="*/ 377 w 394"/>
                              <a:gd name="T61" fmla="*/ 140 h 270"/>
                              <a:gd name="T62" fmla="*/ 390 w 394"/>
                              <a:gd name="T63" fmla="*/ 124 h 270"/>
                              <a:gd name="T64" fmla="*/ 387 w 394"/>
                              <a:gd name="T65" fmla="*/ 113 h 270"/>
                              <a:gd name="T66" fmla="*/ 384 w 394"/>
                              <a:gd name="T67" fmla="*/ 105 h 270"/>
                              <a:gd name="T68" fmla="*/ 383 w 394"/>
                              <a:gd name="T69" fmla="*/ 105 h 270"/>
                              <a:gd name="T70" fmla="*/ 383 w 394"/>
                              <a:gd name="T71" fmla="*/ 106 h 270"/>
                              <a:gd name="T72" fmla="*/ 372 w 394"/>
                              <a:gd name="T73" fmla="*/ 96 h 270"/>
                              <a:gd name="T74" fmla="*/ 359 w 394"/>
                              <a:gd name="T75" fmla="*/ 89 h 270"/>
                              <a:gd name="T76" fmla="*/ 349 w 394"/>
                              <a:gd name="T77" fmla="*/ 78 h 270"/>
                              <a:gd name="T78" fmla="*/ 343 w 394"/>
                              <a:gd name="T79" fmla="*/ 64 h 270"/>
                              <a:gd name="T80" fmla="*/ 326 w 394"/>
                              <a:gd name="T81" fmla="*/ 36 h 270"/>
                              <a:gd name="T82" fmla="*/ 317 w 394"/>
                              <a:gd name="T83" fmla="*/ 19 h 270"/>
                              <a:gd name="T84" fmla="*/ 315 w 394"/>
                              <a:gd name="T85" fmla="*/ 5 h 270"/>
                              <a:gd name="T86" fmla="*/ 315 w 394"/>
                              <a:gd name="T87" fmla="*/ 5 h 270"/>
                              <a:gd name="T88" fmla="*/ 0 w 394"/>
                              <a:gd name="T89" fmla="*/ 0 h 270"/>
                              <a:gd name="T90" fmla="*/ 0 w 394"/>
                              <a:gd name="T91" fmla="*/ 0 h 270"/>
                              <a:gd name="T92" fmla="*/ 7 w 394"/>
                              <a:gd name="T93" fmla="*/ 16 h 270"/>
                              <a:gd name="T94" fmla="*/ 8 w 394"/>
                              <a:gd name="T95" fmla="*/ 17 h 270"/>
                              <a:gd name="T96" fmla="*/ 23 w 394"/>
                              <a:gd name="T97" fmla="*/ 33 h 270"/>
                              <a:gd name="T98" fmla="*/ 43 w 394"/>
                              <a:gd name="T99" fmla="*/ 73 h 270"/>
                              <a:gd name="T100" fmla="*/ 58 w 394"/>
                              <a:gd name="T101" fmla="*/ 89 h 270"/>
                              <a:gd name="T102" fmla="*/ 65 w 394"/>
                              <a:gd name="T103" fmla="*/ 106 h 270"/>
                              <a:gd name="T104" fmla="*/ 66 w 394"/>
                              <a:gd name="T105" fmla="*/ 107 h 270"/>
                              <a:gd name="T106" fmla="*/ 67 w 394"/>
                              <a:gd name="T107" fmla="*/ 108 h 270"/>
                              <a:gd name="T108" fmla="*/ 67 w 394"/>
                              <a:gd name="T109" fmla="*/ 108 h 270"/>
                              <a:gd name="T110" fmla="*/ 68 w 394"/>
                              <a:gd name="T111" fmla="*/ 108 h 270"/>
                              <a:gd name="T112" fmla="*/ 72 w 394"/>
                              <a:gd name="T113" fmla="*/ 111 h 270"/>
                              <a:gd name="T114" fmla="*/ 73 w 394"/>
                              <a:gd name="T115" fmla="*/ 113 h 270"/>
                              <a:gd name="T116" fmla="*/ 74 w 394"/>
                              <a:gd name="T117" fmla="*/ 117 h 270"/>
                              <a:gd name="T118" fmla="*/ 74 w 394"/>
                              <a:gd name="T119" fmla="*/ 121 h 2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94" h="270">
                                <a:moveTo>
                                  <a:pt x="74" y="121"/>
                                </a:moveTo>
                                <a:cubicBezTo>
                                  <a:pt x="79" y="122"/>
                                  <a:pt x="87" y="131"/>
                                  <a:pt x="89" y="136"/>
                                </a:cubicBezTo>
                                <a:cubicBezTo>
                                  <a:pt x="93" y="145"/>
                                  <a:pt x="93" y="157"/>
                                  <a:pt x="99" y="166"/>
                                </a:cubicBezTo>
                                <a:cubicBezTo>
                                  <a:pt x="101" y="170"/>
                                  <a:pt x="102" y="177"/>
                                  <a:pt x="105" y="180"/>
                                </a:cubicBezTo>
                                <a:cubicBezTo>
                                  <a:pt x="108" y="183"/>
                                  <a:pt x="112" y="183"/>
                                  <a:pt x="116" y="186"/>
                                </a:cubicBezTo>
                                <a:cubicBezTo>
                                  <a:pt x="117" y="194"/>
                                  <a:pt x="118" y="202"/>
                                  <a:pt x="118" y="211"/>
                                </a:cubicBezTo>
                                <a:cubicBezTo>
                                  <a:pt x="117" y="214"/>
                                  <a:pt x="118" y="217"/>
                                  <a:pt x="117" y="221"/>
                                </a:cubicBezTo>
                                <a:cubicBezTo>
                                  <a:pt x="116" y="225"/>
                                  <a:pt x="117" y="228"/>
                                  <a:pt x="119" y="232"/>
                                </a:cubicBezTo>
                                <a:cubicBezTo>
                                  <a:pt x="120" y="234"/>
                                  <a:pt x="122" y="239"/>
                                  <a:pt x="124" y="240"/>
                                </a:cubicBezTo>
                                <a:cubicBezTo>
                                  <a:pt x="125" y="242"/>
                                  <a:pt x="128" y="247"/>
                                  <a:pt x="130" y="247"/>
                                </a:cubicBezTo>
                                <a:cubicBezTo>
                                  <a:pt x="131" y="249"/>
                                  <a:pt x="133" y="250"/>
                                  <a:pt x="134" y="251"/>
                                </a:cubicBezTo>
                                <a:cubicBezTo>
                                  <a:pt x="136" y="253"/>
                                  <a:pt x="137" y="256"/>
                                  <a:pt x="137" y="258"/>
                                </a:cubicBezTo>
                                <a:cubicBezTo>
                                  <a:pt x="138" y="270"/>
                                  <a:pt x="138" y="270"/>
                                  <a:pt x="138" y="270"/>
                                </a:cubicBezTo>
                                <a:cubicBezTo>
                                  <a:pt x="138" y="270"/>
                                  <a:pt x="138" y="270"/>
                                  <a:pt x="138" y="270"/>
                                </a:cubicBezTo>
                                <a:cubicBezTo>
                                  <a:pt x="261" y="197"/>
                                  <a:pt x="261" y="197"/>
                                  <a:pt x="261" y="197"/>
                                </a:cubicBezTo>
                                <a:cubicBezTo>
                                  <a:pt x="266" y="200"/>
                                  <a:pt x="270" y="200"/>
                                  <a:pt x="275" y="198"/>
                                </a:cubicBezTo>
                                <a:cubicBezTo>
                                  <a:pt x="283" y="195"/>
                                  <a:pt x="286" y="192"/>
                                  <a:pt x="294" y="193"/>
                                </a:cubicBezTo>
                                <a:cubicBezTo>
                                  <a:pt x="299" y="198"/>
                                  <a:pt x="304" y="200"/>
                                  <a:pt x="311" y="197"/>
                                </a:cubicBezTo>
                                <a:cubicBezTo>
                                  <a:pt x="315" y="195"/>
                                  <a:pt x="320" y="193"/>
                                  <a:pt x="325" y="194"/>
                                </a:cubicBezTo>
                                <a:cubicBezTo>
                                  <a:pt x="333" y="197"/>
                                  <a:pt x="336" y="198"/>
                                  <a:pt x="343" y="192"/>
                                </a:cubicBezTo>
                                <a:cubicBezTo>
                                  <a:pt x="348" y="187"/>
                                  <a:pt x="351" y="178"/>
                                  <a:pt x="356" y="174"/>
                                </a:cubicBezTo>
                                <a:cubicBezTo>
                                  <a:pt x="358" y="174"/>
                                  <a:pt x="358" y="174"/>
                                  <a:pt x="358" y="174"/>
                                </a:cubicBezTo>
                                <a:cubicBezTo>
                                  <a:pt x="366" y="172"/>
                                  <a:pt x="366" y="172"/>
                                  <a:pt x="366" y="172"/>
                                </a:cubicBezTo>
                                <a:cubicBezTo>
                                  <a:pt x="366" y="172"/>
                                  <a:pt x="366" y="172"/>
                                  <a:pt x="366" y="172"/>
                                </a:cubicBezTo>
                                <a:cubicBezTo>
                                  <a:pt x="369" y="165"/>
                                  <a:pt x="369" y="165"/>
                                  <a:pt x="369" y="165"/>
                                </a:cubicBezTo>
                                <a:cubicBezTo>
                                  <a:pt x="369" y="164"/>
                                  <a:pt x="370" y="162"/>
                                  <a:pt x="370" y="161"/>
                                </a:cubicBezTo>
                                <a:cubicBezTo>
                                  <a:pt x="370" y="160"/>
                                  <a:pt x="371" y="159"/>
                                  <a:pt x="371" y="158"/>
                                </a:cubicBezTo>
                                <a:cubicBezTo>
                                  <a:pt x="372" y="155"/>
                                  <a:pt x="372" y="153"/>
                                  <a:pt x="373" y="151"/>
                                </a:cubicBezTo>
                                <a:cubicBezTo>
                                  <a:pt x="374" y="149"/>
                                  <a:pt x="374" y="147"/>
                                  <a:pt x="375" y="146"/>
                                </a:cubicBezTo>
                                <a:cubicBezTo>
                                  <a:pt x="375" y="145"/>
                                  <a:pt x="376" y="144"/>
                                  <a:pt x="376" y="144"/>
                                </a:cubicBezTo>
                                <a:cubicBezTo>
                                  <a:pt x="377" y="143"/>
                                  <a:pt x="377" y="141"/>
                                  <a:pt x="377" y="140"/>
                                </a:cubicBezTo>
                                <a:cubicBezTo>
                                  <a:pt x="377" y="131"/>
                                  <a:pt x="381" y="126"/>
                                  <a:pt x="390" y="124"/>
                                </a:cubicBezTo>
                                <a:cubicBezTo>
                                  <a:pt x="394" y="122"/>
                                  <a:pt x="388" y="115"/>
                                  <a:pt x="387" y="113"/>
                                </a:cubicBezTo>
                                <a:cubicBezTo>
                                  <a:pt x="384" y="105"/>
                                  <a:pt x="384" y="105"/>
                                  <a:pt x="384" y="105"/>
                                </a:cubicBezTo>
                                <a:cubicBezTo>
                                  <a:pt x="383" y="106"/>
                                  <a:pt x="384" y="106"/>
                                  <a:pt x="383" y="105"/>
                                </a:cubicBezTo>
                                <a:cubicBezTo>
                                  <a:pt x="383" y="106"/>
                                  <a:pt x="383" y="106"/>
                                  <a:pt x="383" y="106"/>
                                </a:cubicBezTo>
                                <a:cubicBezTo>
                                  <a:pt x="383" y="102"/>
                                  <a:pt x="375" y="98"/>
                                  <a:pt x="372" y="96"/>
                                </a:cubicBezTo>
                                <a:cubicBezTo>
                                  <a:pt x="368" y="95"/>
                                  <a:pt x="362" y="90"/>
                                  <a:pt x="359" y="89"/>
                                </a:cubicBezTo>
                                <a:cubicBezTo>
                                  <a:pt x="356" y="85"/>
                                  <a:pt x="351" y="84"/>
                                  <a:pt x="349" y="78"/>
                                </a:cubicBezTo>
                                <a:cubicBezTo>
                                  <a:pt x="347" y="74"/>
                                  <a:pt x="345" y="69"/>
                                  <a:pt x="343" y="64"/>
                                </a:cubicBezTo>
                                <a:cubicBezTo>
                                  <a:pt x="339" y="52"/>
                                  <a:pt x="335" y="46"/>
                                  <a:pt x="326" y="36"/>
                                </a:cubicBezTo>
                                <a:cubicBezTo>
                                  <a:pt x="321" y="30"/>
                                  <a:pt x="319" y="27"/>
                                  <a:pt x="317" y="19"/>
                                </a:cubicBezTo>
                                <a:cubicBezTo>
                                  <a:pt x="315" y="5"/>
                                  <a:pt x="315" y="5"/>
                                  <a:pt x="315" y="5"/>
                                </a:cubicBezTo>
                                <a:cubicBezTo>
                                  <a:pt x="315" y="5"/>
                                  <a:pt x="315" y="5"/>
                                  <a:pt x="315" y="5"/>
                                </a:cubicBezTo>
                                <a:cubicBezTo>
                                  <a:pt x="0" y="0"/>
                                  <a:pt x="0" y="0"/>
                                  <a:pt x="0" y="0"/>
                                </a:cubicBezTo>
                                <a:cubicBezTo>
                                  <a:pt x="0" y="0"/>
                                  <a:pt x="0" y="0"/>
                                  <a:pt x="0" y="0"/>
                                </a:cubicBezTo>
                                <a:cubicBezTo>
                                  <a:pt x="7" y="16"/>
                                  <a:pt x="7" y="16"/>
                                  <a:pt x="7" y="16"/>
                                </a:cubicBezTo>
                                <a:cubicBezTo>
                                  <a:pt x="8" y="18"/>
                                  <a:pt x="8" y="17"/>
                                  <a:pt x="8" y="17"/>
                                </a:cubicBezTo>
                                <a:cubicBezTo>
                                  <a:pt x="12" y="19"/>
                                  <a:pt x="21" y="29"/>
                                  <a:pt x="23" y="33"/>
                                </a:cubicBezTo>
                                <a:cubicBezTo>
                                  <a:pt x="31" y="45"/>
                                  <a:pt x="34" y="62"/>
                                  <a:pt x="43" y="73"/>
                                </a:cubicBezTo>
                                <a:cubicBezTo>
                                  <a:pt x="48" y="79"/>
                                  <a:pt x="52" y="84"/>
                                  <a:pt x="58" y="89"/>
                                </a:cubicBezTo>
                                <a:cubicBezTo>
                                  <a:pt x="64" y="94"/>
                                  <a:pt x="65" y="99"/>
                                  <a:pt x="65" y="106"/>
                                </a:cubicBezTo>
                                <a:cubicBezTo>
                                  <a:pt x="66" y="107"/>
                                  <a:pt x="66" y="107"/>
                                  <a:pt x="66" y="107"/>
                                </a:cubicBezTo>
                                <a:cubicBezTo>
                                  <a:pt x="67" y="107"/>
                                  <a:pt x="67" y="108"/>
                                  <a:pt x="67" y="108"/>
                                </a:cubicBezTo>
                                <a:cubicBezTo>
                                  <a:pt x="67" y="108"/>
                                  <a:pt x="67" y="108"/>
                                  <a:pt x="67" y="108"/>
                                </a:cubicBezTo>
                                <a:cubicBezTo>
                                  <a:pt x="68" y="108"/>
                                  <a:pt x="68" y="108"/>
                                  <a:pt x="68" y="108"/>
                                </a:cubicBezTo>
                                <a:cubicBezTo>
                                  <a:pt x="70" y="109"/>
                                  <a:pt x="71" y="109"/>
                                  <a:pt x="72" y="111"/>
                                </a:cubicBezTo>
                                <a:cubicBezTo>
                                  <a:pt x="72" y="112"/>
                                  <a:pt x="72" y="112"/>
                                  <a:pt x="73" y="113"/>
                                </a:cubicBezTo>
                                <a:cubicBezTo>
                                  <a:pt x="73" y="115"/>
                                  <a:pt x="73" y="116"/>
                                  <a:pt x="74" y="117"/>
                                </a:cubicBezTo>
                                <a:cubicBezTo>
                                  <a:pt x="74" y="121"/>
                                  <a:pt x="74" y="121"/>
                                  <a:pt x="74" y="12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15" name="DARLINGTON"/>
                        <wps:cNvSpPr>
                          <a:spLocks/>
                        </wps:cNvSpPr>
                        <wps:spPr bwMode="auto">
                          <a:xfrm>
                            <a:off x="4035994" y="1051611"/>
                            <a:ext cx="820738" cy="704850"/>
                          </a:xfrm>
                          <a:custGeom>
                            <a:avLst/>
                            <a:gdLst>
                              <a:gd name="T0" fmla="*/ 0 w 313"/>
                              <a:gd name="T1" fmla="*/ 98 h 269"/>
                              <a:gd name="T2" fmla="*/ 11 w 313"/>
                              <a:gd name="T3" fmla="*/ 111 h 269"/>
                              <a:gd name="T4" fmla="*/ 21 w 313"/>
                              <a:gd name="T5" fmla="*/ 123 h 269"/>
                              <a:gd name="T6" fmla="*/ 38 w 313"/>
                              <a:gd name="T7" fmla="*/ 117 h 269"/>
                              <a:gd name="T8" fmla="*/ 49 w 313"/>
                              <a:gd name="T9" fmla="*/ 96 h 269"/>
                              <a:gd name="T10" fmla="*/ 50 w 313"/>
                              <a:gd name="T11" fmla="*/ 96 h 269"/>
                              <a:gd name="T12" fmla="*/ 58 w 313"/>
                              <a:gd name="T13" fmla="*/ 127 h 269"/>
                              <a:gd name="T14" fmla="*/ 78 w 313"/>
                              <a:gd name="T15" fmla="*/ 164 h 269"/>
                              <a:gd name="T16" fmla="*/ 87 w 313"/>
                              <a:gd name="T17" fmla="*/ 183 h 269"/>
                              <a:gd name="T18" fmla="*/ 89 w 313"/>
                              <a:gd name="T19" fmla="*/ 192 h 269"/>
                              <a:gd name="T20" fmla="*/ 87 w 313"/>
                              <a:gd name="T21" fmla="*/ 202 h 269"/>
                              <a:gd name="T22" fmla="*/ 69 w 313"/>
                              <a:gd name="T23" fmla="*/ 225 h 269"/>
                              <a:gd name="T24" fmla="*/ 110 w 313"/>
                              <a:gd name="T25" fmla="*/ 269 h 269"/>
                              <a:gd name="T26" fmla="*/ 110 w 313"/>
                              <a:gd name="T27" fmla="*/ 269 h 269"/>
                              <a:gd name="T28" fmla="*/ 242 w 313"/>
                              <a:gd name="T29" fmla="*/ 168 h 269"/>
                              <a:gd name="T30" fmla="*/ 254 w 313"/>
                              <a:gd name="T31" fmla="*/ 171 h 269"/>
                              <a:gd name="T32" fmla="*/ 264 w 313"/>
                              <a:gd name="T33" fmla="*/ 173 h 269"/>
                              <a:gd name="T34" fmla="*/ 284 w 313"/>
                              <a:gd name="T35" fmla="*/ 146 h 269"/>
                              <a:gd name="T36" fmla="*/ 298 w 313"/>
                              <a:gd name="T37" fmla="*/ 147 h 269"/>
                              <a:gd name="T38" fmla="*/ 307 w 313"/>
                              <a:gd name="T39" fmla="*/ 140 h 269"/>
                              <a:gd name="T40" fmla="*/ 313 w 313"/>
                              <a:gd name="T41" fmla="*/ 134 h 269"/>
                              <a:gd name="T42" fmla="*/ 313 w 313"/>
                              <a:gd name="T43" fmla="*/ 134 h 269"/>
                              <a:gd name="T44" fmla="*/ 313 w 313"/>
                              <a:gd name="T45" fmla="*/ 130 h 269"/>
                              <a:gd name="T46" fmla="*/ 306 w 313"/>
                              <a:gd name="T47" fmla="*/ 114 h 269"/>
                              <a:gd name="T48" fmla="*/ 305 w 313"/>
                              <a:gd name="T49" fmla="*/ 98 h 269"/>
                              <a:gd name="T50" fmla="*/ 303 w 313"/>
                              <a:gd name="T51" fmla="*/ 90 h 269"/>
                              <a:gd name="T52" fmla="*/ 301 w 313"/>
                              <a:gd name="T53" fmla="*/ 79 h 269"/>
                              <a:gd name="T54" fmla="*/ 284 w 313"/>
                              <a:gd name="T55" fmla="*/ 80 h 269"/>
                              <a:gd name="T56" fmla="*/ 282 w 313"/>
                              <a:gd name="T57" fmla="*/ 71 h 269"/>
                              <a:gd name="T58" fmla="*/ 270 w 313"/>
                              <a:gd name="T59" fmla="*/ 47 h 269"/>
                              <a:gd name="T60" fmla="*/ 283 w 313"/>
                              <a:gd name="T61" fmla="*/ 25 h 269"/>
                              <a:gd name="T62" fmla="*/ 270 w 313"/>
                              <a:gd name="T63" fmla="*/ 17 h 269"/>
                              <a:gd name="T64" fmla="*/ 266 w 313"/>
                              <a:gd name="T65" fmla="*/ 11 h 269"/>
                              <a:gd name="T66" fmla="*/ 260 w 313"/>
                              <a:gd name="T67" fmla="*/ 17 h 269"/>
                              <a:gd name="T68" fmla="*/ 251 w 313"/>
                              <a:gd name="T69" fmla="*/ 24 h 269"/>
                              <a:gd name="T70" fmla="*/ 238 w 313"/>
                              <a:gd name="T71" fmla="*/ 23 h 269"/>
                              <a:gd name="T72" fmla="*/ 228 w 313"/>
                              <a:gd name="T73" fmla="*/ 0 h 269"/>
                              <a:gd name="T74" fmla="*/ 228 w 313"/>
                              <a:gd name="T75" fmla="*/ 0 h 269"/>
                              <a:gd name="T76" fmla="*/ 220 w 313"/>
                              <a:gd name="T77" fmla="*/ 2 h 269"/>
                              <a:gd name="T78" fmla="*/ 218 w 313"/>
                              <a:gd name="T79" fmla="*/ 2 h 269"/>
                              <a:gd name="T80" fmla="*/ 205 w 313"/>
                              <a:gd name="T81" fmla="*/ 20 h 269"/>
                              <a:gd name="T82" fmla="*/ 187 w 313"/>
                              <a:gd name="T83" fmla="*/ 22 h 269"/>
                              <a:gd name="T84" fmla="*/ 173 w 313"/>
                              <a:gd name="T85" fmla="*/ 25 h 269"/>
                              <a:gd name="T86" fmla="*/ 156 w 313"/>
                              <a:gd name="T87" fmla="*/ 21 h 269"/>
                              <a:gd name="T88" fmla="*/ 137 w 313"/>
                              <a:gd name="T89" fmla="*/ 26 h 269"/>
                              <a:gd name="T90" fmla="*/ 123 w 313"/>
                              <a:gd name="T91" fmla="*/ 25 h 269"/>
                              <a:gd name="T92" fmla="*/ 0 w 313"/>
                              <a:gd name="T93" fmla="*/ 98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313" h="269">
                                <a:moveTo>
                                  <a:pt x="0" y="98"/>
                                </a:moveTo>
                                <a:cubicBezTo>
                                  <a:pt x="3" y="104"/>
                                  <a:pt x="5" y="108"/>
                                  <a:pt x="11" y="111"/>
                                </a:cubicBezTo>
                                <a:cubicBezTo>
                                  <a:pt x="17" y="115"/>
                                  <a:pt x="18" y="117"/>
                                  <a:pt x="21" y="123"/>
                                </a:cubicBezTo>
                                <a:cubicBezTo>
                                  <a:pt x="25" y="129"/>
                                  <a:pt x="36" y="122"/>
                                  <a:pt x="38" y="117"/>
                                </a:cubicBezTo>
                                <a:cubicBezTo>
                                  <a:pt x="43" y="110"/>
                                  <a:pt x="45" y="103"/>
                                  <a:pt x="49" y="96"/>
                                </a:cubicBezTo>
                                <a:cubicBezTo>
                                  <a:pt x="49" y="96"/>
                                  <a:pt x="49" y="96"/>
                                  <a:pt x="50" y="96"/>
                                </a:cubicBezTo>
                                <a:cubicBezTo>
                                  <a:pt x="57" y="103"/>
                                  <a:pt x="54" y="118"/>
                                  <a:pt x="58" y="127"/>
                                </a:cubicBezTo>
                                <a:cubicBezTo>
                                  <a:pt x="65" y="140"/>
                                  <a:pt x="74" y="149"/>
                                  <a:pt x="78" y="164"/>
                                </a:cubicBezTo>
                                <a:cubicBezTo>
                                  <a:pt x="81" y="168"/>
                                  <a:pt x="86" y="178"/>
                                  <a:pt x="87" y="183"/>
                                </a:cubicBezTo>
                                <a:cubicBezTo>
                                  <a:pt x="87" y="186"/>
                                  <a:pt x="89" y="189"/>
                                  <a:pt x="89" y="192"/>
                                </a:cubicBezTo>
                                <a:cubicBezTo>
                                  <a:pt x="89" y="196"/>
                                  <a:pt x="88" y="198"/>
                                  <a:pt x="87" y="202"/>
                                </a:cubicBezTo>
                                <a:cubicBezTo>
                                  <a:pt x="81" y="208"/>
                                  <a:pt x="75" y="218"/>
                                  <a:pt x="69" y="225"/>
                                </a:cubicBezTo>
                                <a:cubicBezTo>
                                  <a:pt x="68" y="239"/>
                                  <a:pt x="103" y="258"/>
                                  <a:pt x="110" y="269"/>
                                </a:cubicBezTo>
                                <a:cubicBezTo>
                                  <a:pt x="110" y="269"/>
                                  <a:pt x="110" y="269"/>
                                  <a:pt x="110" y="269"/>
                                </a:cubicBezTo>
                                <a:cubicBezTo>
                                  <a:pt x="242" y="168"/>
                                  <a:pt x="242" y="168"/>
                                  <a:pt x="242" y="168"/>
                                </a:cubicBezTo>
                                <a:cubicBezTo>
                                  <a:pt x="246" y="167"/>
                                  <a:pt x="250" y="169"/>
                                  <a:pt x="254" y="171"/>
                                </a:cubicBezTo>
                                <a:cubicBezTo>
                                  <a:pt x="258" y="173"/>
                                  <a:pt x="260" y="173"/>
                                  <a:pt x="264" y="173"/>
                                </a:cubicBezTo>
                                <a:cubicBezTo>
                                  <a:pt x="272" y="165"/>
                                  <a:pt x="274" y="150"/>
                                  <a:pt x="284" y="146"/>
                                </a:cubicBezTo>
                                <a:cubicBezTo>
                                  <a:pt x="289" y="143"/>
                                  <a:pt x="293" y="146"/>
                                  <a:pt x="298" y="147"/>
                                </a:cubicBezTo>
                                <a:cubicBezTo>
                                  <a:pt x="303" y="149"/>
                                  <a:pt x="304" y="143"/>
                                  <a:pt x="307" y="140"/>
                                </a:cubicBezTo>
                                <a:cubicBezTo>
                                  <a:pt x="313" y="134"/>
                                  <a:pt x="313" y="134"/>
                                  <a:pt x="313" y="134"/>
                                </a:cubicBezTo>
                                <a:cubicBezTo>
                                  <a:pt x="313" y="134"/>
                                  <a:pt x="313" y="134"/>
                                  <a:pt x="313" y="134"/>
                                </a:cubicBezTo>
                                <a:cubicBezTo>
                                  <a:pt x="313" y="130"/>
                                  <a:pt x="313" y="130"/>
                                  <a:pt x="313" y="130"/>
                                </a:cubicBezTo>
                                <a:cubicBezTo>
                                  <a:pt x="313" y="122"/>
                                  <a:pt x="312" y="118"/>
                                  <a:pt x="306" y="114"/>
                                </a:cubicBezTo>
                                <a:cubicBezTo>
                                  <a:pt x="300" y="109"/>
                                  <a:pt x="298" y="103"/>
                                  <a:pt x="305" y="98"/>
                                </a:cubicBezTo>
                                <a:cubicBezTo>
                                  <a:pt x="310" y="94"/>
                                  <a:pt x="307" y="93"/>
                                  <a:pt x="303" y="90"/>
                                </a:cubicBezTo>
                                <a:cubicBezTo>
                                  <a:pt x="299" y="87"/>
                                  <a:pt x="298" y="83"/>
                                  <a:pt x="301" y="79"/>
                                </a:cubicBezTo>
                                <a:cubicBezTo>
                                  <a:pt x="301" y="71"/>
                                  <a:pt x="286" y="86"/>
                                  <a:pt x="284" y="80"/>
                                </a:cubicBezTo>
                                <a:cubicBezTo>
                                  <a:pt x="283" y="77"/>
                                  <a:pt x="283" y="74"/>
                                  <a:pt x="282" y="71"/>
                                </a:cubicBezTo>
                                <a:cubicBezTo>
                                  <a:pt x="273" y="65"/>
                                  <a:pt x="272" y="56"/>
                                  <a:pt x="270" y="47"/>
                                </a:cubicBezTo>
                                <a:cubicBezTo>
                                  <a:pt x="268" y="38"/>
                                  <a:pt x="285" y="36"/>
                                  <a:pt x="283" y="25"/>
                                </a:cubicBezTo>
                                <a:cubicBezTo>
                                  <a:pt x="282" y="21"/>
                                  <a:pt x="274" y="20"/>
                                  <a:pt x="270" y="17"/>
                                </a:cubicBezTo>
                                <a:cubicBezTo>
                                  <a:pt x="268" y="15"/>
                                  <a:pt x="268" y="13"/>
                                  <a:pt x="266" y="11"/>
                                </a:cubicBezTo>
                                <a:cubicBezTo>
                                  <a:pt x="263" y="11"/>
                                  <a:pt x="261" y="15"/>
                                  <a:pt x="260" y="17"/>
                                </a:cubicBezTo>
                                <a:cubicBezTo>
                                  <a:pt x="258" y="20"/>
                                  <a:pt x="255" y="22"/>
                                  <a:pt x="251" y="24"/>
                                </a:cubicBezTo>
                                <a:cubicBezTo>
                                  <a:pt x="247" y="28"/>
                                  <a:pt x="242" y="27"/>
                                  <a:pt x="238" y="23"/>
                                </a:cubicBezTo>
                                <a:cubicBezTo>
                                  <a:pt x="231" y="14"/>
                                  <a:pt x="229" y="11"/>
                                  <a:pt x="228" y="0"/>
                                </a:cubicBezTo>
                                <a:cubicBezTo>
                                  <a:pt x="228" y="0"/>
                                  <a:pt x="228" y="0"/>
                                  <a:pt x="228" y="0"/>
                                </a:cubicBezTo>
                                <a:cubicBezTo>
                                  <a:pt x="220" y="2"/>
                                  <a:pt x="220" y="2"/>
                                  <a:pt x="220" y="2"/>
                                </a:cubicBezTo>
                                <a:cubicBezTo>
                                  <a:pt x="218" y="2"/>
                                  <a:pt x="218" y="2"/>
                                  <a:pt x="218" y="2"/>
                                </a:cubicBezTo>
                                <a:cubicBezTo>
                                  <a:pt x="213" y="6"/>
                                  <a:pt x="210" y="15"/>
                                  <a:pt x="205" y="20"/>
                                </a:cubicBezTo>
                                <a:cubicBezTo>
                                  <a:pt x="198" y="26"/>
                                  <a:pt x="195" y="25"/>
                                  <a:pt x="187" y="22"/>
                                </a:cubicBezTo>
                                <a:cubicBezTo>
                                  <a:pt x="182" y="21"/>
                                  <a:pt x="177" y="23"/>
                                  <a:pt x="173" y="25"/>
                                </a:cubicBezTo>
                                <a:cubicBezTo>
                                  <a:pt x="166" y="28"/>
                                  <a:pt x="161" y="26"/>
                                  <a:pt x="156" y="21"/>
                                </a:cubicBezTo>
                                <a:cubicBezTo>
                                  <a:pt x="148" y="20"/>
                                  <a:pt x="145" y="23"/>
                                  <a:pt x="137" y="26"/>
                                </a:cubicBezTo>
                                <a:cubicBezTo>
                                  <a:pt x="132" y="28"/>
                                  <a:pt x="128" y="28"/>
                                  <a:pt x="123" y="25"/>
                                </a:cubicBezTo>
                                <a:cubicBezTo>
                                  <a:pt x="0" y="98"/>
                                  <a:pt x="0" y="98"/>
                                  <a:pt x="0" y="9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16" name="FLORENCE"/>
                        <wps:cNvSpPr>
                          <a:spLocks/>
                        </wps:cNvSpPr>
                        <wps:spPr bwMode="auto">
                          <a:xfrm>
                            <a:off x="4324919" y="1402449"/>
                            <a:ext cx="990600" cy="842963"/>
                          </a:xfrm>
                          <a:custGeom>
                            <a:avLst/>
                            <a:gdLst>
                              <a:gd name="T0" fmla="*/ 46 w 378"/>
                              <a:gd name="T1" fmla="*/ 168 h 321"/>
                              <a:gd name="T2" fmla="*/ 89 w 378"/>
                              <a:gd name="T3" fmla="*/ 191 h 321"/>
                              <a:gd name="T4" fmla="*/ 61 w 378"/>
                              <a:gd name="T5" fmla="*/ 211 h 321"/>
                              <a:gd name="T6" fmla="*/ 47 w 378"/>
                              <a:gd name="T7" fmla="*/ 219 h 321"/>
                              <a:gd name="T8" fmla="*/ 97 w 378"/>
                              <a:gd name="T9" fmla="*/ 254 h 321"/>
                              <a:gd name="T10" fmla="*/ 115 w 378"/>
                              <a:gd name="T11" fmla="*/ 258 h 321"/>
                              <a:gd name="T12" fmla="*/ 137 w 378"/>
                              <a:gd name="T13" fmla="*/ 286 h 321"/>
                              <a:gd name="T14" fmla="*/ 176 w 378"/>
                              <a:gd name="T15" fmla="*/ 301 h 321"/>
                              <a:gd name="T16" fmla="*/ 200 w 378"/>
                              <a:gd name="T17" fmla="*/ 298 h 321"/>
                              <a:gd name="T18" fmla="*/ 255 w 378"/>
                              <a:gd name="T19" fmla="*/ 311 h 321"/>
                              <a:gd name="T20" fmla="*/ 307 w 378"/>
                              <a:gd name="T21" fmla="*/ 317 h 321"/>
                              <a:gd name="T22" fmla="*/ 326 w 378"/>
                              <a:gd name="T23" fmla="*/ 308 h 321"/>
                              <a:gd name="T24" fmla="*/ 350 w 378"/>
                              <a:gd name="T25" fmla="*/ 298 h 321"/>
                              <a:gd name="T26" fmla="*/ 373 w 378"/>
                              <a:gd name="T27" fmla="*/ 308 h 321"/>
                              <a:gd name="T28" fmla="*/ 377 w 378"/>
                              <a:gd name="T29" fmla="*/ 300 h 321"/>
                              <a:gd name="T30" fmla="*/ 373 w 378"/>
                              <a:gd name="T31" fmla="*/ 286 h 321"/>
                              <a:gd name="T32" fmla="*/ 353 w 378"/>
                              <a:gd name="T33" fmla="*/ 279 h 321"/>
                              <a:gd name="T34" fmla="*/ 335 w 378"/>
                              <a:gd name="T35" fmla="*/ 256 h 321"/>
                              <a:gd name="T36" fmla="*/ 313 w 378"/>
                              <a:gd name="T37" fmla="*/ 237 h 321"/>
                              <a:gd name="T38" fmla="*/ 294 w 378"/>
                              <a:gd name="T39" fmla="*/ 206 h 321"/>
                              <a:gd name="T40" fmla="*/ 278 w 378"/>
                              <a:gd name="T41" fmla="*/ 173 h 321"/>
                              <a:gd name="T42" fmla="*/ 276 w 378"/>
                              <a:gd name="T43" fmla="*/ 153 h 321"/>
                              <a:gd name="T44" fmla="*/ 274 w 378"/>
                              <a:gd name="T45" fmla="*/ 118 h 321"/>
                              <a:gd name="T46" fmla="*/ 262 w 378"/>
                              <a:gd name="T47" fmla="*/ 99 h 321"/>
                              <a:gd name="T48" fmla="*/ 261 w 378"/>
                              <a:gd name="T49" fmla="*/ 58 h 321"/>
                              <a:gd name="T50" fmla="*/ 258 w 378"/>
                              <a:gd name="T51" fmla="*/ 39 h 321"/>
                              <a:gd name="T52" fmla="*/ 247 w 378"/>
                              <a:gd name="T53" fmla="*/ 24 h 321"/>
                              <a:gd name="T54" fmla="*/ 231 w 378"/>
                              <a:gd name="T55" fmla="*/ 10 h 321"/>
                              <a:gd name="T56" fmla="*/ 219 w 378"/>
                              <a:gd name="T57" fmla="*/ 4 h 321"/>
                              <a:gd name="T58" fmla="*/ 203 w 378"/>
                              <a:gd name="T59" fmla="*/ 0 h 321"/>
                              <a:gd name="T60" fmla="*/ 188 w 378"/>
                              <a:gd name="T61" fmla="*/ 13 h 321"/>
                              <a:gd name="T62" fmla="*/ 154 w 378"/>
                              <a:gd name="T63" fmla="*/ 39 h 321"/>
                              <a:gd name="T64" fmla="*/ 132 w 378"/>
                              <a:gd name="T65" fmla="*/ 34 h 321"/>
                              <a:gd name="T66" fmla="*/ 0 w 378"/>
                              <a:gd name="T67" fmla="*/ 135 h 321"/>
                              <a:gd name="T68" fmla="*/ 7 w 378"/>
                              <a:gd name="T69" fmla="*/ 138 h 321"/>
                              <a:gd name="T70" fmla="*/ 22 w 378"/>
                              <a:gd name="T71" fmla="*/ 146 h 321"/>
                              <a:gd name="T72" fmla="*/ 34 w 378"/>
                              <a:gd name="T73" fmla="*/ 158 h 3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78" h="321">
                                <a:moveTo>
                                  <a:pt x="34" y="158"/>
                                </a:moveTo>
                                <a:cubicBezTo>
                                  <a:pt x="38" y="159"/>
                                  <a:pt x="43" y="165"/>
                                  <a:pt x="46" y="168"/>
                                </a:cubicBezTo>
                                <a:cubicBezTo>
                                  <a:pt x="54" y="175"/>
                                  <a:pt x="63" y="177"/>
                                  <a:pt x="73" y="180"/>
                                </a:cubicBezTo>
                                <a:cubicBezTo>
                                  <a:pt x="77" y="181"/>
                                  <a:pt x="89" y="186"/>
                                  <a:pt x="89" y="191"/>
                                </a:cubicBezTo>
                                <a:cubicBezTo>
                                  <a:pt x="86" y="194"/>
                                  <a:pt x="81" y="197"/>
                                  <a:pt x="77" y="199"/>
                                </a:cubicBezTo>
                                <a:cubicBezTo>
                                  <a:pt x="71" y="202"/>
                                  <a:pt x="66" y="207"/>
                                  <a:pt x="61" y="211"/>
                                </a:cubicBezTo>
                                <a:cubicBezTo>
                                  <a:pt x="47" y="219"/>
                                  <a:pt x="47" y="219"/>
                                  <a:pt x="47" y="219"/>
                                </a:cubicBezTo>
                                <a:cubicBezTo>
                                  <a:pt x="47" y="219"/>
                                  <a:pt x="47" y="219"/>
                                  <a:pt x="47" y="219"/>
                                </a:cubicBezTo>
                                <a:cubicBezTo>
                                  <a:pt x="58" y="254"/>
                                  <a:pt x="58" y="254"/>
                                  <a:pt x="58" y="254"/>
                                </a:cubicBezTo>
                                <a:cubicBezTo>
                                  <a:pt x="97" y="254"/>
                                  <a:pt x="97" y="254"/>
                                  <a:pt x="97" y="254"/>
                                </a:cubicBezTo>
                                <a:cubicBezTo>
                                  <a:pt x="97" y="254"/>
                                  <a:pt x="97" y="254"/>
                                  <a:pt x="97" y="254"/>
                                </a:cubicBezTo>
                                <a:cubicBezTo>
                                  <a:pt x="105" y="255"/>
                                  <a:pt x="109" y="250"/>
                                  <a:pt x="115" y="258"/>
                                </a:cubicBezTo>
                                <a:cubicBezTo>
                                  <a:pt x="119" y="262"/>
                                  <a:pt x="121" y="266"/>
                                  <a:pt x="124" y="271"/>
                                </a:cubicBezTo>
                                <a:cubicBezTo>
                                  <a:pt x="129" y="278"/>
                                  <a:pt x="128" y="282"/>
                                  <a:pt x="137" y="286"/>
                                </a:cubicBezTo>
                                <a:cubicBezTo>
                                  <a:pt x="144" y="288"/>
                                  <a:pt x="154" y="287"/>
                                  <a:pt x="161" y="287"/>
                                </a:cubicBezTo>
                                <a:cubicBezTo>
                                  <a:pt x="163" y="291"/>
                                  <a:pt x="172" y="299"/>
                                  <a:pt x="176" y="301"/>
                                </a:cubicBezTo>
                                <a:cubicBezTo>
                                  <a:pt x="180" y="302"/>
                                  <a:pt x="185" y="303"/>
                                  <a:pt x="189" y="303"/>
                                </a:cubicBezTo>
                                <a:cubicBezTo>
                                  <a:pt x="193" y="302"/>
                                  <a:pt x="196" y="298"/>
                                  <a:pt x="200" y="298"/>
                                </a:cubicBezTo>
                                <a:cubicBezTo>
                                  <a:pt x="213" y="295"/>
                                  <a:pt x="225" y="305"/>
                                  <a:pt x="237" y="306"/>
                                </a:cubicBezTo>
                                <a:cubicBezTo>
                                  <a:pt x="242" y="308"/>
                                  <a:pt x="250" y="310"/>
                                  <a:pt x="255" y="311"/>
                                </a:cubicBezTo>
                                <a:cubicBezTo>
                                  <a:pt x="263" y="314"/>
                                  <a:pt x="274" y="320"/>
                                  <a:pt x="281" y="320"/>
                                </a:cubicBezTo>
                                <a:cubicBezTo>
                                  <a:pt x="289" y="321"/>
                                  <a:pt x="299" y="319"/>
                                  <a:pt x="307" y="317"/>
                                </a:cubicBezTo>
                                <a:cubicBezTo>
                                  <a:pt x="310" y="317"/>
                                  <a:pt x="316" y="314"/>
                                  <a:pt x="318" y="312"/>
                                </a:cubicBezTo>
                                <a:cubicBezTo>
                                  <a:pt x="321" y="311"/>
                                  <a:pt x="323" y="309"/>
                                  <a:pt x="326" y="308"/>
                                </a:cubicBezTo>
                                <a:cubicBezTo>
                                  <a:pt x="332" y="305"/>
                                  <a:pt x="342" y="298"/>
                                  <a:pt x="349" y="298"/>
                                </a:cubicBezTo>
                                <a:cubicBezTo>
                                  <a:pt x="350" y="298"/>
                                  <a:pt x="350" y="298"/>
                                  <a:pt x="350" y="298"/>
                                </a:cubicBezTo>
                                <a:cubicBezTo>
                                  <a:pt x="358" y="298"/>
                                  <a:pt x="361" y="298"/>
                                  <a:pt x="367" y="304"/>
                                </a:cubicBezTo>
                                <a:cubicBezTo>
                                  <a:pt x="373" y="308"/>
                                  <a:pt x="373" y="308"/>
                                  <a:pt x="373" y="308"/>
                                </a:cubicBezTo>
                                <a:cubicBezTo>
                                  <a:pt x="373" y="308"/>
                                  <a:pt x="373" y="308"/>
                                  <a:pt x="373" y="308"/>
                                </a:cubicBezTo>
                                <a:cubicBezTo>
                                  <a:pt x="377" y="300"/>
                                  <a:pt x="377" y="300"/>
                                  <a:pt x="377" y="300"/>
                                </a:cubicBezTo>
                                <a:cubicBezTo>
                                  <a:pt x="378" y="296"/>
                                  <a:pt x="377" y="293"/>
                                  <a:pt x="377" y="289"/>
                                </a:cubicBezTo>
                                <a:cubicBezTo>
                                  <a:pt x="375" y="288"/>
                                  <a:pt x="375" y="287"/>
                                  <a:pt x="373" y="286"/>
                                </a:cubicBezTo>
                                <a:cubicBezTo>
                                  <a:pt x="371" y="284"/>
                                  <a:pt x="369" y="284"/>
                                  <a:pt x="367" y="284"/>
                                </a:cubicBezTo>
                                <a:cubicBezTo>
                                  <a:pt x="362" y="283"/>
                                  <a:pt x="357" y="282"/>
                                  <a:pt x="353" y="279"/>
                                </a:cubicBezTo>
                                <a:cubicBezTo>
                                  <a:pt x="351" y="277"/>
                                  <a:pt x="349" y="275"/>
                                  <a:pt x="346" y="273"/>
                                </a:cubicBezTo>
                                <a:cubicBezTo>
                                  <a:pt x="343" y="270"/>
                                  <a:pt x="335" y="261"/>
                                  <a:pt x="335" y="256"/>
                                </a:cubicBezTo>
                                <a:cubicBezTo>
                                  <a:pt x="334" y="249"/>
                                  <a:pt x="329" y="249"/>
                                  <a:pt x="323" y="247"/>
                                </a:cubicBezTo>
                                <a:cubicBezTo>
                                  <a:pt x="319" y="245"/>
                                  <a:pt x="315" y="241"/>
                                  <a:pt x="313" y="237"/>
                                </a:cubicBezTo>
                                <a:cubicBezTo>
                                  <a:pt x="309" y="231"/>
                                  <a:pt x="303" y="227"/>
                                  <a:pt x="297" y="223"/>
                                </a:cubicBezTo>
                                <a:cubicBezTo>
                                  <a:pt x="287" y="217"/>
                                  <a:pt x="293" y="214"/>
                                  <a:pt x="294" y="206"/>
                                </a:cubicBezTo>
                                <a:cubicBezTo>
                                  <a:pt x="290" y="198"/>
                                  <a:pt x="279" y="202"/>
                                  <a:pt x="277" y="191"/>
                                </a:cubicBezTo>
                                <a:cubicBezTo>
                                  <a:pt x="279" y="187"/>
                                  <a:pt x="278" y="178"/>
                                  <a:pt x="278" y="173"/>
                                </a:cubicBezTo>
                                <a:cubicBezTo>
                                  <a:pt x="278" y="168"/>
                                  <a:pt x="278" y="164"/>
                                  <a:pt x="278" y="159"/>
                                </a:cubicBezTo>
                                <a:cubicBezTo>
                                  <a:pt x="277" y="157"/>
                                  <a:pt x="276" y="155"/>
                                  <a:pt x="276" y="153"/>
                                </a:cubicBezTo>
                                <a:cubicBezTo>
                                  <a:pt x="269" y="146"/>
                                  <a:pt x="268" y="139"/>
                                  <a:pt x="268" y="129"/>
                                </a:cubicBezTo>
                                <a:cubicBezTo>
                                  <a:pt x="272" y="125"/>
                                  <a:pt x="282" y="127"/>
                                  <a:pt x="274" y="118"/>
                                </a:cubicBezTo>
                                <a:cubicBezTo>
                                  <a:pt x="273" y="115"/>
                                  <a:pt x="274" y="111"/>
                                  <a:pt x="272" y="109"/>
                                </a:cubicBezTo>
                                <a:cubicBezTo>
                                  <a:pt x="268" y="106"/>
                                  <a:pt x="264" y="103"/>
                                  <a:pt x="262" y="99"/>
                                </a:cubicBezTo>
                                <a:cubicBezTo>
                                  <a:pt x="259" y="91"/>
                                  <a:pt x="249" y="84"/>
                                  <a:pt x="249" y="74"/>
                                </a:cubicBezTo>
                                <a:cubicBezTo>
                                  <a:pt x="254" y="69"/>
                                  <a:pt x="259" y="65"/>
                                  <a:pt x="261" y="58"/>
                                </a:cubicBezTo>
                                <a:cubicBezTo>
                                  <a:pt x="263" y="51"/>
                                  <a:pt x="258" y="45"/>
                                  <a:pt x="258" y="39"/>
                                </a:cubicBezTo>
                                <a:cubicBezTo>
                                  <a:pt x="258" y="39"/>
                                  <a:pt x="258" y="39"/>
                                  <a:pt x="258" y="39"/>
                                </a:cubicBezTo>
                                <a:cubicBezTo>
                                  <a:pt x="252" y="30"/>
                                  <a:pt x="252" y="30"/>
                                  <a:pt x="252" y="30"/>
                                </a:cubicBezTo>
                                <a:cubicBezTo>
                                  <a:pt x="251" y="28"/>
                                  <a:pt x="248" y="25"/>
                                  <a:pt x="247" y="24"/>
                                </a:cubicBezTo>
                                <a:cubicBezTo>
                                  <a:pt x="245" y="23"/>
                                  <a:pt x="244" y="21"/>
                                  <a:pt x="243" y="19"/>
                                </a:cubicBezTo>
                                <a:cubicBezTo>
                                  <a:pt x="239" y="15"/>
                                  <a:pt x="234" y="14"/>
                                  <a:pt x="231" y="10"/>
                                </a:cubicBezTo>
                                <a:cubicBezTo>
                                  <a:pt x="227" y="8"/>
                                  <a:pt x="223" y="5"/>
                                  <a:pt x="219" y="4"/>
                                </a:cubicBezTo>
                                <a:cubicBezTo>
                                  <a:pt x="219" y="4"/>
                                  <a:pt x="219" y="4"/>
                                  <a:pt x="219" y="4"/>
                                </a:cubicBezTo>
                                <a:cubicBezTo>
                                  <a:pt x="203" y="0"/>
                                  <a:pt x="203" y="0"/>
                                  <a:pt x="203" y="0"/>
                                </a:cubicBezTo>
                                <a:cubicBezTo>
                                  <a:pt x="203" y="0"/>
                                  <a:pt x="203" y="0"/>
                                  <a:pt x="203" y="0"/>
                                </a:cubicBezTo>
                                <a:cubicBezTo>
                                  <a:pt x="197" y="6"/>
                                  <a:pt x="197" y="6"/>
                                  <a:pt x="197" y="6"/>
                                </a:cubicBezTo>
                                <a:cubicBezTo>
                                  <a:pt x="194" y="9"/>
                                  <a:pt x="193" y="15"/>
                                  <a:pt x="188" y="13"/>
                                </a:cubicBezTo>
                                <a:cubicBezTo>
                                  <a:pt x="183" y="12"/>
                                  <a:pt x="179" y="9"/>
                                  <a:pt x="174" y="12"/>
                                </a:cubicBezTo>
                                <a:cubicBezTo>
                                  <a:pt x="164" y="16"/>
                                  <a:pt x="162" y="31"/>
                                  <a:pt x="154" y="39"/>
                                </a:cubicBezTo>
                                <a:cubicBezTo>
                                  <a:pt x="150" y="39"/>
                                  <a:pt x="148" y="39"/>
                                  <a:pt x="144" y="37"/>
                                </a:cubicBezTo>
                                <a:cubicBezTo>
                                  <a:pt x="140" y="35"/>
                                  <a:pt x="136" y="33"/>
                                  <a:pt x="132" y="34"/>
                                </a:cubicBezTo>
                                <a:cubicBezTo>
                                  <a:pt x="0" y="135"/>
                                  <a:pt x="0" y="135"/>
                                  <a:pt x="0" y="135"/>
                                </a:cubicBezTo>
                                <a:cubicBezTo>
                                  <a:pt x="0" y="135"/>
                                  <a:pt x="0" y="135"/>
                                  <a:pt x="0" y="135"/>
                                </a:cubicBezTo>
                                <a:cubicBezTo>
                                  <a:pt x="0" y="135"/>
                                  <a:pt x="0" y="135"/>
                                  <a:pt x="1" y="136"/>
                                </a:cubicBezTo>
                                <a:cubicBezTo>
                                  <a:pt x="3" y="136"/>
                                  <a:pt x="5" y="137"/>
                                  <a:pt x="7" y="138"/>
                                </a:cubicBezTo>
                                <a:cubicBezTo>
                                  <a:pt x="9" y="139"/>
                                  <a:pt x="12" y="139"/>
                                  <a:pt x="14" y="140"/>
                                </a:cubicBezTo>
                                <a:cubicBezTo>
                                  <a:pt x="17" y="142"/>
                                  <a:pt x="20" y="143"/>
                                  <a:pt x="22" y="146"/>
                                </a:cubicBezTo>
                                <a:cubicBezTo>
                                  <a:pt x="24" y="148"/>
                                  <a:pt x="27" y="152"/>
                                  <a:pt x="29" y="153"/>
                                </a:cubicBezTo>
                                <a:cubicBezTo>
                                  <a:pt x="34" y="158"/>
                                  <a:pt x="34" y="158"/>
                                  <a:pt x="34" y="15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99" name="MARLBORO"/>
                        <wps:cNvSpPr>
                          <a:spLocks/>
                        </wps:cNvSpPr>
                        <wps:spPr bwMode="auto">
                          <a:xfrm>
                            <a:off x="4499544" y="613461"/>
                            <a:ext cx="630238" cy="800100"/>
                          </a:xfrm>
                          <a:custGeom>
                            <a:avLst/>
                            <a:gdLst>
                              <a:gd name="T0" fmla="*/ 51 w 240"/>
                              <a:gd name="T1" fmla="*/ 167 h 305"/>
                              <a:gd name="T2" fmla="*/ 61 w 240"/>
                              <a:gd name="T3" fmla="*/ 190 h 305"/>
                              <a:gd name="T4" fmla="*/ 74 w 240"/>
                              <a:gd name="T5" fmla="*/ 191 h 305"/>
                              <a:gd name="T6" fmla="*/ 83 w 240"/>
                              <a:gd name="T7" fmla="*/ 184 h 305"/>
                              <a:gd name="T8" fmla="*/ 89 w 240"/>
                              <a:gd name="T9" fmla="*/ 178 h 305"/>
                              <a:gd name="T10" fmla="*/ 93 w 240"/>
                              <a:gd name="T11" fmla="*/ 184 h 305"/>
                              <a:gd name="T12" fmla="*/ 106 w 240"/>
                              <a:gd name="T13" fmla="*/ 192 h 305"/>
                              <a:gd name="T14" fmla="*/ 93 w 240"/>
                              <a:gd name="T15" fmla="*/ 214 h 305"/>
                              <a:gd name="T16" fmla="*/ 105 w 240"/>
                              <a:gd name="T17" fmla="*/ 238 h 305"/>
                              <a:gd name="T18" fmla="*/ 107 w 240"/>
                              <a:gd name="T19" fmla="*/ 247 h 305"/>
                              <a:gd name="T20" fmla="*/ 124 w 240"/>
                              <a:gd name="T21" fmla="*/ 246 h 305"/>
                              <a:gd name="T22" fmla="*/ 126 w 240"/>
                              <a:gd name="T23" fmla="*/ 257 h 305"/>
                              <a:gd name="T24" fmla="*/ 128 w 240"/>
                              <a:gd name="T25" fmla="*/ 265 h 305"/>
                              <a:gd name="T26" fmla="*/ 129 w 240"/>
                              <a:gd name="T27" fmla="*/ 281 h 305"/>
                              <a:gd name="T28" fmla="*/ 136 w 240"/>
                              <a:gd name="T29" fmla="*/ 297 h 305"/>
                              <a:gd name="T30" fmla="*/ 136 w 240"/>
                              <a:gd name="T31" fmla="*/ 301 h 305"/>
                              <a:gd name="T32" fmla="*/ 136 w 240"/>
                              <a:gd name="T33" fmla="*/ 301 h 305"/>
                              <a:gd name="T34" fmla="*/ 152 w 240"/>
                              <a:gd name="T35" fmla="*/ 305 h 305"/>
                              <a:gd name="T36" fmla="*/ 152 w 240"/>
                              <a:gd name="T37" fmla="*/ 305 h 305"/>
                              <a:gd name="T38" fmla="*/ 240 w 240"/>
                              <a:gd name="T39" fmla="*/ 119 h 305"/>
                              <a:gd name="T40" fmla="*/ 240 w 240"/>
                              <a:gd name="T41" fmla="*/ 119 h 305"/>
                              <a:gd name="T42" fmla="*/ 127 w 240"/>
                              <a:gd name="T43" fmla="*/ 2 h 305"/>
                              <a:gd name="T44" fmla="*/ 0 w 240"/>
                              <a:gd name="T45" fmla="*/ 0 h 305"/>
                              <a:gd name="T46" fmla="*/ 0 w 240"/>
                              <a:gd name="T47" fmla="*/ 0 h 305"/>
                              <a:gd name="T48" fmla="*/ 2 w 240"/>
                              <a:gd name="T49" fmla="*/ 14 h 305"/>
                              <a:gd name="T50" fmla="*/ 11 w 240"/>
                              <a:gd name="T51" fmla="*/ 31 h 305"/>
                              <a:gd name="T52" fmla="*/ 28 w 240"/>
                              <a:gd name="T53" fmla="*/ 59 h 305"/>
                              <a:gd name="T54" fmla="*/ 34 w 240"/>
                              <a:gd name="T55" fmla="*/ 73 h 305"/>
                              <a:gd name="T56" fmla="*/ 44 w 240"/>
                              <a:gd name="T57" fmla="*/ 84 h 305"/>
                              <a:gd name="T58" fmla="*/ 57 w 240"/>
                              <a:gd name="T59" fmla="*/ 91 h 305"/>
                              <a:gd name="T60" fmla="*/ 68 w 240"/>
                              <a:gd name="T61" fmla="*/ 101 h 305"/>
                              <a:gd name="T62" fmla="*/ 68 w 240"/>
                              <a:gd name="T63" fmla="*/ 100 h 305"/>
                              <a:gd name="T64" fmla="*/ 69 w 240"/>
                              <a:gd name="T65" fmla="*/ 100 h 305"/>
                              <a:gd name="T66" fmla="*/ 72 w 240"/>
                              <a:gd name="T67" fmla="*/ 108 h 305"/>
                              <a:gd name="T68" fmla="*/ 75 w 240"/>
                              <a:gd name="T69" fmla="*/ 119 h 305"/>
                              <a:gd name="T70" fmla="*/ 62 w 240"/>
                              <a:gd name="T71" fmla="*/ 135 h 305"/>
                              <a:gd name="T72" fmla="*/ 61 w 240"/>
                              <a:gd name="T73" fmla="*/ 139 h 305"/>
                              <a:gd name="T74" fmla="*/ 60 w 240"/>
                              <a:gd name="T75" fmla="*/ 141 h 305"/>
                              <a:gd name="T76" fmla="*/ 58 w 240"/>
                              <a:gd name="T77" fmla="*/ 146 h 305"/>
                              <a:gd name="T78" fmla="*/ 56 w 240"/>
                              <a:gd name="T79" fmla="*/ 153 h 305"/>
                              <a:gd name="T80" fmla="*/ 55 w 240"/>
                              <a:gd name="T81" fmla="*/ 156 h 305"/>
                              <a:gd name="T82" fmla="*/ 54 w 240"/>
                              <a:gd name="T83" fmla="*/ 160 h 305"/>
                              <a:gd name="T84" fmla="*/ 51 w 240"/>
                              <a:gd name="T85" fmla="*/ 167 h 3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40" h="305">
                                <a:moveTo>
                                  <a:pt x="51" y="167"/>
                                </a:moveTo>
                                <a:cubicBezTo>
                                  <a:pt x="52" y="178"/>
                                  <a:pt x="54" y="181"/>
                                  <a:pt x="61" y="190"/>
                                </a:cubicBezTo>
                                <a:cubicBezTo>
                                  <a:pt x="65" y="194"/>
                                  <a:pt x="70" y="195"/>
                                  <a:pt x="74" y="191"/>
                                </a:cubicBezTo>
                                <a:cubicBezTo>
                                  <a:pt x="78" y="189"/>
                                  <a:pt x="81" y="187"/>
                                  <a:pt x="83" y="184"/>
                                </a:cubicBezTo>
                                <a:cubicBezTo>
                                  <a:pt x="84" y="182"/>
                                  <a:pt x="86" y="178"/>
                                  <a:pt x="89" y="178"/>
                                </a:cubicBezTo>
                                <a:cubicBezTo>
                                  <a:pt x="91" y="180"/>
                                  <a:pt x="91" y="182"/>
                                  <a:pt x="93" y="184"/>
                                </a:cubicBezTo>
                                <a:cubicBezTo>
                                  <a:pt x="97" y="187"/>
                                  <a:pt x="105" y="188"/>
                                  <a:pt x="106" y="192"/>
                                </a:cubicBezTo>
                                <a:cubicBezTo>
                                  <a:pt x="108" y="203"/>
                                  <a:pt x="91" y="205"/>
                                  <a:pt x="93" y="214"/>
                                </a:cubicBezTo>
                                <a:cubicBezTo>
                                  <a:pt x="95" y="223"/>
                                  <a:pt x="96" y="232"/>
                                  <a:pt x="105" y="238"/>
                                </a:cubicBezTo>
                                <a:cubicBezTo>
                                  <a:pt x="106" y="241"/>
                                  <a:pt x="106" y="244"/>
                                  <a:pt x="107" y="247"/>
                                </a:cubicBezTo>
                                <a:cubicBezTo>
                                  <a:pt x="109" y="253"/>
                                  <a:pt x="124" y="238"/>
                                  <a:pt x="124" y="246"/>
                                </a:cubicBezTo>
                                <a:cubicBezTo>
                                  <a:pt x="121" y="250"/>
                                  <a:pt x="122" y="254"/>
                                  <a:pt x="126" y="257"/>
                                </a:cubicBezTo>
                                <a:cubicBezTo>
                                  <a:pt x="130" y="260"/>
                                  <a:pt x="133" y="261"/>
                                  <a:pt x="128" y="265"/>
                                </a:cubicBezTo>
                                <a:cubicBezTo>
                                  <a:pt x="121" y="270"/>
                                  <a:pt x="123" y="276"/>
                                  <a:pt x="129" y="281"/>
                                </a:cubicBezTo>
                                <a:cubicBezTo>
                                  <a:pt x="135" y="285"/>
                                  <a:pt x="136" y="289"/>
                                  <a:pt x="136" y="297"/>
                                </a:cubicBezTo>
                                <a:cubicBezTo>
                                  <a:pt x="136" y="301"/>
                                  <a:pt x="136" y="301"/>
                                  <a:pt x="136" y="301"/>
                                </a:cubicBezTo>
                                <a:cubicBezTo>
                                  <a:pt x="136" y="301"/>
                                  <a:pt x="136" y="301"/>
                                  <a:pt x="136" y="301"/>
                                </a:cubicBezTo>
                                <a:cubicBezTo>
                                  <a:pt x="152" y="305"/>
                                  <a:pt x="152" y="305"/>
                                  <a:pt x="152" y="305"/>
                                </a:cubicBezTo>
                                <a:cubicBezTo>
                                  <a:pt x="152" y="305"/>
                                  <a:pt x="152" y="305"/>
                                  <a:pt x="152" y="305"/>
                                </a:cubicBezTo>
                                <a:cubicBezTo>
                                  <a:pt x="240" y="119"/>
                                  <a:pt x="240" y="119"/>
                                  <a:pt x="240" y="119"/>
                                </a:cubicBezTo>
                                <a:cubicBezTo>
                                  <a:pt x="240" y="119"/>
                                  <a:pt x="240" y="119"/>
                                  <a:pt x="240" y="119"/>
                                </a:cubicBezTo>
                                <a:cubicBezTo>
                                  <a:pt x="127" y="2"/>
                                  <a:pt x="127" y="2"/>
                                  <a:pt x="127" y="2"/>
                                </a:cubicBezTo>
                                <a:cubicBezTo>
                                  <a:pt x="0" y="0"/>
                                  <a:pt x="0" y="0"/>
                                  <a:pt x="0" y="0"/>
                                </a:cubicBezTo>
                                <a:cubicBezTo>
                                  <a:pt x="0" y="0"/>
                                  <a:pt x="0" y="0"/>
                                  <a:pt x="0" y="0"/>
                                </a:cubicBezTo>
                                <a:cubicBezTo>
                                  <a:pt x="2" y="14"/>
                                  <a:pt x="2" y="14"/>
                                  <a:pt x="2" y="14"/>
                                </a:cubicBezTo>
                                <a:cubicBezTo>
                                  <a:pt x="4" y="22"/>
                                  <a:pt x="6" y="25"/>
                                  <a:pt x="11" y="31"/>
                                </a:cubicBezTo>
                                <a:cubicBezTo>
                                  <a:pt x="20" y="41"/>
                                  <a:pt x="24" y="47"/>
                                  <a:pt x="28" y="59"/>
                                </a:cubicBezTo>
                                <a:cubicBezTo>
                                  <a:pt x="30" y="64"/>
                                  <a:pt x="32" y="69"/>
                                  <a:pt x="34" y="73"/>
                                </a:cubicBezTo>
                                <a:cubicBezTo>
                                  <a:pt x="36" y="79"/>
                                  <a:pt x="41" y="80"/>
                                  <a:pt x="44" y="84"/>
                                </a:cubicBezTo>
                                <a:cubicBezTo>
                                  <a:pt x="47" y="85"/>
                                  <a:pt x="53" y="90"/>
                                  <a:pt x="57" y="91"/>
                                </a:cubicBezTo>
                                <a:cubicBezTo>
                                  <a:pt x="60" y="93"/>
                                  <a:pt x="68" y="97"/>
                                  <a:pt x="68" y="101"/>
                                </a:cubicBezTo>
                                <a:cubicBezTo>
                                  <a:pt x="68" y="100"/>
                                  <a:pt x="68" y="100"/>
                                  <a:pt x="68" y="100"/>
                                </a:cubicBezTo>
                                <a:cubicBezTo>
                                  <a:pt x="69" y="101"/>
                                  <a:pt x="68" y="101"/>
                                  <a:pt x="69" y="100"/>
                                </a:cubicBezTo>
                                <a:cubicBezTo>
                                  <a:pt x="72" y="108"/>
                                  <a:pt x="72" y="108"/>
                                  <a:pt x="72" y="108"/>
                                </a:cubicBezTo>
                                <a:cubicBezTo>
                                  <a:pt x="73" y="110"/>
                                  <a:pt x="79" y="117"/>
                                  <a:pt x="75" y="119"/>
                                </a:cubicBezTo>
                                <a:cubicBezTo>
                                  <a:pt x="66" y="121"/>
                                  <a:pt x="62" y="126"/>
                                  <a:pt x="62" y="135"/>
                                </a:cubicBezTo>
                                <a:cubicBezTo>
                                  <a:pt x="62" y="136"/>
                                  <a:pt x="62" y="138"/>
                                  <a:pt x="61" y="139"/>
                                </a:cubicBezTo>
                                <a:cubicBezTo>
                                  <a:pt x="61" y="139"/>
                                  <a:pt x="60" y="140"/>
                                  <a:pt x="60" y="141"/>
                                </a:cubicBezTo>
                                <a:cubicBezTo>
                                  <a:pt x="59" y="142"/>
                                  <a:pt x="59" y="144"/>
                                  <a:pt x="58" y="146"/>
                                </a:cubicBezTo>
                                <a:cubicBezTo>
                                  <a:pt x="57" y="148"/>
                                  <a:pt x="57" y="150"/>
                                  <a:pt x="56" y="153"/>
                                </a:cubicBezTo>
                                <a:cubicBezTo>
                                  <a:pt x="56" y="154"/>
                                  <a:pt x="55" y="155"/>
                                  <a:pt x="55" y="156"/>
                                </a:cubicBezTo>
                                <a:cubicBezTo>
                                  <a:pt x="55" y="157"/>
                                  <a:pt x="54" y="159"/>
                                  <a:pt x="54" y="160"/>
                                </a:cubicBezTo>
                                <a:cubicBezTo>
                                  <a:pt x="51" y="167"/>
                                  <a:pt x="51" y="167"/>
                                  <a:pt x="51" y="16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06" name="MARION"/>
                        <wps:cNvSpPr>
                          <a:spLocks/>
                        </wps:cNvSpPr>
                        <wps:spPr bwMode="auto">
                          <a:xfrm>
                            <a:off x="4977381" y="1408799"/>
                            <a:ext cx="581025" cy="965200"/>
                          </a:xfrm>
                          <a:custGeom>
                            <a:avLst/>
                            <a:gdLst>
                              <a:gd name="T0" fmla="*/ 126 w 222"/>
                              <a:gd name="T1" fmla="*/ 318 h 368"/>
                              <a:gd name="T2" fmla="*/ 138 w 222"/>
                              <a:gd name="T3" fmla="*/ 334 h 368"/>
                              <a:gd name="T4" fmla="*/ 177 w 222"/>
                              <a:gd name="T5" fmla="*/ 365 h 368"/>
                              <a:gd name="T6" fmla="*/ 191 w 222"/>
                              <a:gd name="T7" fmla="*/ 361 h 368"/>
                              <a:gd name="T8" fmla="*/ 183 w 222"/>
                              <a:gd name="T9" fmla="*/ 347 h 368"/>
                              <a:gd name="T10" fmla="*/ 177 w 222"/>
                              <a:gd name="T11" fmla="*/ 335 h 368"/>
                              <a:gd name="T12" fmla="*/ 163 w 222"/>
                              <a:gd name="T13" fmla="*/ 315 h 368"/>
                              <a:gd name="T14" fmla="*/ 158 w 222"/>
                              <a:gd name="T15" fmla="*/ 280 h 368"/>
                              <a:gd name="T16" fmla="*/ 135 w 222"/>
                              <a:gd name="T17" fmla="*/ 238 h 368"/>
                              <a:gd name="T18" fmla="*/ 119 w 222"/>
                              <a:gd name="T19" fmla="*/ 199 h 368"/>
                              <a:gd name="T20" fmla="*/ 131 w 222"/>
                              <a:gd name="T21" fmla="*/ 182 h 368"/>
                              <a:gd name="T22" fmla="*/ 160 w 222"/>
                              <a:gd name="T23" fmla="*/ 152 h 368"/>
                              <a:gd name="T24" fmla="*/ 176 w 222"/>
                              <a:gd name="T25" fmla="*/ 112 h 368"/>
                              <a:gd name="T26" fmla="*/ 187 w 222"/>
                              <a:gd name="T27" fmla="*/ 87 h 368"/>
                              <a:gd name="T28" fmla="*/ 204 w 222"/>
                              <a:gd name="T29" fmla="*/ 67 h 368"/>
                              <a:gd name="T30" fmla="*/ 222 w 222"/>
                              <a:gd name="T31" fmla="*/ 51 h 368"/>
                              <a:gd name="T32" fmla="*/ 221 w 222"/>
                              <a:gd name="T33" fmla="*/ 33 h 368"/>
                              <a:gd name="T34" fmla="*/ 208 w 222"/>
                              <a:gd name="T35" fmla="*/ 16 h 368"/>
                              <a:gd name="T36" fmla="*/ 137 w 222"/>
                              <a:gd name="T37" fmla="*/ 16 h 368"/>
                              <a:gd name="T38" fmla="*/ 109 w 222"/>
                              <a:gd name="T39" fmla="*/ 8 h 368"/>
                              <a:gd name="T40" fmla="*/ 52 w 222"/>
                              <a:gd name="T41" fmla="*/ 10 h 368"/>
                              <a:gd name="T42" fmla="*/ 9 w 222"/>
                              <a:gd name="T43" fmla="*/ 37 h 368"/>
                              <a:gd name="T44" fmla="*/ 12 w 222"/>
                              <a:gd name="T45" fmla="*/ 56 h 368"/>
                              <a:gd name="T46" fmla="*/ 13 w 222"/>
                              <a:gd name="T47" fmla="*/ 97 h 368"/>
                              <a:gd name="T48" fmla="*/ 25 w 222"/>
                              <a:gd name="T49" fmla="*/ 116 h 368"/>
                              <a:gd name="T50" fmla="*/ 27 w 222"/>
                              <a:gd name="T51" fmla="*/ 151 h 368"/>
                              <a:gd name="T52" fmla="*/ 29 w 222"/>
                              <a:gd name="T53" fmla="*/ 171 h 368"/>
                              <a:gd name="T54" fmla="*/ 45 w 222"/>
                              <a:gd name="T55" fmla="*/ 204 h 368"/>
                              <a:gd name="T56" fmla="*/ 64 w 222"/>
                              <a:gd name="T57" fmla="*/ 235 h 368"/>
                              <a:gd name="T58" fmla="*/ 86 w 222"/>
                              <a:gd name="T59" fmla="*/ 254 h 368"/>
                              <a:gd name="T60" fmla="*/ 104 w 222"/>
                              <a:gd name="T61" fmla="*/ 277 h 368"/>
                              <a:gd name="T62" fmla="*/ 124 w 222"/>
                              <a:gd name="T63" fmla="*/ 284 h 368"/>
                              <a:gd name="T64" fmla="*/ 128 w 222"/>
                              <a:gd name="T65" fmla="*/ 298 h 368"/>
                              <a:gd name="T66" fmla="*/ 124 w 222"/>
                              <a:gd name="T67" fmla="*/ 306 h 3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22" h="368">
                                <a:moveTo>
                                  <a:pt x="125" y="317"/>
                                </a:moveTo>
                                <a:cubicBezTo>
                                  <a:pt x="126" y="318"/>
                                  <a:pt x="126" y="318"/>
                                  <a:pt x="126" y="318"/>
                                </a:cubicBezTo>
                                <a:cubicBezTo>
                                  <a:pt x="127" y="318"/>
                                  <a:pt x="127" y="319"/>
                                  <a:pt x="128" y="319"/>
                                </a:cubicBezTo>
                                <a:cubicBezTo>
                                  <a:pt x="133" y="320"/>
                                  <a:pt x="136" y="330"/>
                                  <a:pt x="138" y="334"/>
                                </a:cubicBezTo>
                                <a:cubicBezTo>
                                  <a:pt x="143" y="342"/>
                                  <a:pt x="145" y="354"/>
                                  <a:pt x="154" y="360"/>
                                </a:cubicBezTo>
                                <a:cubicBezTo>
                                  <a:pt x="161" y="364"/>
                                  <a:pt x="168" y="368"/>
                                  <a:pt x="177" y="365"/>
                                </a:cubicBezTo>
                                <a:cubicBezTo>
                                  <a:pt x="191" y="361"/>
                                  <a:pt x="191" y="361"/>
                                  <a:pt x="191" y="361"/>
                                </a:cubicBezTo>
                                <a:cubicBezTo>
                                  <a:pt x="191" y="361"/>
                                  <a:pt x="191" y="361"/>
                                  <a:pt x="191" y="361"/>
                                </a:cubicBezTo>
                                <a:cubicBezTo>
                                  <a:pt x="188" y="354"/>
                                  <a:pt x="188" y="354"/>
                                  <a:pt x="188" y="354"/>
                                </a:cubicBezTo>
                                <a:cubicBezTo>
                                  <a:pt x="188" y="353"/>
                                  <a:pt x="184" y="349"/>
                                  <a:pt x="183" y="347"/>
                                </a:cubicBezTo>
                                <a:cubicBezTo>
                                  <a:pt x="182" y="345"/>
                                  <a:pt x="180" y="342"/>
                                  <a:pt x="179" y="339"/>
                                </a:cubicBezTo>
                                <a:cubicBezTo>
                                  <a:pt x="178" y="338"/>
                                  <a:pt x="178" y="336"/>
                                  <a:pt x="177" y="335"/>
                                </a:cubicBezTo>
                                <a:cubicBezTo>
                                  <a:pt x="177" y="334"/>
                                  <a:pt x="176" y="334"/>
                                  <a:pt x="176" y="333"/>
                                </a:cubicBezTo>
                                <a:cubicBezTo>
                                  <a:pt x="171" y="327"/>
                                  <a:pt x="167" y="322"/>
                                  <a:pt x="163" y="315"/>
                                </a:cubicBezTo>
                                <a:cubicBezTo>
                                  <a:pt x="160" y="310"/>
                                  <a:pt x="156" y="296"/>
                                  <a:pt x="157" y="290"/>
                                </a:cubicBezTo>
                                <a:cubicBezTo>
                                  <a:pt x="159" y="286"/>
                                  <a:pt x="160" y="284"/>
                                  <a:pt x="158" y="280"/>
                                </a:cubicBezTo>
                                <a:cubicBezTo>
                                  <a:pt x="152" y="279"/>
                                  <a:pt x="155" y="259"/>
                                  <a:pt x="154" y="253"/>
                                </a:cubicBezTo>
                                <a:cubicBezTo>
                                  <a:pt x="152" y="244"/>
                                  <a:pt x="140" y="245"/>
                                  <a:pt x="135" y="238"/>
                                </a:cubicBezTo>
                                <a:cubicBezTo>
                                  <a:pt x="131" y="232"/>
                                  <a:pt x="130" y="227"/>
                                  <a:pt x="129" y="220"/>
                                </a:cubicBezTo>
                                <a:cubicBezTo>
                                  <a:pt x="129" y="211"/>
                                  <a:pt x="116" y="212"/>
                                  <a:pt x="119" y="199"/>
                                </a:cubicBezTo>
                                <a:cubicBezTo>
                                  <a:pt x="119" y="195"/>
                                  <a:pt x="121" y="191"/>
                                  <a:pt x="121" y="187"/>
                                </a:cubicBezTo>
                                <a:cubicBezTo>
                                  <a:pt x="124" y="184"/>
                                  <a:pt x="129" y="184"/>
                                  <a:pt x="131" y="182"/>
                                </a:cubicBezTo>
                                <a:cubicBezTo>
                                  <a:pt x="135" y="178"/>
                                  <a:pt x="134" y="172"/>
                                  <a:pt x="136" y="167"/>
                                </a:cubicBezTo>
                                <a:cubicBezTo>
                                  <a:pt x="139" y="155"/>
                                  <a:pt x="154" y="160"/>
                                  <a:pt x="160" y="152"/>
                                </a:cubicBezTo>
                                <a:cubicBezTo>
                                  <a:pt x="163" y="149"/>
                                  <a:pt x="167" y="138"/>
                                  <a:pt x="164" y="134"/>
                                </a:cubicBezTo>
                                <a:cubicBezTo>
                                  <a:pt x="159" y="126"/>
                                  <a:pt x="173" y="120"/>
                                  <a:pt x="176" y="112"/>
                                </a:cubicBezTo>
                                <a:cubicBezTo>
                                  <a:pt x="178" y="109"/>
                                  <a:pt x="181" y="107"/>
                                  <a:pt x="184" y="105"/>
                                </a:cubicBezTo>
                                <a:cubicBezTo>
                                  <a:pt x="185" y="98"/>
                                  <a:pt x="183" y="94"/>
                                  <a:pt x="187" y="87"/>
                                </a:cubicBezTo>
                                <a:cubicBezTo>
                                  <a:pt x="191" y="81"/>
                                  <a:pt x="192" y="76"/>
                                  <a:pt x="199" y="77"/>
                                </a:cubicBezTo>
                                <a:cubicBezTo>
                                  <a:pt x="203" y="77"/>
                                  <a:pt x="203" y="70"/>
                                  <a:pt x="204" y="67"/>
                                </a:cubicBezTo>
                                <a:cubicBezTo>
                                  <a:pt x="208" y="61"/>
                                  <a:pt x="215" y="59"/>
                                  <a:pt x="218" y="55"/>
                                </a:cubicBezTo>
                                <a:cubicBezTo>
                                  <a:pt x="220" y="54"/>
                                  <a:pt x="221" y="53"/>
                                  <a:pt x="222" y="51"/>
                                </a:cubicBezTo>
                                <a:cubicBezTo>
                                  <a:pt x="221" y="33"/>
                                  <a:pt x="221" y="33"/>
                                  <a:pt x="221" y="33"/>
                                </a:cubicBezTo>
                                <a:cubicBezTo>
                                  <a:pt x="221" y="33"/>
                                  <a:pt x="221" y="33"/>
                                  <a:pt x="221" y="33"/>
                                </a:cubicBezTo>
                                <a:cubicBezTo>
                                  <a:pt x="215" y="24"/>
                                  <a:pt x="215" y="24"/>
                                  <a:pt x="215" y="24"/>
                                </a:cubicBezTo>
                                <a:cubicBezTo>
                                  <a:pt x="213" y="22"/>
                                  <a:pt x="209" y="19"/>
                                  <a:pt x="208" y="16"/>
                                </a:cubicBezTo>
                                <a:cubicBezTo>
                                  <a:pt x="193" y="5"/>
                                  <a:pt x="190" y="18"/>
                                  <a:pt x="176" y="25"/>
                                </a:cubicBezTo>
                                <a:cubicBezTo>
                                  <a:pt x="163" y="33"/>
                                  <a:pt x="146" y="11"/>
                                  <a:pt x="137" y="16"/>
                                </a:cubicBezTo>
                                <a:cubicBezTo>
                                  <a:pt x="129" y="21"/>
                                  <a:pt x="121" y="22"/>
                                  <a:pt x="115" y="13"/>
                                </a:cubicBezTo>
                                <a:cubicBezTo>
                                  <a:pt x="113" y="12"/>
                                  <a:pt x="111" y="10"/>
                                  <a:pt x="109" y="8"/>
                                </a:cubicBezTo>
                                <a:cubicBezTo>
                                  <a:pt x="98" y="3"/>
                                  <a:pt x="94" y="0"/>
                                  <a:pt x="81" y="1"/>
                                </a:cubicBezTo>
                                <a:cubicBezTo>
                                  <a:pt x="73" y="2"/>
                                  <a:pt x="59" y="6"/>
                                  <a:pt x="52" y="10"/>
                                </a:cubicBezTo>
                                <a:cubicBezTo>
                                  <a:pt x="38" y="20"/>
                                  <a:pt x="30" y="36"/>
                                  <a:pt x="10" y="36"/>
                                </a:cubicBezTo>
                                <a:cubicBezTo>
                                  <a:pt x="10" y="37"/>
                                  <a:pt x="9" y="37"/>
                                  <a:pt x="9" y="37"/>
                                </a:cubicBezTo>
                                <a:cubicBezTo>
                                  <a:pt x="9" y="37"/>
                                  <a:pt x="9" y="37"/>
                                  <a:pt x="9" y="37"/>
                                </a:cubicBezTo>
                                <a:cubicBezTo>
                                  <a:pt x="9" y="43"/>
                                  <a:pt x="14" y="49"/>
                                  <a:pt x="12" y="56"/>
                                </a:cubicBezTo>
                                <a:cubicBezTo>
                                  <a:pt x="10" y="63"/>
                                  <a:pt x="5" y="67"/>
                                  <a:pt x="0" y="72"/>
                                </a:cubicBezTo>
                                <a:cubicBezTo>
                                  <a:pt x="0" y="82"/>
                                  <a:pt x="10" y="89"/>
                                  <a:pt x="13" y="97"/>
                                </a:cubicBezTo>
                                <a:cubicBezTo>
                                  <a:pt x="15" y="101"/>
                                  <a:pt x="19" y="104"/>
                                  <a:pt x="23" y="107"/>
                                </a:cubicBezTo>
                                <a:cubicBezTo>
                                  <a:pt x="25" y="109"/>
                                  <a:pt x="24" y="113"/>
                                  <a:pt x="25" y="116"/>
                                </a:cubicBezTo>
                                <a:cubicBezTo>
                                  <a:pt x="33" y="125"/>
                                  <a:pt x="23" y="123"/>
                                  <a:pt x="19" y="127"/>
                                </a:cubicBezTo>
                                <a:cubicBezTo>
                                  <a:pt x="19" y="137"/>
                                  <a:pt x="20" y="144"/>
                                  <a:pt x="27" y="151"/>
                                </a:cubicBezTo>
                                <a:cubicBezTo>
                                  <a:pt x="27" y="153"/>
                                  <a:pt x="28" y="155"/>
                                  <a:pt x="29" y="157"/>
                                </a:cubicBezTo>
                                <a:cubicBezTo>
                                  <a:pt x="29" y="162"/>
                                  <a:pt x="29" y="166"/>
                                  <a:pt x="29" y="171"/>
                                </a:cubicBezTo>
                                <a:cubicBezTo>
                                  <a:pt x="29" y="176"/>
                                  <a:pt x="30" y="185"/>
                                  <a:pt x="28" y="189"/>
                                </a:cubicBezTo>
                                <a:cubicBezTo>
                                  <a:pt x="30" y="200"/>
                                  <a:pt x="41" y="196"/>
                                  <a:pt x="45" y="204"/>
                                </a:cubicBezTo>
                                <a:cubicBezTo>
                                  <a:pt x="44" y="212"/>
                                  <a:pt x="38" y="215"/>
                                  <a:pt x="48" y="221"/>
                                </a:cubicBezTo>
                                <a:cubicBezTo>
                                  <a:pt x="54" y="225"/>
                                  <a:pt x="60" y="229"/>
                                  <a:pt x="64" y="235"/>
                                </a:cubicBezTo>
                                <a:cubicBezTo>
                                  <a:pt x="66" y="239"/>
                                  <a:pt x="70" y="243"/>
                                  <a:pt x="74" y="245"/>
                                </a:cubicBezTo>
                                <a:cubicBezTo>
                                  <a:pt x="80" y="247"/>
                                  <a:pt x="85" y="247"/>
                                  <a:pt x="86" y="254"/>
                                </a:cubicBezTo>
                                <a:cubicBezTo>
                                  <a:pt x="86" y="259"/>
                                  <a:pt x="94" y="268"/>
                                  <a:pt x="97" y="271"/>
                                </a:cubicBezTo>
                                <a:cubicBezTo>
                                  <a:pt x="100" y="273"/>
                                  <a:pt x="102" y="275"/>
                                  <a:pt x="104" y="277"/>
                                </a:cubicBezTo>
                                <a:cubicBezTo>
                                  <a:pt x="108" y="280"/>
                                  <a:pt x="113" y="281"/>
                                  <a:pt x="118" y="282"/>
                                </a:cubicBezTo>
                                <a:cubicBezTo>
                                  <a:pt x="120" y="282"/>
                                  <a:pt x="122" y="282"/>
                                  <a:pt x="124" y="284"/>
                                </a:cubicBezTo>
                                <a:cubicBezTo>
                                  <a:pt x="126" y="285"/>
                                  <a:pt x="126" y="286"/>
                                  <a:pt x="128" y="287"/>
                                </a:cubicBezTo>
                                <a:cubicBezTo>
                                  <a:pt x="128" y="291"/>
                                  <a:pt x="129" y="294"/>
                                  <a:pt x="128" y="298"/>
                                </a:cubicBezTo>
                                <a:cubicBezTo>
                                  <a:pt x="124" y="306"/>
                                  <a:pt x="124" y="306"/>
                                  <a:pt x="124" y="306"/>
                                </a:cubicBezTo>
                                <a:cubicBezTo>
                                  <a:pt x="124" y="306"/>
                                  <a:pt x="124" y="306"/>
                                  <a:pt x="124" y="306"/>
                                </a:cubicBezTo>
                                <a:cubicBezTo>
                                  <a:pt x="125" y="317"/>
                                  <a:pt x="125" y="317"/>
                                  <a:pt x="125" y="31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3" name="HORRY"/>
                        <wps:cNvSpPr>
                          <a:spLocks/>
                        </wps:cNvSpPr>
                        <wps:spPr bwMode="auto">
                          <a:xfrm>
                            <a:off x="5280594" y="1429436"/>
                            <a:ext cx="1028700" cy="1138238"/>
                          </a:xfrm>
                          <a:custGeom>
                            <a:avLst/>
                            <a:gdLst>
                              <a:gd name="T0" fmla="*/ 129 w 392"/>
                              <a:gd name="T1" fmla="*/ 0 h 434"/>
                              <a:gd name="T2" fmla="*/ 105 w 392"/>
                              <a:gd name="T3" fmla="*/ 25 h 434"/>
                              <a:gd name="T4" fmla="*/ 105 w 392"/>
                              <a:gd name="T5" fmla="*/ 25 h 434"/>
                              <a:gd name="T6" fmla="*/ 106 w 392"/>
                              <a:gd name="T7" fmla="*/ 43 h 434"/>
                              <a:gd name="T8" fmla="*/ 102 w 392"/>
                              <a:gd name="T9" fmla="*/ 47 h 434"/>
                              <a:gd name="T10" fmla="*/ 88 w 392"/>
                              <a:gd name="T11" fmla="*/ 59 h 434"/>
                              <a:gd name="T12" fmla="*/ 83 w 392"/>
                              <a:gd name="T13" fmla="*/ 69 h 434"/>
                              <a:gd name="T14" fmla="*/ 71 w 392"/>
                              <a:gd name="T15" fmla="*/ 79 h 434"/>
                              <a:gd name="T16" fmla="*/ 68 w 392"/>
                              <a:gd name="T17" fmla="*/ 97 h 434"/>
                              <a:gd name="T18" fmla="*/ 60 w 392"/>
                              <a:gd name="T19" fmla="*/ 104 h 434"/>
                              <a:gd name="T20" fmla="*/ 48 w 392"/>
                              <a:gd name="T21" fmla="*/ 126 h 434"/>
                              <a:gd name="T22" fmla="*/ 44 w 392"/>
                              <a:gd name="T23" fmla="*/ 144 h 434"/>
                              <a:gd name="T24" fmla="*/ 20 w 392"/>
                              <a:gd name="T25" fmla="*/ 159 h 434"/>
                              <a:gd name="T26" fmla="*/ 15 w 392"/>
                              <a:gd name="T27" fmla="*/ 174 h 434"/>
                              <a:gd name="T28" fmla="*/ 5 w 392"/>
                              <a:gd name="T29" fmla="*/ 179 h 434"/>
                              <a:gd name="T30" fmla="*/ 3 w 392"/>
                              <a:gd name="T31" fmla="*/ 191 h 434"/>
                              <a:gd name="T32" fmla="*/ 13 w 392"/>
                              <a:gd name="T33" fmla="*/ 212 h 434"/>
                              <a:gd name="T34" fmla="*/ 19 w 392"/>
                              <a:gd name="T35" fmla="*/ 230 h 434"/>
                              <a:gd name="T36" fmla="*/ 38 w 392"/>
                              <a:gd name="T37" fmla="*/ 245 h 434"/>
                              <a:gd name="T38" fmla="*/ 42 w 392"/>
                              <a:gd name="T39" fmla="*/ 272 h 434"/>
                              <a:gd name="T40" fmla="*/ 41 w 392"/>
                              <a:gd name="T41" fmla="*/ 282 h 434"/>
                              <a:gd name="T42" fmla="*/ 47 w 392"/>
                              <a:gd name="T43" fmla="*/ 307 h 434"/>
                              <a:gd name="T44" fmla="*/ 60 w 392"/>
                              <a:gd name="T45" fmla="*/ 325 h 434"/>
                              <a:gd name="T46" fmla="*/ 61 w 392"/>
                              <a:gd name="T47" fmla="*/ 327 h 434"/>
                              <a:gd name="T48" fmla="*/ 63 w 392"/>
                              <a:gd name="T49" fmla="*/ 331 h 434"/>
                              <a:gd name="T50" fmla="*/ 67 w 392"/>
                              <a:gd name="T51" fmla="*/ 339 h 434"/>
                              <a:gd name="T52" fmla="*/ 72 w 392"/>
                              <a:gd name="T53" fmla="*/ 346 h 434"/>
                              <a:gd name="T54" fmla="*/ 75 w 392"/>
                              <a:gd name="T55" fmla="*/ 353 h 434"/>
                              <a:gd name="T56" fmla="*/ 75 w 392"/>
                              <a:gd name="T57" fmla="*/ 353 h 434"/>
                              <a:gd name="T58" fmla="*/ 83 w 392"/>
                              <a:gd name="T59" fmla="*/ 361 h 434"/>
                              <a:gd name="T60" fmla="*/ 94 w 392"/>
                              <a:gd name="T61" fmla="*/ 376 h 434"/>
                              <a:gd name="T62" fmla="*/ 103 w 392"/>
                              <a:gd name="T63" fmla="*/ 382 h 434"/>
                              <a:gd name="T64" fmla="*/ 106 w 392"/>
                              <a:gd name="T65" fmla="*/ 401 h 434"/>
                              <a:gd name="T66" fmla="*/ 114 w 392"/>
                              <a:gd name="T67" fmla="*/ 417 h 434"/>
                              <a:gd name="T68" fmla="*/ 120 w 392"/>
                              <a:gd name="T69" fmla="*/ 417 h 434"/>
                              <a:gd name="T70" fmla="*/ 120 w 392"/>
                              <a:gd name="T71" fmla="*/ 434 h 434"/>
                              <a:gd name="T72" fmla="*/ 168 w 392"/>
                              <a:gd name="T73" fmla="*/ 434 h 434"/>
                              <a:gd name="T74" fmla="*/ 168 w 392"/>
                              <a:gd name="T75" fmla="*/ 434 h 434"/>
                              <a:gd name="T76" fmla="*/ 192 w 392"/>
                              <a:gd name="T77" fmla="*/ 402 h 434"/>
                              <a:gd name="T78" fmla="*/ 218 w 392"/>
                              <a:gd name="T79" fmla="*/ 376 h 434"/>
                              <a:gd name="T80" fmla="*/ 245 w 392"/>
                              <a:gd name="T81" fmla="*/ 350 h 434"/>
                              <a:gd name="T82" fmla="*/ 260 w 392"/>
                              <a:gd name="T83" fmla="*/ 336 h 434"/>
                              <a:gd name="T84" fmla="*/ 289 w 392"/>
                              <a:gd name="T85" fmla="*/ 314 h 434"/>
                              <a:gd name="T86" fmla="*/ 319 w 392"/>
                              <a:gd name="T87" fmla="*/ 298 h 434"/>
                              <a:gd name="T88" fmla="*/ 350 w 392"/>
                              <a:gd name="T89" fmla="*/ 283 h 434"/>
                              <a:gd name="T90" fmla="*/ 392 w 392"/>
                              <a:gd name="T91" fmla="*/ 270 h 434"/>
                              <a:gd name="T92" fmla="*/ 392 w 392"/>
                              <a:gd name="T93" fmla="*/ 270 h 434"/>
                              <a:gd name="T94" fmla="*/ 129 w 392"/>
                              <a:gd name="T95" fmla="*/ 0 h 4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392" h="434">
                                <a:moveTo>
                                  <a:pt x="129" y="0"/>
                                </a:moveTo>
                                <a:cubicBezTo>
                                  <a:pt x="105" y="25"/>
                                  <a:pt x="105" y="25"/>
                                  <a:pt x="105" y="25"/>
                                </a:cubicBezTo>
                                <a:cubicBezTo>
                                  <a:pt x="105" y="25"/>
                                  <a:pt x="105" y="25"/>
                                  <a:pt x="105" y="25"/>
                                </a:cubicBezTo>
                                <a:cubicBezTo>
                                  <a:pt x="106" y="43"/>
                                  <a:pt x="106" y="43"/>
                                  <a:pt x="106" y="43"/>
                                </a:cubicBezTo>
                                <a:cubicBezTo>
                                  <a:pt x="105" y="45"/>
                                  <a:pt x="104" y="46"/>
                                  <a:pt x="102" y="47"/>
                                </a:cubicBezTo>
                                <a:cubicBezTo>
                                  <a:pt x="99" y="51"/>
                                  <a:pt x="92" y="53"/>
                                  <a:pt x="88" y="59"/>
                                </a:cubicBezTo>
                                <a:cubicBezTo>
                                  <a:pt x="87" y="62"/>
                                  <a:pt x="87" y="69"/>
                                  <a:pt x="83" y="69"/>
                                </a:cubicBezTo>
                                <a:cubicBezTo>
                                  <a:pt x="76" y="68"/>
                                  <a:pt x="75" y="73"/>
                                  <a:pt x="71" y="79"/>
                                </a:cubicBezTo>
                                <a:cubicBezTo>
                                  <a:pt x="67" y="86"/>
                                  <a:pt x="69" y="90"/>
                                  <a:pt x="68" y="97"/>
                                </a:cubicBezTo>
                                <a:cubicBezTo>
                                  <a:pt x="65" y="99"/>
                                  <a:pt x="62" y="101"/>
                                  <a:pt x="60" y="104"/>
                                </a:cubicBezTo>
                                <a:cubicBezTo>
                                  <a:pt x="57" y="112"/>
                                  <a:pt x="43" y="118"/>
                                  <a:pt x="48" y="126"/>
                                </a:cubicBezTo>
                                <a:cubicBezTo>
                                  <a:pt x="51" y="130"/>
                                  <a:pt x="47" y="141"/>
                                  <a:pt x="44" y="144"/>
                                </a:cubicBezTo>
                                <a:cubicBezTo>
                                  <a:pt x="38" y="152"/>
                                  <a:pt x="23" y="147"/>
                                  <a:pt x="20" y="159"/>
                                </a:cubicBezTo>
                                <a:cubicBezTo>
                                  <a:pt x="18" y="164"/>
                                  <a:pt x="19" y="170"/>
                                  <a:pt x="15" y="174"/>
                                </a:cubicBezTo>
                                <a:cubicBezTo>
                                  <a:pt x="13" y="176"/>
                                  <a:pt x="8" y="176"/>
                                  <a:pt x="5" y="179"/>
                                </a:cubicBezTo>
                                <a:cubicBezTo>
                                  <a:pt x="5" y="183"/>
                                  <a:pt x="3" y="187"/>
                                  <a:pt x="3" y="191"/>
                                </a:cubicBezTo>
                                <a:cubicBezTo>
                                  <a:pt x="0" y="204"/>
                                  <a:pt x="13" y="203"/>
                                  <a:pt x="13" y="212"/>
                                </a:cubicBezTo>
                                <a:cubicBezTo>
                                  <a:pt x="14" y="219"/>
                                  <a:pt x="15" y="224"/>
                                  <a:pt x="19" y="230"/>
                                </a:cubicBezTo>
                                <a:cubicBezTo>
                                  <a:pt x="24" y="237"/>
                                  <a:pt x="36" y="236"/>
                                  <a:pt x="38" y="245"/>
                                </a:cubicBezTo>
                                <a:cubicBezTo>
                                  <a:pt x="39" y="251"/>
                                  <a:pt x="36" y="271"/>
                                  <a:pt x="42" y="272"/>
                                </a:cubicBezTo>
                                <a:cubicBezTo>
                                  <a:pt x="44" y="276"/>
                                  <a:pt x="43" y="278"/>
                                  <a:pt x="41" y="282"/>
                                </a:cubicBezTo>
                                <a:cubicBezTo>
                                  <a:pt x="40" y="288"/>
                                  <a:pt x="44" y="302"/>
                                  <a:pt x="47" y="307"/>
                                </a:cubicBezTo>
                                <a:cubicBezTo>
                                  <a:pt x="51" y="314"/>
                                  <a:pt x="55" y="319"/>
                                  <a:pt x="60" y="325"/>
                                </a:cubicBezTo>
                                <a:cubicBezTo>
                                  <a:pt x="60" y="326"/>
                                  <a:pt x="61" y="326"/>
                                  <a:pt x="61" y="327"/>
                                </a:cubicBezTo>
                                <a:cubicBezTo>
                                  <a:pt x="62" y="328"/>
                                  <a:pt x="62" y="330"/>
                                  <a:pt x="63" y="331"/>
                                </a:cubicBezTo>
                                <a:cubicBezTo>
                                  <a:pt x="64" y="334"/>
                                  <a:pt x="66" y="337"/>
                                  <a:pt x="67" y="339"/>
                                </a:cubicBezTo>
                                <a:cubicBezTo>
                                  <a:pt x="68" y="341"/>
                                  <a:pt x="72" y="345"/>
                                  <a:pt x="72" y="346"/>
                                </a:cubicBezTo>
                                <a:cubicBezTo>
                                  <a:pt x="75" y="353"/>
                                  <a:pt x="75" y="353"/>
                                  <a:pt x="75" y="353"/>
                                </a:cubicBezTo>
                                <a:cubicBezTo>
                                  <a:pt x="75" y="353"/>
                                  <a:pt x="75" y="353"/>
                                  <a:pt x="75" y="353"/>
                                </a:cubicBezTo>
                                <a:cubicBezTo>
                                  <a:pt x="83" y="361"/>
                                  <a:pt x="83" y="361"/>
                                  <a:pt x="83" y="361"/>
                                </a:cubicBezTo>
                                <a:cubicBezTo>
                                  <a:pt x="89" y="366"/>
                                  <a:pt x="92" y="367"/>
                                  <a:pt x="94" y="376"/>
                                </a:cubicBezTo>
                                <a:cubicBezTo>
                                  <a:pt x="96" y="387"/>
                                  <a:pt x="95" y="382"/>
                                  <a:pt x="103" y="382"/>
                                </a:cubicBezTo>
                                <a:cubicBezTo>
                                  <a:pt x="110" y="389"/>
                                  <a:pt x="102" y="394"/>
                                  <a:pt x="106" y="401"/>
                                </a:cubicBezTo>
                                <a:cubicBezTo>
                                  <a:pt x="108" y="405"/>
                                  <a:pt x="108" y="417"/>
                                  <a:pt x="114" y="417"/>
                                </a:cubicBezTo>
                                <a:cubicBezTo>
                                  <a:pt x="117" y="417"/>
                                  <a:pt x="120" y="412"/>
                                  <a:pt x="120" y="417"/>
                                </a:cubicBezTo>
                                <a:cubicBezTo>
                                  <a:pt x="121" y="421"/>
                                  <a:pt x="121" y="429"/>
                                  <a:pt x="120" y="434"/>
                                </a:cubicBezTo>
                                <a:cubicBezTo>
                                  <a:pt x="168" y="434"/>
                                  <a:pt x="168" y="434"/>
                                  <a:pt x="168" y="434"/>
                                </a:cubicBezTo>
                                <a:cubicBezTo>
                                  <a:pt x="168" y="434"/>
                                  <a:pt x="168" y="434"/>
                                  <a:pt x="168" y="434"/>
                                </a:cubicBezTo>
                                <a:cubicBezTo>
                                  <a:pt x="176" y="423"/>
                                  <a:pt x="184" y="412"/>
                                  <a:pt x="192" y="402"/>
                                </a:cubicBezTo>
                                <a:cubicBezTo>
                                  <a:pt x="202" y="395"/>
                                  <a:pt x="208" y="383"/>
                                  <a:pt x="218" y="376"/>
                                </a:cubicBezTo>
                                <a:cubicBezTo>
                                  <a:pt x="228" y="368"/>
                                  <a:pt x="235" y="358"/>
                                  <a:pt x="245" y="350"/>
                                </a:cubicBezTo>
                                <a:cubicBezTo>
                                  <a:pt x="249" y="346"/>
                                  <a:pt x="258" y="340"/>
                                  <a:pt x="260" y="336"/>
                                </a:cubicBezTo>
                                <a:cubicBezTo>
                                  <a:pt x="270" y="330"/>
                                  <a:pt x="278" y="319"/>
                                  <a:pt x="289" y="314"/>
                                </a:cubicBezTo>
                                <a:cubicBezTo>
                                  <a:pt x="300" y="310"/>
                                  <a:pt x="309" y="302"/>
                                  <a:pt x="319" y="298"/>
                                </a:cubicBezTo>
                                <a:cubicBezTo>
                                  <a:pt x="329" y="294"/>
                                  <a:pt x="342" y="288"/>
                                  <a:pt x="350" y="283"/>
                                </a:cubicBezTo>
                                <a:cubicBezTo>
                                  <a:pt x="359" y="277"/>
                                  <a:pt x="378" y="272"/>
                                  <a:pt x="392" y="270"/>
                                </a:cubicBezTo>
                                <a:cubicBezTo>
                                  <a:pt x="392" y="270"/>
                                  <a:pt x="392" y="270"/>
                                  <a:pt x="392" y="270"/>
                                </a:cubicBezTo>
                                <a:cubicBezTo>
                                  <a:pt x="129" y="0"/>
                                  <a:pt x="129" y="0"/>
                                  <a:pt x="129" y="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4" name="WILLIAMSBURG"/>
                        <wps:cNvSpPr>
                          <a:spLocks/>
                        </wps:cNvSpPr>
                        <wps:spPr bwMode="auto">
                          <a:xfrm>
                            <a:off x="4285231" y="2058086"/>
                            <a:ext cx="1019175" cy="931863"/>
                          </a:xfrm>
                          <a:custGeom>
                            <a:avLst/>
                            <a:gdLst>
                              <a:gd name="T0" fmla="*/ 388 w 389"/>
                              <a:gd name="T1" fmla="*/ 58 h 355"/>
                              <a:gd name="T2" fmla="*/ 389 w 389"/>
                              <a:gd name="T3" fmla="*/ 69 h 355"/>
                              <a:gd name="T4" fmla="*/ 389 w 389"/>
                              <a:gd name="T5" fmla="*/ 69 h 355"/>
                              <a:gd name="T6" fmla="*/ 388 w 389"/>
                              <a:gd name="T7" fmla="*/ 69 h 355"/>
                              <a:gd name="T8" fmla="*/ 373 w 389"/>
                              <a:gd name="T9" fmla="*/ 85 h 355"/>
                              <a:gd name="T10" fmla="*/ 352 w 389"/>
                              <a:gd name="T11" fmla="*/ 111 h 355"/>
                              <a:gd name="T12" fmla="*/ 339 w 389"/>
                              <a:gd name="T13" fmla="*/ 146 h 355"/>
                              <a:gd name="T14" fmla="*/ 331 w 389"/>
                              <a:gd name="T15" fmla="*/ 188 h 355"/>
                              <a:gd name="T16" fmla="*/ 308 w 389"/>
                              <a:gd name="T17" fmla="*/ 215 h 355"/>
                              <a:gd name="T18" fmla="*/ 303 w 389"/>
                              <a:gd name="T19" fmla="*/ 225 h 355"/>
                              <a:gd name="T20" fmla="*/ 279 w 389"/>
                              <a:gd name="T21" fmla="*/ 241 h 355"/>
                              <a:gd name="T22" fmla="*/ 258 w 389"/>
                              <a:gd name="T23" fmla="*/ 262 h 355"/>
                              <a:gd name="T24" fmla="*/ 250 w 389"/>
                              <a:gd name="T25" fmla="*/ 282 h 355"/>
                              <a:gd name="T26" fmla="*/ 235 w 389"/>
                              <a:gd name="T27" fmla="*/ 304 h 355"/>
                              <a:gd name="T28" fmla="*/ 228 w 389"/>
                              <a:gd name="T29" fmla="*/ 316 h 355"/>
                              <a:gd name="T30" fmla="*/ 214 w 389"/>
                              <a:gd name="T31" fmla="*/ 330 h 355"/>
                              <a:gd name="T32" fmla="*/ 210 w 389"/>
                              <a:gd name="T33" fmla="*/ 337 h 355"/>
                              <a:gd name="T34" fmla="*/ 210 w 389"/>
                              <a:gd name="T35" fmla="*/ 341 h 355"/>
                              <a:gd name="T36" fmla="*/ 211 w 389"/>
                              <a:gd name="T37" fmla="*/ 346 h 355"/>
                              <a:gd name="T38" fmla="*/ 212 w 389"/>
                              <a:gd name="T39" fmla="*/ 355 h 355"/>
                              <a:gd name="T40" fmla="*/ 212 w 389"/>
                              <a:gd name="T41" fmla="*/ 355 h 355"/>
                              <a:gd name="T42" fmla="*/ 203 w 389"/>
                              <a:gd name="T43" fmla="*/ 351 h 355"/>
                              <a:gd name="T44" fmla="*/ 199 w 389"/>
                              <a:gd name="T45" fmla="*/ 349 h 355"/>
                              <a:gd name="T46" fmla="*/ 194 w 389"/>
                              <a:gd name="T47" fmla="*/ 343 h 355"/>
                              <a:gd name="T48" fmla="*/ 183 w 389"/>
                              <a:gd name="T49" fmla="*/ 342 h 355"/>
                              <a:gd name="T50" fmla="*/ 167 w 389"/>
                              <a:gd name="T51" fmla="*/ 331 h 355"/>
                              <a:gd name="T52" fmla="*/ 156 w 389"/>
                              <a:gd name="T53" fmla="*/ 313 h 355"/>
                              <a:gd name="T54" fmla="*/ 139 w 389"/>
                              <a:gd name="T55" fmla="*/ 309 h 355"/>
                              <a:gd name="T56" fmla="*/ 113 w 389"/>
                              <a:gd name="T57" fmla="*/ 281 h 355"/>
                              <a:gd name="T58" fmla="*/ 112 w 389"/>
                              <a:gd name="T59" fmla="*/ 274 h 355"/>
                              <a:gd name="T60" fmla="*/ 96 w 389"/>
                              <a:gd name="T61" fmla="*/ 263 h 355"/>
                              <a:gd name="T62" fmla="*/ 81 w 389"/>
                              <a:gd name="T63" fmla="*/ 251 h 355"/>
                              <a:gd name="T64" fmla="*/ 54 w 389"/>
                              <a:gd name="T65" fmla="*/ 239 h 355"/>
                              <a:gd name="T66" fmla="*/ 44 w 389"/>
                              <a:gd name="T67" fmla="*/ 241 h 355"/>
                              <a:gd name="T68" fmla="*/ 24 w 389"/>
                              <a:gd name="T69" fmla="*/ 237 h 355"/>
                              <a:gd name="T70" fmla="*/ 0 w 389"/>
                              <a:gd name="T71" fmla="*/ 236 h 355"/>
                              <a:gd name="T72" fmla="*/ 0 w 389"/>
                              <a:gd name="T73" fmla="*/ 236 h 355"/>
                              <a:gd name="T74" fmla="*/ 52 w 389"/>
                              <a:gd name="T75" fmla="*/ 117 h 355"/>
                              <a:gd name="T76" fmla="*/ 61 w 389"/>
                              <a:gd name="T77" fmla="*/ 103 h 355"/>
                              <a:gd name="T78" fmla="*/ 51 w 389"/>
                              <a:gd name="T79" fmla="*/ 75 h 355"/>
                              <a:gd name="T80" fmla="*/ 75 w 389"/>
                              <a:gd name="T81" fmla="*/ 50 h 355"/>
                              <a:gd name="T82" fmla="*/ 88 w 389"/>
                              <a:gd name="T83" fmla="*/ 50 h 355"/>
                              <a:gd name="T84" fmla="*/ 112 w 389"/>
                              <a:gd name="T85" fmla="*/ 4 h 355"/>
                              <a:gd name="T86" fmla="*/ 112 w 389"/>
                              <a:gd name="T87" fmla="*/ 4 h 355"/>
                              <a:gd name="T88" fmla="*/ 130 w 389"/>
                              <a:gd name="T89" fmla="*/ 8 h 355"/>
                              <a:gd name="T90" fmla="*/ 139 w 389"/>
                              <a:gd name="T91" fmla="*/ 21 h 355"/>
                              <a:gd name="T92" fmla="*/ 152 w 389"/>
                              <a:gd name="T93" fmla="*/ 36 h 355"/>
                              <a:gd name="T94" fmla="*/ 176 w 389"/>
                              <a:gd name="T95" fmla="*/ 37 h 355"/>
                              <a:gd name="T96" fmla="*/ 191 w 389"/>
                              <a:gd name="T97" fmla="*/ 51 h 355"/>
                              <a:gd name="T98" fmla="*/ 204 w 389"/>
                              <a:gd name="T99" fmla="*/ 53 h 355"/>
                              <a:gd name="T100" fmla="*/ 215 w 389"/>
                              <a:gd name="T101" fmla="*/ 48 h 355"/>
                              <a:gd name="T102" fmla="*/ 252 w 389"/>
                              <a:gd name="T103" fmla="*/ 56 h 355"/>
                              <a:gd name="T104" fmla="*/ 270 w 389"/>
                              <a:gd name="T105" fmla="*/ 61 h 355"/>
                              <a:gd name="T106" fmla="*/ 296 w 389"/>
                              <a:gd name="T107" fmla="*/ 70 h 355"/>
                              <a:gd name="T108" fmla="*/ 322 w 389"/>
                              <a:gd name="T109" fmla="*/ 67 h 355"/>
                              <a:gd name="T110" fmla="*/ 333 w 389"/>
                              <a:gd name="T111" fmla="*/ 62 h 355"/>
                              <a:gd name="T112" fmla="*/ 341 w 389"/>
                              <a:gd name="T113" fmla="*/ 58 h 355"/>
                              <a:gd name="T114" fmla="*/ 364 w 389"/>
                              <a:gd name="T115" fmla="*/ 48 h 355"/>
                              <a:gd name="T116" fmla="*/ 365 w 389"/>
                              <a:gd name="T117" fmla="*/ 48 h 355"/>
                              <a:gd name="T118" fmla="*/ 382 w 389"/>
                              <a:gd name="T119" fmla="*/ 54 h 355"/>
                              <a:gd name="T120" fmla="*/ 388 w 389"/>
                              <a:gd name="T121" fmla="*/ 58 h 3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389" h="355">
                                <a:moveTo>
                                  <a:pt x="388" y="58"/>
                                </a:moveTo>
                                <a:cubicBezTo>
                                  <a:pt x="389" y="69"/>
                                  <a:pt x="389" y="69"/>
                                  <a:pt x="389" y="69"/>
                                </a:cubicBezTo>
                                <a:cubicBezTo>
                                  <a:pt x="389" y="69"/>
                                  <a:pt x="389" y="69"/>
                                  <a:pt x="389" y="69"/>
                                </a:cubicBezTo>
                                <a:cubicBezTo>
                                  <a:pt x="388" y="69"/>
                                  <a:pt x="388" y="69"/>
                                  <a:pt x="388" y="69"/>
                                </a:cubicBezTo>
                                <a:cubicBezTo>
                                  <a:pt x="381" y="73"/>
                                  <a:pt x="378" y="80"/>
                                  <a:pt x="373" y="85"/>
                                </a:cubicBezTo>
                                <a:cubicBezTo>
                                  <a:pt x="352" y="111"/>
                                  <a:pt x="352" y="111"/>
                                  <a:pt x="352" y="111"/>
                                </a:cubicBezTo>
                                <a:cubicBezTo>
                                  <a:pt x="344" y="121"/>
                                  <a:pt x="342" y="134"/>
                                  <a:pt x="339" y="146"/>
                                </a:cubicBezTo>
                                <a:cubicBezTo>
                                  <a:pt x="341" y="159"/>
                                  <a:pt x="320" y="174"/>
                                  <a:pt x="331" y="188"/>
                                </a:cubicBezTo>
                                <a:cubicBezTo>
                                  <a:pt x="331" y="198"/>
                                  <a:pt x="315" y="208"/>
                                  <a:pt x="308" y="215"/>
                                </a:cubicBezTo>
                                <a:cubicBezTo>
                                  <a:pt x="305" y="217"/>
                                  <a:pt x="305" y="222"/>
                                  <a:pt x="303" y="225"/>
                                </a:cubicBezTo>
                                <a:cubicBezTo>
                                  <a:pt x="298" y="232"/>
                                  <a:pt x="285" y="233"/>
                                  <a:pt x="279" y="241"/>
                                </a:cubicBezTo>
                                <a:cubicBezTo>
                                  <a:pt x="273" y="249"/>
                                  <a:pt x="265" y="255"/>
                                  <a:pt x="258" y="262"/>
                                </a:cubicBezTo>
                                <a:cubicBezTo>
                                  <a:pt x="253" y="269"/>
                                  <a:pt x="251" y="273"/>
                                  <a:pt x="250" y="282"/>
                                </a:cubicBezTo>
                                <a:cubicBezTo>
                                  <a:pt x="244" y="287"/>
                                  <a:pt x="239" y="298"/>
                                  <a:pt x="235" y="304"/>
                                </a:cubicBezTo>
                                <a:cubicBezTo>
                                  <a:pt x="233" y="309"/>
                                  <a:pt x="232" y="313"/>
                                  <a:pt x="228" y="316"/>
                                </a:cubicBezTo>
                                <a:cubicBezTo>
                                  <a:pt x="224" y="321"/>
                                  <a:pt x="219" y="326"/>
                                  <a:pt x="214" y="330"/>
                                </a:cubicBezTo>
                                <a:cubicBezTo>
                                  <a:pt x="212" y="332"/>
                                  <a:pt x="210" y="334"/>
                                  <a:pt x="210" y="337"/>
                                </a:cubicBezTo>
                                <a:cubicBezTo>
                                  <a:pt x="210" y="338"/>
                                  <a:pt x="210" y="340"/>
                                  <a:pt x="210" y="341"/>
                                </a:cubicBezTo>
                                <a:cubicBezTo>
                                  <a:pt x="210" y="343"/>
                                  <a:pt x="211" y="345"/>
                                  <a:pt x="211" y="346"/>
                                </a:cubicBezTo>
                                <a:cubicBezTo>
                                  <a:pt x="212" y="355"/>
                                  <a:pt x="212" y="355"/>
                                  <a:pt x="212" y="355"/>
                                </a:cubicBezTo>
                                <a:cubicBezTo>
                                  <a:pt x="212" y="355"/>
                                  <a:pt x="212" y="355"/>
                                  <a:pt x="212" y="355"/>
                                </a:cubicBezTo>
                                <a:cubicBezTo>
                                  <a:pt x="203" y="351"/>
                                  <a:pt x="203" y="351"/>
                                  <a:pt x="203" y="351"/>
                                </a:cubicBezTo>
                                <a:cubicBezTo>
                                  <a:pt x="201" y="351"/>
                                  <a:pt x="201" y="350"/>
                                  <a:pt x="199" y="349"/>
                                </a:cubicBezTo>
                                <a:cubicBezTo>
                                  <a:pt x="198" y="346"/>
                                  <a:pt x="197" y="344"/>
                                  <a:pt x="194" y="343"/>
                                </a:cubicBezTo>
                                <a:cubicBezTo>
                                  <a:pt x="190" y="342"/>
                                  <a:pt x="187" y="342"/>
                                  <a:pt x="183" y="342"/>
                                </a:cubicBezTo>
                                <a:cubicBezTo>
                                  <a:pt x="175" y="342"/>
                                  <a:pt x="171" y="337"/>
                                  <a:pt x="167" y="331"/>
                                </a:cubicBezTo>
                                <a:cubicBezTo>
                                  <a:pt x="163" y="324"/>
                                  <a:pt x="161" y="319"/>
                                  <a:pt x="156" y="313"/>
                                </a:cubicBezTo>
                                <a:cubicBezTo>
                                  <a:pt x="152" y="307"/>
                                  <a:pt x="145" y="315"/>
                                  <a:pt x="139" y="309"/>
                                </a:cubicBezTo>
                                <a:cubicBezTo>
                                  <a:pt x="134" y="303"/>
                                  <a:pt x="113" y="289"/>
                                  <a:pt x="113" y="281"/>
                                </a:cubicBezTo>
                                <a:cubicBezTo>
                                  <a:pt x="113" y="279"/>
                                  <a:pt x="114" y="274"/>
                                  <a:pt x="112" y="274"/>
                                </a:cubicBezTo>
                                <a:cubicBezTo>
                                  <a:pt x="109" y="270"/>
                                  <a:pt x="100" y="266"/>
                                  <a:pt x="96" y="263"/>
                                </a:cubicBezTo>
                                <a:cubicBezTo>
                                  <a:pt x="91" y="259"/>
                                  <a:pt x="87" y="254"/>
                                  <a:pt x="81" y="251"/>
                                </a:cubicBezTo>
                                <a:cubicBezTo>
                                  <a:pt x="75" y="241"/>
                                  <a:pt x="67" y="235"/>
                                  <a:pt x="54" y="239"/>
                                </a:cubicBezTo>
                                <a:cubicBezTo>
                                  <a:pt x="51" y="240"/>
                                  <a:pt x="48" y="243"/>
                                  <a:pt x="44" y="241"/>
                                </a:cubicBezTo>
                                <a:cubicBezTo>
                                  <a:pt x="40" y="232"/>
                                  <a:pt x="31" y="237"/>
                                  <a:pt x="24" y="237"/>
                                </a:cubicBezTo>
                                <a:cubicBezTo>
                                  <a:pt x="16" y="237"/>
                                  <a:pt x="8" y="237"/>
                                  <a:pt x="0" y="236"/>
                                </a:cubicBezTo>
                                <a:cubicBezTo>
                                  <a:pt x="0" y="236"/>
                                  <a:pt x="0" y="236"/>
                                  <a:pt x="0" y="236"/>
                                </a:cubicBezTo>
                                <a:cubicBezTo>
                                  <a:pt x="52" y="117"/>
                                  <a:pt x="52" y="117"/>
                                  <a:pt x="52" y="117"/>
                                </a:cubicBezTo>
                                <a:cubicBezTo>
                                  <a:pt x="61" y="103"/>
                                  <a:pt x="61" y="103"/>
                                  <a:pt x="61" y="103"/>
                                </a:cubicBezTo>
                                <a:cubicBezTo>
                                  <a:pt x="51" y="75"/>
                                  <a:pt x="51" y="75"/>
                                  <a:pt x="51" y="75"/>
                                </a:cubicBezTo>
                                <a:cubicBezTo>
                                  <a:pt x="75" y="50"/>
                                  <a:pt x="75" y="50"/>
                                  <a:pt x="75" y="50"/>
                                </a:cubicBezTo>
                                <a:cubicBezTo>
                                  <a:pt x="88" y="50"/>
                                  <a:pt x="88" y="50"/>
                                  <a:pt x="88" y="50"/>
                                </a:cubicBezTo>
                                <a:cubicBezTo>
                                  <a:pt x="112" y="4"/>
                                  <a:pt x="112" y="4"/>
                                  <a:pt x="112" y="4"/>
                                </a:cubicBezTo>
                                <a:cubicBezTo>
                                  <a:pt x="112" y="4"/>
                                  <a:pt x="112" y="4"/>
                                  <a:pt x="112" y="4"/>
                                </a:cubicBezTo>
                                <a:cubicBezTo>
                                  <a:pt x="120" y="5"/>
                                  <a:pt x="124" y="0"/>
                                  <a:pt x="130" y="8"/>
                                </a:cubicBezTo>
                                <a:cubicBezTo>
                                  <a:pt x="134" y="12"/>
                                  <a:pt x="136" y="16"/>
                                  <a:pt x="139" y="21"/>
                                </a:cubicBezTo>
                                <a:cubicBezTo>
                                  <a:pt x="144" y="28"/>
                                  <a:pt x="143" y="32"/>
                                  <a:pt x="152" y="36"/>
                                </a:cubicBezTo>
                                <a:cubicBezTo>
                                  <a:pt x="159" y="38"/>
                                  <a:pt x="169" y="37"/>
                                  <a:pt x="176" y="37"/>
                                </a:cubicBezTo>
                                <a:cubicBezTo>
                                  <a:pt x="178" y="41"/>
                                  <a:pt x="187" y="49"/>
                                  <a:pt x="191" y="51"/>
                                </a:cubicBezTo>
                                <a:cubicBezTo>
                                  <a:pt x="195" y="52"/>
                                  <a:pt x="200" y="53"/>
                                  <a:pt x="204" y="53"/>
                                </a:cubicBezTo>
                                <a:cubicBezTo>
                                  <a:pt x="208" y="52"/>
                                  <a:pt x="211" y="48"/>
                                  <a:pt x="215" y="48"/>
                                </a:cubicBezTo>
                                <a:cubicBezTo>
                                  <a:pt x="228" y="45"/>
                                  <a:pt x="240" y="55"/>
                                  <a:pt x="252" y="56"/>
                                </a:cubicBezTo>
                                <a:cubicBezTo>
                                  <a:pt x="257" y="58"/>
                                  <a:pt x="265" y="60"/>
                                  <a:pt x="270" y="61"/>
                                </a:cubicBezTo>
                                <a:cubicBezTo>
                                  <a:pt x="278" y="64"/>
                                  <a:pt x="289" y="70"/>
                                  <a:pt x="296" y="70"/>
                                </a:cubicBezTo>
                                <a:cubicBezTo>
                                  <a:pt x="304" y="71"/>
                                  <a:pt x="314" y="69"/>
                                  <a:pt x="322" y="67"/>
                                </a:cubicBezTo>
                                <a:cubicBezTo>
                                  <a:pt x="325" y="67"/>
                                  <a:pt x="331" y="64"/>
                                  <a:pt x="333" y="62"/>
                                </a:cubicBezTo>
                                <a:cubicBezTo>
                                  <a:pt x="336" y="61"/>
                                  <a:pt x="338" y="59"/>
                                  <a:pt x="341" y="58"/>
                                </a:cubicBezTo>
                                <a:cubicBezTo>
                                  <a:pt x="347" y="55"/>
                                  <a:pt x="357" y="48"/>
                                  <a:pt x="364" y="48"/>
                                </a:cubicBezTo>
                                <a:cubicBezTo>
                                  <a:pt x="365" y="48"/>
                                  <a:pt x="365" y="48"/>
                                  <a:pt x="365" y="48"/>
                                </a:cubicBezTo>
                                <a:cubicBezTo>
                                  <a:pt x="373" y="48"/>
                                  <a:pt x="376" y="48"/>
                                  <a:pt x="382" y="54"/>
                                </a:cubicBezTo>
                                <a:cubicBezTo>
                                  <a:pt x="388" y="58"/>
                                  <a:pt x="388" y="58"/>
                                  <a:pt x="388" y="5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5" name="BAMBERG"/>
                        <wps:cNvSpPr>
                          <a:spLocks/>
                        </wps:cNvSpPr>
                        <wps:spPr bwMode="auto">
                          <a:xfrm>
                            <a:off x="2807269" y="2780399"/>
                            <a:ext cx="563563" cy="644525"/>
                          </a:xfrm>
                          <a:custGeom>
                            <a:avLst/>
                            <a:gdLst>
                              <a:gd name="T0" fmla="*/ 74 w 215"/>
                              <a:gd name="T1" fmla="*/ 246 h 246"/>
                              <a:gd name="T2" fmla="*/ 143 w 215"/>
                              <a:gd name="T3" fmla="*/ 202 h 246"/>
                              <a:gd name="T4" fmla="*/ 153 w 215"/>
                              <a:gd name="T5" fmla="*/ 215 h 246"/>
                              <a:gd name="T6" fmla="*/ 161 w 215"/>
                              <a:gd name="T7" fmla="*/ 227 h 246"/>
                              <a:gd name="T8" fmla="*/ 161 w 215"/>
                              <a:gd name="T9" fmla="*/ 226 h 246"/>
                              <a:gd name="T10" fmla="*/ 167 w 215"/>
                              <a:gd name="T11" fmla="*/ 214 h 246"/>
                              <a:gd name="T12" fmla="*/ 167 w 215"/>
                              <a:gd name="T13" fmla="*/ 196 h 246"/>
                              <a:gd name="T14" fmla="*/ 171 w 215"/>
                              <a:gd name="T15" fmla="*/ 183 h 246"/>
                              <a:gd name="T16" fmla="*/ 215 w 215"/>
                              <a:gd name="T17" fmla="*/ 156 h 246"/>
                              <a:gd name="T18" fmla="*/ 215 w 215"/>
                              <a:gd name="T19" fmla="*/ 156 h 246"/>
                              <a:gd name="T20" fmla="*/ 199 w 215"/>
                              <a:gd name="T21" fmla="*/ 144 h 246"/>
                              <a:gd name="T22" fmla="*/ 190 w 215"/>
                              <a:gd name="T23" fmla="*/ 123 h 246"/>
                              <a:gd name="T24" fmla="*/ 179 w 215"/>
                              <a:gd name="T25" fmla="*/ 113 h 246"/>
                              <a:gd name="T26" fmla="*/ 163 w 215"/>
                              <a:gd name="T27" fmla="*/ 101 h 246"/>
                              <a:gd name="T28" fmla="*/ 127 w 215"/>
                              <a:gd name="T29" fmla="*/ 74 h 246"/>
                              <a:gd name="T30" fmla="*/ 107 w 215"/>
                              <a:gd name="T31" fmla="*/ 64 h 246"/>
                              <a:gd name="T32" fmla="*/ 90 w 215"/>
                              <a:gd name="T33" fmla="*/ 52 h 246"/>
                              <a:gd name="T34" fmla="*/ 74 w 215"/>
                              <a:gd name="T35" fmla="*/ 38 h 246"/>
                              <a:gd name="T36" fmla="*/ 39 w 215"/>
                              <a:gd name="T37" fmla="*/ 22 h 246"/>
                              <a:gd name="T38" fmla="*/ 23 w 215"/>
                              <a:gd name="T39" fmla="*/ 15 h 246"/>
                              <a:gd name="T40" fmla="*/ 18 w 215"/>
                              <a:gd name="T41" fmla="*/ 13 h 246"/>
                              <a:gd name="T42" fmla="*/ 3 w 215"/>
                              <a:gd name="T43" fmla="*/ 0 h 246"/>
                              <a:gd name="T44" fmla="*/ 3 w 215"/>
                              <a:gd name="T45" fmla="*/ 0 h 246"/>
                              <a:gd name="T46" fmla="*/ 0 w 215"/>
                              <a:gd name="T47" fmla="*/ 170 h 246"/>
                              <a:gd name="T48" fmla="*/ 12 w 215"/>
                              <a:gd name="T49" fmla="*/ 189 h 246"/>
                              <a:gd name="T50" fmla="*/ 12 w 215"/>
                              <a:gd name="T51" fmla="*/ 189 h 246"/>
                              <a:gd name="T52" fmla="*/ 14 w 215"/>
                              <a:gd name="T53" fmla="*/ 190 h 246"/>
                              <a:gd name="T54" fmla="*/ 22 w 215"/>
                              <a:gd name="T55" fmla="*/ 199 h 246"/>
                              <a:gd name="T56" fmla="*/ 32 w 215"/>
                              <a:gd name="T57" fmla="*/ 210 h 246"/>
                              <a:gd name="T58" fmla="*/ 50 w 215"/>
                              <a:gd name="T59" fmla="*/ 223 h 246"/>
                              <a:gd name="T60" fmla="*/ 58 w 215"/>
                              <a:gd name="T61" fmla="*/ 229 h 246"/>
                              <a:gd name="T62" fmla="*/ 66 w 215"/>
                              <a:gd name="T63" fmla="*/ 236 h 246"/>
                              <a:gd name="T64" fmla="*/ 74 w 215"/>
                              <a:gd name="T65" fmla="*/ 246 h 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15" h="246">
                                <a:moveTo>
                                  <a:pt x="74" y="246"/>
                                </a:moveTo>
                                <a:cubicBezTo>
                                  <a:pt x="143" y="202"/>
                                  <a:pt x="143" y="202"/>
                                  <a:pt x="143" y="202"/>
                                </a:cubicBezTo>
                                <a:cubicBezTo>
                                  <a:pt x="147" y="206"/>
                                  <a:pt x="151" y="210"/>
                                  <a:pt x="153" y="215"/>
                                </a:cubicBezTo>
                                <a:cubicBezTo>
                                  <a:pt x="155" y="218"/>
                                  <a:pt x="158" y="227"/>
                                  <a:pt x="161" y="227"/>
                                </a:cubicBezTo>
                                <a:cubicBezTo>
                                  <a:pt x="161" y="226"/>
                                  <a:pt x="161" y="226"/>
                                  <a:pt x="161" y="226"/>
                                </a:cubicBezTo>
                                <a:cubicBezTo>
                                  <a:pt x="163" y="223"/>
                                  <a:pt x="165" y="218"/>
                                  <a:pt x="167" y="214"/>
                                </a:cubicBezTo>
                                <a:cubicBezTo>
                                  <a:pt x="170" y="208"/>
                                  <a:pt x="168" y="202"/>
                                  <a:pt x="167" y="196"/>
                                </a:cubicBezTo>
                                <a:cubicBezTo>
                                  <a:pt x="167" y="190"/>
                                  <a:pt x="168" y="188"/>
                                  <a:pt x="171" y="183"/>
                                </a:cubicBezTo>
                                <a:cubicBezTo>
                                  <a:pt x="215" y="156"/>
                                  <a:pt x="215" y="156"/>
                                  <a:pt x="215" y="156"/>
                                </a:cubicBezTo>
                                <a:cubicBezTo>
                                  <a:pt x="215" y="156"/>
                                  <a:pt x="215" y="156"/>
                                  <a:pt x="215" y="156"/>
                                </a:cubicBezTo>
                                <a:cubicBezTo>
                                  <a:pt x="199" y="144"/>
                                  <a:pt x="199" y="144"/>
                                  <a:pt x="199" y="144"/>
                                </a:cubicBezTo>
                                <a:cubicBezTo>
                                  <a:pt x="194" y="139"/>
                                  <a:pt x="193" y="126"/>
                                  <a:pt x="190" y="123"/>
                                </a:cubicBezTo>
                                <a:cubicBezTo>
                                  <a:pt x="188" y="118"/>
                                  <a:pt x="183" y="115"/>
                                  <a:pt x="179" y="113"/>
                                </a:cubicBezTo>
                                <a:cubicBezTo>
                                  <a:pt x="173" y="109"/>
                                  <a:pt x="168" y="106"/>
                                  <a:pt x="163" y="101"/>
                                </a:cubicBezTo>
                                <a:cubicBezTo>
                                  <a:pt x="152" y="89"/>
                                  <a:pt x="141" y="81"/>
                                  <a:pt x="127" y="74"/>
                                </a:cubicBezTo>
                                <a:cubicBezTo>
                                  <a:pt x="107" y="64"/>
                                  <a:pt x="107" y="64"/>
                                  <a:pt x="107" y="64"/>
                                </a:cubicBezTo>
                                <a:cubicBezTo>
                                  <a:pt x="101" y="59"/>
                                  <a:pt x="97" y="55"/>
                                  <a:pt x="90" y="52"/>
                                </a:cubicBezTo>
                                <a:cubicBezTo>
                                  <a:pt x="85" y="49"/>
                                  <a:pt x="80" y="42"/>
                                  <a:pt x="74" y="38"/>
                                </a:cubicBezTo>
                                <a:cubicBezTo>
                                  <a:pt x="65" y="32"/>
                                  <a:pt x="47" y="33"/>
                                  <a:pt x="39" y="22"/>
                                </a:cubicBezTo>
                                <a:cubicBezTo>
                                  <a:pt x="35" y="20"/>
                                  <a:pt x="28" y="16"/>
                                  <a:pt x="23" y="15"/>
                                </a:cubicBezTo>
                                <a:cubicBezTo>
                                  <a:pt x="22" y="14"/>
                                  <a:pt x="19" y="13"/>
                                  <a:pt x="18" y="13"/>
                                </a:cubicBezTo>
                                <a:cubicBezTo>
                                  <a:pt x="12" y="7"/>
                                  <a:pt x="11" y="0"/>
                                  <a:pt x="3" y="0"/>
                                </a:cubicBezTo>
                                <a:cubicBezTo>
                                  <a:pt x="3" y="0"/>
                                  <a:pt x="3" y="0"/>
                                  <a:pt x="3" y="0"/>
                                </a:cubicBezTo>
                                <a:cubicBezTo>
                                  <a:pt x="0" y="170"/>
                                  <a:pt x="0" y="170"/>
                                  <a:pt x="0" y="170"/>
                                </a:cubicBezTo>
                                <a:cubicBezTo>
                                  <a:pt x="12" y="189"/>
                                  <a:pt x="12" y="189"/>
                                  <a:pt x="12" y="189"/>
                                </a:cubicBezTo>
                                <a:cubicBezTo>
                                  <a:pt x="12" y="189"/>
                                  <a:pt x="12" y="189"/>
                                  <a:pt x="12" y="189"/>
                                </a:cubicBezTo>
                                <a:cubicBezTo>
                                  <a:pt x="13" y="189"/>
                                  <a:pt x="13" y="190"/>
                                  <a:pt x="14" y="190"/>
                                </a:cubicBezTo>
                                <a:cubicBezTo>
                                  <a:pt x="16" y="191"/>
                                  <a:pt x="20" y="197"/>
                                  <a:pt x="22" y="199"/>
                                </a:cubicBezTo>
                                <a:cubicBezTo>
                                  <a:pt x="25" y="202"/>
                                  <a:pt x="28" y="208"/>
                                  <a:pt x="32" y="210"/>
                                </a:cubicBezTo>
                                <a:cubicBezTo>
                                  <a:pt x="36" y="215"/>
                                  <a:pt x="45" y="220"/>
                                  <a:pt x="50" y="223"/>
                                </a:cubicBezTo>
                                <a:cubicBezTo>
                                  <a:pt x="53" y="225"/>
                                  <a:pt x="56" y="227"/>
                                  <a:pt x="58" y="229"/>
                                </a:cubicBezTo>
                                <a:cubicBezTo>
                                  <a:pt x="61" y="231"/>
                                  <a:pt x="63" y="234"/>
                                  <a:pt x="66" y="236"/>
                                </a:cubicBezTo>
                                <a:cubicBezTo>
                                  <a:pt x="74" y="246"/>
                                  <a:pt x="74" y="246"/>
                                  <a:pt x="74" y="24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6" name="BERKELEY"/>
                        <wps:cNvSpPr>
                          <a:spLocks/>
                        </wps:cNvSpPr>
                        <wps:spPr bwMode="auto">
                          <a:xfrm>
                            <a:off x="3939156" y="2667686"/>
                            <a:ext cx="1190625" cy="1096963"/>
                          </a:xfrm>
                          <a:custGeom>
                            <a:avLst/>
                            <a:gdLst>
                              <a:gd name="T0" fmla="*/ 223 w 454"/>
                              <a:gd name="T1" fmla="*/ 418 h 418"/>
                              <a:gd name="T2" fmla="*/ 223 w 454"/>
                              <a:gd name="T3" fmla="*/ 418 h 418"/>
                              <a:gd name="T4" fmla="*/ 240 w 454"/>
                              <a:gd name="T5" fmla="*/ 388 h 418"/>
                              <a:gd name="T6" fmla="*/ 264 w 454"/>
                              <a:gd name="T7" fmla="*/ 356 h 418"/>
                              <a:gd name="T8" fmla="*/ 304 w 454"/>
                              <a:gd name="T9" fmla="*/ 319 h 418"/>
                              <a:gd name="T10" fmla="*/ 319 w 454"/>
                              <a:gd name="T11" fmla="*/ 290 h 418"/>
                              <a:gd name="T12" fmla="*/ 359 w 454"/>
                              <a:gd name="T13" fmla="*/ 236 h 418"/>
                              <a:gd name="T14" fmla="*/ 383 w 454"/>
                              <a:gd name="T15" fmla="*/ 220 h 418"/>
                              <a:gd name="T16" fmla="*/ 424 w 454"/>
                              <a:gd name="T17" fmla="*/ 209 h 418"/>
                              <a:gd name="T18" fmla="*/ 445 w 454"/>
                              <a:gd name="T19" fmla="*/ 182 h 418"/>
                              <a:gd name="T20" fmla="*/ 454 w 454"/>
                              <a:gd name="T21" fmla="*/ 178 h 418"/>
                              <a:gd name="T22" fmla="*/ 443 w 454"/>
                              <a:gd name="T23" fmla="*/ 160 h 418"/>
                              <a:gd name="T24" fmla="*/ 402 w 454"/>
                              <a:gd name="T25" fmla="*/ 146 h 418"/>
                              <a:gd name="T26" fmla="*/ 368 w 454"/>
                              <a:gd name="T27" fmla="*/ 133 h 418"/>
                              <a:gd name="T28" fmla="*/ 344 w 454"/>
                              <a:gd name="T29" fmla="*/ 123 h 418"/>
                              <a:gd name="T30" fmla="*/ 331 w 454"/>
                              <a:gd name="T31" fmla="*/ 117 h 418"/>
                              <a:gd name="T32" fmla="*/ 315 w 454"/>
                              <a:gd name="T33" fmla="*/ 110 h 418"/>
                              <a:gd name="T34" fmla="*/ 288 w 454"/>
                              <a:gd name="T35" fmla="*/ 81 h 418"/>
                              <a:gd name="T36" fmla="*/ 245 w 454"/>
                              <a:gd name="T37" fmla="*/ 49 h 418"/>
                              <a:gd name="T38" fmla="*/ 228 w 454"/>
                              <a:gd name="T39" fmla="*/ 31 h 418"/>
                              <a:gd name="T40" fmla="*/ 186 w 454"/>
                              <a:gd name="T41" fmla="*/ 7 h 418"/>
                              <a:gd name="T42" fmla="*/ 156 w 454"/>
                              <a:gd name="T43" fmla="*/ 5 h 418"/>
                              <a:gd name="T44" fmla="*/ 132 w 454"/>
                              <a:gd name="T45" fmla="*/ 4 h 418"/>
                              <a:gd name="T46" fmla="*/ 114 w 454"/>
                              <a:gd name="T47" fmla="*/ 7 h 418"/>
                              <a:gd name="T48" fmla="*/ 106 w 454"/>
                              <a:gd name="T49" fmla="*/ 16 h 418"/>
                              <a:gd name="T50" fmla="*/ 104 w 454"/>
                              <a:gd name="T51" fmla="*/ 36 h 418"/>
                              <a:gd name="T52" fmla="*/ 76 w 454"/>
                              <a:gd name="T53" fmla="*/ 40 h 418"/>
                              <a:gd name="T54" fmla="*/ 69 w 454"/>
                              <a:gd name="T55" fmla="*/ 41 h 418"/>
                              <a:gd name="T56" fmla="*/ 61 w 454"/>
                              <a:gd name="T57" fmla="*/ 70 h 418"/>
                              <a:gd name="T58" fmla="*/ 56 w 454"/>
                              <a:gd name="T59" fmla="*/ 118 h 418"/>
                              <a:gd name="T60" fmla="*/ 5 w 454"/>
                              <a:gd name="T61" fmla="*/ 139 h 418"/>
                              <a:gd name="T62" fmla="*/ 0 w 454"/>
                              <a:gd name="T63" fmla="*/ 149 h 418"/>
                              <a:gd name="T64" fmla="*/ 5 w 454"/>
                              <a:gd name="T65" fmla="*/ 168 h 418"/>
                              <a:gd name="T66" fmla="*/ 22 w 454"/>
                              <a:gd name="T67" fmla="*/ 190 h 418"/>
                              <a:gd name="T68" fmla="*/ 20 w 454"/>
                              <a:gd name="T69" fmla="*/ 214 h 418"/>
                              <a:gd name="T70" fmla="*/ 22 w 454"/>
                              <a:gd name="T71" fmla="*/ 216 h 418"/>
                              <a:gd name="T72" fmla="*/ 102 w 454"/>
                              <a:gd name="T73" fmla="*/ 290 h 418"/>
                              <a:gd name="T74" fmla="*/ 138 w 454"/>
                              <a:gd name="T75" fmla="*/ 309 h 418"/>
                              <a:gd name="T76" fmla="*/ 156 w 454"/>
                              <a:gd name="T77" fmla="*/ 313 h 418"/>
                              <a:gd name="T78" fmla="*/ 170 w 454"/>
                              <a:gd name="T79" fmla="*/ 355 h 418"/>
                              <a:gd name="T80" fmla="*/ 201 w 454"/>
                              <a:gd name="T81" fmla="*/ 360 h 418"/>
                              <a:gd name="T82" fmla="*/ 208 w 454"/>
                              <a:gd name="T83" fmla="*/ 396 h 418"/>
                              <a:gd name="T84" fmla="*/ 219 w 454"/>
                              <a:gd name="T85" fmla="*/ 417 h 4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454" h="418">
                                <a:moveTo>
                                  <a:pt x="219" y="417"/>
                                </a:moveTo>
                                <a:cubicBezTo>
                                  <a:pt x="221" y="417"/>
                                  <a:pt x="222" y="418"/>
                                  <a:pt x="223" y="418"/>
                                </a:cubicBezTo>
                                <a:cubicBezTo>
                                  <a:pt x="223" y="418"/>
                                  <a:pt x="223" y="418"/>
                                  <a:pt x="223" y="418"/>
                                </a:cubicBezTo>
                                <a:cubicBezTo>
                                  <a:pt x="223" y="418"/>
                                  <a:pt x="223" y="418"/>
                                  <a:pt x="223" y="418"/>
                                </a:cubicBezTo>
                                <a:cubicBezTo>
                                  <a:pt x="234" y="403"/>
                                  <a:pt x="234" y="403"/>
                                  <a:pt x="234" y="403"/>
                                </a:cubicBezTo>
                                <a:cubicBezTo>
                                  <a:pt x="236" y="398"/>
                                  <a:pt x="237" y="393"/>
                                  <a:pt x="240" y="388"/>
                                </a:cubicBezTo>
                                <a:cubicBezTo>
                                  <a:pt x="247" y="385"/>
                                  <a:pt x="252" y="382"/>
                                  <a:pt x="256" y="375"/>
                                </a:cubicBezTo>
                                <a:cubicBezTo>
                                  <a:pt x="258" y="369"/>
                                  <a:pt x="260" y="362"/>
                                  <a:pt x="264" y="356"/>
                                </a:cubicBezTo>
                                <a:cubicBezTo>
                                  <a:pt x="267" y="353"/>
                                  <a:pt x="271" y="353"/>
                                  <a:pt x="274" y="352"/>
                                </a:cubicBezTo>
                                <a:cubicBezTo>
                                  <a:pt x="293" y="348"/>
                                  <a:pt x="296" y="334"/>
                                  <a:pt x="304" y="319"/>
                                </a:cubicBezTo>
                                <a:cubicBezTo>
                                  <a:pt x="304" y="317"/>
                                  <a:pt x="305" y="314"/>
                                  <a:pt x="306" y="313"/>
                                </a:cubicBezTo>
                                <a:cubicBezTo>
                                  <a:pt x="309" y="306"/>
                                  <a:pt x="314" y="297"/>
                                  <a:pt x="319" y="290"/>
                                </a:cubicBezTo>
                                <a:cubicBezTo>
                                  <a:pt x="325" y="281"/>
                                  <a:pt x="334" y="273"/>
                                  <a:pt x="339" y="264"/>
                                </a:cubicBezTo>
                                <a:cubicBezTo>
                                  <a:pt x="348" y="257"/>
                                  <a:pt x="352" y="245"/>
                                  <a:pt x="359" y="236"/>
                                </a:cubicBezTo>
                                <a:cubicBezTo>
                                  <a:pt x="361" y="232"/>
                                  <a:pt x="363" y="230"/>
                                  <a:pt x="366" y="227"/>
                                </a:cubicBezTo>
                                <a:cubicBezTo>
                                  <a:pt x="370" y="224"/>
                                  <a:pt x="378" y="222"/>
                                  <a:pt x="383" y="220"/>
                                </a:cubicBezTo>
                                <a:cubicBezTo>
                                  <a:pt x="388" y="218"/>
                                  <a:pt x="395" y="211"/>
                                  <a:pt x="401" y="212"/>
                                </a:cubicBezTo>
                                <a:cubicBezTo>
                                  <a:pt x="411" y="220"/>
                                  <a:pt x="417" y="220"/>
                                  <a:pt x="424" y="209"/>
                                </a:cubicBezTo>
                                <a:cubicBezTo>
                                  <a:pt x="428" y="204"/>
                                  <a:pt x="431" y="199"/>
                                  <a:pt x="434" y="194"/>
                                </a:cubicBezTo>
                                <a:cubicBezTo>
                                  <a:pt x="437" y="189"/>
                                  <a:pt x="441" y="186"/>
                                  <a:pt x="445" y="182"/>
                                </a:cubicBezTo>
                                <a:cubicBezTo>
                                  <a:pt x="454" y="178"/>
                                  <a:pt x="454" y="178"/>
                                  <a:pt x="454" y="178"/>
                                </a:cubicBezTo>
                                <a:cubicBezTo>
                                  <a:pt x="454" y="178"/>
                                  <a:pt x="454" y="178"/>
                                  <a:pt x="454" y="178"/>
                                </a:cubicBezTo>
                                <a:cubicBezTo>
                                  <a:pt x="454" y="171"/>
                                  <a:pt x="454" y="171"/>
                                  <a:pt x="454" y="171"/>
                                </a:cubicBezTo>
                                <a:cubicBezTo>
                                  <a:pt x="454" y="162"/>
                                  <a:pt x="448" y="165"/>
                                  <a:pt x="443" y="160"/>
                                </a:cubicBezTo>
                                <a:cubicBezTo>
                                  <a:pt x="435" y="159"/>
                                  <a:pt x="429" y="163"/>
                                  <a:pt x="421" y="160"/>
                                </a:cubicBezTo>
                                <a:cubicBezTo>
                                  <a:pt x="415" y="157"/>
                                  <a:pt x="407" y="152"/>
                                  <a:pt x="402" y="146"/>
                                </a:cubicBezTo>
                                <a:cubicBezTo>
                                  <a:pt x="400" y="143"/>
                                  <a:pt x="396" y="138"/>
                                  <a:pt x="392" y="138"/>
                                </a:cubicBezTo>
                                <a:cubicBezTo>
                                  <a:pt x="385" y="138"/>
                                  <a:pt x="374" y="139"/>
                                  <a:pt x="368" y="133"/>
                                </a:cubicBezTo>
                                <a:cubicBezTo>
                                  <a:pt x="362" y="126"/>
                                  <a:pt x="352" y="128"/>
                                  <a:pt x="344" y="123"/>
                                </a:cubicBezTo>
                                <a:cubicBezTo>
                                  <a:pt x="344" y="123"/>
                                  <a:pt x="344" y="123"/>
                                  <a:pt x="344" y="123"/>
                                </a:cubicBezTo>
                                <a:cubicBezTo>
                                  <a:pt x="335" y="119"/>
                                  <a:pt x="335" y="119"/>
                                  <a:pt x="335" y="119"/>
                                </a:cubicBezTo>
                                <a:cubicBezTo>
                                  <a:pt x="333" y="119"/>
                                  <a:pt x="333" y="118"/>
                                  <a:pt x="331" y="117"/>
                                </a:cubicBezTo>
                                <a:cubicBezTo>
                                  <a:pt x="330" y="114"/>
                                  <a:pt x="329" y="112"/>
                                  <a:pt x="326" y="111"/>
                                </a:cubicBezTo>
                                <a:cubicBezTo>
                                  <a:pt x="322" y="110"/>
                                  <a:pt x="319" y="110"/>
                                  <a:pt x="315" y="110"/>
                                </a:cubicBezTo>
                                <a:cubicBezTo>
                                  <a:pt x="307" y="110"/>
                                  <a:pt x="303" y="105"/>
                                  <a:pt x="299" y="99"/>
                                </a:cubicBezTo>
                                <a:cubicBezTo>
                                  <a:pt x="295" y="92"/>
                                  <a:pt x="293" y="87"/>
                                  <a:pt x="288" y="81"/>
                                </a:cubicBezTo>
                                <a:cubicBezTo>
                                  <a:pt x="284" y="75"/>
                                  <a:pt x="277" y="83"/>
                                  <a:pt x="271" y="77"/>
                                </a:cubicBezTo>
                                <a:cubicBezTo>
                                  <a:pt x="266" y="71"/>
                                  <a:pt x="245" y="57"/>
                                  <a:pt x="245" y="49"/>
                                </a:cubicBezTo>
                                <a:cubicBezTo>
                                  <a:pt x="245" y="47"/>
                                  <a:pt x="246" y="42"/>
                                  <a:pt x="244" y="42"/>
                                </a:cubicBezTo>
                                <a:cubicBezTo>
                                  <a:pt x="241" y="38"/>
                                  <a:pt x="232" y="34"/>
                                  <a:pt x="228" y="31"/>
                                </a:cubicBezTo>
                                <a:cubicBezTo>
                                  <a:pt x="223" y="27"/>
                                  <a:pt x="219" y="22"/>
                                  <a:pt x="213" y="19"/>
                                </a:cubicBezTo>
                                <a:cubicBezTo>
                                  <a:pt x="207" y="9"/>
                                  <a:pt x="199" y="3"/>
                                  <a:pt x="186" y="7"/>
                                </a:cubicBezTo>
                                <a:cubicBezTo>
                                  <a:pt x="183" y="8"/>
                                  <a:pt x="180" y="11"/>
                                  <a:pt x="176" y="9"/>
                                </a:cubicBezTo>
                                <a:cubicBezTo>
                                  <a:pt x="172" y="0"/>
                                  <a:pt x="163" y="5"/>
                                  <a:pt x="156" y="5"/>
                                </a:cubicBezTo>
                                <a:cubicBezTo>
                                  <a:pt x="148" y="5"/>
                                  <a:pt x="140" y="5"/>
                                  <a:pt x="132" y="4"/>
                                </a:cubicBezTo>
                                <a:cubicBezTo>
                                  <a:pt x="132" y="4"/>
                                  <a:pt x="132" y="4"/>
                                  <a:pt x="132" y="4"/>
                                </a:cubicBezTo>
                                <a:cubicBezTo>
                                  <a:pt x="119" y="6"/>
                                  <a:pt x="119" y="6"/>
                                  <a:pt x="119" y="6"/>
                                </a:cubicBezTo>
                                <a:cubicBezTo>
                                  <a:pt x="117" y="6"/>
                                  <a:pt x="116" y="7"/>
                                  <a:pt x="114" y="7"/>
                                </a:cubicBezTo>
                                <a:cubicBezTo>
                                  <a:pt x="113" y="9"/>
                                  <a:pt x="112" y="11"/>
                                  <a:pt x="111" y="13"/>
                                </a:cubicBezTo>
                                <a:cubicBezTo>
                                  <a:pt x="109" y="14"/>
                                  <a:pt x="107" y="15"/>
                                  <a:pt x="106" y="16"/>
                                </a:cubicBezTo>
                                <a:cubicBezTo>
                                  <a:pt x="103" y="19"/>
                                  <a:pt x="110" y="25"/>
                                  <a:pt x="110" y="28"/>
                                </a:cubicBezTo>
                                <a:cubicBezTo>
                                  <a:pt x="111" y="31"/>
                                  <a:pt x="106" y="35"/>
                                  <a:pt x="104" y="36"/>
                                </a:cubicBezTo>
                                <a:cubicBezTo>
                                  <a:pt x="98" y="39"/>
                                  <a:pt x="98" y="35"/>
                                  <a:pt x="93" y="34"/>
                                </a:cubicBezTo>
                                <a:cubicBezTo>
                                  <a:pt x="88" y="33"/>
                                  <a:pt x="83" y="40"/>
                                  <a:pt x="76" y="40"/>
                                </a:cubicBezTo>
                                <a:cubicBezTo>
                                  <a:pt x="74" y="40"/>
                                  <a:pt x="71" y="40"/>
                                  <a:pt x="69" y="41"/>
                                </a:cubicBezTo>
                                <a:cubicBezTo>
                                  <a:pt x="69" y="41"/>
                                  <a:pt x="69" y="41"/>
                                  <a:pt x="69" y="41"/>
                                </a:cubicBezTo>
                                <a:cubicBezTo>
                                  <a:pt x="69" y="70"/>
                                  <a:pt x="69" y="70"/>
                                  <a:pt x="69" y="70"/>
                                </a:cubicBezTo>
                                <a:cubicBezTo>
                                  <a:pt x="61" y="70"/>
                                  <a:pt x="61" y="70"/>
                                  <a:pt x="61" y="70"/>
                                </a:cubicBezTo>
                                <a:cubicBezTo>
                                  <a:pt x="61" y="101"/>
                                  <a:pt x="61" y="101"/>
                                  <a:pt x="61" y="101"/>
                                </a:cubicBezTo>
                                <a:cubicBezTo>
                                  <a:pt x="59" y="107"/>
                                  <a:pt x="56" y="111"/>
                                  <a:pt x="56" y="118"/>
                                </a:cubicBezTo>
                                <a:cubicBezTo>
                                  <a:pt x="55" y="127"/>
                                  <a:pt x="39" y="137"/>
                                  <a:pt x="32" y="144"/>
                                </a:cubicBezTo>
                                <a:cubicBezTo>
                                  <a:pt x="22" y="154"/>
                                  <a:pt x="16" y="139"/>
                                  <a:pt x="5" y="139"/>
                                </a:cubicBezTo>
                                <a:cubicBezTo>
                                  <a:pt x="3" y="141"/>
                                  <a:pt x="3" y="141"/>
                                  <a:pt x="2" y="143"/>
                                </a:cubicBezTo>
                                <a:cubicBezTo>
                                  <a:pt x="0" y="149"/>
                                  <a:pt x="0" y="149"/>
                                  <a:pt x="0" y="149"/>
                                </a:cubicBezTo>
                                <a:cubicBezTo>
                                  <a:pt x="0" y="149"/>
                                  <a:pt x="0" y="149"/>
                                  <a:pt x="0" y="149"/>
                                </a:cubicBezTo>
                                <a:cubicBezTo>
                                  <a:pt x="2" y="156"/>
                                  <a:pt x="4" y="161"/>
                                  <a:pt x="5" y="168"/>
                                </a:cubicBezTo>
                                <a:cubicBezTo>
                                  <a:pt x="6" y="172"/>
                                  <a:pt x="7" y="179"/>
                                  <a:pt x="11" y="182"/>
                                </a:cubicBezTo>
                                <a:cubicBezTo>
                                  <a:pt x="15" y="186"/>
                                  <a:pt x="18" y="187"/>
                                  <a:pt x="22" y="190"/>
                                </a:cubicBezTo>
                                <a:cubicBezTo>
                                  <a:pt x="27" y="193"/>
                                  <a:pt x="36" y="196"/>
                                  <a:pt x="31" y="203"/>
                                </a:cubicBezTo>
                                <a:cubicBezTo>
                                  <a:pt x="29" y="206"/>
                                  <a:pt x="20" y="211"/>
                                  <a:pt x="20" y="214"/>
                                </a:cubicBezTo>
                                <a:cubicBezTo>
                                  <a:pt x="21" y="215"/>
                                  <a:pt x="21" y="215"/>
                                  <a:pt x="21" y="215"/>
                                </a:cubicBezTo>
                                <a:cubicBezTo>
                                  <a:pt x="22" y="216"/>
                                  <a:pt x="22" y="216"/>
                                  <a:pt x="22" y="216"/>
                                </a:cubicBezTo>
                                <a:cubicBezTo>
                                  <a:pt x="102" y="290"/>
                                  <a:pt x="102" y="290"/>
                                  <a:pt x="102" y="290"/>
                                </a:cubicBezTo>
                                <a:cubicBezTo>
                                  <a:pt x="102" y="290"/>
                                  <a:pt x="102" y="290"/>
                                  <a:pt x="102" y="290"/>
                                </a:cubicBezTo>
                                <a:cubicBezTo>
                                  <a:pt x="128" y="312"/>
                                  <a:pt x="128" y="312"/>
                                  <a:pt x="128" y="312"/>
                                </a:cubicBezTo>
                                <a:cubicBezTo>
                                  <a:pt x="132" y="314"/>
                                  <a:pt x="135" y="312"/>
                                  <a:pt x="138" y="309"/>
                                </a:cubicBezTo>
                                <a:cubicBezTo>
                                  <a:pt x="141" y="309"/>
                                  <a:pt x="144" y="309"/>
                                  <a:pt x="147" y="312"/>
                                </a:cubicBezTo>
                                <a:cubicBezTo>
                                  <a:pt x="149" y="312"/>
                                  <a:pt x="154" y="312"/>
                                  <a:pt x="156" y="313"/>
                                </a:cubicBezTo>
                                <a:cubicBezTo>
                                  <a:pt x="159" y="314"/>
                                  <a:pt x="158" y="326"/>
                                  <a:pt x="160" y="329"/>
                                </a:cubicBezTo>
                                <a:cubicBezTo>
                                  <a:pt x="163" y="338"/>
                                  <a:pt x="167" y="346"/>
                                  <a:pt x="170" y="355"/>
                                </a:cubicBezTo>
                                <a:cubicBezTo>
                                  <a:pt x="174" y="368"/>
                                  <a:pt x="176" y="367"/>
                                  <a:pt x="189" y="363"/>
                                </a:cubicBezTo>
                                <a:cubicBezTo>
                                  <a:pt x="192" y="362"/>
                                  <a:pt x="197" y="360"/>
                                  <a:pt x="201" y="360"/>
                                </a:cubicBezTo>
                                <a:cubicBezTo>
                                  <a:pt x="201" y="370"/>
                                  <a:pt x="196" y="383"/>
                                  <a:pt x="203" y="391"/>
                                </a:cubicBezTo>
                                <a:cubicBezTo>
                                  <a:pt x="205" y="392"/>
                                  <a:pt x="206" y="394"/>
                                  <a:pt x="208" y="396"/>
                                </a:cubicBezTo>
                                <a:cubicBezTo>
                                  <a:pt x="210" y="399"/>
                                  <a:pt x="210" y="403"/>
                                  <a:pt x="212" y="406"/>
                                </a:cubicBezTo>
                                <a:cubicBezTo>
                                  <a:pt x="214" y="408"/>
                                  <a:pt x="219" y="415"/>
                                  <a:pt x="219" y="41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7" name="CHARLESTON"/>
                        <wps:cNvSpPr>
                          <a:spLocks noEditPoints="1"/>
                        </wps:cNvSpPr>
                        <wps:spPr bwMode="auto">
                          <a:xfrm>
                            <a:off x="3821681" y="3134411"/>
                            <a:ext cx="1541463" cy="1165225"/>
                          </a:xfrm>
                          <a:custGeom>
                            <a:avLst/>
                            <a:gdLst>
                              <a:gd name="T0" fmla="*/ 544 w 588"/>
                              <a:gd name="T1" fmla="*/ 99 h 444"/>
                              <a:gd name="T2" fmla="*/ 551 w 588"/>
                              <a:gd name="T3" fmla="*/ 104 h 444"/>
                              <a:gd name="T4" fmla="*/ 525 w 588"/>
                              <a:gd name="T5" fmla="*/ 120 h 444"/>
                              <a:gd name="T6" fmla="*/ 538 w 588"/>
                              <a:gd name="T7" fmla="*/ 124 h 444"/>
                              <a:gd name="T8" fmla="*/ 372 w 588"/>
                              <a:gd name="T9" fmla="*/ 222 h 444"/>
                              <a:gd name="T10" fmla="*/ 418 w 588"/>
                              <a:gd name="T11" fmla="*/ 182 h 444"/>
                              <a:gd name="T12" fmla="*/ 379 w 588"/>
                              <a:gd name="T13" fmla="*/ 218 h 444"/>
                              <a:gd name="T14" fmla="*/ 373 w 588"/>
                              <a:gd name="T15" fmla="*/ 231 h 444"/>
                              <a:gd name="T16" fmla="*/ 359 w 588"/>
                              <a:gd name="T17" fmla="*/ 238 h 444"/>
                              <a:gd name="T18" fmla="*/ 290 w 588"/>
                              <a:gd name="T19" fmla="*/ 270 h 444"/>
                              <a:gd name="T20" fmla="*/ 347 w 588"/>
                              <a:gd name="T21" fmla="*/ 252 h 444"/>
                              <a:gd name="T22" fmla="*/ 280 w 588"/>
                              <a:gd name="T23" fmla="*/ 297 h 444"/>
                              <a:gd name="T24" fmla="*/ 289 w 588"/>
                              <a:gd name="T25" fmla="*/ 291 h 444"/>
                              <a:gd name="T26" fmla="*/ 259 w 588"/>
                              <a:gd name="T27" fmla="*/ 332 h 444"/>
                              <a:gd name="T28" fmla="*/ 281 w 588"/>
                              <a:gd name="T29" fmla="*/ 319 h 444"/>
                              <a:gd name="T30" fmla="*/ 247 w 588"/>
                              <a:gd name="T31" fmla="*/ 266 h 444"/>
                              <a:gd name="T32" fmla="*/ 271 w 588"/>
                              <a:gd name="T33" fmla="*/ 287 h 444"/>
                              <a:gd name="T34" fmla="*/ 226 w 588"/>
                              <a:gd name="T35" fmla="*/ 329 h 444"/>
                              <a:gd name="T36" fmla="*/ 184 w 588"/>
                              <a:gd name="T37" fmla="*/ 348 h 444"/>
                              <a:gd name="T38" fmla="*/ 216 w 588"/>
                              <a:gd name="T39" fmla="*/ 349 h 444"/>
                              <a:gd name="T40" fmla="*/ 132 w 588"/>
                              <a:gd name="T41" fmla="*/ 392 h 444"/>
                              <a:gd name="T42" fmla="*/ 116 w 588"/>
                              <a:gd name="T43" fmla="*/ 363 h 444"/>
                              <a:gd name="T44" fmla="*/ 107 w 588"/>
                              <a:gd name="T45" fmla="*/ 327 h 444"/>
                              <a:gd name="T46" fmla="*/ 141 w 588"/>
                              <a:gd name="T47" fmla="*/ 295 h 444"/>
                              <a:gd name="T48" fmla="*/ 111 w 588"/>
                              <a:gd name="T49" fmla="*/ 314 h 444"/>
                              <a:gd name="T50" fmla="*/ 80 w 588"/>
                              <a:gd name="T51" fmla="*/ 351 h 444"/>
                              <a:gd name="T52" fmla="*/ 99 w 588"/>
                              <a:gd name="T53" fmla="*/ 372 h 444"/>
                              <a:gd name="T54" fmla="*/ 76 w 588"/>
                              <a:gd name="T55" fmla="*/ 429 h 444"/>
                              <a:gd name="T56" fmla="*/ 56 w 588"/>
                              <a:gd name="T57" fmla="*/ 417 h 444"/>
                              <a:gd name="T58" fmla="*/ 24 w 588"/>
                              <a:gd name="T59" fmla="*/ 396 h 444"/>
                              <a:gd name="T60" fmla="*/ 25 w 588"/>
                              <a:gd name="T61" fmla="*/ 342 h 444"/>
                              <a:gd name="T62" fmla="*/ 0 w 588"/>
                              <a:gd name="T63" fmla="*/ 273 h 444"/>
                              <a:gd name="T64" fmla="*/ 27 w 588"/>
                              <a:gd name="T65" fmla="*/ 216 h 444"/>
                              <a:gd name="T66" fmla="*/ 157 w 588"/>
                              <a:gd name="T67" fmla="*/ 188 h 444"/>
                              <a:gd name="T68" fmla="*/ 159 w 588"/>
                              <a:gd name="T69" fmla="*/ 129 h 444"/>
                              <a:gd name="T70" fmla="*/ 147 w 588"/>
                              <a:gd name="T71" fmla="*/ 112 h 444"/>
                              <a:gd name="T72" fmla="*/ 205 w 588"/>
                              <a:gd name="T73" fmla="*/ 151 h 444"/>
                              <a:gd name="T74" fmla="*/ 253 w 588"/>
                              <a:gd name="T75" fmla="*/ 218 h 444"/>
                              <a:gd name="T76" fmla="*/ 264 w 588"/>
                              <a:gd name="T77" fmla="*/ 239 h 444"/>
                              <a:gd name="T78" fmla="*/ 309 w 588"/>
                              <a:gd name="T79" fmla="*/ 178 h 444"/>
                              <a:gd name="T80" fmla="*/ 384 w 588"/>
                              <a:gd name="T81" fmla="*/ 86 h 444"/>
                              <a:gd name="T82" fmla="*/ 469 w 588"/>
                              <a:gd name="T83" fmla="*/ 31 h 444"/>
                              <a:gd name="T84" fmla="*/ 509 w 588"/>
                              <a:gd name="T85" fmla="*/ 1 h 444"/>
                              <a:gd name="T86" fmla="*/ 579 w 588"/>
                              <a:gd name="T87" fmla="*/ 48 h 444"/>
                              <a:gd name="T88" fmla="*/ 544 w 588"/>
                              <a:gd name="T89" fmla="*/ 80 h 444"/>
                              <a:gd name="T90" fmla="*/ 477 w 588"/>
                              <a:gd name="T91" fmla="*/ 96 h 444"/>
                              <a:gd name="T92" fmla="*/ 364 w 588"/>
                              <a:gd name="T93" fmla="*/ 198 h 444"/>
                              <a:gd name="T94" fmla="*/ 270 w 588"/>
                              <a:gd name="T95" fmla="*/ 254 h 444"/>
                              <a:gd name="T96" fmla="*/ 132 w 588"/>
                              <a:gd name="T97" fmla="*/ 402 h 444"/>
                              <a:gd name="T98" fmla="*/ 137 w 588"/>
                              <a:gd name="T99" fmla="*/ 406 h 444"/>
                              <a:gd name="T100" fmla="*/ 117 w 588"/>
                              <a:gd name="T101" fmla="*/ 396 h 444"/>
                              <a:gd name="T102" fmla="*/ 125 w 588"/>
                              <a:gd name="T103" fmla="*/ 388 h 4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88" h="444">
                                <a:moveTo>
                                  <a:pt x="556" y="83"/>
                                </a:moveTo>
                                <a:cubicBezTo>
                                  <a:pt x="554" y="85"/>
                                  <a:pt x="554" y="92"/>
                                  <a:pt x="552" y="94"/>
                                </a:cubicBezTo>
                                <a:cubicBezTo>
                                  <a:pt x="551" y="95"/>
                                  <a:pt x="551" y="97"/>
                                  <a:pt x="551" y="99"/>
                                </a:cubicBezTo>
                                <a:cubicBezTo>
                                  <a:pt x="551" y="100"/>
                                  <a:pt x="550" y="101"/>
                                  <a:pt x="549" y="102"/>
                                </a:cubicBezTo>
                                <a:cubicBezTo>
                                  <a:pt x="547" y="103"/>
                                  <a:pt x="546" y="99"/>
                                  <a:pt x="544" y="99"/>
                                </a:cubicBezTo>
                                <a:cubicBezTo>
                                  <a:pt x="544" y="101"/>
                                  <a:pt x="546" y="103"/>
                                  <a:pt x="546" y="105"/>
                                </a:cubicBezTo>
                                <a:cubicBezTo>
                                  <a:pt x="546" y="109"/>
                                  <a:pt x="545" y="112"/>
                                  <a:pt x="544" y="116"/>
                                </a:cubicBezTo>
                                <a:cubicBezTo>
                                  <a:pt x="543" y="119"/>
                                  <a:pt x="542" y="122"/>
                                  <a:pt x="542" y="125"/>
                                </a:cubicBezTo>
                                <a:cubicBezTo>
                                  <a:pt x="542" y="125"/>
                                  <a:pt x="542" y="125"/>
                                  <a:pt x="542" y="124"/>
                                </a:cubicBezTo>
                                <a:cubicBezTo>
                                  <a:pt x="545" y="124"/>
                                  <a:pt x="550" y="106"/>
                                  <a:pt x="551" y="104"/>
                                </a:cubicBezTo>
                                <a:cubicBezTo>
                                  <a:pt x="554" y="98"/>
                                  <a:pt x="558" y="91"/>
                                  <a:pt x="558" y="85"/>
                                </a:cubicBezTo>
                                <a:cubicBezTo>
                                  <a:pt x="556" y="83"/>
                                  <a:pt x="556" y="83"/>
                                  <a:pt x="556" y="83"/>
                                </a:cubicBezTo>
                                <a:close/>
                                <a:moveTo>
                                  <a:pt x="535" y="121"/>
                                </a:moveTo>
                                <a:cubicBezTo>
                                  <a:pt x="533" y="121"/>
                                  <a:pt x="531" y="121"/>
                                  <a:pt x="530" y="121"/>
                                </a:cubicBezTo>
                                <a:cubicBezTo>
                                  <a:pt x="528" y="121"/>
                                  <a:pt x="527" y="120"/>
                                  <a:pt x="525" y="120"/>
                                </a:cubicBezTo>
                                <a:cubicBezTo>
                                  <a:pt x="523" y="120"/>
                                  <a:pt x="520" y="120"/>
                                  <a:pt x="519" y="122"/>
                                </a:cubicBezTo>
                                <a:cubicBezTo>
                                  <a:pt x="518" y="124"/>
                                  <a:pt x="521" y="125"/>
                                  <a:pt x="522" y="125"/>
                                </a:cubicBezTo>
                                <a:cubicBezTo>
                                  <a:pt x="524" y="125"/>
                                  <a:pt x="525" y="124"/>
                                  <a:pt x="527" y="124"/>
                                </a:cubicBezTo>
                                <a:cubicBezTo>
                                  <a:pt x="531" y="124"/>
                                  <a:pt x="534" y="125"/>
                                  <a:pt x="538" y="124"/>
                                </a:cubicBezTo>
                                <a:cubicBezTo>
                                  <a:pt x="538" y="124"/>
                                  <a:pt x="538" y="124"/>
                                  <a:pt x="538" y="124"/>
                                </a:cubicBezTo>
                                <a:cubicBezTo>
                                  <a:pt x="537" y="124"/>
                                  <a:pt x="536" y="122"/>
                                  <a:pt x="536" y="122"/>
                                </a:cubicBezTo>
                                <a:cubicBezTo>
                                  <a:pt x="535" y="121"/>
                                  <a:pt x="535" y="121"/>
                                  <a:pt x="535" y="121"/>
                                </a:cubicBezTo>
                                <a:close/>
                                <a:moveTo>
                                  <a:pt x="361" y="233"/>
                                </a:moveTo>
                                <a:cubicBezTo>
                                  <a:pt x="361" y="227"/>
                                  <a:pt x="368" y="223"/>
                                  <a:pt x="372" y="222"/>
                                </a:cubicBezTo>
                                <a:cubicBezTo>
                                  <a:pt x="372" y="222"/>
                                  <a:pt x="372" y="222"/>
                                  <a:pt x="372" y="222"/>
                                </a:cubicBezTo>
                                <a:cubicBezTo>
                                  <a:pt x="373" y="222"/>
                                  <a:pt x="373" y="222"/>
                                  <a:pt x="373" y="222"/>
                                </a:cubicBezTo>
                                <a:cubicBezTo>
                                  <a:pt x="373" y="218"/>
                                  <a:pt x="371" y="218"/>
                                  <a:pt x="374" y="214"/>
                                </a:cubicBezTo>
                                <a:cubicBezTo>
                                  <a:pt x="379" y="208"/>
                                  <a:pt x="386" y="208"/>
                                  <a:pt x="392" y="205"/>
                                </a:cubicBezTo>
                                <a:cubicBezTo>
                                  <a:pt x="398" y="202"/>
                                  <a:pt x="402" y="197"/>
                                  <a:pt x="407" y="194"/>
                                </a:cubicBezTo>
                                <a:cubicBezTo>
                                  <a:pt x="413" y="192"/>
                                  <a:pt x="415" y="186"/>
                                  <a:pt x="418" y="182"/>
                                </a:cubicBezTo>
                                <a:cubicBezTo>
                                  <a:pt x="420" y="179"/>
                                  <a:pt x="434" y="166"/>
                                  <a:pt x="437" y="168"/>
                                </a:cubicBezTo>
                                <a:cubicBezTo>
                                  <a:pt x="441" y="170"/>
                                  <a:pt x="436" y="184"/>
                                  <a:pt x="433" y="186"/>
                                </a:cubicBezTo>
                                <a:cubicBezTo>
                                  <a:pt x="417" y="195"/>
                                  <a:pt x="417" y="195"/>
                                  <a:pt x="417" y="195"/>
                                </a:cubicBezTo>
                                <a:cubicBezTo>
                                  <a:pt x="395" y="207"/>
                                  <a:pt x="395" y="207"/>
                                  <a:pt x="395" y="207"/>
                                </a:cubicBezTo>
                                <a:cubicBezTo>
                                  <a:pt x="393" y="208"/>
                                  <a:pt x="379" y="216"/>
                                  <a:pt x="379" y="218"/>
                                </a:cubicBezTo>
                                <a:cubicBezTo>
                                  <a:pt x="378" y="218"/>
                                  <a:pt x="378" y="219"/>
                                  <a:pt x="378" y="219"/>
                                </a:cubicBezTo>
                                <a:cubicBezTo>
                                  <a:pt x="378" y="219"/>
                                  <a:pt x="378" y="219"/>
                                  <a:pt x="378" y="219"/>
                                </a:cubicBezTo>
                                <a:cubicBezTo>
                                  <a:pt x="377" y="219"/>
                                  <a:pt x="377" y="220"/>
                                  <a:pt x="377" y="220"/>
                                </a:cubicBezTo>
                                <a:cubicBezTo>
                                  <a:pt x="377" y="220"/>
                                  <a:pt x="376" y="221"/>
                                  <a:pt x="376" y="221"/>
                                </a:cubicBezTo>
                                <a:cubicBezTo>
                                  <a:pt x="376" y="224"/>
                                  <a:pt x="376" y="228"/>
                                  <a:pt x="373" y="231"/>
                                </a:cubicBezTo>
                                <a:cubicBezTo>
                                  <a:pt x="373" y="231"/>
                                  <a:pt x="370" y="234"/>
                                  <a:pt x="369" y="235"/>
                                </a:cubicBezTo>
                                <a:cubicBezTo>
                                  <a:pt x="367" y="236"/>
                                  <a:pt x="364" y="235"/>
                                  <a:pt x="363" y="235"/>
                                </a:cubicBezTo>
                                <a:cubicBezTo>
                                  <a:pt x="361" y="233"/>
                                  <a:pt x="361" y="233"/>
                                  <a:pt x="361" y="233"/>
                                </a:cubicBezTo>
                                <a:close/>
                                <a:moveTo>
                                  <a:pt x="359" y="238"/>
                                </a:moveTo>
                                <a:cubicBezTo>
                                  <a:pt x="359" y="238"/>
                                  <a:pt x="359" y="238"/>
                                  <a:pt x="359" y="238"/>
                                </a:cubicBezTo>
                                <a:cubicBezTo>
                                  <a:pt x="359" y="248"/>
                                  <a:pt x="343" y="246"/>
                                  <a:pt x="337" y="250"/>
                                </a:cubicBezTo>
                                <a:cubicBezTo>
                                  <a:pt x="333" y="253"/>
                                  <a:pt x="317" y="261"/>
                                  <a:pt x="316" y="266"/>
                                </a:cubicBezTo>
                                <a:cubicBezTo>
                                  <a:pt x="309" y="266"/>
                                  <a:pt x="308" y="270"/>
                                  <a:pt x="303" y="272"/>
                                </a:cubicBezTo>
                                <a:cubicBezTo>
                                  <a:pt x="297" y="274"/>
                                  <a:pt x="295" y="270"/>
                                  <a:pt x="290" y="270"/>
                                </a:cubicBezTo>
                                <a:cubicBezTo>
                                  <a:pt x="290" y="270"/>
                                  <a:pt x="290" y="270"/>
                                  <a:pt x="290" y="270"/>
                                </a:cubicBezTo>
                                <a:cubicBezTo>
                                  <a:pt x="290" y="283"/>
                                  <a:pt x="317" y="275"/>
                                  <a:pt x="318" y="268"/>
                                </a:cubicBezTo>
                                <a:cubicBezTo>
                                  <a:pt x="319" y="268"/>
                                  <a:pt x="319" y="268"/>
                                  <a:pt x="319" y="268"/>
                                </a:cubicBezTo>
                                <a:cubicBezTo>
                                  <a:pt x="319" y="268"/>
                                  <a:pt x="319" y="267"/>
                                  <a:pt x="319" y="267"/>
                                </a:cubicBezTo>
                                <a:cubicBezTo>
                                  <a:pt x="319" y="267"/>
                                  <a:pt x="322" y="266"/>
                                  <a:pt x="323" y="266"/>
                                </a:cubicBezTo>
                                <a:cubicBezTo>
                                  <a:pt x="332" y="261"/>
                                  <a:pt x="336" y="254"/>
                                  <a:pt x="347" y="252"/>
                                </a:cubicBezTo>
                                <a:cubicBezTo>
                                  <a:pt x="350" y="251"/>
                                  <a:pt x="372" y="245"/>
                                  <a:pt x="363" y="238"/>
                                </a:cubicBezTo>
                                <a:cubicBezTo>
                                  <a:pt x="359" y="238"/>
                                  <a:pt x="359" y="238"/>
                                  <a:pt x="359" y="238"/>
                                </a:cubicBezTo>
                                <a:close/>
                                <a:moveTo>
                                  <a:pt x="288" y="284"/>
                                </a:moveTo>
                                <a:cubicBezTo>
                                  <a:pt x="287" y="286"/>
                                  <a:pt x="287" y="287"/>
                                  <a:pt x="287" y="289"/>
                                </a:cubicBezTo>
                                <a:cubicBezTo>
                                  <a:pt x="287" y="293"/>
                                  <a:pt x="281" y="293"/>
                                  <a:pt x="280" y="297"/>
                                </a:cubicBezTo>
                                <a:cubicBezTo>
                                  <a:pt x="280" y="300"/>
                                  <a:pt x="278" y="301"/>
                                  <a:pt x="277" y="303"/>
                                </a:cubicBezTo>
                                <a:cubicBezTo>
                                  <a:pt x="276" y="306"/>
                                  <a:pt x="277" y="307"/>
                                  <a:pt x="277" y="309"/>
                                </a:cubicBezTo>
                                <a:cubicBezTo>
                                  <a:pt x="279" y="309"/>
                                  <a:pt x="281" y="303"/>
                                  <a:pt x="282" y="302"/>
                                </a:cubicBezTo>
                                <a:cubicBezTo>
                                  <a:pt x="283" y="300"/>
                                  <a:pt x="285" y="299"/>
                                  <a:pt x="286" y="297"/>
                                </a:cubicBezTo>
                                <a:cubicBezTo>
                                  <a:pt x="288" y="295"/>
                                  <a:pt x="289" y="294"/>
                                  <a:pt x="289" y="291"/>
                                </a:cubicBezTo>
                                <a:cubicBezTo>
                                  <a:pt x="289" y="290"/>
                                  <a:pt x="289" y="287"/>
                                  <a:pt x="289" y="286"/>
                                </a:cubicBezTo>
                                <a:cubicBezTo>
                                  <a:pt x="289" y="286"/>
                                  <a:pt x="289" y="286"/>
                                  <a:pt x="288" y="287"/>
                                </a:cubicBezTo>
                                <a:cubicBezTo>
                                  <a:pt x="288" y="284"/>
                                  <a:pt x="288" y="284"/>
                                  <a:pt x="288" y="284"/>
                                </a:cubicBezTo>
                                <a:close/>
                                <a:moveTo>
                                  <a:pt x="280" y="317"/>
                                </a:moveTo>
                                <a:cubicBezTo>
                                  <a:pt x="275" y="324"/>
                                  <a:pt x="267" y="329"/>
                                  <a:pt x="259" y="332"/>
                                </a:cubicBezTo>
                                <a:cubicBezTo>
                                  <a:pt x="255" y="333"/>
                                  <a:pt x="250" y="334"/>
                                  <a:pt x="247" y="337"/>
                                </a:cubicBezTo>
                                <a:cubicBezTo>
                                  <a:pt x="246" y="338"/>
                                  <a:pt x="240" y="343"/>
                                  <a:pt x="239" y="345"/>
                                </a:cubicBezTo>
                                <a:cubicBezTo>
                                  <a:pt x="242" y="345"/>
                                  <a:pt x="247" y="341"/>
                                  <a:pt x="249" y="339"/>
                                </a:cubicBezTo>
                                <a:cubicBezTo>
                                  <a:pt x="256" y="335"/>
                                  <a:pt x="263" y="334"/>
                                  <a:pt x="269" y="331"/>
                                </a:cubicBezTo>
                                <a:cubicBezTo>
                                  <a:pt x="273" y="330"/>
                                  <a:pt x="280" y="323"/>
                                  <a:pt x="281" y="319"/>
                                </a:cubicBezTo>
                                <a:cubicBezTo>
                                  <a:pt x="280" y="317"/>
                                  <a:pt x="280" y="317"/>
                                  <a:pt x="280" y="317"/>
                                </a:cubicBezTo>
                                <a:close/>
                                <a:moveTo>
                                  <a:pt x="264" y="239"/>
                                </a:moveTo>
                                <a:cubicBezTo>
                                  <a:pt x="264" y="241"/>
                                  <a:pt x="262" y="248"/>
                                  <a:pt x="262" y="250"/>
                                </a:cubicBezTo>
                                <a:cubicBezTo>
                                  <a:pt x="260" y="255"/>
                                  <a:pt x="263" y="259"/>
                                  <a:pt x="260" y="264"/>
                                </a:cubicBezTo>
                                <a:cubicBezTo>
                                  <a:pt x="256" y="272"/>
                                  <a:pt x="252" y="266"/>
                                  <a:pt x="247" y="266"/>
                                </a:cubicBezTo>
                                <a:cubicBezTo>
                                  <a:pt x="247" y="266"/>
                                  <a:pt x="247" y="266"/>
                                  <a:pt x="247" y="266"/>
                                </a:cubicBezTo>
                                <a:cubicBezTo>
                                  <a:pt x="247" y="275"/>
                                  <a:pt x="260" y="277"/>
                                  <a:pt x="266" y="278"/>
                                </a:cubicBezTo>
                                <a:cubicBezTo>
                                  <a:pt x="271" y="279"/>
                                  <a:pt x="277" y="279"/>
                                  <a:pt x="282" y="278"/>
                                </a:cubicBezTo>
                                <a:cubicBezTo>
                                  <a:pt x="285" y="278"/>
                                  <a:pt x="288" y="278"/>
                                  <a:pt x="286" y="282"/>
                                </a:cubicBezTo>
                                <a:cubicBezTo>
                                  <a:pt x="278" y="284"/>
                                  <a:pt x="276" y="277"/>
                                  <a:pt x="271" y="287"/>
                                </a:cubicBezTo>
                                <a:cubicBezTo>
                                  <a:pt x="267" y="297"/>
                                  <a:pt x="253" y="295"/>
                                  <a:pt x="251" y="308"/>
                                </a:cubicBezTo>
                                <a:cubicBezTo>
                                  <a:pt x="250" y="311"/>
                                  <a:pt x="246" y="316"/>
                                  <a:pt x="246" y="317"/>
                                </a:cubicBezTo>
                                <a:cubicBezTo>
                                  <a:pt x="246" y="320"/>
                                  <a:pt x="252" y="323"/>
                                  <a:pt x="249" y="327"/>
                                </a:cubicBezTo>
                                <a:cubicBezTo>
                                  <a:pt x="242" y="327"/>
                                  <a:pt x="242" y="318"/>
                                  <a:pt x="234" y="325"/>
                                </a:cubicBezTo>
                                <a:cubicBezTo>
                                  <a:pt x="232" y="327"/>
                                  <a:pt x="228" y="327"/>
                                  <a:pt x="226" y="329"/>
                                </a:cubicBezTo>
                                <a:cubicBezTo>
                                  <a:pt x="225" y="330"/>
                                  <a:pt x="223" y="332"/>
                                  <a:pt x="222" y="332"/>
                                </a:cubicBezTo>
                                <a:cubicBezTo>
                                  <a:pt x="222" y="330"/>
                                  <a:pt x="224" y="322"/>
                                  <a:pt x="222" y="323"/>
                                </a:cubicBezTo>
                                <a:cubicBezTo>
                                  <a:pt x="220" y="323"/>
                                  <a:pt x="220" y="329"/>
                                  <a:pt x="219" y="331"/>
                                </a:cubicBezTo>
                                <a:cubicBezTo>
                                  <a:pt x="215" y="335"/>
                                  <a:pt x="203" y="341"/>
                                  <a:pt x="198" y="345"/>
                                </a:cubicBezTo>
                                <a:cubicBezTo>
                                  <a:pt x="193" y="347"/>
                                  <a:pt x="188" y="347"/>
                                  <a:pt x="184" y="348"/>
                                </a:cubicBezTo>
                                <a:cubicBezTo>
                                  <a:pt x="170" y="350"/>
                                  <a:pt x="155" y="356"/>
                                  <a:pt x="155" y="371"/>
                                </a:cubicBezTo>
                                <a:cubicBezTo>
                                  <a:pt x="155" y="371"/>
                                  <a:pt x="155" y="371"/>
                                  <a:pt x="155" y="371"/>
                                </a:cubicBezTo>
                                <a:cubicBezTo>
                                  <a:pt x="162" y="371"/>
                                  <a:pt x="172" y="364"/>
                                  <a:pt x="178" y="361"/>
                                </a:cubicBezTo>
                                <a:cubicBezTo>
                                  <a:pt x="186" y="357"/>
                                  <a:pt x="193" y="355"/>
                                  <a:pt x="201" y="350"/>
                                </a:cubicBezTo>
                                <a:cubicBezTo>
                                  <a:pt x="208" y="344"/>
                                  <a:pt x="208" y="345"/>
                                  <a:pt x="216" y="349"/>
                                </a:cubicBezTo>
                                <a:cubicBezTo>
                                  <a:pt x="221" y="351"/>
                                  <a:pt x="225" y="352"/>
                                  <a:pt x="227" y="357"/>
                                </a:cubicBezTo>
                                <a:cubicBezTo>
                                  <a:pt x="236" y="373"/>
                                  <a:pt x="219" y="363"/>
                                  <a:pt x="213" y="363"/>
                                </a:cubicBezTo>
                                <a:cubicBezTo>
                                  <a:pt x="197" y="363"/>
                                  <a:pt x="182" y="371"/>
                                  <a:pt x="167" y="375"/>
                                </a:cubicBezTo>
                                <a:cubicBezTo>
                                  <a:pt x="158" y="378"/>
                                  <a:pt x="153" y="383"/>
                                  <a:pt x="146" y="389"/>
                                </a:cubicBezTo>
                                <a:cubicBezTo>
                                  <a:pt x="142" y="392"/>
                                  <a:pt x="137" y="396"/>
                                  <a:pt x="132" y="392"/>
                                </a:cubicBezTo>
                                <a:cubicBezTo>
                                  <a:pt x="130" y="390"/>
                                  <a:pt x="127" y="386"/>
                                  <a:pt x="127" y="383"/>
                                </a:cubicBezTo>
                                <a:cubicBezTo>
                                  <a:pt x="138" y="383"/>
                                  <a:pt x="127" y="377"/>
                                  <a:pt x="133" y="374"/>
                                </a:cubicBezTo>
                                <a:cubicBezTo>
                                  <a:pt x="139" y="372"/>
                                  <a:pt x="144" y="370"/>
                                  <a:pt x="142" y="362"/>
                                </a:cubicBezTo>
                                <a:cubicBezTo>
                                  <a:pt x="138" y="362"/>
                                  <a:pt x="137" y="370"/>
                                  <a:pt x="133" y="371"/>
                                </a:cubicBezTo>
                                <a:cubicBezTo>
                                  <a:pt x="128" y="373"/>
                                  <a:pt x="121" y="365"/>
                                  <a:pt x="116" y="363"/>
                                </a:cubicBezTo>
                                <a:cubicBezTo>
                                  <a:pt x="113" y="362"/>
                                  <a:pt x="114" y="359"/>
                                  <a:pt x="113" y="359"/>
                                </a:cubicBezTo>
                                <a:cubicBezTo>
                                  <a:pt x="111" y="358"/>
                                  <a:pt x="108" y="359"/>
                                  <a:pt x="106" y="357"/>
                                </a:cubicBezTo>
                                <a:cubicBezTo>
                                  <a:pt x="103" y="354"/>
                                  <a:pt x="99" y="349"/>
                                  <a:pt x="97" y="346"/>
                                </a:cubicBezTo>
                                <a:cubicBezTo>
                                  <a:pt x="94" y="341"/>
                                  <a:pt x="98" y="341"/>
                                  <a:pt x="101" y="339"/>
                                </a:cubicBezTo>
                                <a:cubicBezTo>
                                  <a:pt x="104" y="336"/>
                                  <a:pt x="103" y="327"/>
                                  <a:pt x="107" y="327"/>
                                </a:cubicBezTo>
                                <a:cubicBezTo>
                                  <a:pt x="115" y="326"/>
                                  <a:pt x="113" y="325"/>
                                  <a:pt x="117" y="319"/>
                                </a:cubicBezTo>
                                <a:cubicBezTo>
                                  <a:pt x="122" y="310"/>
                                  <a:pt x="127" y="307"/>
                                  <a:pt x="137" y="307"/>
                                </a:cubicBezTo>
                                <a:cubicBezTo>
                                  <a:pt x="138" y="307"/>
                                  <a:pt x="146" y="308"/>
                                  <a:pt x="146" y="305"/>
                                </a:cubicBezTo>
                                <a:cubicBezTo>
                                  <a:pt x="146" y="303"/>
                                  <a:pt x="143" y="296"/>
                                  <a:pt x="141" y="295"/>
                                </a:cubicBezTo>
                                <a:cubicBezTo>
                                  <a:pt x="141" y="295"/>
                                  <a:pt x="141" y="295"/>
                                  <a:pt x="141" y="295"/>
                                </a:cubicBezTo>
                                <a:cubicBezTo>
                                  <a:pt x="139" y="303"/>
                                  <a:pt x="129" y="297"/>
                                  <a:pt x="124" y="300"/>
                                </a:cubicBezTo>
                                <a:cubicBezTo>
                                  <a:pt x="121" y="301"/>
                                  <a:pt x="121" y="303"/>
                                  <a:pt x="117" y="303"/>
                                </a:cubicBezTo>
                                <a:cubicBezTo>
                                  <a:pt x="114" y="303"/>
                                  <a:pt x="110" y="301"/>
                                  <a:pt x="107" y="303"/>
                                </a:cubicBezTo>
                                <a:cubicBezTo>
                                  <a:pt x="107" y="303"/>
                                  <a:pt x="107" y="303"/>
                                  <a:pt x="107" y="303"/>
                                </a:cubicBezTo>
                                <a:cubicBezTo>
                                  <a:pt x="106" y="305"/>
                                  <a:pt x="112" y="310"/>
                                  <a:pt x="111" y="314"/>
                                </a:cubicBezTo>
                                <a:cubicBezTo>
                                  <a:pt x="109" y="322"/>
                                  <a:pt x="105" y="316"/>
                                  <a:pt x="102" y="316"/>
                                </a:cubicBezTo>
                                <a:cubicBezTo>
                                  <a:pt x="100" y="318"/>
                                  <a:pt x="99" y="320"/>
                                  <a:pt x="97" y="322"/>
                                </a:cubicBezTo>
                                <a:cubicBezTo>
                                  <a:pt x="95" y="335"/>
                                  <a:pt x="94" y="331"/>
                                  <a:pt x="85" y="327"/>
                                </a:cubicBezTo>
                                <a:cubicBezTo>
                                  <a:pt x="76" y="324"/>
                                  <a:pt x="82" y="329"/>
                                  <a:pt x="84" y="333"/>
                                </a:cubicBezTo>
                                <a:cubicBezTo>
                                  <a:pt x="87" y="337"/>
                                  <a:pt x="90" y="356"/>
                                  <a:pt x="80" y="351"/>
                                </a:cubicBezTo>
                                <a:cubicBezTo>
                                  <a:pt x="75" y="349"/>
                                  <a:pt x="62" y="346"/>
                                  <a:pt x="57" y="348"/>
                                </a:cubicBezTo>
                                <a:cubicBezTo>
                                  <a:pt x="57" y="353"/>
                                  <a:pt x="68" y="358"/>
                                  <a:pt x="72" y="361"/>
                                </a:cubicBezTo>
                                <a:cubicBezTo>
                                  <a:pt x="74" y="363"/>
                                  <a:pt x="75" y="365"/>
                                  <a:pt x="78" y="365"/>
                                </a:cubicBezTo>
                                <a:cubicBezTo>
                                  <a:pt x="81" y="365"/>
                                  <a:pt x="85" y="365"/>
                                  <a:pt x="88" y="367"/>
                                </a:cubicBezTo>
                                <a:cubicBezTo>
                                  <a:pt x="91" y="368"/>
                                  <a:pt x="96" y="371"/>
                                  <a:pt x="99" y="372"/>
                                </a:cubicBezTo>
                                <a:cubicBezTo>
                                  <a:pt x="108" y="377"/>
                                  <a:pt x="108" y="377"/>
                                  <a:pt x="108" y="377"/>
                                </a:cubicBezTo>
                                <a:cubicBezTo>
                                  <a:pt x="111" y="377"/>
                                  <a:pt x="108" y="383"/>
                                  <a:pt x="108" y="385"/>
                                </a:cubicBezTo>
                                <a:cubicBezTo>
                                  <a:pt x="108" y="389"/>
                                  <a:pt x="111" y="393"/>
                                  <a:pt x="111" y="397"/>
                                </a:cubicBezTo>
                                <a:cubicBezTo>
                                  <a:pt x="106" y="402"/>
                                  <a:pt x="101" y="408"/>
                                  <a:pt x="94" y="412"/>
                                </a:cubicBezTo>
                                <a:cubicBezTo>
                                  <a:pt x="87" y="415"/>
                                  <a:pt x="82" y="423"/>
                                  <a:pt x="76" y="429"/>
                                </a:cubicBezTo>
                                <a:cubicBezTo>
                                  <a:pt x="73" y="430"/>
                                  <a:pt x="71" y="428"/>
                                  <a:pt x="69" y="430"/>
                                </a:cubicBezTo>
                                <a:cubicBezTo>
                                  <a:pt x="65" y="432"/>
                                  <a:pt x="63" y="437"/>
                                  <a:pt x="60" y="440"/>
                                </a:cubicBezTo>
                                <a:cubicBezTo>
                                  <a:pt x="54" y="444"/>
                                  <a:pt x="49" y="439"/>
                                  <a:pt x="49" y="432"/>
                                </a:cubicBezTo>
                                <a:cubicBezTo>
                                  <a:pt x="52" y="432"/>
                                  <a:pt x="57" y="433"/>
                                  <a:pt x="59" y="431"/>
                                </a:cubicBezTo>
                                <a:cubicBezTo>
                                  <a:pt x="61" y="428"/>
                                  <a:pt x="48" y="424"/>
                                  <a:pt x="56" y="417"/>
                                </a:cubicBezTo>
                                <a:cubicBezTo>
                                  <a:pt x="58" y="416"/>
                                  <a:pt x="57" y="414"/>
                                  <a:pt x="56" y="413"/>
                                </a:cubicBezTo>
                                <a:cubicBezTo>
                                  <a:pt x="54" y="411"/>
                                  <a:pt x="55" y="397"/>
                                  <a:pt x="52" y="398"/>
                                </a:cubicBezTo>
                                <a:cubicBezTo>
                                  <a:pt x="50" y="399"/>
                                  <a:pt x="51" y="411"/>
                                  <a:pt x="43" y="411"/>
                                </a:cubicBezTo>
                                <a:cubicBezTo>
                                  <a:pt x="38" y="411"/>
                                  <a:pt x="38" y="405"/>
                                  <a:pt x="37" y="401"/>
                                </a:cubicBezTo>
                                <a:cubicBezTo>
                                  <a:pt x="36" y="396"/>
                                  <a:pt x="28" y="404"/>
                                  <a:pt x="24" y="396"/>
                                </a:cubicBezTo>
                                <a:cubicBezTo>
                                  <a:pt x="24" y="395"/>
                                  <a:pt x="25" y="393"/>
                                  <a:pt x="24" y="393"/>
                                </a:cubicBezTo>
                                <a:cubicBezTo>
                                  <a:pt x="24" y="393"/>
                                  <a:pt x="24" y="393"/>
                                  <a:pt x="24" y="393"/>
                                </a:cubicBezTo>
                                <a:cubicBezTo>
                                  <a:pt x="24" y="388"/>
                                  <a:pt x="30" y="363"/>
                                  <a:pt x="25" y="360"/>
                                </a:cubicBezTo>
                                <a:cubicBezTo>
                                  <a:pt x="20" y="356"/>
                                  <a:pt x="9" y="360"/>
                                  <a:pt x="14" y="350"/>
                                </a:cubicBezTo>
                                <a:cubicBezTo>
                                  <a:pt x="17" y="347"/>
                                  <a:pt x="21" y="344"/>
                                  <a:pt x="25" y="342"/>
                                </a:cubicBezTo>
                                <a:cubicBezTo>
                                  <a:pt x="26" y="341"/>
                                  <a:pt x="26" y="341"/>
                                  <a:pt x="26" y="341"/>
                                </a:cubicBezTo>
                                <a:cubicBezTo>
                                  <a:pt x="30" y="333"/>
                                  <a:pt x="13" y="329"/>
                                  <a:pt x="13" y="319"/>
                                </a:cubicBezTo>
                                <a:cubicBezTo>
                                  <a:pt x="13" y="312"/>
                                  <a:pt x="13" y="298"/>
                                  <a:pt x="7" y="293"/>
                                </a:cubicBezTo>
                                <a:cubicBezTo>
                                  <a:pt x="1" y="286"/>
                                  <a:pt x="1" y="286"/>
                                  <a:pt x="1" y="286"/>
                                </a:cubicBezTo>
                                <a:cubicBezTo>
                                  <a:pt x="1" y="282"/>
                                  <a:pt x="0" y="277"/>
                                  <a:pt x="0" y="273"/>
                                </a:cubicBezTo>
                                <a:cubicBezTo>
                                  <a:pt x="0" y="269"/>
                                  <a:pt x="6" y="265"/>
                                  <a:pt x="8" y="261"/>
                                </a:cubicBezTo>
                                <a:cubicBezTo>
                                  <a:pt x="8" y="259"/>
                                  <a:pt x="7" y="253"/>
                                  <a:pt x="8" y="252"/>
                                </a:cubicBezTo>
                                <a:cubicBezTo>
                                  <a:pt x="9" y="251"/>
                                  <a:pt x="15" y="247"/>
                                  <a:pt x="17" y="246"/>
                                </a:cubicBezTo>
                                <a:cubicBezTo>
                                  <a:pt x="19" y="244"/>
                                  <a:pt x="22" y="241"/>
                                  <a:pt x="23" y="237"/>
                                </a:cubicBezTo>
                                <a:cubicBezTo>
                                  <a:pt x="26" y="231"/>
                                  <a:pt x="26" y="223"/>
                                  <a:pt x="27" y="216"/>
                                </a:cubicBezTo>
                                <a:cubicBezTo>
                                  <a:pt x="27" y="216"/>
                                  <a:pt x="27" y="216"/>
                                  <a:pt x="27" y="216"/>
                                </a:cubicBezTo>
                                <a:cubicBezTo>
                                  <a:pt x="69" y="218"/>
                                  <a:pt x="69" y="218"/>
                                  <a:pt x="69" y="218"/>
                                </a:cubicBezTo>
                                <a:cubicBezTo>
                                  <a:pt x="97" y="218"/>
                                  <a:pt x="123" y="238"/>
                                  <a:pt x="151" y="238"/>
                                </a:cubicBezTo>
                                <a:cubicBezTo>
                                  <a:pt x="151" y="225"/>
                                  <a:pt x="135" y="219"/>
                                  <a:pt x="131" y="208"/>
                                </a:cubicBezTo>
                                <a:cubicBezTo>
                                  <a:pt x="129" y="200"/>
                                  <a:pt x="151" y="188"/>
                                  <a:pt x="157" y="188"/>
                                </a:cubicBezTo>
                                <a:cubicBezTo>
                                  <a:pt x="164" y="188"/>
                                  <a:pt x="172" y="194"/>
                                  <a:pt x="177" y="193"/>
                                </a:cubicBezTo>
                                <a:cubicBezTo>
                                  <a:pt x="179" y="186"/>
                                  <a:pt x="185" y="177"/>
                                  <a:pt x="184" y="170"/>
                                </a:cubicBezTo>
                                <a:cubicBezTo>
                                  <a:pt x="156" y="142"/>
                                  <a:pt x="156" y="142"/>
                                  <a:pt x="156" y="142"/>
                                </a:cubicBezTo>
                                <a:cubicBezTo>
                                  <a:pt x="169" y="138"/>
                                  <a:pt x="169" y="138"/>
                                  <a:pt x="169" y="138"/>
                                </a:cubicBezTo>
                                <a:cubicBezTo>
                                  <a:pt x="159" y="129"/>
                                  <a:pt x="159" y="129"/>
                                  <a:pt x="159" y="129"/>
                                </a:cubicBezTo>
                                <a:cubicBezTo>
                                  <a:pt x="151" y="137"/>
                                  <a:pt x="151" y="137"/>
                                  <a:pt x="151" y="137"/>
                                </a:cubicBezTo>
                                <a:cubicBezTo>
                                  <a:pt x="139" y="125"/>
                                  <a:pt x="139" y="125"/>
                                  <a:pt x="139" y="125"/>
                                </a:cubicBezTo>
                                <a:cubicBezTo>
                                  <a:pt x="137" y="123"/>
                                  <a:pt x="137" y="123"/>
                                  <a:pt x="137" y="123"/>
                                </a:cubicBezTo>
                                <a:cubicBezTo>
                                  <a:pt x="147" y="112"/>
                                  <a:pt x="147" y="112"/>
                                  <a:pt x="147" y="112"/>
                                </a:cubicBezTo>
                                <a:cubicBezTo>
                                  <a:pt x="147" y="112"/>
                                  <a:pt x="147" y="112"/>
                                  <a:pt x="147" y="112"/>
                                </a:cubicBezTo>
                                <a:cubicBezTo>
                                  <a:pt x="173" y="134"/>
                                  <a:pt x="173" y="134"/>
                                  <a:pt x="173" y="134"/>
                                </a:cubicBezTo>
                                <a:cubicBezTo>
                                  <a:pt x="177" y="136"/>
                                  <a:pt x="180" y="134"/>
                                  <a:pt x="183" y="131"/>
                                </a:cubicBezTo>
                                <a:cubicBezTo>
                                  <a:pt x="186" y="131"/>
                                  <a:pt x="189" y="131"/>
                                  <a:pt x="192" y="134"/>
                                </a:cubicBezTo>
                                <a:cubicBezTo>
                                  <a:pt x="194" y="134"/>
                                  <a:pt x="199" y="134"/>
                                  <a:pt x="201" y="135"/>
                                </a:cubicBezTo>
                                <a:cubicBezTo>
                                  <a:pt x="204" y="136"/>
                                  <a:pt x="203" y="148"/>
                                  <a:pt x="205" y="151"/>
                                </a:cubicBezTo>
                                <a:cubicBezTo>
                                  <a:pt x="208" y="160"/>
                                  <a:pt x="212" y="168"/>
                                  <a:pt x="215" y="177"/>
                                </a:cubicBezTo>
                                <a:cubicBezTo>
                                  <a:pt x="219" y="190"/>
                                  <a:pt x="221" y="189"/>
                                  <a:pt x="234" y="185"/>
                                </a:cubicBezTo>
                                <a:cubicBezTo>
                                  <a:pt x="237" y="184"/>
                                  <a:pt x="242" y="182"/>
                                  <a:pt x="246" y="182"/>
                                </a:cubicBezTo>
                                <a:cubicBezTo>
                                  <a:pt x="246" y="192"/>
                                  <a:pt x="241" y="205"/>
                                  <a:pt x="248" y="213"/>
                                </a:cubicBezTo>
                                <a:cubicBezTo>
                                  <a:pt x="250" y="214"/>
                                  <a:pt x="251" y="216"/>
                                  <a:pt x="253" y="218"/>
                                </a:cubicBezTo>
                                <a:cubicBezTo>
                                  <a:pt x="255" y="221"/>
                                  <a:pt x="255" y="225"/>
                                  <a:pt x="257" y="228"/>
                                </a:cubicBezTo>
                                <a:cubicBezTo>
                                  <a:pt x="259" y="230"/>
                                  <a:pt x="264" y="237"/>
                                  <a:pt x="264" y="239"/>
                                </a:cubicBezTo>
                                <a:cubicBezTo>
                                  <a:pt x="264" y="239"/>
                                  <a:pt x="264" y="239"/>
                                  <a:pt x="264" y="239"/>
                                </a:cubicBezTo>
                                <a:cubicBezTo>
                                  <a:pt x="264" y="239"/>
                                  <a:pt x="264" y="239"/>
                                  <a:pt x="264" y="239"/>
                                </a:cubicBezTo>
                                <a:cubicBezTo>
                                  <a:pt x="264" y="239"/>
                                  <a:pt x="264" y="239"/>
                                  <a:pt x="264" y="239"/>
                                </a:cubicBezTo>
                                <a:close/>
                                <a:moveTo>
                                  <a:pt x="268" y="240"/>
                                </a:moveTo>
                                <a:cubicBezTo>
                                  <a:pt x="279" y="225"/>
                                  <a:pt x="279" y="225"/>
                                  <a:pt x="279" y="225"/>
                                </a:cubicBezTo>
                                <a:cubicBezTo>
                                  <a:pt x="281" y="220"/>
                                  <a:pt x="282" y="215"/>
                                  <a:pt x="285" y="210"/>
                                </a:cubicBezTo>
                                <a:cubicBezTo>
                                  <a:pt x="292" y="207"/>
                                  <a:pt x="297" y="204"/>
                                  <a:pt x="301" y="197"/>
                                </a:cubicBezTo>
                                <a:cubicBezTo>
                                  <a:pt x="303" y="191"/>
                                  <a:pt x="305" y="184"/>
                                  <a:pt x="309" y="178"/>
                                </a:cubicBezTo>
                                <a:cubicBezTo>
                                  <a:pt x="312" y="175"/>
                                  <a:pt x="316" y="175"/>
                                  <a:pt x="319" y="174"/>
                                </a:cubicBezTo>
                                <a:cubicBezTo>
                                  <a:pt x="338" y="170"/>
                                  <a:pt x="341" y="156"/>
                                  <a:pt x="349" y="141"/>
                                </a:cubicBezTo>
                                <a:cubicBezTo>
                                  <a:pt x="349" y="139"/>
                                  <a:pt x="350" y="136"/>
                                  <a:pt x="351" y="135"/>
                                </a:cubicBezTo>
                                <a:cubicBezTo>
                                  <a:pt x="354" y="128"/>
                                  <a:pt x="359" y="119"/>
                                  <a:pt x="364" y="112"/>
                                </a:cubicBezTo>
                                <a:cubicBezTo>
                                  <a:pt x="370" y="103"/>
                                  <a:pt x="379" y="95"/>
                                  <a:pt x="384" y="86"/>
                                </a:cubicBezTo>
                                <a:cubicBezTo>
                                  <a:pt x="393" y="79"/>
                                  <a:pt x="397" y="67"/>
                                  <a:pt x="404" y="58"/>
                                </a:cubicBezTo>
                                <a:cubicBezTo>
                                  <a:pt x="406" y="54"/>
                                  <a:pt x="408" y="52"/>
                                  <a:pt x="411" y="49"/>
                                </a:cubicBezTo>
                                <a:cubicBezTo>
                                  <a:pt x="415" y="46"/>
                                  <a:pt x="423" y="44"/>
                                  <a:pt x="428" y="42"/>
                                </a:cubicBezTo>
                                <a:cubicBezTo>
                                  <a:pt x="433" y="40"/>
                                  <a:pt x="440" y="33"/>
                                  <a:pt x="446" y="34"/>
                                </a:cubicBezTo>
                                <a:cubicBezTo>
                                  <a:pt x="456" y="42"/>
                                  <a:pt x="462" y="42"/>
                                  <a:pt x="469" y="31"/>
                                </a:cubicBezTo>
                                <a:cubicBezTo>
                                  <a:pt x="473" y="26"/>
                                  <a:pt x="476" y="21"/>
                                  <a:pt x="479" y="16"/>
                                </a:cubicBezTo>
                                <a:cubicBezTo>
                                  <a:pt x="482" y="11"/>
                                  <a:pt x="486" y="8"/>
                                  <a:pt x="490" y="4"/>
                                </a:cubicBezTo>
                                <a:cubicBezTo>
                                  <a:pt x="499" y="0"/>
                                  <a:pt x="499" y="0"/>
                                  <a:pt x="499" y="0"/>
                                </a:cubicBezTo>
                                <a:cubicBezTo>
                                  <a:pt x="499" y="0"/>
                                  <a:pt x="499" y="0"/>
                                  <a:pt x="499" y="0"/>
                                </a:cubicBezTo>
                                <a:cubicBezTo>
                                  <a:pt x="509" y="1"/>
                                  <a:pt x="509" y="1"/>
                                  <a:pt x="509" y="1"/>
                                </a:cubicBezTo>
                                <a:cubicBezTo>
                                  <a:pt x="513" y="3"/>
                                  <a:pt x="517" y="5"/>
                                  <a:pt x="520" y="9"/>
                                </a:cubicBezTo>
                                <a:cubicBezTo>
                                  <a:pt x="523" y="13"/>
                                  <a:pt x="524" y="16"/>
                                  <a:pt x="528" y="19"/>
                                </a:cubicBezTo>
                                <a:cubicBezTo>
                                  <a:pt x="537" y="25"/>
                                  <a:pt x="545" y="32"/>
                                  <a:pt x="554" y="36"/>
                                </a:cubicBezTo>
                                <a:cubicBezTo>
                                  <a:pt x="559" y="38"/>
                                  <a:pt x="566" y="42"/>
                                  <a:pt x="571" y="42"/>
                                </a:cubicBezTo>
                                <a:cubicBezTo>
                                  <a:pt x="573" y="44"/>
                                  <a:pt x="576" y="46"/>
                                  <a:pt x="579" y="48"/>
                                </a:cubicBezTo>
                                <a:cubicBezTo>
                                  <a:pt x="588" y="56"/>
                                  <a:pt x="588" y="56"/>
                                  <a:pt x="588" y="56"/>
                                </a:cubicBezTo>
                                <a:cubicBezTo>
                                  <a:pt x="588" y="56"/>
                                  <a:pt x="588" y="56"/>
                                  <a:pt x="588" y="56"/>
                                </a:cubicBezTo>
                                <a:cubicBezTo>
                                  <a:pt x="588" y="56"/>
                                  <a:pt x="587" y="56"/>
                                  <a:pt x="587" y="57"/>
                                </a:cubicBezTo>
                                <a:cubicBezTo>
                                  <a:pt x="581" y="67"/>
                                  <a:pt x="569" y="73"/>
                                  <a:pt x="558" y="79"/>
                                </a:cubicBezTo>
                                <a:cubicBezTo>
                                  <a:pt x="552" y="83"/>
                                  <a:pt x="547" y="89"/>
                                  <a:pt x="544" y="80"/>
                                </a:cubicBezTo>
                                <a:cubicBezTo>
                                  <a:pt x="542" y="77"/>
                                  <a:pt x="535" y="62"/>
                                  <a:pt x="530" y="62"/>
                                </a:cubicBezTo>
                                <a:cubicBezTo>
                                  <a:pt x="530" y="63"/>
                                  <a:pt x="529" y="65"/>
                                  <a:pt x="529" y="65"/>
                                </a:cubicBezTo>
                                <a:cubicBezTo>
                                  <a:pt x="526" y="68"/>
                                  <a:pt x="523" y="72"/>
                                  <a:pt x="520" y="75"/>
                                </a:cubicBezTo>
                                <a:cubicBezTo>
                                  <a:pt x="509" y="83"/>
                                  <a:pt x="493" y="87"/>
                                  <a:pt x="481" y="94"/>
                                </a:cubicBezTo>
                                <a:cubicBezTo>
                                  <a:pt x="480" y="94"/>
                                  <a:pt x="478" y="96"/>
                                  <a:pt x="477" y="96"/>
                                </a:cubicBezTo>
                                <a:cubicBezTo>
                                  <a:pt x="457" y="108"/>
                                  <a:pt x="439" y="117"/>
                                  <a:pt x="423" y="136"/>
                                </a:cubicBezTo>
                                <a:cubicBezTo>
                                  <a:pt x="416" y="143"/>
                                  <a:pt x="412" y="153"/>
                                  <a:pt x="405" y="160"/>
                                </a:cubicBezTo>
                                <a:cubicBezTo>
                                  <a:pt x="378" y="186"/>
                                  <a:pt x="378" y="186"/>
                                  <a:pt x="378" y="186"/>
                                </a:cubicBezTo>
                                <a:cubicBezTo>
                                  <a:pt x="379" y="186"/>
                                  <a:pt x="379" y="186"/>
                                  <a:pt x="378" y="186"/>
                                </a:cubicBezTo>
                                <a:cubicBezTo>
                                  <a:pt x="378" y="189"/>
                                  <a:pt x="366" y="196"/>
                                  <a:pt x="364" y="198"/>
                                </a:cubicBezTo>
                                <a:cubicBezTo>
                                  <a:pt x="354" y="206"/>
                                  <a:pt x="343" y="216"/>
                                  <a:pt x="335" y="226"/>
                                </a:cubicBezTo>
                                <a:cubicBezTo>
                                  <a:pt x="328" y="237"/>
                                  <a:pt x="318" y="244"/>
                                  <a:pt x="308" y="252"/>
                                </a:cubicBezTo>
                                <a:cubicBezTo>
                                  <a:pt x="303" y="257"/>
                                  <a:pt x="296" y="262"/>
                                  <a:pt x="290" y="265"/>
                                </a:cubicBezTo>
                                <a:cubicBezTo>
                                  <a:pt x="287" y="263"/>
                                  <a:pt x="286" y="260"/>
                                  <a:pt x="283" y="259"/>
                                </a:cubicBezTo>
                                <a:cubicBezTo>
                                  <a:pt x="278" y="259"/>
                                  <a:pt x="269" y="262"/>
                                  <a:pt x="270" y="254"/>
                                </a:cubicBezTo>
                                <a:cubicBezTo>
                                  <a:pt x="271" y="249"/>
                                  <a:pt x="270" y="245"/>
                                  <a:pt x="268" y="240"/>
                                </a:cubicBezTo>
                                <a:cubicBezTo>
                                  <a:pt x="268" y="240"/>
                                  <a:pt x="268" y="240"/>
                                  <a:pt x="268" y="240"/>
                                </a:cubicBezTo>
                                <a:close/>
                                <a:moveTo>
                                  <a:pt x="138" y="401"/>
                                </a:moveTo>
                                <a:cubicBezTo>
                                  <a:pt x="137" y="402"/>
                                  <a:pt x="136" y="402"/>
                                  <a:pt x="135" y="402"/>
                                </a:cubicBezTo>
                                <a:cubicBezTo>
                                  <a:pt x="134" y="402"/>
                                  <a:pt x="133" y="402"/>
                                  <a:pt x="132" y="402"/>
                                </a:cubicBezTo>
                                <a:cubicBezTo>
                                  <a:pt x="131" y="402"/>
                                  <a:pt x="131" y="403"/>
                                  <a:pt x="130" y="403"/>
                                </a:cubicBezTo>
                                <a:cubicBezTo>
                                  <a:pt x="129" y="403"/>
                                  <a:pt x="129" y="404"/>
                                  <a:pt x="130" y="404"/>
                                </a:cubicBezTo>
                                <a:cubicBezTo>
                                  <a:pt x="130" y="405"/>
                                  <a:pt x="131" y="405"/>
                                  <a:pt x="132" y="405"/>
                                </a:cubicBezTo>
                                <a:cubicBezTo>
                                  <a:pt x="133" y="405"/>
                                  <a:pt x="134" y="405"/>
                                  <a:pt x="136" y="405"/>
                                </a:cubicBezTo>
                                <a:cubicBezTo>
                                  <a:pt x="136" y="405"/>
                                  <a:pt x="137" y="406"/>
                                  <a:pt x="137" y="406"/>
                                </a:cubicBezTo>
                                <a:cubicBezTo>
                                  <a:pt x="138" y="406"/>
                                  <a:pt x="138" y="405"/>
                                  <a:pt x="138" y="405"/>
                                </a:cubicBezTo>
                                <a:cubicBezTo>
                                  <a:pt x="139" y="405"/>
                                  <a:pt x="139" y="404"/>
                                  <a:pt x="139" y="404"/>
                                </a:cubicBezTo>
                                <a:cubicBezTo>
                                  <a:pt x="140" y="403"/>
                                  <a:pt x="139" y="402"/>
                                  <a:pt x="140" y="402"/>
                                </a:cubicBezTo>
                                <a:cubicBezTo>
                                  <a:pt x="138" y="401"/>
                                  <a:pt x="138" y="401"/>
                                  <a:pt x="138" y="401"/>
                                </a:cubicBezTo>
                                <a:close/>
                                <a:moveTo>
                                  <a:pt x="117" y="396"/>
                                </a:moveTo>
                                <a:cubicBezTo>
                                  <a:pt x="115" y="397"/>
                                  <a:pt x="115" y="397"/>
                                  <a:pt x="115" y="397"/>
                                </a:cubicBezTo>
                                <a:cubicBezTo>
                                  <a:pt x="115" y="398"/>
                                  <a:pt x="116" y="398"/>
                                  <a:pt x="116" y="398"/>
                                </a:cubicBezTo>
                                <a:cubicBezTo>
                                  <a:pt x="117" y="398"/>
                                  <a:pt x="120" y="397"/>
                                  <a:pt x="121" y="396"/>
                                </a:cubicBezTo>
                                <a:cubicBezTo>
                                  <a:pt x="123" y="394"/>
                                  <a:pt x="124" y="393"/>
                                  <a:pt x="125" y="391"/>
                                </a:cubicBezTo>
                                <a:cubicBezTo>
                                  <a:pt x="126" y="390"/>
                                  <a:pt x="126" y="390"/>
                                  <a:pt x="125" y="388"/>
                                </a:cubicBezTo>
                                <a:cubicBezTo>
                                  <a:pt x="125" y="387"/>
                                  <a:pt x="123" y="385"/>
                                  <a:pt x="122" y="385"/>
                                </a:cubicBezTo>
                                <a:cubicBezTo>
                                  <a:pt x="121" y="385"/>
                                  <a:pt x="121" y="387"/>
                                  <a:pt x="121" y="388"/>
                                </a:cubicBezTo>
                                <a:cubicBezTo>
                                  <a:pt x="121" y="389"/>
                                  <a:pt x="121" y="390"/>
                                  <a:pt x="121" y="391"/>
                                </a:cubicBezTo>
                                <a:cubicBezTo>
                                  <a:pt x="121" y="394"/>
                                  <a:pt x="119" y="395"/>
                                  <a:pt x="117" y="396"/>
                                </a:cubicBezTo>
                                <a:close/>
                              </a:path>
                            </a:pathLst>
                          </a:custGeom>
                          <a:solidFill>
                            <a:schemeClr val="bg1">
                              <a:lumMod val="85000"/>
                            </a:schemeClr>
                          </a:solidFill>
                          <a:ln w="3175">
                            <a:solidFill>
                              <a:schemeClr val="bg1">
                                <a:lumMod val="95000"/>
                              </a:schemeClr>
                            </a:solidFill>
                          </a:ln>
                        </wps:spPr>
                        <wps:bodyPr vert="horz" wrap="square" lIns="91440" tIns="45720" rIns="91440" bIns="45720" numCol="1" anchor="t" anchorCtr="0" compatLnSpc="1">
                          <a:prstTxWarp prst="textNoShape">
                            <a:avLst/>
                          </a:prstTxWarp>
                        </wps:bodyPr>
                      </wps:wsp>
                      <wps:wsp>
                        <wps:cNvPr id="338" name="CHARLESTON"/>
                        <wps:cNvSpPr>
                          <a:spLocks noEditPoints="1"/>
                        </wps:cNvSpPr>
                        <wps:spPr bwMode="auto">
                          <a:xfrm>
                            <a:off x="3821681" y="3134411"/>
                            <a:ext cx="1541463" cy="1165225"/>
                          </a:xfrm>
                          <a:custGeom>
                            <a:avLst/>
                            <a:gdLst>
                              <a:gd name="T0" fmla="*/ 544 w 588"/>
                              <a:gd name="T1" fmla="*/ 99 h 444"/>
                              <a:gd name="T2" fmla="*/ 551 w 588"/>
                              <a:gd name="T3" fmla="*/ 104 h 444"/>
                              <a:gd name="T4" fmla="*/ 525 w 588"/>
                              <a:gd name="T5" fmla="*/ 120 h 444"/>
                              <a:gd name="T6" fmla="*/ 538 w 588"/>
                              <a:gd name="T7" fmla="*/ 124 h 444"/>
                              <a:gd name="T8" fmla="*/ 372 w 588"/>
                              <a:gd name="T9" fmla="*/ 222 h 444"/>
                              <a:gd name="T10" fmla="*/ 418 w 588"/>
                              <a:gd name="T11" fmla="*/ 182 h 444"/>
                              <a:gd name="T12" fmla="*/ 379 w 588"/>
                              <a:gd name="T13" fmla="*/ 218 h 444"/>
                              <a:gd name="T14" fmla="*/ 373 w 588"/>
                              <a:gd name="T15" fmla="*/ 231 h 444"/>
                              <a:gd name="T16" fmla="*/ 359 w 588"/>
                              <a:gd name="T17" fmla="*/ 238 h 444"/>
                              <a:gd name="T18" fmla="*/ 290 w 588"/>
                              <a:gd name="T19" fmla="*/ 270 h 444"/>
                              <a:gd name="T20" fmla="*/ 347 w 588"/>
                              <a:gd name="T21" fmla="*/ 252 h 444"/>
                              <a:gd name="T22" fmla="*/ 280 w 588"/>
                              <a:gd name="T23" fmla="*/ 297 h 444"/>
                              <a:gd name="T24" fmla="*/ 289 w 588"/>
                              <a:gd name="T25" fmla="*/ 291 h 444"/>
                              <a:gd name="T26" fmla="*/ 259 w 588"/>
                              <a:gd name="T27" fmla="*/ 332 h 444"/>
                              <a:gd name="T28" fmla="*/ 281 w 588"/>
                              <a:gd name="T29" fmla="*/ 319 h 444"/>
                              <a:gd name="T30" fmla="*/ 247 w 588"/>
                              <a:gd name="T31" fmla="*/ 266 h 444"/>
                              <a:gd name="T32" fmla="*/ 271 w 588"/>
                              <a:gd name="T33" fmla="*/ 287 h 444"/>
                              <a:gd name="T34" fmla="*/ 226 w 588"/>
                              <a:gd name="T35" fmla="*/ 329 h 444"/>
                              <a:gd name="T36" fmla="*/ 184 w 588"/>
                              <a:gd name="T37" fmla="*/ 348 h 444"/>
                              <a:gd name="T38" fmla="*/ 216 w 588"/>
                              <a:gd name="T39" fmla="*/ 349 h 444"/>
                              <a:gd name="T40" fmla="*/ 132 w 588"/>
                              <a:gd name="T41" fmla="*/ 392 h 444"/>
                              <a:gd name="T42" fmla="*/ 116 w 588"/>
                              <a:gd name="T43" fmla="*/ 363 h 444"/>
                              <a:gd name="T44" fmla="*/ 107 w 588"/>
                              <a:gd name="T45" fmla="*/ 327 h 444"/>
                              <a:gd name="T46" fmla="*/ 141 w 588"/>
                              <a:gd name="T47" fmla="*/ 295 h 444"/>
                              <a:gd name="T48" fmla="*/ 111 w 588"/>
                              <a:gd name="T49" fmla="*/ 314 h 444"/>
                              <a:gd name="T50" fmla="*/ 80 w 588"/>
                              <a:gd name="T51" fmla="*/ 351 h 444"/>
                              <a:gd name="T52" fmla="*/ 99 w 588"/>
                              <a:gd name="T53" fmla="*/ 372 h 444"/>
                              <a:gd name="T54" fmla="*/ 76 w 588"/>
                              <a:gd name="T55" fmla="*/ 429 h 444"/>
                              <a:gd name="T56" fmla="*/ 56 w 588"/>
                              <a:gd name="T57" fmla="*/ 417 h 444"/>
                              <a:gd name="T58" fmla="*/ 24 w 588"/>
                              <a:gd name="T59" fmla="*/ 396 h 444"/>
                              <a:gd name="T60" fmla="*/ 25 w 588"/>
                              <a:gd name="T61" fmla="*/ 342 h 444"/>
                              <a:gd name="T62" fmla="*/ 0 w 588"/>
                              <a:gd name="T63" fmla="*/ 273 h 444"/>
                              <a:gd name="T64" fmla="*/ 27 w 588"/>
                              <a:gd name="T65" fmla="*/ 216 h 444"/>
                              <a:gd name="T66" fmla="*/ 157 w 588"/>
                              <a:gd name="T67" fmla="*/ 188 h 444"/>
                              <a:gd name="T68" fmla="*/ 159 w 588"/>
                              <a:gd name="T69" fmla="*/ 129 h 444"/>
                              <a:gd name="T70" fmla="*/ 147 w 588"/>
                              <a:gd name="T71" fmla="*/ 112 h 444"/>
                              <a:gd name="T72" fmla="*/ 205 w 588"/>
                              <a:gd name="T73" fmla="*/ 151 h 444"/>
                              <a:gd name="T74" fmla="*/ 253 w 588"/>
                              <a:gd name="T75" fmla="*/ 218 h 444"/>
                              <a:gd name="T76" fmla="*/ 268 w 588"/>
                              <a:gd name="T77" fmla="*/ 240 h 444"/>
                              <a:gd name="T78" fmla="*/ 319 w 588"/>
                              <a:gd name="T79" fmla="*/ 174 h 444"/>
                              <a:gd name="T80" fmla="*/ 404 w 588"/>
                              <a:gd name="T81" fmla="*/ 58 h 444"/>
                              <a:gd name="T82" fmla="*/ 479 w 588"/>
                              <a:gd name="T83" fmla="*/ 16 h 444"/>
                              <a:gd name="T84" fmla="*/ 520 w 588"/>
                              <a:gd name="T85" fmla="*/ 9 h 444"/>
                              <a:gd name="T86" fmla="*/ 588 w 588"/>
                              <a:gd name="T87" fmla="*/ 56 h 444"/>
                              <a:gd name="T88" fmla="*/ 530 w 588"/>
                              <a:gd name="T89" fmla="*/ 62 h 444"/>
                              <a:gd name="T90" fmla="*/ 423 w 588"/>
                              <a:gd name="T91" fmla="*/ 136 h 444"/>
                              <a:gd name="T92" fmla="*/ 335 w 588"/>
                              <a:gd name="T93" fmla="*/ 226 h 444"/>
                              <a:gd name="T94" fmla="*/ 268 w 588"/>
                              <a:gd name="T95" fmla="*/ 240 h 444"/>
                              <a:gd name="T96" fmla="*/ 130 w 588"/>
                              <a:gd name="T97" fmla="*/ 403 h 444"/>
                              <a:gd name="T98" fmla="*/ 138 w 588"/>
                              <a:gd name="T99" fmla="*/ 405 h 444"/>
                              <a:gd name="T100" fmla="*/ 121 w 588"/>
                              <a:gd name="T101" fmla="*/ 391 h 444"/>
                              <a:gd name="T102" fmla="*/ 121 w 588"/>
                              <a:gd name="T103" fmla="*/ 396 h 4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88" h="444">
                                <a:moveTo>
                                  <a:pt x="556" y="83"/>
                                </a:moveTo>
                                <a:cubicBezTo>
                                  <a:pt x="554" y="85"/>
                                  <a:pt x="554" y="92"/>
                                  <a:pt x="552" y="94"/>
                                </a:cubicBezTo>
                                <a:cubicBezTo>
                                  <a:pt x="551" y="95"/>
                                  <a:pt x="551" y="97"/>
                                  <a:pt x="551" y="99"/>
                                </a:cubicBezTo>
                                <a:cubicBezTo>
                                  <a:pt x="551" y="100"/>
                                  <a:pt x="550" y="101"/>
                                  <a:pt x="549" y="102"/>
                                </a:cubicBezTo>
                                <a:cubicBezTo>
                                  <a:pt x="547" y="103"/>
                                  <a:pt x="546" y="99"/>
                                  <a:pt x="544" y="99"/>
                                </a:cubicBezTo>
                                <a:cubicBezTo>
                                  <a:pt x="544" y="101"/>
                                  <a:pt x="546" y="103"/>
                                  <a:pt x="546" y="105"/>
                                </a:cubicBezTo>
                                <a:cubicBezTo>
                                  <a:pt x="546" y="109"/>
                                  <a:pt x="545" y="112"/>
                                  <a:pt x="544" y="116"/>
                                </a:cubicBezTo>
                                <a:cubicBezTo>
                                  <a:pt x="543" y="119"/>
                                  <a:pt x="542" y="122"/>
                                  <a:pt x="542" y="125"/>
                                </a:cubicBezTo>
                                <a:cubicBezTo>
                                  <a:pt x="542" y="125"/>
                                  <a:pt x="542" y="125"/>
                                  <a:pt x="542" y="124"/>
                                </a:cubicBezTo>
                                <a:cubicBezTo>
                                  <a:pt x="545" y="124"/>
                                  <a:pt x="550" y="106"/>
                                  <a:pt x="551" y="104"/>
                                </a:cubicBezTo>
                                <a:cubicBezTo>
                                  <a:pt x="554" y="98"/>
                                  <a:pt x="558" y="91"/>
                                  <a:pt x="558" y="85"/>
                                </a:cubicBezTo>
                                <a:cubicBezTo>
                                  <a:pt x="556" y="83"/>
                                  <a:pt x="556" y="83"/>
                                  <a:pt x="556" y="83"/>
                                </a:cubicBezTo>
                                <a:close/>
                                <a:moveTo>
                                  <a:pt x="535" y="121"/>
                                </a:moveTo>
                                <a:cubicBezTo>
                                  <a:pt x="533" y="121"/>
                                  <a:pt x="531" y="121"/>
                                  <a:pt x="530" y="121"/>
                                </a:cubicBezTo>
                                <a:cubicBezTo>
                                  <a:pt x="528" y="121"/>
                                  <a:pt x="527" y="120"/>
                                  <a:pt x="525" y="120"/>
                                </a:cubicBezTo>
                                <a:cubicBezTo>
                                  <a:pt x="523" y="120"/>
                                  <a:pt x="520" y="120"/>
                                  <a:pt x="519" y="122"/>
                                </a:cubicBezTo>
                                <a:cubicBezTo>
                                  <a:pt x="518" y="124"/>
                                  <a:pt x="521" y="125"/>
                                  <a:pt x="522" y="125"/>
                                </a:cubicBezTo>
                                <a:cubicBezTo>
                                  <a:pt x="524" y="125"/>
                                  <a:pt x="525" y="124"/>
                                  <a:pt x="527" y="124"/>
                                </a:cubicBezTo>
                                <a:cubicBezTo>
                                  <a:pt x="531" y="124"/>
                                  <a:pt x="534" y="125"/>
                                  <a:pt x="538" y="124"/>
                                </a:cubicBezTo>
                                <a:cubicBezTo>
                                  <a:pt x="538" y="124"/>
                                  <a:pt x="538" y="124"/>
                                  <a:pt x="538" y="124"/>
                                </a:cubicBezTo>
                                <a:cubicBezTo>
                                  <a:pt x="537" y="124"/>
                                  <a:pt x="536" y="122"/>
                                  <a:pt x="536" y="122"/>
                                </a:cubicBezTo>
                                <a:cubicBezTo>
                                  <a:pt x="535" y="121"/>
                                  <a:pt x="535" y="121"/>
                                  <a:pt x="535" y="121"/>
                                </a:cubicBezTo>
                                <a:close/>
                                <a:moveTo>
                                  <a:pt x="361" y="233"/>
                                </a:moveTo>
                                <a:cubicBezTo>
                                  <a:pt x="361" y="227"/>
                                  <a:pt x="368" y="223"/>
                                  <a:pt x="372" y="222"/>
                                </a:cubicBezTo>
                                <a:cubicBezTo>
                                  <a:pt x="372" y="222"/>
                                  <a:pt x="372" y="222"/>
                                  <a:pt x="372" y="222"/>
                                </a:cubicBezTo>
                                <a:cubicBezTo>
                                  <a:pt x="373" y="222"/>
                                  <a:pt x="373" y="222"/>
                                  <a:pt x="373" y="222"/>
                                </a:cubicBezTo>
                                <a:cubicBezTo>
                                  <a:pt x="373" y="218"/>
                                  <a:pt x="371" y="218"/>
                                  <a:pt x="374" y="214"/>
                                </a:cubicBezTo>
                                <a:cubicBezTo>
                                  <a:pt x="379" y="208"/>
                                  <a:pt x="386" y="208"/>
                                  <a:pt x="392" y="205"/>
                                </a:cubicBezTo>
                                <a:cubicBezTo>
                                  <a:pt x="398" y="202"/>
                                  <a:pt x="402" y="197"/>
                                  <a:pt x="407" y="194"/>
                                </a:cubicBezTo>
                                <a:cubicBezTo>
                                  <a:pt x="413" y="192"/>
                                  <a:pt x="415" y="186"/>
                                  <a:pt x="418" y="182"/>
                                </a:cubicBezTo>
                                <a:cubicBezTo>
                                  <a:pt x="420" y="179"/>
                                  <a:pt x="434" y="166"/>
                                  <a:pt x="437" y="168"/>
                                </a:cubicBezTo>
                                <a:cubicBezTo>
                                  <a:pt x="441" y="170"/>
                                  <a:pt x="436" y="184"/>
                                  <a:pt x="433" y="186"/>
                                </a:cubicBezTo>
                                <a:cubicBezTo>
                                  <a:pt x="417" y="195"/>
                                  <a:pt x="417" y="195"/>
                                  <a:pt x="417" y="195"/>
                                </a:cubicBezTo>
                                <a:cubicBezTo>
                                  <a:pt x="395" y="207"/>
                                  <a:pt x="395" y="207"/>
                                  <a:pt x="395" y="207"/>
                                </a:cubicBezTo>
                                <a:cubicBezTo>
                                  <a:pt x="393" y="208"/>
                                  <a:pt x="379" y="216"/>
                                  <a:pt x="379" y="218"/>
                                </a:cubicBezTo>
                                <a:cubicBezTo>
                                  <a:pt x="378" y="218"/>
                                  <a:pt x="378" y="219"/>
                                  <a:pt x="378" y="219"/>
                                </a:cubicBezTo>
                                <a:cubicBezTo>
                                  <a:pt x="378" y="219"/>
                                  <a:pt x="378" y="219"/>
                                  <a:pt x="378" y="219"/>
                                </a:cubicBezTo>
                                <a:cubicBezTo>
                                  <a:pt x="377" y="219"/>
                                  <a:pt x="377" y="220"/>
                                  <a:pt x="377" y="220"/>
                                </a:cubicBezTo>
                                <a:cubicBezTo>
                                  <a:pt x="377" y="220"/>
                                  <a:pt x="376" y="221"/>
                                  <a:pt x="376" y="221"/>
                                </a:cubicBezTo>
                                <a:cubicBezTo>
                                  <a:pt x="376" y="224"/>
                                  <a:pt x="376" y="228"/>
                                  <a:pt x="373" y="231"/>
                                </a:cubicBezTo>
                                <a:cubicBezTo>
                                  <a:pt x="373" y="231"/>
                                  <a:pt x="370" y="234"/>
                                  <a:pt x="369" y="235"/>
                                </a:cubicBezTo>
                                <a:cubicBezTo>
                                  <a:pt x="367" y="236"/>
                                  <a:pt x="364" y="235"/>
                                  <a:pt x="363" y="235"/>
                                </a:cubicBezTo>
                                <a:cubicBezTo>
                                  <a:pt x="361" y="233"/>
                                  <a:pt x="361" y="233"/>
                                  <a:pt x="361" y="233"/>
                                </a:cubicBezTo>
                                <a:close/>
                                <a:moveTo>
                                  <a:pt x="359" y="238"/>
                                </a:moveTo>
                                <a:cubicBezTo>
                                  <a:pt x="359" y="238"/>
                                  <a:pt x="359" y="238"/>
                                  <a:pt x="359" y="238"/>
                                </a:cubicBezTo>
                                <a:cubicBezTo>
                                  <a:pt x="359" y="248"/>
                                  <a:pt x="343" y="246"/>
                                  <a:pt x="337" y="250"/>
                                </a:cubicBezTo>
                                <a:cubicBezTo>
                                  <a:pt x="333" y="253"/>
                                  <a:pt x="317" y="261"/>
                                  <a:pt x="316" y="266"/>
                                </a:cubicBezTo>
                                <a:cubicBezTo>
                                  <a:pt x="309" y="266"/>
                                  <a:pt x="308" y="270"/>
                                  <a:pt x="303" y="272"/>
                                </a:cubicBezTo>
                                <a:cubicBezTo>
                                  <a:pt x="297" y="274"/>
                                  <a:pt x="295" y="270"/>
                                  <a:pt x="290" y="270"/>
                                </a:cubicBezTo>
                                <a:cubicBezTo>
                                  <a:pt x="290" y="270"/>
                                  <a:pt x="290" y="270"/>
                                  <a:pt x="290" y="270"/>
                                </a:cubicBezTo>
                                <a:cubicBezTo>
                                  <a:pt x="290" y="283"/>
                                  <a:pt x="317" y="275"/>
                                  <a:pt x="318" y="268"/>
                                </a:cubicBezTo>
                                <a:cubicBezTo>
                                  <a:pt x="319" y="268"/>
                                  <a:pt x="319" y="268"/>
                                  <a:pt x="319" y="268"/>
                                </a:cubicBezTo>
                                <a:cubicBezTo>
                                  <a:pt x="319" y="268"/>
                                  <a:pt x="319" y="267"/>
                                  <a:pt x="319" y="267"/>
                                </a:cubicBezTo>
                                <a:cubicBezTo>
                                  <a:pt x="319" y="267"/>
                                  <a:pt x="322" y="266"/>
                                  <a:pt x="323" y="266"/>
                                </a:cubicBezTo>
                                <a:cubicBezTo>
                                  <a:pt x="332" y="261"/>
                                  <a:pt x="336" y="254"/>
                                  <a:pt x="347" y="252"/>
                                </a:cubicBezTo>
                                <a:cubicBezTo>
                                  <a:pt x="350" y="251"/>
                                  <a:pt x="372" y="245"/>
                                  <a:pt x="363" y="238"/>
                                </a:cubicBezTo>
                                <a:cubicBezTo>
                                  <a:pt x="359" y="238"/>
                                  <a:pt x="359" y="238"/>
                                  <a:pt x="359" y="238"/>
                                </a:cubicBezTo>
                                <a:close/>
                                <a:moveTo>
                                  <a:pt x="288" y="284"/>
                                </a:moveTo>
                                <a:cubicBezTo>
                                  <a:pt x="287" y="286"/>
                                  <a:pt x="287" y="287"/>
                                  <a:pt x="287" y="289"/>
                                </a:cubicBezTo>
                                <a:cubicBezTo>
                                  <a:pt x="287" y="293"/>
                                  <a:pt x="281" y="293"/>
                                  <a:pt x="280" y="297"/>
                                </a:cubicBezTo>
                                <a:cubicBezTo>
                                  <a:pt x="280" y="300"/>
                                  <a:pt x="278" y="301"/>
                                  <a:pt x="277" y="303"/>
                                </a:cubicBezTo>
                                <a:cubicBezTo>
                                  <a:pt x="276" y="306"/>
                                  <a:pt x="277" y="307"/>
                                  <a:pt x="277" y="309"/>
                                </a:cubicBezTo>
                                <a:cubicBezTo>
                                  <a:pt x="279" y="309"/>
                                  <a:pt x="281" y="303"/>
                                  <a:pt x="282" y="302"/>
                                </a:cubicBezTo>
                                <a:cubicBezTo>
                                  <a:pt x="283" y="300"/>
                                  <a:pt x="285" y="299"/>
                                  <a:pt x="286" y="297"/>
                                </a:cubicBezTo>
                                <a:cubicBezTo>
                                  <a:pt x="288" y="295"/>
                                  <a:pt x="289" y="294"/>
                                  <a:pt x="289" y="291"/>
                                </a:cubicBezTo>
                                <a:cubicBezTo>
                                  <a:pt x="289" y="290"/>
                                  <a:pt x="289" y="287"/>
                                  <a:pt x="289" y="286"/>
                                </a:cubicBezTo>
                                <a:cubicBezTo>
                                  <a:pt x="289" y="286"/>
                                  <a:pt x="289" y="286"/>
                                  <a:pt x="288" y="287"/>
                                </a:cubicBezTo>
                                <a:cubicBezTo>
                                  <a:pt x="288" y="284"/>
                                  <a:pt x="288" y="284"/>
                                  <a:pt x="288" y="284"/>
                                </a:cubicBezTo>
                                <a:close/>
                                <a:moveTo>
                                  <a:pt x="280" y="317"/>
                                </a:moveTo>
                                <a:cubicBezTo>
                                  <a:pt x="275" y="324"/>
                                  <a:pt x="267" y="329"/>
                                  <a:pt x="259" y="332"/>
                                </a:cubicBezTo>
                                <a:cubicBezTo>
                                  <a:pt x="255" y="333"/>
                                  <a:pt x="250" y="334"/>
                                  <a:pt x="247" y="337"/>
                                </a:cubicBezTo>
                                <a:cubicBezTo>
                                  <a:pt x="246" y="338"/>
                                  <a:pt x="240" y="343"/>
                                  <a:pt x="239" y="345"/>
                                </a:cubicBezTo>
                                <a:cubicBezTo>
                                  <a:pt x="242" y="345"/>
                                  <a:pt x="247" y="341"/>
                                  <a:pt x="249" y="339"/>
                                </a:cubicBezTo>
                                <a:cubicBezTo>
                                  <a:pt x="256" y="335"/>
                                  <a:pt x="263" y="334"/>
                                  <a:pt x="269" y="331"/>
                                </a:cubicBezTo>
                                <a:cubicBezTo>
                                  <a:pt x="273" y="330"/>
                                  <a:pt x="280" y="323"/>
                                  <a:pt x="281" y="319"/>
                                </a:cubicBezTo>
                                <a:cubicBezTo>
                                  <a:pt x="280" y="317"/>
                                  <a:pt x="280" y="317"/>
                                  <a:pt x="280" y="317"/>
                                </a:cubicBezTo>
                                <a:close/>
                                <a:moveTo>
                                  <a:pt x="264" y="239"/>
                                </a:moveTo>
                                <a:cubicBezTo>
                                  <a:pt x="264" y="241"/>
                                  <a:pt x="262" y="248"/>
                                  <a:pt x="262" y="250"/>
                                </a:cubicBezTo>
                                <a:cubicBezTo>
                                  <a:pt x="260" y="255"/>
                                  <a:pt x="263" y="259"/>
                                  <a:pt x="260" y="264"/>
                                </a:cubicBezTo>
                                <a:cubicBezTo>
                                  <a:pt x="256" y="272"/>
                                  <a:pt x="252" y="266"/>
                                  <a:pt x="247" y="266"/>
                                </a:cubicBezTo>
                                <a:cubicBezTo>
                                  <a:pt x="247" y="266"/>
                                  <a:pt x="247" y="266"/>
                                  <a:pt x="247" y="266"/>
                                </a:cubicBezTo>
                                <a:cubicBezTo>
                                  <a:pt x="247" y="275"/>
                                  <a:pt x="260" y="277"/>
                                  <a:pt x="266" y="278"/>
                                </a:cubicBezTo>
                                <a:cubicBezTo>
                                  <a:pt x="271" y="279"/>
                                  <a:pt x="277" y="279"/>
                                  <a:pt x="282" y="278"/>
                                </a:cubicBezTo>
                                <a:cubicBezTo>
                                  <a:pt x="285" y="278"/>
                                  <a:pt x="288" y="278"/>
                                  <a:pt x="286" y="282"/>
                                </a:cubicBezTo>
                                <a:cubicBezTo>
                                  <a:pt x="278" y="284"/>
                                  <a:pt x="276" y="277"/>
                                  <a:pt x="271" y="287"/>
                                </a:cubicBezTo>
                                <a:cubicBezTo>
                                  <a:pt x="267" y="297"/>
                                  <a:pt x="253" y="295"/>
                                  <a:pt x="251" y="308"/>
                                </a:cubicBezTo>
                                <a:cubicBezTo>
                                  <a:pt x="250" y="311"/>
                                  <a:pt x="246" y="316"/>
                                  <a:pt x="246" y="317"/>
                                </a:cubicBezTo>
                                <a:cubicBezTo>
                                  <a:pt x="246" y="320"/>
                                  <a:pt x="252" y="323"/>
                                  <a:pt x="249" y="327"/>
                                </a:cubicBezTo>
                                <a:cubicBezTo>
                                  <a:pt x="242" y="327"/>
                                  <a:pt x="242" y="318"/>
                                  <a:pt x="234" y="325"/>
                                </a:cubicBezTo>
                                <a:cubicBezTo>
                                  <a:pt x="232" y="327"/>
                                  <a:pt x="228" y="327"/>
                                  <a:pt x="226" y="329"/>
                                </a:cubicBezTo>
                                <a:cubicBezTo>
                                  <a:pt x="225" y="330"/>
                                  <a:pt x="223" y="332"/>
                                  <a:pt x="222" y="332"/>
                                </a:cubicBezTo>
                                <a:cubicBezTo>
                                  <a:pt x="222" y="330"/>
                                  <a:pt x="224" y="322"/>
                                  <a:pt x="222" y="323"/>
                                </a:cubicBezTo>
                                <a:cubicBezTo>
                                  <a:pt x="220" y="323"/>
                                  <a:pt x="220" y="329"/>
                                  <a:pt x="219" y="331"/>
                                </a:cubicBezTo>
                                <a:cubicBezTo>
                                  <a:pt x="215" y="335"/>
                                  <a:pt x="203" y="341"/>
                                  <a:pt x="198" y="345"/>
                                </a:cubicBezTo>
                                <a:cubicBezTo>
                                  <a:pt x="193" y="347"/>
                                  <a:pt x="188" y="347"/>
                                  <a:pt x="184" y="348"/>
                                </a:cubicBezTo>
                                <a:cubicBezTo>
                                  <a:pt x="170" y="350"/>
                                  <a:pt x="155" y="356"/>
                                  <a:pt x="155" y="371"/>
                                </a:cubicBezTo>
                                <a:cubicBezTo>
                                  <a:pt x="155" y="371"/>
                                  <a:pt x="155" y="371"/>
                                  <a:pt x="155" y="371"/>
                                </a:cubicBezTo>
                                <a:cubicBezTo>
                                  <a:pt x="162" y="371"/>
                                  <a:pt x="172" y="364"/>
                                  <a:pt x="178" y="361"/>
                                </a:cubicBezTo>
                                <a:cubicBezTo>
                                  <a:pt x="186" y="357"/>
                                  <a:pt x="193" y="355"/>
                                  <a:pt x="201" y="350"/>
                                </a:cubicBezTo>
                                <a:cubicBezTo>
                                  <a:pt x="208" y="344"/>
                                  <a:pt x="208" y="345"/>
                                  <a:pt x="216" y="349"/>
                                </a:cubicBezTo>
                                <a:cubicBezTo>
                                  <a:pt x="221" y="351"/>
                                  <a:pt x="225" y="352"/>
                                  <a:pt x="227" y="357"/>
                                </a:cubicBezTo>
                                <a:cubicBezTo>
                                  <a:pt x="236" y="373"/>
                                  <a:pt x="219" y="363"/>
                                  <a:pt x="213" y="363"/>
                                </a:cubicBezTo>
                                <a:cubicBezTo>
                                  <a:pt x="197" y="363"/>
                                  <a:pt x="182" y="371"/>
                                  <a:pt x="167" y="375"/>
                                </a:cubicBezTo>
                                <a:cubicBezTo>
                                  <a:pt x="158" y="378"/>
                                  <a:pt x="153" y="383"/>
                                  <a:pt x="146" y="389"/>
                                </a:cubicBezTo>
                                <a:cubicBezTo>
                                  <a:pt x="142" y="392"/>
                                  <a:pt x="137" y="396"/>
                                  <a:pt x="132" y="392"/>
                                </a:cubicBezTo>
                                <a:cubicBezTo>
                                  <a:pt x="130" y="390"/>
                                  <a:pt x="127" y="386"/>
                                  <a:pt x="127" y="383"/>
                                </a:cubicBezTo>
                                <a:cubicBezTo>
                                  <a:pt x="138" y="383"/>
                                  <a:pt x="127" y="377"/>
                                  <a:pt x="133" y="374"/>
                                </a:cubicBezTo>
                                <a:cubicBezTo>
                                  <a:pt x="139" y="372"/>
                                  <a:pt x="144" y="370"/>
                                  <a:pt x="142" y="362"/>
                                </a:cubicBezTo>
                                <a:cubicBezTo>
                                  <a:pt x="138" y="362"/>
                                  <a:pt x="137" y="370"/>
                                  <a:pt x="133" y="371"/>
                                </a:cubicBezTo>
                                <a:cubicBezTo>
                                  <a:pt x="128" y="373"/>
                                  <a:pt x="121" y="365"/>
                                  <a:pt x="116" y="363"/>
                                </a:cubicBezTo>
                                <a:cubicBezTo>
                                  <a:pt x="113" y="362"/>
                                  <a:pt x="114" y="359"/>
                                  <a:pt x="113" y="359"/>
                                </a:cubicBezTo>
                                <a:cubicBezTo>
                                  <a:pt x="111" y="358"/>
                                  <a:pt x="108" y="359"/>
                                  <a:pt x="106" y="357"/>
                                </a:cubicBezTo>
                                <a:cubicBezTo>
                                  <a:pt x="103" y="354"/>
                                  <a:pt x="99" y="349"/>
                                  <a:pt x="97" y="346"/>
                                </a:cubicBezTo>
                                <a:cubicBezTo>
                                  <a:pt x="94" y="341"/>
                                  <a:pt x="98" y="341"/>
                                  <a:pt x="101" y="339"/>
                                </a:cubicBezTo>
                                <a:cubicBezTo>
                                  <a:pt x="104" y="336"/>
                                  <a:pt x="103" y="327"/>
                                  <a:pt x="107" y="327"/>
                                </a:cubicBezTo>
                                <a:cubicBezTo>
                                  <a:pt x="115" y="326"/>
                                  <a:pt x="113" y="325"/>
                                  <a:pt x="117" y="319"/>
                                </a:cubicBezTo>
                                <a:cubicBezTo>
                                  <a:pt x="122" y="310"/>
                                  <a:pt x="127" y="307"/>
                                  <a:pt x="137" y="307"/>
                                </a:cubicBezTo>
                                <a:cubicBezTo>
                                  <a:pt x="138" y="307"/>
                                  <a:pt x="146" y="308"/>
                                  <a:pt x="146" y="305"/>
                                </a:cubicBezTo>
                                <a:cubicBezTo>
                                  <a:pt x="146" y="303"/>
                                  <a:pt x="143" y="296"/>
                                  <a:pt x="141" y="295"/>
                                </a:cubicBezTo>
                                <a:cubicBezTo>
                                  <a:pt x="141" y="295"/>
                                  <a:pt x="141" y="295"/>
                                  <a:pt x="141" y="295"/>
                                </a:cubicBezTo>
                                <a:cubicBezTo>
                                  <a:pt x="139" y="303"/>
                                  <a:pt x="129" y="297"/>
                                  <a:pt x="124" y="300"/>
                                </a:cubicBezTo>
                                <a:cubicBezTo>
                                  <a:pt x="121" y="301"/>
                                  <a:pt x="121" y="303"/>
                                  <a:pt x="117" y="303"/>
                                </a:cubicBezTo>
                                <a:cubicBezTo>
                                  <a:pt x="114" y="303"/>
                                  <a:pt x="110" y="301"/>
                                  <a:pt x="107" y="303"/>
                                </a:cubicBezTo>
                                <a:cubicBezTo>
                                  <a:pt x="107" y="303"/>
                                  <a:pt x="107" y="303"/>
                                  <a:pt x="107" y="303"/>
                                </a:cubicBezTo>
                                <a:cubicBezTo>
                                  <a:pt x="106" y="305"/>
                                  <a:pt x="112" y="310"/>
                                  <a:pt x="111" y="314"/>
                                </a:cubicBezTo>
                                <a:cubicBezTo>
                                  <a:pt x="109" y="322"/>
                                  <a:pt x="105" y="316"/>
                                  <a:pt x="102" y="316"/>
                                </a:cubicBezTo>
                                <a:cubicBezTo>
                                  <a:pt x="100" y="318"/>
                                  <a:pt x="99" y="320"/>
                                  <a:pt x="97" y="322"/>
                                </a:cubicBezTo>
                                <a:cubicBezTo>
                                  <a:pt x="95" y="335"/>
                                  <a:pt x="94" y="331"/>
                                  <a:pt x="85" y="327"/>
                                </a:cubicBezTo>
                                <a:cubicBezTo>
                                  <a:pt x="76" y="324"/>
                                  <a:pt x="82" y="329"/>
                                  <a:pt x="84" y="333"/>
                                </a:cubicBezTo>
                                <a:cubicBezTo>
                                  <a:pt x="87" y="337"/>
                                  <a:pt x="90" y="356"/>
                                  <a:pt x="80" y="351"/>
                                </a:cubicBezTo>
                                <a:cubicBezTo>
                                  <a:pt x="75" y="349"/>
                                  <a:pt x="62" y="346"/>
                                  <a:pt x="57" y="348"/>
                                </a:cubicBezTo>
                                <a:cubicBezTo>
                                  <a:pt x="57" y="353"/>
                                  <a:pt x="68" y="358"/>
                                  <a:pt x="72" y="361"/>
                                </a:cubicBezTo>
                                <a:cubicBezTo>
                                  <a:pt x="74" y="363"/>
                                  <a:pt x="75" y="365"/>
                                  <a:pt x="78" y="365"/>
                                </a:cubicBezTo>
                                <a:cubicBezTo>
                                  <a:pt x="81" y="365"/>
                                  <a:pt x="85" y="365"/>
                                  <a:pt x="88" y="367"/>
                                </a:cubicBezTo>
                                <a:cubicBezTo>
                                  <a:pt x="91" y="368"/>
                                  <a:pt x="96" y="371"/>
                                  <a:pt x="99" y="372"/>
                                </a:cubicBezTo>
                                <a:cubicBezTo>
                                  <a:pt x="108" y="377"/>
                                  <a:pt x="108" y="377"/>
                                  <a:pt x="108" y="377"/>
                                </a:cubicBezTo>
                                <a:cubicBezTo>
                                  <a:pt x="111" y="377"/>
                                  <a:pt x="108" y="383"/>
                                  <a:pt x="108" y="385"/>
                                </a:cubicBezTo>
                                <a:cubicBezTo>
                                  <a:pt x="108" y="389"/>
                                  <a:pt x="111" y="393"/>
                                  <a:pt x="111" y="397"/>
                                </a:cubicBezTo>
                                <a:cubicBezTo>
                                  <a:pt x="106" y="402"/>
                                  <a:pt x="101" y="408"/>
                                  <a:pt x="94" y="412"/>
                                </a:cubicBezTo>
                                <a:cubicBezTo>
                                  <a:pt x="87" y="415"/>
                                  <a:pt x="82" y="423"/>
                                  <a:pt x="76" y="429"/>
                                </a:cubicBezTo>
                                <a:cubicBezTo>
                                  <a:pt x="73" y="430"/>
                                  <a:pt x="71" y="428"/>
                                  <a:pt x="69" y="430"/>
                                </a:cubicBezTo>
                                <a:cubicBezTo>
                                  <a:pt x="65" y="432"/>
                                  <a:pt x="63" y="437"/>
                                  <a:pt x="60" y="440"/>
                                </a:cubicBezTo>
                                <a:cubicBezTo>
                                  <a:pt x="54" y="444"/>
                                  <a:pt x="49" y="439"/>
                                  <a:pt x="49" y="432"/>
                                </a:cubicBezTo>
                                <a:cubicBezTo>
                                  <a:pt x="52" y="432"/>
                                  <a:pt x="57" y="433"/>
                                  <a:pt x="59" y="431"/>
                                </a:cubicBezTo>
                                <a:cubicBezTo>
                                  <a:pt x="61" y="428"/>
                                  <a:pt x="48" y="424"/>
                                  <a:pt x="56" y="417"/>
                                </a:cubicBezTo>
                                <a:cubicBezTo>
                                  <a:pt x="58" y="416"/>
                                  <a:pt x="57" y="414"/>
                                  <a:pt x="56" y="413"/>
                                </a:cubicBezTo>
                                <a:cubicBezTo>
                                  <a:pt x="54" y="411"/>
                                  <a:pt x="55" y="397"/>
                                  <a:pt x="52" y="398"/>
                                </a:cubicBezTo>
                                <a:cubicBezTo>
                                  <a:pt x="50" y="399"/>
                                  <a:pt x="51" y="411"/>
                                  <a:pt x="43" y="411"/>
                                </a:cubicBezTo>
                                <a:cubicBezTo>
                                  <a:pt x="38" y="411"/>
                                  <a:pt x="38" y="405"/>
                                  <a:pt x="37" y="401"/>
                                </a:cubicBezTo>
                                <a:cubicBezTo>
                                  <a:pt x="36" y="396"/>
                                  <a:pt x="28" y="404"/>
                                  <a:pt x="24" y="396"/>
                                </a:cubicBezTo>
                                <a:cubicBezTo>
                                  <a:pt x="24" y="395"/>
                                  <a:pt x="25" y="393"/>
                                  <a:pt x="24" y="393"/>
                                </a:cubicBezTo>
                                <a:cubicBezTo>
                                  <a:pt x="24" y="393"/>
                                  <a:pt x="24" y="393"/>
                                  <a:pt x="24" y="393"/>
                                </a:cubicBezTo>
                                <a:cubicBezTo>
                                  <a:pt x="24" y="388"/>
                                  <a:pt x="30" y="363"/>
                                  <a:pt x="25" y="360"/>
                                </a:cubicBezTo>
                                <a:cubicBezTo>
                                  <a:pt x="20" y="356"/>
                                  <a:pt x="9" y="360"/>
                                  <a:pt x="14" y="350"/>
                                </a:cubicBezTo>
                                <a:cubicBezTo>
                                  <a:pt x="17" y="347"/>
                                  <a:pt x="21" y="344"/>
                                  <a:pt x="25" y="342"/>
                                </a:cubicBezTo>
                                <a:cubicBezTo>
                                  <a:pt x="26" y="341"/>
                                  <a:pt x="26" y="341"/>
                                  <a:pt x="26" y="341"/>
                                </a:cubicBezTo>
                                <a:cubicBezTo>
                                  <a:pt x="30" y="333"/>
                                  <a:pt x="13" y="329"/>
                                  <a:pt x="13" y="319"/>
                                </a:cubicBezTo>
                                <a:cubicBezTo>
                                  <a:pt x="13" y="312"/>
                                  <a:pt x="13" y="298"/>
                                  <a:pt x="7" y="293"/>
                                </a:cubicBezTo>
                                <a:cubicBezTo>
                                  <a:pt x="1" y="286"/>
                                  <a:pt x="1" y="286"/>
                                  <a:pt x="1" y="286"/>
                                </a:cubicBezTo>
                                <a:cubicBezTo>
                                  <a:pt x="1" y="282"/>
                                  <a:pt x="0" y="277"/>
                                  <a:pt x="0" y="273"/>
                                </a:cubicBezTo>
                                <a:cubicBezTo>
                                  <a:pt x="0" y="269"/>
                                  <a:pt x="6" y="265"/>
                                  <a:pt x="8" y="261"/>
                                </a:cubicBezTo>
                                <a:cubicBezTo>
                                  <a:pt x="8" y="259"/>
                                  <a:pt x="7" y="253"/>
                                  <a:pt x="8" y="252"/>
                                </a:cubicBezTo>
                                <a:cubicBezTo>
                                  <a:pt x="9" y="251"/>
                                  <a:pt x="15" y="247"/>
                                  <a:pt x="17" y="246"/>
                                </a:cubicBezTo>
                                <a:cubicBezTo>
                                  <a:pt x="19" y="244"/>
                                  <a:pt x="22" y="241"/>
                                  <a:pt x="23" y="237"/>
                                </a:cubicBezTo>
                                <a:cubicBezTo>
                                  <a:pt x="26" y="231"/>
                                  <a:pt x="26" y="223"/>
                                  <a:pt x="27" y="216"/>
                                </a:cubicBezTo>
                                <a:cubicBezTo>
                                  <a:pt x="27" y="216"/>
                                  <a:pt x="27" y="216"/>
                                  <a:pt x="27" y="216"/>
                                </a:cubicBezTo>
                                <a:cubicBezTo>
                                  <a:pt x="69" y="218"/>
                                  <a:pt x="69" y="218"/>
                                  <a:pt x="69" y="218"/>
                                </a:cubicBezTo>
                                <a:cubicBezTo>
                                  <a:pt x="97" y="218"/>
                                  <a:pt x="123" y="238"/>
                                  <a:pt x="151" y="238"/>
                                </a:cubicBezTo>
                                <a:cubicBezTo>
                                  <a:pt x="151" y="225"/>
                                  <a:pt x="135" y="219"/>
                                  <a:pt x="131" y="208"/>
                                </a:cubicBezTo>
                                <a:cubicBezTo>
                                  <a:pt x="129" y="200"/>
                                  <a:pt x="151" y="188"/>
                                  <a:pt x="157" y="188"/>
                                </a:cubicBezTo>
                                <a:cubicBezTo>
                                  <a:pt x="164" y="188"/>
                                  <a:pt x="172" y="194"/>
                                  <a:pt x="177" y="193"/>
                                </a:cubicBezTo>
                                <a:cubicBezTo>
                                  <a:pt x="179" y="186"/>
                                  <a:pt x="185" y="177"/>
                                  <a:pt x="184" y="170"/>
                                </a:cubicBezTo>
                                <a:cubicBezTo>
                                  <a:pt x="156" y="142"/>
                                  <a:pt x="156" y="142"/>
                                  <a:pt x="156" y="142"/>
                                </a:cubicBezTo>
                                <a:cubicBezTo>
                                  <a:pt x="169" y="138"/>
                                  <a:pt x="169" y="138"/>
                                  <a:pt x="169" y="138"/>
                                </a:cubicBezTo>
                                <a:cubicBezTo>
                                  <a:pt x="159" y="129"/>
                                  <a:pt x="159" y="129"/>
                                  <a:pt x="159" y="129"/>
                                </a:cubicBezTo>
                                <a:cubicBezTo>
                                  <a:pt x="151" y="137"/>
                                  <a:pt x="151" y="137"/>
                                  <a:pt x="151" y="137"/>
                                </a:cubicBezTo>
                                <a:cubicBezTo>
                                  <a:pt x="139" y="125"/>
                                  <a:pt x="139" y="125"/>
                                  <a:pt x="139" y="125"/>
                                </a:cubicBezTo>
                                <a:cubicBezTo>
                                  <a:pt x="137" y="123"/>
                                  <a:pt x="137" y="123"/>
                                  <a:pt x="137" y="123"/>
                                </a:cubicBezTo>
                                <a:cubicBezTo>
                                  <a:pt x="147" y="112"/>
                                  <a:pt x="147" y="112"/>
                                  <a:pt x="147" y="112"/>
                                </a:cubicBezTo>
                                <a:cubicBezTo>
                                  <a:pt x="147" y="112"/>
                                  <a:pt x="147" y="112"/>
                                  <a:pt x="147" y="112"/>
                                </a:cubicBezTo>
                                <a:cubicBezTo>
                                  <a:pt x="173" y="134"/>
                                  <a:pt x="173" y="134"/>
                                  <a:pt x="173" y="134"/>
                                </a:cubicBezTo>
                                <a:cubicBezTo>
                                  <a:pt x="177" y="136"/>
                                  <a:pt x="180" y="134"/>
                                  <a:pt x="183" y="131"/>
                                </a:cubicBezTo>
                                <a:cubicBezTo>
                                  <a:pt x="186" y="131"/>
                                  <a:pt x="189" y="131"/>
                                  <a:pt x="192" y="134"/>
                                </a:cubicBezTo>
                                <a:cubicBezTo>
                                  <a:pt x="194" y="134"/>
                                  <a:pt x="199" y="134"/>
                                  <a:pt x="201" y="135"/>
                                </a:cubicBezTo>
                                <a:cubicBezTo>
                                  <a:pt x="204" y="136"/>
                                  <a:pt x="203" y="148"/>
                                  <a:pt x="205" y="151"/>
                                </a:cubicBezTo>
                                <a:cubicBezTo>
                                  <a:pt x="208" y="160"/>
                                  <a:pt x="212" y="168"/>
                                  <a:pt x="215" y="177"/>
                                </a:cubicBezTo>
                                <a:cubicBezTo>
                                  <a:pt x="219" y="190"/>
                                  <a:pt x="221" y="189"/>
                                  <a:pt x="234" y="185"/>
                                </a:cubicBezTo>
                                <a:cubicBezTo>
                                  <a:pt x="237" y="184"/>
                                  <a:pt x="242" y="182"/>
                                  <a:pt x="246" y="182"/>
                                </a:cubicBezTo>
                                <a:cubicBezTo>
                                  <a:pt x="246" y="192"/>
                                  <a:pt x="241" y="205"/>
                                  <a:pt x="248" y="213"/>
                                </a:cubicBezTo>
                                <a:cubicBezTo>
                                  <a:pt x="250" y="214"/>
                                  <a:pt x="251" y="216"/>
                                  <a:pt x="253" y="218"/>
                                </a:cubicBezTo>
                                <a:cubicBezTo>
                                  <a:pt x="255" y="221"/>
                                  <a:pt x="255" y="225"/>
                                  <a:pt x="257" y="228"/>
                                </a:cubicBezTo>
                                <a:cubicBezTo>
                                  <a:pt x="259" y="230"/>
                                  <a:pt x="264" y="237"/>
                                  <a:pt x="264" y="239"/>
                                </a:cubicBezTo>
                                <a:cubicBezTo>
                                  <a:pt x="264" y="239"/>
                                  <a:pt x="264" y="239"/>
                                  <a:pt x="264" y="239"/>
                                </a:cubicBezTo>
                                <a:cubicBezTo>
                                  <a:pt x="264" y="239"/>
                                  <a:pt x="264" y="239"/>
                                  <a:pt x="264" y="239"/>
                                </a:cubicBezTo>
                                <a:moveTo>
                                  <a:pt x="268" y="240"/>
                                </a:moveTo>
                                <a:cubicBezTo>
                                  <a:pt x="279" y="225"/>
                                  <a:pt x="279" y="225"/>
                                  <a:pt x="279" y="225"/>
                                </a:cubicBezTo>
                                <a:cubicBezTo>
                                  <a:pt x="281" y="220"/>
                                  <a:pt x="282" y="215"/>
                                  <a:pt x="285" y="210"/>
                                </a:cubicBezTo>
                                <a:cubicBezTo>
                                  <a:pt x="292" y="207"/>
                                  <a:pt x="297" y="204"/>
                                  <a:pt x="301" y="197"/>
                                </a:cubicBezTo>
                                <a:cubicBezTo>
                                  <a:pt x="303" y="191"/>
                                  <a:pt x="305" y="184"/>
                                  <a:pt x="309" y="178"/>
                                </a:cubicBezTo>
                                <a:cubicBezTo>
                                  <a:pt x="312" y="175"/>
                                  <a:pt x="316" y="175"/>
                                  <a:pt x="319" y="174"/>
                                </a:cubicBezTo>
                                <a:cubicBezTo>
                                  <a:pt x="338" y="170"/>
                                  <a:pt x="341" y="156"/>
                                  <a:pt x="349" y="141"/>
                                </a:cubicBezTo>
                                <a:cubicBezTo>
                                  <a:pt x="349" y="139"/>
                                  <a:pt x="350" y="136"/>
                                  <a:pt x="351" y="135"/>
                                </a:cubicBezTo>
                                <a:cubicBezTo>
                                  <a:pt x="354" y="128"/>
                                  <a:pt x="359" y="119"/>
                                  <a:pt x="364" y="112"/>
                                </a:cubicBezTo>
                                <a:cubicBezTo>
                                  <a:pt x="370" y="103"/>
                                  <a:pt x="379" y="95"/>
                                  <a:pt x="384" y="86"/>
                                </a:cubicBezTo>
                                <a:cubicBezTo>
                                  <a:pt x="393" y="79"/>
                                  <a:pt x="397" y="67"/>
                                  <a:pt x="404" y="58"/>
                                </a:cubicBezTo>
                                <a:cubicBezTo>
                                  <a:pt x="406" y="54"/>
                                  <a:pt x="408" y="52"/>
                                  <a:pt x="411" y="49"/>
                                </a:cubicBezTo>
                                <a:cubicBezTo>
                                  <a:pt x="415" y="46"/>
                                  <a:pt x="423" y="44"/>
                                  <a:pt x="428" y="42"/>
                                </a:cubicBezTo>
                                <a:cubicBezTo>
                                  <a:pt x="433" y="40"/>
                                  <a:pt x="440" y="33"/>
                                  <a:pt x="446" y="34"/>
                                </a:cubicBezTo>
                                <a:cubicBezTo>
                                  <a:pt x="456" y="42"/>
                                  <a:pt x="462" y="42"/>
                                  <a:pt x="469" y="31"/>
                                </a:cubicBezTo>
                                <a:cubicBezTo>
                                  <a:pt x="473" y="26"/>
                                  <a:pt x="476" y="21"/>
                                  <a:pt x="479" y="16"/>
                                </a:cubicBezTo>
                                <a:cubicBezTo>
                                  <a:pt x="482" y="11"/>
                                  <a:pt x="486" y="8"/>
                                  <a:pt x="490" y="4"/>
                                </a:cubicBezTo>
                                <a:cubicBezTo>
                                  <a:pt x="499" y="0"/>
                                  <a:pt x="499" y="0"/>
                                  <a:pt x="499" y="0"/>
                                </a:cubicBezTo>
                                <a:cubicBezTo>
                                  <a:pt x="499" y="0"/>
                                  <a:pt x="499" y="0"/>
                                  <a:pt x="499" y="0"/>
                                </a:cubicBezTo>
                                <a:cubicBezTo>
                                  <a:pt x="509" y="1"/>
                                  <a:pt x="509" y="1"/>
                                  <a:pt x="509" y="1"/>
                                </a:cubicBezTo>
                                <a:cubicBezTo>
                                  <a:pt x="513" y="3"/>
                                  <a:pt x="517" y="5"/>
                                  <a:pt x="520" y="9"/>
                                </a:cubicBezTo>
                                <a:cubicBezTo>
                                  <a:pt x="523" y="13"/>
                                  <a:pt x="524" y="16"/>
                                  <a:pt x="528" y="19"/>
                                </a:cubicBezTo>
                                <a:cubicBezTo>
                                  <a:pt x="537" y="25"/>
                                  <a:pt x="545" y="32"/>
                                  <a:pt x="554" y="36"/>
                                </a:cubicBezTo>
                                <a:cubicBezTo>
                                  <a:pt x="559" y="38"/>
                                  <a:pt x="566" y="42"/>
                                  <a:pt x="571" y="42"/>
                                </a:cubicBezTo>
                                <a:cubicBezTo>
                                  <a:pt x="573" y="44"/>
                                  <a:pt x="576" y="46"/>
                                  <a:pt x="579" y="48"/>
                                </a:cubicBezTo>
                                <a:cubicBezTo>
                                  <a:pt x="588" y="56"/>
                                  <a:pt x="588" y="56"/>
                                  <a:pt x="588" y="56"/>
                                </a:cubicBezTo>
                                <a:cubicBezTo>
                                  <a:pt x="588" y="56"/>
                                  <a:pt x="588" y="56"/>
                                  <a:pt x="588" y="56"/>
                                </a:cubicBezTo>
                                <a:cubicBezTo>
                                  <a:pt x="588" y="56"/>
                                  <a:pt x="587" y="56"/>
                                  <a:pt x="587" y="57"/>
                                </a:cubicBezTo>
                                <a:cubicBezTo>
                                  <a:pt x="581" y="67"/>
                                  <a:pt x="569" y="73"/>
                                  <a:pt x="558" y="79"/>
                                </a:cubicBezTo>
                                <a:cubicBezTo>
                                  <a:pt x="552" y="83"/>
                                  <a:pt x="547" y="89"/>
                                  <a:pt x="544" y="80"/>
                                </a:cubicBezTo>
                                <a:cubicBezTo>
                                  <a:pt x="542" y="77"/>
                                  <a:pt x="535" y="62"/>
                                  <a:pt x="530" y="62"/>
                                </a:cubicBezTo>
                                <a:cubicBezTo>
                                  <a:pt x="530" y="63"/>
                                  <a:pt x="529" y="65"/>
                                  <a:pt x="529" y="65"/>
                                </a:cubicBezTo>
                                <a:cubicBezTo>
                                  <a:pt x="526" y="68"/>
                                  <a:pt x="523" y="72"/>
                                  <a:pt x="520" y="75"/>
                                </a:cubicBezTo>
                                <a:cubicBezTo>
                                  <a:pt x="509" y="83"/>
                                  <a:pt x="493" y="87"/>
                                  <a:pt x="481" y="94"/>
                                </a:cubicBezTo>
                                <a:cubicBezTo>
                                  <a:pt x="480" y="94"/>
                                  <a:pt x="478" y="96"/>
                                  <a:pt x="477" y="96"/>
                                </a:cubicBezTo>
                                <a:cubicBezTo>
                                  <a:pt x="457" y="108"/>
                                  <a:pt x="439" y="117"/>
                                  <a:pt x="423" y="136"/>
                                </a:cubicBezTo>
                                <a:cubicBezTo>
                                  <a:pt x="416" y="143"/>
                                  <a:pt x="412" y="153"/>
                                  <a:pt x="405" y="160"/>
                                </a:cubicBezTo>
                                <a:cubicBezTo>
                                  <a:pt x="378" y="186"/>
                                  <a:pt x="378" y="186"/>
                                  <a:pt x="378" y="186"/>
                                </a:cubicBezTo>
                                <a:cubicBezTo>
                                  <a:pt x="379" y="186"/>
                                  <a:pt x="379" y="186"/>
                                  <a:pt x="378" y="186"/>
                                </a:cubicBezTo>
                                <a:cubicBezTo>
                                  <a:pt x="378" y="189"/>
                                  <a:pt x="366" y="196"/>
                                  <a:pt x="364" y="198"/>
                                </a:cubicBezTo>
                                <a:cubicBezTo>
                                  <a:pt x="354" y="206"/>
                                  <a:pt x="343" y="216"/>
                                  <a:pt x="335" y="226"/>
                                </a:cubicBezTo>
                                <a:cubicBezTo>
                                  <a:pt x="328" y="237"/>
                                  <a:pt x="318" y="244"/>
                                  <a:pt x="308" y="252"/>
                                </a:cubicBezTo>
                                <a:cubicBezTo>
                                  <a:pt x="303" y="257"/>
                                  <a:pt x="296" y="262"/>
                                  <a:pt x="290" y="265"/>
                                </a:cubicBezTo>
                                <a:cubicBezTo>
                                  <a:pt x="287" y="263"/>
                                  <a:pt x="286" y="260"/>
                                  <a:pt x="283" y="259"/>
                                </a:cubicBezTo>
                                <a:cubicBezTo>
                                  <a:pt x="278" y="259"/>
                                  <a:pt x="269" y="262"/>
                                  <a:pt x="270" y="254"/>
                                </a:cubicBezTo>
                                <a:cubicBezTo>
                                  <a:pt x="271" y="249"/>
                                  <a:pt x="270" y="245"/>
                                  <a:pt x="268" y="240"/>
                                </a:cubicBezTo>
                                <a:cubicBezTo>
                                  <a:pt x="268" y="240"/>
                                  <a:pt x="268" y="240"/>
                                  <a:pt x="268" y="240"/>
                                </a:cubicBezTo>
                                <a:close/>
                                <a:moveTo>
                                  <a:pt x="138" y="401"/>
                                </a:moveTo>
                                <a:cubicBezTo>
                                  <a:pt x="137" y="402"/>
                                  <a:pt x="136" y="402"/>
                                  <a:pt x="135" y="402"/>
                                </a:cubicBezTo>
                                <a:cubicBezTo>
                                  <a:pt x="134" y="402"/>
                                  <a:pt x="133" y="402"/>
                                  <a:pt x="132" y="402"/>
                                </a:cubicBezTo>
                                <a:cubicBezTo>
                                  <a:pt x="131" y="402"/>
                                  <a:pt x="131" y="403"/>
                                  <a:pt x="130" y="403"/>
                                </a:cubicBezTo>
                                <a:cubicBezTo>
                                  <a:pt x="129" y="403"/>
                                  <a:pt x="129" y="404"/>
                                  <a:pt x="130" y="404"/>
                                </a:cubicBezTo>
                                <a:cubicBezTo>
                                  <a:pt x="130" y="405"/>
                                  <a:pt x="131" y="405"/>
                                  <a:pt x="132" y="405"/>
                                </a:cubicBezTo>
                                <a:cubicBezTo>
                                  <a:pt x="133" y="405"/>
                                  <a:pt x="134" y="405"/>
                                  <a:pt x="136" y="405"/>
                                </a:cubicBezTo>
                                <a:cubicBezTo>
                                  <a:pt x="136" y="405"/>
                                  <a:pt x="137" y="406"/>
                                  <a:pt x="137" y="406"/>
                                </a:cubicBezTo>
                                <a:cubicBezTo>
                                  <a:pt x="138" y="406"/>
                                  <a:pt x="138" y="405"/>
                                  <a:pt x="138" y="405"/>
                                </a:cubicBezTo>
                                <a:cubicBezTo>
                                  <a:pt x="139" y="405"/>
                                  <a:pt x="139" y="404"/>
                                  <a:pt x="139" y="404"/>
                                </a:cubicBezTo>
                                <a:cubicBezTo>
                                  <a:pt x="140" y="403"/>
                                  <a:pt x="139" y="402"/>
                                  <a:pt x="140" y="402"/>
                                </a:cubicBezTo>
                                <a:cubicBezTo>
                                  <a:pt x="138" y="401"/>
                                  <a:pt x="138" y="401"/>
                                  <a:pt x="138" y="401"/>
                                </a:cubicBezTo>
                                <a:close/>
                                <a:moveTo>
                                  <a:pt x="117" y="396"/>
                                </a:moveTo>
                                <a:cubicBezTo>
                                  <a:pt x="119" y="395"/>
                                  <a:pt x="121" y="394"/>
                                  <a:pt x="121" y="391"/>
                                </a:cubicBezTo>
                                <a:cubicBezTo>
                                  <a:pt x="121" y="390"/>
                                  <a:pt x="121" y="389"/>
                                  <a:pt x="121" y="388"/>
                                </a:cubicBezTo>
                                <a:cubicBezTo>
                                  <a:pt x="121" y="387"/>
                                  <a:pt x="121" y="385"/>
                                  <a:pt x="122" y="385"/>
                                </a:cubicBezTo>
                                <a:cubicBezTo>
                                  <a:pt x="123" y="385"/>
                                  <a:pt x="125" y="387"/>
                                  <a:pt x="125" y="388"/>
                                </a:cubicBezTo>
                                <a:cubicBezTo>
                                  <a:pt x="126" y="390"/>
                                  <a:pt x="126" y="390"/>
                                  <a:pt x="125" y="391"/>
                                </a:cubicBezTo>
                                <a:cubicBezTo>
                                  <a:pt x="124" y="393"/>
                                  <a:pt x="123" y="394"/>
                                  <a:pt x="121" y="396"/>
                                </a:cubicBezTo>
                                <a:cubicBezTo>
                                  <a:pt x="120" y="397"/>
                                  <a:pt x="117" y="398"/>
                                  <a:pt x="116" y="398"/>
                                </a:cubicBezTo>
                                <a:cubicBezTo>
                                  <a:pt x="116" y="398"/>
                                  <a:pt x="115" y="398"/>
                                  <a:pt x="115" y="397"/>
                                </a:cubicBezTo>
                                <a:lnTo>
                                  <a:pt x="117" y="396"/>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9" name="DORCHESTER"/>
                        <wps:cNvSpPr>
                          <a:spLocks/>
                        </wps:cNvSpPr>
                        <wps:spPr bwMode="auto">
                          <a:xfrm>
                            <a:off x="3370831" y="2940736"/>
                            <a:ext cx="935038" cy="817563"/>
                          </a:xfrm>
                          <a:custGeom>
                            <a:avLst/>
                            <a:gdLst>
                              <a:gd name="T0" fmla="*/ 319 w 357"/>
                              <a:gd name="T1" fmla="*/ 186 h 312"/>
                              <a:gd name="T2" fmla="*/ 309 w 357"/>
                              <a:gd name="T3" fmla="*/ 197 h 312"/>
                              <a:gd name="T4" fmla="*/ 311 w 357"/>
                              <a:gd name="T5" fmla="*/ 199 h 312"/>
                              <a:gd name="T6" fmla="*/ 323 w 357"/>
                              <a:gd name="T7" fmla="*/ 211 h 312"/>
                              <a:gd name="T8" fmla="*/ 331 w 357"/>
                              <a:gd name="T9" fmla="*/ 203 h 312"/>
                              <a:gd name="T10" fmla="*/ 341 w 357"/>
                              <a:gd name="T11" fmla="*/ 212 h 312"/>
                              <a:gd name="T12" fmla="*/ 328 w 357"/>
                              <a:gd name="T13" fmla="*/ 216 h 312"/>
                              <a:gd name="T14" fmla="*/ 356 w 357"/>
                              <a:gd name="T15" fmla="*/ 244 h 312"/>
                              <a:gd name="T16" fmla="*/ 349 w 357"/>
                              <a:gd name="T17" fmla="*/ 267 h 312"/>
                              <a:gd name="T18" fmla="*/ 329 w 357"/>
                              <a:gd name="T19" fmla="*/ 262 h 312"/>
                              <a:gd name="T20" fmla="*/ 303 w 357"/>
                              <a:gd name="T21" fmla="*/ 282 h 312"/>
                              <a:gd name="T22" fmla="*/ 323 w 357"/>
                              <a:gd name="T23" fmla="*/ 312 h 312"/>
                              <a:gd name="T24" fmla="*/ 241 w 357"/>
                              <a:gd name="T25" fmla="*/ 292 h 312"/>
                              <a:gd name="T26" fmla="*/ 199 w 357"/>
                              <a:gd name="T27" fmla="*/ 290 h 312"/>
                              <a:gd name="T28" fmla="*/ 199 w 357"/>
                              <a:gd name="T29" fmla="*/ 290 h 312"/>
                              <a:gd name="T30" fmla="*/ 198 w 357"/>
                              <a:gd name="T31" fmla="*/ 283 h 312"/>
                              <a:gd name="T32" fmla="*/ 199 w 357"/>
                              <a:gd name="T33" fmla="*/ 272 h 312"/>
                              <a:gd name="T34" fmla="*/ 200 w 357"/>
                              <a:gd name="T35" fmla="*/ 269 h 312"/>
                              <a:gd name="T36" fmla="*/ 203 w 357"/>
                              <a:gd name="T37" fmla="*/ 263 h 312"/>
                              <a:gd name="T38" fmla="*/ 198 w 357"/>
                              <a:gd name="T39" fmla="*/ 256 h 312"/>
                              <a:gd name="T40" fmla="*/ 197 w 357"/>
                              <a:gd name="T41" fmla="*/ 254 h 312"/>
                              <a:gd name="T42" fmla="*/ 198 w 357"/>
                              <a:gd name="T43" fmla="*/ 242 h 312"/>
                              <a:gd name="T44" fmla="*/ 194 w 357"/>
                              <a:gd name="T45" fmla="*/ 229 h 312"/>
                              <a:gd name="T46" fmla="*/ 195 w 357"/>
                              <a:gd name="T47" fmla="*/ 204 h 312"/>
                              <a:gd name="T48" fmla="*/ 198 w 357"/>
                              <a:gd name="T49" fmla="*/ 189 h 312"/>
                              <a:gd name="T50" fmla="*/ 202 w 357"/>
                              <a:gd name="T51" fmla="*/ 172 h 312"/>
                              <a:gd name="T52" fmla="*/ 185 w 357"/>
                              <a:gd name="T53" fmla="*/ 171 h 312"/>
                              <a:gd name="T54" fmla="*/ 174 w 357"/>
                              <a:gd name="T55" fmla="*/ 166 h 312"/>
                              <a:gd name="T56" fmla="*/ 173 w 357"/>
                              <a:gd name="T57" fmla="*/ 165 h 312"/>
                              <a:gd name="T58" fmla="*/ 145 w 357"/>
                              <a:gd name="T59" fmla="*/ 166 h 312"/>
                              <a:gd name="T60" fmla="*/ 120 w 357"/>
                              <a:gd name="T61" fmla="*/ 164 h 312"/>
                              <a:gd name="T62" fmla="*/ 100 w 357"/>
                              <a:gd name="T63" fmla="*/ 167 h 312"/>
                              <a:gd name="T64" fmla="*/ 96 w 357"/>
                              <a:gd name="T65" fmla="*/ 165 h 312"/>
                              <a:gd name="T66" fmla="*/ 85 w 357"/>
                              <a:gd name="T67" fmla="*/ 159 h 312"/>
                              <a:gd name="T68" fmla="*/ 80 w 357"/>
                              <a:gd name="T69" fmla="*/ 156 h 312"/>
                              <a:gd name="T70" fmla="*/ 79 w 357"/>
                              <a:gd name="T71" fmla="*/ 155 h 312"/>
                              <a:gd name="T72" fmla="*/ 72 w 357"/>
                              <a:gd name="T73" fmla="*/ 147 h 312"/>
                              <a:gd name="T74" fmla="*/ 58 w 357"/>
                              <a:gd name="T75" fmla="*/ 131 h 312"/>
                              <a:gd name="T76" fmla="*/ 48 w 357"/>
                              <a:gd name="T77" fmla="*/ 112 h 312"/>
                              <a:gd name="T78" fmla="*/ 10 w 357"/>
                              <a:gd name="T79" fmla="*/ 99 h 312"/>
                              <a:gd name="T80" fmla="*/ 2 w 357"/>
                              <a:gd name="T81" fmla="*/ 96 h 312"/>
                              <a:gd name="T82" fmla="*/ 0 w 357"/>
                              <a:gd name="T83" fmla="*/ 95 h 312"/>
                              <a:gd name="T84" fmla="*/ 0 w 357"/>
                              <a:gd name="T85" fmla="*/ 95 h 312"/>
                              <a:gd name="T86" fmla="*/ 148 w 357"/>
                              <a:gd name="T87" fmla="*/ 0 h 312"/>
                              <a:gd name="T88" fmla="*/ 150 w 357"/>
                              <a:gd name="T89" fmla="*/ 25 h 312"/>
                              <a:gd name="T90" fmla="*/ 154 w 357"/>
                              <a:gd name="T91" fmla="*/ 31 h 312"/>
                              <a:gd name="T92" fmla="*/ 179 w 357"/>
                              <a:gd name="T93" fmla="*/ 45 h 312"/>
                              <a:gd name="T94" fmla="*/ 190 w 357"/>
                              <a:gd name="T95" fmla="*/ 45 h 312"/>
                              <a:gd name="T96" fmla="*/ 200 w 357"/>
                              <a:gd name="T97" fmla="*/ 43 h 312"/>
                              <a:gd name="T98" fmla="*/ 208 w 357"/>
                              <a:gd name="T99" fmla="*/ 45 h 312"/>
                              <a:gd name="T100" fmla="*/ 217 w 357"/>
                              <a:gd name="T101" fmla="*/ 45 h 312"/>
                              <a:gd name="T102" fmla="*/ 217 w 357"/>
                              <a:gd name="T103" fmla="*/ 45 h 312"/>
                              <a:gd name="T104" fmla="*/ 222 w 357"/>
                              <a:gd name="T105" fmla="*/ 64 h 312"/>
                              <a:gd name="T106" fmla="*/ 228 w 357"/>
                              <a:gd name="T107" fmla="*/ 78 h 312"/>
                              <a:gd name="T108" fmla="*/ 239 w 357"/>
                              <a:gd name="T109" fmla="*/ 86 h 312"/>
                              <a:gd name="T110" fmla="*/ 248 w 357"/>
                              <a:gd name="T111" fmla="*/ 99 h 312"/>
                              <a:gd name="T112" fmla="*/ 237 w 357"/>
                              <a:gd name="T113" fmla="*/ 110 h 312"/>
                              <a:gd name="T114" fmla="*/ 238 w 357"/>
                              <a:gd name="T115" fmla="*/ 111 h 312"/>
                              <a:gd name="T116" fmla="*/ 239 w 357"/>
                              <a:gd name="T117" fmla="*/ 112 h 312"/>
                              <a:gd name="T118" fmla="*/ 319 w 357"/>
                              <a:gd name="T119" fmla="*/ 186 h 3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57" h="312">
                                <a:moveTo>
                                  <a:pt x="319" y="186"/>
                                </a:moveTo>
                                <a:cubicBezTo>
                                  <a:pt x="309" y="197"/>
                                  <a:pt x="309" y="197"/>
                                  <a:pt x="309" y="197"/>
                                </a:cubicBezTo>
                                <a:cubicBezTo>
                                  <a:pt x="311" y="199"/>
                                  <a:pt x="311" y="199"/>
                                  <a:pt x="311" y="199"/>
                                </a:cubicBezTo>
                                <a:cubicBezTo>
                                  <a:pt x="323" y="211"/>
                                  <a:pt x="323" y="211"/>
                                  <a:pt x="323" y="211"/>
                                </a:cubicBezTo>
                                <a:cubicBezTo>
                                  <a:pt x="331" y="203"/>
                                  <a:pt x="331" y="203"/>
                                  <a:pt x="331" y="203"/>
                                </a:cubicBezTo>
                                <a:cubicBezTo>
                                  <a:pt x="341" y="212"/>
                                  <a:pt x="341" y="212"/>
                                  <a:pt x="341" y="212"/>
                                </a:cubicBezTo>
                                <a:cubicBezTo>
                                  <a:pt x="328" y="216"/>
                                  <a:pt x="328" y="216"/>
                                  <a:pt x="328" y="216"/>
                                </a:cubicBezTo>
                                <a:cubicBezTo>
                                  <a:pt x="356" y="244"/>
                                  <a:pt x="356" y="244"/>
                                  <a:pt x="356" y="244"/>
                                </a:cubicBezTo>
                                <a:cubicBezTo>
                                  <a:pt x="357" y="251"/>
                                  <a:pt x="351" y="260"/>
                                  <a:pt x="349" y="267"/>
                                </a:cubicBezTo>
                                <a:cubicBezTo>
                                  <a:pt x="344" y="268"/>
                                  <a:pt x="336" y="262"/>
                                  <a:pt x="329" y="262"/>
                                </a:cubicBezTo>
                                <a:cubicBezTo>
                                  <a:pt x="323" y="262"/>
                                  <a:pt x="301" y="274"/>
                                  <a:pt x="303" y="282"/>
                                </a:cubicBezTo>
                                <a:cubicBezTo>
                                  <a:pt x="307" y="293"/>
                                  <a:pt x="323" y="299"/>
                                  <a:pt x="323" y="312"/>
                                </a:cubicBezTo>
                                <a:cubicBezTo>
                                  <a:pt x="295" y="312"/>
                                  <a:pt x="269" y="292"/>
                                  <a:pt x="241" y="292"/>
                                </a:cubicBezTo>
                                <a:cubicBezTo>
                                  <a:pt x="199" y="290"/>
                                  <a:pt x="199" y="290"/>
                                  <a:pt x="199" y="290"/>
                                </a:cubicBezTo>
                                <a:cubicBezTo>
                                  <a:pt x="199" y="290"/>
                                  <a:pt x="199" y="290"/>
                                  <a:pt x="199" y="290"/>
                                </a:cubicBezTo>
                                <a:cubicBezTo>
                                  <a:pt x="198" y="283"/>
                                  <a:pt x="198" y="283"/>
                                  <a:pt x="198" y="283"/>
                                </a:cubicBezTo>
                                <a:cubicBezTo>
                                  <a:pt x="197" y="280"/>
                                  <a:pt x="198" y="275"/>
                                  <a:pt x="199" y="272"/>
                                </a:cubicBezTo>
                                <a:cubicBezTo>
                                  <a:pt x="199" y="271"/>
                                  <a:pt x="200" y="270"/>
                                  <a:pt x="200" y="269"/>
                                </a:cubicBezTo>
                                <a:cubicBezTo>
                                  <a:pt x="202" y="268"/>
                                  <a:pt x="204" y="265"/>
                                  <a:pt x="203" y="263"/>
                                </a:cubicBezTo>
                                <a:cubicBezTo>
                                  <a:pt x="202" y="261"/>
                                  <a:pt x="199" y="257"/>
                                  <a:pt x="198" y="256"/>
                                </a:cubicBezTo>
                                <a:cubicBezTo>
                                  <a:pt x="197" y="255"/>
                                  <a:pt x="197" y="254"/>
                                  <a:pt x="197" y="254"/>
                                </a:cubicBezTo>
                                <a:cubicBezTo>
                                  <a:pt x="196" y="250"/>
                                  <a:pt x="199" y="246"/>
                                  <a:pt x="198" y="242"/>
                                </a:cubicBezTo>
                                <a:cubicBezTo>
                                  <a:pt x="198" y="238"/>
                                  <a:pt x="196" y="233"/>
                                  <a:pt x="194" y="229"/>
                                </a:cubicBezTo>
                                <a:cubicBezTo>
                                  <a:pt x="190" y="219"/>
                                  <a:pt x="190" y="215"/>
                                  <a:pt x="195" y="204"/>
                                </a:cubicBezTo>
                                <a:cubicBezTo>
                                  <a:pt x="197" y="199"/>
                                  <a:pt x="195" y="194"/>
                                  <a:pt x="198" y="189"/>
                                </a:cubicBezTo>
                                <a:cubicBezTo>
                                  <a:pt x="201" y="181"/>
                                  <a:pt x="208" y="182"/>
                                  <a:pt x="202" y="172"/>
                                </a:cubicBezTo>
                                <a:cubicBezTo>
                                  <a:pt x="195" y="169"/>
                                  <a:pt x="192" y="170"/>
                                  <a:pt x="185" y="171"/>
                                </a:cubicBezTo>
                                <a:cubicBezTo>
                                  <a:pt x="181" y="172"/>
                                  <a:pt x="176" y="170"/>
                                  <a:pt x="174" y="166"/>
                                </a:cubicBezTo>
                                <a:cubicBezTo>
                                  <a:pt x="173" y="166"/>
                                  <a:pt x="173" y="166"/>
                                  <a:pt x="173" y="165"/>
                                </a:cubicBezTo>
                                <a:cubicBezTo>
                                  <a:pt x="163" y="159"/>
                                  <a:pt x="154" y="169"/>
                                  <a:pt x="145" y="166"/>
                                </a:cubicBezTo>
                                <a:cubicBezTo>
                                  <a:pt x="134" y="163"/>
                                  <a:pt x="132" y="159"/>
                                  <a:pt x="120" y="164"/>
                                </a:cubicBezTo>
                                <a:cubicBezTo>
                                  <a:pt x="111" y="168"/>
                                  <a:pt x="108" y="167"/>
                                  <a:pt x="100" y="167"/>
                                </a:cubicBezTo>
                                <a:cubicBezTo>
                                  <a:pt x="98" y="166"/>
                                  <a:pt x="97" y="166"/>
                                  <a:pt x="96" y="165"/>
                                </a:cubicBezTo>
                                <a:cubicBezTo>
                                  <a:pt x="93" y="163"/>
                                  <a:pt x="88" y="161"/>
                                  <a:pt x="85" y="159"/>
                                </a:cubicBezTo>
                                <a:cubicBezTo>
                                  <a:pt x="84" y="158"/>
                                  <a:pt x="82" y="156"/>
                                  <a:pt x="80" y="156"/>
                                </a:cubicBezTo>
                                <a:cubicBezTo>
                                  <a:pt x="80" y="155"/>
                                  <a:pt x="79" y="155"/>
                                  <a:pt x="79" y="155"/>
                                </a:cubicBezTo>
                                <a:cubicBezTo>
                                  <a:pt x="76" y="152"/>
                                  <a:pt x="74" y="150"/>
                                  <a:pt x="72" y="147"/>
                                </a:cubicBezTo>
                                <a:cubicBezTo>
                                  <a:pt x="67" y="142"/>
                                  <a:pt x="61" y="138"/>
                                  <a:pt x="58" y="131"/>
                                </a:cubicBezTo>
                                <a:cubicBezTo>
                                  <a:pt x="55" y="124"/>
                                  <a:pt x="52" y="119"/>
                                  <a:pt x="48" y="112"/>
                                </a:cubicBezTo>
                                <a:cubicBezTo>
                                  <a:pt x="40" y="102"/>
                                  <a:pt x="22" y="102"/>
                                  <a:pt x="10" y="99"/>
                                </a:cubicBezTo>
                                <a:cubicBezTo>
                                  <a:pt x="8" y="98"/>
                                  <a:pt x="4" y="96"/>
                                  <a:pt x="2" y="96"/>
                                </a:cubicBezTo>
                                <a:cubicBezTo>
                                  <a:pt x="0" y="95"/>
                                  <a:pt x="0" y="95"/>
                                  <a:pt x="0" y="95"/>
                                </a:cubicBezTo>
                                <a:cubicBezTo>
                                  <a:pt x="0" y="95"/>
                                  <a:pt x="0" y="95"/>
                                  <a:pt x="0" y="95"/>
                                </a:cubicBezTo>
                                <a:cubicBezTo>
                                  <a:pt x="148" y="0"/>
                                  <a:pt x="148" y="0"/>
                                  <a:pt x="148" y="0"/>
                                </a:cubicBezTo>
                                <a:cubicBezTo>
                                  <a:pt x="150" y="25"/>
                                  <a:pt x="150" y="25"/>
                                  <a:pt x="150" y="25"/>
                                </a:cubicBezTo>
                                <a:cubicBezTo>
                                  <a:pt x="152" y="27"/>
                                  <a:pt x="153" y="29"/>
                                  <a:pt x="154" y="31"/>
                                </a:cubicBezTo>
                                <a:cubicBezTo>
                                  <a:pt x="161" y="37"/>
                                  <a:pt x="170" y="41"/>
                                  <a:pt x="179" y="45"/>
                                </a:cubicBezTo>
                                <a:cubicBezTo>
                                  <a:pt x="182" y="46"/>
                                  <a:pt x="187" y="47"/>
                                  <a:pt x="190" y="45"/>
                                </a:cubicBezTo>
                                <a:cubicBezTo>
                                  <a:pt x="194" y="44"/>
                                  <a:pt x="196" y="42"/>
                                  <a:pt x="200" y="43"/>
                                </a:cubicBezTo>
                                <a:cubicBezTo>
                                  <a:pt x="202" y="45"/>
                                  <a:pt x="206" y="45"/>
                                  <a:pt x="208" y="45"/>
                                </a:cubicBezTo>
                                <a:cubicBezTo>
                                  <a:pt x="217" y="45"/>
                                  <a:pt x="217" y="45"/>
                                  <a:pt x="217" y="45"/>
                                </a:cubicBezTo>
                                <a:cubicBezTo>
                                  <a:pt x="217" y="45"/>
                                  <a:pt x="217" y="45"/>
                                  <a:pt x="217" y="45"/>
                                </a:cubicBezTo>
                                <a:cubicBezTo>
                                  <a:pt x="219" y="52"/>
                                  <a:pt x="221" y="57"/>
                                  <a:pt x="222" y="64"/>
                                </a:cubicBezTo>
                                <a:cubicBezTo>
                                  <a:pt x="223" y="68"/>
                                  <a:pt x="224" y="75"/>
                                  <a:pt x="228" y="78"/>
                                </a:cubicBezTo>
                                <a:cubicBezTo>
                                  <a:pt x="232" y="82"/>
                                  <a:pt x="235" y="83"/>
                                  <a:pt x="239" y="86"/>
                                </a:cubicBezTo>
                                <a:cubicBezTo>
                                  <a:pt x="244" y="89"/>
                                  <a:pt x="253" y="92"/>
                                  <a:pt x="248" y="99"/>
                                </a:cubicBezTo>
                                <a:cubicBezTo>
                                  <a:pt x="246" y="102"/>
                                  <a:pt x="237" y="107"/>
                                  <a:pt x="237" y="110"/>
                                </a:cubicBezTo>
                                <a:cubicBezTo>
                                  <a:pt x="238" y="111"/>
                                  <a:pt x="238" y="111"/>
                                  <a:pt x="238" y="111"/>
                                </a:cubicBezTo>
                                <a:cubicBezTo>
                                  <a:pt x="239" y="112"/>
                                  <a:pt x="239" y="112"/>
                                  <a:pt x="239" y="112"/>
                                </a:cubicBezTo>
                                <a:cubicBezTo>
                                  <a:pt x="319" y="186"/>
                                  <a:pt x="319" y="186"/>
                                  <a:pt x="319" y="18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0" name="GEORGETOWN"/>
                        <wps:cNvSpPr>
                          <a:spLocks noEditPoints="1"/>
                        </wps:cNvSpPr>
                        <wps:spPr bwMode="auto">
                          <a:xfrm>
                            <a:off x="4836094" y="2239061"/>
                            <a:ext cx="885825" cy="1052513"/>
                          </a:xfrm>
                          <a:custGeom>
                            <a:avLst/>
                            <a:gdLst>
                              <a:gd name="T0" fmla="*/ 200 w 338"/>
                              <a:gd name="T1" fmla="*/ 303 h 401"/>
                              <a:gd name="T2" fmla="*/ 210 w 338"/>
                              <a:gd name="T3" fmla="*/ 314 h 401"/>
                              <a:gd name="T4" fmla="*/ 215 w 338"/>
                              <a:gd name="T5" fmla="*/ 315 h 401"/>
                              <a:gd name="T6" fmla="*/ 207 w 338"/>
                              <a:gd name="T7" fmla="*/ 309 h 401"/>
                              <a:gd name="T8" fmla="*/ 227 w 338"/>
                              <a:gd name="T9" fmla="*/ 311 h 401"/>
                              <a:gd name="T10" fmla="*/ 223 w 338"/>
                              <a:gd name="T11" fmla="*/ 293 h 401"/>
                              <a:gd name="T12" fmla="*/ 221 w 338"/>
                              <a:gd name="T13" fmla="*/ 303 h 401"/>
                              <a:gd name="T14" fmla="*/ 218 w 338"/>
                              <a:gd name="T15" fmla="*/ 307 h 401"/>
                              <a:gd name="T16" fmla="*/ 225 w 338"/>
                              <a:gd name="T17" fmla="*/ 313 h 401"/>
                              <a:gd name="T18" fmla="*/ 228 w 338"/>
                              <a:gd name="T19" fmla="*/ 313 h 401"/>
                              <a:gd name="T20" fmla="*/ 201 w 338"/>
                              <a:gd name="T21" fmla="*/ 397 h 401"/>
                              <a:gd name="T22" fmla="*/ 184 w 338"/>
                              <a:gd name="T23" fmla="*/ 383 h 401"/>
                              <a:gd name="T24" fmla="*/ 141 w 338"/>
                              <a:gd name="T25" fmla="*/ 360 h 401"/>
                              <a:gd name="T26" fmla="*/ 122 w 338"/>
                              <a:gd name="T27" fmla="*/ 342 h 401"/>
                              <a:gd name="T28" fmla="*/ 112 w 338"/>
                              <a:gd name="T29" fmla="*/ 341 h 401"/>
                              <a:gd name="T30" fmla="*/ 101 w 338"/>
                              <a:gd name="T31" fmla="*/ 323 h 401"/>
                              <a:gd name="T32" fmla="*/ 60 w 338"/>
                              <a:gd name="T33" fmla="*/ 309 h 401"/>
                              <a:gd name="T34" fmla="*/ 26 w 338"/>
                              <a:gd name="T35" fmla="*/ 296 h 401"/>
                              <a:gd name="T36" fmla="*/ 2 w 338"/>
                              <a:gd name="T37" fmla="*/ 286 h 401"/>
                              <a:gd name="T38" fmla="*/ 0 w 338"/>
                              <a:gd name="T39" fmla="*/ 272 h 401"/>
                              <a:gd name="T40" fmla="*/ 4 w 338"/>
                              <a:gd name="T41" fmla="*/ 261 h 401"/>
                              <a:gd name="T42" fmla="*/ 25 w 338"/>
                              <a:gd name="T43" fmla="*/ 235 h 401"/>
                              <a:gd name="T44" fmla="*/ 48 w 338"/>
                              <a:gd name="T45" fmla="*/ 193 h 401"/>
                              <a:gd name="T46" fmla="*/ 93 w 338"/>
                              <a:gd name="T47" fmla="*/ 156 h 401"/>
                              <a:gd name="T48" fmla="*/ 121 w 338"/>
                              <a:gd name="T49" fmla="*/ 119 h 401"/>
                              <a:gd name="T50" fmla="*/ 142 w 338"/>
                              <a:gd name="T51" fmla="*/ 42 h 401"/>
                              <a:gd name="T52" fmla="*/ 178 w 338"/>
                              <a:gd name="T53" fmla="*/ 0 h 401"/>
                              <a:gd name="T54" fmla="*/ 179 w 338"/>
                              <a:gd name="T55" fmla="*/ 0 h 401"/>
                              <a:gd name="T56" fmla="*/ 182 w 338"/>
                              <a:gd name="T57" fmla="*/ 2 h 401"/>
                              <a:gd name="T58" fmla="*/ 208 w 338"/>
                              <a:gd name="T59" fmla="*/ 43 h 401"/>
                              <a:gd name="T60" fmla="*/ 245 w 338"/>
                              <a:gd name="T61" fmla="*/ 44 h 401"/>
                              <a:gd name="T62" fmla="*/ 253 w 338"/>
                              <a:gd name="T63" fmla="*/ 52 h 401"/>
                              <a:gd name="T64" fmla="*/ 273 w 338"/>
                              <a:gd name="T65" fmla="*/ 73 h 401"/>
                              <a:gd name="T66" fmla="*/ 284 w 338"/>
                              <a:gd name="T67" fmla="*/ 108 h 401"/>
                              <a:gd name="T68" fmla="*/ 290 w 338"/>
                              <a:gd name="T69" fmla="*/ 125 h 401"/>
                              <a:gd name="T70" fmla="*/ 338 w 338"/>
                              <a:gd name="T71" fmla="*/ 125 h 401"/>
                              <a:gd name="T72" fmla="*/ 321 w 338"/>
                              <a:gd name="T73" fmla="*/ 154 h 401"/>
                              <a:gd name="T74" fmla="*/ 332 w 338"/>
                              <a:gd name="T75" fmla="*/ 128 h 401"/>
                              <a:gd name="T76" fmla="*/ 305 w 338"/>
                              <a:gd name="T77" fmla="*/ 164 h 401"/>
                              <a:gd name="T78" fmla="*/ 321 w 338"/>
                              <a:gd name="T79" fmla="*/ 157 h 401"/>
                              <a:gd name="T80" fmla="*/ 300 w 338"/>
                              <a:gd name="T81" fmla="*/ 179 h 401"/>
                              <a:gd name="T82" fmla="*/ 297 w 338"/>
                              <a:gd name="T83" fmla="*/ 182 h 401"/>
                              <a:gd name="T84" fmla="*/ 286 w 338"/>
                              <a:gd name="T85" fmla="*/ 197 h 401"/>
                              <a:gd name="T86" fmla="*/ 263 w 338"/>
                              <a:gd name="T87" fmla="*/ 246 h 401"/>
                              <a:gd name="T88" fmla="*/ 254 w 338"/>
                              <a:gd name="T89" fmla="*/ 277 h 401"/>
                              <a:gd name="T90" fmla="*/ 240 w 338"/>
                              <a:gd name="T91" fmla="*/ 273 h 401"/>
                              <a:gd name="T92" fmla="*/ 243 w 338"/>
                              <a:gd name="T93" fmla="*/ 297 h 401"/>
                              <a:gd name="T94" fmla="*/ 257 w 338"/>
                              <a:gd name="T95" fmla="*/ 279 h 401"/>
                              <a:gd name="T96" fmla="*/ 248 w 338"/>
                              <a:gd name="T97" fmla="*/ 316 h 401"/>
                              <a:gd name="T98" fmla="*/ 248 w 338"/>
                              <a:gd name="T99" fmla="*/ 348 h 401"/>
                              <a:gd name="T100" fmla="*/ 235 w 338"/>
                              <a:gd name="T101" fmla="*/ 293 h 401"/>
                              <a:gd name="T102" fmla="*/ 201 w 338"/>
                              <a:gd name="T103" fmla="*/ 278 h 401"/>
                              <a:gd name="T104" fmla="*/ 214 w 338"/>
                              <a:gd name="T105" fmla="*/ 250 h 401"/>
                              <a:gd name="T106" fmla="*/ 192 w 338"/>
                              <a:gd name="T107" fmla="*/ 279 h 401"/>
                              <a:gd name="T108" fmla="*/ 233 w 338"/>
                              <a:gd name="T109" fmla="*/ 328 h 401"/>
                              <a:gd name="T110" fmla="*/ 241 w 338"/>
                              <a:gd name="T111" fmla="*/ 350 h 401"/>
                              <a:gd name="T112" fmla="*/ 241 w 338"/>
                              <a:gd name="T113" fmla="*/ 370 h 401"/>
                              <a:gd name="T114" fmla="*/ 221 w 338"/>
                              <a:gd name="T115" fmla="*/ 390 h 401"/>
                              <a:gd name="T116" fmla="*/ 218 w 338"/>
                              <a:gd name="T117" fmla="*/ 371 h 401"/>
                              <a:gd name="T118" fmla="*/ 214 w 338"/>
                              <a:gd name="T119" fmla="*/ 376 h 401"/>
                              <a:gd name="T120" fmla="*/ 215 w 338"/>
                              <a:gd name="T121" fmla="*/ 400 h 401"/>
                              <a:gd name="T122" fmla="*/ 201 w 338"/>
                              <a:gd name="T123" fmla="*/ 397 h 4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338" h="401">
                                <a:moveTo>
                                  <a:pt x="205" y="309"/>
                                </a:moveTo>
                                <a:cubicBezTo>
                                  <a:pt x="204" y="306"/>
                                  <a:pt x="203" y="303"/>
                                  <a:pt x="200" y="303"/>
                                </a:cubicBezTo>
                                <a:cubicBezTo>
                                  <a:pt x="200" y="304"/>
                                  <a:pt x="199" y="305"/>
                                  <a:pt x="200" y="306"/>
                                </a:cubicBezTo>
                                <a:cubicBezTo>
                                  <a:pt x="201" y="310"/>
                                  <a:pt x="206" y="313"/>
                                  <a:pt x="210" y="314"/>
                                </a:cubicBezTo>
                                <a:cubicBezTo>
                                  <a:pt x="211" y="315"/>
                                  <a:pt x="212" y="315"/>
                                  <a:pt x="213" y="316"/>
                                </a:cubicBezTo>
                                <a:cubicBezTo>
                                  <a:pt x="213" y="316"/>
                                  <a:pt x="215" y="316"/>
                                  <a:pt x="215" y="315"/>
                                </a:cubicBezTo>
                                <a:cubicBezTo>
                                  <a:pt x="215" y="315"/>
                                  <a:pt x="212" y="313"/>
                                  <a:pt x="212" y="312"/>
                                </a:cubicBezTo>
                                <a:cubicBezTo>
                                  <a:pt x="211" y="311"/>
                                  <a:pt x="209" y="309"/>
                                  <a:pt x="207" y="309"/>
                                </a:cubicBezTo>
                                <a:cubicBezTo>
                                  <a:pt x="205" y="309"/>
                                  <a:pt x="205" y="309"/>
                                  <a:pt x="205" y="309"/>
                                </a:cubicBezTo>
                                <a:close/>
                                <a:moveTo>
                                  <a:pt x="227" y="311"/>
                                </a:moveTo>
                                <a:cubicBezTo>
                                  <a:pt x="226" y="309"/>
                                  <a:pt x="226" y="308"/>
                                  <a:pt x="226" y="306"/>
                                </a:cubicBezTo>
                                <a:cubicBezTo>
                                  <a:pt x="226" y="303"/>
                                  <a:pt x="228" y="293"/>
                                  <a:pt x="223" y="293"/>
                                </a:cubicBezTo>
                                <a:cubicBezTo>
                                  <a:pt x="223" y="295"/>
                                  <a:pt x="224" y="299"/>
                                  <a:pt x="223" y="301"/>
                                </a:cubicBezTo>
                                <a:cubicBezTo>
                                  <a:pt x="223" y="302"/>
                                  <a:pt x="223" y="303"/>
                                  <a:pt x="221" y="303"/>
                                </a:cubicBezTo>
                                <a:cubicBezTo>
                                  <a:pt x="219" y="302"/>
                                  <a:pt x="218" y="303"/>
                                  <a:pt x="217" y="303"/>
                                </a:cubicBezTo>
                                <a:cubicBezTo>
                                  <a:pt x="217" y="304"/>
                                  <a:pt x="218" y="306"/>
                                  <a:pt x="218" y="307"/>
                                </a:cubicBezTo>
                                <a:cubicBezTo>
                                  <a:pt x="219" y="308"/>
                                  <a:pt x="220" y="308"/>
                                  <a:pt x="221" y="309"/>
                                </a:cubicBezTo>
                                <a:cubicBezTo>
                                  <a:pt x="222" y="311"/>
                                  <a:pt x="224" y="312"/>
                                  <a:pt x="225" y="313"/>
                                </a:cubicBezTo>
                                <a:cubicBezTo>
                                  <a:pt x="226" y="315"/>
                                  <a:pt x="228" y="316"/>
                                  <a:pt x="228" y="313"/>
                                </a:cubicBezTo>
                                <a:cubicBezTo>
                                  <a:pt x="228" y="313"/>
                                  <a:pt x="228" y="313"/>
                                  <a:pt x="228" y="313"/>
                                </a:cubicBezTo>
                                <a:cubicBezTo>
                                  <a:pt x="227" y="311"/>
                                  <a:pt x="227" y="311"/>
                                  <a:pt x="227" y="311"/>
                                </a:cubicBezTo>
                                <a:close/>
                                <a:moveTo>
                                  <a:pt x="201" y="397"/>
                                </a:moveTo>
                                <a:cubicBezTo>
                                  <a:pt x="192" y="389"/>
                                  <a:pt x="192" y="389"/>
                                  <a:pt x="192" y="389"/>
                                </a:cubicBezTo>
                                <a:cubicBezTo>
                                  <a:pt x="189" y="387"/>
                                  <a:pt x="186" y="385"/>
                                  <a:pt x="184" y="383"/>
                                </a:cubicBezTo>
                                <a:cubicBezTo>
                                  <a:pt x="179" y="383"/>
                                  <a:pt x="172" y="379"/>
                                  <a:pt x="167" y="377"/>
                                </a:cubicBezTo>
                                <a:cubicBezTo>
                                  <a:pt x="158" y="373"/>
                                  <a:pt x="150" y="366"/>
                                  <a:pt x="141" y="360"/>
                                </a:cubicBezTo>
                                <a:cubicBezTo>
                                  <a:pt x="137" y="357"/>
                                  <a:pt x="136" y="354"/>
                                  <a:pt x="133" y="350"/>
                                </a:cubicBezTo>
                                <a:cubicBezTo>
                                  <a:pt x="130" y="346"/>
                                  <a:pt x="126" y="344"/>
                                  <a:pt x="122" y="342"/>
                                </a:cubicBezTo>
                                <a:cubicBezTo>
                                  <a:pt x="112" y="341"/>
                                  <a:pt x="112" y="341"/>
                                  <a:pt x="112" y="341"/>
                                </a:cubicBezTo>
                                <a:cubicBezTo>
                                  <a:pt x="112" y="341"/>
                                  <a:pt x="112" y="341"/>
                                  <a:pt x="112" y="341"/>
                                </a:cubicBezTo>
                                <a:cubicBezTo>
                                  <a:pt x="112" y="334"/>
                                  <a:pt x="112" y="334"/>
                                  <a:pt x="112" y="334"/>
                                </a:cubicBezTo>
                                <a:cubicBezTo>
                                  <a:pt x="112" y="325"/>
                                  <a:pt x="106" y="328"/>
                                  <a:pt x="101" y="323"/>
                                </a:cubicBezTo>
                                <a:cubicBezTo>
                                  <a:pt x="93" y="322"/>
                                  <a:pt x="87" y="326"/>
                                  <a:pt x="79" y="323"/>
                                </a:cubicBezTo>
                                <a:cubicBezTo>
                                  <a:pt x="73" y="320"/>
                                  <a:pt x="65" y="315"/>
                                  <a:pt x="60" y="309"/>
                                </a:cubicBezTo>
                                <a:cubicBezTo>
                                  <a:pt x="58" y="306"/>
                                  <a:pt x="54" y="301"/>
                                  <a:pt x="50" y="301"/>
                                </a:cubicBezTo>
                                <a:cubicBezTo>
                                  <a:pt x="43" y="301"/>
                                  <a:pt x="32" y="302"/>
                                  <a:pt x="26" y="296"/>
                                </a:cubicBezTo>
                                <a:cubicBezTo>
                                  <a:pt x="20" y="289"/>
                                  <a:pt x="10" y="291"/>
                                  <a:pt x="2" y="286"/>
                                </a:cubicBezTo>
                                <a:cubicBezTo>
                                  <a:pt x="2" y="286"/>
                                  <a:pt x="2" y="286"/>
                                  <a:pt x="2" y="286"/>
                                </a:cubicBezTo>
                                <a:cubicBezTo>
                                  <a:pt x="1" y="277"/>
                                  <a:pt x="1" y="277"/>
                                  <a:pt x="1" y="277"/>
                                </a:cubicBezTo>
                                <a:cubicBezTo>
                                  <a:pt x="1" y="276"/>
                                  <a:pt x="0" y="274"/>
                                  <a:pt x="0" y="272"/>
                                </a:cubicBezTo>
                                <a:cubicBezTo>
                                  <a:pt x="0" y="271"/>
                                  <a:pt x="0" y="269"/>
                                  <a:pt x="0" y="268"/>
                                </a:cubicBezTo>
                                <a:cubicBezTo>
                                  <a:pt x="0" y="265"/>
                                  <a:pt x="2" y="263"/>
                                  <a:pt x="4" y="261"/>
                                </a:cubicBezTo>
                                <a:cubicBezTo>
                                  <a:pt x="9" y="257"/>
                                  <a:pt x="14" y="252"/>
                                  <a:pt x="18" y="247"/>
                                </a:cubicBezTo>
                                <a:cubicBezTo>
                                  <a:pt x="22" y="244"/>
                                  <a:pt x="23" y="240"/>
                                  <a:pt x="25" y="235"/>
                                </a:cubicBezTo>
                                <a:cubicBezTo>
                                  <a:pt x="29" y="229"/>
                                  <a:pt x="34" y="218"/>
                                  <a:pt x="40" y="213"/>
                                </a:cubicBezTo>
                                <a:cubicBezTo>
                                  <a:pt x="41" y="204"/>
                                  <a:pt x="43" y="200"/>
                                  <a:pt x="48" y="193"/>
                                </a:cubicBezTo>
                                <a:cubicBezTo>
                                  <a:pt x="55" y="186"/>
                                  <a:pt x="63" y="180"/>
                                  <a:pt x="69" y="172"/>
                                </a:cubicBezTo>
                                <a:cubicBezTo>
                                  <a:pt x="75" y="164"/>
                                  <a:pt x="88" y="163"/>
                                  <a:pt x="93" y="156"/>
                                </a:cubicBezTo>
                                <a:cubicBezTo>
                                  <a:pt x="95" y="153"/>
                                  <a:pt x="95" y="148"/>
                                  <a:pt x="98" y="146"/>
                                </a:cubicBezTo>
                                <a:cubicBezTo>
                                  <a:pt x="105" y="139"/>
                                  <a:pt x="121" y="129"/>
                                  <a:pt x="121" y="119"/>
                                </a:cubicBezTo>
                                <a:cubicBezTo>
                                  <a:pt x="110" y="105"/>
                                  <a:pt x="131" y="90"/>
                                  <a:pt x="129" y="77"/>
                                </a:cubicBezTo>
                                <a:cubicBezTo>
                                  <a:pt x="132" y="65"/>
                                  <a:pt x="134" y="52"/>
                                  <a:pt x="142" y="42"/>
                                </a:cubicBezTo>
                                <a:cubicBezTo>
                                  <a:pt x="163" y="16"/>
                                  <a:pt x="163" y="16"/>
                                  <a:pt x="163" y="16"/>
                                </a:cubicBezTo>
                                <a:cubicBezTo>
                                  <a:pt x="168" y="11"/>
                                  <a:pt x="171" y="4"/>
                                  <a:pt x="178" y="0"/>
                                </a:cubicBezTo>
                                <a:cubicBezTo>
                                  <a:pt x="178" y="0"/>
                                  <a:pt x="178" y="0"/>
                                  <a:pt x="179" y="0"/>
                                </a:cubicBezTo>
                                <a:cubicBezTo>
                                  <a:pt x="179" y="0"/>
                                  <a:pt x="179" y="0"/>
                                  <a:pt x="179" y="0"/>
                                </a:cubicBezTo>
                                <a:cubicBezTo>
                                  <a:pt x="180" y="1"/>
                                  <a:pt x="180" y="1"/>
                                  <a:pt x="180" y="1"/>
                                </a:cubicBezTo>
                                <a:cubicBezTo>
                                  <a:pt x="181" y="1"/>
                                  <a:pt x="181" y="2"/>
                                  <a:pt x="182" y="2"/>
                                </a:cubicBezTo>
                                <a:cubicBezTo>
                                  <a:pt x="187" y="3"/>
                                  <a:pt x="190" y="13"/>
                                  <a:pt x="192" y="17"/>
                                </a:cubicBezTo>
                                <a:cubicBezTo>
                                  <a:pt x="197" y="25"/>
                                  <a:pt x="199" y="37"/>
                                  <a:pt x="208" y="43"/>
                                </a:cubicBezTo>
                                <a:cubicBezTo>
                                  <a:pt x="215" y="47"/>
                                  <a:pt x="222" y="51"/>
                                  <a:pt x="231" y="48"/>
                                </a:cubicBezTo>
                                <a:cubicBezTo>
                                  <a:pt x="245" y="44"/>
                                  <a:pt x="245" y="44"/>
                                  <a:pt x="245" y="44"/>
                                </a:cubicBezTo>
                                <a:cubicBezTo>
                                  <a:pt x="245" y="44"/>
                                  <a:pt x="245" y="44"/>
                                  <a:pt x="245" y="44"/>
                                </a:cubicBezTo>
                                <a:cubicBezTo>
                                  <a:pt x="253" y="52"/>
                                  <a:pt x="253" y="52"/>
                                  <a:pt x="253" y="52"/>
                                </a:cubicBezTo>
                                <a:cubicBezTo>
                                  <a:pt x="259" y="57"/>
                                  <a:pt x="262" y="58"/>
                                  <a:pt x="264" y="67"/>
                                </a:cubicBezTo>
                                <a:cubicBezTo>
                                  <a:pt x="266" y="78"/>
                                  <a:pt x="265" y="73"/>
                                  <a:pt x="273" y="73"/>
                                </a:cubicBezTo>
                                <a:cubicBezTo>
                                  <a:pt x="280" y="80"/>
                                  <a:pt x="272" y="85"/>
                                  <a:pt x="276" y="92"/>
                                </a:cubicBezTo>
                                <a:cubicBezTo>
                                  <a:pt x="278" y="96"/>
                                  <a:pt x="278" y="108"/>
                                  <a:pt x="284" y="108"/>
                                </a:cubicBezTo>
                                <a:cubicBezTo>
                                  <a:pt x="287" y="108"/>
                                  <a:pt x="290" y="103"/>
                                  <a:pt x="290" y="108"/>
                                </a:cubicBezTo>
                                <a:cubicBezTo>
                                  <a:pt x="291" y="112"/>
                                  <a:pt x="291" y="120"/>
                                  <a:pt x="290" y="125"/>
                                </a:cubicBezTo>
                                <a:cubicBezTo>
                                  <a:pt x="338" y="125"/>
                                  <a:pt x="338" y="125"/>
                                  <a:pt x="338" y="125"/>
                                </a:cubicBezTo>
                                <a:cubicBezTo>
                                  <a:pt x="338" y="125"/>
                                  <a:pt x="338" y="125"/>
                                  <a:pt x="338" y="125"/>
                                </a:cubicBezTo>
                                <a:cubicBezTo>
                                  <a:pt x="338" y="126"/>
                                  <a:pt x="337" y="127"/>
                                  <a:pt x="336" y="128"/>
                                </a:cubicBezTo>
                                <a:cubicBezTo>
                                  <a:pt x="330" y="137"/>
                                  <a:pt x="324" y="145"/>
                                  <a:pt x="321" y="154"/>
                                </a:cubicBezTo>
                                <a:cubicBezTo>
                                  <a:pt x="318" y="154"/>
                                  <a:pt x="323" y="145"/>
                                  <a:pt x="324" y="144"/>
                                </a:cubicBezTo>
                                <a:cubicBezTo>
                                  <a:pt x="327" y="140"/>
                                  <a:pt x="331" y="132"/>
                                  <a:pt x="332" y="128"/>
                                </a:cubicBezTo>
                                <a:cubicBezTo>
                                  <a:pt x="330" y="128"/>
                                  <a:pt x="318" y="143"/>
                                  <a:pt x="316" y="146"/>
                                </a:cubicBezTo>
                                <a:cubicBezTo>
                                  <a:pt x="313" y="150"/>
                                  <a:pt x="305" y="160"/>
                                  <a:pt x="305" y="164"/>
                                </a:cubicBezTo>
                                <a:cubicBezTo>
                                  <a:pt x="306" y="164"/>
                                  <a:pt x="312" y="157"/>
                                  <a:pt x="314" y="156"/>
                                </a:cubicBezTo>
                                <a:cubicBezTo>
                                  <a:pt x="316" y="155"/>
                                  <a:pt x="319" y="156"/>
                                  <a:pt x="321" y="157"/>
                                </a:cubicBezTo>
                                <a:cubicBezTo>
                                  <a:pt x="321" y="160"/>
                                  <a:pt x="314" y="164"/>
                                  <a:pt x="312" y="166"/>
                                </a:cubicBezTo>
                                <a:cubicBezTo>
                                  <a:pt x="307" y="169"/>
                                  <a:pt x="302" y="174"/>
                                  <a:pt x="300" y="179"/>
                                </a:cubicBezTo>
                                <a:cubicBezTo>
                                  <a:pt x="299" y="180"/>
                                  <a:pt x="298" y="181"/>
                                  <a:pt x="297" y="182"/>
                                </a:cubicBezTo>
                                <a:cubicBezTo>
                                  <a:pt x="297" y="182"/>
                                  <a:pt x="297" y="182"/>
                                  <a:pt x="297" y="182"/>
                                </a:cubicBezTo>
                                <a:cubicBezTo>
                                  <a:pt x="297" y="183"/>
                                  <a:pt x="296" y="183"/>
                                  <a:pt x="296" y="183"/>
                                </a:cubicBezTo>
                                <a:cubicBezTo>
                                  <a:pt x="293" y="185"/>
                                  <a:pt x="288" y="194"/>
                                  <a:pt x="286" y="197"/>
                                </a:cubicBezTo>
                                <a:cubicBezTo>
                                  <a:pt x="280" y="206"/>
                                  <a:pt x="275" y="218"/>
                                  <a:pt x="271" y="227"/>
                                </a:cubicBezTo>
                                <a:cubicBezTo>
                                  <a:pt x="263" y="246"/>
                                  <a:pt x="263" y="246"/>
                                  <a:pt x="263" y="246"/>
                                </a:cubicBezTo>
                                <a:cubicBezTo>
                                  <a:pt x="260" y="253"/>
                                  <a:pt x="261" y="260"/>
                                  <a:pt x="259" y="267"/>
                                </a:cubicBezTo>
                                <a:cubicBezTo>
                                  <a:pt x="259" y="270"/>
                                  <a:pt x="259" y="277"/>
                                  <a:pt x="254" y="277"/>
                                </a:cubicBezTo>
                                <a:cubicBezTo>
                                  <a:pt x="254" y="268"/>
                                  <a:pt x="259" y="260"/>
                                  <a:pt x="256" y="251"/>
                                </a:cubicBezTo>
                                <a:cubicBezTo>
                                  <a:pt x="252" y="251"/>
                                  <a:pt x="243" y="269"/>
                                  <a:pt x="240" y="273"/>
                                </a:cubicBezTo>
                                <a:cubicBezTo>
                                  <a:pt x="237" y="276"/>
                                  <a:pt x="231" y="284"/>
                                  <a:pt x="235" y="290"/>
                                </a:cubicBezTo>
                                <a:cubicBezTo>
                                  <a:pt x="237" y="292"/>
                                  <a:pt x="241" y="294"/>
                                  <a:pt x="243" y="297"/>
                                </a:cubicBezTo>
                                <a:cubicBezTo>
                                  <a:pt x="243" y="299"/>
                                  <a:pt x="244" y="302"/>
                                  <a:pt x="246" y="302"/>
                                </a:cubicBezTo>
                                <a:cubicBezTo>
                                  <a:pt x="252" y="300"/>
                                  <a:pt x="247" y="279"/>
                                  <a:pt x="257" y="279"/>
                                </a:cubicBezTo>
                                <a:cubicBezTo>
                                  <a:pt x="258" y="284"/>
                                  <a:pt x="252" y="296"/>
                                  <a:pt x="251" y="302"/>
                                </a:cubicBezTo>
                                <a:cubicBezTo>
                                  <a:pt x="248" y="316"/>
                                  <a:pt x="248" y="316"/>
                                  <a:pt x="248" y="316"/>
                                </a:cubicBezTo>
                                <a:cubicBezTo>
                                  <a:pt x="247" y="322"/>
                                  <a:pt x="249" y="330"/>
                                  <a:pt x="247" y="336"/>
                                </a:cubicBezTo>
                                <a:cubicBezTo>
                                  <a:pt x="248" y="337"/>
                                  <a:pt x="254" y="353"/>
                                  <a:pt x="248" y="348"/>
                                </a:cubicBezTo>
                                <a:cubicBezTo>
                                  <a:pt x="242" y="343"/>
                                  <a:pt x="239" y="321"/>
                                  <a:pt x="239" y="313"/>
                                </a:cubicBezTo>
                                <a:cubicBezTo>
                                  <a:pt x="239" y="308"/>
                                  <a:pt x="240" y="295"/>
                                  <a:pt x="235" y="293"/>
                                </a:cubicBezTo>
                                <a:cubicBezTo>
                                  <a:pt x="226" y="290"/>
                                  <a:pt x="202" y="297"/>
                                  <a:pt x="199" y="288"/>
                                </a:cubicBezTo>
                                <a:cubicBezTo>
                                  <a:pt x="198" y="284"/>
                                  <a:pt x="201" y="282"/>
                                  <a:pt x="201" y="278"/>
                                </a:cubicBezTo>
                                <a:cubicBezTo>
                                  <a:pt x="200" y="276"/>
                                  <a:pt x="198" y="273"/>
                                  <a:pt x="202" y="273"/>
                                </a:cubicBezTo>
                                <a:cubicBezTo>
                                  <a:pt x="208" y="271"/>
                                  <a:pt x="214" y="256"/>
                                  <a:pt x="214" y="250"/>
                                </a:cubicBezTo>
                                <a:cubicBezTo>
                                  <a:pt x="210" y="252"/>
                                  <a:pt x="206" y="262"/>
                                  <a:pt x="206" y="252"/>
                                </a:cubicBezTo>
                                <a:cubicBezTo>
                                  <a:pt x="202" y="252"/>
                                  <a:pt x="193" y="275"/>
                                  <a:pt x="192" y="279"/>
                                </a:cubicBezTo>
                                <a:cubicBezTo>
                                  <a:pt x="190" y="296"/>
                                  <a:pt x="197" y="313"/>
                                  <a:pt x="213" y="320"/>
                                </a:cubicBezTo>
                                <a:cubicBezTo>
                                  <a:pt x="217" y="321"/>
                                  <a:pt x="231" y="324"/>
                                  <a:pt x="233" y="328"/>
                                </a:cubicBezTo>
                                <a:cubicBezTo>
                                  <a:pt x="239" y="336"/>
                                  <a:pt x="235" y="341"/>
                                  <a:pt x="236" y="350"/>
                                </a:cubicBezTo>
                                <a:cubicBezTo>
                                  <a:pt x="239" y="355"/>
                                  <a:pt x="241" y="358"/>
                                  <a:pt x="241" y="350"/>
                                </a:cubicBezTo>
                                <a:cubicBezTo>
                                  <a:pt x="241" y="345"/>
                                  <a:pt x="243" y="348"/>
                                  <a:pt x="245" y="351"/>
                                </a:cubicBezTo>
                                <a:cubicBezTo>
                                  <a:pt x="250" y="356"/>
                                  <a:pt x="245" y="366"/>
                                  <a:pt x="241" y="370"/>
                                </a:cubicBezTo>
                                <a:cubicBezTo>
                                  <a:pt x="237" y="375"/>
                                  <a:pt x="232" y="378"/>
                                  <a:pt x="228" y="383"/>
                                </a:cubicBezTo>
                                <a:cubicBezTo>
                                  <a:pt x="226" y="385"/>
                                  <a:pt x="223" y="387"/>
                                  <a:pt x="221" y="390"/>
                                </a:cubicBezTo>
                                <a:cubicBezTo>
                                  <a:pt x="219" y="393"/>
                                  <a:pt x="219" y="388"/>
                                  <a:pt x="219" y="387"/>
                                </a:cubicBezTo>
                                <a:cubicBezTo>
                                  <a:pt x="220" y="382"/>
                                  <a:pt x="219" y="376"/>
                                  <a:pt x="218" y="371"/>
                                </a:cubicBezTo>
                                <a:cubicBezTo>
                                  <a:pt x="217" y="368"/>
                                  <a:pt x="211" y="362"/>
                                  <a:pt x="208" y="362"/>
                                </a:cubicBezTo>
                                <a:cubicBezTo>
                                  <a:pt x="210" y="363"/>
                                  <a:pt x="214" y="374"/>
                                  <a:pt x="214" y="376"/>
                                </a:cubicBezTo>
                                <a:cubicBezTo>
                                  <a:pt x="216" y="382"/>
                                  <a:pt x="216" y="388"/>
                                  <a:pt x="217" y="394"/>
                                </a:cubicBezTo>
                                <a:cubicBezTo>
                                  <a:pt x="217" y="396"/>
                                  <a:pt x="218" y="400"/>
                                  <a:pt x="215" y="400"/>
                                </a:cubicBezTo>
                                <a:cubicBezTo>
                                  <a:pt x="210" y="401"/>
                                  <a:pt x="207" y="401"/>
                                  <a:pt x="203" y="401"/>
                                </a:cubicBezTo>
                                <a:cubicBezTo>
                                  <a:pt x="202" y="399"/>
                                  <a:pt x="202" y="398"/>
                                  <a:pt x="201" y="39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1" name="COLLETON"/>
                        <wps:cNvSpPr>
                          <a:spLocks noEditPoints="1"/>
                        </wps:cNvSpPr>
                        <wps:spPr bwMode="auto">
                          <a:xfrm>
                            <a:off x="3000944" y="3189974"/>
                            <a:ext cx="933450" cy="1114425"/>
                          </a:xfrm>
                          <a:custGeom>
                            <a:avLst/>
                            <a:gdLst>
                              <a:gd name="T0" fmla="*/ 333 w 356"/>
                              <a:gd name="T1" fmla="*/ 420 h 425"/>
                              <a:gd name="T2" fmla="*/ 343 w 356"/>
                              <a:gd name="T3" fmla="*/ 415 h 425"/>
                              <a:gd name="T4" fmla="*/ 353 w 356"/>
                              <a:gd name="T5" fmla="*/ 403 h 425"/>
                              <a:gd name="T6" fmla="*/ 344 w 356"/>
                              <a:gd name="T7" fmla="*/ 417 h 425"/>
                              <a:gd name="T8" fmla="*/ 331 w 356"/>
                              <a:gd name="T9" fmla="*/ 425 h 425"/>
                              <a:gd name="T10" fmla="*/ 327 w 356"/>
                              <a:gd name="T11" fmla="*/ 414 h 425"/>
                              <a:gd name="T12" fmla="*/ 239 w 356"/>
                              <a:gd name="T13" fmla="*/ 360 h 425"/>
                              <a:gd name="T14" fmla="*/ 254 w 356"/>
                              <a:gd name="T15" fmla="*/ 372 h 425"/>
                              <a:gd name="T16" fmla="*/ 274 w 356"/>
                              <a:gd name="T17" fmla="*/ 368 h 425"/>
                              <a:gd name="T18" fmla="*/ 278 w 356"/>
                              <a:gd name="T19" fmla="*/ 385 h 425"/>
                              <a:gd name="T20" fmla="*/ 296 w 356"/>
                              <a:gd name="T21" fmla="*/ 403 h 425"/>
                              <a:gd name="T22" fmla="*/ 301 w 356"/>
                              <a:gd name="T23" fmla="*/ 388 h 425"/>
                              <a:gd name="T24" fmla="*/ 324 w 356"/>
                              <a:gd name="T25" fmla="*/ 389 h 425"/>
                              <a:gd name="T26" fmla="*/ 344 w 356"/>
                              <a:gd name="T27" fmla="*/ 394 h 425"/>
                              <a:gd name="T28" fmla="*/ 326 w 356"/>
                              <a:gd name="T29" fmla="*/ 376 h 425"/>
                              <a:gd name="T30" fmla="*/ 337 w 356"/>
                              <a:gd name="T31" fmla="*/ 372 h 425"/>
                              <a:gd name="T32" fmla="*/ 338 w 356"/>
                              <a:gd name="T33" fmla="*/ 339 h 425"/>
                              <a:gd name="T34" fmla="*/ 338 w 356"/>
                              <a:gd name="T35" fmla="*/ 321 h 425"/>
                              <a:gd name="T36" fmla="*/ 326 w 356"/>
                              <a:gd name="T37" fmla="*/ 298 h 425"/>
                              <a:gd name="T38" fmla="*/ 314 w 356"/>
                              <a:gd name="T39" fmla="*/ 265 h 425"/>
                              <a:gd name="T40" fmla="*/ 321 w 356"/>
                              <a:gd name="T41" fmla="*/ 240 h 425"/>
                              <a:gd name="T42" fmla="*/ 330 w 356"/>
                              <a:gd name="T43" fmla="*/ 225 h 425"/>
                              <a:gd name="T44" fmla="*/ 340 w 356"/>
                              <a:gd name="T45" fmla="*/ 195 h 425"/>
                              <a:gd name="T46" fmla="*/ 339 w 356"/>
                              <a:gd name="T47" fmla="*/ 188 h 425"/>
                              <a:gd name="T48" fmla="*/ 341 w 356"/>
                              <a:gd name="T49" fmla="*/ 174 h 425"/>
                              <a:gd name="T50" fmla="*/ 339 w 356"/>
                              <a:gd name="T51" fmla="*/ 161 h 425"/>
                              <a:gd name="T52" fmla="*/ 339 w 356"/>
                              <a:gd name="T53" fmla="*/ 147 h 425"/>
                              <a:gd name="T54" fmla="*/ 336 w 356"/>
                              <a:gd name="T55" fmla="*/ 109 h 425"/>
                              <a:gd name="T56" fmla="*/ 343 w 356"/>
                              <a:gd name="T57" fmla="*/ 77 h 425"/>
                              <a:gd name="T58" fmla="*/ 315 w 356"/>
                              <a:gd name="T59" fmla="*/ 71 h 425"/>
                              <a:gd name="T60" fmla="*/ 286 w 356"/>
                              <a:gd name="T61" fmla="*/ 71 h 425"/>
                              <a:gd name="T62" fmla="*/ 241 w 356"/>
                              <a:gd name="T63" fmla="*/ 72 h 425"/>
                              <a:gd name="T64" fmla="*/ 226 w 356"/>
                              <a:gd name="T65" fmla="*/ 64 h 425"/>
                              <a:gd name="T66" fmla="*/ 220 w 356"/>
                              <a:gd name="T67" fmla="*/ 60 h 425"/>
                              <a:gd name="T68" fmla="*/ 199 w 356"/>
                              <a:gd name="T69" fmla="*/ 36 h 425"/>
                              <a:gd name="T70" fmla="*/ 151 w 356"/>
                              <a:gd name="T71" fmla="*/ 4 h 425"/>
                              <a:gd name="T72" fmla="*/ 141 w 356"/>
                              <a:gd name="T73" fmla="*/ 0 h 425"/>
                              <a:gd name="T74" fmla="*/ 97 w 356"/>
                              <a:gd name="T75" fmla="*/ 27 h 425"/>
                              <a:gd name="T76" fmla="*/ 93 w 356"/>
                              <a:gd name="T77" fmla="*/ 58 h 425"/>
                              <a:gd name="T78" fmla="*/ 87 w 356"/>
                              <a:gd name="T79" fmla="*/ 71 h 425"/>
                              <a:gd name="T80" fmla="*/ 69 w 356"/>
                              <a:gd name="T81" fmla="*/ 46 h 425"/>
                              <a:gd name="T82" fmla="*/ 0 w 356"/>
                              <a:gd name="T83" fmla="*/ 90 h 425"/>
                              <a:gd name="T84" fmla="*/ 10 w 356"/>
                              <a:gd name="T85" fmla="*/ 107 h 425"/>
                              <a:gd name="T86" fmla="*/ 29 w 356"/>
                              <a:gd name="T87" fmla="*/ 133 h 425"/>
                              <a:gd name="T88" fmla="*/ 54 w 356"/>
                              <a:gd name="T89" fmla="*/ 177 h 425"/>
                              <a:gd name="T90" fmla="*/ 89 w 356"/>
                              <a:gd name="T91" fmla="*/ 215 h 425"/>
                              <a:gd name="T92" fmla="*/ 104 w 356"/>
                              <a:gd name="T93" fmla="*/ 244 h 425"/>
                              <a:gd name="T94" fmla="*/ 107 w 356"/>
                              <a:gd name="T95" fmla="*/ 251 h 425"/>
                              <a:gd name="T96" fmla="*/ 112 w 356"/>
                              <a:gd name="T97" fmla="*/ 263 h 425"/>
                              <a:gd name="T98" fmla="*/ 114 w 356"/>
                              <a:gd name="T99" fmla="*/ 271 h 425"/>
                              <a:gd name="T100" fmla="*/ 118 w 356"/>
                              <a:gd name="T101" fmla="*/ 278 h 425"/>
                              <a:gd name="T102" fmla="*/ 123 w 356"/>
                              <a:gd name="T103" fmla="*/ 286 h 425"/>
                              <a:gd name="T104" fmla="*/ 130 w 356"/>
                              <a:gd name="T105" fmla="*/ 290 h 425"/>
                              <a:gd name="T106" fmla="*/ 166 w 356"/>
                              <a:gd name="T107" fmla="*/ 301 h 425"/>
                              <a:gd name="T108" fmla="*/ 184 w 356"/>
                              <a:gd name="T109" fmla="*/ 305 h 425"/>
                              <a:gd name="T110" fmla="*/ 204 w 356"/>
                              <a:gd name="T111" fmla="*/ 305 h 425"/>
                              <a:gd name="T112" fmla="*/ 197 w 356"/>
                              <a:gd name="T113" fmla="*/ 319 h 425"/>
                              <a:gd name="T114" fmla="*/ 202 w 356"/>
                              <a:gd name="T115" fmla="*/ 329 h 425"/>
                              <a:gd name="T116" fmla="*/ 210 w 356"/>
                              <a:gd name="T117" fmla="*/ 338 h 425"/>
                              <a:gd name="T118" fmla="*/ 220 w 356"/>
                              <a:gd name="T119" fmla="*/ 354 h 4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56" h="425">
                                <a:moveTo>
                                  <a:pt x="327" y="414"/>
                                </a:moveTo>
                                <a:cubicBezTo>
                                  <a:pt x="329" y="416"/>
                                  <a:pt x="330" y="418"/>
                                  <a:pt x="333" y="420"/>
                                </a:cubicBezTo>
                                <a:cubicBezTo>
                                  <a:pt x="335" y="422"/>
                                  <a:pt x="338" y="420"/>
                                  <a:pt x="339" y="419"/>
                                </a:cubicBezTo>
                                <a:cubicBezTo>
                                  <a:pt x="340" y="418"/>
                                  <a:pt x="341" y="415"/>
                                  <a:pt x="343" y="415"/>
                                </a:cubicBezTo>
                                <a:cubicBezTo>
                                  <a:pt x="345" y="414"/>
                                  <a:pt x="348" y="414"/>
                                  <a:pt x="349" y="412"/>
                                </a:cubicBezTo>
                                <a:cubicBezTo>
                                  <a:pt x="350" y="410"/>
                                  <a:pt x="351" y="403"/>
                                  <a:pt x="353" y="403"/>
                                </a:cubicBezTo>
                                <a:cubicBezTo>
                                  <a:pt x="356" y="406"/>
                                  <a:pt x="355" y="412"/>
                                  <a:pt x="351" y="414"/>
                                </a:cubicBezTo>
                                <a:cubicBezTo>
                                  <a:pt x="349" y="416"/>
                                  <a:pt x="345" y="415"/>
                                  <a:pt x="344" y="417"/>
                                </a:cubicBezTo>
                                <a:cubicBezTo>
                                  <a:pt x="343" y="419"/>
                                  <a:pt x="342" y="421"/>
                                  <a:pt x="341" y="422"/>
                                </a:cubicBezTo>
                                <a:cubicBezTo>
                                  <a:pt x="339" y="424"/>
                                  <a:pt x="333" y="425"/>
                                  <a:pt x="331" y="425"/>
                                </a:cubicBezTo>
                                <a:cubicBezTo>
                                  <a:pt x="327" y="424"/>
                                  <a:pt x="326" y="419"/>
                                  <a:pt x="327" y="416"/>
                                </a:cubicBezTo>
                                <a:cubicBezTo>
                                  <a:pt x="327" y="414"/>
                                  <a:pt x="327" y="414"/>
                                  <a:pt x="327" y="414"/>
                                </a:cubicBezTo>
                                <a:close/>
                                <a:moveTo>
                                  <a:pt x="226" y="359"/>
                                </a:moveTo>
                                <a:cubicBezTo>
                                  <a:pt x="230" y="359"/>
                                  <a:pt x="234" y="360"/>
                                  <a:pt x="239" y="360"/>
                                </a:cubicBezTo>
                                <a:cubicBezTo>
                                  <a:pt x="244" y="360"/>
                                  <a:pt x="242" y="366"/>
                                  <a:pt x="245" y="368"/>
                                </a:cubicBezTo>
                                <a:cubicBezTo>
                                  <a:pt x="248" y="370"/>
                                  <a:pt x="251" y="372"/>
                                  <a:pt x="254" y="372"/>
                                </a:cubicBezTo>
                                <a:cubicBezTo>
                                  <a:pt x="259" y="371"/>
                                  <a:pt x="261" y="371"/>
                                  <a:pt x="265" y="368"/>
                                </a:cubicBezTo>
                                <a:cubicBezTo>
                                  <a:pt x="272" y="364"/>
                                  <a:pt x="268" y="361"/>
                                  <a:pt x="274" y="368"/>
                                </a:cubicBezTo>
                                <a:cubicBezTo>
                                  <a:pt x="276" y="371"/>
                                  <a:pt x="275" y="373"/>
                                  <a:pt x="279" y="376"/>
                                </a:cubicBezTo>
                                <a:cubicBezTo>
                                  <a:pt x="282" y="379"/>
                                  <a:pt x="278" y="382"/>
                                  <a:pt x="278" y="385"/>
                                </a:cubicBezTo>
                                <a:cubicBezTo>
                                  <a:pt x="279" y="387"/>
                                  <a:pt x="284" y="392"/>
                                  <a:pt x="285" y="395"/>
                                </a:cubicBezTo>
                                <a:cubicBezTo>
                                  <a:pt x="288" y="400"/>
                                  <a:pt x="290" y="402"/>
                                  <a:pt x="296" y="403"/>
                                </a:cubicBezTo>
                                <a:cubicBezTo>
                                  <a:pt x="299" y="401"/>
                                  <a:pt x="302" y="400"/>
                                  <a:pt x="302" y="396"/>
                                </a:cubicBezTo>
                                <a:cubicBezTo>
                                  <a:pt x="302" y="395"/>
                                  <a:pt x="300" y="389"/>
                                  <a:pt x="301" y="388"/>
                                </a:cubicBezTo>
                                <a:cubicBezTo>
                                  <a:pt x="304" y="385"/>
                                  <a:pt x="310" y="395"/>
                                  <a:pt x="315" y="389"/>
                                </a:cubicBezTo>
                                <a:cubicBezTo>
                                  <a:pt x="317" y="388"/>
                                  <a:pt x="322" y="390"/>
                                  <a:pt x="324" y="389"/>
                                </a:cubicBezTo>
                                <a:cubicBezTo>
                                  <a:pt x="329" y="387"/>
                                  <a:pt x="330" y="396"/>
                                  <a:pt x="331" y="399"/>
                                </a:cubicBezTo>
                                <a:cubicBezTo>
                                  <a:pt x="332" y="402"/>
                                  <a:pt x="344" y="396"/>
                                  <a:pt x="344" y="394"/>
                                </a:cubicBezTo>
                                <a:cubicBezTo>
                                  <a:pt x="331" y="386"/>
                                  <a:pt x="331" y="386"/>
                                  <a:pt x="331" y="386"/>
                                </a:cubicBezTo>
                                <a:cubicBezTo>
                                  <a:pt x="329" y="385"/>
                                  <a:pt x="328" y="379"/>
                                  <a:pt x="326" y="376"/>
                                </a:cubicBezTo>
                                <a:cubicBezTo>
                                  <a:pt x="323" y="371"/>
                                  <a:pt x="326" y="373"/>
                                  <a:pt x="331" y="373"/>
                                </a:cubicBezTo>
                                <a:cubicBezTo>
                                  <a:pt x="333" y="373"/>
                                  <a:pt x="335" y="372"/>
                                  <a:pt x="337" y="372"/>
                                </a:cubicBezTo>
                                <a:cubicBezTo>
                                  <a:pt x="337" y="372"/>
                                  <a:pt x="337" y="372"/>
                                  <a:pt x="337" y="372"/>
                                </a:cubicBezTo>
                                <a:cubicBezTo>
                                  <a:pt x="337" y="367"/>
                                  <a:pt x="343" y="342"/>
                                  <a:pt x="338" y="339"/>
                                </a:cubicBezTo>
                                <a:cubicBezTo>
                                  <a:pt x="333" y="335"/>
                                  <a:pt x="322" y="339"/>
                                  <a:pt x="327" y="329"/>
                                </a:cubicBezTo>
                                <a:cubicBezTo>
                                  <a:pt x="330" y="326"/>
                                  <a:pt x="334" y="323"/>
                                  <a:pt x="338" y="321"/>
                                </a:cubicBezTo>
                                <a:cubicBezTo>
                                  <a:pt x="339" y="320"/>
                                  <a:pt x="339" y="320"/>
                                  <a:pt x="339" y="320"/>
                                </a:cubicBezTo>
                                <a:cubicBezTo>
                                  <a:pt x="343" y="312"/>
                                  <a:pt x="326" y="308"/>
                                  <a:pt x="326" y="298"/>
                                </a:cubicBezTo>
                                <a:cubicBezTo>
                                  <a:pt x="326" y="291"/>
                                  <a:pt x="326" y="277"/>
                                  <a:pt x="320" y="272"/>
                                </a:cubicBezTo>
                                <a:cubicBezTo>
                                  <a:pt x="314" y="265"/>
                                  <a:pt x="314" y="265"/>
                                  <a:pt x="314" y="265"/>
                                </a:cubicBezTo>
                                <a:cubicBezTo>
                                  <a:pt x="314" y="261"/>
                                  <a:pt x="313" y="256"/>
                                  <a:pt x="313" y="252"/>
                                </a:cubicBezTo>
                                <a:cubicBezTo>
                                  <a:pt x="313" y="248"/>
                                  <a:pt x="319" y="244"/>
                                  <a:pt x="321" y="240"/>
                                </a:cubicBezTo>
                                <a:cubicBezTo>
                                  <a:pt x="321" y="238"/>
                                  <a:pt x="320" y="232"/>
                                  <a:pt x="321" y="231"/>
                                </a:cubicBezTo>
                                <a:cubicBezTo>
                                  <a:pt x="322" y="230"/>
                                  <a:pt x="328" y="226"/>
                                  <a:pt x="330" y="225"/>
                                </a:cubicBezTo>
                                <a:cubicBezTo>
                                  <a:pt x="332" y="223"/>
                                  <a:pt x="335" y="220"/>
                                  <a:pt x="336" y="216"/>
                                </a:cubicBezTo>
                                <a:cubicBezTo>
                                  <a:pt x="339" y="210"/>
                                  <a:pt x="339" y="202"/>
                                  <a:pt x="340" y="195"/>
                                </a:cubicBezTo>
                                <a:cubicBezTo>
                                  <a:pt x="340" y="195"/>
                                  <a:pt x="340" y="195"/>
                                  <a:pt x="340" y="195"/>
                                </a:cubicBezTo>
                                <a:cubicBezTo>
                                  <a:pt x="339" y="188"/>
                                  <a:pt x="339" y="188"/>
                                  <a:pt x="339" y="188"/>
                                </a:cubicBezTo>
                                <a:cubicBezTo>
                                  <a:pt x="338" y="185"/>
                                  <a:pt x="339" y="180"/>
                                  <a:pt x="340" y="177"/>
                                </a:cubicBezTo>
                                <a:cubicBezTo>
                                  <a:pt x="340" y="176"/>
                                  <a:pt x="341" y="175"/>
                                  <a:pt x="341" y="174"/>
                                </a:cubicBezTo>
                                <a:cubicBezTo>
                                  <a:pt x="343" y="173"/>
                                  <a:pt x="345" y="170"/>
                                  <a:pt x="344" y="168"/>
                                </a:cubicBezTo>
                                <a:cubicBezTo>
                                  <a:pt x="343" y="166"/>
                                  <a:pt x="340" y="162"/>
                                  <a:pt x="339" y="161"/>
                                </a:cubicBezTo>
                                <a:cubicBezTo>
                                  <a:pt x="338" y="160"/>
                                  <a:pt x="338" y="159"/>
                                  <a:pt x="338" y="159"/>
                                </a:cubicBezTo>
                                <a:cubicBezTo>
                                  <a:pt x="337" y="155"/>
                                  <a:pt x="340" y="151"/>
                                  <a:pt x="339" y="147"/>
                                </a:cubicBezTo>
                                <a:cubicBezTo>
                                  <a:pt x="339" y="143"/>
                                  <a:pt x="337" y="138"/>
                                  <a:pt x="335" y="134"/>
                                </a:cubicBezTo>
                                <a:cubicBezTo>
                                  <a:pt x="331" y="124"/>
                                  <a:pt x="331" y="120"/>
                                  <a:pt x="336" y="109"/>
                                </a:cubicBezTo>
                                <a:cubicBezTo>
                                  <a:pt x="338" y="104"/>
                                  <a:pt x="336" y="99"/>
                                  <a:pt x="339" y="94"/>
                                </a:cubicBezTo>
                                <a:cubicBezTo>
                                  <a:pt x="342" y="86"/>
                                  <a:pt x="349" y="87"/>
                                  <a:pt x="343" y="77"/>
                                </a:cubicBezTo>
                                <a:cubicBezTo>
                                  <a:pt x="336" y="74"/>
                                  <a:pt x="333" y="75"/>
                                  <a:pt x="326" y="76"/>
                                </a:cubicBezTo>
                                <a:cubicBezTo>
                                  <a:pt x="322" y="77"/>
                                  <a:pt x="317" y="75"/>
                                  <a:pt x="315" y="71"/>
                                </a:cubicBezTo>
                                <a:cubicBezTo>
                                  <a:pt x="314" y="71"/>
                                  <a:pt x="314" y="71"/>
                                  <a:pt x="314" y="70"/>
                                </a:cubicBezTo>
                                <a:cubicBezTo>
                                  <a:pt x="304" y="64"/>
                                  <a:pt x="295" y="74"/>
                                  <a:pt x="286" y="71"/>
                                </a:cubicBezTo>
                                <a:cubicBezTo>
                                  <a:pt x="275" y="68"/>
                                  <a:pt x="273" y="64"/>
                                  <a:pt x="261" y="69"/>
                                </a:cubicBezTo>
                                <a:cubicBezTo>
                                  <a:pt x="252" y="73"/>
                                  <a:pt x="249" y="72"/>
                                  <a:pt x="241" y="72"/>
                                </a:cubicBezTo>
                                <a:cubicBezTo>
                                  <a:pt x="239" y="71"/>
                                  <a:pt x="238" y="71"/>
                                  <a:pt x="237" y="70"/>
                                </a:cubicBezTo>
                                <a:cubicBezTo>
                                  <a:pt x="234" y="68"/>
                                  <a:pt x="229" y="66"/>
                                  <a:pt x="226" y="64"/>
                                </a:cubicBezTo>
                                <a:cubicBezTo>
                                  <a:pt x="225" y="63"/>
                                  <a:pt x="223" y="61"/>
                                  <a:pt x="221" y="61"/>
                                </a:cubicBezTo>
                                <a:cubicBezTo>
                                  <a:pt x="221" y="60"/>
                                  <a:pt x="220" y="60"/>
                                  <a:pt x="220" y="60"/>
                                </a:cubicBezTo>
                                <a:cubicBezTo>
                                  <a:pt x="217" y="57"/>
                                  <a:pt x="215" y="55"/>
                                  <a:pt x="213" y="52"/>
                                </a:cubicBezTo>
                                <a:cubicBezTo>
                                  <a:pt x="208" y="47"/>
                                  <a:pt x="202" y="43"/>
                                  <a:pt x="199" y="36"/>
                                </a:cubicBezTo>
                                <a:cubicBezTo>
                                  <a:pt x="196" y="29"/>
                                  <a:pt x="193" y="24"/>
                                  <a:pt x="189" y="17"/>
                                </a:cubicBezTo>
                                <a:cubicBezTo>
                                  <a:pt x="181" y="7"/>
                                  <a:pt x="163" y="7"/>
                                  <a:pt x="151" y="4"/>
                                </a:cubicBezTo>
                                <a:cubicBezTo>
                                  <a:pt x="149" y="3"/>
                                  <a:pt x="145" y="1"/>
                                  <a:pt x="143" y="1"/>
                                </a:cubicBezTo>
                                <a:cubicBezTo>
                                  <a:pt x="141" y="0"/>
                                  <a:pt x="141" y="0"/>
                                  <a:pt x="141" y="0"/>
                                </a:cubicBezTo>
                                <a:cubicBezTo>
                                  <a:pt x="141" y="0"/>
                                  <a:pt x="141" y="0"/>
                                  <a:pt x="141" y="0"/>
                                </a:cubicBezTo>
                                <a:cubicBezTo>
                                  <a:pt x="97" y="27"/>
                                  <a:pt x="97" y="27"/>
                                  <a:pt x="97" y="27"/>
                                </a:cubicBezTo>
                                <a:cubicBezTo>
                                  <a:pt x="94" y="32"/>
                                  <a:pt x="93" y="34"/>
                                  <a:pt x="93" y="40"/>
                                </a:cubicBezTo>
                                <a:cubicBezTo>
                                  <a:pt x="94" y="46"/>
                                  <a:pt x="96" y="52"/>
                                  <a:pt x="93" y="58"/>
                                </a:cubicBezTo>
                                <a:cubicBezTo>
                                  <a:pt x="91" y="62"/>
                                  <a:pt x="89" y="67"/>
                                  <a:pt x="87" y="70"/>
                                </a:cubicBezTo>
                                <a:cubicBezTo>
                                  <a:pt x="87" y="70"/>
                                  <a:pt x="87" y="70"/>
                                  <a:pt x="87" y="71"/>
                                </a:cubicBezTo>
                                <a:cubicBezTo>
                                  <a:pt x="84" y="71"/>
                                  <a:pt x="81" y="62"/>
                                  <a:pt x="79" y="59"/>
                                </a:cubicBezTo>
                                <a:cubicBezTo>
                                  <a:pt x="77" y="54"/>
                                  <a:pt x="73" y="50"/>
                                  <a:pt x="69" y="46"/>
                                </a:cubicBezTo>
                                <a:cubicBezTo>
                                  <a:pt x="0" y="90"/>
                                  <a:pt x="0" y="90"/>
                                  <a:pt x="0" y="90"/>
                                </a:cubicBezTo>
                                <a:cubicBezTo>
                                  <a:pt x="0" y="90"/>
                                  <a:pt x="0" y="90"/>
                                  <a:pt x="0" y="90"/>
                                </a:cubicBezTo>
                                <a:cubicBezTo>
                                  <a:pt x="1" y="91"/>
                                  <a:pt x="4" y="93"/>
                                  <a:pt x="5" y="95"/>
                                </a:cubicBezTo>
                                <a:cubicBezTo>
                                  <a:pt x="8" y="97"/>
                                  <a:pt x="9" y="104"/>
                                  <a:pt x="10" y="107"/>
                                </a:cubicBezTo>
                                <a:cubicBezTo>
                                  <a:pt x="12" y="111"/>
                                  <a:pt x="16" y="113"/>
                                  <a:pt x="18" y="117"/>
                                </a:cubicBezTo>
                                <a:cubicBezTo>
                                  <a:pt x="21" y="122"/>
                                  <a:pt x="26" y="127"/>
                                  <a:pt x="29" y="133"/>
                                </a:cubicBezTo>
                                <a:cubicBezTo>
                                  <a:pt x="31" y="138"/>
                                  <a:pt x="36" y="146"/>
                                  <a:pt x="37" y="152"/>
                                </a:cubicBezTo>
                                <a:cubicBezTo>
                                  <a:pt x="44" y="160"/>
                                  <a:pt x="49" y="169"/>
                                  <a:pt x="54" y="177"/>
                                </a:cubicBezTo>
                                <a:cubicBezTo>
                                  <a:pt x="57" y="183"/>
                                  <a:pt x="64" y="185"/>
                                  <a:pt x="69" y="188"/>
                                </a:cubicBezTo>
                                <a:cubicBezTo>
                                  <a:pt x="79" y="194"/>
                                  <a:pt x="87" y="203"/>
                                  <a:pt x="89" y="215"/>
                                </a:cubicBezTo>
                                <a:cubicBezTo>
                                  <a:pt x="91" y="222"/>
                                  <a:pt x="96" y="235"/>
                                  <a:pt x="102" y="239"/>
                                </a:cubicBezTo>
                                <a:cubicBezTo>
                                  <a:pt x="102" y="241"/>
                                  <a:pt x="104" y="243"/>
                                  <a:pt x="104" y="244"/>
                                </a:cubicBezTo>
                                <a:cubicBezTo>
                                  <a:pt x="104" y="245"/>
                                  <a:pt x="105" y="246"/>
                                  <a:pt x="105" y="247"/>
                                </a:cubicBezTo>
                                <a:cubicBezTo>
                                  <a:pt x="106" y="248"/>
                                  <a:pt x="106" y="250"/>
                                  <a:pt x="107" y="251"/>
                                </a:cubicBezTo>
                                <a:cubicBezTo>
                                  <a:pt x="107" y="253"/>
                                  <a:pt x="108" y="255"/>
                                  <a:pt x="109" y="256"/>
                                </a:cubicBezTo>
                                <a:cubicBezTo>
                                  <a:pt x="110" y="258"/>
                                  <a:pt x="111" y="261"/>
                                  <a:pt x="112" y="263"/>
                                </a:cubicBezTo>
                                <a:cubicBezTo>
                                  <a:pt x="112" y="265"/>
                                  <a:pt x="112" y="269"/>
                                  <a:pt x="114" y="270"/>
                                </a:cubicBezTo>
                                <a:cubicBezTo>
                                  <a:pt x="114" y="270"/>
                                  <a:pt x="114" y="270"/>
                                  <a:pt x="114" y="271"/>
                                </a:cubicBezTo>
                                <a:cubicBezTo>
                                  <a:pt x="114" y="271"/>
                                  <a:pt x="114" y="271"/>
                                  <a:pt x="114" y="272"/>
                                </a:cubicBezTo>
                                <a:cubicBezTo>
                                  <a:pt x="116" y="274"/>
                                  <a:pt x="116" y="276"/>
                                  <a:pt x="118" y="278"/>
                                </a:cubicBezTo>
                                <a:cubicBezTo>
                                  <a:pt x="123" y="286"/>
                                  <a:pt x="123" y="286"/>
                                  <a:pt x="123" y="286"/>
                                </a:cubicBezTo>
                                <a:cubicBezTo>
                                  <a:pt x="123" y="286"/>
                                  <a:pt x="123" y="286"/>
                                  <a:pt x="123" y="286"/>
                                </a:cubicBezTo>
                                <a:cubicBezTo>
                                  <a:pt x="123" y="286"/>
                                  <a:pt x="124" y="286"/>
                                  <a:pt x="125" y="287"/>
                                </a:cubicBezTo>
                                <a:cubicBezTo>
                                  <a:pt x="126" y="287"/>
                                  <a:pt x="129" y="289"/>
                                  <a:pt x="130" y="290"/>
                                </a:cubicBezTo>
                                <a:cubicBezTo>
                                  <a:pt x="135" y="293"/>
                                  <a:pt x="140" y="295"/>
                                  <a:pt x="145" y="297"/>
                                </a:cubicBezTo>
                                <a:cubicBezTo>
                                  <a:pt x="152" y="301"/>
                                  <a:pt x="158" y="304"/>
                                  <a:pt x="166" y="301"/>
                                </a:cubicBezTo>
                                <a:cubicBezTo>
                                  <a:pt x="169" y="300"/>
                                  <a:pt x="171" y="300"/>
                                  <a:pt x="175" y="301"/>
                                </a:cubicBezTo>
                                <a:cubicBezTo>
                                  <a:pt x="179" y="302"/>
                                  <a:pt x="180" y="304"/>
                                  <a:pt x="184" y="305"/>
                                </a:cubicBezTo>
                                <a:cubicBezTo>
                                  <a:pt x="188" y="310"/>
                                  <a:pt x="190" y="307"/>
                                  <a:pt x="195" y="306"/>
                                </a:cubicBezTo>
                                <a:cubicBezTo>
                                  <a:pt x="197" y="305"/>
                                  <a:pt x="203" y="303"/>
                                  <a:pt x="204" y="305"/>
                                </a:cubicBezTo>
                                <a:cubicBezTo>
                                  <a:pt x="205" y="306"/>
                                  <a:pt x="201" y="309"/>
                                  <a:pt x="200" y="310"/>
                                </a:cubicBezTo>
                                <a:cubicBezTo>
                                  <a:pt x="198" y="313"/>
                                  <a:pt x="197" y="315"/>
                                  <a:pt x="197" y="319"/>
                                </a:cubicBezTo>
                                <a:cubicBezTo>
                                  <a:pt x="197" y="322"/>
                                  <a:pt x="203" y="323"/>
                                  <a:pt x="205" y="323"/>
                                </a:cubicBezTo>
                                <a:cubicBezTo>
                                  <a:pt x="205" y="325"/>
                                  <a:pt x="203" y="327"/>
                                  <a:pt x="202" y="329"/>
                                </a:cubicBezTo>
                                <a:cubicBezTo>
                                  <a:pt x="201" y="331"/>
                                  <a:pt x="200" y="342"/>
                                  <a:pt x="205" y="338"/>
                                </a:cubicBezTo>
                                <a:cubicBezTo>
                                  <a:pt x="208" y="336"/>
                                  <a:pt x="208" y="334"/>
                                  <a:pt x="210" y="338"/>
                                </a:cubicBezTo>
                                <a:cubicBezTo>
                                  <a:pt x="211" y="343"/>
                                  <a:pt x="212" y="347"/>
                                  <a:pt x="216" y="351"/>
                                </a:cubicBezTo>
                                <a:cubicBezTo>
                                  <a:pt x="217" y="352"/>
                                  <a:pt x="219" y="353"/>
                                  <a:pt x="220" y="354"/>
                                </a:cubicBezTo>
                                <a:cubicBezTo>
                                  <a:pt x="222" y="355"/>
                                  <a:pt x="224" y="359"/>
                                  <a:pt x="226" y="359"/>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2" name="BEAUFORT"/>
                        <wps:cNvSpPr>
                          <a:spLocks noEditPoints="1"/>
                        </wps:cNvSpPr>
                        <wps:spPr bwMode="auto">
                          <a:xfrm>
                            <a:off x="3078731" y="3939274"/>
                            <a:ext cx="773113" cy="965200"/>
                          </a:xfrm>
                          <a:custGeom>
                            <a:avLst/>
                            <a:gdLst>
                              <a:gd name="T0" fmla="*/ 254 w 295"/>
                              <a:gd name="T1" fmla="*/ 144 h 368"/>
                              <a:gd name="T2" fmla="*/ 149 w 295"/>
                              <a:gd name="T3" fmla="*/ 105 h 368"/>
                              <a:gd name="T4" fmla="*/ 109 w 295"/>
                              <a:gd name="T5" fmla="*/ 110 h 368"/>
                              <a:gd name="T6" fmla="*/ 104 w 295"/>
                              <a:gd name="T7" fmla="*/ 139 h 368"/>
                              <a:gd name="T8" fmla="*/ 148 w 295"/>
                              <a:gd name="T9" fmla="*/ 195 h 368"/>
                              <a:gd name="T10" fmla="*/ 164 w 295"/>
                              <a:gd name="T11" fmla="*/ 201 h 368"/>
                              <a:gd name="T12" fmla="*/ 174 w 295"/>
                              <a:gd name="T13" fmla="*/ 243 h 368"/>
                              <a:gd name="T14" fmla="*/ 199 w 295"/>
                              <a:gd name="T15" fmla="*/ 240 h 368"/>
                              <a:gd name="T16" fmla="*/ 273 w 295"/>
                              <a:gd name="T17" fmla="*/ 169 h 368"/>
                              <a:gd name="T18" fmla="*/ 222 w 295"/>
                              <a:gd name="T19" fmla="*/ 159 h 368"/>
                              <a:gd name="T20" fmla="*/ 189 w 295"/>
                              <a:gd name="T21" fmla="*/ 123 h 368"/>
                              <a:gd name="T22" fmla="*/ 124 w 295"/>
                              <a:gd name="T23" fmla="*/ 263 h 368"/>
                              <a:gd name="T24" fmla="*/ 126 w 295"/>
                              <a:gd name="T25" fmla="*/ 277 h 368"/>
                              <a:gd name="T26" fmla="*/ 98 w 295"/>
                              <a:gd name="T27" fmla="*/ 301 h 368"/>
                              <a:gd name="T28" fmla="*/ 89 w 295"/>
                              <a:gd name="T29" fmla="*/ 324 h 368"/>
                              <a:gd name="T30" fmla="*/ 73 w 295"/>
                              <a:gd name="T31" fmla="*/ 306 h 368"/>
                              <a:gd name="T32" fmla="*/ 88 w 295"/>
                              <a:gd name="T33" fmla="*/ 332 h 368"/>
                              <a:gd name="T34" fmla="*/ 58 w 295"/>
                              <a:gd name="T35" fmla="*/ 357 h 368"/>
                              <a:gd name="T36" fmla="*/ 163 w 295"/>
                              <a:gd name="T37" fmla="*/ 299 h 368"/>
                              <a:gd name="T38" fmla="*/ 117 w 295"/>
                              <a:gd name="T39" fmla="*/ 288 h 368"/>
                              <a:gd name="T40" fmla="*/ 129 w 295"/>
                              <a:gd name="T41" fmla="*/ 292 h 368"/>
                              <a:gd name="T42" fmla="*/ 120 w 295"/>
                              <a:gd name="T43" fmla="*/ 316 h 368"/>
                              <a:gd name="T44" fmla="*/ 92 w 295"/>
                              <a:gd name="T45" fmla="*/ 352 h 368"/>
                              <a:gd name="T46" fmla="*/ 106 w 295"/>
                              <a:gd name="T47" fmla="*/ 349 h 368"/>
                              <a:gd name="T48" fmla="*/ 101 w 295"/>
                              <a:gd name="T49" fmla="*/ 201 h 368"/>
                              <a:gd name="T50" fmla="*/ 94 w 295"/>
                              <a:gd name="T51" fmla="*/ 198 h 368"/>
                              <a:gd name="T52" fmla="*/ 84 w 295"/>
                              <a:gd name="T53" fmla="*/ 219 h 368"/>
                              <a:gd name="T54" fmla="*/ 94 w 295"/>
                              <a:gd name="T55" fmla="*/ 240 h 368"/>
                              <a:gd name="T56" fmla="*/ 79 w 295"/>
                              <a:gd name="T57" fmla="*/ 230 h 368"/>
                              <a:gd name="T58" fmla="*/ 202 w 295"/>
                              <a:gd name="T59" fmla="*/ 245 h 368"/>
                              <a:gd name="T60" fmla="*/ 205 w 295"/>
                              <a:gd name="T61" fmla="*/ 255 h 368"/>
                              <a:gd name="T62" fmla="*/ 229 w 295"/>
                              <a:gd name="T63" fmla="*/ 248 h 368"/>
                              <a:gd name="T64" fmla="*/ 272 w 295"/>
                              <a:gd name="T65" fmla="*/ 219 h 368"/>
                              <a:gd name="T66" fmla="*/ 215 w 295"/>
                              <a:gd name="T67" fmla="*/ 254 h 368"/>
                              <a:gd name="T68" fmla="*/ 290 w 295"/>
                              <a:gd name="T69" fmla="*/ 172 h 368"/>
                              <a:gd name="T70" fmla="*/ 276 w 295"/>
                              <a:gd name="T71" fmla="*/ 216 h 368"/>
                              <a:gd name="T72" fmla="*/ 45 w 295"/>
                              <a:gd name="T73" fmla="*/ 211 h 368"/>
                              <a:gd name="T74" fmla="*/ 53 w 295"/>
                              <a:gd name="T75" fmla="*/ 226 h 368"/>
                              <a:gd name="T76" fmla="*/ 118 w 295"/>
                              <a:gd name="T77" fmla="*/ 243 h 368"/>
                              <a:gd name="T78" fmla="*/ 72 w 295"/>
                              <a:gd name="T79" fmla="*/ 283 h 368"/>
                              <a:gd name="T80" fmla="*/ 57 w 295"/>
                              <a:gd name="T81" fmla="*/ 319 h 368"/>
                              <a:gd name="T82" fmla="*/ 36 w 295"/>
                              <a:gd name="T83" fmla="*/ 343 h 368"/>
                              <a:gd name="T84" fmla="*/ 26 w 295"/>
                              <a:gd name="T85" fmla="*/ 336 h 368"/>
                              <a:gd name="T86" fmla="*/ 1 w 295"/>
                              <a:gd name="T87" fmla="*/ 285 h 368"/>
                              <a:gd name="T88" fmla="*/ 89 w 295"/>
                              <a:gd name="T89" fmla="*/ 100 h 368"/>
                              <a:gd name="T90" fmla="*/ 82 w 295"/>
                              <a:gd name="T91" fmla="*/ 45 h 368"/>
                              <a:gd name="T92" fmla="*/ 93 w 295"/>
                              <a:gd name="T93" fmla="*/ 0 h 368"/>
                              <a:gd name="T94" fmla="*/ 145 w 295"/>
                              <a:gd name="T95" fmla="*/ 15 h 368"/>
                              <a:gd name="T96" fmla="*/ 167 w 295"/>
                              <a:gd name="T97" fmla="*/ 33 h 368"/>
                              <a:gd name="T98" fmla="*/ 186 w 295"/>
                              <a:gd name="T99" fmla="*/ 65 h 368"/>
                              <a:gd name="T100" fmla="*/ 203 w 295"/>
                              <a:gd name="T101" fmla="*/ 82 h 368"/>
                              <a:gd name="T102" fmla="*/ 165 w 295"/>
                              <a:gd name="T103" fmla="*/ 104 h 368"/>
                              <a:gd name="T104" fmla="*/ 120 w 295"/>
                              <a:gd name="T105" fmla="*/ 98 h 3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295" h="368">
                                <a:moveTo>
                                  <a:pt x="239" y="143"/>
                                </a:moveTo>
                                <a:cubicBezTo>
                                  <a:pt x="241" y="140"/>
                                  <a:pt x="242" y="138"/>
                                  <a:pt x="245" y="138"/>
                                </a:cubicBezTo>
                                <a:cubicBezTo>
                                  <a:pt x="246" y="138"/>
                                  <a:pt x="248" y="138"/>
                                  <a:pt x="249" y="137"/>
                                </a:cubicBezTo>
                                <a:cubicBezTo>
                                  <a:pt x="250" y="137"/>
                                  <a:pt x="252" y="136"/>
                                  <a:pt x="253" y="137"/>
                                </a:cubicBezTo>
                                <a:cubicBezTo>
                                  <a:pt x="254" y="138"/>
                                  <a:pt x="255" y="142"/>
                                  <a:pt x="254" y="144"/>
                                </a:cubicBezTo>
                                <a:cubicBezTo>
                                  <a:pt x="252" y="146"/>
                                  <a:pt x="249" y="145"/>
                                  <a:pt x="247" y="144"/>
                                </a:cubicBezTo>
                                <a:cubicBezTo>
                                  <a:pt x="245" y="144"/>
                                  <a:pt x="244" y="144"/>
                                  <a:pt x="243" y="144"/>
                                </a:cubicBezTo>
                                <a:cubicBezTo>
                                  <a:pt x="242" y="144"/>
                                  <a:pt x="241" y="143"/>
                                  <a:pt x="240" y="143"/>
                                </a:cubicBezTo>
                                <a:cubicBezTo>
                                  <a:pt x="239" y="143"/>
                                  <a:pt x="239" y="143"/>
                                  <a:pt x="239" y="143"/>
                                </a:cubicBezTo>
                                <a:close/>
                                <a:moveTo>
                                  <a:pt x="149" y="105"/>
                                </a:moveTo>
                                <a:cubicBezTo>
                                  <a:pt x="147" y="105"/>
                                  <a:pt x="147" y="105"/>
                                  <a:pt x="147" y="105"/>
                                </a:cubicBezTo>
                                <a:cubicBezTo>
                                  <a:pt x="145" y="102"/>
                                  <a:pt x="129" y="98"/>
                                  <a:pt x="126" y="100"/>
                                </a:cubicBezTo>
                                <a:cubicBezTo>
                                  <a:pt x="123" y="102"/>
                                  <a:pt x="121" y="103"/>
                                  <a:pt x="119" y="105"/>
                                </a:cubicBezTo>
                                <a:cubicBezTo>
                                  <a:pt x="116" y="106"/>
                                  <a:pt x="116" y="118"/>
                                  <a:pt x="114" y="113"/>
                                </a:cubicBezTo>
                                <a:cubicBezTo>
                                  <a:pt x="113" y="110"/>
                                  <a:pt x="112" y="109"/>
                                  <a:pt x="109" y="110"/>
                                </a:cubicBezTo>
                                <a:cubicBezTo>
                                  <a:pt x="106" y="111"/>
                                  <a:pt x="103" y="111"/>
                                  <a:pt x="100" y="111"/>
                                </a:cubicBezTo>
                                <a:cubicBezTo>
                                  <a:pt x="95" y="110"/>
                                  <a:pt x="95" y="114"/>
                                  <a:pt x="97" y="118"/>
                                </a:cubicBezTo>
                                <a:cubicBezTo>
                                  <a:pt x="98" y="121"/>
                                  <a:pt x="98" y="127"/>
                                  <a:pt x="104" y="125"/>
                                </a:cubicBezTo>
                                <a:cubicBezTo>
                                  <a:pt x="106" y="124"/>
                                  <a:pt x="109" y="123"/>
                                  <a:pt x="112" y="124"/>
                                </a:cubicBezTo>
                                <a:cubicBezTo>
                                  <a:pt x="114" y="131"/>
                                  <a:pt x="110" y="135"/>
                                  <a:pt x="104" y="139"/>
                                </a:cubicBezTo>
                                <a:cubicBezTo>
                                  <a:pt x="99" y="142"/>
                                  <a:pt x="105" y="153"/>
                                  <a:pt x="107" y="156"/>
                                </a:cubicBezTo>
                                <a:cubicBezTo>
                                  <a:pt x="109" y="160"/>
                                  <a:pt x="110" y="168"/>
                                  <a:pt x="114" y="171"/>
                                </a:cubicBezTo>
                                <a:cubicBezTo>
                                  <a:pt x="117" y="173"/>
                                  <a:pt x="121" y="173"/>
                                  <a:pt x="121" y="177"/>
                                </a:cubicBezTo>
                                <a:cubicBezTo>
                                  <a:pt x="121" y="184"/>
                                  <a:pt x="128" y="194"/>
                                  <a:pt x="134" y="197"/>
                                </a:cubicBezTo>
                                <a:cubicBezTo>
                                  <a:pt x="137" y="197"/>
                                  <a:pt x="148" y="197"/>
                                  <a:pt x="148" y="195"/>
                                </a:cubicBezTo>
                                <a:cubicBezTo>
                                  <a:pt x="147" y="189"/>
                                  <a:pt x="134" y="178"/>
                                  <a:pt x="146" y="181"/>
                                </a:cubicBezTo>
                                <a:cubicBezTo>
                                  <a:pt x="150" y="182"/>
                                  <a:pt x="153" y="181"/>
                                  <a:pt x="152" y="185"/>
                                </a:cubicBezTo>
                                <a:cubicBezTo>
                                  <a:pt x="152" y="189"/>
                                  <a:pt x="152" y="191"/>
                                  <a:pt x="155" y="195"/>
                                </a:cubicBezTo>
                                <a:cubicBezTo>
                                  <a:pt x="159" y="199"/>
                                  <a:pt x="161" y="197"/>
                                  <a:pt x="166" y="197"/>
                                </a:cubicBezTo>
                                <a:cubicBezTo>
                                  <a:pt x="165" y="198"/>
                                  <a:pt x="163" y="199"/>
                                  <a:pt x="164" y="201"/>
                                </a:cubicBezTo>
                                <a:cubicBezTo>
                                  <a:pt x="164" y="202"/>
                                  <a:pt x="166" y="206"/>
                                  <a:pt x="166" y="207"/>
                                </a:cubicBezTo>
                                <a:cubicBezTo>
                                  <a:pt x="162" y="208"/>
                                  <a:pt x="161" y="208"/>
                                  <a:pt x="158" y="211"/>
                                </a:cubicBezTo>
                                <a:cubicBezTo>
                                  <a:pt x="154" y="216"/>
                                  <a:pt x="149" y="216"/>
                                  <a:pt x="145" y="220"/>
                                </a:cubicBezTo>
                                <a:cubicBezTo>
                                  <a:pt x="149" y="226"/>
                                  <a:pt x="154" y="235"/>
                                  <a:pt x="159" y="240"/>
                                </a:cubicBezTo>
                                <a:cubicBezTo>
                                  <a:pt x="161" y="241"/>
                                  <a:pt x="173" y="248"/>
                                  <a:pt x="174" y="243"/>
                                </a:cubicBezTo>
                                <a:cubicBezTo>
                                  <a:pt x="176" y="232"/>
                                  <a:pt x="174" y="219"/>
                                  <a:pt x="174" y="207"/>
                                </a:cubicBezTo>
                                <a:cubicBezTo>
                                  <a:pt x="176" y="208"/>
                                  <a:pt x="181" y="214"/>
                                  <a:pt x="181" y="216"/>
                                </a:cubicBezTo>
                                <a:cubicBezTo>
                                  <a:pt x="181" y="220"/>
                                  <a:pt x="181" y="225"/>
                                  <a:pt x="181" y="229"/>
                                </a:cubicBezTo>
                                <a:cubicBezTo>
                                  <a:pt x="182" y="233"/>
                                  <a:pt x="184" y="252"/>
                                  <a:pt x="187" y="252"/>
                                </a:cubicBezTo>
                                <a:cubicBezTo>
                                  <a:pt x="191" y="253"/>
                                  <a:pt x="197" y="243"/>
                                  <a:pt x="199" y="240"/>
                                </a:cubicBezTo>
                                <a:cubicBezTo>
                                  <a:pt x="207" y="229"/>
                                  <a:pt x="216" y="222"/>
                                  <a:pt x="225" y="212"/>
                                </a:cubicBezTo>
                                <a:cubicBezTo>
                                  <a:pt x="229" y="208"/>
                                  <a:pt x="235" y="205"/>
                                  <a:pt x="239" y="201"/>
                                </a:cubicBezTo>
                                <a:cubicBezTo>
                                  <a:pt x="243" y="200"/>
                                  <a:pt x="250" y="194"/>
                                  <a:pt x="254" y="191"/>
                                </a:cubicBezTo>
                                <a:cubicBezTo>
                                  <a:pt x="258" y="187"/>
                                  <a:pt x="262" y="180"/>
                                  <a:pt x="267" y="177"/>
                                </a:cubicBezTo>
                                <a:cubicBezTo>
                                  <a:pt x="269" y="175"/>
                                  <a:pt x="274" y="173"/>
                                  <a:pt x="273" y="169"/>
                                </a:cubicBezTo>
                                <a:cubicBezTo>
                                  <a:pt x="272" y="166"/>
                                  <a:pt x="270" y="161"/>
                                  <a:pt x="269" y="159"/>
                                </a:cubicBezTo>
                                <a:cubicBezTo>
                                  <a:pt x="265" y="152"/>
                                  <a:pt x="256" y="158"/>
                                  <a:pt x="252" y="154"/>
                                </a:cubicBezTo>
                                <a:cubicBezTo>
                                  <a:pt x="249" y="152"/>
                                  <a:pt x="247" y="154"/>
                                  <a:pt x="243" y="153"/>
                                </a:cubicBezTo>
                                <a:cubicBezTo>
                                  <a:pt x="240" y="153"/>
                                  <a:pt x="237" y="151"/>
                                  <a:pt x="234" y="151"/>
                                </a:cubicBezTo>
                                <a:cubicBezTo>
                                  <a:pt x="229" y="151"/>
                                  <a:pt x="226" y="159"/>
                                  <a:pt x="222" y="159"/>
                                </a:cubicBezTo>
                                <a:cubicBezTo>
                                  <a:pt x="221" y="157"/>
                                  <a:pt x="221" y="152"/>
                                  <a:pt x="220" y="150"/>
                                </a:cubicBezTo>
                                <a:cubicBezTo>
                                  <a:pt x="219" y="147"/>
                                  <a:pt x="224" y="144"/>
                                  <a:pt x="226" y="143"/>
                                </a:cubicBezTo>
                                <a:cubicBezTo>
                                  <a:pt x="233" y="137"/>
                                  <a:pt x="222" y="131"/>
                                  <a:pt x="217" y="131"/>
                                </a:cubicBezTo>
                                <a:cubicBezTo>
                                  <a:pt x="211" y="130"/>
                                  <a:pt x="211" y="127"/>
                                  <a:pt x="206" y="125"/>
                                </a:cubicBezTo>
                                <a:cubicBezTo>
                                  <a:pt x="201" y="122"/>
                                  <a:pt x="194" y="123"/>
                                  <a:pt x="189" y="123"/>
                                </a:cubicBezTo>
                                <a:cubicBezTo>
                                  <a:pt x="181" y="123"/>
                                  <a:pt x="174" y="122"/>
                                  <a:pt x="166" y="120"/>
                                </a:cubicBezTo>
                                <a:cubicBezTo>
                                  <a:pt x="165" y="114"/>
                                  <a:pt x="155" y="117"/>
                                  <a:pt x="152" y="112"/>
                                </a:cubicBezTo>
                                <a:cubicBezTo>
                                  <a:pt x="151" y="109"/>
                                  <a:pt x="152" y="107"/>
                                  <a:pt x="149" y="105"/>
                                </a:cubicBezTo>
                                <a:close/>
                                <a:moveTo>
                                  <a:pt x="116" y="277"/>
                                </a:moveTo>
                                <a:cubicBezTo>
                                  <a:pt x="119" y="273"/>
                                  <a:pt x="122" y="268"/>
                                  <a:pt x="124" y="263"/>
                                </a:cubicBezTo>
                                <a:cubicBezTo>
                                  <a:pt x="125" y="262"/>
                                  <a:pt x="126" y="255"/>
                                  <a:pt x="128" y="256"/>
                                </a:cubicBezTo>
                                <a:cubicBezTo>
                                  <a:pt x="129" y="256"/>
                                  <a:pt x="129" y="257"/>
                                  <a:pt x="130" y="258"/>
                                </a:cubicBezTo>
                                <a:cubicBezTo>
                                  <a:pt x="131" y="258"/>
                                  <a:pt x="132" y="258"/>
                                  <a:pt x="133" y="258"/>
                                </a:cubicBezTo>
                                <a:cubicBezTo>
                                  <a:pt x="133" y="261"/>
                                  <a:pt x="132" y="265"/>
                                  <a:pt x="131" y="268"/>
                                </a:cubicBezTo>
                                <a:cubicBezTo>
                                  <a:pt x="131" y="271"/>
                                  <a:pt x="129" y="275"/>
                                  <a:pt x="126" y="277"/>
                                </a:cubicBezTo>
                                <a:cubicBezTo>
                                  <a:pt x="124" y="278"/>
                                  <a:pt x="123" y="278"/>
                                  <a:pt x="121" y="278"/>
                                </a:cubicBezTo>
                                <a:cubicBezTo>
                                  <a:pt x="120" y="279"/>
                                  <a:pt x="119" y="279"/>
                                  <a:pt x="117" y="279"/>
                                </a:cubicBezTo>
                                <a:cubicBezTo>
                                  <a:pt x="116" y="277"/>
                                  <a:pt x="116" y="277"/>
                                  <a:pt x="116" y="277"/>
                                </a:cubicBezTo>
                                <a:close/>
                                <a:moveTo>
                                  <a:pt x="73" y="306"/>
                                </a:moveTo>
                                <a:cubicBezTo>
                                  <a:pt x="76" y="317"/>
                                  <a:pt x="92" y="301"/>
                                  <a:pt x="98" y="301"/>
                                </a:cubicBezTo>
                                <a:cubicBezTo>
                                  <a:pt x="98" y="301"/>
                                  <a:pt x="98" y="301"/>
                                  <a:pt x="98" y="301"/>
                                </a:cubicBezTo>
                                <a:cubicBezTo>
                                  <a:pt x="98" y="301"/>
                                  <a:pt x="98" y="301"/>
                                  <a:pt x="98" y="301"/>
                                </a:cubicBezTo>
                                <a:cubicBezTo>
                                  <a:pt x="98" y="303"/>
                                  <a:pt x="98" y="304"/>
                                  <a:pt x="98" y="306"/>
                                </a:cubicBezTo>
                                <a:cubicBezTo>
                                  <a:pt x="97" y="308"/>
                                  <a:pt x="95" y="310"/>
                                  <a:pt x="94" y="313"/>
                                </a:cubicBezTo>
                                <a:cubicBezTo>
                                  <a:pt x="93" y="316"/>
                                  <a:pt x="93" y="323"/>
                                  <a:pt x="89" y="324"/>
                                </a:cubicBezTo>
                                <a:cubicBezTo>
                                  <a:pt x="86" y="324"/>
                                  <a:pt x="82" y="321"/>
                                  <a:pt x="81" y="319"/>
                                </a:cubicBezTo>
                                <a:cubicBezTo>
                                  <a:pt x="80" y="318"/>
                                  <a:pt x="80" y="315"/>
                                  <a:pt x="78" y="315"/>
                                </a:cubicBezTo>
                                <a:cubicBezTo>
                                  <a:pt x="76" y="315"/>
                                  <a:pt x="73" y="319"/>
                                  <a:pt x="71" y="318"/>
                                </a:cubicBezTo>
                                <a:cubicBezTo>
                                  <a:pt x="68" y="317"/>
                                  <a:pt x="71" y="310"/>
                                  <a:pt x="72" y="308"/>
                                </a:cubicBezTo>
                                <a:cubicBezTo>
                                  <a:pt x="73" y="306"/>
                                  <a:pt x="73" y="306"/>
                                  <a:pt x="73" y="306"/>
                                </a:cubicBezTo>
                                <a:close/>
                                <a:moveTo>
                                  <a:pt x="68" y="368"/>
                                </a:moveTo>
                                <a:cubicBezTo>
                                  <a:pt x="72" y="367"/>
                                  <a:pt x="76" y="362"/>
                                  <a:pt x="79" y="359"/>
                                </a:cubicBezTo>
                                <a:cubicBezTo>
                                  <a:pt x="81" y="357"/>
                                  <a:pt x="82" y="354"/>
                                  <a:pt x="83" y="352"/>
                                </a:cubicBezTo>
                                <a:cubicBezTo>
                                  <a:pt x="85" y="348"/>
                                  <a:pt x="87" y="344"/>
                                  <a:pt x="88" y="341"/>
                                </a:cubicBezTo>
                                <a:cubicBezTo>
                                  <a:pt x="89" y="337"/>
                                  <a:pt x="88" y="336"/>
                                  <a:pt x="88" y="332"/>
                                </a:cubicBezTo>
                                <a:cubicBezTo>
                                  <a:pt x="88" y="332"/>
                                  <a:pt x="88" y="332"/>
                                  <a:pt x="88" y="332"/>
                                </a:cubicBezTo>
                                <a:cubicBezTo>
                                  <a:pt x="87" y="331"/>
                                  <a:pt x="87" y="331"/>
                                  <a:pt x="87" y="331"/>
                                </a:cubicBezTo>
                                <a:cubicBezTo>
                                  <a:pt x="83" y="331"/>
                                  <a:pt x="79" y="334"/>
                                  <a:pt x="75" y="336"/>
                                </a:cubicBezTo>
                                <a:cubicBezTo>
                                  <a:pt x="71" y="338"/>
                                  <a:pt x="68" y="341"/>
                                  <a:pt x="65" y="344"/>
                                </a:cubicBezTo>
                                <a:cubicBezTo>
                                  <a:pt x="60" y="347"/>
                                  <a:pt x="56" y="351"/>
                                  <a:pt x="58" y="357"/>
                                </a:cubicBezTo>
                                <a:cubicBezTo>
                                  <a:pt x="59" y="360"/>
                                  <a:pt x="62" y="365"/>
                                  <a:pt x="64" y="367"/>
                                </a:cubicBezTo>
                                <a:cubicBezTo>
                                  <a:pt x="68" y="368"/>
                                  <a:pt x="68" y="368"/>
                                  <a:pt x="68" y="368"/>
                                </a:cubicBezTo>
                                <a:close/>
                                <a:moveTo>
                                  <a:pt x="111" y="346"/>
                                </a:moveTo>
                                <a:cubicBezTo>
                                  <a:pt x="122" y="339"/>
                                  <a:pt x="134" y="335"/>
                                  <a:pt x="143" y="326"/>
                                </a:cubicBezTo>
                                <a:cubicBezTo>
                                  <a:pt x="151" y="318"/>
                                  <a:pt x="155" y="307"/>
                                  <a:pt x="163" y="299"/>
                                </a:cubicBezTo>
                                <a:cubicBezTo>
                                  <a:pt x="167" y="294"/>
                                  <a:pt x="174" y="291"/>
                                  <a:pt x="173" y="284"/>
                                </a:cubicBezTo>
                                <a:cubicBezTo>
                                  <a:pt x="172" y="277"/>
                                  <a:pt x="157" y="266"/>
                                  <a:pt x="152" y="262"/>
                                </a:cubicBezTo>
                                <a:cubicBezTo>
                                  <a:pt x="147" y="258"/>
                                  <a:pt x="143" y="254"/>
                                  <a:pt x="140" y="261"/>
                                </a:cubicBezTo>
                                <a:cubicBezTo>
                                  <a:pt x="137" y="267"/>
                                  <a:pt x="136" y="270"/>
                                  <a:pt x="134" y="276"/>
                                </a:cubicBezTo>
                                <a:cubicBezTo>
                                  <a:pt x="132" y="286"/>
                                  <a:pt x="126" y="286"/>
                                  <a:pt x="117" y="288"/>
                                </a:cubicBezTo>
                                <a:cubicBezTo>
                                  <a:pt x="116" y="289"/>
                                  <a:pt x="117" y="289"/>
                                  <a:pt x="117" y="290"/>
                                </a:cubicBezTo>
                                <a:cubicBezTo>
                                  <a:pt x="118" y="290"/>
                                  <a:pt x="118" y="291"/>
                                  <a:pt x="118" y="291"/>
                                </a:cubicBezTo>
                                <a:cubicBezTo>
                                  <a:pt x="121" y="291"/>
                                  <a:pt x="125" y="291"/>
                                  <a:pt x="129" y="291"/>
                                </a:cubicBezTo>
                                <a:cubicBezTo>
                                  <a:pt x="129" y="292"/>
                                  <a:pt x="129" y="292"/>
                                  <a:pt x="129" y="292"/>
                                </a:cubicBezTo>
                                <a:cubicBezTo>
                                  <a:pt x="129" y="292"/>
                                  <a:pt x="129" y="292"/>
                                  <a:pt x="129" y="292"/>
                                </a:cubicBezTo>
                                <a:cubicBezTo>
                                  <a:pt x="126" y="295"/>
                                  <a:pt x="108" y="306"/>
                                  <a:pt x="112" y="312"/>
                                </a:cubicBezTo>
                                <a:cubicBezTo>
                                  <a:pt x="121" y="312"/>
                                  <a:pt x="134" y="305"/>
                                  <a:pt x="143" y="303"/>
                                </a:cubicBezTo>
                                <a:cubicBezTo>
                                  <a:pt x="145" y="301"/>
                                  <a:pt x="146" y="299"/>
                                  <a:pt x="149" y="299"/>
                                </a:cubicBezTo>
                                <a:cubicBezTo>
                                  <a:pt x="151" y="306"/>
                                  <a:pt x="138" y="309"/>
                                  <a:pt x="135" y="311"/>
                                </a:cubicBezTo>
                                <a:cubicBezTo>
                                  <a:pt x="130" y="314"/>
                                  <a:pt x="125" y="315"/>
                                  <a:pt x="120" y="316"/>
                                </a:cubicBezTo>
                                <a:cubicBezTo>
                                  <a:pt x="113" y="317"/>
                                  <a:pt x="113" y="324"/>
                                  <a:pt x="107" y="328"/>
                                </a:cubicBezTo>
                                <a:cubicBezTo>
                                  <a:pt x="104" y="330"/>
                                  <a:pt x="102" y="332"/>
                                  <a:pt x="99" y="335"/>
                                </a:cubicBezTo>
                                <a:cubicBezTo>
                                  <a:pt x="97" y="339"/>
                                  <a:pt x="96" y="343"/>
                                  <a:pt x="94" y="346"/>
                                </a:cubicBezTo>
                                <a:cubicBezTo>
                                  <a:pt x="93" y="347"/>
                                  <a:pt x="92" y="347"/>
                                  <a:pt x="92" y="349"/>
                                </a:cubicBezTo>
                                <a:cubicBezTo>
                                  <a:pt x="92" y="350"/>
                                  <a:pt x="92" y="350"/>
                                  <a:pt x="92" y="352"/>
                                </a:cubicBezTo>
                                <a:cubicBezTo>
                                  <a:pt x="92" y="353"/>
                                  <a:pt x="92" y="353"/>
                                  <a:pt x="93" y="354"/>
                                </a:cubicBezTo>
                                <a:cubicBezTo>
                                  <a:pt x="93" y="354"/>
                                  <a:pt x="93" y="354"/>
                                  <a:pt x="94" y="354"/>
                                </a:cubicBezTo>
                                <a:cubicBezTo>
                                  <a:pt x="96" y="355"/>
                                  <a:pt x="97" y="354"/>
                                  <a:pt x="99" y="353"/>
                                </a:cubicBezTo>
                                <a:cubicBezTo>
                                  <a:pt x="100" y="352"/>
                                  <a:pt x="101" y="352"/>
                                  <a:pt x="103" y="351"/>
                                </a:cubicBezTo>
                                <a:cubicBezTo>
                                  <a:pt x="104" y="351"/>
                                  <a:pt x="105" y="350"/>
                                  <a:pt x="106" y="349"/>
                                </a:cubicBezTo>
                                <a:cubicBezTo>
                                  <a:pt x="111" y="346"/>
                                  <a:pt x="111" y="346"/>
                                  <a:pt x="111" y="346"/>
                                </a:cubicBezTo>
                                <a:close/>
                                <a:moveTo>
                                  <a:pt x="101" y="196"/>
                                </a:moveTo>
                                <a:cubicBezTo>
                                  <a:pt x="102" y="197"/>
                                  <a:pt x="102" y="197"/>
                                  <a:pt x="102" y="197"/>
                                </a:cubicBezTo>
                                <a:cubicBezTo>
                                  <a:pt x="101" y="198"/>
                                  <a:pt x="102" y="199"/>
                                  <a:pt x="101" y="200"/>
                                </a:cubicBezTo>
                                <a:cubicBezTo>
                                  <a:pt x="101" y="201"/>
                                  <a:pt x="101" y="201"/>
                                  <a:pt x="101" y="201"/>
                                </a:cubicBezTo>
                                <a:cubicBezTo>
                                  <a:pt x="100" y="201"/>
                                  <a:pt x="100" y="201"/>
                                  <a:pt x="99" y="201"/>
                                </a:cubicBezTo>
                                <a:cubicBezTo>
                                  <a:pt x="99" y="201"/>
                                  <a:pt x="98" y="201"/>
                                  <a:pt x="97" y="201"/>
                                </a:cubicBezTo>
                                <a:cubicBezTo>
                                  <a:pt x="97" y="201"/>
                                  <a:pt x="96" y="200"/>
                                  <a:pt x="96" y="200"/>
                                </a:cubicBezTo>
                                <a:cubicBezTo>
                                  <a:pt x="96" y="200"/>
                                  <a:pt x="95" y="199"/>
                                  <a:pt x="95" y="199"/>
                                </a:cubicBezTo>
                                <a:cubicBezTo>
                                  <a:pt x="95" y="198"/>
                                  <a:pt x="94" y="198"/>
                                  <a:pt x="94" y="198"/>
                                </a:cubicBezTo>
                                <a:cubicBezTo>
                                  <a:pt x="93" y="197"/>
                                  <a:pt x="92" y="195"/>
                                  <a:pt x="93" y="194"/>
                                </a:cubicBezTo>
                                <a:cubicBezTo>
                                  <a:pt x="94" y="194"/>
                                  <a:pt x="95" y="194"/>
                                  <a:pt x="96" y="195"/>
                                </a:cubicBezTo>
                                <a:cubicBezTo>
                                  <a:pt x="97" y="195"/>
                                  <a:pt x="97" y="196"/>
                                  <a:pt x="98" y="196"/>
                                </a:cubicBezTo>
                                <a:cubicBezTo>
                                  <a:pt x="99" y="196"/>
                                  <a:pt x="100" y="196"/>
                                  <a:pt x="101" y="196"/>
                                </a:cubicBezTo>
                                <a:close/>
                                <a:moveTo>
                                  <a:pt x="84" y="219"/>
                                </a:moveTo>
                                <a:cubicBezTo>
                                  <a:pt x="87" y="221"/>
                                  <a:pt x="87" y="211"/>
                                  <a:pt x="88" y="209"/>
                                </a:cubicBezTo>
                                <a:cubicBezTo>
                                  <a:pt x="89" y="208"/>
                                  <a:pt x="93" y="204"/>
                                  <a:pt x="95" y="206"/>
                                </a:cubicBezTo>
                                <a:cubicBezTo>
                                  <a:pt x="98" y="211"/>
                                  <a:pt x="97" y="217"/>
                                  <a:pt x="99" y="222"/>
                                </a:cubicBezTo>
                                <a:cubicBezTo>
                                  <a:pt x="102" y="227"/>
                                  <a:pt x="101" y="229"/>
                                  <a:pt x="98" y="233"/>
                                </a:cubicBezTo>
                                <a:cubicBezTo>
                                  <a:pt x="97" y="236"/>
                                  <a:pt x="97" y="238"/>
                                  <a:pt x="94" y="240"/>
                                </a:cubicBezTo>
                                <a:cubicBezTo>
                                  <a:pt x="90" y="242"/>
                                  <a:pt x="80" y="238"/>
                                  <a:pt x="85" y="233"/>
                                </a:cubicBezTo>
                                <a:cubicBezTo>
                                  <a:pt x="87" y="231"/>
                                  <a:pt x="90" y="229"/>
                                  <a:pt x="90" y="226"/>
                                </a:cubicBezTo>
                                <a:cubicBezTo>
                                  <a:pt x="90" y="225"/>
                                  <a:pt x="89" y="222"/>
                                  <a:pt x="88" y="222"/>
                                </a:cubicBezTo>
                                <a:cubicBezTo>
                                  <a:pt x="86" y="225"/>
                                  <a:pt x="85" y="225"/>
                                  <a:pt x="82" y="225"/>
                                </a:cubicBezTo>
                                <a:cubicBezTo>
                                  <a:pt x="79" y="225"/>
                                  <a:pt x="80" y="229"/>
                                  <a:pt x="79" y="230"/>
                                </a:cubicBezTo>
                                <a:cubicBezTo>
                                  <a:pt x="76" y="234"/>
                                  <a:pt x="67" y="225"/>
                                  <a:pt x="71" y="222"/>
                                </a:cubicBezTo>
                                <a:cubicBezTo>
                                  <a:pt x="74" y="219"/>
                                  <a:pt x="79" y="222"/>
                                  <a:pt x="83" y="220"/>
                                </a:cubicBezTo>
                                <a:cubicBezTo>
                                  <a:pt x="84" y="219"/>
                                  <a:pt x="84" y="219"/>
                                  <a:pt x="84" y="219"/>
                                </a:cubicBezTo>
                                <a:close/>
                                <a:moveTo>
                                  <a:pt x="197" y="259"/>
                                </a:moveTo>
                                <a:cubicBezTo>
                                  <a:pt x="201" y="255"/>
                                  <a:pt x="197" y="249"/>
                                  <a:pt x="202" y="245"/>
                                </a:cubicBezTo>
                                <a:cubicBezTo>
                                  <a:pt x="204" y="244"/>
                                  <a:pt x="206" y="243"/>
                                  <a:pt x="208" y="242"/>
                                </a:cubicBezTo>
                                <a:cubicBezTo>
                                  <a:pt x="210" y="240"/>
                                  <a:pt x="213" y="237"/>
                                  <a:pt x="214" y="237"/>
                                </a:cubicBezTo>
                                <a:cubicBezTo>
                                  <a:pt x="214" y="238"/>
                                  <a:pt x="215" y="239"/>
                                  <a:pt x="215" y="240"/>
                                </a:cubicBezTo>
                                <a:cubicBezTo>
                                  <a:pt x="215" y="244"/>
                                  <a:pt x="211" y="249"/>
                                  <a:pt x="208" y="252"/>
                                </a:cubicBezTo>
                                <a:cubicBezTo>
                                  <a:pt x="207" y="253"/>
                                  <a:pt x="206" y="254"/>
                                  <a:pt x="205" y="255"/>
                                </a:cubicBezTo>
                                <a:cubicBezTo>
                                  <a:pt x="204" y="256"/>
                                  <a:pt x="203" y="257"/>
                                  <a:pt x="203" y="257"/>
                                </a:cubicBezTo>
                                <a:cubicBezTo>
                                  <a:pt x="202" y="258"/>
                                  <a:pt x="201" y="258"/>
                                  <a:pt x="200" y="259"/>
                                </a:cubicBezTo>
                                <a:cubicBezTo>
                                  <a:pt x="197" y="259"/>
                                  <a:pt x="197" y="259"/>
                                  <a:pt x="197" y="259"/>
                                </a:cubicBezTo>
                                <a:close/>
                                <a:moveTo>
                                  <a:pt x="215" y="254"/>
                                </a:moveTo>
                                <a:cubicBezTo>
                                  <a:pt x="221" y="252"/>
                                  <a:pt x="225" y="252"/>
                                  <a:pt x="229" y="248"/>
                                </a:cubicBezTo>
                                <a:cubicBezTo>
                                  <a:pt x="237" y="243"/>
                                  <a:pt x="243" y="239"/>
                                  <a:pt x="251" y="236"/>
                                </a:cubicBezTo>
                                <a:cubicBezTo>
                                  <a:pt x="255" y="234"/>
                                  <a:pt x="260" y="231"/>
                                  <a:pt x="263" y="228"/>
                                </a:cubicBezTo>
                                <a:cubicBezTo>
                                  <a:pt x="265" y="227"/>
                                  <a:pt x="270" y="219"/>
                                  <a:pt x="271" y="219"/>
                                </a:cubicBezTo>
                                <a:cubicBezTo>
                                  <a:pt x="271" y="219"/>
                                  <a:pt x="271" y="219"/>
                                  <a:pt x="272" y="219"/>
                                </a:cubicBezTo>
                                <a:cubicBezTo>
                                  <a:pt x="272" y="219"/>
                                  <a:pt x="272" y="219"/>
                                  <a:pt x="272" y="219"/>
                                </a:cubicBezTo>
                                <a:cubicBezTo>
                                  <a:pt x="273" y="221"/>
                                  <a:pt x="276" y="223"/>
                                  <a:pt x="277" y="225"/>
                                </a:cubicBezTo>
                                <a:cubicBezTo>
                                  <a:pt x="279" y="229"/>
                                  <a:pt x="268" y="232"/>
                                  <a:pt x="265" y="233"/>
                                </a:cubicBezTo>
                                <a:cubicBezTo>
                                  <a:pt x="260" y="235"/>
                                  <a:pt x="256" y="238"/>
                                  <a:pt x="252" y="240"/>
                                </a:cubicBezTo>
                                <a:cubicBezTo>
                                  <a:pt x="238" y="245"/>
                                  <a:pt x="229" y="255"/>
                                  <a:pt x="214" y="255"/>
                                </a:cubicBezTo>
                                <a:cubicBezTo>
                                  <a:pt x="215" y="254"/>
                                  <a:pt x="215" y="254"/>
                                  <a:pt x="215" y="254"/>
                                </a:cubicBezTo>
                                <a:close/>
                                <a:moveTo>
                                  <a:pt x="281" y="222"/>
                                </a:moveTo>
                                <a:cubicBezTo>
                                  <a:pt x="281" y="219"/>
                                  <a:pt x="281" y="219"/>
                                  <a:pt x="281" y="219"/>
                                </a:cubicBezTo>
                                <a:cubicBezTo>
                                  <a:pt x="281" y="216"/>
                                  <a:pt x="281" y="212"/>
                                  <a:pt x="282" y="209"/>
                                </a:cubicBezTo>
                                <a:cubicBezTo>
                                  <a:pt x="286" y="200"/>
                                  <a:pt x="286" y="200"/>
                                  <a:pt x="286" y="200"/>
                                </a:cubicBezTo>
                                <a:cubicBezTo>
                                  <a:pt x="290" y="191"/>
                                  <a:pt x="295" y="181"/>
                                  <a:pt x="290" y="172"/>
                                </a:cubicBezTo>
                                <a:cubicBezTo>
                                  <a:pt x="289" y="172"/>
                                  <a:pt x="289" y="172"/>
                                  <a:pt x="289" y="172"/>
                                </a:cubicBezTo>
                                <a:cubicBezTo>
                                  <a:pt x="286" y="174"/>
                                  <a:pt x="285" y="176"/>
                                  <a:pt x="284" y="179"/>
                                </a:cubicBezTo>
                                <a:cubicBezTo>
                                  <a:pt x="283" y="182"/>
                                  <a:pt x="285" y="184"/>
                                  <a:pt x="286" y="186"/>
                                </a:cubicBezTo>
                                <a:cubicBezTo>
                                  <a:pt x="287" y="191"/>
                                  <a:pt x="282" y="198"/>
                                  <a:pt x="281" y="203"/>
                                </a:cubicBezTo>
                                <a:cubicBezTo>
                                  <a:pt x="279" y="207"/>
                                  <a:pt x="275" y="211"/>
                                  <a:pt x="276" y="216"/>
                                </a:cubicBezTo>
                                <a:cubicBezTo>
                                  <a:pt x="277" y="218"/>
                                  <a:pt x="279" y="221"/>
                                  <a:pt x="281" y="222"/>
                                </a:cubicBezTo>
                                <a:close/>
                                <a:moveTo>
                                  <a:pt x="12" y="245"/>
                                </a:moveTo>
                                <a:cubicBezTo>
                                  <a:pt x="12" y="245"/>
                                  <a:pt x="12" y="245"/>
                                  <a:pt x="12" y="245"/>
                                </a:cubicBezTo>
                                <a:cubicBezTo>
                                  <a:pt x="39" y="246"/>
                                  <a:pt x="39" y="246"/>
                                  <a:pt x="39" y="246"/>
                                </a:cubicBezTo>
                                <a:cubicBezTo>
                                  <a:pt x="45" y="211"/>
                                  <a:pt x="45" y="211"/>
                                  <a:pt x="45" y="211"/>
                                </a:cubicBezTo>
                                <a:cubicBezTo>
                                  <a:pt x="58" y="211"/>
                                  <a:pt x="58" y="211"/>
                                  <a:pt x="58" y="211"/>
                                </a:cubicBezTo>
                                <a:cubicBezTo>
                                  <a:pt x="58" y="214"/>
                                  <a:pt x="58" y="214"/>
                                  <a:pt x="58" y="214"/>
                                </a:cubicBezTo>
                                <a:cubicBezTo>
                                  <a:pt x="58" y="214"/>
                                  <a:pt x="58" y="214"/>
                                  <a:pt x="58" y="214"/>
                                </a:cubicBezTo>
                                <a:cubicBezTo>
                                  <a:pt x="57" y="214"/>
                                  <a:pt x="56" y="215"/>
                                  <a:pt x="56" y="216"/>
                                </a:cubicBezTo>
                                <a:cubicBezTo>
                                  <a:pt x="55" y="219"/>
                                  <a:pt x="53" y="224"/>
                                  <a:pt x="53" y="226"/>
                                </a:cubicBezTo>
                                <a:cubicBezTo>
                                  <a:pt x="55" y="228"/>
                                  <a:pt x="56" y="226"/>
                                  <a:pt x="59" y="228"/>
                                </a:cubicBezTo>
                                <a:cubicBezTo>
                                  <a:pt x="63" y="232"/>
                                  <a:pt x="64" y="235"/>
                                  <a:pt x="69" y="239"/>
                                </a:cubicBezTo>
                                <a:cubicBezTo>
                                  <a:pt x="87" y="250"/>
                                  <a:pt x="102" y="255"/>
                                  <a:pt x="113" y="232"/>
                                </a:cubicBezTo>
                                <a:cubicBezTo>
                                  <a:pt x="114" y="232"/>
                                  <a:pt x="114" y="232"/>
                                  <a:pt x="114" y="232"/>
                                </a:cubicBezTo>
                                <a:cubicBezTo>
                                  <a:pt x="114" y="234"/>
                                  <a:pt x="120" y="241"/>
                                  <a:pt x="118" y="243"/>
                                </a:cubicBezTo>
                                <a:cubicBezTo>
                                  <a:pt x="114" y="248"/>
                                  <a:pt x="110" y="255"/>
                                  <a:pt x="108" y="261"/>
                                </a:cubicBezTo>
                                <a:cubicBezTo>
                                  <a:pt x="106" y="269"/>
                                  <a:pt x="111" y="273"/>
                                  <a:pt x="106" y="281"/>
                                </a:cubicBezTo>
                                <a:cubicBezTo>
                                  <a:pt x="106" y="289"/>
                                  <a:pt x="98" y="287"/>
                                  <a:pt x="93" y="289"/>
                                </a:cubicBezTo>
                                <a:cubicBezTo>
                                  <a:pt x="90" y="291"/>
                                  <a:pt x="77" y="294"/>
                                  <a:pt x="75" y="291"/>
                                </a:cubicBezTo>
                                <a:cubicBezTo>
                                  <a:pt x="73" y="290"/>
                                  <a:pt x="77" y="281"/>
                                  <a:pt x="72" y="283"/>
                                </a:cubicBezTo>
                                <a:cubicBezTo>
                                  <a:pt x="68" y="284"/>
                                  <a:pt x="63" y="282"/>
                                  <a:pt x="65" y="285"/>
                                </a:cubicBezTo>
                                <a:cubicBezTo>
                                  <a:pt x="68" y="288"/>
                                  <a:pt x="67" y="291"/>
                                  <a:pt x="67" y="294"/>
                                </a:cubicBezTo>
                                <a:cubicBezTo>
                                  <a:pt x="67" y="297"/>
                                  <a:pt x="67" y="299"/>
                                  <a:pt x="68" y="301"/>
                                </a:cubicBezTo>
                                <a:cubicBezTo>
                                  <a:pt x="69" y="303"/>
                                  <a:pt x="64" y="308"/>
                                  <a:pt x="64" y="311"/>
                                </a:cubicBezTo>
                                <a:cubicBezTo>
                                  <a:pt x="63" y="314"/>
                                  <a:pt x="59" y="317"/>
                                  <a:pt x="57" y="319"/>
                                </a:cubicBezTo>
                                <a:cubicBezTo>
                                  <a:pt x="53" y="324"/>
                                  <a:pt x="54" y="329"/>
                                  <a:pt x="50" y="333"/>
                                </a:cubicBezTo>
                                <a:cubicBezTo>
                                  <a:pt x="48" y="335"/>
                                  <a:pt x="50" y="340"/>
                                  <a:pt x="47" y="343"/>
                                </a:cubicBezTo>
                                <a:cubicBezTo>
                                  <a:pt x="47" y="343"/>
                                  <a:pt x="46" y="343"/>
                                  <a:pt x="46" y="343"/>
                                </a:cubicBezTo>
                                <a:cubicBezTo>
                                  <a:pt x="46" y="343"/>
                                  <a:pt x="46" y="343"/>
                                  <a:pt x="46" y="343"/>
                                </a:cubicBezTo>
                                <a:cubicBezTo>
                                  <a:pt x="43" y="343"/>
                                  <a:pt x="38" y="340"/>
                                  <a:pt x="36" y="343"/>
                                </a:cubicBezTo>
                                <a:cubicBezTo>
                                  <a:pt x="35" y="344"/>
                                  <a:pt x="30" y="350"/>
                                  <a:pt x="28" y="347"/>
                                </a:cubicBezTo>
                                <a:cubicBezTo>
                                  <a:pt x="26" y="345"/>
                                  <a:pt x="27" y="342"/>
                                  <a:pt x="29" y="340"/>
                                </a:cubicBezTo>
                                <a:cubicBezTo>
                                  <a:pt x="29" y="339"/>
                                  <a:pt x="30" y="338"/>
                                  <a:pt x="30" y="337"/>
                                </a:cubicBezTo>
                                <a:cubicBezTo>
                                  <a:pt x="30" y="337"/>
                                  <a:pt x="30" y="337"/>
                                  <a:pt x="30" y="337"/>
                                </a:cubicBezTo>
                                <a:cubicBezTo>
                                  <a:pt x="29" y="337"/>
                                  <a:pt x="26" y="338"/>
                                  <a:pt x="26" y="336"/>
                                </a:cubicBezTo>
                                <a:cubicBezTo>
                                  <a:pt x="26" y="334"/>
                                  <a:pt x="29" y="333"/>
                                  <a:pt x="30" y="333"/>
                                </a:cubicBezTo>
                                <a:cubicBezTo>
                                  <a:pt x="32" y="331"/>
                                  <a:pt x="33" y="330"/>
                                  <a:pt x="33" y="328"/>
                                </a:cubicBezTo>
                                <a:cubicBezTo>
                                  <a:pt x="33" y="321"/>
                                  <a:pt x="31" y="317"/>
                                  <a:pt x="25" y="313"/>
                                </a:cubicBezTo>
                                <a:cubicBezTo>
                                  <a:pt x="21" y="310"/>
                                  <a:pt x="15" y="306"/>
                                  <a:pt x="10" y="305"/>
                                </a:cubicBezTo>
                                <a:cubicBezTo>
                                  <a:pt x="7" y="300"/>
                                  <a:pt x="1" y="291"/>
                                  <a:pt x="1" y="285"/>
                                </a:cubicBezTo>
                                <a:cubicBezTo>
                                  <a:pt x="1" y="283"/>
                                  <a:pt x="0" y="277"/>
                                  <a:pt x="1" y="275"/>
                                </a:cubicBezTo>
                                <a:cubicBezTo>
                                  <a:pt x="2" y="273"/>
                                  <a:pt x="6" y="270"/>
                                  <a:pt x="7" y="268"/>
                                </a:cubicBezTo>
                                <a:cubicBezTo>
                                  <a:pt x="10" y="265"/>
                                  <a:pt x="13" y="264"/>
                                  <a:pt x="13" y="259"/>
                                </a:cubicBezTo>
                                <a:cubicBezTo>
                                  <a:pt x="12" y="256"/>
                                  <a:pt x="10" y="246"/>
                                  <a:pt x="12" y="245"/>
                                </a:cubicBezTo>
                                <a:close/>
                                <a:moveTo>
                                  <a:pt x="89" y="100"/>
                                </a:moveTo>
                                <a:cubicBezTo>
                                  <a:pt x="89" y="100"/>
                                  <a:pt x="89" y="100"/>
                                  <a:pt x="89" y="100"/>
                                </a:cubicBezTo>
                                <a:cubicBezTo>
                                  <a:pt x="90" y="61"/>
                                  <a:pt x="90" y="61"/>
                                  <a:pt x="90" y="61"/>
                                </a:cubicBezTo>
                                <a:cubicBezTo>
                                  <a:pt x="89" y="59"/>
                                  <a:pt x="89" y="56"/>
                                  <a:pt x="87" y="54"/>
                                </a:cubicBezTo>
                                <a:cubicBezTo>
                                  <a:pt x="87" y="53"/>
                                  <a:pt x="85" y="50"/>
                                  <a:pt x="84" y="49"/>
                                </a:cubicBezTo>
                                <a:cubicBezTo>
                                  <a:pt x="84" y="48"/>
                                  <a:pt x="83" y="46"/>
                                  <a:pt x="82" y="45"/>
                                </a:cubicBezTo>
                                <a:cubicBezTo>
                                  <a:pt x="81" y="43"/>
                                  <a:pt x="80" y="41"/>
                                  <a:pt x="79" y="39"/>
                                </a:cubicBezTo>
                                <a:cubicBezTo>
                                  <a:pt x="77" y="35"/>
                                  <a:pt x="75" y="31"/>
                                  <a:pt x="72" y="28"/>
                                </a:cubicBezTo>
                                <a:cubicBezTo>
                                  <a:pt x="72" y="28"/>
                                  <a:pt x="72" y="28"/>
                                  <a:pt x="72" y="28"/>
                                </a:cubicBezTo>
                                <a:cubicBezTo>
                                  <a:pt x="93" y="0"/>
                                  <a:pt x="93" y="0"/>
                                  <a:pt x="93" y="0"/>
                                </a:cubicBezTo>
                                <a:cubicBezTo>
                                  <a:pt x="93" y="0"/>
                                  <a:pt x="93" y="0"/>
                                  <a:pt x="93" y="0"/>
                                </a:cubicBezTo>
                                <a:cubicBezTo>
                                  <a:pt x="93" y="0"/>
                                  <a:pt x="94" y="0"/>
                                  <a:pt x="95" y="1"/>
                                </a:cubicBezTo>
                                <a:cubicBezTo>
                                  <a:pt x="96" y="1"/>
                                  <a:pt x="99" y="3"/>
                                  <a:pt x="100" y="4"/>
                                </a:cubicBezTo>
                                <a:cubicBezTo>
                                  <a:pt x="105" y="7"/>
                                  <a:pt x="110" y="9"/>
                                  <a:pt x="115" y="11"/>
                                </a:cubicBezTo>
                                <a:cubicBezTo>
                                  <a:pt x="122" y="15"/>
                                  <a:pt x="128" y="18"/>
                                  <a:pt x="136" y="15"/>
                                </a:cubicBezTo>
                                <a:cubicBezTo>
                                  <a:pt x="139" y="14"/>
                                  <a:pt x="141" y="14"/>
                                  <a:pt x="145" y="15"/>
                                </a:cubicBezTo>
                                <a:cubicBezTo>
                                  <a:pt x="149" y="16"/>
                                  <a:pt x="150" y="18"/>
                                  <a:pt x="154" y="19"/>
                                </a:cubicBezTo>
                                <a:cubicBezTo>
                                  <a:pt x="158" y="24"/>
                                  <a:pt x="160" y="21"/>
                                  <a:pt x="165" y="20"/>
                                </a:cubicBezTo>
                                <a:cubicBezTo>
                                  <a:pt x="167" y="19"/>
                                  <a:pt x="173" y="17"/>
                                  <a:pt x="174" y="19"/>
                                </a:cubicBezTo>
                                <a:cubicBezTo>
                                  <a:pt x="175" y="20"/>
                                  <a:pt x="171" y="23"/>
                                  <a:pt x="170" y="24"/>
                                </a:cubicBezTo>
                                <a:cubicBezTo>
                                  <a:pt x="168" y="27"/>
                                  <a:pt x="167" y="29"/>
                                  <a:pt x="167" y="33"/>
                                </a:cubicBezTo>
                                <a:cubicBezTo>
                                  <a:pt x="167" y="36"/>
                                  <a:pt x="173" y="37"/>
                                  <a:pt x="175" y="37"/>
                                </a:cubicBezTo>
                                <a:cubicBezTo>
                                  <a:pt x="175" y="39"/>
                                  <a:pt x="173" y="41"/>
                                  <a:pt x="172" y="43"/>
                                </a:cubicBezTo>
                                <a:cubicBezTo>
                                  <a:pt x="171" y="45"/>
                                  <a:pt x="170" y="56"/>
                                  <a:pt x="175" y="52"/>
                                </a:cubicBezTo>
                                <a:cubicBezTo>
                                  <a:pt x="178" y="50"/>
                                  <a:pt x="178" y="48"/>
                                  <a:pt x="180" y="52"/>
                                </a:cubicBezTo>
                                <a:cubicBezTo>
                                  <a:pt x="181" y="57"/>
                                  <a:pt x="182" y="61"/>
                                  <a:pt x="186" y="65"/>
                                </a:cubicBezTo>
                                <a:cubicBezTo>
                                  <a:pt x="187" y="66"/>
                                  <a:pt x="189" y="67"/>
                                  <a:pt x="190" y="68"/>
                                </a:cubicBezTo>
                                <a:cubicBezTo>
                                  <a:pt x="192" y="69"/>
                                  <a:pt x="194" y="73"/>
                                  <a:pt x="196" y="73"/>
                                </a:cubicBezTo>
                                <a:cubicBezTo>
                                  <a:pt x="196" y="73"/>
                                  <a:pt x="196" y="73"/>
                                  <a:pt x="196" y="73"/>
                                </a:cubicBezTo>
                                <a:cubicBezTo>
                                  <a:pt x="195" y="74"/>
                                  <a:pt x="195" y="74"/>
                                  <a:pt x="195" y="74"/>
                                </a:cubicBezTo>
                                <a:cubicBezTo>
                                  <a:pt x="195" y="76"/>
                                  <a:pt x="202" y="80"/>
                                  <a:pt x="203" y="82"/>
                                </a:cubicBezTo>
                                <a:cubicBezTo>
                                  <a:pt x="210" y="87"/>
                                  <a:pt x="205" y="92"/>
                                  <a:pt x="208" y="96"/>
                                </a:cubicBezTo>
                                <a:cubicBezTo>
                                  <a:pt x="212" y="101"/>
                                  <a:pt x="219" y="102"/>
                                  <a:pt x="218" y="110"/>
                                </a:cubicBezTo>
                                <a:cubicBezTo>
                                  <a:pt x="216" y="111"/>
                                  <a:pt x="208" y="107"/>
                                  <a:pt x="205" y="107"/>
                                </a:cubicBezTo>
                                <a:cubicBezTo>
                                  <a:pt x="200" y="105"/>
                                  <a:pt x="195" y="106"/>
                                  <a:pt x="190" y="105"/>
                                </a:cubicBezTo>
                                <a:cubicBezTo>
                                  <a:pt x="183" y="110"/>
                                  <a:pt x="172" y="109"/>
                                  <a:pt x="165" y="104"/>
                                </a:cubicBezTo>
                                <a:cubicBezTo>
                                  <a:pt x="161" y="102"/>
                                  <a:pt x="158" y="102"/>
                                  <a:pt x="154" y="101"/>
                                </a:cubicBezTo>
                                <a:cubicBezTo>
                                  <a:pt x="151" y="101"/>
                                  <a:pt x="146" y="96"/>
                                  <a:pt x="143" y="97"/>
                                </a:cubicBezTo>
                                <a:cubicBezTo>
                                  <a:pt x="141" y="98"/>
                                  <a:pt x="137" y="97"/>
                                  <a:pt x="135" y="96"/>
                                </a:cubicBezTo>
                                <a:cubicBezTo>
                                  <a:pt x="134" y="95"/>
                                  <a:pt x="130" y="91"/>
                                  <a:pt x="129" y="91"/>
                                </a:cubicBezTo>
                                <a:cubicBezTo>
                                  <a:pt x="128" y="96"/>
                                  <a:pt x="124" y="97"/>
                                  <a:pt x="120" y="98"/>
                                </a:cubicBezTo>
                                <a:cubicBezTo>
                                  <a:pt x="114" y="100"/>
                                  <a:pt x="113" y="98"/>
                                  <a:pt x="107" y="98"/>
                                </a:cubicBezTo>
                                <a:cubicBezTo>
                                  <a:pt x="107" y="104"/>
                                  <a:pt x="105" y="106"/>
                                  <a:pt x="98" y="106"/>
                                </a:cubicBezTo>
                                <a:cubicBezTo>
                                  <a:pt x="93" y="105"/>
                                  <a:pt x="91" y="103"/>
                                  <a:pt x="89" y="10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3" name="JASPER"/>
                        <wps:cNvSpPr>
                          <a:spLocks/>
                        </wps:cNvSpPr>
                        <wps:spPr bwMode="auto">
                          <a:xfrm>
                            <a:off x="2719956" y="3863073"/>
                            <a:ext cx="598364" cy="1097055"/>
                          </a:xfrm>
                          <a:custGeom>
                            <a:avLst/>
                            <a:gdLst>
                              <a:gd name="T0" fmla="*/ 150 w 230"/>
                              <a:gd name="T1" fmla="*/ 288 h 421"/>
                              <a:gd name="T2" fmla="*/ 138 w 230"/>
                              <a:gd name="T3" fmla="*/ 304 h 421"/>
                              <a:gd name="T4" fmla="*/ 147 w 230"/>
                              <a:gd name="T5" fmla="*/ 334 h 421"/>
                              <a:gd name="T6" fmla="*/ 170 w 230"/>
                              <a:gd name="T7" fmla="*/ 357 h 421"/>
                              <a:gd name="T8" fmla="*/ 163 w 230"/>
                              <a:gd name="T9" fmla="*/ 365 h 421"/>
                              <a:gd name="T10" fmla="*/ 167 w 230"/>
                              <a:gd name="T11" fmla="*/ 366 h 421"/>
                              <a:gd name="T12" fmla="*/ 165 w 230"/>
                              <a:gd name="T13" fmla="*/ 376 h 421"/>
                              <a:gd name="T14" fmla="*/ 183 w 230"/>
                              <a:gd name="T15" fmla="*/ 372 h 421"/>
                              <a:gd name="T16" fmla="*/ 181 w 230"/>
                              <a:gd name="T17" fmla="*/ 386 h 421"/>
                              <a:gd name="T18" fmla="*/ 197 w 230"/>
                              <a:gd name="T19" fmla="*/ 402 h 421"/>
                              <a:gd name="T20" fmla="*/ 191 w 230"/>
                              <a:gd name="T21" fmla="*/ 418 h 421"/>
                              <a:gd name="T22" fmla="*/ 169 w 230"/>
                              <a:gd name="T23" fmla="*/ 413 h 421"/>
                              <a:gd name="T24" fmla="*/ 147 w 230"/>
                              <a:gd name="T25" fmla="*/ 396 h 421"/>
                              <a:gd name="T26" fmla="*/ 84 w 230"/>
                              <a:gd name="T27" fmla="*/ 373 h 421"/>
                              <a:gd name="T28" fmla="*/ 83 w 230"/>
                              <a:gd name="T29" fmla="*/ 349 h 421"/>
                              <a:gd name="T30" fmla="*/ 83 w 230"/>
                              <a:gd name="T31" fmla="*/ 333 h 421"/>
                              <a:gd name="T32" fmla="*/ 65 w 230"/>
                              <a:gd name="T33" fmla="*/ 296 h 421"/>
                              <a:gd name="T34" fmla="*/ 74 w 230"/>
                              <a:gd name="T35" fmla="*/ 262 h 421"/>
                              <a:gd name="T36" fmla="*/ 76 w 230"/>
                              <a:gd name="T37" fmla="*/ 245 h 421"/>
                              <a:gd name="T38" fmla="*/ 61 w 230"/>
                              <a:gd name="T39" fmla="*/ 242 h 421"/>
                              <a:gd name="T40" fmla="*/ 45 w 230"/>
                              <a:gd name="T41" fmla="*/ 203 h 421"/>
                              <a:gd name="T42" fmla="*/ 47 w 230"/>
                              <a:gd name="T43" fmla="*/ 170 h 421"/>
                              <a:gd name="T44" fmla="*/ 46 w 230"/>
                              <a:gd name="T45" fmla="*/ 170 h 421"/>
                              <a:gd name="T46" fmla="*/ 45 w 230"/>
                              <a:gd name="T47" fmla="*/ 169 h 421"/>
                              <a:gd name="T48" fmla="*/ 23 w 230"/>
                              <a:gd name="T49" fmla="*/ 140 h 421"/>
                              <a:gd name="T50" fmla="*/ 0 w 230"/>
                              <a:gd name="T51" fmla="*/ 121 h 421"/>
                              <a:gd name="T52" fmla="*/ 42 w 230"/>
                              <a:gd name="T53" fmla="*/ 83 h 421"/>
                              <a:gd name="T54" fmla="*/ 153 w 230"/>
                              <a:gd name="T55" fmla="*/ 17 h 421"/>
                              <a:gd name="T56" fmla="*/ 171 w 230"/>
                              <a:gd name="T57" fmla="*/ 44 h 421"/>
                              <a:gd name="T58" fmla="*/ 165 w 230"/>
                              <a:gd name="T59" fmla="*/ 64 h 421"/>
                              <a:gd name="T60" fmla="*/ 190 w 230"/>
                              <a:gd name="T61" fmla="*/ 78 h 421"/>
                              <a:gd name="T62" fmla="*/ 209 w 230"/>
                              <a:gd name="T63" fmla="*/ 57 h 421"/>
                              <a:gd name="T64" fmla="*/ 216 w 230"/>
                              <a:gd name="T65" fmla="*/ 68 h 421"/>
                              <a:gd name="T66" fmla="*/ 221 w 230"/>
                              <a:gd name="T67" fmla="*/ 78 h 421"/>
                              <a:gd name="T68" fmla="*/ 227 w 230"/>
                              <a:gd name="T69" fmla="*/ 90 h 421"/>
                              <a:gd name="T70" fmla="*/ 226 w 230"/>
                              <a:gd name="T71" fmla="*/ 129 h 421"/>
                              <a:gd name="T72" fmla="*/ 224 w 230"/>
                              <a:gd name="T73" fmla="*/ 123 h 421"/>
                              <a:gd name="T74" fmla="*/ 212 w 230"/>
                              <a:gd name="T75" fmla="*/ 118 h 421"/>
                              <a:gd name="T76" fmla="*/ 196 w 230"/>
                              <a:gd name="T77" fmla="*/ 118 h 421"/>
                              <a:gd name="T78" fmla="*/ 216 w 230"/>
                              <a:gd name="T79" fmla="*/ 145 h 421"/>
                              <a:gd name="T80" fmla="*/ 220 w 230"/>
                              <a:gd name="T81" fmla="*/ 166 h 421"/>
                              <a:gd name="T82" fmla="*/ 222 w 230"/>
                              <a:gd name="T83" fmla="*/ 174 h 421"/>
                              <a:gd name="T84" fmla="*/ 224 w 230"/>
                              <a:gd name="T85" fmla="*/ 192 h 421"/>
                              <a:gd name="T86" fmla="*/ 218 w 230"/>
                              <a:gd name="T87" fmla="*/ 197 h 421"/>
                              <a:gd name="T88" fmla="*/ 220 w 230"/>
                              <a:gd name="T89" fmla="*/ 209 h 421"/>
                              <a:gd name="T90" fmla="*/ 208 w 230"/>
                              <a:gd name="T91" fmla="*/ 217 h 421"/>
                              <a:gd name="T92" fmla="*/ 225 w 230"/>
                              <a:gd name="T93" fmla="*/ 228 h 421"/>
                              <a:gd name="T94" fmla="*/ 217 w 230"/>
                              <a:gd name="T95" fmla="*/ 241 h 421"/>
                              <a:gd name="T96" fmla="*/ 201 w 230"/>
                              <a:gd name="T97" fmla="*/ 246 h 421"/>
                              <a:gd name="T98" fmla="*/ 195 w 230"/>
                              <a:gd name="T99" fmla="*/ 243 h 421"/>
                              <a:gd name="T100" fmla="*/ 182 w 230"/>
                              <a:gd name="T101" fmla="*/ 240 h 421"/>
                              <a:gd name="T102" fmla="*/ 149 w 230"/>
                              <a:gd name="T103" fmla="*/ 274 h 421"/>
                              <a:gd name="connsiteX0" fmla="*/ 6478 w 9919"/>
                              <a:gd name="connsiteY0" fmla="*/ 6508 h 9929"/>
                              <a:gd name="connsiteX1" fmla="*/ 6522 w 9919"/>
                              <a:gd name="connsiteY1" fmla="*/ 6841 h 9929"/>
                              <a:gd name="connsiteX2" fmla="*/ 6261 w 9919"/>
                              <a:gd name="connsiteY2" fmla="*/ 7055 h 9929"/>
                              <a:gd name="connsiteX3" fmla="*/ 6000 w 9919"/>
                              <a:gd name="connsiteY3" fmla="*/ 7221 h 9929"/>
                              <a:gd name="connsiteX4" fmla="*/ 6000 w 9919"/>
                              <a:gd name="connsiteY4" fmla="*/ 7458 h 9929"/>
                              <a:gd name="connsiteX5" fmla="*/ 6391 w 9919"/>
                              <a:gd name="connsiteY5" fmla="*/ 7933 h 9929"/>
                              <a:gd name="connsiteX6" fmla="*/ 7043 w 9919"/>
                              <a:gd name="connsiteY6" fmla="*/ 8124 h 9929"/>
                              <a:gd name="connsiteX7" fmla="*/ 7391 w 9919"/>
                              <a:gd name="connsiteY7" fmla="*/ 8480 h 9929"/>
                              <a:gd name="connsiteX8" fmla="*/ 7261 w 9919"/>
                              <a:gd name="connsiteY8" fmla="*/ 8599 h 9929"/>
                              <a:gd name="connsiteX9" fmla="*/ 7087 w 9919"/>
                              <a:gd name="connsiteY9" fmla="*/ 8670 h 9929"/>
                              <a:gd name="connsiteX10" fmla="*/ 7261 w 9919"/>
                              <a:gd name="connsiteY10" fmla="*/ 8694 h 9929"/>
                              <a:gd name="connsiteX11" fmla="*/ 7261 w 9919"/>
                              <a:gd name="connsiteY11" fmla="*/ 8694 h 9929"/>
                              <a:gd name="connsiteX12" fmla="*/ 7217 w 9919"/>
                              <a:gd name="connsiteY12" fmla="*/ 8765 h 9929"/>
                              <a:gd name="connsiteX13" fmla="*/ 7174 w 9919"/>
                              <a:gd name="connsiteY13" fmla="*/ 8931 h 9929"/>
                              <a:gd name="connsiteX14" fmla="*/ 7522 w 9919"/>
                              <a:gd name="connsiteY14" fmla="*/ 8836 h 9929"/>
                              <a:gd name="connsiteX15" fmla="*/ 7957 w 9919"/>
                              <a:gd name="connsiteY15" fmla="*/ 8836 h 9929"/>
                              <a:gd name="connsiteX16" fmla="*/ 7957 w 9919"/>
                              <a:gd name="connsiteY16" fmla="*/ 8836 h 9929"/>
                              <a:gd name="connsiteX17" fmla="*/ 7870 w 9919"/>
                              <a:gd name="connsiteY17" fmla="*/ 9169 h 9929"/>
                              <a:gd name="connsiteX18" fmla="*/ 7957 w 9919"/>
                              <a:gd name="connsiteY18" fmla="*/ 9667 h 9929"/>
                              <a:gd name="connsiteX19" fmla="*/ 8565 w 9919"/>
                              <a:gd name="connsiteY19" fmla="*/ 9549 h 9929"/>
                              <a:gd name="connsiteX20" fmla="*/ 8304 w 9919"/>
                              <a:gd name="connsiteY20" fmla="*/ 9929 h 9929"/>
                              <a:gd name="connsiteX21" fmla="*/ 8304 w 9919"/>
                              <a:gd name="connsiteY21" fmla="*/ 9929 h 9929"/>
                              <a:gd name="connsiteX22" fmla="*/ 7870 w 9919"/>
                              <a:gd name="connsiteY22" fmla="*/ 9881 h 9929"/>
                              <a:gd name="connsiteX23" fmla="*/ 7348 w 9919"/>
                              <a:gd name="connsiteY23" fmla="*/ 9810 h 9929"/>
                              <a:gd name="connsiteX24" fmla="*/ 6870 w 9919"/>
                              <a:gd name="connsiteY24" fmla="*/ 9691 h 9929"/>
                              <a:gd name="connsiteX25" fmla="*/ 6391 w 9919"/>
                              <a:gd name="connsiteY25" fmla="*/ 9406 h 9929"/>
                              <a:gd name="connsiteX26" fmla="*/ 5043 w 9919"/>
                              <a:gd name="connsiteY26" fmla="*/ 9335 h 9929"/>
                              <a:gd name="connsiteX27" fmla="*/ 3652 w 9919"/>
                              <a:gd name="connsiteY27" fmla="*/ 8860 h 9929"/>
                              <a:gd name="connsiteX28" fmla="*/ 3652 w 9919"/>
                              <a:gd name="connsiteY28" fmla="*/ 8622 h 9929"/>
                              <a:gd name="connsiteX29" fmla="*/ 3609 w 9919"/>
                              <a:gd name="connsiteY29" fmla="*/ 8290 h 9929"/>
                              <a:gd name="connsiteX30" fmla="*/ 3739 w 9919"/>
                              <a:gd name="connsiteY30" fmla="*/ 8124 h 9929"/>
                              <a:gd name="connsiteX31" fmla="*/ 3609 w 9919"/>
                              <a:gd name="connsiteY31" fmla="*/ 7910 h 9929"/>
                              <a:gd name="connsiteX32" fmla="*/ 2957 w 9919"/>
                              <a:gd name="connsiteY32" fmla="*/ 7435 h 9929"/>
                              <a:gd name="connsiteX33" fmla="*/ 2826 w 9919"/>
                              <a:gd name="connsiteY33" fmla="*/ 7031 h 9929"/>
                              <a:gd name="connsiteX34" fmla="*/ 3348 w 9919"/>
                              <a:gd name="connsiteY34" fmla="*/ 6532 h 9929"/>
                              <a:gd name="connsiteX35" fmla="*/ 3217 w 9919"/>
                              <a:gd name="connsiteY35" fmla="*/ 6223 h 9929"/>
                              <a:gd name="connsiteX36" fmla="*/ 3348 w 9919"/>
                              <a:gd name="connsiteY36" fmla="*/ 5843 h 9929"/>
                              <a:gd name="connsiteX37" fmla="*/ 3304 w 9919"/>
                              <a:gd name="connsiteY37" fmla="*/ 5819 h 9929"/>
                              <a:gd name="connsiteX38" fmla="*/ 3000 w 9919"/>
                              <a:gd name="connsiteY38" fmla="*/ 5701 h 9929"/>
                              <a:gd name="connsiteX39" fmla="*/ 2652 w 9919"/>
                              <a:gd name="connsiteY39" fmla="*/ 5748 h 9929"/>
                              <a:gd name="connsiteX40" fmla="*/ 2261 w 9919"/>
                              <a:gd name="connsiteY40" fmla="*/ 5226 h 9929"/>
                              <a:gd name="connsiteX41" fmla="*/ 1957 w 9919"/>
                              <a:gd name="connsiteY41" fmla="*/ 4822 h 9929"/>
                              <a:gd name="connsiteX42" fmla="*/ 1739 w 9919"/>
                              <a:gd name="connsiteY42" fmla="*/ 4418 h 9929"/>
                              <a:gd name="connsiteX43" fmla="*/ 2043 w 9919"/>
                              <a:gd name="connsiteY43" fmla="*/ 4038 h 9929"/>
                              <a:gd name="connsiteX44" fmla="*/ 2000 w 9919"/>
                              <a:gd name="connsiteY44" fmla="*/ 4038 h 9929"/>
                              <a:gd name="connsiteX45" fmla="*/ 2000 w 9919"/>
                              <a:gd name="connsiteY45" fmla="*/ 4038 h 9929"/>
                              <a:gd name="connsiteX46" fmla="*/ 2000 w 9919"/>
                              <a:gd name="connsiteY46" fmla="*/ 4038 h 9929"/>
                              <a:gd name="connsiteX47" fmla="*/ 1130 w 9919"/>
                              <a:gd name="connsiteY47" fmla="*/ 3539 h 9929"/>
                              <a:gd name="connsiteX48" fmla="*/ 1000 w 9919"/>
                              <a:gd name="connsiteY48" fmla="*/ 3325 h 9929"/>
                              <a:gd name="connsiteX49" fmla="*/ 174 w 9919"/>
                              <a:gd name="connsiteY49" fmla="*/ 3088 h 9929"/>
                              <a:gd name="connsiteX50" fmla="*/ 0 w 9919"/>
                              <a:gd name="connsiteY50" fmla="*/ 2874 h 9929"/>
                              <a:gd name="connsiteX51" fmla="*/ 0 w 9919"/>
                              <a:gd name="connsiteY51" fmla="*/ 2874 h 9929"/>
                              <a:gd name="connsiteX52" fmla="*/ 1826 w 9919"/>
                              <a:gd name="connsiteY52" fmla="*/ 1971 h 9929"/>
                              <a:gd name="connsiteX53" fmla="*/ 5913 w 9919"/>
                              <a:gd name="connsiteY53" fmla="*/ 0 h 9929"/>
                              <a:gd name="connsiteX54" fmla="*/ 6652 w 9919"/>
                              <a:gd name="connsiteY54" fmla="*/ 404 h 9929"/>
                              <a:gd name="connsiteX55" fmla="*/ 7000 w 9919"/>
                              <a:gd name="connsiteY55" fmla="*/ 736 h 9929"/>
                              <a:gd name="connsiteX56" fmla="*/ 7435 w 9919"/>
                              <a:gd name="connsiteY56" fmla="*/ 1045 h 9929"/>
                              <a:gd name="connsiteX57" fmla="*/ 7391 w 9919"/>
                              <a:gd name="connsiteY57" fmla="*/ 1259 h 9929"/>
                              <a:gd name="connsiteX58" fmla="*/ 7174 w 9919"/>
                              <a:gd name="connsiteY58" fmla="*/ 1520 h 9929"/>
                              <a:gd name="connsiteX59" fmla="*/ 7739 w 9919"/>
                              <a:gd name="connsiteY59" fmla="*/ 1710 h 9929"/>
                              <a:gd name="connsiteX60" fmla="*/ 8261 w 9919"/>
                              <a:gd name="connsiteY60" fmla="*/ 1853 h 9929"/>
                              <a:gd name="connsiteX61" fmla="*/ 8478 w 9919"/>
                              <a:gd name="connsiteY61" fmla="*/ 1734 h 9929"/>
                              <a:gd name="connsiteX62" fmla="*/ 9087 w 9919"/>
                              <a:gd name="connsiteY62" fmla="*/ 1354 h 9929"/>
                              <a:gd name="connsiteX63" fmla="*/ 9087 w 9919"/>
                              <a:gd name="connsiteY63" fmla="*/ 1354 h 9929"/>
                              <a:gd name="connsiteX64" fmla="*/ 9391 w 9919"/>
                              <a:gd name="connsiteY64" fmla="*/ 1615 h 9929"/>
                              <a:gd name="connsiteX65" fmla="*/ 9522 w 9919"/>
                              <a:gd name="connsiteY65" fmla="*/ 1758 h 9929"/>
                              <a:gd name="connsiteX66" fmla="*/ 9609 w 9919"/>
                              <a:gd name="connsiteY66" fmla="*/ 1853 h 9929"/>
                              <a:gd name="connsiteX67" fmla="*/ 9739 w 9919"/>
                              <a:gd name="connsiteY67" fmla="*/ 1971 h 9929"/>
                              <a:gd name="connsiteX68" fmla="*/ 9870 w 9919"/>
                              <a:gd name="connsiteY68" fmla="*/ 2138 h 9929"/>
                              <a:gd name="connsiteX69" fmla="*/ 9826 w 9919"/>
                              <a:gd name="connsiteY69" fmla="*/ 3064 h 9929"/>
                              <a:gd name="connsiteX70" fmla="*/ 9826 w 9919"/>
                              <a:gd name="connsiteY70" fmla="*/ 3064 h 9929"/>
                              <a:gd name="connsiteX71" fmla="*/ 9739 w 9919"/>
                              <a:gd name="connsiteY71" fmla="*/ 2922 h 9929"/>
                              <a:gd name="connsiteX72" fmla="*/ 9739 w 9919"/>
                              <a:gd name="connsiteY72" fmla="*/ 2922 h 9929"/>
                              <a:gd name="connsiteX73" fmla="*/ 9348 w 9919"/>
                              <a:gd name="connsiteY73" fmla="*/ 2969 h 9929"/>
                              <a:gd name="connsiteX74" fmla="*/ 9217 w 9919"/>
                              <a:gd name="connsiteY74" fmla="*/ 2803 h 9929"/>
                              <a:gd name="connsiteX75" fmla="*/ 9087 w 9919"/>
                              <a:gd name="connsiteY75" fmla="*/ 2613 h 9929"/>
                              <a:gd name="connsiteX76" fmla="*/ 8522 w 9919"/>
                              <a:gd name="connsiteY76" fmla="*/ 2803 h 9929"/>
                              <a:gd name="connsiteX77" fmla="*/ 8478 w 9919"/>
                              <a:gd name="connsiteY77" fmla="*/ 2922 h 9929"/>
                              <a:gd name="connsiteX78" fmla="*/ 9391 w 9919"/>
                              <a:gd name="connsiteY78" fmla="*/ 3444 h 9929"/>
                              <a:gd name="connsiteX79" fmla="*/ 9435 w 9919"/>
                              <a:gd name="connsiteY79" fmla="*/ 3658 h 9929"/>
                              <a:gd name="connsiteX80" fmla="*/ 9565 w 9919"/>
                              <a:gd name="connsiteY80" fmla="*/ 3943 h 9929"/>
                              <a:gd name="connsiteX81" fmla="*/ 9696 w 9919"/>
                              <a:gd name="connsiteY81" fmla="*/ 4062 h 9929"/>
                              <a:gd name="connsiteX82" fmla="*/ 9652 w 9919"/>
                              <a:gd name="connsiteY82" fmla="*/ 4133 h 9929"/>
                              <a:gd name="connsiteX83" fmla="*/ 9870 w 9919"/>
                              <a:gd name="connsiteY83" fmla="*/ 4276 h 9929"/>
                              <a:gd name="connsiteX84" fmla="*/ 9739 w 9919"/>
                              <a:gd name="connsiteY84" fmla="*/ 4561 h 9929"/>
                              <a:gd name="connsiteX85" fmla="*/ 9217 w 9919"/>
                              <a:gd name="connsiteY85" fmla="*/ 4442 h 9929"/>
                              <a:gd name="connsiteX86" fmla="*/ 9478 w 9919"/>
                              <a:gd name="connsiteY86" fmla="*/ 4679 h 9929"/>
                              <a:gd name="connsiteX87" fmla="*/ 9609 w 9919"/>
                              <a:gd name="connsiteY87" fmla="*/ 4846 h 9929"/>
                              <a:gd name="connsiteX88" fmla="*/ 9565 w 9919"/>
                              <a:gd name="connsiteY88" fmla="*/ 4964 h 9929"/>
                              <a:gd name="connsiteX89" fmla="*/ 9435 w 9919"/>
                              <a:gd name="connsiteY89" fmla="*/ 5202 h 9929"/>
                              <a:gd name="connsiteX90" fmla="*/ 9043 w 9919"/>
                              <a:gd name="connsiteY90" fmla="*/ 5154 h 9929"/>
                              <a:gd name="connsiteX91" fmla="*/ 9739 w 9919"/>
                              <a:gd name="connsiteY91" fmla="*/ 5321 h 9929"/>
                              <a:gd name="connsiteX92" fmla="*/ 9783 w 9919"/>
                              <a:gd name="connsiteY92" fmla="*/ 5416 h 9929"/>
                              <a:gd name="connsiteX93" fmla="*/ 9565 w 9919"/>
                              <a:gd name="connsiteY93" fmla="*/ 5534 h 9929"/>
                              <a:gd name="connsiteX94" fmla="*/ 9435 w 9919"/>
                              <a:gd name="connsiteY94" fmla="*/ 5724 h 9929"/>
                              <a:gd name="connsiteX95" fmla="*/ 9000 w 9919"/>
                              <a:gd name="connsiteY95" fmla="*/ 5796 h 9929"/>
                              <a:gd name="connsiteX96" fmla="*/ 8739 w 9919"/>
                              <a:gd name="connsiteY96" fmla="*/ 5843 h 9929"/>
                              <a:gd name="connsiteX97" fmla="*/ 8478 w 9919"/>
                              <a:gd name="connsiteY97" fmla="*/ 5772 h 9929"/>
                              <a:gd name="connsiteX98" fmla="*/ 8478 w 9919"/>
                              <a:gd name="connsiteY98" fmla="*/ 5772 h 9929"/>
                              <a:gd name="connsiteX99" fmla="*/ 8478 w 9919"/>
                              <a:gd name="connsiteY99" fmla="*/ 5701 h 9929"/>
                              <a:gd name="connsiteX100" fmla="*/ 7913 w 9919"/>
                              <a:gd name="connsiteY100" fmla="*/ 5701 h 9929"/>
                              <a:gd name="connsiteX101" fmla="*/ 7652 w 9919"/>
                              <a:gd name="connsiteY101" fmla="*/ 6532 h 9929"/>
                              <a:gd name="connsiteX102" fmla="*/ 6478 w 9919"/>
                              <a:gd name="connsiteY102" fmla="*/ 6508 h 9929"/>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8372 w 10000"/>
                              <a:gd name="connsiteY21" fmla="*/ 10000 h 10000"/>
                              <a:gd name="connsiteX22" fmla="*/ 7934 w 10000"/>
                              <a:gd name="connsiteY22" fmla="*/ 9952 h 10000"/>
                              <a:gd name="connsiteX23" fmla="*/ 7408 w 10000"/>
                              <a:gd name="connsiteY23" fmla="*/ 9880 h 10000"/>
                              <a:gd name="connsiteX24" fmla="*/ 6926 w 10000"/>
                              <a:gd name="connsiteY24" fmla="*/ 9760 h 10000"/>
                              <a:gd name="connsiteX25" fmla="*/ 6443 w 10000"/>
                              <a:gd name="connsiteY25" fmla="*/ 9473 h 10000"/>
                              <a:gd name="connsiteX26" fmla="*/ 5084 w 10000"/>
                              <a:gd name="connsiteY26" fmla="*/ 9402 h 10000"/>
                              <a:gd name="connsiteX27" fmla="*/ 3682 w 10000"/>
                              <a:gd name="connsiteY27" fmla="*/ 8923 h 10000"/>
                              <a:gd name="connsiteX28" fmla="*/ 3682 w 10000"/>
                              <a:gd name="connsiteY28" fmla="*/ 8684 h 10000"/>
                              <a:gd name="connsiteX29" fmla="*/ 3638 w 10000"/>
                              <a:gd name="connsiteY29" fmla="*/ 8349 h 10000"/>
                              <a:gd name="connsiteX30" fmla="*/ 3770 w 10000"/>
                              <a:gd name="connsiteY30" fmla="*/ 8182 h 10000"/>
                              <a:gd name="connsiteX31" fmla="*/ 3638 w 10000"/>
                              <a:gd name="connsiteY31" fmla="*/ 7967 h 10000"/>
                              <a:gd name="connsiteX32" fmla="*/ 2981 w 10000"/>
                              <a:gd name="connsiteY32" fmla="*/ 7488 h 10000"/>
                              <a:gd name="connsiteX33" fmla="*/ 2849 w 10000"/>
                              <a:gd name="connsiteY33" fmla="*/ 7081 h 10000"/>
                              <a:gd name="connsiteX34" fmla="*/ 3375 w 10000"/>
                              <a:gd name="connsiteY34" fmla="*/ 6579 h 10000"/>
                              <a:gd name="connsiteX35" fmla="*/ 3243 w 10000"/>
                              <a:gd name="connsiteY35" fmla="*/ 6267 h 10000"/>
                              <a:gd name="connsiteX36" fmla="*/ 3375 w 10000"/>
                              <a:gd name="connsiteY36" fmla="*/ 5885 h 10000"/>
                              <a:gd name="connsiteX37" fmla="*/ 3331 w 10000"/>
                              <a:gd name="connsiteY37" fmla="*/ 5861 h 10000"/>
                              <a:gd name="connsiteX38" fmla="*/ 3024 w 10000"/>
                              <a:gd name="connsiteY38" fmla="*/ 5742 h 10000"/>
                              <a:gd name="connsiteX39" fmla="*/ 2674 w 10000"/>
                              <a:gd name="connsiteY39" fmla="*/ 5789 h 10000"/>
                              <a:gd name="connsiteX40" fmla="*/ 2279 w 10000"/>
                              <a:gd name="connsiteY40" fmla="*/ 5263 h 10000"/>
                              <a:gd name="connsiteX41" fmla="*/ 1973 w 10000"/>
                              <a:gd name="connsiteY41" fmla="*/ 4856 h 10000"/>
                              <a:gd name="connsiteX42" fmla="*/ 1753 w 10000"/>
                              <a:gd name="connsiteY42" fmla="*/ 4450 h 10000"/>
                              <a:gd name="connsiteX43" fmla="*/ 2060 w 10000"/>
                              <a:gd name="connsiteY43" fmla="*/ 4067 h 10000"/>
                              <a:gd name="connsiteX44" fmla="*/ 2016 w 10000"/>
                              <a:gd name="connsiteY44" fmla="*/ 4067 h 10000"/>
                              <a:gd name="connsiteX45" fmla="*/ 2016 w 10000"/>
                              <a:gd name="connsiteY45" fmla="*/ 4067 h 10000"/>
                              <a:gd name="connsiteX46" fmla="*/ 1652 w 10000"/>
                              <a:gd name="connsiteY46" fmla="*/ 3670 h 10000"/>
                              <a:gd name="connsiteX47" fmla="*/ 1139 w 10000"/>
                              <a:gd name="connsiteY47" fmla="*/ 3564 h 10000"/>
                              <a:gd name="connsiteX48" fmla="*/ 1008 w 10000"/>
                              <a:gd name="connsiteY48" fmla="*/ 3349 h 10000"/>
                              <a:gd name="connsiteX49" fmla="*/ 175 w 10000"/>
                              <a:gd name="connsiteY49" fmla="*/ 3110 h 10000"/>
                              <a:gd name="connsiteX50" fmla="*/ 0 w 10000"/>
                              <a:gd name="connsiteY50" fmla="*/ 2895 h 10000"/>
                              <a:gd name="connsiteX51" fmla="*/ 0 w 10000"/>
                              <a:gd name="connsiteY51" fmla="*/ 2895 h 10000"/>
                              <a:gd name="connsiteX52" fmla="*/ 1841 w 10000"/>
                              <a:gd name="connsiteY52" fmla="*/ 1985 h 10000"/>
                              <a:gd name="connsiteX53" fmla="*/ 5961 w 10000"/>
                              <a:gd name="connsiteY53" fmla="*/ 0 h 10000"/>
                              <a:gd name="connsiteX54" fmla="*/ 6706 w 10000"/>
                              <a:gd name="connsiteY54" fmla="*/ 407 h 10000"/>
                              <a:gd name="connsiteX55" fmla="*/ 7057 w 10000"/>
                              <a:gd name="connsiteY55" fmla="*/ 741 h 10000"/>
                              <a:gd name="connsiteX56" fmla="*/ 7496 w 10000"/>
                              <a:gd name="connsiteY56" fmla="*/ 1052 h 10000"/>
                              <a:gd name="connsiteX57" fmla="*/ 7451 w 10000"/>
                              <a:gd name="connsiteY57" fmla="*/ 1268 h 10000"/>
                              <a:gd name="connsiteX58" fmla="*/ 7233 w 10000"/>
                              <a:gd name="connsiteY58" fmla="*/ 1531 h 10000"/>
                              <a:gd name="connsiteX59" fmla="*/ 7802 w 10000"/>
                              <a:gd name="connsiteY59" fmla="*/ 1722 h 10000"/>
                              <a:gd name="connsiteX60" fmla="*/ 8328 w 10000"/>
                              <a:gd name="connsiteY60" fmla="*/ 1866 h 10000"/>
                              <a:gd name="connsiteX61" fmla="*/ 8547 w 10000"/>
                              <a:gd name="connsiteY61" fmla="*/ 1746 h 10000"/>
                              <a:gd name="connsiteX62" fmla="*/ 9161 w 10000"/>
                              <a:gd name="connsiteY62" fmla="*/ 1364 h 10000"/>
                              <a:gd name="connsiteX63" fmla="*/ 9161 w 10000"/>
                              <a:gd name="connsiteY63" fmla="*/ 1364 h 10000"/>
                              <a:gd name="connsiteX64" fmla="*/ 9468 w 10000"/>
                              <a:gd name="connsiteY64" fmla="*/ 1627 h 10000"/>
                              <a:gd name="connsiteX65" fmla="*/ 9600 w 10000"/>
                              <a:gd name="connsiteY65" fmla="*/ 1771 h 10000"/>
                              <a:gd name="connsiteX66" fmla="*/ 9687 w 10000"/>
                              <a:gd name="connsiteY66" fmla="*/ 1866 h 10000"/>
                              <a:gd name="connsiteX67" fmla="*/ 9819 w 10000"/>
                              <a:gd name="connsiteY67" fmla="*/ 1985 h 10000"/>
                              <a:gd name="connsiteX68" fmla="*/ 9951 w 10000"/>
                              <a:gd name="connsiteY68" fmla="*/ 2153 h 10000"/>
                              <a:gd name="connsiteX69" fmla="*/ 9906 w 10000"/>
                              <a:gd name="connsiteY69" fmla="*/ 3086 h 10000"/>
                              <a:gd name="connsiteX70" fmla="*/ 9906 w 10000"/>
                              <a:gd name="connsiteY70" fmla="*/ 3086 h 10000"/>
                              <a:gd name="connsiteX71" fmla="*/ 9819 w 10000"/>
                              <a:gd name="connsiteY71" fmla="*/ 2943 h 10000"/>
                              <a:gd name="connsiteX72" fmla="*/ 9819 w 10000"/>
                              <a:gd name="connsiteY72" fmla="*/ 2943 h 10000"/>
                              <a:gd name="connsiteX73" fmla="*/ 9424 w 10000"/>
                              <a:gd name="connsiteY73" fmla="*/ 2990 h 10000"/>
                              <a:gd name="connsiteX74" fmla="*/ 9292 w 10000"/>
                              <a:gd name="connsiteY74" fmla="*/ 2823 h 10000"/>
                              <a:gd name="connsiteX75" fmla="*/ 9161 w 10000"/>
                              <a:gd name="connsiteY75" fmla="*/ 2632 h 10000"/>
                              <a:gd name="connsiteX76" fmla="*/ 8592 w 10000"/>
                              <a:gd name="connsiteY76" fmla="*/ 2823 h 10000"/>
                              <a:gd name="connsiteX77" fmla="*/ 8547 w 10000"/>
                              <a:gd name="connsiteY77" fmla="*/ 2943 h 10000"/>
                              <a:gd name="connsiteX78" fmla="*/ 9468 w 10000"/>
                              <a:gd name="connsiteY78" fmla="*/ 3469 h 10000"/>
                              <a:gd name="connsiteX79" fmla="*/ 9512 w 10000"/>
                              <a:gd name="connsiteY79" fmla="*/ 3684 h 10000"/>
                              <a:gd name="connsiteX80" fmla="*/ 9643 w 10000"/>
                              <a:gd name="connsiteY80" fmla="*/ 3971 h 10000"/>
                              <a:gd name="connsiteX81" fmla="*/ 9775 w 10000"/>
                              <a:gd name="connsiteY81" fmla="*/ 4091 h 10000"/>
                              <a:gd name="connsiteX82" fmla="*/ 9731 w 10000"/>
                              <a:gd name="connsiteY82" fmla="*/ 4163 h 10000"/>
                              <a:gd name="connsiteX83" fmla="*/ 9951 w 10000"/>
                              <a:gd name="connsiteY83" fmla="*/ 4307 h 10000"/>
                              <a:gd name="connsiteX84" fmla="*/ 9819 w 10000"/>
                              <a:gd name="connsiteY84" fmla="*/ 4594 h 10000"/>
                              <a:gd name="connsiteX85" fmla="*/ 9292 w 10000"/>
                              <a:gd name="connsiteY85" fmla="*/ 4474 h 10000"/>
                              <a:gd name="connsiteX86" fmla="*/ 9555 w 10000"/>
                              <a:gd name="connsiteY86" fmla="*/ 4712 h 10000"/>
                              <a:gd name="connsiteX87" fmla="*/ 9687 w 10000"/>
                              <a:gd name="connsiteY87" fmla="*/ 4881 h 10000"/>
                              <a:gd name="connsiteX88" fmla="*/ 9643 w 10000"/>
                              <a:gd name="connsiteY88" fmla="*/ 4999 h 10000"/>
                              <a:gd name="connsiteX89" fmla="*/ 9512 w 10000"/>
                              <a:gd name="connsiteY89" fmla="*/ 5239 h 10000"/>
                              <a:gd name="connsiteX90" fmla="*/ 9117 w 10000"/>
                              <a:gd name="connsiteY90" fmla="*/ 5191 h 10000"/>
                              <a:gd name="connsiteX91" fmla="*/ 9819 w 10000"/>
                              <a:gd name="connsiteY91" fmla="*/ 5359 h 10000"/>
                              <a:gd name="connsiteX92" fmla="*/ 9863 w 10000"/>
                              <a:gd name="connsiteY92" fmla="*/ 5455 h 10000"/>
                              <a:gd name="connsiteX93" fmla="*/ 9643 w 10000"/>
                              <a:gd name="connsiteY93" fmla="*/ 5574 h 10000"/>
                              <a:gd name="connsiteX94" fmla="*/ 9512 w 10000"/>
                              <a:gd name="connsiteY94" fmla="*/ 5765 h 10000"/>
                              <a:gd name="connsiteX95" fmla="*/ 9073 w 10000"/>
                              <a:gd name="connsiteY95" fmla="*/ 5837 h 10000"/>
                              <a:gd name="connsiteX96" fmla="*/ 8810 w 10000"/>
                              <a:gd name="connsiteY96" fmla="*/ 5885 h 10000"/>
                              <a:gd name="connsiteX97" fmla="*/ 8547 w 10000"/>
                              <a:gd name="connsiteY97" fmla="*/ 5813 h 10000"/>
                              <a:gd name="connsiteX98" fmla="*/ 8547 w 10000"/>
                              <a:gd name="connsiteY98" fmla="*/ 5813 h 10000"/>
                              <a:gd name="connsiteX99" fmla="*/ 8547 w 10000"/>
                              <a:gd name="connsiteY99" fmla="*/ 5742 h 10000"/>
                              <a:gd name="connsiteX100" fmla="*/ 7978 w 10000"/>
                              <a:gd name="connsiteY100" fmla="*/ 5742 h 10000"/>
                              <a:gd name="connsiteX101" fmla="*/ 7714 w 10000"/>
                              <a:gd name="connsiteY101" fmla="*/ 6579 h 10000"/>
                              <a:gd name="connsiteX102" fmla="*/ 6531 w 10000"/>
                              <a:gd name="connsiteY102"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8372 w 10000"/>
                              <a:gd name="connsiteY21" fmla="*/ 10000 h 10000"/>
                              <a:gd name="connsiteX22" fmla="*/ 7934 w 10000"/>
                              <a:gd name="connsiteY22" fmla="*/ 9952 h 10000"/>
                              <a:gd name="connsiteX23" fmla="*/ 7408 w 10000"/>
                              <a:gd name="connsiteY23" fmla="*/ 9880 h 10000"/>
                              <a:gd name="connsiteX24" fmla="*/ 6443 w 10000"/>
                              <a:gd name="connsiteY24" fmla="*/ 9473 h 10000"/>
                              <a:gd name="connsiteX25" fmla="*/ 5084 w 10000"/>
                              <a:gd name="connsiteY25" fmla="*/ 9402 h 10000"/>
                              <a:gd name="connsiteX26" fmla="*/ 3682 w 10000"/>
                              <a:gd name="connsiteY26" fmla="*/ 8923 h 10000"/>
                              <a:gd name="connsiteX27" fmla="*/ 3682 w 10000"/>
                              <a:gd name="connsiteY27" fmla="*/ 8684 h 10000"/>
                              <a:gd name="connsiteX28" fmla="*/ 3638 w 10000"/>
                              <a:gd name="connsiteY28" fmla="*/ 8349 h 10000"/>
                              <a:gd name="connsiteX29" fmla="*/ 3770 w 10000"/>
                              <a:gd name="connsiteY29" fmla="*/ 8182 h 10000"/>
                              <a:gd name="connsiteX30" fmla="*/ 3638 w 10000"/>
                              <a:gd name="connsiteY30" fmla="*/ 7967 h 10000"/>
                              <a:gd name="connsiteX31" fmla="*/ 2981 w 10000"/>
                              <a:gd name="connsiteY31" fmla="*/ 7488 h 10000"/>
                              <a:gd name="connsiteX32" fmla="*/ 2849 w 10000"/>
                              <a:gd name="connsiteY32" fmla="*/ 7081 h 10000"/>
                              <a:gd name="connsiteX33" fmla="*/ 3375 w 10000"/>
                              <a:gd name="connsiteY33" fmla="*/ 6579 h 10000"/>
                              <a:gd name="connsiteX34" fmla="*/ 3243 w 10000"/>
                              <a:gd name="connsiteY34" fmla="*/ 6267 h 10000"/>
                              <a:gd name="connsiteX35" fmla="*/ 3375 w 10000"/>
                              <a:gd name="connsiteY35" fmla="*/ 5885 h 10000"/>
                              <a:gd name="connsiteX36" fmla="*/ 3331 w 10000"/>
                              <a:gd name="connsiteY36" fmla="*/ 5861 h 10000"/>
                              <a:gd name="connsiteX37" fmla="*/ 3024 w 10000"/>
                              <a:gd name="connsiteY37" fmla="*/ 5742 h 10000"/>
                              <a:gd name="connsiteX38" fmla="*/ 2674 w 10000"/>
                              <a:gd name="connsiteY38" fmla="*/ 5789 h 10000"/>
                              <a:gd name="connsiteX39" fmla="*/ 2279 w 10000"/>
                              <a:gd name="connsiteY39" fmla="*/ 5263 h 10000"/>
                              <a:gd name="connsiteX40" fmla="*/ 1973 w 10000"/>
                              <a:gd name="connsiteY40" fmla="*/ 4856 h 10000"/>
                              <a:gd name="connsiteX41" fmla="*/ 1753 w 10000"/>
                              <a:gd name="connsiteY41" fmla="*/ 4450 h 10000"/>
                              <a:gd name="connsiteX42" fmla="*/ 2060 w 10000"/>
                              <a:gd name="connsiteY42" fmla="*/ 4067 h 10000"/>
                              <a:gd name="connsiteX43" fmla="*/ 2016 w 10000"/>
                              <a:gd name="connsiteY43" fmla="*/ 4067 h 10000"/>
                              <a:gd name="connsiteX44" fmla="*/ 2016 w 10000"/>
                              <a:gd name="connsiteY44" fmla="*/ 4067 h 10000"/>
                              <a:gd name="connsiteX45" fmla="*/ 1652 w 10000"/>
                              <a:gd name="connsiteY45" fmla="*/ 3670 h 10000"/>
                              <a:gd name="connsiteX46" fmla="*/ 1139 w 10000"/>
                              <a:gd name="connsiteY46" fmla="*/ 3564 h 10000"/>
                              <a:gd name="connsiteX47" fmla="*/ 1008 w 10000"/>
                              <a:gd name="connsiteY47" fmla="*/ 3349 h 10000"/>
                              <a:gd name="connsiteX48" fmla="*/ 175 w 10000"/>
                              <a:gd name="connsiteY48" fmla="*/ 3110 h 10000"/>
                              <a:gd name="connsiteX49" fmla="*/ 0 w 10000"/>
                              <a:gd name="connsiteY49" fmla="*/ 2895 h 10000"/>
                              <a:gd name="connsiteX50" fmla="*/ 0 w 10000"/>
                              <a:gd name="connsiteY50" fmla="*/ 2895 h 10000"/>
                              <a:gd name="connsiteX51" fmla="*/ 1841 w 10000"/>
                              <a:gd name="connsiteY51" fmla="*/ 1985 h 10000"/>
                              <a:gd name="connsiteX52" fmla="*/ 5961 w 10000"/>
                              <a:gd name="connsiteY52" fmla="*/ 0 h 10000"/>
                              <a:gd name="connsiteX53" fmla="*/ 6706 w 10000"/>
                              <a:gd name="connsiteY53" fmla="*/ 407 h 10000"/>
                              <a:gd name="connsiteX54" fmla="*/ 7057 w 10000"/>
                              <a:gd name="connsiteY54" fmla="*/ 741 h 10000"/>
                              <a:gd name="connsiteX55" fmla="*/ 7496 w 10000"/>
                              <a:gd name="connsiteY55" fmla="*/ 1052 h 10000"/>
                              <a:gd name="connsiteX56" fmla="*/ 7451 w 10000"/>
                              <a:gd name="connsiteY56" fmla="*/ 1268 h 10000"/>
                              <a:gd name="connsiteX57" fmla="*/ 7233 w 10000"/>
                              <a:gd name="connsiteY57" fmla="*/ 1531 h 10000"/>
                              <a:gd name="connsiteX58" fmla="*/ 7802 w 10000"/>
                              <a:gd name="connsiteY58" fmla="*/ 1722 h 10000"/>
                              <a:gd name="connsiteX59" fmla="*/ 8328 w 10000"/>
                              <a:gd name="connsiteY59" fmla="*/ 1866 h 10000"/>
                              <a:gd name="connsiteX60" fmla="*/ 8547 w 10000"/>
                              <a:gd name="connsiteY60" fmla="*/ 1746 h 10000"/>
                              <a:gd name="connsiteX61" fmla="*/ 9161 w 10000"/>
                              <a:gd name="connsiteY61" fmla="*/ 1364 h 10000"/>
                              <a:gd name="connsiteX62" fmla="*/ 9161 w 10000"/>
                              <a:gd name="connsiteY62" fmla="*/ 1364 h 10000"/>
                              <a:gd name="connsiteX63" fmla="*/ 9468 w 10000"/>
                              <a:gd name="connsiteY63" fmla="*/ 1627 h 10000"/>
                              <a:gd name="connsiteX64" fmla="*/ 9600 w 10000"/>
                              <a:gd name="connsiteY64" fmla="*/ 1771 h 10000"/>
                              <a:gd name="connsiteX65" fmla="*/ 9687 w 10000"/>
                              <a:gd name="connsiteY65" fmla="*/ 1866 h 10000"/>
                              <a:gd name="connsiteX66" fmla="*/ 9819 w 10000"/>
                              <a:gd name="connsiteY66" fmla="*/ 1985 h 10000"/>
                              <a:gd name="connsiteX67" fmla="*/ 9951 w 10000"/>
                              <a:gd name="connsiteY67" fmla="*/ 2153 h 10000"/>
                              <a:gd name="connsiteX68" fmla="*/ 9906 w 10000"/>
                              <a:gd name="connsiteY68" fmla="*/ 3086 h 10000"/>
                              <a:gd name="connsiteX69" fmla="*/ 9906 w 10000"/>
                              <a:gd name="connsiteY69" fmla="*/ 3086 h 10000"/>
                              <a:gd name="connsiteX70" fmla="*/ 9819 w 10000"/>
                              <a:gd name="connsiteY70" fmla="*/ 2943 h 10000"/>
                              <a:gd name="connsiteX71" fmla="*/ 9819 w 10000"/>
                              <a:gd name="connsiteY71" fmla="*/ 2943 h 10000"/>
                              <a:gd name="connsiteX72" fmla="*/ 9424 w 10000"/>
                              <a:gd name="connsiteY72" fmla="*/ 2990 h 10000"/>
                              <a:gd name="connsiteX73" fmla="*/ 9292 w 10000"/>
                              <a:gd name="connsiteY73" fmla="*/ 2823 h 10000"/>
                              <a:gd name="connsiteX74" fmla="*/ 9161 w 10000"/>
                              <a:gd name="connsiteY74" fmla="*/ 2632 h 10000"/>
                              <a:gd name="connsiteX75" fmla="*/ 8592 w 10000"/>
                              <a:gd name="connsiteY75" fmla="*/ 2823 h 10000"/>
                              <a:gd name="connsiteX76" fmla="*/ 8547 w 10000"/>
                              <a:gd name="connsiteY76" fmla="*/ 2943 h 10000"/>
                              <a:gd name="connsiteX77" fmla="*/ 9468 w 10000"/>
                              <a:gd name="connsiteY77" fmla="*/ 3469 h 10000"/>
                              <a:gd name="connsiteX78" fmla="*/ 9512 w 10000"/>
                              <a:gd name="connsiteY78" fmla="*/ 3684 h 10000"/>
                              <a:gd name="connsiteX79" fmla="*/ 9643 w 10000"/>
                              <a:gd name="connsiteY79" fmla="*/ 3971 h 10000"/>
                              <a:gd name="connsiteX80" fmla="*/ 9775 w 10000"/>
                              <a:gd name="connsiteY80" fmla="*/ 4091 h 10000"/>
                              <a:gd name="connsiteX81" fmla="*/ 9731 w 10000"/>
                              <a:gd name="connsiteY81" fmla="*/ 4163 h 10000"/>
                              <a:gd name="connsiteX82" fmla="*/ 9951 w 10000"/>
                              <a:gd name="connsiteY82" fmla="*/ 4307 h 10000"/>
                              <a:gd name="connsiteX83" fmla="*/ 9819 w 10000"/>
                              <a:gd name="connsiteY83" fmla="*/ 4594 h 10000"/>
                              <a:gd name="connsiteX84" fmla="*/ 9292 w 10000"/>
                              <a:gd name="connsiteY84" fmla="*/ 4474 h 10000"/>
                              <a:gd name="connsiteX85" fmla="*/ 9555 w 10000"/>
                              <a:gd name="connsiteY85" fmla="*/ 4712 h 10000"/>
                              <a:gd name="connsiteX86" fmla="*/ 9687 w 10000"/>
                              <a:gd name="connsiteY86" fmla="*/ 4881 h 10000"/>
                              <a:gd name="connsiteX87" fmla="*/ 9643 w 10000"/>
                              <a:gd name="connsiteY87" fmla="*/ 4999 h 10000"/>
                              <a:gd name="connsiteX88" fmla="*/ 9512 w 10000"/>
                              <a:gd name="connsiteY88" fmla="*/ 5239 h 10000"/>
                              <a:gd name="connsiteX89" fmla="*/ 9117 w 10000"/>
                              <a:gd name="connsiteY89" fmla="*/ 5191 h 10000"/>
                              <a:gd name="connsiteX90" fmla="*/ 9819 w 10000"/>
                              <a:gd name="connsiteY90" fmla="*/ 5359 h 10000"/>
                              <a:gd name="connsiteX91" fmla="*/ 9863 w 10000"/>
                              <a:gd name="connsiteY91" fmla="*/ 5455 h 10000"/>
                              <a:gd name="connsiteX92" fmla="*/ 9643 w 10000"/>
                              <a:gd name="connsiteY92" fmla="*/ 5574 h 10000"/>
                              <a:gd name="connsiteX93" fmla="*/ 9512 w 10000"/>
                              <a:gd name="connsiteY93" fmla="*/ 5765 h 10000"/>
                              <a:gd name="connsiteX94" fmla="*/ 9073 w 10000"/>
                              <a:gd name="connsiteY94" fmla="*/ 5837 h 10000"/>
                              <a:gd name="connsiteX95" fmla="*/ 8810 w 10000"/>
                              <a:gd name="connsiteY95" fmla="*/ 5885 h 10000"/>
                              <a:gd name="connsiteX96" fmla="*/ 8547 w 10000"/>
                              <a:gd name="connsiteY96" fmla="*/ 5813 h 10000"/>
                              <a:gd name="connsiteX97" fmla="*/ 8547 w 10000"/>
                              <a:gd name="connsiteY97" fmla="*/ 5813 h 10000"/>
                              <a:gd name="connsiteX98" fmla="*/ 8547 w 10000"/>
                              <a:gd name="connsiteY98" fmla="*/ 5742 h 10000"/>
                              <a:gd name="connsiteX99" fmla="*/ 7978 w 10000"/>
                              <a:gd name="connsiteY99" fmla="*/ 5742 h 10000"/>
                              <a:gd name="connsiteX100" fmla="*/ 7714 w 10000"/>
                              <a:gd name="connsiteY100" fmla="*/ 6579 h 10000"/>
                              <a:gd name="connsiteX101" fmla="*/ 6531 w 10000"/>
                              <a:gd name="connsiteY101"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923 h 10000"/>
                              <a:gd name="connsiteX26" fmla="*/ 3682 w 10000"/>
                              <a:gd name="connsiteY26" fmla="*/ 8684 h 10000"/>
                              <a:gd name="connsiteX27" fmla="*/ 3638 w 10000"/>
                              <a:gd name="connsiteY27" fmla="*/ 8349 h 10000"/>
                              <a:gd name="connsiteX28" fmla="*/ 3770 w 10000"/>
                              <a:gd name="connsiteY28" fmla="*/ 8182 h 10000"/>
                              <a:gd name="connsiteX29" fmla="*/ 3638 w 10000"/>
                              <a:gd name="connsiteY29" fmla="*/ 7967 h 10000"/>
                              <a:gd name="connsiteX30" fmla="*/ 2981 w 10000"/>
                              <a:gd name="connsiteY30" fmla="*/ 7488 h 10000"/>
                              <a:gd name="connsiteX31" fmla="*/ 2849 w 10000"/>
                              <a:gd name="connsiteY31" fmla="*/ 7081 h 10000"/>
                              <a:gd name="connsiteX32" fmla="*/ 3375 w 10000"/>
                              <a:gd name="connsiteY32" fmla="*/ 6579 h 10000"/>
                              <a:gd name="connsiteX33" fmla="*/ 3243 w 10000"/>
                              <a:gd name="connsiteY33" fmla="*/ 6267 h 10000"/>
                              <a:gd name="connsiteX34" fmla="*/ 3375 w 10000"/>
                              <a:gd name="connsiteY34" fmla="*/ 5885 h 10000"/>
                              <a:gd name="connsiteX35" fmla="*/ 3331 w 10000"/>
                              <a:gd name="connsiteY35" fmla="*/ 5861 h 10000"/>
                              <a:gd name="connsiteX36" fmla="*/ 3024 w 10000"/>
                              <a:gd name="connsiteY36" fmla="*/ 5742 h 10000"/>
                              <a:gd name="connsiteX37" fmla="*/ 2674 w 10000"/>
                              <a:gd name="connsiteY37" fmla="*/ 5789 h 10000"/>
                              <a:gd name="connsiteX38" fmla="*/ 2279 w 10000"/>
                              <a:gd name="connsiteY38" fmla="*/ 5263 h 10000"/>
                              <a:gd name="connsiteX39" fmla="*/ 1973 w 10000"/>
                              <a:gd name="connsiteY39" fmla="*/ 4856 h 10000"/>
                              <a:gd name="connsiteX40" fmla="*/ 1753 w 10000"/>
                              <a:gd name="connsiteY40" fmla="*/ 4450 h 10000"/>
                              <a:gd name="connsiteX41" fmla="*/ 2060 w 10000"/>
                              <a:gd name="connsiteY41" fmla="*/ 4067 h 10000"/>
                              <a:gd name="connsiteX42" fmla="*/ 2016 w 10000"/>
                              <a:gd name="connsiteY42" fmla="*/ 4067 h 10000"/>
                              <a:gd name="connsiteX43" fmla="*/ 2016 w 10000"/>
                              <a:gd name="connsiteY43" fmla="*/ 4067 h 10000"/>
                              <a:gd name="connsiteX44" fmla="*/ 1652 w 10000"/>
                              <a:gd name="connsiteY44" fmla="*/ 3670 h 10000"/>
                              <a:gd name="connsiteX45" fmla="*/ 1139 w 10000"/>
                              <a:gd name="connsiteY45" fmla="*/ 3564 h 10000"/>
                              <a:gd name="connsiteX46" fmla="*/ 1008 w 10000"/>
                              <a:gd name="connsiteY46" fmla="*/ 3349 h 10000"/>
                              <a:gd name="connsiteX47" fmla="*/ 175 w 10000"/>
                              <a:gd name="connsiteY47" fmla="*/ 3110 h 10000"/>
                              <a:gd name="connsiteX48" fmla="*/ 0 w 10000"/>
                              <a:gd name="connsiteY48" fmla="*/ 2895 h 10000"/>
                              <a:gd name="connsiteX49" fmla="*/ 0 w 10000"/>
                              <a:gd name="connsiteY49" fmla="*/ 2895 h 10000"/>
                              <a:gd name="connsiteX50" fmla="*/ 1841 w 10000"/>
                              <a:gd name="connsiteY50" fmla="*/ 1985 h 10000"/>
                              <a:gd name="connsiteX51" fmla="*/ 5961 w 10000"/>
                              <a:gd name="connsiteY51" fmla="*/ 0 h 10000"/>
                              <a:gd name="connsiteX52" fmla="*/ 6706 w 10000"/>
                              <a:gd name="connsiteY52" fmla="*/ 407 h 10000"/>
                              <a:gd name="connsiteX53" fmla="*/ 7057 w 10000"/>
                              <a:gd name="connsiteY53" fmla="*/ 741 h 10000"/>
                              <a:gd name="connsiteX54" fmla="*/ 7496 w 10000"/>
                              <a:gd name="connsiteY54" fmla="*/ 1052 h 10000"/>
                              <a:gd name="connsiteX55" fmla="*/ 7451 w 10000"/>
                              <a:gd name="connsiteY55" fmla="*/ 1268 h 10000"/>
                              <a:gd name="connsiteX56" fmla="*/ 7233 w 10000"/>
                              <a:gd name="connsiteY56" fmla="*/ 1531 h 10000"/>
                              <a:gd name="connsiteX57" fmla="*/ 7802 w 10000"/>
                              <a:gd name="connsiteY57" fmla="*/ 1722 h 10000"/>
                              <a:gd name="connsiteX58" fmla="*/ 8328 w 10000"/>
                              <a:gd name="connsiteY58" fmla="*/ 1866 h 10000"/>
                              <a:gd name="connsiteX59" fmla="*/ 8547 w 10000"/>
                              <a:gd name="connsiteY59" fmla="*/ 1746 h 10000"/>
                              <a:gd name="connsiteX60" fmla="*/ 9161 w 10000"/>
                              <a:gd name="connsiteY60" fmla="*/ 1364 h 10000"/>
                              <a:gd name="connsiteX61" fmla="*/ 9161 w 10000"/>
                              <a:gd name="connsiteY61" fmla="*/ 1364 h 10000"/>
                              <a:gd name="connsiteX62" fmla="*/ 9468 w 10000"/>
                              <a:gd name="connsiteY62" fmla="*/ 1627 h 10000"/>
                              <a:gd name="connsiteX63" fmla="*/ 9600 w 10000"/>
                              <a:gd name="connsiteY63" fmla="*/ 1771 h 10000"/>
                              <a:gd name="connsiteX64" fmla="*/ 9687 w 10000"/>
                              <a:gd name="connsiteY64" fmla="*/ 1866 h 10000"/>
                              <a:gd name="connsiteX65" fmla="*/ 9819 w 10000"/>
                              <a:gd name="connsiteY65" fmla="*/ 1985 h 10000"/>
                              <a:gd name="connsiteX66" fmla="*/ 9951 w 10000"/>
                              <a:gd name="connsiteY66" fmla="*/ 2153 h 10000"/>
                              <a:gd name="connsiteX67" fmla="*/ 9906 w 10000"/>
                              <a:gd name="connsiteY67" fmla="*/ 3086 h 10000"/>
                              <a:gd name="connsiteX68" fmla="*/ 9906 w 10000"/>
                              <a:gd name="connsiteY68" fmla="*/ 3086 h 10000"/>
                              <a:gd name="connsiteX69" fmla="*/ 9819 w 10000"/>
                              <a:gd name="connsiteY69" fmla="*/ 2943 h 10000"/>
                              <a:gd name="connsiteX70" fmla="*/ 9819 w 10000"/>
                              <a:gd name="connsiteY70" fmla="*/ 2943 h 10000"/>
                              <a:gd name="connsiteX71" fmla="*/ 9424 w 10000"/>
                              <a:gd name="connsiteY71" fmla="*/ 2990 h 10000"/>
                              <a:gd name="connsiteX72" fmla="*/ 9292 w 10000"/>
                              <a:gd name="connsiteY72" fmla="*/ 2823 h 10000"/>
                              <a:gd name="connsiteX73" fmla="*/ 9161 w 10000"/>
                              <a:gd name="connsiteY73" fmla="*/ 2632 h 10000"/>
                              <a:gd name="connsiteX74" fmla="*/ 8592 w 10000"/>
                              <a:gd name="connsiteY74" fmla="*/ 2823 h 10000"/>
                              <a:gd name="connsiteX75" fmla="*/ 8547 w 10000"/>
                              <a:gd name="connsiteY75" fmla="*/ 2943 h 10000"/>
                              <a:gd name="connsiteX76" fmla="*/ 9468 w 10000"/>
                              <a:gd name="connsiteY76" fmla="*/ 3469 h 10000"/>
                              <a:gd name="connsiteX77" fmla="*/ 9512 w 10000"/>
                              <a:gd name="connsiteY77" fmla="*/ 3684 h 10000"/>
                              <a:gd name="connsiteX78" fmla="*/ 9643 w 10000"/>
                              <a:gd name="connsiteY78" fmla="*/ 3971 h 10000"/>
                              <a:gd name="connsiteX79" fmla="*/ 9775 w 10000"/>
                              <a:gd name="connsiteY79" fmla="*/ 4091 h 10000"/>
                              <a:gd name="connsiteX80" fmla="*/ 9731 w 10000"/>
                              <a:gd name="connsiteY80" fmla="*/ 4163 h 10000"/>
                              <a:gd name="connsiteX81" fmla="*/ 9951 w 10000"/>
                              <a:gd name="connsiteY81" fmla="*/ 4307 h 10000"/>
                              <a:gd name="connsiteX82" fmla="*/ 9819 w 10000"/>
                              <a:gd name="connsiteY82" fmla="*/ 4594 h 10000"/>
                              <a:gd name="connsiteX83" fmla="*/ 9292 w 10000"/>
                              <a:gd name="connsiteY83" fmla="*/ 4474 h 10000"/>
                              <a:gd name="connsiteX84" fmla="*/ 9555 w 10000"/>
                              <a:gd name="connsiteY84" fmla="*/ 4712 h 10000"/>
                              <a:gd name="connsiteX85" fmla="*/ 9687 w 10000"/>
                              <a:gd name="connsiteY85" fmla="*/ 4881 h 10000"/>
                              <a:gd name="connsiteX86" fmla="*/ 9643 w 10000"/>
                              <a:gd name="connsiteY86" fmla="*/ 4999 h 10000"/>
                              <a:gd name="connsiteX87" fmla="*/ 9512 w 10000"/>
                              <a:gd name="connsiteY87" fmla="*/ 5239 h 10000"/>
                              <a:gd name="connsiteX88" fmla="*/ 9117 w 10000"/>
                              <a:gd name="connsiteY88" fmla="*/ 5191 h 10000"/>
                              <a:gd name="connsiteX89" fmla="*/ 9819 w 10000"/>
                              <a:gd name="connsiteY89" fmla="*/ 5359 h 10000"/>
                              <a:gd name="connsiteX90" fmla="*/ 9863 w 10000"/>
                              <a:gd name="connsiteY90" fmla="*/ 5455 h 10000"/>
                              <a:gd name="connsiteX91" fmla="*/ 9643 w 10000"/>
                              <a:gd name="connsiteY91" fmla="*/ 5574 h 10000"/>
                              <a:gd name="connsiteX92" fmla="*/ 9512 w 10000"/>
                              <a:gd name="connsiteY92" fmla="*/ 5765 h 10000"/>
                              <a:gd name="connsiteX93" fmla="*/ 9073 w 10000"/>
                              <a:gd name="connsiteY93" fmla="*/ 5837 h 10000"/>
                              <a:gd name="connsiteX94" fmla="*/ 8810 w 10000"/>
                              <a:gd name="connsiteY94" fmla="*/ 5885 h 10000"/>
                              <a:gd name="connsiteX95" fmla="*/ 8547 w 10000"/>
                              <a:gd name="connsiteY95" fmla="*/ 5813 h 10000"/>
                              <a:gd name="connsiteX96" fmla="*/ 8547 w 10000"/>
                              <a:gd name="connsiteY96" fmla="*/ 5813 h 10000"/>
                              <a:gd name="connsiteX97" fmla="*/ 8547 w 10000"/>
                              <a:gd name="connsiteY97" fmla="*/ 5742 h 10000"/>
                              <a:gd name="connsiteX98" fmla="*/ 7978 w 10000"/>
                              <a:gd name="connsiteY98" fmla="*/ 5742 h 10000"/>
                              <a:gd name="connsiteX99" fmla="*/ 7714 w 10000"/>
                              <a:gd name="connsiteY99" fmla="*/ 6579 h 10000"/>
                              <a:gd name="connsiteX100" fmla="*/ 6531 w 10000"/>
                              <a:gd name="connsiteY100"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923 h 10000"/>
                              <a:gd name="connsiteX26" fmla="*/ 3682 w 10000"/>
                              <a:gd name="connsiteY26" fmla="*/ 8684 h 10000"/>
                              <a:gd name="connsiteX27" fmla="*/ 3638 w 10000"/>
                              <a:gd name="connsiteY27" fmla="*/ 8349 h 10000"/>
                              <a:gd name="connsiteX28" fmla="*/ 3638 w 10000"/>
                              <a:gd name="connsiteY28" fmla="*/ 7967 h 10000"/>
                              <a:gd name="connsiteX29" fmla="*/ 2981 w 10000"/>
                              <a:gd name="connsiteY29" fmla="*/ 7488 h 10000"/>
                              <a:gd name="connsiteX30" fmla="*/ 2849 w 10000"/>
                              <a:gd name="connsiteY30" fmla="*/ 7081 h 10000"/>
                              <a:gd name="connsiteX31" fmla="*/ 3375 w 10000"/>
                              <a:gd name="connsiteY31" fmla="*/ 6579 h 10000"/>
                              <a:gd name="connsiteX32" fmla="*/ 3243 w 10000"/>
                              <a:gd name="connsiteY32" fmla="*/ 6267 h 10000"/>
                              <a:gd name="connsiteX33" fmla="*/ 3375 w 10000"/>
                              <a:gd name="connsiteY33" fmla="*/ 5885 h 10000"/>
                              <a:gd name="connsiteX34" fmla="*/ 3331 w 10000"/>
                              <a:gd name="connsiteY34" fmla="*/ 5861 h 10000"/>
                              <a:gd name="connsiteX35" fmla="*/ 3024 w 10000"/>
                              <a:gd name="connsiteY35" fmla="*/ 5742 h 10000"/>
                              <a:gd name="connsiteX36" fmla="*/ 2674 w 10000"/>
                              <a:gd name="connsiteY36" fmla="*/ 5789 h 10000"/>
                              <a:gd name="connsiteX37" fmla="*/ 2279 w 10000"/>
                              <a:gd name="connsiteY37" fmla="*/ 5263 h 10000"/>
                              <a:gd name="connsiteX38" fmla="*/ 1973 w 10000"/>
                              <a:gd name="connsiteY38" fmla="*/ 4856 h 10000"/>
                              <a:gd name="connsiteX39" fmla="*/ 1753 w 10000"/>
                              <a:gd name="connsiteY39" fmla="*/ 4450 h 10000"/>
                              <a:gd name="connsiteX40" fmla="*/ 2060 w 10000"/>
                              <a:gd name="connsiteY40" fmla="*/ 4067 h 10000"/>
                              <a:gd name="connsiteX41" fmla="*/ 2016 w 10000"/>
                              <a:gd name="connsiteY41" fmla="*/ 4067 h 10000"/>
                              <a:gd name="connsiteX42" fmla="*/ 2016 w 10000"/>
                              <a:gd name="connsiteY42" fmla="*/ 4067 h 10000"/>
                              <a:gd name="connsiteX43" fmla="*/ 1652 w 10000"/>
                              <a:gd name="connsiteY43" fmla="*/ 3670 h 10000"/>
                              <a:gd name="connsiteX44" fmla="*/ 1139 w 10000"/>
                              <a:gd name="connsiteY44" fmla="*/ 3564 h 10000"/>
                              <a:gd name="connsiteX45" fmla="*/ 1008 w 10000"/>
                              <a:gd name="connsiteY45" fmla="*/ 3349 h 10000"/>
                              <a:gd name="connsiteX46" fmla="*/ 175 w 10000"/>
                              <a:gd name="connsiteY46" fmla="*/ 3110 h 10000"/>
                              <a:gd name="connsiteX47" fmla="*/ 0 w 10000"/>
                              <a:gd name="connsiteY47" fmla="*/ 2895 h 10000"/>
                              <a:gd name="connsiteX48" fmla="*/ 0 w 10000"/>
                              <a:gd name="connsiteY48" fmla="*/ 2895 h 10000"/>
                              <a:gd name="connsiteX49" fmla="*/ 1841 w 10000"/>
                              <a:gd name="connsiteY49" fmla="*/ 1985 h 10000"/>
                              <a:gd name="connsiteX50" fmla="*/ 5961 w 10000"/>
                              <a:gd name="connsiteY50" fmla="*/ 0 h 10000"/>
                              <a:gd name="connsiteX51" fmla="*/ 6706 w 10000"/>
                              <a:gd name="connsiteY51" fmla="*/ 407 h 10000"/>
                              <a:gd name="connsiteX52" fmla="*/ 7057 w 10000"/>
                              <a:gd name="connsiteY52" fmla="*/ 741 h 10000"/>
                              <a:gd name="connsiteX53" fmla="*/ 7496 w 10000"/>
                              <a:gd name="connsiteY53" fmla="*/ 1052 h 10000"/>
                              <a:gd name="connsiteX54" fmla="*/ 7451 w 10000"/>
                              <a:gd name="connsiteY54" fmla="*/ 1268 h 10000"/>
                              <a:gd name="connsiteX55" fmla="*/ 7233 w 10000"/>
                              <a:gd name="connsiteY55" fmla="*/ 1531 h 10000"/>
                              <a:gd name="connsiteX56" fmla="*/ 7802 w 10000"/>
                              <a:gd name="connsiteY56" fmla="*/ 1722 h 10000"/>
                              <a:gd name="connsiteX57" fmla="*/ 8328 w 10000"/>
                              <a:gd name="connsiteY57" fmla="*/ 1866 h 10000"/>
                              <a:gd name="connsiteX58" fmla="*/ 8547 w 10000"/>
                              <a:gd name="connsiteY58" fmla="*/ 1746 h 10000"/>
                              <a:gd name="connsiteX59" fmla="*/ 9161 w 10000"/>
                              <a:gd name="connsiteY59" fmla="*/ 1364 h 10000"/>
                              <a:gd name="connsiteX60" fmla="*/ 9161 w 10000"/>
                              <a:gd name="connsiteY60" fmla="*/ 1364 h 10000"/>
                              <a:gd name="connsiteX61" fmla="*/ 9468 w 10000"/>
                              <a:gd name="connsiteY61" fmla="*/ 1627 h 10000"/>
                              <a:gd name="connsiteX62" fmla="*/ 9600 w 10000"/>
                              <a:gd name="connsiteY62" fmla="*/ 1771 h 10000"/>
                              <a:gd name="connsiteX63" fmla="*/ 9687 w 10000"/>
                              <a:gd name="connsiteY63" fmla="*/ 1866 h 10000"/>
                              <a:gd name="connsiteX64" fmla="*/ 9819 w 10000"/>
                              <a:gd name="connsiteY64" fmla="*/ 1985 h 10000"/>
                              <a:gd name="connsiteX65" fmla="*/ 9951 w 10000"/>
                              <a:gd name="connsiteY65" fmla="*/ 2153 h 10000"/>
                              <a:gd name="connsiteX66" fmla="*/ 9906 w 10000"/>
                              <a:gd name="connsiteY66" fmla="*/ 3086 h 10000"/>
                              <a:gd name="connsiteX67" fmla="*/ 9906 w 10000"/>
                              <a:gd name="connsiteY67" fmla="*/ 3086 h 10000"/>
                              <a:gd name="connsiteX68" fmla="*/ 9819 w 10000"/>
                              <a:gd name="connsiteY68" fmla="*/ 2943 h 10000"/>
                              <a:gd name="connsiteX69" fmla="*/ 9819 w 10000"/>
                              <a:gd name="connsiteY69" fmla="*/ 2943 h 10000"/>
                              <a:gd name="connsiteX70" fmla="*/ 9424 w 10000"/>
                              <a:gd name="connsiteY70" fmla="*/ 2990 h 10000"/>
                              <a:gd name="connsiteX71" fmla="*/ 9292 w 10000"/>
                              <a:gd name="connsiteY71" fmla="*/ 2823 h 10000"/>
                              <a:gd name="connsiteX72" fmla="*/ 9161 w 10000"/>
                              <a:gd name="connsiteY72" fmla="*/ 2632 h 10000"/>
                              <a:gd name="connsiteX73" fmla="*/ 8592 w 10000"/>
                              <a:gd name="connsiteY73" fmla="*/ 2823 h 10000"/>
                              <a:gd name="connsiteX74" fmla="*/ 8547 w 10000"/>
                              <a:gd name="connsiteY74" fmla="*/ 2943 h 10000"/>
                              <a:gd name="connsiteX75" fmla="*/ 9468 w 10000"/>
                              <a:gd name="connsiteY75" fmla="*/ 3469 h 10000"/>
                              <a:gd name="connsiteX76" fmla="*/ 9512 w 10000"/>
                              <a:gd name="connsiteY76" fmla="*/ 3684 h 10000"/>
                              <a:gd name="connsiteX77" fmla="*/ 9643 w 10000"/>
                              <a:gd name="connsiteY77" fmla="*/ 3971 h 10000"/>
                              <a:gd name="connsiteX78" fmla="*/ 9775 w 10000"/>
                              <a:gd name="connsiteY78" fmla="*/ 4091 h 10000"/>
                              <a:gd name="connsiteX79" fmla="*/ 9731 w 10000"/>
                              <a:gd name="connsiteY79" fmla="*/ 4163 h 10000"/>
                              <a:gd name="connsiteX80" fmla="*/ 9951 w 10000"/>
                              <a:gd name="connsiteY80" fmla="*/ 4307 h 10000"/>
                              <a:gd name="connsiteX81" fmla="*/ 9819 w 10000"/>
                              <a:gd name="connsiteY81" fmla="*/ 4594 h 10000"/>
                              <a:gd name="connsiteX82" fmla="*/ 9292 w 10000"/>
                              <a:gd name="connsiteY82" fmla="*/ 4474 h 10000"/>
                              <a:gd name="connsiteX83" fmla="*/ 9555 w 10000"/>
                              <a:gd name="connsiteY83" fmla="*/ 4712 h 10000"/>
                              <a:gd name="connsiteX84" fmla="*/ 9687 w 10000"/>
                              <a:gd name="connsiteY84" fmla="*/ 4881 h 10000"/>
                              <a:gd name="connsiteX85" fmla="*/ 9643 w 10000"/>
                              <a:gd name="connsiteY85" fmla="*/ 4999 h 10000"/>
                              <a:gd name="connsiteX86" fmla="*/ 9512 w 10000"/>
                              <a:gd name="connsiteY86" fmla="*/ 5239 h 10000"/>
                              <a:gd name="connsiteX87" fmla="*/ 9117 w 10000"/>
                              <a:gd name="connsiteY87" fmla="*/ 5191 h 10000"/>
                              <a:gd name="connsiteX88" fmla="*/ 9819 w 10000"/>
                              <a:gd name="connsiteY88" fmla="*/ 5359 h 10000"/>
                              <a:gd name="connsiteX89" fmla="*/ 9863 w 10000"/>
                              <a:gd name="connsiteY89" fmla="*/ 5455 h 10000"/>
                              <a:gd name="connsiteX90" fmla="*/ 9643 w 10000"/>
                              <a:gd name="connsiteY90" fmla="*/ 5574 h 10000"/>
                              <a:gd name="connsiteX91" fmla="*/ 9512 w 10000"/>
                              <a:gd name="connsiteY91" fmla="*/ 5765 h 10000"/>
                              <a:gd name="connsiteX92" fmla="*/ 9073 w 10000"/>
                              <a:gd name="connsiteY92" fmla="*/ 5837 h 10000"/>
                              <a:gd name="connsiteX93" fmla="*/ 8810 w 10000"/>
                              <a:gd name="connsiteY93" fmla="*/ 5885 h 10000"/>
                              <a:gd name="connsiteX94" fmla="*/ 8547 w 10000"/>
                              <a:gd name="connsiteY94" fmla="*/ 5813 h 10000"/>
                              <a:gd name="connsiteX95" fmla="*/ 8547 w 10000"/>
                              <a:gd name="connsiteY95" fmla="*/ 5813 h 10000"/>
                              <a:gd name="connsiteX96" fmla="*/ 8547 w 10000"/>
                              <a:gd name="connsiteY96" fmla="*/ 5742 h 10000"/>
                              <a:gd name="connsiteX97" fmla="*/ 7978 w 10000"/>
                              <a:gd name="connsiteY97" fmla="*/ 5742 h 10000"/>
                              <a:gd name="connsiteX98" fmla="*/ 7714 w 10000"/>
                              <a:gd name="connsiteY98" fmla="*/ 6579 h 10000"/>
                              <a:gd name="connsiteX99" fmla="*/ 6531 w 10000"/>
                              <a:gd name="connsiteY99"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923 h 10000"/>
                              <a:gd name="connsiteX26" fmla="*/ 3682 w 10000"/>
                              <a:gd name="connsiteY26" fmla="*/ 8684 h 10000"/>
                              <a:gd name="connsiteX27" fmla="*/ 3638 w 10000"/>
                              <a:gd name="connsiteY27" fmla="*/ 8349 h 10000"/>
                              <a:gd name="connsiteX28" fmla="*/ 2981 w 10000"/>
                              <a:gd name="connsiteY28" fmla="*/ 7488 h 10000"/>
                              <a:gd name="connsiteX29" fmla="*/ 2849 w 10000"/>
                              <a:gd name="connsiteY29" fmla="*/ 7081 h 10000"/>
                              <a:gd name="connsiteX30" fmla="*/ 3375 w 10000"/>
                              <a:gd name="connsiteY30" fmla="*/ 6579 h 10000"/>
                              <a:gd name="connsiteX31" fmla="*/ 3243 w 10000"/>
                              <a:gd name="connsiteY31" fmla="*/ 6267 h 10000"/>
                              <a:gd name="connsiteX32" fmla="*/ 3375 w 10000"/>
                              <a:gd name="connsiteY32" fmla="*/ 5885 h 10000"/>
                              <a:gd name="connsiteX33" fmla="*/ 3331 w 10000"/>
                              <a:gd name="connsiteY33" fmla="*/ 5861 h 10000"/>
                              <a:gd name="connsiteX34" fmla="*/ 3024 w 10000"/>
                              <a:gd name="connsiteY34" fmla="*/ 5742 h 10000"/>
                              <a:gd name="connsiteX35" fmla="*/ 2674 w 10000"/>
                              <a:gd name="connsiteY35" fmla="*/ 5789 h 10000"/>
                              <a:gd name="connsiteX36" fmla="*/ 2279 w 10000"/>
                              <a:gd name="connsiteY36" fmla="*/ 5263 h 10000"/>
                              <a:gd name="connsiteX37" fmla="*/ 1973 w 10000"/>
                              <a:gd name="connsiteY37" fmla="*/ 4856 h 10000"/>
                              <a:gd name="connsiteX38" fmla="*/ 1753 w 10000"/>
                              <a:gd name="connsiteY38" fmla="*/ 4450 h 10000"/>
                              <a:gd name="connsiteX39" fmla="*/ 2060 w 10000"/>
                              <a:gd name="connsiteY39" fmla="*/ 4067 h 10000"/>
                              <a:gd name="connsiteX40" fmla="*/ 2016 w 10000"/>
                              <a:gd name="connsiteY40" fmla="*/ 4067 h 10000"/>
                              <a:gd name="connsiteX41" fmla="*/ 2016 w 10000"/>
                              <a:gd name="connsiteY41" fmla="*/ 4067 h 10000"/>
                              <a:gd name="connsiteX42" fmla="*/ 1652 w 10000"/>
                              <a:gd name="connsiteY42" fmla="*/ 3670 h 10000"/>
                              <a:gd name="connsiteX43" fmla="*/ 1139 w 10000"/>
                              <a:gd name="connsiteY43" fmla="*/ 3564 h 10000"/>
                              <a:gd name="connsiteX44" fmla="*/ 1008 w 10000"/>
                              <a:gd name="connsiteY44" fmla="*/ 3349 h 10000"/>
                              <a:gd name="connsiteX45" fmla="*/ 175 w 10000"/>
                              <a:gd name="connsiteY45" fmla="*/ 3110 h 10000"/>
                              <a:gd name="connsiteX46" fmla="*/ 0 w 10000"/>
                              <a:gd name="connsiteY46" fmla="*/ 2895 h 10000"/>
                              <a:gd name="connsiteX47" fmla="*/ 0 w 10000"/>
                              <a:gd name="connsiteY47" fmla="*/ 2895 h 10000"/>
                              <a:gd name="connsiteX48" fmla="*/ 1841 w 10000"/>
                              <a:gd name="connsiteY48" fmla="*/ 1985 h 10000"/>
                              <a:gd name="connsiteX49" fmla="*/ 5961 w 10000"/>
                              <a:gd name="connsiteY49" fmla="*/ 0 h 10000"/>
                              <a:gd name="connsiteX50" fmla="*/ 6706 w 10000"/>
                              <a:gd name="connsiteY50" fmla="*/ 407 h 10000"/>
                              <a:gd name="connsiteX51" fmla="*/ 7057 w 10000"/>
                              <a:gd name="connsiteY51" fmla="*/ 741 h 10000"/>
                              <a:gd name="connsiteX52" fmla="*/ 7496 w 10000"/>
                              <a:gd name="connsiteY52" fmla="*/ 1052 h 10000"/>
                              <a:gd name="connsiteX53" fmla="*/ 7451 w 10000"/>
                              <a:gd name="connsiteY53" fmla="*/ 1268 h 10000"/>
                              <a:gd name="connsiteX54" fmla="*/ 7233 w 10000"/>
                              <a:gd name="connsiteY54" fmla="*/ 1531 h 10000"/>
                              <a:gd name="connsiteX55" fmla="*/ 7802 w 10000"/>
                              <a:gd name="connsiteY55" fmla="*/ 1722 h 10000"/>
                              <a:gd name="connsiteX56" fmla="*/ 8328 w 10000"/>
                              <a:gd name="connsiteY56" fmla="*/ 1866 h 10000"/>
                              <a:gd name="connsiteX57" fmla="*/ 8547 w 10000"/>
                              <a:gd name="connsiteY57" fmla="*/ 1746 h 10000"/>
                              <a:gd name="connsiteX58" fmla="*/ 9161 w 10000"/>
                              <a:gd name="connsiteY58" fmla="*/ 1364 h 10000"/>
                              <a:gd name="connsiteX59" fmla="*/ 9161 w 10000"/>
                              <a:gd name="connsiteY59" fmla="*/ 1364 h 10000"/>
                              <a:gd name="connsiteX60" fmla="*/ 9468 w 10000"/>
                              <a:gd name="connsiteY60" fmla="*/ 1627 h 10000"/>
                              <a:gd name="connsiteX61" fmla="*/ 9600 w 10000"/>
                              <a:gd name="connsiteY61" fmla="*/ 1771 h 10000"/>
                              <a:gd name="connsiteX62" fmla="*/ 9687 w 10000"/>
                              <a:gd name="connsiteY62" fmla="*/ 1866 h 10000"/>
                              <a:gd name="connsiteX63" fmla="*/ 9819 w 10000"/>
                              <a:gd name="connsiteY63" fmla="*/ 1985 h 10000"/>
                              <a:gd name="connsiteX64" fmla="*/ 9951 w 10000"/>
                              <a:gd name="connsiteY64" fmla="*/ 2153 h 10000"/>
                              <a:gd name="connsiteX65" fmla="*/ 9906 w 10000"/>
                              <a:gd name="connsiteY65" fmla="*/ 3086 h 10000"/>
                              <a:gd name="connsiteX66" fmla="*/ 9906 w 10000"/>
                              <a:gd name="connsiteY66" fmla="*/ 3086 h 10000"/>
                              <a:gd name="connsiteX67" fmla="*/ 9819 w 10000"/>
                              <a:gd name="connsiteY67" fmla="*/ 2943 h 10000"/>
                              <a:gd name="connsiteX68" fmla="*/ 9819 w 10000"/>
                              <a:gd name="connsiteY68" fmla="*/ 2943 h 10000"/>
                              <a:gd name="connsiteX69" fmla="*/ 9424 w 10000"/>
                              <a:gd name="connsiteY69" fmla="*/ 2990 h 10000"/>
                              <a:gd name="connsiteX70" fmla="*/ 9292 w 10000"/>
                              <a:gd name="connsiteY70" fmla="*/ 2823 h 10000"/>
                              <a:gd name="connsiteX71" fmla="*/ 9161 w 10000"/>
                              <a:gd name="connsiteY71" fmla="*/ 2632 h 10000"/>
                              <a:gd name="connsiteX72" fmla="*/ 8592 w 10000"/>
                              <a:gd name="connsiteY72" fmla="*/ 2823 h 10000"/>
                              <a:gd name="connsiteX73" fmla="*/ 8547 w 10000"/>
                              <a:gd name="connsiteY73" fmla="*/ 2943 h 10000"/>
                              <a:gd name="connsiteX74" fmla="*/ 9468 w 10000"/>
                              <a:gd name="connsiteY74" fmla="*/ 3469 h 10000"/>
                              <a:gd name="connsiteX75" fmla="*/ 9512 w 10000"/>
                              <a:gd name="connsiteY75" fmla="*/ 3684 h 10000"/>
                              <a:gd name="connsiteX76" fmla="*/ 9643 w 10000"/>
                              <a:gd name="connsiteY76" fmla="*/ 3971 h 10000"/>
                              <a:gd name="connsiteX77" fmla="*/ 9775 w 10000"/>
                              <a:gd name="connsiteY77" fmla="*/ 4091 h 10000"/>
                              <a:gd name="connsiteX78" fmla="*/ 9731 w 10000"/>
                              <a:gd name="connsiteY78" fmla="*/ 4163 h 10000"/>
                              <a:gd name="connsiteX79" fmla="*/ 9951 w 10000"/>
                              <a:gd name="connsiteY79" fmla="*/ 4307 h 10000"/>
                              <a:gd name="connsiteX80" fmla="*/ 9819 w 10000"/>
                              <a:gd name="connsiteY80" fmla="*/ 4594 h 10000"/>
                              <a:gd name="connsiteX81" fmla="*/ 9292 w 10000"/>
                              <a:gd name="connsiteY81" fmla="*/ 4474 h 10000"/>
                              <a:gd name="connsiteX82" fmla="*/ 9555 w 10000"/>
                              <a:gd name="connsiteY82" fmla="*/ 4712 h 10000"/>
                              <a:gd name="connsiteX83" fmla="*/ 9687 w 10000"/>
                              <a:gd name="connsiteY83" fmla="*/ 4881 h 10000"/>
                              <a:gd name="connsiteX84" fmla="*/ 9643 w 10000"/>
                              <a:gd name="connsiteY84" fmla="*/ 4999 h 10000"/>
                              <a:gd name="connsiteX85" fmla="*/ 9512 w 10000"/>
                              <a:gd name="connsiteY85" fmla="*/ 5239 h 10000"/>
                              <a:gd name="connsiteX86" fmla="*/ 9117 w 10000"/>
                              <a:gd name="connsiteY86" fmla="*/ 5191 h 10000"/>
                              <a:gd name="connsiteX87" fmla="*/ 9819 w 10000"/>
                              <a:gd name="connsiteY87" fmla="*/ 5359 h 10000"/>
                              <a:gd name="connsiteX88" fmla="*/ 9863 w 10000"/>
                              <a:gd name="connsiteY88" fmla="*/ 5455 h 10000"/>
                              <a:gd name="connsiteX89" fmla="*/ 9643 w 10000"/>
                              <a:gd name="connsiteY89" fmla="*/ 5574 h 10000"/>
                              <a:gd name="connsiteX90" fmla="*/ 9512 w 10000"/>
                              <a:gd name="connsiteY90" fmla="*/ 5765 h 10000"/>
                              <a:gd name="connsiteX91" fmla="*/ 9073 w 10000"/>
                              <a:gd name="connsiteY91" fmla="*/ 5837 h 10000"/>
                              <a:gd name="connsiteX92" fmla="*/ 8810 w 10000"/>
                              <a:gd name="connsiteY92" fmla="*/ 5885 h 10000"/>
                              <a:gd name="connsiteX93" fmla="*/ 8547 w 10000"/>
                              <a:gd name="connsiteY93" fmla="*/ 5813 h 10000"/>
                              <a:gd name="connsiteX94" fmla="*/ 8547 w 10000"/>
                              <a:gd name="connsiteY94" fmla="*/ 5813 h 10000"/>
                              <a:gd name="connsiteX95" fmla="*/ 8547 w 10000"/>
                              <a:gd name="connsiteY95" fmla="*/ 5742 h 10000"/>
                              <a:gd name="connsiteX96" fmla="*/ 7978 w 10000"/>
                              <a:gd name="connsiteY96" fmla="*/ 5742 h 10000"/>
                              <a:gd name="connsiteX97" fmla="*/ 7714 w 10000"/>
                              <a:gd name="connsiteY97" fmla="*/ 6579 h 10000"/>
                              <a:gd name="connsiteX98" fmla="*/ 6531 w 10000"/>
                              <a:gd name="connsiteY98"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674 w 10000"/>
                              <a:gd name="connsiteY34" fmla="*/ 5789 h 10000"/>
                              <a:gd name="connsiteX35" fmla="*/ 2279 w 10000"/>
                              <a:gd name="connsiteY35" fmla="*/ 5263 h 10000"/>
                              <a:gd name="connsiteX36" fmla="*/ 1973 w 10000"/>
                              <a:gd name="connsiteY36" fmla="*/ 4856 h 10000"/>
                              <a:gd name="connsiteX37" fmla="*/ 1753 w 10000"/>
                              <a:gd name="connsiteY37" fmla="*/ 4450 h 10000"/>
                              <a:gd name="connsiteX38" fmla="*/ 2060 w 10000"/>
                              <a:gd name="connsiteY38" fmla="*/ 4067 h 10000"/>
                              <a:gd name="connsiteX39" fmla="*/ 2016 w 10000"/>
                              <a:gd name="connsiteY39" fmla="*/ 4067 h 10000"/>
                              <a:gd name="connsiteX40" fmla="*/ 2016 w 10000"/>
                              <a:gd name="connsiteY40" fmla="*/ 4067 h 10000"/>
                              <a:gd name="connsiteX41" fmla="*/ 1652 w 10000"/>
                              <a:gd name="connsiteY41" fmla="*/ 3670 h 10000"/>
                              <a:gd name="connsiteX42" fmla="*/ 1139 w 10000"/>
                              <a:gd name="connsiteY42" fmla="*/ 3564 h 10000"/>
                              <a:gd name="connsiteX43" fmla="*/ 1008 w 10000"/>
                              <a:gd name="connsiteY43" fmla="*/ 3349 h 10000"/>
                              <a:gd name="connsiteX44" fmla="*/ 175 w 10000"/>
                              <a:gd name="connsiteY44" fmla="*/ 3110 h 10000"/>
                              <a:gd name="connsiteX45" fmla="*/ 0 w 10000"/>
                              <a:gd name="connsiteY45" fmla="*/ 2895 h 10000"/>
                              <a:gd name="connsiteX46" fmla="*/ 0 w 10000"/>
                              <a:gd name="connsiteY46" fmla="*/ 2895 h 10000"/>
                              <a:gd name="connsiteX47" fmla="*/ 1841 w 10000"/>
                              <a:gd name="connsiteY47" fmla="*/ 1985 h 10000"/>
                              <a:gd name="connsiteX48" fmla="*/ 5961 w 10000"/>
                              <a:gd name="connsiteY48" fmla="*/ 0 h 10000"/>
                              <a:gd name="connsiteX49" fmla="*/ 6706 w 10000"/>
                              <a:gd name="connsiteY49" fmla="*/ 407 h 10000"/>
                              <a:gd name="connsiteX50" fmla="*/ 7057 w 10000"/>
                              <a:gd name="connsiteY50" fmla="*/ 741 h 10000"/>
                              <a:gd name="connsiteX51" fmla="*/ 7496 w 10000"/>
                              <a:gd name="connsiteY51" fmla="*/ 1052 h 10000"/>
                              <a:gd name="connsiteX52" fmla="*/ 7451 w 10000"/>
                              <a:gd name="connsiteY52" fmla="*/ 1268 h 10000"/>
                              <a:gd name="connsiteX53" fmla="*/ 7233 w 10000"/>
                              <a:gd name="connsiteY53" fmla="*/ 1531 h 10000"/>
                              <a:gd name="connsiteX54" fmla="*/ 7802 w 10000"/>
                              <a:gd name="connsiteY54" fmla="*/ 1722 h 10000"/>
                              <a:gd name="connsiteX55" fmla="*/ 8328 w 10000"/>
                              <a:gd name="connsiteY55" fmla="*/ 1866 h 10000"/>
                              <a:gd name="connsiteX56" fmla="*/ 8547 w 10000"/>
                              <a:gd name="connsiteY56" fmla="*/ 1746 h 10000"/>
                              <a:gd name="connsiteX57" fmla="*/ 9161 w 10000"/>
                              <a:gd name="connsiteY57" fmla="*/ 1364 h 10000"/>
                              <a:gd name="connsiteX58" fmla="*/ 9161 w 10000"/>
                              <a:gd name="connsiteY58" fmla="*/ 1364 h 10000"/>
                              <a:gd name="connsiteX59" fmla="*/ 9468 w 10000"/>
                              <a:gd name="connsiteY59" fmla="*/ 1627 h 10000"/>
                              <a:gd name="connsiteX60" fmla="*/ 9600 w 10000"/>
                              <a:gd name="connsiteY60" fmla="*/ 1771 h 10000"/>
                              <a:gd name="connsiteX61" fmla="*/ 9687 w 10000"/>
                              <a:gd name="connsiteY61" fmla="*/ 1866 h 10000"/>
                              <a:gd name="connsiteX62" fmla="*/ 9819 w 10000"/>
                              <a:gd name="connsiteY62" fmla="*/ 1985 h 10000"/>
                              <a:gd name="connsiteX63" fmla="*/ 9951 w 10000"/>
                              <a:gd name="connsiteY63" fmla="*/ 2153 h 10000"/>
                              <a:gd name="connsiteX64" fmla="*/ 9906 w 10000"/>
                              <a:gd name="connsiteY64" fmla="*/ 3086 h 10000"/>
                              <a:gd name="connsiteX65" fmla="*/ 9906 w 10000"/>
                              <a:gd name="connsiteY65" fmla="*/ 3086 h 10000"/>
                              <a:gd name="connsiteX66" fmla="*/ 9819 w 10000"/>
                              <a:gd name="connsiteY66" fmla="*/ 2943 h 10000"/>
                              <a:gd name="connsiteX67" fmla="*/ 9819 w 10000"/>
                              <a:gd name="connsiteY67" fmla="*/ 2943 h 10000"/>
                              <a:gd name="connsiteX68" fmla="*/ 9424 w 10000"/>
                              <a:gd name="connsiteY68" fmla="*/ 2990 h 10000"/>
                              <a:gd name="connsiteX69" fmla="*/ 9292 w 10000"/>
                              <a:gd name="connsiteY69" fmla="*/ 2823 h 10000"/>
                              <a:gd name="connsiteX70" fmla="*/ 9161 w 10000"/>
                              <a:gd name="connsiteY70" fmla="*/ 2632 h 10000"/>
                              <a:gd name="connsiteX71" fmla="*/ 8592 w 10000"/>
                              <a:gd name="connsiteY71" fmla="*/ 2823 h 10000"/>
                              <a:gd name="connsiteX72" fmla="*/ 8547 w 10000"/>
                              <a:gd name="connsiteY72" fmla="*/ 2943 h 10000"/>
                              <a:gd name="connsiteX73" fmla="*/ 9468 w 10000"/>
                              <a:gd name="connsiteY73" fmla="*/ 3469 h 10000"/>
                              <a:gd name="connsiteX74" fmla="*/ 9512 w 10000"/>
                              <a:gd name="connsiteY74" fmla="*/ 3684 h 10000"/>
                              <a:gd name="connsiteX75" fmla="*/ 9643 w 10000"/>
                              <a:gd name="connsiteY75" fmla="*/ 3971 h 10000"/>
                              <a:gd name="connsiteX76" fmla="*/ 9775 w 10000"/>
                              <a:gd name="connsiteY76" fmla="*/ 4091 h 10000"/>
                              <a:gd name="connsiteX77" fmla="*/ 9731 w 10000"/>
                              <a:gd name="connsiteY77" fmla="*/ 4163 h 10000"/>
                              <a:gd name="connsiteX78" fmla="*/ 9951 w 10000"/>
                              <a:gd name="connsiteY78" fmla="*/ 4307 h 10000"/>
                              <a:gd name="connsiteX79" fmla="*/ 9819 w 10000"/>
                              <a:gd name="connsiteY79" fmla="*/ 4594 h 10000"/>
                              <a:gd name="connsiteX80" fmla="*/ 9292 w 10000"/>
                              <a:gd name="connsiteY80" fmla="*/ 4474 h 10000"/>
                              <a:gd name="connsiteX81" fmla="*/ 9555 w 10000"/>
                              <a:gd name="connsiteY81" fmla="*/ 4712 h 10000"/>
                              <a:gd name="connsiteX82" fmla="*/ 9687 w 10000"/>
                              <a:gd name="connsiteY82" fmla="*/ 4881 h 10000"/>
                              <a:gd name="connsiteX83" fmla="*/ 9643 w 10000"/>
                              <a:gd name="connsiteY83" fmla="*/ 4999 h 10000"/>
                              <a:gd name="connsiteX84" fmla="*/ 9512 w 10000"/>
                              <a:gd name="connsiteY84" fmla="*/ 5239 h 10000"/>
                              <a:gd name="connsiteX85" fmla="*/ 9117 w 10000"/>
                              <a:gd name="connsiteY85" fmla="*/ 5191 h 10000"/>
                              <a:gd name="connsiteX86" fmla="*/ 9819 w 10000"/>
                              <a:gd name="connsiteY86" fmla="*/ 5359 h 10000"/>
                              <a:gd name="connsiteX87" fmla="*/ 9863 w 10000"/>
                              <a:gd name="connsiteY87" fmla="*/ 5455 h 10000"/>
                              <a:gd name="connsiteX88" fmla="*/ 9643 w 10000"/>
                              <a:gd name="connsiteY88" fmla="*/ 5574 h 10000"/>
                              <a:gd name="connsiteX89" fmla="*/ 9512 w 10000"/>
                              <a:gd name="connsiteY89" fmla="*/ 5765 h 10000"/>
                              <a:gd name="connsiteX90" fmla="*/ 9073 w 10000"/>
                              <a:gd name="connsiteY90" fmla="*/ 5837 h 10000"/>
                              <a:gd name="connsiteX91" fmla="*/ 8810 w 10000"/>
                              <a:gd name="connsiteY91" fmla="*/ 5885 h 10000"/>
                              <a:gd name="connsiteX92" fmla="*/ 8547 w 10000"/>
                              <a:gd name="connsiteY92" fmla="*/ 5813 h 10000"/>
                              <a:gd name="connsiteX93" fmla="*/ 8547 w 10000"/>
                              <a:gd name="connsiteY93" fmla="*/ 5813 h 10000"/>
                              <a:gd name="connsiteX94" fmla="*/ 8547 w 10000"/>
                              <a:gd name="connsiteY94" fmla="*/ 5742 h 10000"/>
                              <a:gd name="connsiteX95" fmla="*/ 7978 w 10000"/>
                              <a:gd name="connsiteY95" fmla="*/ 5742 h 10000"/>
                              <a:gd name="connsiteX96" fmla="*/ 7714 w 10000"/>
                              <a:gd name="connsiteY96" fmla="*/ 6579 h 10000"/>
                              <a:gd name="connsiteX97" fmla="*/ 6531 w 10000"/>
                              <a:gd name="connsiteY97"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674 w 10000"/>
                              <a:gd name="connsiteY34" fmla="*/ 5789 h 10000"/>
                              <a:gd name="connsiteX35" fmla="*/ 1973 w 10000"/>
                              <a:gd name="connsiteY35" fmla="*/ 4856 h 10000"/>
                              <a:gd name="connsiteX36" fmla="*/ 1753 w 10000"/>
                              <a:gd name="connsiteY36" fmla="*/ 4450 h 10000"/>
                              <a:gd name="connsiteX37" fmla="*/ 2060 w 10000"/>
                              <a:gd name="connsiteY37" fmla="*/ 4067 h 10000"/>
                              <a:gd name="connsiteX38" fmla="*/ 2016 w 10000"/>
                              <a:gd name="connsiteY38" fmla="*/ 4067 h 10000"/>
                              <a:gd name="connsiteX39" fmla="*/ 2016 w 10000"/>
                              <a:gd name="connsiteY39" fmla="*/ 4067 h 10000"/>
                              <a:gd name="connsiteX40" fmla="*/ 1652 w 10000"/>
                              <a:gd name="connsiteY40" fmla="*/ 3670 h 10000"/>
                              <a:gd name="connsiteX41" fmla="*/ 1139 w 10000"/>
                              <a:gd name="connsiteY41" fmla="*/ 3564 h 10000"/>
                              <a:gd name="connsiteX42" fmla="*/ 1008 w 10000"/>
                              <a:gd name="connsiteY42" fmla="*/ 3349 h 10000"/>
                              <a:gd name="connsiteX43" fmla="*/ 175 w 10000"/>
                              <a:gd name="connsiteY43" fmla="*/ 3110 h 10000"/>
                              <a:gd name="connsiteX44" fmla="*/ 0 w 10000"/>
                              <a:gd name="connsiteY44" fmla="*/ 2895 h 10000"/>
                              <a:gd name="connsiteX45" fmla="*/ 0 w 10000"/>
                              <a:gd name="connsiteY45" fmla="*/ 2895 h 10000"/>
                              <a:gd name="connsiteX46" fmla="*/ 1841 w 10000"/>
                              <a:gd name="connsiteY46" fmla="*/ 1985 h 10000"/>
                              <a:gd name="connsiteX47" fmla="*/ 5961 w 10000"/>
                              <a:gd name="connsiteY47" fmla="*/ 0 h 10000"/>
                              <a:gd name="connsiteX48" fmla="*/ 6706 w 10000"/>
                              <a:gd name="connsiteY48" fmla="*/ 407 h 10000"/>
                              <a:gd name="connsiteX49" fmla="*/ 7057 w 10000"/>
                              <a:gd name="connsiteY49" fmla="*/ 741 h 10000"/>
                              <a:gd name="connsiteX50" fmla="*/ 7496 w 10000"/>
                              <a:gd name="connsiteY50" fmla="*/ 1052 h 10000"/>
                              <a:gd name="connsiteX51" fmla="*/ 7451 w 10000"/>
                              <a:gd name="connsiteY51" fmla="*/ 1268 h 10000"/>
                              <a:gd name="connsiteX52" fmla="*/ 7233 w 10000"/>
                              <a:gd name="connsiteY52" fmla="*/ 1531 h 10000"/>
                              <a:gd name="connsiteX53" fmla="*/ 7802 w 10000"/>
                              <a:gd name="connsiteY53" fmla="*/ 1722 h 10000"/>
                              <a:gd name="connsiteX54" fmla="*/ 8328 w 10000"/>
                              <a:gd name="connsiteY54" fmla="*/ 1866 h 10000"/>
                              <a:gd name="connsiteX55" fmla="*/ 8547 w 10000"/>
                              <a:gd name="connsiteY55" fmla="*/ 1746 h 10000"/>
                              <a:gd name="connsiteX56" fmla="*/ 9161 w 10000"/>
                              <a:gd name="connsiteY56" fmla="*/ 1364 h 10000"/>
                              <a:gd name="connsiteX57" fmla="*/ 9161 w 10000"/>
                              <a:gd name="connsiteY57" fmla="*/ 1364 h 10000"/>
                              <a:gd name="connsiteX58" fmla="*/ 9468 w 10000"/>
                              <a:gd name="connsiteY58" fmla="*/ 1627 h 10000"/>
                              <a:gd name="connsiteX59" fmla="*/ 9600 w 10000"/>
                              <a:gd name="connsiteY59" fmla="*/ 1771 h 10000"/>
                              <a:gd name="connsiteX60" fmla="*/ 9687 w 10000"/>
                              <a:gd name="connsiteY60" fmla="*/ 1866 h 10000"/>
                              <a:gd name="connsiteX61" fmla="*/ 9819 w 10000"/>
                              <a:gd name="connsiteY61" fmla="*/ 1985 h 10000"/>
                              <a:gd name="connsiteX62" fmla="*/ 9951 w 10000"/>
                              <a:gd name="connsiteY62" fmla="*/ 2153 h 10000"/>
                              <a:gd name="connsiteX63" fmla="*/ 9906 w 10000"/>
                              <a:gd name="connsiteY63" fmla="*/ 3086 h 10000"/>
                              <a:gd name="connsiteX64" fmla="*/ 9906 w 10000"/>
                              <a:gd name="connsiteY64" fmla="*/ 3086 h 10000"/>
                              <a:gd name="connsiteX65" fmla="*/ 9819 w 10000"/>
                              <a:gd name="connsiteY65" fmla="*/ 2943 h 10000"/>
                              <a:gd name="connsiteX66" fmla="*/ 9819 w 10000"/>
                              <a:gd name="connsiteY66" fmla="*/ 2943 h 10000"/>
                              <a:gd name="connsiteX67" fmla="*/ 9424 w 10000"/>
                              <a:gd name="connsiteY67" fmla="*/ 2990 h 10000"/>
                              <a:gd name="connsiteX68" fmla="*/ 9292 w 10000"/>
                              <a:gd name="connsiteY68" fmla="*/ 2823 h 10000"/>
                              <a:gd name="connsiteX69" fmla="*/ 9161 w 10000"/>
                              <a:gd name="connsiteY69" fmla="*/ 2632 h 10000"/>
                              <a:gd name="connsiteX70" fmla="*/ 8592 w 10000"/>
                              <a:gd name="connsiteY70" fmla="*/ 2823 h 10000"/>
                              <a:gd name="connsiteX71" fmla="*/ 8547 w 10000"/>
                              <a:gd name="connsiteY71" fmla="*/ 2943 h 10000"/>
                              <a:gd name="connsiteX72" fmla="*/ 9468 w 10000"/>
                              <a:gd name="connsiteY72" fmla="*/ 3469 h 10000"/>
                              <a:gd name="connsiteX73" fmla="*/ 9512 w 10000"/>
                              <a:gd name="connsiteY73" fmla="*/ 3684 h 10000"/>
                              <a:gd name="connsiteX74" fmla="*/ 9643 w 10000"/>
                              <a:gd name="connsiteY74" fmla="*/ 3971 h 10000"/>
                              <a:gd name="connsiteX75" fmla="*/ 9775 w 10000"/>
                              <a:gd name="connsiteY75" fmla="*/ 4091 h 10000"/>
                              <a:gd name="connsiteX76" fmla="*/ 9731 w 10000"/>
                              <a:gd name="connsiteY76" fmla="*/ 4163 h 10000"/>
                              <a:gd name="connsiteX77" fmla="*/ 9951 w 10000"/>
                              <a:gd name="connsiteY77" fmla="*/ 4307 h 10000"/>
                              <a:gd name="connsiteX78" fmla="*/ 9819 w 10000"/>
                              <a:gd name="connsiteY78" fmla="*/ 4594 h 10000"/>
                              <a:gd name="connsiteX79" fmla="*/ 9292 w 10000"/>
                              <a:gd name="connsiteY79" fmla="*/ 4474 h 10000"/>
                              <a:gd name="connsiteX80" fmla="*/ 9555 w 10000"/>
                              <a:gd name="connsiteY80" fmla="*/ 4712 h 10000"/>
                              <a:gd name="connsiteX81" fmla="*/ 9687 w 10000"/>
                              <a:gd name="connsiteY81" fmla="*/ 4881 h 10000"/>
                              <a:gd name="connsiteX82" fmla="*/ 9643 w 10000"/>
                              <a:gd name="connsiteY82" fmla="*/ 4999 h 10000"/>
                              <a:gd name="connsiteX83" fmla="*/ 9512 w 10000"/>
                              <a:gd name="connsiteY83" fmla="*/ 5239 h 10000"/>
                              <a:gd name="connsiteX84" fmla="*/ 9117 w 10000"/>
                              <a:gd name="connsiteY84" fmla="*/ 5191 h 10000"/>
                              <a:gd name="connsiteX85" fmla="*/ 9819 w 10000"/>
                              <a:gd name="connsiteY85" fmla="*/ 5359 h 10000"/>
                              <a:gd name="connsiteX86" fmla="*/ 9863 w 10000"/>
                              <a:gd name="connsiteY86" fmla="*/ 5455 h 10000"/>
                              <a:gd name="connsiteX87" fmla="*/ 9643 w 10000"/>
                              <a:gd name="connsiteY87" fmla="*/ 5574 h 10000"/>
                              <a:gd name="connsiteX88" fmla="*/ 9512 w 10000"/>
                              <a:gd name="connsiteY88" fmla="*/ 5765 h 10000"/>
                              <a:gd name="connsiteX89" fmla="*/ 9073 w 10000"/>
                              <a:gd name="connsiteY89" fmla="*/ 5837 h 10000"/>
                              <a:gd name="connsiteX90" fmla="*/ 8810 w 10000"/>
                              <a:gd name="connsiteY90" fmla="*/ 5885 h 10000"/>
                              <a:gd name="connsiteX91" fmla="*/ 8547 w 10000"/>
                              <a:gd name="connsiteY91" fmla="*/ 5813 h 10000"/>
                              <a:gd name="connsiteX92" fmla="*/ 8547 w 10000"/>
                              <a:gd name="connsiteY92" fmla="*/ 5813 h 10000"/>
                              <a:gd name="connsiteX93" fmla="*/ 8547 w 10000"/>
                              <a:gd name="connsiteY93" fmla="*/ 5742 h 10000"/>
                              <a:gd name="connsiteX94" fmla="*/ 7978 w 10000"/>
                              <a:gd name="connsiteY94" fmla="*/ 5742 h 10000"/>
                              <a:gd name="connsiteX95" fmla="*/ 7714 w 10000"/>
                              <a:gd name="connsiteY95" fmla="*/ 6579 h 10000"/>
                              <a:gd name="connsiteX96" fmla="*/ 6531 w 10000"/>
                              <a:gd name="connsiteY96"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674 w 10000"/>
                              <a:gd name="connsiteY34" fmla="*/ 5789 h 10000"/>
                              <a:gd name="connsiteX35" fmla="*/ 1753 w 10000"/>
                              <a:gd name="connsiteY35" fmla="*/ 4450 h 10000"/>
                              <a:gd name="connsiteX36" fmla="*/ 2060 w 10000"/>
                              <a:gd name="connsiteY36" fmla="*/ 4067 h 10000"/>
                              <a:gd name="connsiteX37" fmla="*/ 2016 w 10000"/>
                              <a:gd name="connsiteY37" fmla="*/ 4067 h 10000"/>
                              <a:gd name="connsiteX38" fmla="*/ 2016 w 10000"/>
                              <a:gd name="connsiteY38" fmla="*/ 4067 h 10000"/>
                              <a:gd name="connsiteX39" fmla="*/ 1652 w 10000"/>
                              <a:gd name="connsiteY39" fmla="*/ 3670 h 10000"/>
                              <a:gd name="connsiteX40" fmla="*/ 1139 w 10000"/>
                              <a:gd name="connsiteY40" fmla="*/ 3564 h 10000"/>
                              <a:gd name="connsiteX41" fmla="*/ 1008 w 10000"/>
                              <a:gd name="connsiteY41" fmla="*/ 3349 h 10000"/>
                              <a:gd name="connsiteX42" fmla="*/ 175 w 10000"/>
                              <a:gd name="connsiteY42" fmla="*/ 3110 h 10000"/>
                              <a:gd name="connsiteX43" fmla="*/ 0 w 10000"/>
                              <a:gd name="connsiteY43" fmla="*/ 2895 h 10000"/>
                              <a:gd name="connsiteX44" fmla="*/ 0 w 10000"/>
                              <a:gd name="connsiteY44" fmla="*/ 2895 h 10000"/>
                              <a:gd name="connsiteX45" fmla="*/ 1841 w 10000"/>
                              <a:gd name="connsiteY45" fmla="*/ 1985 h 10000"/>
                              <a:gd name="connsiteX46" fmla="*/ 5961 w 10000"/>
                              <a:gd name="connsiteY46" fmla="*/ 0 h 10000"/>
                              <a:gd name="connsiteX47" fmla="*/ 6706 w 10000"/>
                              <a:gd name="connsiteY47" fmla="*/ 407 h 10000"/>
                              <a:gd name="connsiteX48" fmla="*/ 7057 w 10000"/>
                              <a:gd name="connsiteY48" fmla="*/ 741 h 10000"/>
                              <a:gd name="connsiteX49" fmla="*/ 7496 w 10000"/>
                              <a:gd name="connsiteY49" fmla="*/ 1052 h 10000"/>
                              <a:gd name="connsiteX50" fmla="*/ 7451 w 10000"/>
                              <a:gd name="connsiteY50" fmla="*/ 1268 h 10000"/>
                              <a:gd name="connsiteX51" fmla="*/ 7233 w 10000"/>
                              <a:gd name="connsiteY51" fmla="*/ 1531 h 10000"/>
                              <a:gd name="connsiteX52" fmla="*/ 7802 w 10000"/>
                              <a:gd name="connsiteY52" fmla="*/ 1722 h 10000"/>
                              <a:gd name="connsiteX53" fmla="*/ 8328 w 10000"/>
                              <a:gd name="connsiteY53" fmla="*/ 1866 h 10000"/>
                              <a:gd name="connsiteX54" fmla="*/ 8547 w 10000"/>
                              <a:gd name="connsiteY54" fmla="*/ 1746 h 10000"/>
                              <a:gd name="connsiteX55" fmla="*/ 9161 w 10000"/>
                              <a:gd name="connsiteY55" fmla="*/ 1364 h 10000"/>
                              <a:gd name="connsiteX56" fmla="*/ 9161 w 10000"/>
                              <a:gd name="connsiteY56" fmla="*/ 1364 h 10000"/>
                              <a:gd name="connsiteX57" fmla="*/ 9468 w 10000"/>
                              <a:gd name="connsiteY57" fmla="*/ 1627 h 10000"/>
                              <a:gd name="connsiteX58" fmla="*/ 9600 w 10000"/>
                              <a:gd name="connsiteY58" fmla="*/ 1771 h 10000"/>
                              <a:gd name="connsiteX59" fmla="*/ 9687 w 10000"/>
                              <a:gd name="connsiteY59" fmla="*/ 1866 h 10000"/>
                              <a:gd name="connsiteX60" fmla="*/ 9819 w 10000"/>
                              <a:gd name="connsiteY60" fmla="*/ 1985 h 10000"/>
                              <a:gd name="connsiteX61" fmla="*/ 9951 w 10000"/>
                              <a:gd name="connsiteY61" fmla="*/ 2153 h 10000"/>
                              <a:gd name="connsiteX62" fmla="*/ 9906 w 10000"/>
                              <a:gd name="connsiteY62" fmla="*/ 3086 h 10000"/>
                              <a:gd name="connsiteX63" fmla="*/ 9906 w 10000"/>
                              <a:gd name="connsiteY63" fmla="*/ 3086 h 10000"/>
                              <a:gd name="connsiteX64" fmla="*/ 9819 w 10000"/>
                              <a:gd name="connsiteY64" fmla="*/ 2943 h 10000"/>
                              <a:gd name="connsiteX65" fmla="*/ 9819 w 10000"/>
                              <a:gd name="connsiteY65" fmla="*/ 2943 h 10000"/>
                              <a:gd name="connsiteX66" fmla="*/ 9424 w 10000"/>
                              <a:gd name="connsiteY66" fmla="*/ 2990 h 10000"/>
                              <a:gd name="connsiteX67" fmla="*/ 9292 w 10000"/>
                              <a:gd name="connsiteY67" fmla="*/ 2823 h 10000"/>
                              <a:gd name="connsiteX68" fmla="*/ 9161 w 10000"/>
                              <a:gd name="connsiteY68" fmla="*/ 2632 h 10000"/>
                              <a:gd name="connsiteX69" fmla="*/ 8592 w 10000"/>
                              <a:gd name="connsiteY69" fmla="*/ 2823 h 10000"/>
                              <a:gd name="connsiteX70" fmla="*/ 8547 w 10000"/>
                              <a:gd name="connsiteY70" fmla="*/ 2943 h 10000"/>
                              <a:gd name="connsiteX71" fmla="*/ 9468 w 10000"/>
                              <a:gd name="connsiteY71" fmla="*/ 3469 h 10000"/>
                              <a:gd name="connsiteX72" fmla="*/ 9512 w 10000"/>
                              <a:gd name="connsiteY72" fmla="*/ 3684 h 10000"/>
                              <a:gd name="connsiteX73" fmla="*/ 9643 w 10000"/>
                              <a:gd name="connsiteY73" fmla="*/ 3971 h 10000"/>
                              <a:gd name="connsiteX74" fmla="*/ 9775 w 10000"/>
                              <a:gd name="connsiteY74" fmla="*/ 4091 h 10000"/>
                              <a:gd name="connsiteX75" fmla="*/ 9731 w 10000"/>
                              <a:gd name="connsiteY75" fmla="*/ 4163 h 10000"/>
                              <a:gd name="connsiteX76" fmla="*/ 9951 w 10000"/>
                              <a:gd name="connsiteY76" fmla="*/ 4307 h 10000"/>
                              <a:gd name="connsiteX77" fmla="*/ 9819 w 10000"/>
                              <a:gd name="connsiteY77" fmla="*/ 4594 h 10000"/>
                              <a:gd name="connsiteX78" fmla="*/ 9292 w 10000"/>
                              <a:gd name="connsiteY78" fmla="*/ 4474 h 10000"/>
                              <a:gd name="connsiteX79" fmla="*/ 9555 w 10000"/>
                              <a:gd name="connsiteY79" fmla="*/ 4712 h 10000"/>
                              <a:gd name="connsiteX80" fmla="*/ 9687 w 10000"/>
                              <a:gd name="connsiteY80" fmla="*/ 4881 h 10000"/>
                              <a:gd name="connsiteX81" fmla="*/ 9643 w 10000"/>
                              <a:gd name="connsiteY81" fmla="*/ 4999 h 10000"/>
                              <a:gd name="connsiteX82" fmla="*/ 9512 w 10000"/>
                              <a:gd name="connsiteY82" fmla="*/ 5239 h 10000"/>
                              <a:gd name="connsiteX83" fmla="*/ 9117 w 10000"/>
                              <a:gd name="connsiteY83" fmla="*/ 5191 h 10000"/>
                              <a:gd name="connsiteX84" fmla="*/ 9819 w 10000"/>
                              <a:gd name="connsiteY84" fmla="*/ 5359 h 10000"/>
                              <a:gd name="connsiteX85" fmla="*/ 9863 w 10000"/>
                              <a:gd name="connsiteY85" fmla="*/ 5455 h 10000"/>
                              <a:gd name="connsiteX86" fmla="*/ 9643 w 10000"/>
                              <a:gd name="connsiteY86" fmla="*/ 5574 h 10000"/>
                              <a:gd name="connsiteX87" fmla="*/ 9512 w 10000"/>
                              <a:gd name="connsiteY87" fmla="*/ 5765 h 10000"/>
                              <a:gd name="connsiteX88" fmla="*/ 9073 w 10000"/>
                              <a:gd name="connsiteY88" fmla="*/ 5837 h 10000"/>
                              <a:gd name="connsiteX89" fmla="*/ 8810 w 10000"/>
                              <a:gd name="connsiteY89" fmla="*/ 5885 h 10000"/>
                              <a:gd name="connsiteX90" fmla="*/ 8547 w 10000"/>
                              <a:gd name="connsiteY90" fmla="*/ 5813 h 10000"/>
                              <a:gd name="connsiteX91" fmla="*/ 8547 w 10000"/>
                              <a:gd name="connsiteY91" fmla="*/ 5813 h 10000"/>
                              <a:gd name="connsiteX92" fmla="*/ 8547 w 10000"/>
                              <a:gd name="connsiteY92" fmla="*/ 5742 h 10000"/>
                              <a:gd name="connsiteX93" fmla="*/ 7978 w 10000"/>
                              <a:gd name="connsiteY93" fmla="*/ 5742 h 10000"/>
                              <a:gd name="connsiteX94" fmla="*/ 7714 w 10000"/>
                              <a:gd name="connsiteY94" fmla="*/ 6579 h 10000"/>
                              <a:gd name="connsiteX95" fmla="*/ 6531 w 10000"/>
                              <a:gd name="connsiteY95"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189 w 10000"/>
                              <a:gd name="connsiteY34" fmla="*/ 5326 h 10000"/>
                              <a:gd name="connsiteX35" fmla="*/ 1753 w 10000"/>
                              <a:gd name="connsiteY35" fmla="*/ 4450 h 10000"/>
                              <a:gd name="connsiteX36" fmla="*/ 2060 w 10000"/>
                              <a:gd name="connsiteY36" fmla="*/ 4067 h 10000"/>
                              <a:gd name="connsiteX37" fmla="*/ 2016 w 10000"/>
                              <a:gd name="connsiteY37" fmla="*/ 4067 h 10000"/>
                              <a:gd name="connsiteX38" fmla="*/ 2016 w 10000"/>
                              <a:gd name="connsiteY38" fmla="*/ 4067 h 10000"/>
                              <a:gd name="connsiteX39" fmla="*/ 1652 w 10000"/>
                              <a:gd name="connsiteY39" fmla="*/ 3670 h 10000"/>
                              <a:gd name="connsiteX40" fmla="*/ 1139 w 10000"/>
                              <a:gd name="connsiteY40" fmla="*/ 3564 h 10000"/>
                              <a:gd name="connsiteX41" fmla="*/ 1008 w 10000"/>
                              <a:gd name="connsiteY41" fmla="*/ 3349 h 10000"/>
                              <a:gd name="connsiteX42" fmla="*/ 175 w 10000"/>
                              <a:gd name="connsiteY42" fmla="*/ 3110 h 10000"/>
                              <a:gd name="connsiteX43" fmla="*/ 0 w 10000"/>
                              <a:gd name="connsiteY43" fmla="*/ 2895 h 10000"/>
                              <a:gd name="connsiteX44" fmla="*/ 0 w 10000"/>
                              <a:gd name="connsiteY44" fmla="*/ 2895 h 10000"/>
                              <a:gd name="connsiteX45" fmla="*/ 1841 w 10000"/>
                              <a:gd name="connsiteY45" fmla="*/ 1985 h 10000"/>
                              <a:gd name="connsiteX46" fmla="*/ 5961 w 10000"/>
                              <a:gd name="connsiteY46" fmla="*/ 0 h 10000"/>
                              <a:gd name="connsiteX47" fmla="*/ 6706 w 10000"/>
                              <a:gd name="connsiteY47" fmla="*/ 407 h 10000"/>
                              <a:gd name="connsiteX48" fmla="*/ 7057 w 10000"/>
                              <a:gd name="connsiteY48" fmla="*/ 741 h 10000"/>
                              <a:gd name="connsiteX49" fmla="*/ 7496 w 10000"/>
                              <a:gd name="connsiteY49" fmla="*/ 1052 h 10000"/>
                              <a:gd name="connsiteX50" fmla="*/ 7451 w 10000"/>
                              <a:gd name="connsiteY50" fmla="*/ 1268 h 10000"/>
                              <a:gd name="connsiteX51" fmla="*/ 7233 w 10000"/>
                              <a:gd name="connsiteY51" fmla="*/ 1531 h 10000"/>
                              <a:gd name="connsiteX52" fmla="*/ 7802 w 10000"/>
                              <a:gd name="connsiteY52" fmla="*/ 1722 h 10000"/>
                              <a:gd name="connsiteX53" fmla="*/ 8328 w 10000"/>
                              <a:gd name="connsiteY53" fmla="*/ 1866 h 10000"/>
                              <a:gd name="connsiteX54" fmla="*/ 8547 w 10000"/>
                              <a:gd name="connsiteY54" fmla="*/ 1746 h 10000"/>
                              <a:gd name="connsiteX55" fmla="*/ 9161 w 10000"/>
                              <a:gd name="connsiteY55" fmla="*/ 1364 h 10000"/>
                              <a:gd name="connsiteX56" fmla="*/ 9161 w 10000"/>
                              <a:gd name="connsiteY56" fmla="*/ 1364 h 10000"/>
                              <a:gd name="connsiteX57" fmla="*/ 9468 w 10000"/>
                              <a:gd name="connsiteY57" fmla="*/ 1627 h 10000"/>
                              <a:gd name="connsiteX58" fmla="*/ 9600 w 10000"/>
                              <a:gd name="connsiteY58" fmla="*/ 1771 h 10000"/>
                              <a:gd name="connsiteX59" fmla="*/ 9687 w 10000"/>
                              <a:gd name="connsiteY59" fmla="*/ 1866 h 10000"/>
                              <a:gd name="connsiteX60" fmla="*/ 9819 w 10000"/>
                              <a:gd name="connsiteY60" fmla="*/ 1985 h 10000"/>
                              <a:gd name="connsiteX61" fmla="*/ 9951 w 10000"/>
                              <a:gd name="connsiteY61" fmla="*/ 2153 h 10000"/>
                              <a:gd name="connsiteX62" fmla="*/ 9906 w 10000"/>
                              <a:gd name="connsiteY62" fmla="*/ 3086 h 10000"/>
                              <a:gd name="connsiteX63" fmla="*/ 9906 w 10000"/>
                              <a:gd name="connsiteY63" fmla="*/ 3086 h 10000"/>
                              <a:gd name="connsiteX64" fmla="*/ 9819 w 10000"/>
                              <a:gd name="connsiteY64" fmla="*/ 2943 h 10000"/>
                              <a:gd name="connsiteX65" fmla="*/ 9819 w 10000"/>
                              <a:gd name="connsiteY65" fmla="*/ 2943 h 10000"/>
                              <a:gd name="connsiteX66" fmla="*/ 9424 w 10000"/>
                              <a:gd name="connsiteY66" fmla="*/ 2990 h 10000"/>
                              <a:gd name="connsiteX67" fmla="*/ 9292 w 10000"/>
                              <a:gd name="connsiteY67" fmla="*/ 2823 h 10000"/>
                              <a:gd name="connsiteX68" fmla="*/ 9161 w 10000"/>
                              <a:gd name="connsiteY68" fmla="*/ 2632 h 10000"/>
                              <a:gd name="connsiteX69" fmla="*/ 8592 w 10000"/>
                              <a:gd name="connsiteY69" fmla="*/ 2823 h 10000"/>
                              <a:gd name="connsiteX70" fmla="*/ 8547 w 10000"/>
                              <a:gd name="connsiteY70" fmla="*/ 2943 h 10000"/>
                              <a:gd name="connsiteX71" fmla="*/ 9468 w 10000"/>
                              <a:gd name="connsiteY71" fmla="*/ 3469 h 10000"/>
                              <a:gd name="connsiteX72" fmla="*/ 9512 w 10000"/>
                              <a:gd name="connsiteY72" fmla="*/ 3684 h 10000"/>
                              <a:gd name="connsiteX73" fmla="*/ 9643 w 10000"/>
                              <a:gd name="connsiteY73" fmla="*/ 3971 h 10000"/>
                              <a:gd name="connsiteX74" fmla="*/ 9775 w 10000"/>
                              <a:gd name="connsiteY74" fmla="*/ 4091 h 10000"/>
                              <a:gd name="connsiteX75" fmla="*/ 9731 w 10000"/>
                              <a:gd name="connsiteY75" fmla="*/ 4163 h 10000"/>
                              <a:gd name="connsiteX76" fmla="*/ 9951 w 10000"/>
                              <a:gd name="connsiteY76" fmla="*/ 4307 h 10000"/>
                              <a:gd name="connsiteX77" fmla="*/ 9819 w 10000"/>
                              <a:gd name="connsiteY77" fmla="*/ 4594 h 10000"/>
                              <a:gd name="connsiteX78" fmla="*/ 9292 w 10000"/>
                              <a:gd name="connsiteY78" fmla="*/ 4474 h 10000"/>
                              <a:gd name="connsiteX79" fmla="*/ 9555 w 10000"/>
                              <a:gd name="connsiteY79" fmla="*/ 4712 h 10000"/>
                              <a:gd name="connsiteX80" fmla="*/ 9687 w 10000"/>
                              <a:gd name="connsiteY80" fmla="*/ 4881 h 10000"/>
                              <a:gd name="connsiteX81" fmla="*/ 9643 w 10000"/>
                              <a:gd name="connsiteY81" fmla="*/ 4999 h 10000"/>
                              <a:gd name="connsiteX82" fmla="*/ 9512 w 10000"/>
                              <a:gd name="connsiteY82" fmla="*/ 5239 h 10000"/>
                              <a:gd name="connsiteX83" fmla="*/ 9117 w 10000"/>
                              <a:gd name="connsiteY83" fmla="*/ 5191 h 10000"/>
                              <a:gd name="connsiteX84" fmla="*/ 9819 w 10000"/>
                              <a:gd name="connsiteY84" fmla="*/ 5359 h 10000"/>
                              <a:gd name="connsiteX85" fmla="*/ 9863 w 10000"/>
                              <a:gd name="connsiteY85" fmla="*/ 5455 h 10000"/>
                              <a:gd name="connsiteX86" fmla="*/ 9643 w 10000"/>
                              <a:gd name="connsiteY86" fmla="*/ 5574 h 10000"/>
                              <a:gd name="connsiteX87" fmla="*/ 9512 w 10000"/>
                              <a:gd name="connsiteY87" fmla="*/ 5765 h 10000"/>
                              <a:gd name="connsiteX88" fmla="*/ 9073 w 10000"/>
                              <a:gd name="connsiteY88" fmla="*/ 5837 h 10000"/>
                              <a:gd name="connsiteX89" fmla="*/ 8810 w 10000"/>
                              <a:gd name="connsiteY89" fmla="*/ 5885 h 10000"/>
                              <a:gd name="connsiteX90" fmla="*/ 8547 w 10000"/>
                              <a:gd name="connsiteY90" fmla="*/ 5813 h 10000"/>
                              <a:gd name="connsiteX91" fmla="*/ 8547 w 10000"/>
                              <a:gd name="connsiteY91" fmla="*/ 5813 h 10000"/>
                              <a:gd name="connsiteX92" fmla="*/ 8547 w 10000"/>
                              <a:gd name="connsiteY92" fmla="*/ 5742 h 10000"/>
                              <a:gd name="connsiteX93" fmla="*/ 7978 w 10000"/>
                              <a:gd name="connsiteY93" fmla="*/ 5742 h 10000"/>
                              <a:gd name="connsiteX94" fmla="*/ 7714 w 10000"/>
                              <a:gd name="connsiteY94" fmla="*/ 6579 h 10000"/>
                              <a:gd name="connsiteX95" fmla="*/ 6531 w 10000"/>
                              <a:gd name="connsiteY95" fmla="*/ 6555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Lst>
                            <a:rect l="l" t="t" r="r" b="b"/>
                            <a:pathLst>
                              <a:path w="10000" h="10000">
                                <a:moveTo>
                                  <a:pt x="6531" y="6555"/>
                                </a:moveTo>
                                <a:cubicBezTo>
                                  <a:pt x="6443" y="6579"/>
                                  <a:pt x="6531" y="6818"/>
                                  <a:pt x="6575" y="6890"/>
                                </a:cubicBezTo>
                                <a:cubicBezTo>
                                  <a:pt x="6575" y="7010"/>
                                  <a:pt x="6443" y="7033"/>
                                  <a:pt x="6312" y="7105"/>
                                </a:cubicBezTo>
                                <a:cubicBezTo>
                                  <a:pt x="6268" y="7153"/>
                                  <a:pt x="6092" y="7224"/>
                                  <a:pt x="6049" y="7273"/>
                                </a:cubicBezTo>
                                <a:cubicBezTo>
                                  <a:pt x="6006" y="7320"/>
                                  <a:pt x="6049" y="7464"/>
                                  <a:pt x="6049" y="7511"/>
                                </a:cubicBezTo>
                                <a:cubicBezTo>
                                  <a:pt x="6049" y="7655"/>
                                  <a:pt x="6312" y="7871"/>
                                  <a:pt x="6443" y="7990"/>
                                </a:cubicBezTo>
                                <a:cubicBezTo>
                                  <a:pt x="6663" y="8014"/>
                                  <a:pt x="6926" y="8110"/>
                                  <a:pt x="7101" y="8182"/>
                                </a:cubicBezTo>
                                <a:cubicBezTo>
                                  <a:pt x="7364" y="8278"/>
                                  <a:pt x="7451" y="8373"/>
                                  <a:pt x="7451" y="8541"/>
                                </a:cubicBezTo>
                                <a:cubicBezTo>
                                  <a:pt x="7451" y="8588"/>
                                  <a:pt x="7408" y="8612"/>
                                  <a:pt x="7320" y="8660"/>
                                </a:cubicBezTo>
                                <a:cubicBezTo>
                                  <a:pt x="7276" y="8660"/>
                                  <a:pt x="7145" y="8684"/>
                                  <a:pt x="7145" y="8732"/>
                                </a:cubicBezTo>
                                <a:cubicBezTo>
                                  <a:pt x="7145" y="8779"/>
                                  <a:pt x="7276" y="8756"/>
                                  <a:pt x="7320" y="8756"/>
                                </a:cubicBezTo>
                                <a:lnTo>
                                  <a:pt x="7320" y="8756"/>
                                </a:lnTo>
                                <a:cubicBezTo>
                                  <a:pt x="7320" y="8779"/>
                                  <a:pt x="7276" y="8804"/>
                                  <a:pt x="7276" y="8828"/>
                                </a:cubicBezTo>
                                <a:cubicBezTo>
                                  <a:pt x="7188" y="8875"/>
                                  <a:pt x="7145" y="8948"/>
                                  <a:pt x="7233" y="8995"/>
                                </a:cubicBezTo>
                                <a:cubicBezTo>
                                  <a:pt x="7320" y="9066"/>
                                  <a:pt x="7539" y="8923"/>
                                  <a:pt x="7583" y="8899"/>
                                </a:cubicBezTo>
                                <a:cubicBezTo>
                                  <a:pt x="7671" y="8828"/>
                                  <a:pt x="7890" y="8899"/>
                                  <a:pt x="8022" y="8899"/>
                                </a:cubicBezTo>
                                <a:lnTo>
                                  <a:pt x="8022" y="8899"/>
                                </a:lnTo>
                                <a:cubicBezTo>
                                  <a:pt x="7847" y="8971"/>
                                  <a:pt x="7802" y="9139"/>
                                  <a:pt x="7934" y="9235"/>
                                </a:cubicBezTo>
                                <a:cubicBezTo>
                                  <a:pt x="8065" y="9306"/>
                                  <a:pt x="7978" y="9640"/>
                                  <a:pt x="8022" y="9736"/>
                                </a:cubicBezTo>
                                <a:cubicBezTo>
                                  <a:pt x="8153" y="10072"/>
                                  <a:pt x="8372" y="9665"/>
                                  <a:pt x="8635" y="9617"/>
                                </a:cubicBezTo>
                                <a:cubicBezTo>
                                  <a:pt x="8679" y="9760"/>
                                  <a:pt x="8328" y="9904"/>
                                  <a:pt x="8372" y="10000"/>
                                </a:cubicBezTo>
                                <a:lnTo>
                                  <a:pt x="7934" y="9952"/>
                                </a:lnTo>
                                <a:cubicBezTo>
                                  <a:pt x="7759" y="9928"/>
                                  <a:pt x="7656" y="9960"/>
                                  <a:pt x="7408" y="9880"/>
                                </a:cubicBezTo>
                                <a:cubicBezTo>
                                  <a:pt x="7160" y="9800"/>
                                  <a:pt x="6830" y="9553"/>
                                  <a:pt x="6443" y="9473"/>
                                </a:cubicBezTo>
                                <a:cubicBezTo>
                                  <a:pt x="6006" y="9210"/>
                                  <a:pt x="5567" y="9306"/>
                                  <a:pt x="5084" y="9402"/>
                                </a:cubicBezTo>
                                <a:cubicBezTo>
                                  <a:pt x="4624" y="9271"/>
                                  <a:pt x="3923" y="8859"/>
                                  <a:pt x="3682" y="8684"/>
                                </a:cubicBezTo>
                                <a:cubicBezTo>
                                  <a:pt x="3814" y="8541"/>
                                  <a:pt x="3638" y="8469"/>
                                  <a:pt x="3638" y="8349"/>
                                </a:cubicBezTo>
                                <a:cubicBezTo>
                                  <a:pt x="3521" y="8150"/>
                                  <a:pt x="3112" y="7699"/>
                                  <a:pt x="2981" y="7488"/>
                                </a:cubicBezTo>
                                <a:cubicBezTo>
                                  <a:pt x="2674" y="7297"/>
                                  <a:pt x="2674" y="7320"/>
                                  <a:pt x="2849" y="7081"/>
                                </a:cubicBezTo>
                                <a:cubicBezTo>
                                  <a:pt x="3024" y="6890"/>
                                  <a:pt x="3375" y="6818"/>
                                  <a:pt x="3375" y="6579"/>
                                </a:cubicBezTo>
                                <a:cubicBezTo>
                                  <a:pt x="3375" y="6412"/>
                                  <a:pt x="3331" y="6387"/>
                                  <a:pt x="3243" y="6267"/>
                                </a:cubicBezTo>
                                <a:cubicBezTo>
                                  <a:pt x="3200" y="6149"/>
                                  <a:pt x="3375" y="6005"/>
                                  <a:pt x="3375" y="5885"/>
                                </a:cubicBezTo>
                                <a:cubicBezTo>
                                  <a:pt x="3331" y="5885"/>
                                  <a:pt x="3331" y="5861"/>
                                  <a:pt x="3331" y="5861"/>
                                </a:cubicBezTo>
                                <a:cubicBezTo>
                                  <a:pt x="3288" y="5813"/>
                                  <a:pt x="3112" y="5669"/>
                                  <a:pt x="3024" y="5742"/>
                                </a:cubicBezTo>
                                <a:cubicBezTo>
                                  <a:pt x="2893" y="5813"/>
                                  <a:pt x="2408" y="5398"/>
                                  <a:pt x="2189" y="5326"/>
                                </a:cubicBezTo>
                                <a:cubicBezTo>
                                  <a:pt x="1977" y="5111"/>
                                  <a:pt x="1855" y="4737"/>
                                  <a:pt x="1753" y="4450"/>
                                </a:cubicBezTo>
                                <a:cubicBezTo>
                                  <a:pt x="1798" y="4330"/>
                                  <a:pt x="2060" y="4211"/>
                                  <a:pt x="2060" y="4067"/>
                                </a:cubicBezTo>
                                <a:lnTo>
                                  <a:pt x="2016" y="4067"/>
                                </a:lnTo>
                                <a:lnTo>
                                  <a:pt x="2016" y="4067"/>
                                </a:lnTo>
                                <a:lnTo>
                                  <a:pt x="1652" y="3670"/>
                                </a:lnTo>
                                <a:cubicBezTo>
                                  <a:pt x="1506" y="3586"/>
                                  <a:pt x="1308" y="3684"/>
                                  <a:pt x="1139" y="3564"/>
                                </a:cubicBezTo>
                                <a:cubicBezTo>
                                  <a:pt x="1096" y="3517"/>
                                  <a:pt x="1052" y="3373"/>
                                  <a:pt x="1008" y="3349"/>
                                </a:cubicBezTo>
                                <a:cubicBezTo>
                                  <a:pt x="745" y="3349"/>
                                  <a:pt x="263" y="3230"/>
                                  <a:pt x="175" y="3110"/>
                                </a:cubicBezTo>
                                <a:cubicBezTo>
                                  <a:pt x="88" y="3039"/>
                                  <a:pt x="88" y="2966"/>
                                  <a:pt x="0" y="2895"/>
                                </a:cubicBezTo>
                                <a:lnTo>
                                  <a:pt x="0" y="2895"/>
                                </a:lnTo>
                                <a:lnTo>
                                  <a:pt x="1841" y="1985"/>
                                </a:lnTo>
                                <a:lnTo>
                                  <a:pt x="5961" y="0"/>
                                </a:lnTo>
                                <a:lnTo>
                                  <a:pt x="6706" y="407"/>
                                </a:lnTo>
                                <a:cubicBezTo>
                                  <a:pt x="6794" y="503"/>
                                  <a:pt x="6926" y="670"/>
                                  <a:pt x="7057" y="741"/>
                                </a:cubicBezTo>
                                <a:cubicBezTo>
                                  <a:pt x="7364" y="885"/>
                                  <a:pt x="7496" y="790"/>
                                  <a:pt x="7496" y="1052"/>
                                </a:cubicBezTo>
                                <a:cubicBezTo>
                                  <a:pt x="7496" y="1124"/>
                                  <a:pt x="7496" y="1196"/>
                                  <a:pt x="7451" y="1268"/>
                                </a:cubicBezTo>
                                <a:cubicBezTo>
                                  <a:pt x="7320" y="1364"/>
                                  <a:pt x="7233" y="1411"/>
                                  <a:pt x="7233" y="1531"/>
                                </a:cubicBezTo>
                                <a:cubicBezTo>
                                  <a:pt x="7408" y="1602"/>
                                  <a:pt x="7583" y="1651"/>
                                  <a:pt x="7802" y="1722"/>
                                </a:cubicBezTo>
                                <a:cubicBezTo>
                                  <a:pt x="7890" y="1746"/>
                                  <a:pt x="8284" y="1866"/>
                                  <a:pt x="8328" y="1866"/>
                                </a:cubicBezTo>
                                <a:cubicBezTo>
                                  <a:pt x="8328" y="1842"/>
                                  <a:pt x="8504" y="1794"/>
                                  <a:pt x="8547" y="1746"/>
                                </a:cubicBezTo>
                                <a:lnTo>
                                  <a:pt x="9161" y="1364"/>
                                </a:lnTo>
                                <a:lnTo>
                                  <a:pt x="9161" y="1364"/>
                                </a:lnTo>
                                <a:cubicBezTo>
                                  <a:pt x="9292" y="1435"/>
                                  <a:pt x="9380" y="1531"/>
                                  <a:pt x="9468" y="1627"/>
                                </a:cubicBezTo>
                                <a:lnTo>
                                  <a:pt x="9600" y="1771"/>
                                </a:lnTo>
                                <a:cubicBezTo>
                                  <a:pt x="9643" y="1794"/>
                                  <a:pt x="9687" y="1842"/>
                                  <a:pt x="9687" y="1866"/>
                                </a:cubicBezTo>
                                <a:cubicBezTo>
                                  <a:pt x="9731" y="1889"/>
                                  <a:pt x="9819" y="1962"/>
                                  <a:pt x="9819" y="1985"/>
                                </a:cubicBezTo>
                                <a:cubicBezTo>
                                  <a:pt x="9906" y="2033"/>
                                  <a:pt x="9906" y="2105"/>
                                  <a:pt x="9951" y="2153"/>
                                </a:cubicBezTo>
                                <a:lnTo>
                                  <a:pt x="9906" y="3086"/>
                                </a:lnTo>
                                <a:lnTo>
                                  <a:pt x="9906" y="3086"/>
                                </a:lnTo>
                                <a:cubicBezTo>
                                  <a:pt x="9906" y="3039"/>
                                  <a:pt x="9863" y="2990"/>
                                  <a:pt x="9819" y="2943"/>
                                </a:cubicBezTo>
                                <a:lnTo>
                                  <a:pt x="9819" y="2943"/>
                                </a:lnTo>
                                <a:cubicBezTo>
                                  <a:pt x="9819" y="3134"/>
                                  <a:pt x="9512" y="3206"/>
                                  <a:pt x="9424" y="2990"/>
                                </a:cubicBezTo>
                                <a:cubicBezTo>
                                  <a:pt x="9380" y="2919"/>
                                  <a:pt x="9337" y="2895"/>
                                  <a:pt x="9292" y="2823"/>
                                </a:cubicBezTo>
                                <a:cubicBezTo>
                                  <a:pt x="9249" y="2799"/>
                                  <a:pt x="9205" y="2656"/>
                                  <a:pt x="9161" y="2632"/>
                                </a:cubicBezTo>
                                <a:cubicBezTo>
                                  <a:pt x="9161" y="2966"/>
                                  <a:pt x="8723" y="2727"/>
                                  <a:pt x="8592" y="2823"/>
                                </a:cubicBezTo>
                                <a:cubicBezTo>
                                  <a:pt x="8592" y="2847"/>
                                  <a:pt x="8460" y="2919"/>
                                  <a:pt x="8547" y="2943"/>
                                </a:cubicBezTo>
                                <a:cubicBezTo>
                                  <a:pt x="8986" y="3086"/>
                                  <a:pt x="9205" y="3253"/>
                                  <a:pt x="9468" y="3469"/>
                                </a:cubicBezTo>
                                <a:cubicBezTo>
                                  <a:pt x="9600" y="3588"/>
                                  <a:pt x="9512" y="3564"/>
                                  <a:pt x="9512" y="3684"/>
                                </a:cubicBezTo>
                                <a:cubicBezTo>
                                  <a:pt x="9512" y="3780"/>
                                  <a:pt x="9555" y="3876"/>
                                  <a:pt x="9643" y="3971"/>
                                </a:cubicBezTo>
                                <a:cubicBezTo>
                                  <a:pt x="9731" y="4019"/>
                                  <a:pt x="9775" y="4043"/>
                                  <a:pt x="9775" y="4091"/>
                                </a:cubicBezTo>
                                <a:cubicBezTo>
                                  <a:pt x="9819" y="4115"/>
                                  <a:pt x="9731" y="4138"/>
                                  <a:pt x="9731" y="4163"/>
                                </a:cubicBezTo>
                                <a:cubicBezTo>
                                  <a:pt x="9643" y="4234"/>
                                  <a:pt x="9863" y="4234"/>
                                  <a:pt x="9951" y="4307"/>
                                </a:cubicBezTo>
                                <a:cubicBezTo>
                                  <a:pt x="9994" y="4378"/>
                                  <a:pt x="10082" y="4641"/>
                                  <a:pt x="9819" y="4594"/>
                                </a:cubicBezTo>
                                <a:cubicBezTo>
                                  <a:pt x="9687" y="4569"/>
                                  <a:pt x="9380" y="4474"/>
                                  <a:pt x="9292" y="4474"/>
                                </a:cubicBezTo>
                                <a:cubicBezTo>
                                  <a:pt x="9292" y="4569"/>
                                  <a:pt x="9600" y="4594"/>
                                  <a:pt x="9555" y="4712"/>
                                </a:cubicBezTo>
                                <a:cubicBezTo>
                                  <a:pt x="9512" y="4808"/>
                                  <a:pt x="9600" y="4808"/>
                                  <a:pt x="9687" y="4881"/>
                                </a:cubicBezTo>
                                <a:cubicBezTo>
                                  <a:pt x="9775" y="4928"/>
                                  <a:pt x="9687" y="4952"/>
                                  <a:pt x="9643" y="4999"/>
                                </a:cubicBezTo>
                                <a:cubicBezTo>
                                  <a:pt x="9555" y="5072"/>
                                  <a:pt x="9643" y="5168"/>
                                  <a:pt x="9512" y="5239"/>
                                </a:cubicBezTo>
                                <a:cubicBezTo>
                                  <a:pt x="9249" y="5335"/>
                                  <a:pt x="9292" y="5191"/>
                                  <a:pt x="9117" y="5191"/>
                                </a:cubicBezTo>
                                <a:cubicBezTo>
                                  <a:pt x="9117" y="5550"/>
                                  <a:pt x="9555" y="5239"/>
                                  <a:pt x="9819" y="5359"/>
                                </a:cubicBezTo>
                                <a:cubicBezTo>
                                  <a:pt x="9863" y="5406"/>
                                  <a:pt x="9951" y="5406"/>
                                  <a:pt x="9863" y="5455"/>
                                </a:cubicBezTo>
                                <a:cubicBezTo>
                                  <a:pt x="9819" y="5502"/>
                                  <a:pt x="9687" y="5455"/>
                                  <a:pt x="9643" y="5574"/>
                                </a:cubicBezTo>
                                <a:cubicBezTo>
                                  <a:pt x="9600" y="5646"/>
                                  <a:pt x="9555" y="5693"/>
                                  <a:pt x="9512" y="5765"/>
                                </a:cubicBezTo>
                                <a:cubicBezTo>
                                  <a:pt x="9424" y="5813"/>
                                  <a:pt x="9249" y="5813"/>
                                  <a:pt x="9073" y="5837"/>
                                </a:cubicBezTo>
                                <a:cubicBezTo>
                                  <a:pt x="8986" y="5837"/>
                                  <a:pt x="8942" y="5885"/>
                                  <a:pt x="8810" y="5885"/>
                                </a:cubicBezTo>
                                <a:cubicBezTo>
                                  <a:pt x="8767" y="5885"/>
                                  <a:pt x="8635" y="5813"/>
                                  <a:pt x="8547" y="5813"/>
                                </a:cubicBezTo>
                                <a:lnTo>
                                  <a:pt x="8547" y="5813"/>
                                </a:lnTo>
                                <a:lnTo>
                                  <a:pt x="8547" y="5742"/>
                                </a:lnTo>
                                <a:lnTo>
                                  <a:pt x="7978" y="5742"/>
                                </a:lnTo>
                                <a:lnTo>
                                  <a:pt x="7714" y="6579"/>
                                </a:lnTo>
                                <a:lnTo>
                                  <a:pt x="6531" y="6555"/>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4" name="HAMPTON"/>
                        <wps:cNvSpPr>
                          <a:spLocks/>
                        </wps:cNvSpPr>
                        <wps:spPr bwMode="auto">
                          <a:xfrm>
                            <a:off x="2523106" y="3424924"/>
                            <a:ext cx="800100" cy="755650"/>
                          </a:xfrm>
                          <a:custGeom>
                            <a:avLst/>
                            <a:gdLst>
                              <a:gd name="T0" fmla="*/ 75 w 305"/>
                              <a:gd name="T1" fmla="*/ 288 h 288"/>
                              <a:gd name="T2" fmla="*/ 117 w 305"/>
                              <a:gd name="T3" fmla="*/ 250 h 288"/>
                              <a:gd name="T4" fmla="*/ 211 w 305"/>
                              <a:gd name="T5" fmla="*/ 167 h 288"/>
                              <a:gd name="T6" fmla="*/ 228 w 305"/>
                              <a:gd name="T7" fmla="*/ 184 h 288"/>
                              <a:gd name="T8" fmla="*/ 236 w 305"/>
                              <a:gd name="T9" fmla="*/ 198 h 288"/>
                              <a:gd name="T10" fmla="*/ 246 w 305"/>
                              <a:gd name="T11" fmla="*/ 211 h 288"/>
                              <a:gd name="T12" fmla="*/ 245 w 305"/>
                              <a:gd name="T13" fmla="*/ 220 h 288"/>
                              <a:gd name="T14" fmla="*/ 240 w 305"/>
                              <a:gd name="T15" fmla="*/ 231 h 288"/>
                              <a:gd name="T16" fmla="*/ 253 w 305"/>
                              <a:gd name="T17" fmla="*/ 239 h 288"/>
                              <a:gd name="T18" fmla="*/ 265 w 305"/>
                              <a:gd name="T19" fmla="*/ 245 h 288"/>
                              <a:gd name="T20" fmla="*/ 270 w 305"/>
                              <a:gd name="T21" fmla="*/ 240 h 288"/>
                              <a:gd name="T22" fmla="*/ 284 w 305"/>
                              <a:gd name="T23" fmla="*/ 224 h 288"/>
                              <a:gd name="T24" fmla="*/ 284 w 305"/>
                              <a:gd name="T25" fmla="*/ 224 h 288"/>
                              <a:gd name="T26" fmla="*/ 305 w 305"/>
                              <a:gd name="T27" fmla="*/ 196 h 288"/>
                              <a:gd name="T28" fmla="*/ 305 w 305"/>
                              <a:gd name="T29" fmla="*/ 196 h 288"/>
                              <a:gd name="T30" fmla="*/ 300 w 305"/>
                              <a:gd name="T31" fmla="*/ 188 h 288"/>
                              <a:gd name="T32" fmla="*/ 296 w 305"/>
                              <a:gd name="T33" fmla="*/ 182 h 288"/>
                              <a:gd name="T34" fmla="*/ 296 w 305"/>
                              <a:gd name="T35" fmla="*/ 181 h 288"/>
                              <a:gd name="T36" fmla="*/ 296 w 305"/>
                              <a:gd name="T37" fmla="*/ 180 h 288"/>
                              <a:gd name="T38" fmla="*/ 294 w 305"/>
                              <a:gd name="T39" fmla="*/ 173 h 288"/>
                              <a:gd name="T40" fmla="*/ 291 w 305"/>
                              <a:gd name="T41" fmla="*/ 166 h 288"/>
                              <a:gd name="T42" fmla="*/ 289 w 305"/>
                              <a:gd name="T43" fmla="*/ 161 h 288"/>
                              <a:gd name="T44" fmla="*/ 287 w 305"/>
                              <a:gd name="T45" fmla="*/ 157 h 288"/>
                              <a:gd name="T46" fmla="*/ 286 w 305"/>
                              <a:gd name="T47" fmla="*/ 154 h 288"/>
                              <a:gd name="T48" fmla="*/ 284 w 305"/>
                              <a:gd name="T49" fmla="*/ 149 h 288"/>
                              <a:gd name="T50" fmla="*/ 271 w 305"/>
                              <a:gd name="T51" fmla="*/ 125 h 288"/>
                              <a:gd name="T52" fmla="*/ 251 w 305"/>
                              <a:gd name="T53" fmla="*/ 98 h 288"/>
                              <a:gd name="T54" fmla="*/ 236 w 305"/>
                              <a:gd name="T55" fmla="*/ 87 h 288"/>
                              <a:gd name="T56" fmla="*/ 219 w 305"/>
                              <a:gd name="T57" fmla="*/ 62 h 288"/>
                              <a:gd name="T58" fmla="*/ 211 w 305"/>
                              <a:gd name="T59" fmla="*/ 43 h 288"/>
                              <a:gd name="T60" fmla="*/ 200 w 305"/>
                              <a:gd name="T61" fmla="*/ 27 h 288"/>
                              <a:gd name="T62" fmla="*/ 192 w 305"/>
                              <a:gd name="T63" fmla="*/ 17 h 288"/>
                              <a:gd name="T64" fmla="*/ 187 w 305"/>
                              <a:gd name="T65" fmla="*/ 5 h 288"/>
                              <a:gd name="T66" fmla="*/ 182 w 305"/>
                              <a:gd name="T67" fmla="*/ 0 h 288"/>
                              <a:gd name="T68" fmla="*/ 182 w 305"/>
                              <a:gd name="T69" fmla="*/ 0 h 288"/>
                              <a:gd name="T70" fmla="*/ 104 w 305"/>
                              <a:gd name="T71" fmla="*/ 49 h 288"/>
                              <a:gd name="T72" fmla="*/ 102 w 305"/>
                              <a:gd name="T73" fmla="*/ 57 h 288"/>
                              <a:gd name="T74" fmla="*/ 102 w 305"/>
                              <a:gd name="T75" fmla="*/ 64 h 288"/>
                              <a:gd name="T76" fmla="*/ 99 w 305"/>
                              <a:gd name="T77" fmla="*/ 73 h 288"/>
                              <a:gd name="T78" fmla="*/ 88 w 305"/>
                              <a:gd name="T79" fmla="*/ 78 h 288"/>
                              <a:gd name="T80" fmla="*/ 83 w 305"/>
                              <a:gd name="T81" fmla="*/ 84 h 288"/>
                              <a:gd name="T82" fmla="*/ 85 w 305"/>
                              <a:gd name="T83" fmla="*/ 118 h 288"/>
                              <a:gd name="T84" fmla="*/ 56 w 305"/>
                              <a:gd name="T85" fmla="*/ 146 h 288"/>
                              <a:gd name="T86" fmla="*/ 37 w 305"/>
                              <a:gd name="T87" fmla="*/ 162 h 288"/>
                              <a:gd name="T88" fmla="*/ 26 w 305"/>
                              <a:gd name="T89" fmla="*/ 167 h 288"/>
                              <a:gd name="T90" fmla="*/ 11 w 305"/>
                              <a:gd name="T91" fmla="*/ 175 h 288"/>
                              <a:gd name="T92" fmla="*/ 11 w 305"/>
                              <a:gd name="T93" fmla="*/ 175 h 288"/>
                              <a:gd name="T94" fmla="*/ 7 w 305"/>
                              <a:gd name="T95" fmla="*/ 184 h 288"/>
                              <a:gd name="T96" fmla="*/ 6 w 305"/>
                              <a:gd name="T97" fmla="*/ 189 h 288"/>
                              <a:gd name="T98" fmla="*/ 1 w 305"/>
                              <a:gd name="T99" fmla="*/ 196 h 288"/>
                              <a:gd name="T100" fmla="*/ 8 w 305"/>
                              <a:gd name="T101" fmla="*/ 200 h 288"/>
                              <a:gd name="T102" fmla="*/ 13 w 305"/>
                              <a:gd name="T103" fmla="*/ 205 h 288"/>
                              <a:gd name="T104" fmla="*/ 15 w 305"/>
                              <a:gd name="T105" fmla="*/ 223 h 288"/>
                              <a:gd name="T106" fmla="*/ 11 w 305"/>
                              <a:gd name="T107" fmla="*/ 233 h 288"/>
                              <a:gd name="T108" fmla="*/ 6 w 305"/>
                              <a:gd name="T109" fmla="*/ 238 h 288"/>
                              <a:gd name="T110" fmla="*/ 25 w 305"/>
                              <a:gd name="T111" fmla="*/ 264 h 288"/>
                              <a:gd name="T112" fmla="*/ 40 w 305"/>
                              <a:gd name="T113" fmla="*/ 274 h 288"/>
                              <a:gd name="T114" fmla="*/ 60 w 305"/>
                              <a:gd name="T115" fmla="*/ 281 h 288"/>
                              <a:gd name="T116" fmla="*/ 71 w 305"/>
                              <a:gd name="T117" fmla="*/ 283 h 288"/>
                              <a:gd name="T118" fmla="*/ 75 w 305"/>
                              <a:gd name="T119" fmla="*/ 288 h 2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05" h="288">
                                <a:moveTo>
                                  <a:pt x="75" y="288"/>
                                </a:moveTo>
                                <a:cubicBezTo>
                                  <a:pt x="117" y="250"/>
                                  <a:pt x="117" y="250"/>
                                  <a:pt x="117" y="250"/>
                                </a:cubicBezTo>
                                <a:cubicBezTo>
                                  <a:pt x="211" y="167"/>
                                  <a:pt x="211" y="167"/>
                                  <a:pt x="211" y="167"/>
                                </a:cubicBezTo>
                                <a:cubicBezTo>
                                  <a:pt x="228" y="184"/>
                                  <a:pt x="228" y="184"/>
                                  <a:pt x="228" y="184"/>
                                </a:cubicBezTo>
                                <a:cubicBezTo>
                                  <a:pt x="230" y="188"/>
                                  <a:pt x="233" y="195"/>
                                  <a:pt x="236" y="198"/>
                                </a:cubicBezTo>
                                <a:cubicBezTo>
                                  <a:pt x="243" y="204"/>
                                  <a:pt x="246" y="200"/>
                                  <a:pt x="246" y="211"/>
                                </a:cubicBezTo>
                                <a:cubicBezTo>
                                  <a:pt x="246" y="214"/>
                                  <a:pt x="246" y="217"/>
                                  <a:pt x="245" y="220"/>
                                </a:cubicBezTo>
                                <a:cubicBezTo>
                                  <a:pt x="242" y="224"/>
                                  <a:pt x="240" y="226"/>
                                  <a:pt x="240" y="231"/>
                                </a:cubicBezTo>
                                <a:cubicBezTo>
                                  <a:pt x="244" y="234"/>
                                  <a:pt x="248" y="236"/>
                                  <a:pt x="253" y="239"/>
                                </a:cubicBezTo>
                                <a:cubicBezTo>
                                  <a:pt x="255" y="240"/>
                                  <a:pt x="264" y="245"/>
                                  <a:pt x="265" y="245"/>
                                </a:cubicBezTo>
                                <a:cubicBezTo>
                                  <a:pt x="265" y="244"/>
                                  <a:pt x="269" y="242"/>
                                  <a:pt x="270" y="240"/>
                                </a:cubicBezTo>
                                <a:cubicBezTo>
                                  <a:pt x="284" y="224"/>
                                  <a:pt x="284" y="224"/>
                                  <a:pt x="284" y="224"/>
                                </a:cubicBezTo>
                                <a:cubicBezTo>
                                  <a:pt x="284" y="224"/>
                                  <a:pt x="284" y="224"/>
                                  <a:pt x="284" y="224"/>
                                </a:cubicBezTo>
                                <a:cubicBezTo>
                                  <a:pt x="305" y="196"/>
                                  <a:pt x="305" y="196"/>
                                  <a:pt x="305" y="196"/>
                                </a:cubicBezTo>
                                <a:cubicBezTo>
                                  <a:pt x="305" y="196"/>
                                  <a:pt x="305" y="196"/>
                                  <a:pt x="305" y="196"/>
                                </a:cubicBezTo>
                                <a:cubicBezTo>
                                  <a:pt x="300" y="188"/>
                                  <a:pt x="300" y="188"/>
                                  <a:pt x="300" y="188"/>
                                </a:cubicBezTo>
                                <a:cubicBezTo>
                                  <a:pt x="298" y="186"/>
                                  <a:pt x="298" y="184"/>
                                  <a:pt x="296" y="182"/>
                                </a:cubicBezTo>
                                <a:cubicBezTo>
                                  <a:pt x="296" y="181"/>
                                  <a:pt x="296" y="181"/>
                                  <a:pt x="296" y="181"/>
                                </a:cubicBezTo>
                                <a:cubicBezTo>
                                  <a:pt x="296" y="180"/>
                                  <a:pt x="296" y="180"/>
                                  <a:pt x="296" y="180"/>
                                </a:cubicBezTo>
                                <a:cubicBezTo>
                                  <a:pt x="294" y="179"/>
                                  <a:pt x="294" y="175"/>
                                  <a:pt x="294" y="173"/>
                                </a:cubicBezTo>
                                <a:cubicBezTo>
                                  <a:pt x="293" y="171"/>
                                  <a:pt x="292" y="168"/>
                                  <a:pt x="291" y="166"/>
                                </a:cubicBezTo>
                                <a:cubicBezTo>
                                  <a:pt x="290" y="165"/>
                                  <a:pt x="289" y="163"/>
                                  <a:pt x="289" y="161"/>
                                </a:cubicBezTo>
                                <a:cubicBezTo>
                                  <a:pt x="288" y="160"/>
                                  <a:pt x="288" y="158"/>
                                  <a:pt x="287" y="157"/>
                                </a:cubicBezTo>
                                <a:cubicBezTo>
                                  <a:pt x="287" y="156"/>
                                  <a:pt x="286" y="155"/>
                                  <a:pt x="286" y="154"/>
                                </a:cubicBezTo>
                                <a:cubicBezTo>
                                  <a:pt x="286" y="153"/>
                                  <a:pt x="284" y="151"/>
                                  <a:pt x="284" y="149"/>
                                </a:cubicBezTo>
                                <a:cubicBezTo>
                                  <a:pt x="278" y="145"/>
                                  <a:pt x="273" y="132"/>
                                  <a:pt x="271" y="125"/>
                                </a:cubicBezTo>
                                <a:cubicBezTo>
                                  <a:pt x="269" y="113"/>
                                  <a:pt x="261" y="104"/>
                                  <a:pt x="251" y="98"/>
                                </a:cubicBezTo>
                                <a:cubicBezTo>
                                  <a:pt x="246" y="95"/>
                                  <a:pt x="239" y="93"/>
                                  <a:pt x="236" y="87"/>
                                </a:cubicBezTo>
                                <a:cubicBezTo>
                                  <a:pt x="231" y="79"/>
                                  <a:pt x="226" y="70"/>
                                  <a:pt x="219" y="62"/>
                                </a:cubicBezTo>
                                <a:cubicBezTo>
                                  <a:pt x="218" y="56"/>
                                  <a:pt x="213" y="48"/>
                                  <a:pt x="211" y="43"/>
                                </a:cubicBezTo>
                                <a:cubicBezTo>
                                  <a:pt x="208" y="37"/>
                                  <a:pt x="203" y="32"/>
                                  <a:pt x="200" y="27"/>
                                </a:cubicBezTo>
                                <a:cubicBezTo>
                                  <a:pt x="198" y="23"/>
                                  <a:pt x="194" y="21"/>
                                  <a:pt x="192" y="17"/>
                                </a:cubicBezTo>
                                <a:cubicBezTo>
                                  <a:pt x="191" y="14"/>
                                  <a:pt x="190" y="7"/>
                                  <a:pt x="187" y="5"/>
                                </a:cubicBezTo>
                                <a:cubicBezTo>
                                  <a:pt x="186" y="3"/>
                                  <a:pt x="183" y="1"/>
                                  <a:pt x="182" y="0"/>
                                </a:cubicBezTo>
                                <a:cubicBezTo>
                                  <a:pt x="182" y="0"/>
                                  <a:pt x="182" y="0"/>
                                  <a:pt x="182" y="0"/>
                                </a:cubicBezTo>
                                <a:cubicBezTo>
                                  <a:pt x="104" y="49"/>
                                  <a:pt x="104" y="49"/>
                                  <a:pt x="104" y="49"/>
                                </a:cubicBezTo>
                                <a:cubicBezTo>
                                  <a:pt x="103" y="52"/>
                                  <a:pt x="102" y="54"/>
                                  <a:pt x="102" y="57"/>
                                </a:cubicBezTo>
                                <a:cubicBezTo>
                                  <a:pt x="102" y="59"/>
                                  <a:pt x="102" y="62"/>
                                  <a:pt x="102" y="64"/>
                                </a:cubicBezTo>
                                <a:cubicBezTo>
                                  <a:pt x="101" y="67"/>
                                  <a:pt x="102" y="71"/>
                                  <a:pt x="99" y="73"/>
                                </a:cubicBezTo>
                                <a:cubicBezTo>
                                  <a:pt x="95" y="73"/>
                                  <a:pt x="90" y="75"/>
                                  <a:pt x="88" y="78"/>
                                </a:cubicBezTo>
                                <a:cubicBezTo>
                                  <a:pt x="85" y="79"/>
                                  <a:pt x="84" y="82"/>
                                  <a:pt x="83" y="84"/>
                                </a:cubicBezTo>
                                <a:cubicBezTo>
                                  <a:pt x="81" y="94"/>
                                  <a:pt x="92" y="109"/>
                                  <a:pt x="85" y="118"/>
                                </a:cubicBezTo>
                                <a:cubicBezTo>
                                  <a:pt x="76" y="128"/>
                                  <a:pt x="63" y="134"/>
                                  <a:pt x="56" y="146"/>
                                </a:cubicBezTo>
                                <a:cubicBezTo>
                                  <a:pt x="51" y="156"/>
                                  <a:pt x="48" y="160"/>
                                  <a:pt x="37" y="162"/>
                                </a:cubicBezTo>
                                <a:cubicBezTo>
                                  <a:pt x="33" y="163"/>
                                  <a:pt x="30" y="166"/>
                                  <a:pt x="26" y="167"/>
                                </a:cubicBezTo>
                                <a:cubicBezTo>
                                  <a:pt x="11" y="175"/>
                                  <a:pt x="11" y="175"/>
                                  <a:pt x="11" y="175"/>
                                </a:cubicBezTo>
                                <a:cubicBezTo>
                                  <a:pt x="11" y="175"/>
                                  <a:pt x="11" y="175"/>
                                  <a:pt x="11" y="175"/>
                                </a:cubicBezTo>
                                <a:cubicBezTo>
                                  <a:pt x="10" y="178"/>
                                  <a:pt x="7" y="181"/>
                                  <a:pt x="7" y="184"/>
                                </a:cubicBezTo>
                                <a:cubicBezTo>
                                  <a:pt x="7" y="186"/>
                                  <a:pt x="7" y="187"/>
                                  <a:pt x="6" y="189"/>
                                </a:cubicBezTo>
                                <a:cubicBezTo>
                                  <a:pt x="5" y="190"/>
                                  <a:pt x="0" y="195"/>
                                  <a:pt x="1" y="196"/>
                                </a:cubicBezTo>
                                <a:cubicBezTo>
                                  <a:pt x="2" y="197"/>
                                  <a:pt x="7" y="199"/>
                                  <a:pt x="8" y="200"/>
                                </a:cubicBezTo>
                                <a:cubicBezTo>
                                  <a:pt x="10" y="201"/>
                                  <a:pt x="11" y="203"/>
                                  <a:pt x="13" y="205"/>
                                </a:cubicBezTo>
                                <a:cubicBezTo>
                                  <a:pt x="15" y="210"/>
                                  <a:pt x="14" y="218"/>
                                  <a:pt x="15" y="223"/>
                                </a:cubicBezTo>
                                <a:cubicBezTo>
                                  <a:pt x="17" y="231"/>
                                  <a:pt x="15" y="228"/>
                                  <a:pt x="11" y="233"/>
                                </a:cubicBezTo>
                                <a:cubicBezTo>
                                  <a:pt x="11" y="234"/>
                                  <a:pt x="7" y="237"/>
                                  <a:pt x="6" y="238"/>
                                </a:cubicBezTo>
                                <a:cubicBezTo>
                                  <a:pt x="6" y="244"/>
                                  <a:pt x="20" y="259"/>
                                  <a:pt x="25" y="264"/>
                                </a:cubicBezTo>
                                <a:cubicBezTo>
                                  <a:pt x="31" y="264"/>
                                  <a:pt x="34" y="272"/>
                                  <a:pt x="40" y="274"/>
                                </a:cubicBezTo>
                                <a:cubicBezTo>
                                  <a:pt x="46" y="277"/>
                                  <a:pt x="52" y="283"/>
                                  <a:pt x="60" y="281"/>
                                </a:cubicBezTo>
                                <a:cubicBezTo>
                                  <a:pt x="66" y="280"/>
                                  <a:pt x="65" y="282"/>
                                  <a:pt x="71" y="283"/>
                                </a:cubicBezTo>
                                <a:cubicBezTo>
                                  <a:pt x="73" y="284"/>
                                  <a:pt x="75" y="286"/>
                                  <a:pt x="75" y="28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5" name="ALLENDALE"/>
                        <wps:cNvSpPr>
                          <a:spLocks/>
                        </wps:cNvSpPr>
                        <wps:spPr bwMode="auto">
                          <a:xfrm>
                            <a:off x="2281806" y="3223311"/>
                            <a:ext cx="719138" cy="661988"/>
                          </a:xfrm>
                          <a:custGeom>
                            <a:avLst/>
                            <a:gdLst>
                              <a:gd name="T0" fmla="*/ 0 w 274"/>
                              <a:gd name="T1" fmla="*/ 42 h 252"/>
                              <a:gd name="T2" fmla="*/ 1 w 274"/>
                              <a:gd name="T3" fmla="*/ 49 h 252"/>
                              <a:gd name="T4" fmla="*/ 7 w 274"/>
                              <a:gd name="T5" fmla="*/ 49 h 252"/>
                              <a:gd name="T6" fmla="*/ 11 w 274"/>
                              <a:gd name="T7" fmla="*/ 57 h 252"/>
                              <a:gd name="T8" fmla="*/ 24 w 274"/>
                              <a:gd name="T9" fmla="*/ 66 h 252"/>
                              <a:gd name="T10" fmla="*/ 28 w 274"/>
                              <a:gd name="T11" fmla="*/ 71 h 252"/>
                              <a:gd name="T12" fmla="*/ 37 w 274"/>
                              <a:gd name="T13" fmla="*/ 73 h 252"/>
                              <a:gd name="T14" fmla="*/ 46 w 274"/>
                              <a:gd name="T15" fmla="*/ 79 h 252"/>
                              <a:gd name="T16" fmla="*/ 52 w 274"/>
                              <a:gd name="T17" fmla="*/ 90 h 252"/>
                              <a:gd name="T18" fmla="*/ 59 w 274"/>
                              <a:gd name="T19" fmla="*/ 95 h 252"/>
                              <a:gd name="T20" fmla="*/ 60 w 274"/>
                              <a:gd name="T21" fmla="*/ 106 h 252"/>
                              <a:gd name="T22" fmla="*/ 51 w 274"/>
                              <a:gd name="T23" fmla="*/ 119 h 252"/>
                              <a:gd name="T24" fmla="*/ 56 w 274"/>
                              <a:gd name="T25" fmla="*/ 130 h 252"/>
                              <a:gd name="T26" fmla="*/ 60 w 274"/>
                              <a:gd name="T27" fmla="*/ 140 h 252"/>
                              <a:gd name="T28" fmla="*/ 64 w 274"/>
                              <a:gd name="T29" fmla="*/ 144 h 252"/>
                              <a:gd name="T30" fmla="*/ 66 w 274"/>
                              <a:gd name="T31" fmla="*/ 159 h 252"/>
                              <a:gd name="T32" fmla="*/ 74 w 274"/>
                              <a:gd name="T33" fmla="*/ 159 h 252"/>
                              <a:gd name="T34" fmla="*/ 72 w 274"/>
                              <a:gd name="T35" fmla="*/ 171 h 252"/>
                              <a:gd name="T36" fmla="*/ 81 w 274"/>
                              <a:gd name="T37" fmla="*/ 184 h 252"/>
                              <a:gd name="T38" fmla="*/ 83 w 274"/>
                              <a:gd name="T39" fmla="*/ 192 h 252"/>
                              <a:gd name="T40" fmla="*/ 93 w 274"/>
                              <a:gd name="T41" fmla="*/ 198 h 252"/>
                              <a:gd name="T42" fmla="*/ 95 w 274"/>
                              <a:gd name="T43" fmla="*/ 220 h 252"/>
                              <a:gd name="T44" fmla="*/ 96 w 274"/>
                              <a:gd name="T45" fmla="*/ 235 h 252"/>
                              <a:gd name="T46" fmla="*/ 101 w 274"/>
                              <a:gd name="T47" fmla="*/ 246 h 252"/>
                              <a:gd name="T48" fmla="*/ 103 w 274"/>
                              <a:gd name="T49" fmla="*/ 252 h 252"/>
                              <a:gd name="T50" fmla="*/ 103 w 274"/>
                              <a:gd name="T51" fmla="*/ 252 h 252"/>
                              <a:gd name="T52" fmla="*/ 118 w 274"/>
                              <a:gd name="T53" fmla="*/ 244 h 252"/>
                              <a:gd name="T54" fmla="*/ 129 w 274"/>
                              <a:gd name="T55" fmla="*/ 239 h 252"/>
                              <a:gd name="T56" fmla="*/ 148 w 274"/>
                              <a:gd name="T57" fmla="*/ 223 h 252"/>
                              <a:gd name="T58" fmla="*/ 177 w 274"/>
                              <a:gd name="T59" fmla="*/ 195 h 252"/>
                              <a:gd name="T60" fmla="*/ 175 w 274"/>
                              <a:gd name="T61" fmla="*/ 161 h 252"/>
                              <a:gd name="T62" fmla="*/ 180 w 274"/>
                              <a:gd name="T63" fmla="*/ 155 h 252"/>
                              <a:gd name="T64" fmla="*/ 191 w 274"/>
                              <a:gd name="T65" fmla="*/ 150 h 252"/>
                              <a:gd name="T66" fmla="*/ 194 w 274"/>
                              <a:gd name="T67" fmla="*/ 141 h 252"/>
                              <a:gd name="T68" fmla="*/ 194 w 274"/>
                              <a:gd name="T69" fmla="*/ 134 h 252"/>
                              <a:gd name="T70" fmla="*/ 196 w 274"/>
                              <a:gd name="T71" fmla="*/ 126 h 252"/>
                              <a:gd name="T72" fmla="*/ 274 w 274"/>
                              <a:gd name="T73" fmla="*/ 77 h 252"/>
                              <a:gd name="T74" fmla="*/ 274 w 274"/>
                              <a:gd name="T75" fmla="*/ 77 h 252"/>
                              <a:gd name="T76" fmla="*/ 266 w 274"/>
                              <a:gd name="T77" fmla="*/ 67 h 252"/>
                              <a:gd name="T78" fmla="*/ 258 w 274"/>
                              <a:gd name="T79" fmla="*/ 60 h 252"/>
                              <a:gd name="T80" fmla="*/ 250 w 274"/>
                              <a:gd name="T81" fmla="*/ 54 h 252"/>
                              <a:gd name="T82" fmla="*/ 232 w 274"/>
                              <a:gd name="T83" fmla="*/ 41 h 252"/>
                              <a:gd name="T84" fmla="*/ 222 w 274"/>
                              <a:gd name="T85" fmla="*/ 30 h 252"/>
                              <a:gd name="T86" fmla="*/ 214 w 274"/>
                              <a:gd name="T87" fmla="*/ 21 h 252"/>
                              <a:gd name="T88" fmla="*/ 212 w 274"/>
                              <a:gd name="T89" fmla="*/ 20 h 252"/>
                              <a:gd name="T90" fmla="*/ 212 w 274"/>
                              <a:gd name="T91" fmla="*/ 20 h 252"/>
                              <a:gd name="T92" fmla="*/ 202 w 274"/>
                              <a:gd name="T93" fmla="*/ 24 h 252"/>
                              <a:gd name="T94" fmla="*/ 195 w 274"/>
                              <a:gd name="T95" fmla="*/ 25 h 252"/>
                              <a:gd name="T96" fmla="*/ 190 w 274"/>
                              <a:gd name="T97" fmla="*/ 25 h 252"/>
                              <a:gd name="T98" fmla="*/ 180 w 274"/>
                              <a:gd name="T99" fmla="*/ 26 h 252"/>
                              <a:gd name="T100" fmla="*/ 176 w 274"/>
                              <a:gd name="T101" fmla="*/ 27 h 252"/>
                              <a:gd name="T102" fmla="*/ 172 w 274"/>
                              <a:gd name="T103" fmla="*/ 28 h 252"/>
                              <a:gd name="T104" fmla="*/ 171 w 274"/>
                              <a:gd name="T105" fmla="*/ 29 h 252"/>
                              <a:gd name="T106" fmla="*/ 128 w 274"/>
                              <a:gd name="T107" fmla="*/ 30 h 252"/>
                              <a:gd name="T108" fmla="*/ 40 w 274"/>
                              <a:gd name="T109" fmla="*/ 0 h 252"/>
                              <a:gd name="T110" fmla="*/ 0 w 274"/>
                              <a:gd name="T111" fmla="*/ 42 h 252"/>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1861 w 10000"/>
                              <a:gd name="connsiteY11" fmla="*/ 4722 h 10000"/>
                              <a:gd name="connsiteX12" fmla="*/ 2044 w 10000"/>
                              <a:gd name="connsiteY12" fmla="*/ 5159 h 10000"/>
                              <a:gd name="connsiteX13" fmla="*/ 2190 w 10000"/>
                              <a:gd name="connsiteY13" fmla="*/ 5556 h 10000"/>
                              <a:gd name="connsiteX14" fmla="*/ 2336 w 10000"/>
                              <a:gd name="connsiteY14" fmla="*/ 5714 h 10000"/>
                              <a:gd name="connsiteX15" fmla="*/ 2701 w 10000"/>
                              <a:gd name="connsiteY15" fmla="*/ 6310 h 10000"/>
                              <a:gd name="connsiteX16" fmla="*/ 2628 w 10000"/>
                              <a:gd name="connsiteY16" fmla="*/ 6786 h 10000"/>
                              <a:gd name="connsiteX17" fmla="*/ 2956 w 10000"/>
                              <a:gd name="connsiteY17" fmla="*/ 7302 h 10000"/>
                              <a:gd name="connsiteX18" fmla="*/ 3029 w 10000"/>
                              <a:gd name="connsiteY18" fmla="*/ 7619 h 10000"/>
                              <a:gd name="connsiteX19" fmla="*/ 3394 w 10000"/>
                              <a:gd name="connsiteY19" fmla="*/ 7857 h 10000"/>
                              <a:gd name="connsiteX20" fmla="*/ 3467 w 10000"/>
                              <a:gd name="connsiteY20" fmla="*/ 8730 h 10000"/>
                              <a:gd name="connsiteX21" fmla="*/ 3504 w 10000"/>
                              <a:gd name="connsiteY21" fmla="*/ 9325 h 10000"/>
                              <a:gd name="connsiteX22" fmla="*/ 3686 w 10000"/>
                              <a:gd name="connsiteY22" fmla="*/ 9762 h 10000"/>
                              <a:gd name="connsiteX23" fmla="*/ 3759 w 10000"/>
                              <a:gd name="connsiteY23" fmla="*/ 10000 h 10000"/>
                              <a:gd name="connsiteX24" fmla="*/ 3759 w 10000"/>
                              <a:gd name="connsiteY24" fmla="*/ 10000 h 10000"/>
                              <a:gd name="connsiteX25" fmla="*/ 4307 w 10000"/>
                              <a:gd name="connsiteY25" fmla="*/ 9683 h 10000"/>
                              <a:gd name="connsiteX26" fmla="*/ 4708 w 10000"/>
                              <a:gd name="connsiteY26" fmla="*/ 9484 h 10000"/>
                              <a:gd name="connsiteX27" fmla="*/ 5401 w 10000"/>
                              <a:gd name="connsiteY27" fmla="*/ 8849 h 10000"/>
                              <a:gd name="connsiteX28" fmla="*/ 6460 w 10000"/>
                              <a:gd name="connsiteY28" fmla="*/ 7738 h 10000"/>
                              <a:gd name="connsiteX29" fmla="*/ 6387 w 10000"/>
                              <a:gd name="connsiteY29" fmla="*/ 6389 h 10000"/>
                              <a:gd name="connsiteX30" fmla="*/ 6569 w 10000"/>
                              <a:gd name="connsiteY30" fmla="*/ 6151 h 10000"/>
                              <a:gd name="connsiteX31" fmla="*/ 6971 w 10000"/>
                              <a:gd name="connsiteY31" fmla="*/ 5952 h 10000"/>
                              <a:gd name="connsiteX32" fmla="*/ 7080 w 10000"/>
                              <a:gd name="connsiteY32" fmla="*/ 5595 h 10000"/>
                              <a:gd name="connsiteX33" fmla="*/ 7080 w 10000"/>
                              <a:gd name="connsiteY33" fmla="*/ 5317 h 10000"/>
                              <a:gd name="connsiteX34" fmla="*/ 7153 w 10000"/>
                              <a:gd name="connsiteY34" fmla="*/ 5000 h 10000"/>
                              <a:gd name="connsiteX35" fmla="*/ 10000 w 10000"/>
                              <a:gd name="connsiteY35" fmla="*/ 3056 h 10000"/>
                              <a:gd name="connsiteX36" fmla="*/ 10000 w 10000"/>
                              <a:gd name="connsiteY36" fmla="*/ 3056 h 10000"/>
                              <a:gd name="connsiteX37" fmla="*/ 9708 w 10000"/>
                              <a:gd name="connsiteY37" fmla="*/ 2659 h 10000"/>
                              <a:gd name="connsiteX38" fmla="*/ 9416 w 10000"/>
                              <a:gd name="connsiteY38" fmla="*/ 2381 h 10000"/>
                              <a:gd name="connsiteX39" fmla="*/ 9124 w 10000"/>
                              <a:gd name="connsiteY39" fmla="*/ 2143 h 10000"/>
                              <a:gd name="connsiteX40" fmla="*/ 8467 w 10000"/>
                              <a:gd name="connsiteY40" fmla="*/ 1627 h 10000"/>
                              <a:gd name="connsiteX41" fmla="*/ 8102 w 10000"/>
                              <a:gd name="connsiteY41" fmla="*/ 1190 h 10000"/>
                              <a:gd name="connsiteX42" fmla="*/ 7810 w 10000"/>
                              <a:gd name="connsiteY42" fmla="*/ 833 h 10000"/>
                              <a:gd name="connsiteX43" fmla="*/ 7737 w 10000"/>
                              <a:gd name="connsiteY43" fmla="*/ 794 h 10000"/>
                              <a:gd name="connsiteX44" fmla="*/ 7737 w 10000"/>
                              <a:gd name="connsiteY44" fmla="*/ 794 h 10000"/>
                              <a:gd name="connsiteX45" fmla="*/ 7372 w 10000"/>
                              <a:gd name="connsiteY45" fmla="*/ 952 h 10000"/>
                              <a:gd name="connsiteX46" fmla="*/ 7117 w 10000"/>
                              <a:gd name="connsiteY46" fmla="*/ 992 h 10000"/>
                              <a:gd name="connsiteX47" fmla="*/ 6934 w 10000"/>
                              <a:gd name="connsiteY47" fmla="*/ 992 h 10000"/>
                              <a:gd name="connsiteX48" fmla="*/ 6569 w 10000"/>
                              <a:gd name="connsiteY48" fmla="*/ 1032 h 10000"/>
                              <a:gd name="connsiteX49" fmla="*/ 6423 w 10000"/>
                              <a:gd name="connsiteY49" fmla="*/ 1071 h 10000"/>
                              <a:gd name="connsiteX50" fmla="*/ 6277 w 10000"/>
                              <a:gd name="connsiteY50" fmla="*/ 1111 h 10000"/>
                              <a:gd name="connsiteX51" fmla="*/ 6241 w 10000"/>
                              <a:gd name="connsiteY51" fmla="*/ 1151 h 10000"/>
                              <a:gd name="connsiteX52" fmla="*/ 4672 w 10000"/>
                              <a:gd name="connsiteY52" fmla="*/ 1190 h 10000"/>
                              <a:gd name="connsiteX53" fmla="*/ 1460 w 10000"/>
                              <a:gd name="connsiteY53" fmla="*/ 0 h 10000"/>
                              <a:gd name="connsiteX54" fmla="*/ 0 w 10000"/>
                              <a:gd name="connsiteY54"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1861 w 10000"/>
                              <a:gd name="connsiteY11" fmla="*/ 4722 h 10000"/>
                              <a:gd name="connsiteX12" fmla="*/ 2044 w 10000"/>
                              <a:gd name="connsiteY12" fmla="*/ 5159 h 10000"/>
                              <a:gd name="connsiteX13" fmla="*/ 2190 w 10000"/>
                              <a:gd name="connsiteY13" fmla="*/ 5556 h 10000"/>
                              <a:gd name="connsiteX14" fmla="*/ 2336 w 10000"/>
                              <a:gd name="connsiteY14" fmla="*/ 5714 h 10000"/>
                              <a:gd name="connsiteX15" fmla="*/ 2628 w 10000"/>
                              <a:gd name="connsiteY15" fmla="*/ 6786 h 10000"/>
                              <a:gd name="connsiteX16" fmla="*/ 2956 w 10000"/>
                              <a:gd name="connsiteY16" fmla="*/ 7302 h 10000"/>
                              <a:gd name="connsiteX17" fmla="*/ 3029 w 10000"/>
                              <a:gd name="connsiteY17" fmla="*/ 7619 h 10000"/>
                              <a:gd name="connsiteX18" fmla="*/ 3394 w 10000"/>
                              <a:gd name="connsiteY18" fmla="*/ 7857 h 10000"/>
                              <a:gd name="connsiteX19" fmla="*/ 3467 w 10000"/>
                              <a:gd name="connsiteY19" fmla="*/ 8730 h 10000"/>
                              <a:gd name="connsiteX20" fmla="*/ 3504 w 10000"/>
                              <a:gd name="connsiteY20" fmla="*/ 9325 h 10000"/>
                              <a:gd name="connsiteX21" fmla="*/ 3686 w 10000"/>
                              <a:gd name="connsiteY21" fmla="*/ 9762 h 10000"/>
                              <a:gd name="connsiteX22" fmla="*/ 3759 w 10000"/>
                              <a:gd name="connsiteY22" fmla="*/ 10000 h 10000"/>
                              <a:gd name="connsiteX23" fmla="*/ 3759 w 10000"/>
                              <a:gd name="connsiteY23" fmla="*/ 10000 h 10000"/>
                              <a:gd name="connsiteX24" fmla="*/ 4307 w 10000"/>
                              <a:gd name="connsiteY24" fmla="*/ 9683 h 10000"/>
                              <a:gd name="connsiteX25" fmla="*/ 4708 w 10000"/>
                              <a:gd name="connsiteY25" fmla="*/ 9484 h 10000"/>
                              <a:gd name="connsiteX26" fmla="*/ 5401 w 10000"/>
                              <a:gd name="connsiteY26" fmla="*/ 8849 h 10000"/>
                              <a:gd name="connsiteX27" fmla="*/ 6460 w 10000"/>
                              <a:gd name="connsiteY27" fmla="*/ 7738 h 10000"/>
                              <a:gd name="connsiteX28" fmla="*/ 6387 w 10000"/>
                              <a:gd name="connsiteY28" fmla="*/ 6389 h 10000"/>
                              <a:gd name="connsiteX29" fmla="*/ 6569 w 10000"/>
                              <a:gd name="connsiteY29" fmla="*/ 6151 h 10000"/>
                              <a:gd name="connsiteX30" fmla="*/ 6971 w 10000"/>
                              <a:gd name="connsiteY30" fmla="*/ 5952 h 10000"/>
                              <a:gd name="connsiteX31" fmla="*/ 7080 w 10000"/>
                              <a:gd name="connsiteY31" fmla="*/ 5595 h 10000"/>
                              <a:gd name="connsiteX32" fmla="*/ 7080 w 10000"/>
                              <a:gd name="connsiteY32" fmla="*/ 5317 h 10000"/>
                              <a:gd name="connsiteX33" fmla="*/ 7153 w 10000"/>
                              <a:gd name="connsiteY33" fmla="*/ 5000 h 10000"/>
                              <a:gd name="connsiteX34" fmla="*/ 10000 w 10000"/>
                              <a:gd name="connsiteY34" fmla="*/ 3056 h 10000"/>
                              <a:gd name="connsiteX35" fmla="*/ 10000 w 10000"/>
                              <a:gd name="connsiteY35" fmla="*/ 3056 h 10000"/>
                              <a:gd name="connsiteX36" fmla="*/ 9708 w 10000"/>
                              <a:gd name="connsiteY36" fmla="*/ 2659 h 10000"/>
                              <a:gd name="connsiteX37" fmla="*/ 9416 w 10000"/>
                              <a:gd name="connsiteY37" fmla="*/ 2381 h 10000"/>
                              <a:gd name="connsiteX38" fmla="*/ 9124 w 10000"/>
                              <a:gd name="connsiteY38" fmla="*/ 2143 h 10000"/>
                              <a:gd name="connsiteX39" fmla="*/ 8467 w 10000"/>
                              <a:gd name="connsiteY39" fmla="*/ 1627 h 10000"/>
                              <a:gd name="connsiteX40" fmla="*/ 8102 w 10000"/>
                              <a:gd name="connsiteY40" fmla="*/ 1190 h 10000"/>
                              <a:gd name="connsiteX41" fmla="*/ 7810 w 10000"/>
                              <a:gd name="connsiteY41" fmla="*/ 833 h 10000"/>
                              <a:gd name="connsiteX42" fmla="*/ 7737 w 10000"/>
                              <a:gd name="connsiteY42" fmla="*/ 794 h 10000"/>
                              <a:gd name="connsiteX43" fmla="*/ 7737 w 10000"/>
                              <a:gd name="connsiteY43" fmla="*/ 794 h 10000"/>
                              <a:gd name="connsiteX44" fmla="*/ 7372 w 10000"/>
                              <a:gd name="connsiteY44" fmla="*/ 952 h 10000"/>
                              <a:gd name="connsiteX45" fmla="*/ 7117 w 10000"/>
                              <a:gd name="connsiteY45" fmla="*/ 992 h 10000"/>
                              <a:gd name="connsiteX46" fmla="*/ 6934 w 10000"/>
                              <a:gd name="connsiteY46" fmla="*/ 992 h 10000"/>
                              <a:gd name="connsiteX47" fmla="*/ 6569 w 10000"/>
                              <a:gd name="connsiteY47" fmla="*/ 1032 h 10000"/>
                              <a:gd name="connsiteX48" fmla="*/ 6423 w 10000"/>
                              <a:gd name="connsiteY48" fmla="*/ 1071 h 10000"/>
                              <a:gd name="connsiteX49" fmla="*/ 6277 w 10000"/>
                              <a:gd name="connsiteY49" fmla="*/ 1111 h 10000"/>
                              <a:gd name="connsiteX50" fmla="*/ 6241 w 10000"/>
                              <a:gd name="connsiteY50" fmla="*/ 1151 h 10000"/>
                              <a:gd name="connsiteX51" fmla="*/ 4672 w 10000"/>
                              <a:gd name="connsiteY51" fmla="*/ 1190 h 10000"/>
                              <a:gd name="connsiteX52" fmla="*/ 1460 w 10000"/>
                              <a:gd name="connsiteY52" fmla="*/ 0 h 10000"/>
                              <a:gd name="connsiteX53" fmla="*/ 0 w 10000"/>
                              <a:gd name="connsiteY53"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336 w 10000"/>
                              <a:gd name="connsiteY13" fmla="*/ 5714 h 10000"/>
                              <a:gd name="connsiteX14" fmla="*/ 2628 w 10000"/>
                              <a:gd name="connsiteY14" fmla="*/ 6786 h 10000"/>
                              <a:gd name="connsiteX15" fmla="*/ 2956 w 10000"/>
                              <a:gd name="connsiteY15" fmla="*/ 7302 h 10000"/>
                              <a:gd name="connsiteX16" fmla="*/ 3029 w 10000"/>
                              <a:gd name="connsiteY16" fmla="*/ 7619 h 10000"/>
                              <a:gd name="connsiteX17" fmla="*/ 3394 w 10000"/>
                              <a:gd name="connsiteY17" fmla="*/ 7857 h 10000"/>
                              <a:gd name="connsiteX18" fmla="*/ 3467 w 10000"/>
                              <a:gd name="connsiteY18" fmla="*/ 8730 h 10000"/>
                              <a:gd name="connsiteX19" fmla="*/ 3504 w 10000"/>
                              <a:gd name="connsiteY19" fmla="*/ 9325 h 10000"/>
                              <a:gd name="connsiteX20" fmla="*/ 3686 w 10000"/>
                              <a:gd name="connsiteY20" fmla="*/ 9762 h 10000"/>
                              <a:gd name="connsiteX21" fmla="*/ 3759 w 10000"/>
                              <a:gd name="connsiteY21" fmla="*/ 10000 h 10000"/>
                              <a:gd name="connsiteX22" fmla="*/ 3759 w 10000"/>
                              <a:gd name="connsiteY22" fmla="*/ 10000 h 10000"/>
                              <a:gd name="connsiteX23" fmla="*/ 4307 w 10000"/>
                              <a:gd name="connsiteY23" fmla="*/ 9683 h 10000"/>
                              <a:gd name="connsiteX24" fmla="*/ 4708 w 10000"/>
                              <a:gd name="connsiteY24" fmla="*/ 9484 h 10000"/>
                              <a:gd name="connsiteX25" fmla="*/ 5401 w 10000"/>
                              <a:gd name="connsiteY25" fmla="*/ 8849 h 10000"/>
                              <a:gd name="connsiteX26" fmla="*/ 6460 w 10000"/>
                              <a:gd name="connsiteY26" fmla="*/ 7738 h 10000"/>
                              <a:gd name="connsiteX27" fmla="*/ 6387 w 10000"/>
                              <a:gd name="connsiteY27" fmla="*/ 6389 h 10000"/>
                              <a:gd name="connsiteX28" fmla="*/ 6569 w 10000"/>
                              <a:gd name="connsiteY28" fmla="*/ 6151 h 10000"/>
                              <a:gd name="connsiteX29" fmla="*/ 6971 w 10000"/>
                              <a:gd name="connsiteY29" fmla="*/ 5952 h 10000"/>
                              <a:gd name="connsiteX30" fmla="*/ 7080 w 10000"/>
                              <a:gd name="connsiteY30" fmla="*/ 5595 h 10000"/>
                              <a:gd name="connsiteX31" fmla="*/ 7080 w 10000"/>
                              <a:gd name="connsiteY31" fmla="*/ 5317 h 10000"/>
                              <a:gd name="connsiteX32" fmla="*/ 7153 w 10000"/>
                              <a:gd name="connsiteY32" fmla="*/ 5000 h 10000"/>
                              <a:gd name="connsiteX33" fmla="*/ 10000 w 10000"/>
                              <a:gd name="connsiteY33" fmla="*/ 3056 h 10000"/>
                              <a:gd name="connsiteX34" fmla="*/ 10000 w 10000"/>
                              <a:gd name="connsiteY34" fmla="*/ 3056 h 10000"/>
                              <a:gd name="connsiteX35" fmla="*/ 9708 w 10000"/>
                              <a:gd name="connsiteY35" fmla="*/ 2659 h 10000"/>
                              <a:gd name="connsiteX36" fmla="*/ 9416 w 10000"/>
                              <a:gd name="connsiteY36" fmla="*/ 2381 h 10000"/>
                              <a:gd name="connsiteX37" fmla="*/ 9124 w 10000"/>
                              <a:gd name="connsiteY37" fmla="*/ 2143 h 10000"/>
                              <a:gd name="connsiteX38" fmla="*/ 8467 w 10000"/>
                              <a:gd name="connsiteY38" fmla="*/ 1627 h 10000"/>
                              <a:gd name="connsiteX39" fmla="*/ 8102 w 10000"/>
                              <a:gd name="connsiteY39" fmla="*/ 1190 h 10000"/>
                              <a:gd name="connsiteX40" fmla="*/ 7810 w 10000"/>
                              <a:gd name="connsiteY40" fmla="*/ 833 h 10000"/>
                              <a:gd name="connsiteX41" fmla="*/ 7737 w 10000"/>
                              <a:gd name="connsiteY41" fmla="*/ 794 h 10000"/>
                              <a:gd name="connsiteX42" fmla="*/ 7737 w 10000"/>
                              <a:gd name="connsiteY42" fmla="*/ 794 h 10000"/>
                              <a:gd name="connsiteX43" fmla="*/ 7372 w 10000"/>
                              <a:gd name="connsiteY43" fmla="*/ 952 h 10000"/>
                              <a:gd name="connsiteX44" fmla="*/ 7117 w 10000"/>
                              <a:gd name="connsiteY44" fmla="*/ 992 h 10000"/>
                              <a:gd name="connsiteX45" fmla="*/ 6934 w 10000"/>
                              <a:gd name="connsiteY45" fmla="*/ 992 h 10000"/>
                              <a:gd name="connsiteX46" fmla="*/ 6569 w 10000"/>
                              <a:gd name="connsiteY46" fmla="*/ 1032 h 10000"/>
                              <a:gd name="connsiteX47" fmla="*/ 6423 w 10000"/>
                              <a:gd name="connsiteY47" fmla="*/ 1071 h 10000"/>
                              <a:gd name="connsiteX48" fmla="*/ 6277 w 10000"/>
                              <a:gd name="connsiteY48" fmla="*/ 1111 h 10000"/>
                              <a:gd name="connsiteX49" fmla="*/ 6241 w 10000"/>
                              <a:gd name="connsiteY49" fmla="*/ 1151 h 10000"/>
                              <a:gd name="connsiteX50" fmla="*/ 4672 w 10000"/>
                              <a:gd name="connsiteY50" fmla="*/ 1190 h 10000"/>
                              <a:gd name="connsiteX51" fmla="*/ 1460 w 10000"/>
                              <a:gd name="connsiteY51" fmla="*/ 0 h 10000"/>
                              <a:gd name="connsiteX52" fmla="*/ 0 w 10000"/>
                              <a:gd name="connsiteY52"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628 w 10000"/>
                              <a:gd name="connsiteY13" fmla="*/ 6786 h 10000"/>
                              <a:gd name="connsiteX14" fmla="*/ 2956 w 10000"/>
                              <a:gd name="connsiteY14" fmla="*/ 7302 h 10000"/>
                              <a:gd name="connsiteX15" fmla="*/ 3029 w 10000"/>
                              <a:gd name="connsiteY15" fmla="*/ 7619 h 10000"/>
                              <a:gd name="connsiteX16" fmla="*/ 3394 w 10000"/>
                              <a:gd name="connsiteY16" fmla="*/ 7857 h 10000"/>
                              <a:gd name="connsiteX17" fmla="*/ 3467 w 10000"/>
                              <a:gd name="connsiteY17" fmla="*/ 8730 h 10000"/>
                              <a:gd name="connsiteX18" fmla="*/ 3504 w 10000"/>
                              <a:gd name="connsiteY18" fmla="*/ 9325 h 10000"/>
                              <a:gd name="connsiteX19" fmla="*/ 3686 w 10000"/>
                              <a:gd name="connsiteY19" fmla="*/ 9762 h 10000"/>
                              <a:gd name="connsiteX20" fmla="*/ 3759 w 10000"/>
                              <a:gd name="connsiteY20" fmla="*/ 10000 h 10000"/>
                              <a:gd name="connsiteX21" fmla="*/ 3759 w 10000"/>
                              <a:gd name="connsiteY21" fmla="*/ 10000 h 10000"/>
                              <a:gd name="connsiteX22" fmla="*/ 4307 w 10000"/>
                              <a:gd name="connsiteY22" fmla="*/ 9683 h 10000"/>
                              <a:gd name="connsiteX23" fmla="*/ 4708 w 10000"/>
                              <a:gd name="connsiteY23" fmla="*/ 9484 h 10000"/>
                              <a:gd name="connsiteX24" fmla="*/ 5401 w 10000"/>
                              <a:gd name="connsiteY24" fmla="*/ 8849 h 10000"/>
                              <a:gd name="connsiteX25" fmla="*/ 6460 w 10000"/>
                              <a:gd name="connsiteY25" fmla="*/ 7738 h 10000"/>
                              <a:gd name="connsiteX26" fmla="*/ 6387 w 10000"/>
                              <a:gd name="connsiteY26" fmla="*/ 6389 h 10000"/>
                              <a:gd name="connsiteX27" fmla="*/ 6569 w 10000"/>
                              <a:gd name="connsiteY27" fmla="*/ 6151 h 10000"/>
                              <a:gd name="connsiteX28" fmla="*/ 6971 w 10000"/>
                              <a:gd name="connsiteY28" fmla="*/ 5952 h 10000"/>
                              <a:gd name="connsiteX29" fmla="*/ 7080 w 10000"/>
                              <a:gd name="connsiteY29" fmla="*/ 5595 h 10000"/>
                              <a:gd name="connsiteX30" fmla="*/ 7080 w 10000"/>
                              <a:gd name="connsiteY30" fmla="*/ 5317 h 10000"/>
                              <a:gd name="connsiteX31" fmla="*/ 7153 w 10000"/>
                              <a:gd name="connsiteY31" fmla="*/ 5000 h 10000"/>
                              <a:gd name="connsiteX32" fmla="*/ 10000 w 10000"/>
                              <a:gd name="connsiteY32" fmla="*/ 3056 h 10000"/>
                              <a:gd name="connsiteX33" fmla="*/ 10000 w 10000"/>
                              <a:gd name="connsiteY33" fmla="*/ 3056 h 10000"/>
                              <a:gd name="connsiteX34" fmla="*/ 9708 w 10000"/>
                              <a:gd name="connsiteY34" fmla="*/ 2659 h 10000"/>
                              <a:gd name="connsiteX35" fmla="*/ 9416 w 10000"/>
                              <a:gd name="connsiteY35" fmla="*/ 2381 h 10000"/>
                              <a:gd name="connsiteX36" fmla="*/ 9124 w 10000"/>
                              <a:gd name="connsiteY36" fmla="*/ 2143 h 10000"/>
                              <a:gd name="connsiteX37" fmla="*/ 8467 w 10000"/>
                              <a:gd name="connsiteY37" fmla="*/ 1627 h 10000"/>
                              <a:gd name="connsiteX38" fmla="*/ 8102 w 10000"/>
                              <a:gd name="connsiteY38" fmla="*/ 1190 h 10000"/>
                              <a:gd name="connsiteX39" fmla="*/ 7810 w 10000"/>
                              <a:gd name="connsiteY39" fmla="*/ 833 h 10000"/>
                              <a:gd name="connsiteX40" fmla="*/ 7737 w 10000"/>
                              <a:gd name="connsiteY40" fmla="*/ 794 h 10000"/>
                              <a:gd name="connsiteX41" fmla="*/ 7737 w 10000"/>
                              <a:gd name="connsiteY41" fmla="*/ 794 h 10000"/>
                              <a:gd name="connsiteX42" fmla="*/ 7372 w 10000"/>
                              <a:gd name="connsiteY42" fmla="*/ 952 h 10000"/>
                              <a:gd name="connsiteX43" fmla="*/ 7117 w 10000"/>
                              <a:gd name="connsiteY43" fmla="*/ 992 h 10000"/>
                              <a:gd name="connsiteX44" fmla="*/ 6934 w 10000"/>
                              <a:gd name="connsiteY44" fmla="*/ 992 h 10000"/>
                              <a:gd name="connsiteX45" fmla="*/ 6569 w 10000"/>
                              <a:gd name="connsiteY45" fmla="*/ 1032 h 10000"/>
                              <a:gd name="connsiteX46" fmla="*/ 6423 w 10000"/>
                              <a:gd name="connsiteY46" fmla="*/ 1071 h 10000"/>
                              <a:gd name="connsiteX47" fmla="*/ 6277 w 10000"/>
                              <a:gd name="connsiteY47" fmla="*/ 1111 h 10000"/>
                              <a:gd name="connsiteX48" fmla="*/ 6241 w 10000"/>
                              <a:gd name="connsiteY48" fmla="*/ 1151 h 10000"/>
                              <a:gd name="connsiteX49" fmla="*/ 4672 w 10000"/>
                              <a:gd name="connsiteY49" fmla="*/ 1190 h 10000"/>
                              <a:gd name="connsiteX50" fmla="*/ 1460 w 10000"/>
                              <a:gd name="connsiteY50" fmla="*/ 0 h 10000"/>
                              <a:gd name="connsiteX51" fmla="*/ 0 w 10000"/>
                              <a:gd name="connsiteY51"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628 w 10000"/>
                              <a:gd name="connsiteY13" fmla="*/ 6786 h 10000"/>
                              <a:gd name="connsiteX14" fmla="*/ 2956 w 10000"/>
                              <a:gd name="connsiteY14" fmla="*/ 7302 h 10000"/>
                              <a:gd name="connsiteX15" fmla="*/ 3029 w 10000"/>
                              <a:gd name="connsiteY15" fmla="*/ 7619 h 10000"/>
                              <a:gd name="connsiteX16" fmla="*/ 3467 w 10000"/>
                              <a:gd name="connsiteY16" fmla="*/ 8730 h 10000"/>
                              <a:gd name="connsiteX17" fmla="*/ 3504 w 10000"/>
                              <a:gd name="connsiteY17" fmla="*/ 9325 h 10000"/>
                              <a:gd name="connsiteX18" fmla="*/ 3686 w 10000"/>
                              <a:gd name="connsiteY18" fmla="*/ 9762 h 10000"/>
                              <a:gd name="connsiteX19" fmla="*/ 3759 w 10000"/>
                              <a:gd name="connsiteY19" fmla="*/ 10000 h 10000"/>
                              <a:gd name="connsiteX20" fmla="*/ 3759 w 10000"/>
                              <a:gd name="connsiteY20" fmla="*/ 10000 h 10000"/>
                              <a:gd name="connsiteX21" fmla="*/ 4307 w 10000"/>
                              <a:gd name="connsiteY21" fmla="*/ 9683 h 10000"/>
                              <a:gd name="connsiteX22" fmla="*/ 4708 w 10000"/>
                              <a:gd name="connsiteY22" fmla="*/ 9484 h 10000"/>
                              <a:gd name="connsiteX23" fmla="*/ 5401 w 10000"/>
                              <a:gd name="connsiteY23" fmla="*/ 8849 h 10000"/>
                              <a:gd name="connsiteX24" fmla="*/ 6460 w 10000"/>
                              <a:gd name="connsiteY24" fmla="*/ 7738 h 10000"/>
                              <a:gd name="connsiteX25" fmla="*/ 6387 w 10000"/>
                              <a:gd name="connsiteY25" fmla="*/ 6389 h 10000"/>
                              <a:gd name="connsiteX26" fmla="*/ 6569 w 10000"/>
                              <a:gd name="connsiteY26" fmla="*/ 6151 h 10000"/>
                              <a:gd name="connsiteX27" fmla="*/ 6971 w 10000"/>
                              <a:gd name="connsiteY27" fmla="*/ 5952 h 10000"/>
                              <a:gd name="connsiteX28" fmla="*/ 7080 w 10000"/>
                              <a:gd name="connsiteY28" fmla="*/ 5595 h 10000"/>
                              <a:gd name="connsiteX29" fmla="*/ 7080 w 10000"/>
                              <a:gd name="connsiteY29" fmla="*/ 5317 h 10000"/>
                              <a:gd name="connsiteX30" fmla="*/ 7153 w 10000"/>
                              <a:gd name="connsiteY30" fmla="*/ 5000 h 10000"/>
                              <a:gd name="connsiteX31" fmla="*/ 10000 w 10000"/>
                              <a:gd name="connsiteY31" fmla="*/ 3056 h 10000"/>
                              <a:gd name="connsiteX32" fmla="*/ 10000 w 10000"/>
                              <a:gd name="connsiteY32" fmla="*/ 3056 h 10000"/>
                              <a:gd name="connsiteX33" fmla="*/ 9708 w 10000"/>
                              <a:gd name="connsiteY33" fmla="*/ 2659 h 10000"/>
                              <a:gd name="connsiteX34" fmla="*/ 9416 w 10000"/>
                              <a:gd name="connsiteY34" fmla="*/ 2381 h 10000"/>
                              <a:gd name="connsiteX35" fmla="*/ 9124 w 10000"/>
                              <a:gd name="connsiteY35" fmla="*/ 2143 h 10000"/>
                              <a:gd name="connsiteX36" fmla="*/ 8467 w 10000"/>
                              <a:gd name="connsiteY36" fmla="*/ 1627 h 10000"/>
                              <a:gd name="connsiteX37" fmla="*/ 8102 w 10000"/>
                              <a:gd name="connsiteY37" fmla="*/ 1190 h 10000"/>
                              <a:gd name="connsiteX38" fmla="*/ 7810 w 10000"/>
                              <a:gd name="connsiteY38" fmla="*/ 833 h 10000"/>
                              <a:gd name="connsiteX39" fmla="*/ 7737 w 10000"/>
                              <a:gd name="connsiteY39" fmla="*/ 794 h 10000"/>
                              <a:gd name="connsiteX40" fmla="*/ 7737 w 10000"/>
                              <a:gd name="connsiteY40" fmla="*/ 794 h 10000"/>
                              <a:gd name="connsiteX41" fmla="*/ 7372 w 10000"/>
                              <a:gd name="connsiteY41" fmla="*/ 952 h 10000"/>
                              <a:gd name="connsiteX42" fmla="*/ 7117 w 10000"/>
                              <a:gd name="connsiteY42" fmla="*/ 992 h 10000"/>
                              <a:gd name="connsiteX43" fmla="*/ 6934 w 10000"/>
                              <a:gd name="connsiteY43" fmla="*/ 992 h 10000"/>
                              <a:gd name="connsiteX44" fmla="*/ 6569 w 10000"/>
                              <a:gd name="connsiteY44" fmla="*/ 1032 h 10000"/>
                              <a:gd name="connsiteX45" fmla="*/ 6423 w 10000"/>
                              <a:gd name="connsiteY45" fmla="*/ 1071 h 10000"/>
                              <a:gd name="connsiteX46" fmla="*/ 6277 w 10000"/>
                              <a:gd name="connsiteY46" fmla="*/ 1111 h 10000"/>
                              <a:gd name="connsiteX47" fmla="*/ 6241 w 10000"/>
                              <a:gd name="connsiteY47" fmla="*/ 1151 h 10000"/>
                              <a:gd name="connsiteX48" fmla="*/ 4672 w 10000"/>
                              <a:gd name="connsiteY48" fmla="*/ 1190 h 10000"/>
                              <a:gd name="connsiteX49" fmla="*/ 1460 w 10000"/>
                              <a:gd name="connsiteY49" fmla="*/ 0 h 10000"/>
                              <a:gd name="connsiteX50" fmla="*/ 0 w 10000"/>
                              <a:gd name="connsiteY50"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628 w 10000"/>
                              <a:gd name="connsiteY13" fmla="*/ 6786 h 10000"/>
                              <a:gd name="connsiteX14" fmla="*/ 2956 w 10000"/>
                              <a:gd name="connsiteY14" fmla="*/ 7302 h 10000"/>
                              <a:gd name="connsiteX15" fmla="*/ 3029 w 10000"/>
                              <a:gd name="connsiteY15" fmla="*/ 7619 h 10000"/>
                              <a:gd name="connsiteX16" fmla="*/ 3504 w 10000"/>
                              <a:gd name="connsiteY16" fmla="*/ 9325 h 10000"/>
                              <a:gd name="connsiteX17" fmla="*/ 3686 w 10000"/>
                              <a:gd name="connsiteY17" fmla="*/ 9762 h 10000"/>
                              <a:gd name="connsiteX18" fmla="*/ 3759 w 10000"/>
                              <a:gd name="connsiteY18" fmla="*/ 10000 h 10000"/>
                              <a:gd name="connsiteX19" fmla="*/ 3759 w 10000"/>
                              <a:gd name="connsiteY19" fmla="*/ 10000 h 10000"/>
                              <a:gd name="connsiteX20" fmla="*/ 4307 w 10000"/>
                              <a:gd name="connsiteY20" fmla="*/ 9683 h 10000"/>
                              <a:gd name="connsiteX21" fmla="*/ 4708 w 10000"/>
                              <a:gd name="connsiteY21" fmla="*/ 9484 h 10000"/>
                              <a:gd name="connsiteX22" fmla="*/ 5401 w 10000"/>
                              <a:gd name="connsiteY22" fmla="*/ 8849 h 10000"/>
                              <a:gd name="connsiteX23" fmla="*/ 6460 w 10000"/>
                              <a:gd name="connsiteY23" fmla="*/ 7738 h 10000"/>
                              <a:gd name="connsiteX24" fmla="*/ 6387 w 10000"/>
                              <a:gd name="connsiteY24" fmla="*/ 6389 h 10000"/>
                              <a:gd name="connsiteX25" fmla="*/ 6569 w 10000"/>
                              <a:gd name="connsiteY25" fmla="*/ 6151 h 10000"/>
                              <a:gd name="connsiteX26" fmla="*/ 6971 w 10000"/>
                              <a:gd name="connsiteY26" fmla="*/ 5952 h 10000"/>
                              <a:gd name="connsiteX27" fmla="*/ 7080 w 10000"/>
                              <a:gd name="connsiteY27" fmla="*/ 5595 h 10000"/>
                              <a:gd name="connsiteX28" fmla="*/ 7080 w 10000"/>
                              <a:gd name="connsiteY28" fmla="*/ 5317 h 10000"/>
                              <a:gd name="connsiteX29" fmla="*/ 7153 w 10000"/>
                              <a:gd name="connsiteY29" fmla="*/ 5000 h 10000"/>
                              <a:gd name="connsiteX30" fmla="*/ 10000 w 10000"/>
                              <a:gd name="connsiteY30" fmla="*/ 3056 h 10000"/>
                              <a:gd name="connsiteX31" fmla="*/ 10000 w 10000"/>
                              <a:gd name="connsiteY31" fmla="*/ 3056 h 10000"/>
                              <a:gd name="connsiteX32" fmla="*/ 9708 w 10000"/>
                              <a:gd name="connsiteY32" fmla="*/ 2659 h 10000"/>
                              <a:gd name="connsiteX33" fmla="*/ 9416 w 10000"/>
                              <a:gd name="connsiteY33" fmla="*/ 2381 h 10000"/>
                              <a:gd name="connsiteX34" fmla="*/ 9124 w 10000"/>
                              <a:gd name="connsiteY34" fmla="*/ 2143 h 10000"/>
                              <a:gd name="connsiteX35" fmla="*/ 8467 w 10000"/>
                              <a:gd name="connsiteY35" fmla="*/ 1627 h 10000"/>
                              <a:gd name="connsiteX36" fmla="*/ 8102 w 10000"/>
                              <a:gd name="connsiteY36" fmla="*/ 1190 h 10000"/>
                              <a:gd name="connsiteX37" fmla="*/ 7810 w 10000"/>
                              <a:gd name="connsiteY37" fmla="*/ 833 h 10000"/>
                              <a:gd name="connsiteX38" fmla="*/ 7737 w 10000"/>
                              <a:gd name="connsiteY38" fmla="*/ 794 h 10000"/>
                              <a:gd name="connsiteX39" fmla="*/ 7737 w 10000"/>
                              <a:gd name="connsiteY39" fmla="*/ 794 h 10000"/>
                              <a:gd name="connsiteX40" fmla="*/ 7372 w 10000"/>
                              <a:gd name="connsiteY40" fmla="*/ 952 h 10000"/>
                              <a:gd name="connsiteX41" fmla="*/ 7117 w 10000"/>
                              <a:gd name="connsiteY41" fmla="*/ 992 h 10000"/>
                              <a:gd name="connsiteX42" fmla="*/ 6934 w 10000"/>
                              <a:gd name="connsiteY42" fmla="*/ 992 h 10000"/>
                              <a:gd name="connsiteX43" fmla="*/ 6569 w 10000"/>
                              <a:gd name="connsiteY43" fmla="*/ 1032 h 10000"/>
                              <a:gd name="connsiteX44" fmla="*/ 6423 w 10000"/>
                              <a:gd name="connsiteY44" fmla="*/ 1071 h 10000"/>
                              <a:gd name="connsiteX45" fmla="*/ 6277 w 10000"/>
                              <a:gd name="connsiteY45" fmla="*/ 1111 h 10000"/>
                              <a:gd name="connsiteX46" fmla="*/ 6241 w 10000"/>
                              <a:gd name="connsiteY46" fmla="*/ 1151 h 10000"/>
                              <a:gd name="connsiteX47" fmla="*/ 4672 w 10000"/>
                              <a:gd name="connsiteY47" fmla="*/ 1190 h 10000"/>
                              <a:gd name="connsiteX48" fmla="*/ 1460 w 10000"/>
                              <a:gd name="connsiteY48" fmla="*/ 0 h 10000"/>
                              <a:gd name="connsiteX49" fmla="*/ 0 w 10000"/>
                              <a:gd name="connsiteY49"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1022 w 10000"/>
                              <a:gd name="connsiteY4" fmla="*/ 2817 h 10000"/>
                              <a:gd name="connsiteX5" fmla="*/ 1350 w 10000"/>
                              <a:gd name="connsiteY5" fmla="*/ 2897 h 10000"/>
                              <a:gd name="connsiteX6" fmla="*/ 1679 w 10000"/>
                              <a:gd name="connsiteY6" fmla="*/ 3135 h 10000"/>
                              <a:gd name="connsiteX7" fmla="*/ 1898 w 10000"/>
                              <a:gd name="connsiteY7" fmla="*/ 3571 h 10000"/>
                              <a:gd name="connsiteX8" fmla="*/ 2153 w 10000"/>
                              <a:gd name="connsiteY8" fmla="*/ 3770 h 10000"/>
                              <a:gd name="connsiteX9" fmla="*/ 2190 w 10000"/>
                              <a:gd name="connsiteY9" fmla="*/ 4206 h 10000"/>
                              <a:gd name="connsiteX10" fmla="*/ 2044 w 10000"/>
                              <a:gd name="connsiteY10" fmla="*/ 5159 h 10000"/>
                              <a:gd name="connsiteX11" fmla="*/ 2190 w 10000"/>
                              <a:gd name="connsiteY11" fmla="*/ 5556 h 10000"/>
                              <a:gd name="connsiteX12" fmla="*/ 2628 w 10000"/>
                              <a:gd name="connsiteY12" fmla="*/ 6786 h 10000"/>
                              <a:gd name="connsiteX13" fmla="*/ 2956 w 10000"/>
                              <a:gd name="connsiteY13" fmla="*/ 7302 h 10000"/>
                              <a:gd name="connsiteX14" fmla="*/ 3029 w 10000"/>
                              <a:gd name="connsiteY14" fmla="*/ 7619 h 10000"/>
                              <a:gd name="connsiteX15" fmla="*/ 3504 w 10000"/>
                              <a:gd name="connsiteY15" fmla="*/ 9325 h 10000"/>
                              <a:gd name="connsiteX16" fmla="*/ 3686 w 10000"/>
                              <a:gd name="connsiteY16" fmla="*/ 9762 h 10000"/>
                              <a:gd name="connsiteX17" fmla="*/ 3759 w 10000"/>
                              <a:gd name="connsiteY17" fmla="*/ 10000 h 10000"/>
                              <a:gd name="connsiteX18" fmla="*/ 3759 w 10000"/>
                              <a:gd name="connsiteY18" fmla="*/ 10000 h 10000"/>
                              <a:gd name="connsiteX19" fmla="*/ 4307 w 10000"/>
                              <a:gd name="connsiteY19" fmla="*/ 9683 h 10000"/>
                              <a:gd name="connsiteX20" fmla="*/ 4708 w 10000"/>
                              <a:gd name="connsiteY20" fmla="*/ 9484 h 10000"/>
                              <a:gd name="connsiteX21" fmla="*/ 5401 w 10000"/>
                              <a:gd name="connsiteY21" fmla="*/ 8849 h 10000"/>
                              <a:gd name="connsiteX22" fmla="*/ 6460 w 10000"/>
                              <a:gd name="connsiteY22" fmla="*/ 7738 h 10000"/>
                              <a:gd name="connsiteX23" fmla="*/ 6387 w 10000"/>
                              <a:gd name="connsiteY23" fmla="*/ 6389 h 10000"/>
                              <a:gd name="connsiteX24" fmla="*/ 6569 w 10000"/>
                              <a:gd name="connsiteY24" fmla="*/ 6151 h 10000"/>
                              <a:gd name="connsiteX25" fmla="*/ 6971 w 10000"/>
                              <a:gd name="connsiteY25" fmla="*/ 5952 h 10000"/>
                              <a:gd name="connsiteX26" fmla="*/ 7080 w 10000"/>
                              <a:gd name="connsiteY26" fmla="*/ 5595 h 10000"/>
                              <a:gd name="connsiteX27" fmla="*/ 7080 w 10000"/>
                              <a:gd name="connsiteY27" fmla="*/ 5317 h 10000"/>
                              <a:gd name="connsiteX28" fmla="*/ 7153 w 10000"/>
                              <a:gd name="connsiteY28" fmla="*/ 5000 h 10000"/>
                              <a:gd name="connsiteX29" fmla="*/ 10000 w 10000"/>
                              <a:gd name="connsiteY29" fmla="*/ 3056 h 10000"/>
                              <a:gd name="connsiteX30" fmla="*/ 10000 w 10000"/>
                              <a:gd name="connsiteY30" fmla="*/ 3056 h 10000"/>
                              <a:gd name="connsiteX31" fmla="*/ 9708 w 10000"/>
                              <a:gd name="connsiteY31" fmla="*/ 2659 h 10000"/>
                              <a:gd name="connsiteX32" fmla="*/ 9416 w 10000"/>
                              <a:gd name="connsiteY32" fmla="*/ 2381 h 10000"/>
                              <a:gd name="connsiteX33" fmla="*/ 9124 w 10000"/>
                              <a:gd name="connsiteY33" fmla="*/ 2143 h 10000"/>
                              <a:gd name="connsiteX34" fmla="*/ 8467 w 10000"/>
                              <a:gd name="connsiteY34" fmla="*/ 1627 h 10000"/>
                              <a:gd name="connsiteX35" fmla="*/ 8102 w 10000"/>
                              <a:gd name="connsiteY35" fmla="*/ 1190 h 10000"/>
                              <a:gd name="connsiteX36" fmla="*/ 7810 w 10000"/>
                              <a:gd name="connsiteY36" fmla="*/ 833 h 10000"/>
                              <a:gd name="connsiteX37" fmla="*/ 7737 w 10000"/>
                              <a:gd name="connsiteY37" fmla="*/ 794 h 10000"/>
                              <a:gd name="connsiteX38" fmla="*/ 7737 w 10000"/>
                              <a:gd name="connsiteY38" fmla="*/ 794 h 10000"/>
                              <a:gd name="connsiteX39" fmla="*/ 7372 w 10000"/>
                              <a:gd name="connsiteY39" fmla="*/ 952 h 10000"/>
                              <a:gd name="connsiteX40" fmla="*/ 7117 w 10000"/>
                              <a:gd name="connsiteY40" fmla="*/ 992 h 10000"/>
                              <a:gd name="connsiteX41" fmla="*/ 6934 w 10000"/>
                              <a:gd name="connsiteY41" fmla="*/ 992 h 10000"/>
                              <a:gd name="connsiteX42" fmla="*/ 6569 w 10000"/>
                              <a:gd name="connsiteY42" fmla="*/ 1032 h 10000"/>
                              <a:gd name="connsiteX43" fmla="*/ 6423 w 10000"/>
                              <a:gd name="connsiteY43" fmla="*/ 1071 h 10000"/>
                              <a:gd name="connsiteX44" fmla="*/ 6277 w 10000"/>
                              <a:gd name="connsiteY44" fmla="*/ 1111 h 10000"/>
                              <a:gd name="connsiteX45" fmla="*/ 6241 w 10000"/>
                              <a:gd name="connsiteY45" fmla="*/ 1151 h 10000"/>
                              <a:gd name="connsiteX46" fmla="*/ 4672 w 10000"/>
                              <a:gd name="connsiteY46" fmla="*/ 1190 h 10000"/>
                              <a:gd name="connsiteX47" fmla="*/ 1460 w 10000"/>
                              <a:gd name="connsiteY47" fmla="*/ 0 h 10000"/>
                              <a:gd name="connsiteX48" fmla="*/ 0 w 10000"/>
                              <a:gd name="connsiteY48"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1022 w 10000"/>
                              <a:gd name="connsiteY4" fmla="*/ 2817 h 10000"/>
                              <a:gd name="connsiteX5" fmla="*/ 1679 w 10000"/>
                              <a:gd name="connsiteY5" fmla="*/ 3135 h 10000"/>
                              <a:gd name="connsiteX6" fmla="*/ 1898 w 10000"/>
                              <a:gd name="connsiteY6" fmla="*/ 3571 h 10000"/>
                              <a:gd name="connsiteX7" fmla="*/ 2153 w 10000"/>
                              <a:gd name="connsiteY7" fmla="*/ 3770 h 10000"/>
                              <a:gd name="connsiteX8" fmla="*/ 2190 w 10000"/>
                              <a:gd name="connsiteY8" fmla="*/ 4206 h 10000"/>
                              <a:gd name="connsiteX9" fmla="*/ 2044 w 10000"/>
                              <a:gd name="connsiteY9" fmla="*/ 5159 h 10000"/>
                              <a:gd name="connsiteX10" fmla="*/ 2190 w 10000"/>
                              <a:gd name="connsiteY10" fmla="*/ 5556 h 10000"/>
                              <a:gd name="connsiteX11" fmla="*/ 2628 w 10000"/>
                              <a:gd name="connsiteY11" fmla="*/ 6786 h 10000"/>
                              <a:gd name="connsiteX12" fmla="*/ 2956 w 10000"/>
                              <a:gd name="connsiteY12" fmla="*/ 7302 h 10000"/>
                              <a:gd name="connsiteX13" fmla="*/ 3029 w 10000"/>
                              <a:gd name="connsiteY13" fmla="*/ 7619 h 10000"/>
                              <a:gd name="connsiteX14" fmla="*/ 3504 w 10000"/>
                              <a:gd name="connsiteY14" fmla="*/ 9325 h 10000"/>
                              <a:gd name="connsiteX15" fmla="*/ 3686 w 10000"/>
                              <a:gd name="connsiteY15" fmla="*/ 9762 h 10000"/>
                              <a:gd name="connsiteX16" fmla="*/ 3759 w 10000"/>
                              <a:gd name="connsiteY16" fmla="*/ 10000 h 10000"/>
                              <a:gd name="connsiteX17" fmla="*/ 3759 w 10000"/>
                              <a:gd name="connsiteY17" fmla="*/ 10000 h 10000"/>
                              <a:gd name="connsiteX18" fmla="*/ 4307 w 10000"/>
                              <a:gd name="connsiteY18" fmla="*/ 9683 h 10000"/>
                              <a:gd name="connsiteX19" fmla="*/ 4708 w 10000"/>
                              <a:gd name="connsiteY19" fmla="*/ 9484 h 10000"/>
                              <a:gd name="connsiteX20" fmla="*/ 5401 w 10000"/>
                              <a:gd name="connsiteY20" fmla="*/ 8849 h 10000"/>
                              <a:gd name="connsiteX21" fmla="*/ 6460 w 10000"/>
                              <a:gd name="connsiteY21" fmla="*/ 7738 h 10000"/>
                              <a:gd name="connsiteX22" fmla="*/ 6387 w 10000"/>
                              <a:gd name="connsiteY22" fmla="*/ 6389 h 10000"/>
                              <a:gd name="connsiteX23" fmla="*/ 6569 w 10000"/>
                              <a:gd name="connsiteY23" fmla="*/ 6151 h 10000"/>
                              <a:gd name="connsiteX24" fmla="*/ 6971 w 10000"/>
                              <a:gd name="connsiteY24" fmla="*/ 5952 h 10000"/>
                              <a:gd name="connsiteX25" fmla="*/ 7080 w 10000"/>
                              <a:gd name="connsiteY25" fmla="*/ 5595 h 10000"/>
                              <a:gd name="connsiteX26" fmla="*/ 7080 w 10000"/>
                              <a:gd name="connsiteY26" fmla="*/ 5317 h 10000"/>
                              <a:gd name="connsiteX27" fmla="*/ 7153 w 10000"/>
                              <a:gd name="connsiteY27" fmla="*/ 5000 h 10000"/>
                              <a:gd name="connsiteX28" fmla="*/ 10000 w 10000"/>
                              <a:gd name="connsiteY28" fmla="*/ 3056 h 10000"/>
                              <a:gd name="connsiteX29" fmla="*/ 10000 w 10000"/>
                              <a:gd name="connsiteY29" fmla="*/ 3056 h 10000"/>
                              <a:gd name="connsiteX30" fmla="*/ 9708 w 10000"/>
                              <a:gd name="connsiteY30" fmla="*/ 2659 h 10000"/>
                              <a:gd name="connsiteX31" fmla="*/ 9416 w 10000"/>
                              <a:gd name="connsiteY31" fmla="*/ 2381 h 10000"/>
                              <a:gd name="connsiteX32" fmla="*/ 9124 w 10000"/>
                              <a:gd name="connsiteY32" fmla="*/ 2143 h 10000"/>
                              <a:gd name="connsiteX33" fmla="*/ 8467 w 10000"/>
                              <a:gd name="connsiteY33" fmla="*/ 1627 h 10000"/>
                              <a:gd name="connsiteX34" fmla="*/ 8102 w 10000"/>
                              <a:gd name="connsiteY34" fmla="*/ 1190 h 10000"/>
                              <a:gd name="connsiteX35" fmla="*/ 7810 w 10000"/>
                              <a:gd name="connsiteY35" fmla="*/ 833 h 10000"/>
                              <a:gd name="connsiteX36" fmla="*/ 7737 w 10000"/>
                              <a:gd name="connsiteY36" fmla="*/ 794 h 10000"/>
                              <a:gd name="connsiteX37" fmla="*/ 7737 w 10000"/>
                              <a:gd name="connsiteY37" fmla="*/ 794 h 10000"/>
                              <a:gd name="connsiteX38" fmla="*/ 7372 w 10000"/>
                              <a:gd name="connsiteY38" fmla="*/ 952 h 10000"/>
                              <a:gd name="connsiteX39" fmla="*/ 7117 w 10000"/>
                              <a:gd name="connsiteY39" fmla="*/ 992 h 10000"/>
                              <a:gd name="connsiteX40" fmla="*/ 6934 w 10000"/>
                              <a:gd name="connsiteY40" fmla="*/ 992 h 10000"/>
                              <a:gd name="connsiteX41" fmla="*/ 6569 w 10000"/>
                              <a:gd name="connsiteY41" fmla="*/ 1032 h 10000"/>
                              <a:gd name="connsiteX42" fmla="*/ 6423 w 10000"/>
                              <a:gd name="connsiteY42" fmla="*/ 1071 h 10000"/>
                              <a:gd name="connsiteX43" fmla="*/ 6277 w 10000"/>
                              <a:gd name="connsiteY43" fmla="*/ 1111 h 10000"/>
                              <a:gd name="connsiteX44" fmla="*/ 6241 w 10000"/>
                              <a:gd name="connsiteY44" fmla="*/ 1151 h 10000"/>
                              <a:gd name="connsiteX45" fmla="*/ 4672 w 10000"/>
                              <a:gd name="connsiteY45" fmla="*/ 1190 h 10000"/>
                              <a:gd name="connsiteX46" fmla="*/ 1460 w 10000"/>
                              <a:gd name="connsiteY46" fmla="*/ 0 h 10000"/>
                              <a:gd name="connsiteX47" fmla="*/ 0 w 10000"/>
                              <a:gd name="connsiteY47"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1022 w 10000"/>
                              <a:gd name="connsiteY4" fmla="*/ 2817 h 10000"/>
                              <a:gd name="connsiteX5" fmla="*/ 1679 w 10000"/>
                              <a:gd name="connsiteY5" fmla="*/ 3135 h 10000"/>
                              <a:gd name="connsiteX6" fmla="*/ 1898 w 10000"/>
                              <a:gd name="connsiteY6" fmla="*/ 3571 h 10000"/>
                              <a:gd name="connsiteX7" fmla="*/ 2190 w 10000"/>
                              <a:gd name="connsiteY7" fmla="*/ 4206 h 10000"/>
                              <a:gd name="connsiteX8" fmla="*/ 2044 w 10000"/>
                              <a:gd name="connsiteY8" fmla="*/ 5159 h 10000"/>
                              <a:gd name="connsiteX9" fmla="*/ 2190 w 10000"/>
                              <a:gd name="connsiteY9" fmla="*/ 5556 h 10000"/>
                              <a:gd name="connsiteX10" fmla="*/ 2628 w 10000"/>
                              <a:gd name="connsiteY10" fmla="*/ 6786 h 10000"/>
                              <a:gd name="connsiteX11" fmla="*/ 2956 w 10000"/>
                              <a:gd name="connsiteY11" fmla="*/ 7302 h 10000"/>
                              <a:gd name="connsiteX12" fmla="*/ 3029 w 10000"/>
                              <a:gd name="connsiteY12" fmla="*/ 7619 h 10000"/>
                              <a:gd name="connsiteX13" fmla="*/ 3504 w 10000"/>
                              <a:gd name="connsiteY13" fmla="*/ 9325 h 10000"/>
                              <a:gd name="connsiteX14" fmla="*/ 3686 w 10000"/>
                              <a:gd name="connsiteY14" fmla="*/ 9762 h 10000"/>
                              <a:gd name="connsiteX15" fmla="*/ 3759 w 10000"/>
                              <a:gd name="connsiteY15" fmla="*/ 10000 h 10000"/>
                              <a:gd name="connsiteX16" fmla="*/ 3759 w 10000"/>
                              <a:gd name="connsiteY16" fmla="*/ 10000 h 10000"/>
                              <a:gd name="connsiteX17" fmla="*/ 4307 w 10000"/>
                              <a:gd name="connsiteY17" fmla="*/ 9683 h 10000"/>
                              <a:gd name="connsiteX18" fmla="*/ 4708 w 10000"/>
                              <a:gd name="connsiteY18" fmla="*/ 9484 h 10000"/>
                              <a:gd name="connsiteX19" fmla="*/ 5401 w 10000"/>
                              <a:gd name="connsiteY19" fmla="*/ 8849 h 10000"/>
                              <a:gd name="connsiteX20" fmla="*/ 6460 w 10000"/>
                              <a:gd name="connsiteY20" fmla="*/ 7738 h 10000"/>
                              <a:gd name="connsiteX21" fmla="*/ 6387 w 10000"/>
                              <a:gd name="connsiteY21" fmla="*/ 6389 h 10000"/>
                              <a:gd name="connsiteX22" fmla="*/ 6569 w 10000"/>
                              <a:gd name="connsiteY22" fmla="*/ 6151 h 10000"/>
                              <a:gd name="connsiteX23" fmla="*/ 6971 w 10000"/>
                              <a:gd name="connsiteY23" fmla="*/ 5952 h 10000"/>
                              <a:gd name="connsiteX24" fmla="*/ 7080 w 10000"/>
                              <a:gd name="connsiteY24" fmla="*/ 5595 h 10000"/>
                              <a:gd name="connsiteX25" fmla="*/ 7080 w 10000"/>
                              <a:gd name="connsiteY25" fmla="*/ 5317 h 10000"/>
                              <a:gd name="connsiteX26" fmla="*/ 7153 w 10000"/>
                              <a:gd name="connsiteY26" fmla="*/ 5000 h 10000"/>
                              <a:gd name="connsiteX27" fmla="*/ 10000 w 10000"/>
                              <a:gd name="connsiteY27" fmla="*/ 3056 h 10000"/>
                              <a:gd name="connsiteX28" fmla="*/ 10000 w 10000"/>
                              <a:gd name="connsiteY28" fmla="*/ 3056 h 10000"/>
                              <a:gd name="connsiteX29" fmla="*/ 9708 w 10000"/>
                              <a:gd name="connsiteY29" fmla="*/ 2659 h 10000"/>
                              <a:gd name="connsiteX30" fmla="*/ 9416 w 10000"/>
                              <a:gd name="connsiteY30" fmla="*/ 2381 h 10000"/>
                              <a:gd name="connsiteX31" fmla="*/ 9124 w 10000"/>
                              <a:gd name="connsiteY31" fmla="*/ 2143 h 10000"/>
                              <a:gd name="connsiteX32" fmla="*/ 8467 w 10000"/>
                              <a:gd name="connsiteY32" fmla="*/ 1627 h 10000"/>
                              <a:gd name="connsiteX33" fmla="*/ 8102 w 10000"/>
                              <a:gd name="connsiteY33" fmla="*/ 1190 h 10000"/>
                              <a:gd name="connsiteX34" fmla="*/ 7810 w 10000"/>
                              <a:gd name="connsiteY34" fmla="*/ 833 h 10000"/>
                              <a:gd name="connsiteX35" fmla="*/ 7737 w 10000"/>
                              <a:gd name="connsiteY35" fmla="*/ 794 h 10000"/>
                              <a:gd name="connsiteX36" fmla="*/ 7737 w 10000"/>
                              <a:gd name="connsiteY36" fmla="*/ 794 h 10000"/>
                              <a:gd name="connsiteX37" fmla="*/ 7372 w 10000"/>
                              <a:gd name="connsiteY37" fmla="*/ 952 h 10000"/>
                              <a:gd name="connsiteX38" fmla="*/ 7117 w 10000"/>
                              <a:gd name="connsiteY38" fmla="*/ 992 h 10000"/>
                              <a:gd name="connsiteX39" fmla="*/ 6934 w 10000"/>
                              <a:gd name="connsiteY39" fmla="*/ 992 h 10000"/>
                              <a:gd name="connsiteX40" fmla="*/ 6569 w 10000"/>
                              <a:gd name="connsiteY40" fmla="*/ 1032 h 10000"/>
                              <a:gd name="connsiteX41" fmla="*/ 6423 w 10000"/>
                              <a:gd name="connsiteY41" fmla="*/ 1071 h 10000"/>
                              <a:gd name="connsiteX42" fmla="*/ 6277 w 10000"/>
                              <a:gd name="connsiteY42" fmla="*/ 1111 h 10000"/>
                              <a:gd name="connsiteX43" fmla="*/ 6241 w 10000"/>
                              <a:gd name="connsiteY43" fmla="*/ 1151 h 10000"/>
                              <a:gd name="connsiteX44" fmla="*/ 4672 w 10000"/>
                              <a:gd name="connsiteY44" fmla="*/ 1190 h 10000"/>
                              <a:gd name="connsiteX45" fmla="*/ 1460 w 10000"/>
                              <a:gd name="connsiteY45" fmla="*/ 0 h 10000"/>
                              <a:gd name="connsiteX46" fmla="*/ 0 w 10000"/>
                              <a:gd name="connsiteY46" fmla="*/ 1667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Lst>
                            <a:rect l="l" t="t" r="r" b="b"/>
                            <a:pathLst>
                              <a:path w="10000" h="10000">
                                <a:moveTo>
                                  <a:pt x="0" y="1667"/>
                                </a:moveTo>
                                <a:cubicBezTo>
                                  <a:pt x="36" y="1706"/>
                                  <a:pt x="0" y="1825"/>
                                  <a:pt x="36" y="1944"/>
                                </a:cubicBezTo>
                                <a:cubicBezTo>
                                  <a:pt x="109" y="2103"/>
                                  <a:pt x="219" y="1865"/>
                                  <a:pt x="255" y="1944"/>
                                </a:cubicBezTo>
                                <a:cubicBezTo>
                                  <a:pt x="365" y="2063"/>
                                  <a:pt x="182" y="2222"/>
                                  <a:pt x="401" y="2262"/>
                                </a:cubicBezTo>
                                <a:cubicBezTo>
                                  <a:pt x="529" y="2407"/>
                                  <a:pt x="864" y="2711"/>
                                  <a:pt x="1022" y="2817"/>
                                </a:cubicBezTo>
                                <a:cubicBezTo>
                                  <a:pt x="1235" y="2963"/>
                                  <a:pt x="1533" y="3009"/>
                                  <a:pt x="1679" y="3135"/>
                                </a:cubicBezTo>
                                <a:cubicBezTo>
                                  <a:pt x="1788" y="3214"/>
                                  <a:pt x="1861" y="3571"/>
                                  <a:pt x="1898" y="3571"/>
                                </a:cubicBezTo>
                                <a:cubicBezTo>
                                  <a:pt x="1983" y="3749"/>
                                  <a:pt x="2166" y="3941"/>
                                  <a:pt x="2190" y="4206"/>
                                </a:cubicBezTo>
                                <a:cubicBezTo>
                                  <a:pt x="2214" y="4471"/>
                                  <a:pt x="2044" y="4934"/>
                                  <a:pt x="2044" y="5159"/>
                                </a:cubicBezTo>
                                <a:cubicBezTo>
                                  <a:pt x="2044" y="5278"/>
                                  <a:pt x="2080" y="5476"/>
                                  <a:pt x="2190" y="5556"/>
                                </a:cubicBezTo>
                                <a:cubicBezTo>
                                  <a:pt x="2287" y="5827"/>
                                  <a:pt x="2500" y="6495"/>
                                  <a:pt x="2628" y="6786"/>
                                </a:cubicBezTo>
                                <a:cubicBezTo>
                                  <a:pt x="2883" y="6825"/>
                                  <a:pt x="3029" y="7024"/>
                                  <a:pt x="2956" y="7302"/>
                                </a:cubicBezTo>
                                <a:cubicBezTo>
                                  <a:pt x="2920" y="7500"/>
                                  <a:pt x="2938" y="7282"/>
                                  <a:pt x="3029" y="7619"/>
                                </a:cubicBezTo>
                                <a:cubicBezTo>
                                  <a:pt x="3120" y="7956"/>
                                  <a:pt x="3395" y="8968"/>
                                  <a:pt x="3504" y="9325"/>
                                </a:cubicBezTo>
                                <a:cubicBezTo>
                                  <a:pt x="3650" y="9444"/>
                                  <a:pt x="3759" y="9563"/>
                                  <a:pt x="3686" y="9762"/>
                                </a:cubicBezTo>
                                <a:cubicBezTo>
                                  <a:pt x="3577" y="9960"/>
                                  <a:pt x="3759" y="9881"/>
                                  <a:pt x="3759" y="10000"/>
                                </a:cubicBezTo>
                                <a:lnTo>
                                  <a:pt x="3759" y="10000"/>
                                </a:lnTo>
                                <a:lnTo>
                                  <a:pt x="4307" y="9683"/>
                                </a:lnTo>
                                <a:cubicBezTo>
                                  <a:pt x="4453" y="9643"/>
                                  <a:pt x="4562" y="9524"/>
                                  <a:pt x="4708" y="9484"/>
                                </a:cubicBezTo>
                                <a:cubicBezTo>
                                  <a:pt x="5109" y="9405"/>
                                  <a:pt x="5219" y="9246"/>
                                  <a:pt x="5401" y="8849"/>
                                </a:cubicBezTo>
                                <a:cubicBezTo>
                                  <a:pt x="5657" y="8373"/>
                                  <a:pt x="6131" y="8135"/>
                                  <a:pt x="6460" y="7738"/>
                                </a:cubicBezTo>
                                <a:cubicBezTo>
                                  <a:pt x="6715" y="7381"/>
                                  <a:pt x="6314" y="6786"/>
                                  <a:pt x="6387" y="6389"/>
                                </a:cubicBezTo>
                                <a:cubicBezTo>
                                  <a:pt x="6423" y="6310"/>
                                  <a:pt x="6460" y="6190"/>
                                  <a:pt x="6569" y="6151"/>
                                </a:cubicBezTo>
                                <a:cubicBezTo>
                                  <a:pt x="6642" y="6032"/>
                                  <a:pt x="6825" y="5952"/>
                                  <a:pt x="6971" y="5952"/>
                                </a:cubicBezTo>
                                <a:cubicBezTo>
                                  <a:pt x="7080" y="5873"/>
                                  <a:pt x="7044" y="5714"/>
                                  <a:pt x="7080" y="5595"/>
                                </a:cubicBezTo>
                                <a:lnTo>
                                  <a:pt x="7080" y="5317"/>
                                </a:lnTo>
                                <a:cubicBezTo>
                                  <a:pt x="7080" y="5198"/>
                                  <a:pt x="7117" y="5119"/>
                                  <a:pt x="7153" y="5000"/>
                                </a:cubicBezTo>
                                <a:lnTo>
                                  <a:pt x="10000" y="3056"/>
                                </a:lnTo>
                                <a:lnTo>
                                  <a:pt x="10000" y="3056"/>
                                </a:lnTo>
                                <a:lnTo>
                                  <a:pt x="9708" y="2659"/>
                                </a:lnTo>
                                <a:cubicBezTo>
                                  <a:pt x="9599" y="2579"/>
                                  <a:pt x="9526" y="2460"/>
                                  <a:pt x="9416" y="2381"/>
                                </a:cubicBezTo>
                                <a:cubicBezTo>
                                  <a:pt x="9343" y="2302"/>
                                  <a:pt x="9234" y="2222"/>
                                  <a:pt x="9124" y="2143"/>
                                </a:cubicBezTo>
                                <a:cubicBezTo>
                                  <a:pt x="8942" y="2024"/>
                                  <a:pt x="8613" y="1825"/>
                                  <a:pt x="8467" y="1627"/>
                                </a:cubicBezTo>
                                <a:cubicBezTo>
                                  <a:pt x="8321" y="1548"/>
                                  <a:pt x="8212" y="1310"/>
                                  <a:pt x="8102" y="1190"/>
                                </a:cubicBezTo>
                                <a:cubicBezTo>
                                  <a:pt x="8029" y="1111"/>
                                  <a:pt x="7883" y="873"/>
                                  <a:pt x="7810" y="833"/>
                                </a:cubicBezTo>
                                <a:cubicBezTo>
                                  <a:pt x="7774" y="833"/>
                                  <a:pt x="7774" y="794"/>
                                  <a:pt x="7737" y="794"/>
                                </a:cubicBezTo>
                                <a:lnTo>
                                  <a:pt x="7737" y="794"/>
                                </a:lnTo>
                                <a:lnTo>
                                  <a:pt x="7372" y="952"/>
                                </a:lnTo>
                                <a:cubicBezTo>
                                  <a:pt x="7263" y="952"/>
                                  <a:pt x="7190" y="952"/>
                                  <a:pt x="7117" y="992"/>
                                </a:cubicBezTo>
                                <a:lnTo>
                                  <a:pt x="6934" y="992"/>
                                </a:lnTo>
                                <a:cubicBezTo>
                                  <a:pt x="6825" y="1032"/>
                                  <a:pt x="6715" y="992"/>
                                  <a:pt x="6569" y="1032"/>
                                </a:cubicBezTo>
                                <a:cubicBezTo>
                                  <a:pt x="6533" y="1032"/>
                                  <a:pt x="6460" y="1071"/>
                                  <a:pt x="6423" y="1071"/>
                                </a:cubicBezTo>
                                <a:cubicBezTo>
                                  <a:pt x="6387" y="1111"/>
                                  <a:pt x="6314" y="1111"/>
                                  <a:pt x="6277" y="1111"/>
                                </a:cubicBezTo>
                                <a:cubicBezTo>
                                  <a:pt x="6265" y="1124"/>
                                  <a:pt x="6253" y="1138"/>
                                  <a:pt x="6241" y="1151"/>
                                </a:cubicBezTo>
                                <a:lnTo>
                                  <a:pt x="4672" y="1190"/>
                                </a:lnTo>
                                <a:lnTo>
                                  <a:pt x="1460" y="0"/>
                                </a:lnTo>
                                <a:lnTo>
                                  <a:pt x="0" y="1667"/>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6" name="BARNWELL"/>
                        <wps:cNvSpPr>
                          <a:spLocks/>
                        </wps:cNvSpPr>
                        <wps:spPr bwMode="auto">
                          <a:xfrm>
                            <a:off x="2075431" y="2701024"/>
                            <a:ext cx="762000" cy="639763"/>
                          </a:xfrm>
                          <a:custGeom>
                            <a:avLst/>
                            <a:gdLst>
                              <a:gd name="T0" fmla="*/ 79 w 291"/>
                              <a:gd name="T1" fmla="*/ 241 h 244"/>
                              <a:gd name="T2" fmla="*/ 119 w 291"/>
                              <a:gd name="T3" fmla="*/ 199 h 244"/>
                              <a:gd name="T4" fmla="*/ 207 w 291"/>
                              <a:gd name="T5" fmla="*/ 229 h 244"/>
                              <a:gd name="T6" fmla="*/ 250 w 291"/>
                              <a:gd name="T7" fmla="*/ 228 h 244"/>
                              <a:gd name="T8" fmla="*/ 251 w 291"/>
                              <a:gd name="T9" fmla="*/ 227 h 244"/>
                              <a:gd name="T10" fmla="*/ 255 w 291"/>
                              <a:gd name="T11" fmla="*/ 226 h 244"/>
                              <a:gd name="T12" fmla="*/ 259 w 291"/>
                              <a:gd name="T13" fmla="*/ 225 h 244"/>
                              <a:gd name="T14" fmla="*/ 269 w 291"/>
                              <a:gd name="T15" fmla="*/ 224 h 244"/>
                              <a:gd name="T16" fmla="*/ 274 w 291"/>
                              <a:gd name="T17" fmla="*/ 224 h 244"/>
                              <a:gd name="T18" fmla="*/ 281 w 291"/>
                              <a:gd name="T19" fmla="*/ 223 h 244"/>
                              <a:gd name="T20" fmla="*/ 291 w 291"/>
                              <a:gd name="T21" fmla="*/ 219 h 244"/>
                              <a:gd name="T22" fmla="*/ 291 w 291"/>
                              <a:gd name="T23" fmla="*/ 219 h 244"/>
                              <a:gd name="T24" fmla="*/ 279 w 291"/>
                              <a:gd name="T25" fmla="*/ 200 h 244"/>
                              <a:gd name="T26" fmla="*/ 282 w 291"/>
                              <a:gd name="T27" fmla="*/ 30 h 244"/>
                              <a:gd name="T28" fmla="*/ 282 w 291"/>
                              <a:gd name="T29" fmla="*/ 30 h 244"/>
                              <a:gd name="T30" fmla="*/ 270 w 291"/>
                              <a:gd name="T31" fmla="*/ 27 h 244"/>
                              <a:gd name="T32" fmla="*/ 261 w 291"/>
                              <a:gd name="T33" fmla="*/ 21 h 244"/>
                              <a:gd name="T34" fmla="*/ 260 w 291"/>
                              <a:gd name="T35" fmla="*/ 20 h 244"/>
                              <a:gd name="T36" fmla="*/ 255 w 291"/>
                              <a:gd name="T37" fmla="*/ 15 h 244"/>
                              <a:gd name="T38" fmla="*/ 231 w 291"/>
                              <a:gd name="T39" fmla="*/ 3 h 244"/>
                              <a:gd name="T40" fmla="*/ 201 w 291"/>
                              <a:gd name="T41" fmla="*/ 1 h 244"/>
                              <a:gd name="T42" fmla="*/ 201 w 291"/>
                              <a:gd name="T43" fmla="*/ 1 h 244"/>
                              <a:gd name="T44" fmla="*/ 6 w 291"/>
                              <a:gd name="T45" fmla="*/ 180 h 244"/>
                              <a:gd name="T46" fmla="*/ 6 w 291"/>
                              <a:gd name="T47" fmla="*/ 180 h 244"/>
                              <a:gd name="T48" fmla="*/ 6 w 291"/>
                              <a:gd name="T49" fmla="*/ 182 h 244"/>
                              <a:gd name="T50" fmla="*/ 4 w 291"/>
                              <a:gd name="T51" fmla="*/ 200 h 244"/>
                              <a:gd name="T52" fmla="*/ 32 w 291"/>
                              <a:gd name="T53" fmla="*/ 225 h 244"/>
                              <a:gd name="T54" fmla="*/ 58 w 291"/>
                              <a:gd name="T55" fmla="*/ 238 h 244"/>
                              <a:gd name="T56" fmla="*/ 74 w 291"/>
                              <a:gd name="T57" fmla="*/ 241 h 244"/>
                              <a:gd name="T58" fmla="*/ 79 w 291"/>
                              <a:gd name="T59" fmla="*/ 241 h 2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91" h="244">
                                <a:moveTo>
                                  <a:pt x="79" y="241"/>
                                </a:moveTo>
                                <a:cubicBezTo>
                                  <a:pt x="119" y="199"/>
                                  <a:pt x="119" y="199"/>
                                  <a:pt x="119" y="199"/>
                                </a:cubicBezTo>
                                <a:cubicBezTo>
                                  <a:pt x="207" y="229"/>
                                  <a:pt x="207" y="229"/>
                                  <a:pt x="207" y="229"/>
                                </a:cubicBezTo>
                                <a:cubicBezTo>
                                  <a:pt x="250" y="228"/>
                                  <a:pt x="250" y="228"/>
                                  <a:pt x="250" y="228"/>
                                </a:cubicBezTo>
                                <a:cubicBezTo>
                                  <a:pt x="250" y="228"/>
                                  <a:pt x="251" y="227"/>
                                  <a:pt x="251" y="227"/>
                                </a:cubicBezTo>
                                <a:cubicBezTo>
                                  <a:pt x="252" y="227"/>
                                  <a:pt x="254" y="227"/>
                                  <a:pt x="255" y="226"/>
                                </a:cubicBezTo>
                                <a:cubicBezTo>
                                  <a:pt x="256" y="226"/>
                                  <a:pt x="258" y="225"/>
                                  <a:pt x="259" y="225"/>
                                </a:cubicBezTo>
                                <a:cubicBezTo>
                                  <a:pt x="263" y="224"/>
                                  <a:pt x="266" y="225"/>
                                  <a:pt x="269" y="224"/>
                                </a:cubicBezTo>
                                <a:cubicBezTo>
                                  <a:pt x="270" y="224"/>
                                  <a:pt x="272" y="224"/>
                                  <a:pt x="274" y="224"/>
                                </a:cubicBezTo>
                                <a:cubicBezTo>
                                  <a:pt x="276" y="223"/>
                                  <a:pt x="278" y="223"/>
                                  <a:pt x="281" y="223"/>
                                </a:cubicBezTo>
                                <a:cubicBezTo>
                                  <a:pt x="291" y="219"/>
                                  <a:pt x="291" y="219"/>
                                  <a:pt x="291" y="219"/>
                                </a:cubicBezTo>
                                <a:cubicBezTo>
                                  <a:pt x="291" y="219"/>
                                  <a:pt x="291" y="219"/>
                                  <a:pt x="291" y="219"/>
                                </a:cubicBezTo>
                                <a:cubicBezTo>
                                  <a:pt x="279" y="200"/>
                                  <a:pt x="279" y="200"/>
                                  <a:pt x="279" y="200"/>
                                </a:cubicBezTo>
                                <a:cubicBezTo>
                                  <a:pt x="282" y="30"/>
                                  <a:pt x="282" y="30"/>
                                  <a:pt x="282" y="30"/>
                                </a:cubicBezTo>
                                <a:cubicBezTo>
                                  <a:pt x="282" y="30"/>
                                  <a:pt x="282" y="30"/>
                                  <a:pt x="282" y="30"/>
                                </a:cubicBezTo>
                                <a:cubicBezTo>
                                  <a:pt x="270" y="27"/>
                                  <a:pt x="270" y="27"/>
                                  <a:pt x="270" y="27"/>
                                </a:cubicBezTo>
                                <a:cubicBezTo>
                                  <a:pt x="267" y="26"/>
                                  <a:pt x="263" y="23"/>
                                  <a:pt x="261" y="21"/>
                                </a:cubicBezTo>
                                <a:cubicBezTo>
                                  <a:pt x="260" y="20"/>
                                  <a:pt x="260" y="20"/>
                                  <a:pt x="260" y="20"/>
                                </a:cubicBezTo>
                                <a:cubicBezTo>
                                  <a:pt x="259" y="19"/>
                                  <a:pt x="256" y="17"/>
                                  <a:pt x="255" y="15"/>
                                </a:cubicBezTo>
                                <a:cubicBezTo>
                                  <a:pt x="247" y="11"/>
                                  <a:pt x="240" y="6"/>
                                  <a:pt x="231" y="3"/>
                                </a:cubicBezTo>
                                <a:cubicBezTo>
                                  <a:pt x="222" y="0"/>
                                  <a:pt x="210" y="3"/>
                                  <a:pt x="201" y="1"/>
                                </a:cubicBezTo>
                                <a:cubicBezTo>
                                  <a:pt x="201" y="1"/>
                                  <a:pt x="201" y="1"/>
                                  <a:pt x="201" y="1"/>
                                </a:cubicBezTo>
                                <a:cubicBezTo>
                                  <a:pt x="6" y="180"/>
                                  <a:pt x="6" y="180"/>
                                  <a:pt x="6" y="180"/>
                                </a:cubicBezTo>
                                <a:cubicBezTo>
                                  <a:pt x="6" y="180"/>
                                  <a:pt x="6" y="180"/>
                                  <a:pt x="6" y="180"/>
                                </a:cubicBezTo>
                                <a:cubicBezTo>
                                  <a:pt x="6" y="181"/>
                                  <a:pt x="6" y="182"/>
                                  <a:pt x="6" y="182"/>
                                </a:cubicBezTo>
                                <a:cubicBezTo>
                                  <a:pt x="5" y="189"/>
                                  <a:pt x="0" y="193"/>
                                  <a:pt x="4" y="200"/>
                                </a:cubicBezTo>
                                <a:cubicBezTo>
                                  <a:pt x="11" y="209"/>
                                  <a:pt x="21" y="222"/>
                                  <a:pt x="32" y="225"/>
                                </a:cubicBezTo>
                                <a:cubicBezTo>
                                  <a:pt x="42" y="228"/>
                                  <a:pt x="49" y="236"/>
                                  <a:pt x="58" y="238"/>
                                </a:cubicBezTo>
                                <a:cubicBezTo>
                                  <a:pt x="64" y="242"/>
                                  <a:pt x="68" y="244"/>
                                  <a:pt x="74" y="241"/>
                                </a:cubicBezTo>
                                <a:cubicBezTo>
                                  <a:pt x="77" y="240"/>
                                  <a:pt x="78" y="240"/>
                                  <a:pt x="79" y="24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7" name="AIKEN"/>
                        <wps:cNvSpPr>
                          <a:spLocks/>
                        </wps:cNvSpPr>
                        <wps:spPr bwMode="auto">
                          <a:xfrm>
                            <a:off x="1761106" y="2093011"/>
                            <a:ext cx="1092200" cy="1081088"/>
                          </a:xfrm>
                          <a:custGeom>
                            <a:avLst/>
                            <a:gdLst>
                              <a:gd name="T0" fmla="*/ 185 w 417"/>
                              <a:gd name="T1" fmla="*/ 35 h 412"/>
                              <a:gd name="T2" fmla="*/ 223 w 417"/>
                              <a:gd name="T3" fmla="*/ 0 h 412"/>
                              <a:gd name="T4" fmla="*/ 223 w 417"/>
                              <a:gd name="T5" fmla="*/ 0 h 412"/>
                              <a:gd name="T6" fmla="*/ 230 w 417"/>
                              <a:gd name="T7" fmla="*/ 3 h 412"/>
                              <a:gd name="T8" fmla="*/ 231 w 417"/>
                              <a:gd name="T9" fmla="*/ 3 h 412"/>
                              <a:gd name="T10" fmla="*/ 236 w 417"/>
                              <a:gd name="T11" fmla="*/ 7 h 412"/>
                              <a:gd name="T12" fmla="*/ 261 w 417"/>
                              <a:gd name="T13" fmla="*/ 38 h 412"/>
                              <a:gd name="T14" fmla="*/ 294 w 417"/>
                              <a:gd name="T15" fmla="*/ 64 h 412"/>
                              <a:gd name="T16" fmla="*/ 295 w 417"/>
                              <a:gd name="T17" fmla="*/ 67 h 412"/>
                              <a:gd name="T18" fmla="*/ 295 w 417"/>
                              <a:gd name="T19" fmla="*/ 69 h 412"/>
                              <a:gd name="T20" fmla="*/ 297 w 417"/>
                              <a:gd name="T21" fmla="*/ 73 h 412"/>
                              <a:gd name="T22" fmla="*/ 314 w 417"/>
                              <a:gd name="T23" fmla="*/ 86 h 412"/>
                              <a:gd name="T24" fmla="*/ 337 w 417"/>
                              <a:gd name="T25" fmla="*/ 88 h 412"/>
                              <a:gd name="T26" fmla="*/ 365 w 417"/>
                              <a:gd name="T27" fmla="*/ 104 h 412"/>
                              <a:gd name="T28" fmla="*/ 394 w 417"/>
                              <a:gd name="T29" fmla="*/ 119 h 412"/>
                              <a:gd name="T30" fmla="*/ 417 w 417"/>
                              <a:gd name="T31" fmla="*/ 133 h 412"/>
                              <a:gd name="T32" fmla="*/ 417 w 417"/>
                              <a:gd name="T33" fmla="*/ 133 h 412"/>
                              <a:gd name="T34" fmla="*/ 321 w 417"/>
                              <a:gd name="T35" fmla="*/ 233 h 412"/>
                              <a:gd name="T36" fmla="*/ 321 w 417"/>
                              <a:gd name="T37" fmla="*/ 233 h 412"/>
                              <a:gd name="T38" fmla="*/ 126 w 417"/>
                              <a:gd name="T39" fmla="*/ 412 h 412"/>
                              <a:gd name="T40" fmla="*/ 126 w 417"/>
                              <a:gd name="T41" fmla="*/ 412 h 412"/>
                              <a:gd name="T42" fmla="*/ 118 w 417"/>
                              <a:gd name="T43" fmla="*/ 398 h 412"/>
                              <a:gd name="T44" fmla="*/ 118 w 417"/>
                              <a:gd name="T45" fmla="*/ 398 h 412"/>
                              <a:gd name="T46" fmla="*/ 101 w 417"/>
                              <a:gd name="T47" fmla="*/ 397 h 412"/>
                              <a:gd name="T48" fmla="*/ 81 w 417"/>
                              <a:gd name="T49" fmla="*/ 380 h 412"/>
                              <a:gd name="T50" fmla="*/ 81 w 417"/>
                              <a:gd name="T51" fmla="*/ 374 h 412"/>
                              <a:gd name="T52" fmla="*/ 88 w 417"/>
                              <a:gd name="T53" fmla="*/ 369 h 412"/>
                              <a:gd name="T54" fmla="*/ 77 w 417"/>
                              <a:gd name="T55" fmla="*/ 357 h 412"/>
                              <a:gd name="T56" fmla="*/ 80 w 417"/>
                              <a:gd name="T57" fmla="*/ 349 h 412"/>
                              <a:gd name="T58" fmla="*/ 74 w 417"/>
                              <a:gd name="T59" fmla="*/ 343 h 412"/>
                              <a:gd name="T60" fmla="*/ 60 w 417"/>
                              <a:gd name="T61" fmla="*/ 339 h 412"/>
                              <a:gd name="T62" fmla="*/ 55 w 417"/>
                              <a:gd name="T63" fmla="*/ 333 h 412"/>
                              <a:gd name="T64" fmla="*/ 45 w 417"/>
                              <a:gd name="T65" fmla="*/ 327 h 412"/>
                              <a:gd name="T66" fmla="*/ 37 w 417"/>
                              <a:gd name="T67" fmla="*/ 321 h 412"/>
                              <a:gd name="T68" fmla="*/ 36 w 417"/>
                              <a:gd name="T69" fmla="*/ 316 h 412"/>
                              <a:gd name="T70" fmla="*/ 33 w 417"/>
                              <a:gd name="T71" fmla="*/ 306 h 412"/>
                              <a:gd name="T72" fmla="*/ 41 w 417"/>
                              <a:gd name="T73" fmla="*/ 303 h 412"/>
                              <a:gd name="T74" fmla="*/ 36 w 417"/>
                              <a:gd name="T75" fmla="*/ 295 h 412"/>
                              <a:gd name="T76" fmla="*/ 39 w 417"/>
                              <a:gd name="T77" fmla="*/ 282 h 412"/>
                              <a:gd name="T78" fmla="*/ 49 w 417"/>
                              <a:gd name="T79" fmla="*/ 283 h 412"/>
                              <a:gd name="T80" fmla="*/ 41 w 417"/>
                              <a:gd name="T81" fmla="*/ 274 h 412"/>
                              <a:gd name="T82" fmla="*/ 44 w 417"/>
                              <a:gd name="T83" fmla="*/ 255 h 412"/>
                              <a:gd name="T84" fmla="*/ 32 w 417"/>
                              <a:gd name="T85" fmla="*/ 245 h 412"/>
                              <a:gd name="T86" fmla="*/ 20 w 417"/>
                              <a:gd name="T87" fmla="*/ 239 h 412"/>
                              <a:gd name="T88" fmla="*/ 10 w 417"/>
                              <a:gd name="T89" fmla="*/ 228 h 412"/>
                              <a:gd name="T90" fmla="*/ 0 w 417"/>
                              <a:gd name="T91" fmla="*/ 211 h 412"/>
                              <a:gd name="T92" fmla="*/ 0 w 417"/>
                              <a:gd name="T93" fmla="*/ 211 h 412"/>
                              <a:gd name="T94" fmla="*/ 185 w 417"/>
                              <a:gd name="T95" fmla="*/ 35 h 412"/>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439 w 10000"/>
                              <a:gd name="connsiteY30" fmla="*/ 8228 h 10000"/>
                              <a:gd name="connsiteX31" fmla="*/ 1319 w 10000"/>
                              <a:gd name="connsiteY31" fmla="*/ 8083 h 10000"/>
                              <a:gd name="connsiteX32" fmla="*/ 1079 w 10000"/>
                              <a:gd name="connsiteY32" fmla="*/ 7937 h 10000"/>
                              <a:gd name="connsiteX33" fmla="*/ 887 w 10000"/>
                              <a:gd name="connsiteY33" fmla="*/ 7791 h 10000"/>
                              <a:gd name="connsiteX34" fmla="*/ 791 w 10000"/>
                              <a:gd name="connsiteY34" fmla="*/ 7427 h 10000"/>
                              <a:gd name="connsiteX35" fmla="*/ 983 w 10000"/>
                              <a:gd name="connsiteY35" fmla="*/ 7354 h 10000"/>
                              <a:gd name="connsiteX36" fmla="*/ 863 w 10000"/>
                              <a:gd name="connsiteY36" fmla="*/ 7160 h 10000"/>
                              <a:gd name="connsiteX37" fmla="*/ 935 w 10000"/>
                              <a:gd name="connsiteY37" fmla="*/ 6845 h 10000"/>
                              <a:gd name="connsiteX38" fmla="*/ 1175 w 10000"/>
                              <a:gd name="connsiteY38" fmla="*/ 6869 h 10000"/>
                              <a:gd name="connsiteX39" fmla="*/ 983 w 10000"/>
                              <a:gd name="connsiteY39" fmla="*/ 6650 h 10000"/>
                              <a:gd name="connsiteX40" fmla="*/ 1055 w 10000"/>
                              <a:gd name="connsiteY40" fmla="*/ 6189 h 10000"/>
                              <a:gd name="connsiteX41" fmla="*/ 767 w 10000"/>
                              <a:gd name="connsiteY41" fmla="*/ 5947 h 10000"/>
                              <a:gd name="connsiteX42" fmla="*/ 480 w 10000"/>
                              <a:gd name="connsiteY42" fmla="*/ 5801 h 10000"/>
                              <a:gd name="connsiteX43" fmla="*/ 240 w 10000"/>
                              <a:gd name="connsiteY43" fmla="*/ 5534 h 10000"/>
                              <a:gd name="connsiteX44" fmla="*/ 0 w 10000"/>
                              <a:gd name="connsiteY44" fmla="*/ 5121 h 10000"/>
                              <a:gd name="connsiteX45" fmla="*/ 0 w 10000"/>
                              <a:gd name="connsiteY45" fmla="*/ 5121 h 10000"/>
                              <a:gd name="connsiteX46" fmla="*/ 4436 w 10000"/>
                              <a:gd name="connsiteY46"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439 w 10000"/>
                              <a:gd name="connsiteY30" fmla="*/ 8228 h 10000"/>
                              <a:gd name="connsiteX31" fmla="*/ 1319 w 10000"/>
                              <a:gd name="connsiteY31" fmla="*/ 8083 h 10000"/>
                              <a:gd name="connsiteX32" fmla="*/ 1079 w 10000"/>
                              <a:gd name="connsiteY32" fmla="*/ 7937 h 10000"/>
                              <a:gd name="connsiteX33" fmla="*/ 791 w 10000"/>
                              <a:gd name="connsiteY33" fmla="*/ 7427 h 10000"/>
                              <a:gd name="connsiteX34" fmla="*/ 983 w 10000"/>
                              <a:gd name="connsiteY34" fmla="*/ 7354 h 10000"/>
                              <a:gd name="connsiteX35" fmla="*/ 863 w 10000"/>
                              <a:gd name="connsiteY35" fmla="*/ 7160 h 10000"/>
                              <a:gd name="connsiteX36" fmla="*/ 935 w 10000"/>
                              <a:gd name="connsiteY36" fmla="*/ 6845 h 10000"/>
                              <a:gd name="connsiteX37" fmla="*/ 1175 w 10000"/>
                              <a:gd name="connsiteY37" fmla="*/ 6869 h 10000"/>
                              <a:gd name="connsiteX38" fmla="*/ 983 w 10000"/>
                              <a:gd name="connsiteY38" fmla="*/ 6650 h 10000"/>
                              <a:gd name="connsiteX39" fmla="*/ 1055 w 10000"/>
                              <a:gd name="connsiteY39" fmla="*/ 6189 h 10000"/>
                              <a:gd name="connsiteX40" fmla="*/ 767 w 10000"/>
                              <a:gd name="connsiteY40" fmla="*/ 5947 h 10000"/>
                              <a:gd name="connsiteX41" fmla="*/ 480 w 10000"/>
                              <a:gd name="connsiteY41" fmla="*/ 5801 h 10000"/>
                              <a:gd name="connsiteX42" fmla="*/ 240 w 10000"/>
                              <a:gd name="connsiteY42" fmla="*/ 5534 h 10000"/>
                              <a:gd name="connsiteX43" fmla="*/ 0 w 10000"/>
                              <a:gd name="connsiteY43" fmla="*/ 5121 h 10000"/>
                              <a:gd name="connsiteX44" fmla="*/ 0 w 10000"/>
                              <a:gd name="connsiteY44" fmla="*/ 5121 h 10000"/>
                              <a:gd name="connsiteX45" fmla="*/ 4436 w 10000"/>
                              <a:gd name="connsiteY45"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439 w 10000"/>
                              <a:gd name="connsiteY30" fmla="*/ 8228 h 10000"/>
                              <a:gd name="connsiteX31" fmla="*/ 1079 w 10000"/>
                              <a:gd name="connsiteY31" fmla="*/ 7937 h 10000"/>
                              <a:gd name="connsiteX32" fmla="*/ 791 w 10000"/>
                              <a:gd name="connsiteY32" fmla="*/ 7427 h 10000"/>
                              <a:gd name="connsiteX33" fmla="*/ 983 w 10000"/>
                              <a:gd name="connsiteY33" fmla="*/ 7354 h 10000"/>
                              <a:gd name="connsiteX34" fmla="*/ 863 w 10000"/>
                              <a:gd name="connsiteY34" fmla="*/ 7160 h 10000"/>
                              <a:gd name="connsiteX35" fmla="*/ 935 w 10000"/>
                              <a:gd name="connsiteY35" fmla="*/ 6845 h 10000"/>
                              <a:gd name="connsiteX36" fmla="*/ 1175 w 10000"/>
                              <a:gd name="connsiteY36" fmla="*/ 6869 h 10000"/>
                              <a:gd name="connsiteX37" fmla="*/ 983 w 10000"/>
                              <a:gd name="connsiteY37" fmla="*/ 6650 h 10000"/>
                              <a:gd name="connsiteX38" fmla="*/ 1055 w 10000"/>
                              <a:gd name="connsiteY38" fmla="*/ 6189 h 10000"/>
                              <a:gd name="connsiteX39" fmla="*/ 767 w 10000"/>
                              <a:gd name="connsiteY39" fmla="*/ 5947 h 10000"/>
                              <a:gd name="connsiteX40" fmla="*/ 480 w 10000"/>
                              <a:gd name="connsiteY40" fmla="*/ 5801 h 10000"/>
                              <a:gd name="connsiteX41" fmla="*/ 240 w 10000"/>
                              <a:gd name="connsiteY41" fmla="*/ 5534 h 10000"/>
                              <a:gd name="connsiteX42" fmla="*/ 0 w 10000"/>
                              <a:gd name="connsiteY42" fmla="*/ 5121 h 10000"/>
                              <a:gd name="connsiteX43" fmla="*/ 0 w 10000"/>
                              <a:gd name="connsiteY43" fmla="*/ 5121 h 10000"/>
                              <a:gd name="connsiteX44" fmla="*/ 4436 w 10000"/>
                              <a:gd name="connsiteY44"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863 w 10000"/>
                              <a:gd name="connsiteY33" fmla="*/ 7160 h 10000"/>
                              <a:gd name="connsiteX34" fmla="*/ 935 w 10000"/>
                              <a:gd name="connsiteY34" fmla="*/ 6845 h 10000"/>
                              <a:gd name="connsiteX35" fmla="*/ 1175 w 10000"/>
                              <a:gd name="connsiteY35" fmla="*/ 6869 h 10000"/>
                              <a:gd name="connsiteX36" fmla="*/ 983 w 10000"/>
                              <a:gd name="connsiteY36" fmla="*/ 6650 h 10000"/>
                              <a:gd name="connsiteX37" fmla="*/ 1055 w 10000"/>
                              <a:gd name="connsiteY37" fmla="*/ 6189 h 10000"/>
                              <a:gd name="connsiteX38" fmla="*/ 767 w 10000"/>
                              <a:gd name="connsiteY38" fmla="*/ 5947 h 10000"/>
                              <a:gd name="connsiteX39" fmla="*/ 480 w 10000"/>
                              <a:gd name="connsiteY39" fmla="*/ 5801 h 10000"/>
                              <a:gd name="connsiteX40" fmla="*/ 240 w 10000"/>
                              <a:gd name="connsiteY40" fmla="*/ 5534 h 10000"/>
                              <a:gd name="connsiteX41" fmla="*/ 0 w 10000"/>
                              <a:gd name="connsiteY41" fmla="*/ 5121 h 10000"/>
                              <a:gd name="connsiteX42" fmla="*/ 0 w 10000"/>
                              <a:gd name="connsiteY42" fmla="*/ 5121 h 10000"/>
                              <a:gd name="connsiteX43" fmla="*/ 4436 w 10000"/>
                              <a:gd name="connsiteY43"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863 w 10000"/>
                              <a:gd name="connsiteY33" fmla="*/ 7160 h 10000"/>
                              <a:gd name="connsiteX34" fmla="*/ 935 w 10000"/>
                              <a:gd name="connsiteY34" fmla="*/ 6845 h 10000"/>
                              <a:gd name="connsiteX35" fmla="*/ 1175 w 10000"/>
                              <a:gd name="connsiteY35" fmla="*/ 6869 h 10000"/>
                              <a:gd name="connsiteX36" fmla="*/ 1055 w 10000"/>
                              <a:gd name="connsiteY36" fmla="*/ 6189 h 10000"/>
                              <a:gd name="connsiteX37" fmla="*/ 767 w 10000"/>
                              <a:gd name="connsiteY37" fmla="*/ 5947 h 10000"/>
                              <a:gd name="connsiteX38" fmla="*/ 480 w 10000"/>
                              <a:gd name="connsiteY38" fmla="*/ 5801 h 10000"/>
                              <a:gd name="connsiteX39" fmla="*/ 240 w 10000"/>
                              <a:gd name="connsiteY39" fmla="*/ 5534 h 10000"/>
                              <a:gd name="connsiteX40" fmla="*/ 0 w 10000"/>
                              <a:gd name="connsiteY40" fmla="*/ 5121 h 10000"/>
                              <a:gd name="connsiteX41" fmla="*/ 0 w 10000"/>
                              <a:gd name="connsiteY41" fmla="*/ 5121 h 10000"/>
                              <a:gd name="connsiteX42" fmla="*/ 4436 w 10000"/>
                              <a:gd name="connsiteY42"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863 w 10000"/>
                              <a:gd name="connsiteY33" fmla="*/ 7160 h 10000"/>
                              <a:gd name="connsiteX34" fmla="*/ 935 w 10000"/>
                              <a:gd name="connsiteY34" fmla="*/ 6845 h 10000"/>
                              <a:gd name="connsiteX35" fmla="*/ 1055 w 10000"/>
                              <a:gd name="connsiteY35" fmla="*/ 6189 h 10000"/>
                              <a:gd name="connsiteX36" fmla="*/ 767 w 10000"/>
                              <a:gd name="connsiteY36" fmla="*/ 5947 h 10000"/>
                              <a:gd name="connsiteX37" fmla="*/ 480 w 10000"/>
                              <a:gd name="connsiteY37" fmla="*/ 5801 h 10000"/>
                              <a:gd name="connsiteX38" fmla="*/ 240 w 10000"/>
                              <a:gd name="connsiteY38" fmla="*/ 5534 h 10000"/>
                              <a:gd name="connsiteX39" fmla="*/ 0 w 10000"/>
                              <a:gd name="connsiteY39" fmla="*/ 5121 h 10000"/>
                              <a:gd name="connsiteX40" fmla="*/ 0 w 10000"/>
                              <a:gd name="connsiteY40" fmla="*/ 5121 h 10000"/>
                              <a:gd name="connsiteX41" fmla="*/ 4436 w 10000"/>
                              <a:gd name="connsiteY41"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935 w 10000"/>
                              <a:gd name="connsiteY33" fmla="*/ 6845 h 10000"/>
                              <a:gd name="connsiteX34" fmla="*/ 1055 w 10000"/>
                              <a:gd name="connsiteY34" fmla="*/ 6189 h 10000"/>
                              <a:gd name="connsiteX35" fmla="*/ 767 w 10000"/>
                              <a:gd name="connsiteY35" fmla="*/ 5947 h 10000"/>
                              <a:gd name="connsiteX36" fmla="*/ 480 w 10000"/>
                              <a:gd name="connsiteY36" fmla="*/ 5801 h 10000"/>
                              <a:gd name="connsiteX37" fmla="*/ 240 w 10000"/>
                              <a:gd name="connsiteY37" fmla="*/ 5534 h 10000"/>
                              <a:gd name="connsiteX38" fmla="*/ 0 w 10000"/>
                              <a:gd name="connsiteY38" fmla="*/ 5121 h 10000"/>
                              <a:gd name="connsiteX39" fmla="*/ 0 w 10000"/>
                              <a:gd name="connsiteY39" fmla="*/ 5121 h 10000"/>
                              <a:gd name="connsiteX40" fmla="*/ 4436 w 10000"/>
                              <a:gd name="connsiteY40"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35 w 10000"/>
                              <a:gd name="connsiteY32" fmla="*/ 6845 h 10000"/>
                              <a:gd name="connsiteX33" fmla="*/ 1055 w 10000"/>
                              <a:gd name="connsiteY33" fmla="*/ 6189 h 10000"/>
                              <a:gd name="connsiteX34" fmla="*/ 767 w 10000"/>
                              <a:gd name="connsiteY34" fmla="*/ 5947 h 10000"/>
                              <a:gd name="connsiteX35" fmla="*/ 480 w 10000"/>
                              <a:gd name="connsiteY35" fmla="*/ 5801 h 10000"/>
                              <a:gd name="connsiteX36" fmla="*/ 240 w 10000"/>
                              <a:gd name="connsiteY36" fmla="*/ 5534 h 10000"/>
                              <a:gd name="connsiteX37" fmla="*/ 0 w 10000"/>
                              <a:gd name="connsiteY37" fmla="*/ 5121 h 10000"/>
                              <a:gd name="connsiteX38" fmla="*/ 0 w 10000"/>
                              <a:gd name="connsiteY38" fmla="*/ 5121 h 10000"/>
                              <a:gd name="connsiteX39" fmla="*/ 4436 w 10000"/>
                              <a:gd name="connsiteY39"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935 w 10000"/>
                              <a:gd name="connsiteY31" fmla="*/ 6845 h 10000"/>
                              <a:gd name="connsiteX32" fmla="*/ 1055 w 10000"/>
                              <a:gd name="connsiteY32" fmla="*/ 6189 h 10000"/>
                              <a:gd name="connsiteX33" fmla="*/ 767 w 10000"/>
                              <a:gd name="connsiteY33" fmla="*/ 5947 h 10000"/>
                              <a:gd name="connsiteX34" fmla="*/ 480 w 10000"/>
                              <a:gd name="connsiteY34" fmla="*/ 5801 h 10000"/>
                              <a:gd name="connsiteX35" fmla="*/ 240 w 10000"/>
                              <a:gd name="connsiteY35" fmla="*/ 5534 h 10000"/>
                              <a:gd name="connsiteX36" fmla="*/ 0 w 10000"/>
                              <a:gd name="connsiteY36" fmla="*/ 5121 h 10000"/>
                              <a:gd name="connsiteX37" fmla="*/ 0 w 10000"/>
                              <a:gd name="connsiteY37" fmla="*/ 5121 h 10000"/>
                              <a:gd name="connsiteX38" fmla="*/ 4436 w 10000"/>
                              <a:gd name="connsiteY38" fmla="*/ 850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10000" h="10000">
                                <a:moveTo>
                                  <a:pt x="4436" y="850"/>
                                </a:moveTo>
                                <a:lnTo>
                                  <a:pt x="5348" y="0"/>
                                </a:lnTo>
                                <a:lnTo>
                                  <a:pt x="5348" y="0"/>
                                </a:lnTo>
                                <a:cubicBezTo>
                                  <a:pt x="5396" y="24"/>
                                  <a:pt x="5468" y="49"/>
                                  <a:pt x="5516" y="73"/>
                                </a:cubicBezTo>
                                <a:lnTo>
                                  <a:pt x="5540" y="73"/>
                                </a:lnTo>
                                <a:cubicBezTo>
                                  <a:pt x="5580" y="105"/>
                                  <a:pt x="5619" y="138"/>
                                  <a:pt x="5659" y="170"/>
                                </a:cubicBezTo>
                                <a:cubicBezTo>
                                  <a:pt x="5779" y="461"/>
                                  <a:pt x="5995" y="801"/>
                                  <a:pt x="6259" y="922"/>
                                </a:cubicBezTo>
                                <a:cubicBezTo>
                                  <a:pt x="6571" y="1019"/>
                                  <a:pt x="7074" y="1117"/>
                                  <a:pt x="7050" y="1553"/>
                                </a:cubicBezTo>
                                <a:cubicBezTo>
                                  <a:pt x="7050" y="1578"/>
                                  <a:pt x="7050" y="1602"/>
                                  <a:pt x="7074" y="1626"/>
                                </a:cubicBezTo>
                                <a:lnTo>
                                  <a:pt x="7074" y="1675"/>
                                </a:lnTo>
                                <a:cubicBezTo>
                                  <a:pt x="7098" y="1699"/>
                                  <a:pt x="7122" y="1748"/>
                                  <a:pt x="7122" y="1772"/>
                                </a:cubicBezTo>
                                <a:cubicBezTo>
                                  <a:pt x="7266" y="1966"/>
                                  <a:pt x="7242" y="2063"/>
                                  <a:pt x="7530" y="2087"/>
                                </a:cubicBezTo>
                                <a:cubicBezTo>
                                  <a:pt x="7722" y="2112"/>
                                  <a:pt x="7890" y="2087"/>
                                  <a:pt x="8082" y="2136"/>
                                </a:cubicBezTo>
                                <a:cubicBezTo>
                                  <a:pt x="8321" y="2209"/>
                                  <a:pt x="8513" y="2451"/>
                                  <a:pt x="8753" y="2524"/>
                                </a:cubicBezTo>
                                <a:cubicBezTo>
                                  <a:pt x="9017" y="2597"/>
                                  <a:pt x="9209" y="2767"/>
                                  <a:pt x="9448" y="2888"/>
                                </a:cubicBezTo>
                                <a:lnTo>
                                  <a:pt x="10000" y="3228"/>
                                </a:lnTo>
                                <a:lnTo>
                                  <a:pt x="10000" y="3228"/>
                                </a:lnTo>
                                <a:lnTo>
                                  <a:pt x="7698" y="5655"/>
                                </a:lnTo>
                                <a:lnTo>
                                  <a:pt x="7698" y="5655"/>
                                </a:lnTo>
                                <a:lnTo>
                                  <a:pt x="3022" y="10000"/>
                                </a:lnTo>
                                <a:lnTo>
                                  <a:pt x="3022" y="10000"/>
                                </a:lnTo>
                                <a:cubicBezTo>
                                  <a:pt x="2998" y="9879"/>
                                  <a:pt x="2902" y="9660"/>
                                  <a:pt x="2830" y="9660"/>
                                </a:cubicBezTo>
                                <a:lnTo>
                                  <a:pt x="2830" y="9660"/>
                                </a:lnTo>
                                <a:cubicBezTo>
                                  <a:pt x="2758" y="9951"/>
                                  <a:pt x="2494" y="9854"/>
                                  <a:pt x="2422" y="9636"/>
                                </a:cubicBezTo>
                                <a:cubicBezTo>
                                  <a:pt x="2374" y="9490"/>
                                  <a:pt x="1918" y="9442"/>
                                  <a:pt x="1942" y="9223"/>
                                </a:cubicBezTo>
                                <a:cubicBezTo>
                                  <a:pt x="1942" y="9175"/>
                                  <a:pt x="1918" y="9126"/>
                                  <a:pt x="1942" y="9078"/>
                                </a:cubicBezTo>
                                <a:cubicBezTo>
                                  <a:pt x="1966" y="9078"/>
                                  <a:pt x="2086" y="8981"/>
                                  <a:pt x="2110" y="8956"/>
                                </a:cubicBezTo>
                                <a:cubicBezTo>
                                  <a:pt x="2158" y="8908"/>
                                  <a:pt x="1894" y="8714"/>
                                  <a:pt x="1847" y="8665"/>
                                </a:cubicBezTo>
                                <a:cubicBezTo>
                                  <a:pt x="1727" y="8544"/>
                                  <a:pt x="1823" y="8568"/>
                                  <a:pt x="1918" y="8471"/>
                                </a:cubicBezTo>
                                <a:cubicBezTo>
                                  <a:pt x="1966" y="8398"/>
                                  <a:pt x="1799" y="8350"/>
                                  <a:pt x="1775" y="8325"/>
                                </a:cubicBezTo>
                                <a:cubicBezTo>
                                  <a:pt x="1635" y="8236"/>
                                  <a:pt x="1243" y="8087"/>
                                  <a:pt x="1079" y="7937"/>
                                </a:cubicBezTo>
                                <a:cubicBezTo>
                                  <a:pt x="939" y="7690"/>
                                  <a:pt x="939" y="7136"/>
                                  <a:pt x="935" y="6845"/>
                                </a:cubicBezTo>
                                <a:cubicBezTo>
                                  <a:pt x="967" y="6683"/>
                                  <a:pt x="1083" y="6338"/>
                                  <a:pt x="1055" y="6189"/>
                                </a:cubicBezTo>
                                <a:cubicBezTo>
                                  <a:pt x="983" y="5995"/>
                                  <a:pt x="935" y="6019"/>
                                  <a:pt x="767" y="5947"/>
                                </a:cubicBezTo>
                                <a:lnTo>
                                  <a:pt x="480" y="5801"/>
                                </a:lnTo>
                                <a:cubicBezTo>
                                  <a:pt x="264" y="5752"/>
                                  <a:pt x="312" y="5728"/>
                                  <a:pt x="240" y="5534"/>
                                </a:cubicBezTo>
                                <a:cubicBezTo>
                                  <a:pt x="168" y="5388"/>
                                  <a:pt x="72" y="5267"/>
                                  <a:pt x="0" y="5121"/>
                                </a:cubicBezTo>
                                <a:lnTo>
                                  <a:pt x="0" y="5121"/>
                                </a:lnTo>
                                <a:lnTo>
                                  <a:pt x="4436" y="850"/>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8" name="EDGEFIELD"/>
                        <wps:cNvSpPr>
                          <a:spLocks/>
                        </wps:cNvSpPr>
                        <wps:spPr bwMode="auto">
                          <a:xfrm>
                            <a:off x="1545206" y="1929499"/>
                            <a:ext cx="700088" cy="717550"/>
                          </a:xfrm>
                          <a:custGeom>
                            <a:avLst/>
                            <a:gdLst>
                              <a:gd name="T0" fmla="*/ 32 w 267"/>
                              <a:gd name="T1" fmla="*/ 235 h 273"/>
                              <a:gd name="T2" fmla="*/ 42 w 267"/>
                              <a:gd name="T3" fmla="*/ 240 h 273"/>
                              <a:gd name="T4" fmla="*/ 70 w 267"/>
                              <a:gd name="T5" fmla="*/ 260 h 273"/>
                              <a:gd name="T6" fmla="*/ 82 w 267"/>
                              <a:gd name="T7" fmla="*/ 273 h 273"/>
                              <a:gd name="T8" fmla="*/ 82 w 267"/>
                              <a:gd name="T9" fmla="*/ 273 h 273"/>
                              <a:gd name="T10" fmla="*/ 267 w 267"/>
                              <a:gd name="T11" fmla="*/ 97 h 273"/>
                              <a:gd name="T12" fmla="*/ 267 w 267"/>
                              <a:gd name="T13" fmla="*/ 97 h 273"/>
                              <a:gd name="T14" fmla="*/ 223 w 267"/>
                              <a:gd name="T15" fmla="*/ 84 h 273"/>
                              <a:gd name="T16" fmla="*/ 174 w 267"/>
                              <a:gd name="T17" fmla="*/ 66 h 273"/>
                              <a:gd name="T18" fmla="*/ 149 w 267"/>
                              <a:gd name="T19" fmla="*/ 25 h 273"/>
                              <a:gd name="T20" fmla="*/ 144 w 267"/>
                              <a:gd name="T21" fmla="*/ 0 h 273"/>
                              <a:gd name="T22" fmla="*/ 115 w 267"/>
                              <a:gd name="T23" fmla="*/ 4 h 273"/>
                              <a:gd name="T24" fmla="*/ 87 w 267"/>
                              <a:gd name="T25" fmla="*/ 8 h 273"/>
                              <a:gd name="T26" fmla="*/ 87 w 267"/>
                              <a:gd name="T27" fmla="*/ 8 h 273"/>
                              <a:gd name="T28" fmla="*/ 68 w 267"/>
                              <a:gd name="T29" fmla="*/ 12 h 273"/>
                              <a:gd name="T30" fmla="*/ 68 w 267"/>
                              <a:gd name="T31" fmla="*/ 12 h 273"/>
                              <a:gd name="T32" fmla="*/ 60 w 267"/>
                              <a:gd name="T33" fmla="*/ 15 h 273"/>
                              <a:gd name="T34" fmla="*/ 47 w 267"/>
                              <a:gd name="T35" fmla="*/ 18 h 273"/>
                              <a:gd name="T36" fmla="*/ 35 w 267"/>
                              <a:gd name="T37" fmla="*/ 22 h 273"/>
                              <a:gd name="T38" fmla="*/ 27 w 267"/>
                              <a:gd name="T39" fmla="*/ 24 h 273"/>
                              <a:gd name="T40" fmla="*/ 15 w 267"/>
                              <a:gd name="T41" fmla="*/ 33 h 273"/>
                              <a:gd name="T42" fmla="*/ 15 w 267"/>
                              <a:gd name="T43" fmla="*/ 46 h 273"/>
                              <a:gd name="T44" fmla="*/ 15 w 267"/>
                              <a:gd name="T45" fmla="*/ 59 h 273"/>
                              <a:gd name="T46" fmla="*/ 32 w 267"/>
                              <a:gd name="T47" fmla="*/ 84 h 273"/>
                              <a:gd name="T48" fmla="*/ 21 w 267"/>
                              <a:gd name="T49" fmla="*/ 97 h 273"/>
                              <a:gd name="T50" fmla="*/ 14 w 267"/>
                              <a:gd name="T51" fmla="*/ 114 h 273"/>
                              <a:gd name="T52" fmla="*/ 6 w 267"/>
                              <a:gd name="T53" fmla="*/ 127 h 273"/>
                              <a:gd name="T54" fmla="*/ 6 w 267"/>
                              <a:gd name="T55" fmla="*/ 140 h 273"/>
                              <a:gd name="T56" fmla="*/ 0 w 267"/>
                              <a:gd name="T57" fmla="*/ 147 h 273"/>
                              <a:gd name="T58" fmla="*/ 5 w 267"/>
                              <a:gd name="T59" fmla="*/ 162 h 273"/>
                              <a:gd name="T60" fmla="*/ 14 w 267"/>
                              <a:gd name="T61" fmla="*/ 171 h 273"/>
                              <a:gd name="T62" fmla="*/ 31 w 267"/>
                              <a:gd name="T63" fmla="*/ 191 h 273"/>
                              <a:gd name="T64" fmla="*/ 41 w 267"/>
                              <a:gd name="T65" fmla="*/ 203 h 273"/>
                              <a:gd name="T66" fmla="*/ 36 w 267"/>
                              <a:gd name="T67" fmla="*/ 225 h 273"/>
                              <a:gd name="T68" fmla="*/ 32 w 267"/>
                              <a:gd name="T69" fmla="*/ 235 h 2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267" h="273">
                                <a:moveTo>
                                  <a:pt x="32" y="235"/>
                                </a:moveTo>
                                <a:cubicBezTo>
                                  <a:pt x="37" y="237"/>
                                  <a:pt x="41" y="239"/>
                                  <a:pt x="42" y="240"/>
                                </a:cubicBezTo>
                                <a:cubicBezTo>
                                  <a:pt x="53" y="241"/>
                                  <a:pt x="64" y="252"/>
                                  <a:pt x="70" y="260"/>
                                </a:cubicBezTo>
                                <a:cubicBezTo>
                                  <a:pt x="82" y="273"/>
                                  <a:pt x="82" y="273"/>
                                  <a:pt x="82" y="273"/>
                                </a:cubicBezTo>
                                <a:cubicBezTo>
                                  <a:pt x="82" y="273"/>
                                  <a:pt x="82" y="273"/>
                                  <a:pt x="82" y="273"/>
                                </a:cubicBezTo>
                                <a:cubicBezTo>
                                  <a:pt x="267" y="97"/>
                                  <a:pt x="267" y="97"/>
                                  <a:pt x="267" y="97"/>
                                </a:cubicBezTo>
                                <a:cubicBezTo>
                                  <a:pt x="267" y="97"/>
                                  <a:pt x="267" y="97"/>
                                  <a:pt x="267" y="97"/>
                                </a:cubicBezTo>
                                <a:cubicBezTo>
                                  <a:pt x="223" y="84"/>
                                  <a:pt x="223" y="84"/>
                                  <a:pt x="223" y="84"/>
                                </a:cubicBezTo>
                                <a:cubicBezTo>
                                  <a:pt x="206" y="83"/>
                                  <a:pt x="190" y="71"/>
                                  <a:pt x="174" y="66"/>
                                </a:cubicBezTo>
                                <a:cubicBezTo>
                                  <a:pt x="157" y="62"/>
                                  <a:pt x="151" y="40"/>
                                  <a:pt x="149" y="25"/>
                                </a:cubicBezTo>
                                <a:cubicBezTo>
                                  <a:pt x="148" y="18"/>
                                  <a:pt x="147" y="5"/>
                                  <a:pt x="144" y="0"/>
                                </a:cubicBezTo>
                                <a:cubicBezTo>
                                  <a:pt x="137" y="0"/>
                                  <a:pt x="122" y="2"/>
                                  <a:pt x="115" y="4"/>
                                </a:cubicBezTo>
                                <a:cubicBezTo>
                                  <a:pt x="106" y="6"/>
                                  <a:pt x="96" y="6"/>
                                  <a:pt x="87" y="8"/>
                                </a:cubicBezTo>
                                <a:cubicBezTo>
                                  <a:pt x="87" y="8"/>
                                  <a:pt x="87" y="8"/>
                                  <a:pt x="87" y="8"/>
                                </a:cubicBezTo>
                                <a:cubicBezTo>
                                  <a:pt x="68" y="12"/>
                                  <a:pt x="68" y="12"/>
                                  <a:pt x="68" y="12"/>
                                </a:cubicBezTo>
                                <a:cubicBezTo>
                                  <a:pt x="68" y="12"/>
                                  <a:pt x="68" y="12"/>
                                  <a:pt x="68" y="12"/>
                                </a:cubicBezTo>
                                <a:cubicBezTo>
                                  <a:pt x="60" y="15"/>
                                  <a:pt x="60" y="15"/>
                                  <a:pt x="60" y="15"/>
                                </a:cubicBezTo>
                                <a:cubicBezTo>
                                  <a:pt x="56" y="17"/>
                                  <a:pt x="51" y="17"/>
                                  <a:pt x="47" y="18"/>
                                </a:cubicBezTo>
                                <a:cubicBezTo>
                                  <a:pt x="43" y="20"/>
                                  <a:pt x="39" y="21"/>
                                  <a:pt x="35" y="22"/>
                                </a:cubicBezTo>
                                <a:cubicBezTo>
                                  <a:pt x="33" y="23"/>
                                  <a:pt x="29" y="24"/>
                                  <a:pt x="27" y="24"/>
                                </a:cubicBezTo>
                                <a:cubicBezTo>
                                  <a:pt x="24" y="27"/>
                                  <a:pt x="16" y="27"/>
                                  <a:pt x="15" y="33"/>
                                </a:cubicBezTo>
                                <a:cubicBezTo>
                                  <a:pt x="16" y="39"/>
                                  <a:pt x="19" y="40"/>
                                  <a:pt x="15" y="46"/>
                                </a:cubicBezTo>
                                <a:cubicBezTo>
                                  <a:pt x="11" y="51"/>
                                  <a:pt x="11" y="55"/>
                                  <a:pt x="15" y="59"/>
                                </a:cubicBezTo>
                                <a:cubicBezTo>
                                  <a:pt x="19" y="64"/>
                                  <a:pt x="31" y="78"/>
                                  <a:pt x="32" y="84"/>
                                </a:cubicBezTo>
                                <a:cubicBezTo>
                                  <a:pt x="32" y="88"/>
                                  <a:pt x="24" y="95"/>
                                  <a:pt x="21" y="97"/>
                                </a:cubicBezTo>
                                <a:cubicBezTo>
                                  <a:pt x="20" y="104"/>
                                  <a:pt x="20" y="109"/>
                                  <a:pt x="14" y="114"/>
                                </a:cubicBezTo>
                                <a:cubicBezTo>
                                  <a:pt x="9" y="119"/>
                                  <a:pt x="9" y="122"/>
                                  <a:pt x="6" y="127"/>
                                </a:cubicBezTo>
                                <a:cubicBezTo>
                                  <a:pt x="6" y="132"/>
                                  <a:pt x="7" y="136"/>
                                  <a:pt x="6" y="140"/>
                                </a:cubicBezTo>
                                <a:cubicBezTo>
                                  <a:pt x="5" y="143"/>
                                  <a:pt x="2" y="144"/>
                                  <a:pt x="0" y="147"/>
                                </a:cubicBezTo>
                                <a:cubicBezTo>
                                  <a:pt x="0" y="151"/>
                                  <a:pt x="2" y="158"/>
                                  <a:pt x="5" y="162"/>
                                </a:cubicBezTo>
                                <a:cubicBezTo>
                                  <a:pt x="7" y="167"/>
                                  <a:pt x="11" y="167"/>
                                  <a:pt x="14" y="171"/>
                                </a:cubicBezTo>
                                <a:cubicBezTo>
                                  <a:pt x="20" y="177"/>
                                  <a:pt x="23" y="187"/>
                                  <a:pt x="31" y="191"/>
                                </a:cubicBezTo>
                                <a:cubicBezTo>
                                  <a:pt x="37" y="194"/>
                                  <a:pt x="39" y="197"/>
                                  <a:pt x="41" y="203"/>
                                </a:cubicBezTo>
                                <a:cubicBezTo>
                                  <a:pt x="44" y="207"/>
                                  <a:pt x="37" y="220"/>
                                  <a:pt x="36" y="225"/>
                                </a:cubicBezTo>
                                <a:cubicBezTo>
                                  <a:pt x="32" y="235"/>
                                  <a:pt x="32" y="235"/>
                                  <a:pt x="32" y="235"/>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9" name="MCCORMICK"/>
                        <wps:cNvSpPr>
                          <a:spLocks/>
                        </wps:cNvSpPr>
                        <wps:spPr bwMode="auto">
                          <a:xfrm>
                            <a:off x="997519" y="1767831"/>
                            <a:ext cx="727075" cy="779206"/>
                          </a:xfrm>
                          <a:custGeom>
                            <a:avLst/>
                            <a:gdLst>
                              <a:gd name="T0" fmla="*/ 0 w 277"/>
                              <a:gd name="T1" fmla="*/ 44 h 299"/>
                              <a:gd name="T2" fmla="*/ 6 w 277"/>
                              <a:gd name="T3" fmla="*/ 53 h 299"/>
                              <a:gd name="T4" fmla="*/ 15 w 277"/>
                              <a:gd name="T5" fmla="*/ 70 h 299"/>
                              <a:gd name="T6" fmla="*/ 24 w 277"/>
                              <a:gd name="T7" fmla="*/ 87 h 299"/>
                              <a:gd name="T8" fmla="*/ 37 w 277"/>
                              <a:gd name="T9" fmla="*/ 90 h 299"/>
                              <a:gd name="T10" fmla="*/ 48 w 277"/>
                              <a:gd name="T11" fmla="*/ 100 h 299"/>
                              <a:gd name="T12" fmla="*/ 74 w 277"/>
                              <a:gd name="T13" fmla="*/ 124 h 299"/>
                              <a:gd name="T14" fmla="*/ 93 w 277"/>
                              <a:gd name="T15" fmla="*/ 136 h 299"/>
                              <a:gd name="T16" fmla="*/ 109 w 277"/>
                              <a:gd name="T17" fmla="*/ 144 h 299"/>
                              <a:gd name="T18" fmla="*/ 124 w 277"/>
                              <a:gd name="T19" fmla="*/ 154 h 299"/>
                              <a:gd name="T20" fmla="*/ 144 w 277"/>
                              <a:gd name="T21" fmla="*/ 169 h 299"/>
                              <a:gd name="T22" fmla="*/ 156 w 277"/>
                              <a:gd name="T23" fmla="*/ 187 h 299"/>
                              <a:gd name="T24" fmla="*/ 181 w 277"/>
                              <a:gd name="T25" fmla="*/ 223 h 299"/>
                              <a:gd name="T26" fmla="*/ 190 w 277"/>
                              <a:gd name="T27" fmla="*/ 245 h 299"/>
                              <a:gd name="T28" fmla="*/ 192 w 277"/>
                              <a:gd name="T29" fmla="*/ 247 h 299"/>
                              <a:gd name="T30" fmla="*/ 197 w 277"/>
                              <a:gd name="T31" fmla="*/ 256 h 299"/>
                              <a:gd name="T32" fmla="*/ 197 w 277"/>
                              <a:gd name="T33" fmla="*/ 272 h 299"/>
                              <a:gd name="T34" fmla="*/ 226 w 277"/>
                              <a:gd name="T35" fmla="*/ 295 h 299"/>
                              <a:gd name="T36" fmla="*/ 241 w 277"/>
                              <a:gd name="T37" fmla="*/ 299 h 299"/>
                              <a:gd name="T38" fmla="*/ 241 w 277"/>
                              <a:gd name="T39" fmla="*/ 299 h 299"/>
                              <a:gd name="T40" fmla="*/ 245 w 277"/>
                              <a:gd name="T41" fmla="*/ 289 h 299"/>
                              <a:gd name="T42" fmla="*/ 250 w 277"/>
                              <a:gd name="T43" fmla="*/ 267 h 299"/>
                              <a:gd name="T44" fmla="*/ 240 w 277"/>
                              <a:gd name="T45" fmla="*/ 255 h 299"/>
                              <a:gd name="T46" fmla="*/ 223 w 277"/>
                              <a:gd name="T47" fmla="*/ 235 h 299"/>
                              <a:gd name="T48" fmla="*/ 214 w 277"/>
                              <a:gd name="T49" fmla="*/ 226 h 299"/>
                              <a:gd name="T50" fmla="*/ 209 w 277"/>
                              <a:gd name="T51" fmla="*/ 211 h 299"/>
                              <a:gd name="T52" fmla="*/ 215 w 277"/>
                              <a:gd name="T53" fmla="*/ 204 h 299"/>
                              <a:gd name="T54" fmla="*/ 215 w 277"/>
                              <a:gd name="T55" fmla="*/ 191 h 299"/>
                              <a:gd name="T56" fmla="*/ 223 w 277"/>
                              <a:gd name="T57" fmla="*/ 178 h 299"/>
                              <a:gd name="T58" fmla="*/ 230 w 277"/>
                              <a:gd name="T59" fmla="*/ 161 h 299"/>
                              <a:gd name="T60" fmla="*/ 241 w 277"/>
                              <a:gd name="T61" fmla="*/ 148 h 299"/>
                              <a:gd name="T62" fmla="*/ 224 w 277"/>
                              <a:gd name="T63" fmla="*/ 123 h 299"/>
                              <a:gd name="T64" fmla="*/ 224 w 277"/>
                              <a:gd name="T65" fmla="*/ 110 h 299"/>
                              <a:gd name="T66" fmla="*/ 224 w 277"/>
                              <a:gd name="T67" fmla="*/ 97 h 299"/>
                              <a:gd name="T68" fmla="*/ 236 w 277"/>
                              <a:gd name="T69" fmla="*/ 88 h 299"/>
                              <a:gd name="T70" fmla="*/ 244 w 277"/>
                              <a:gd name="T71" fmla="*/ 86 h 299"/>
                              <a:gd name="T72" fmla="*/ 256 w 277"/>
                              <a:gd name="T73" fmla="*/ 82 h 299"/>
                              <a:gd name="T74" fmla="*/ 269 w 277"/>
                              <a:gd name="T75" fmla="*/ 79 h 299"/>
                              <a:gd name="T76" fmla="*/ 277 w 277"/>
                              <a:gd name="T77" fmla="*/ 76 h 299"/>
                              <a:gd name="T78" fmla="*/ 277 w 277"/>
                              <a:gd name="T79" fmla="*/ 76 h 299"/>
                              <a:gd name="T80" fmla="*/ 277 w 277"/>
                              <a:gd name="T81" fmla="*/ 58 h 299"/>
                              <a:gd name="T82" fmla="*/ 247 w 277"/>
                              <a:gd name="T83" fmla="*/ 58 h 299"/>
                              <a:gd name="T84" fmla="*/ 222 w 277"/>
                              <a:gd name="T85" fmla="*/ 59 h 299"/>
                              <a:gd name="T86" fmla="*/ 222 w 277"/>
                              <a:gd name="T87" fmla="*/ 60 h 299"/>
                              <a:gd name="T88" fmla="*/ 204 w 277"/>
                              <a:gd name="T89" fmla="*/ 65 h 299"/>
                              <a:gd name="T90" fmla="*/ 185 w 277"/>
                              <a:gd name="T91" fmla="*/ 50 h 299"/>
                              <a:gd name="T92" fmla="*/ 178 w 277"/>
                              <a:gd name="T93" fmla="*/ 37 h 299"/>
                              <a:gd name="T94" fmla="*/ 147 w 277"/>
                              <a:gd name="T95" fmla="*/ 67 h 299"/>
                              <a:gd name="T96" fmla="*/ 138 w 277"/>
                              <a:gd name="T97" fmla="*/ 12 h 299"/>
                              <a:gd name="T98" fmla="*/ 138 w 277"/>
                              <a:gd name="T99" fmla="*/ 12 h 299"/>
                              <a:gd name="T100" fmla="*/ 130 w 277"/>
                              <a:gd name="T101" fmla="*/ 12 h 299"/>
                              <a:gd name="T102" fmla="*/ 119 w 277"/>
                              <a:gd name="T103" fmla="*/ 14 h 299"/>
                              <a:gd name="T104" fmla="*/ 118 w 277"/>
                              <a:gd name="T105" fmla="*/ 14 h 299"/>
                              <a:gd name="T106" fmla="*/ 110 w 277"/>
                              <a:gd name="T107" fmla="*/ 16 h 299"/>
                              <a:gd name="T108" fmla="*/ 101 w 277"/>
                              <a:gd name="T109" fmla="*/ 14 h 299"/>
                              <a:gd name="T110" fmla="*/ 81 w 277"/>
                              <a:gd name="T111" fmla="*/ 13 h 299"/>
                              <a:gd name="T112" fmla="*/ 73 w 277"/>
                              <a:gd name="T113" fmla="*/ 10 h 299"/>
                              <a:gd name="T114" fmla="*/ 68 w 277"/>
                              <a:gd name="T115" fmla="*/ 7 h 299"/>
                              <a:gd name="T116" fmla="*/ 62 w 277"/>
                              <a:gd name="T117" fmla="*/ 3 h 299"/>
                              <a:gd name="T118" fmla="*/ 50 w 277"/>
                              <a:gd name="T119" fmla="*/ 7 h 299"/>
                              <a:gd name="T120" fmla="*/ 34 w 277"/>
                              <a:gd name="T121" fmla="*/ 7 h 299"/>
                              <a:gd name="T122" fmla="*/ 0 w 277"/>
                              <a:gd name="T123" fmla="*/ 44 h 299"/>
                              <a:gd name="connsiteX0" fmla="*/ 0 w 10000"/>
                              <a:gd name="connsiteY0" fmla="*/ 1408 h 9936"/>
                              <a:gd name="connsiteX1" fmla="*/ 217 w 10000"/>
                              <a:gd name="connsiteY1" fmla="*/ 1709 h 9936"/>
                              <a:gd name="connsiteX2" fmla="*/ 542 w 10000"/>
                              <a:gd name="connsiteY2" fmla="*/ 2277 h 9936"/>
                              <a:gd name="connsiteX3" fmla="*/ 866 w 10000"/>
                              <a:gd name="connsiteY3" fmla="*/ 2846 h 9936"/>
                              <a:gd name="connsiteX4" fmla="*/ 1336 w 10000"/>
                              <a:gd name="connsiteY4" fmla="*/ 2946 h 9936"/>
                              <a:gd name="connsiteX5" fmla="*/ 1733 w 10000"/>
                              <a:gd name="connsiteY5" fmla="*/ 3280 h 9936"/>
                              <a:gd name="connsiteX6" fmla="*/ 2671 w 10000"/>
                              <a:gd name="connsiteY6" fmla="*/ 4083 h 9936"/>
                              <a:gd name="connsiteX7" fmla="*/ 3935 w 10000"/>
                              <a:gd name="connsiteY7" fmla="*/ 4752 h 9936"/>
                              <a:gd name="connsiteX8" fmla="*/ 4477 w 10000"/>
                              <a:gd name="connsiteY8" fmla="*/ 5087 h 9936"/>
                              <a:gd name="connsiteX9" fmla="*/ 5199 w 10000"/>
                              <a:gd name="connsiteY9" fmla="*/ 5588 h 9936"/>
                              <a:gd name="connsiteX10" fmla="*/ 5632 w 10000"/>
                              <a:gd name="connsiteY10" fmla="*/ 6190 h 9936"/>
                              <a:gd name="connsiteX11" fmla="*/ 6534 w 10000"/>
                              <a:gd name="connsiteY11" fmla="*/ 7394 h 9936"/>
                              <a:gd name="connsiteX12" fmla="*/ 6859 w 10000"/>
                              <a:gd name="connsiteY12" fmla="*/ 8130 h 9936"/>
                              <a:gd name="connsiteX13" fmla="*/ 6931 w 10000"/>
                              <a:gd name="connsiteY13" fmla="*/ 8197 h 9936"/>
                              <a:gd name="connsiteX14" fmla="*/ 7112 w 10000"/>
                              <a:gd name="connsiteY14" fmla="*/ 8498 h 9936"/>
                              <a:gd name="connsiteX15" fmla="*/ 7112 w 10000"/>
                              <a:gd name="connsiteY15" fmla="*/ 9033 h 9936"/>
                              <a:gd name="connsiteX16" fmla="*/ 8159 w 10000"/>
                              <a:gd name="connsiteY16" fmla="*/ 9802 h 9936"/>
                              <a:gd name="connsiteX17" fmla="*/ 8700 w 10000"/>
                              <a:gd name="connsiteY17" fmla="*/ 9936 h 9936"/>
                              <a:gd name="connsiteX18" fmla="*/ 8700 w 10000"/>
                              <a:gd name="connsiteY18" fmla="*/ 9936 h 9936"/>
                              <a:gd name="connsiteX19" fmla="*/ 8845 w 10000"/>
                              <a:gd name="connsiteY19" fmla="*/ 9602 h 9936"/>
                              <a:gd name="connsiteX20" fmla="*/ 9025 w 10000"/>
                              <a:gd name="connsiteY20" fmla="*/ 8866 h 9936"/>
                              <a:gd name="connsiteX21" fmla="*/ 8664 w 10000"/>
                              <a:gd name="connsiteY21" fmla="*/ 8464 h 9936"/>
                              <a:gd name="connsiteX22" fmla="*/ 8051 w 10000"/>
                              <a:gd name="connsiteY22" fmla="*/ 7796 h 9936"/>
                              <a:gd name="connsiteX23" fmla="*/ 7726 w 10000"/>
                              <a:gd name="connsiteY23" fmla="*/ 7495 h 9936"/>
                              <a:gd name="connsiteX24" fmla="*/ 7545 w 10000"/>
                              <a:gd name="connsiteY24" fmla="*/ 6993 h 9936"/>
                              <a:gd name="connsiteX25" fmla="*/ 7762 w 10000"/>
                              <a:gd name="connsiteY25" fmla="*/ 6759 h 9936"/>
                              <a:gd name="connsiteX26" fmla="*/ 7762 w 10000"/>
                              <a:gd name="connsiteY26" fmla="*/ 6324 h 9936"/>
                              <a:gd name="connsiteX27" fmla="*/ 8051 w 10000"/>
                              <a:gd name="connsiteY27" fmla="*/ 5889 h 9936"/>
                              <a:gd name="connsiteX28" fmla="*/ 8303 w 10000"/>
                              <a:gd name="connsiteY28" fmla="*/ 5321 h 9936"/>
                              <a:gd name="connsiteX29" fmla="*/ 8700 w 10000"/>
                              <a:gd name="connsiteY29" fmla="*/ 4886 h 9936"/>
                              <a:gd name="connsiteX30" fmla="*/ 8087 w 10000"/>
                              <a:gd name="connsiteY30" fmla="*/ 4050 h 9936"/>
                              <a:gd name="connsiteX31" fmla="*/ 8087 w 10000"/>
                              <a:gd name="connsiteY31" fmla="*/ 3615 h 9936"/>
                              <a:gd name="connsiteX32" fmla="*/ 8087 w 10000"/>
                              <a:gd name="connsiteY32" fmla="*/ 3180 h 9936"/>
                              <a:gd name="connsiteX33" fmla="*/ 8520 w 10000"/>
                              <a:gd name="connsiteY33" fmla="*/ 2879 h 9936"/>
                              <a:gd name="connsiteX34" fmla="*/ 8809 w 10000"/>
                              <a:gd name="connsiteY34" fmla="*/ 2812 h 9936"/>
                              <a:gd name="connsiteX35" fmla="*/ 9242 w 10000"/>
                              <a:gd name="connsiteY35" fmla="*/ 2678 h 9936"/>
                              <a:gd name="connsiteX36" fmla="*/ 9711 w 10000"/>
                              <a:gd name="connsiteY36" fmla="*/ 2578 h 9936"/>
                              <a:gd name="connsiteX37" fmla="*/ 10000 w 10000"/>
                              <a:gd name="connsiteY37" fmla="*/ 2478 h 9936"/>
                              <a:gd name="connsiteX38" fmla="*/ 10000 w 10000"/>
                              <a:gd name="connsiteY38" fmla="*/ 2478 h 9936"/>
                              <a:gd name="connsiteX39" fmla="*/ 10000 w 10000"/>
                              <a:gd name="connsiteY39" fmla="*/ 1876 h 9936"/>
                              <a:gd name="connsiteX40" fmla="*/ 8917 w 10000"/>
                              <a:gd name="connsiteY40" fmla="*/ 1876 h 9936"/>
                              <a:gd name="connsiteX41" fmla="*/ 8014 w 10000"/>
                              <a:gd name="connsiteY41" fmla="*/ 1909 h 9936"/>
                              <a:gd name="connsiteX42" fmla="*/ 8014 w 10000"/>
                              <a:gd name="connsiteY42" fmla="*/ 1943 h 9936"/>
                              <a:gd name="connsiteX43" fmla="*/ 7365 w 10000"/>
                              <a:gd name="connsiteY43" fmla="*/ 2110 h 9936"/>
                              <a:gd name="connsiteX44" fmla="*/ 6679 w 10000"/>
                              <a:gd name="connsiteY44" fmla="*/ 1608 h 9936"/>
                              <a:gd name="connsiteX45" fmla="*/ 6426 w 10000"/>
                              <a:gd name="connsiteY45" fmla="*/ 1173 h 9936"/>
                              <a:gd name="connsiteX46" fmla="*/ 5307 w 10000"/>
                              <a:gd name="connsiteY46" fmla="*/ 2177 h 9936"/>
                              <a:gd name="connsiteX47" fmla="*/ 4982 w 10000"/>
                              <a:gd name="connsiteY47" fmla="*/ 337 h 9936"/>
                              <a:gd name="connsiteX48" fmla="*/ 4982 w 10000"/>
                              <a:gd name="connsiteY48" fmla="*/ 337 h 9936"/>
                              <a:gd name="connsiteX49" fmla="*/ 4693 w 10000"/>
                              <a:gd name="connsiteY49" fmla="*/ 337 h 9936"/>
                              <a:gd name="connsiteX50" fmla="*/ 4296 w 10000"/>
                              <a:gd name="connsiteY50" fmla="*/ 404 h 9936"/>
                              <a:gd name="connsiteX51" fmla="*/ 4260 w 10000"/>
                              <a:gd name="connsiteY51" fmla="*/ 404 h 9936"/>
                              <a:gd name="connsiteX52" fmla="*/ 3971 w 10000"/>
                              <a:gd name="connsiteY52" fmla="*/ 471 h 9936"/>
                              <a:gd name="connsiteX53" fmla="*/ 3646 w 10000"/>
                              <a:gd name="connsiteY53" fmla="*/ 404 h 9936"/>
                              <a:gd name="connsiteX54" fmla="*/ 2924 w 10000"/>
                              <a:gd name="connsiteY54" fmla="*/ 371 h 9936"/>
                              <a:gd name="connsiteX55" fmla="*/ 2635 w 10000"/>
                              <a:gd name="connsiteY55" fmla="*/ 270 h 9936"/>
                              <a:gd name="connsiteX56" fmla="*/ 2455 w 10000"/>
                              <a:gd name="connsiteY56" fmla="*/ 170 h 9936"/>
                              <a:gd name="connsiteX57" fmla="*/ 2238 w 10000"/>
                              <a:gd name="connsiteY57" fmla="*/ 36 h 9936"/>
                              <a:gd name="connsiteX58" fmla="*/ 1805 w 10000"/>
                              <a:gd name="connsiteY58" fmla="*/ 170 h 9936"/>
                              <a:gd name="connsiteX59" fmla="*/ 1227 w 10000"/>
                              <a:gd name="connsiteY59" fmla="*/ 170 h 9936"/>
                              <a:gd name="connsiteX60" fmla="*/ 0 w 10000"/>
                              <a:gd name="connsiteY60" fmla="*/ 1408 h 9936"/>
                              <a:gd name="connsiteX0" fmla="*/ 0 w 10000"/>
                              <a:gd name="connsiteY0" fmla="*/ 1417 h 10000"/>
                              <a:gd name="connsiteX1" fmla="*/ 217 w 10000"/>
                              <a:gd name="connsiteY1" fmla="*/ 1720 h 10000"/>
                              <a:gd name="connsiteX2" fmla="*/ 542 w 10000"/>
                              <a:gd name="connsiteY2" fmla="*/ 2292 h 10000"/>
                              <a:gd name="connsiteX3" fmla="*/ 866 w 10000"/>
                              <a:gd name="connsiteY3" fmla="*/ 2864 h 10000"/>
                              <a:gd name="connsiteX4" fmla="*/ 1336 w 10000"/>
                              <a:gd name="connsiteY4" fmla="*/ 2965 h 10000"/>
                              <a:gd name="connsiteX5" fmla="*/ 1733 w 10000"/>
                              <a:gd name="connsiteY5" fmla="*/ 3301 h 10000"/>
                              <a:gd name="connsiteX6" fmla="*/ 2671 w 10000"/>
                              <a:gd name="connsiteY6" fmla="*/ 4109 h 10000"/>
                              <a:gd name="connsiteX7" fmla="*/ 3935 w 10000"/>
                              <a:gd name="connsiteY7" fmla="*/ 4783 h 10000"/>
                              <a:gd name="connsiteX8" fmla="*/ 5199 w 10000"/>
                              <a:gd name="connsiteY8" fmla="*/ 5624 h 10000"/>
                              <a:gd name="connsiteX9" fmla="*/ 5632 w 10000"/>
                              <a:gd name="connsiteY9" fmla="*/ 6230 h 10000"/>
                              <a:gd name="connsiteX10" fmla="*/ 6534 w 10000"/>
                              <a:gd name="connsiteY10" fmla="*/ 7442 h 10000"/>
                              <a:gd name="connsiteX11" fmla="*/ 6859 w 10000"/>
                              <a:gd name="connsiteY11" fmla="*/ 8182 h 10000"/>
                              <a:gd name="connsiteX12" fmla="*/ 6931 w 10000"/>
                              <a:gd name="connsiteY12" fmla="*/ 8250 h 10000"/>
                              <a:gd name="connsiteX13" fmla="*/ 7112 w 10000"/>
                              <a:gd name="connsiteY13" fmla="*/ 8553 h 10000"/>
                              <a:gd name="connsiteX14" fmla="*/ 7112 w 10000"/>
                              <a:gd name="connsiteY14" fmla="*/ 9091 h 10000"/>
                              <a:gd name="connsiteX15" fmla="*/ 8159 w 10000"/>
                              <a:gd name="connsiteY15" fmla="*/ 9865 h 10000"/>
                              <a:gd name="connsiteX16" fmla="*/ 8700 w 10000"/>
                              <a:gd name="connsiteY16" fmla="*/ 10000 h 10000"/>
                              <a:gd name="connsiteX17" fmla="*/ 8700 w 10000"/>
                              <a:gd name="connsiteY17" fmla="*/ 10000 h 10000"/>
                              <a:gd name="connsiteX18" fmla="*/ 8845 w 10000"/>
                              <a:gd name="connsiteY18" fmla="*/ 9664 h 10000"/>
                              <a:gd name="connsiteX19" fmla="*/ 9025 w 10000"/>
                              <a:gd name="connsiteY19" fmla="*/ 8923 h 10000"/>
                              <a:gd name="connsiteX20" fmla="*/ 8664 w 10000"/>
                              <a:gd name="connsiteY20" fmla="*/ 8519 h 10000"/>
                              <a:gd name="connsiteX21" fmla="*/ 8051 w 10000"/>
                              <a:gd name="connsiteY21" fmla="*/ 7846 h 10000"/>
                              <a:gd name="connsiteX22" fmla="*/ 7726 w 10000"/>
                              <a:gd name="connsiteY22" fmla="*/ 7543 h 10000"/>
                              <a:gd name="connsiteX23" fmla="*/ 7545 w 10000"/>
                              <a:gd name="connsiteY23" fmla="*/ 7038 h 10000"/>
                              <a:gd name="connsiteX24" fmla="*/ 7762 w 10000"/>
                              <a:gd name="connsiteY24" fmla="*/ 6803 h 10000"/>
                              <a:gd name="connsiteX25" fmla="*/ 7762 w 10000"/>
                              <a:gd name="connsiteY25" fmla="*/ 6365 h 10000"/>
                              <a:gd name="connsiteX26" fmla="*/ 8051 w 10000"/>
                              <a:gd name="connsiteY26" fmla="*/ 5927 h 10000"/>
                              <a:gd name="connsiteX27" fmla="*/ 8303 w 10000"/>
                              <a:gd name="connsiteY27" fmla="*/ 5355 h 10000"/>
                              <a:gd name="connsiteX28" fmla="*/ 8700 w 10000"/>
                              <a:gd name="connsiteY28" fmla="*/ 4917 h 10000"/>
                              <a:gd name="connsiteX29" fmla="*/ 8087 w 10000"/>
                              <a:gd name="connsiteY29" fmla="*/ 4076 h 10000"/>
                              <a:gd name="connsiteX30" fmla="*/ 8087 w 10000"/>
                              <a:gd name="connsiteY30" fmla="*/ 3638 h 10000"/>
                              <a:gd name="connsiteX31" fmla="*/ 8087 w 10000"/>
                              <a:gd name="connsiteY31" fmla="*/ 3200 h 10000"/>
                              <a:gd name="connsiteX32" fmla="*/ 8520 w 10000"/>
                              <a:gd name="connsiteY32" fmla="*/ 2898 h 10000"/>
                              <a:gd name="connsiteX33" fmla="*/ 8809 w 10000"/>
                              <a:gd name="connsiteY33" fmla="*/ 2830 h 10000"/>
                              <a:gd name="connsiteX34" fmla="*/ 9242 w 10000"/>
                              <a:gd name="connsiteY34" fmla="*/ 2695 h 10000"/>
                              <a:gd name="connsiteX35" fmla="*/ 9711 w 10000"/>
                              <a:gd name="connsiteY35" fmla="*/ 2595 h 10000"/>
                              <a:gd name="connsiteX36" fmla="*/ 10000 w 10000"/>
                              <a:gd name="connsiteY36" fmla="*/ 2494 h 10000"/>
                              <a:gd name="connsiteX37" fmla="*/ 10000 w 10000"/>
                              <a:gd name="connsiteY37" fmla="*/ 2494 h 10000"/>
                              <a:gd name="connsiteX38" fmla="*/ 10000 w 10000"/>
                              <a:gd name="connsiteY38" fmla="*/ 1888 h 10000"/>
                              <a:gd name="connsiteX39" fmla="*/ 8917 w 10000"/>
                              <a:gd name="connsiteY39" fmla="*/ 1888 h 10000"/>
                              <a:gd name="connsiteX40" fmla="*/ 8014 w 10000"/>
                              <a:gd name="connsiteY40" fmla="*/ 1921 h 10000"/>
                              <a:gd name="connsiteX41" fmla="*/ 8014 w 10000"/>
                              <a:gd name="connsiteY41" fmla="*/ 1956 h 10000"/>
                              <a:gd name="connsiteX42" fmla="*/ 7365 w 10000"/>
                              <a:gd name="connsiteY42" fmla="*/ 2124 h 10000"/>
                              <a:gd name="connsiteX43" fmla="*/ 6679 w 10000"/>
                              <a:gd name="connsiteY43" fmla="*/ 1618 h 10000"/>
                              <a:gd name="connsiteX44" fmla="*/ 6426 w 10000"/>
                              <a:gd name="connsiteY44" fmla="*/ 1181 h 10000"/>
                              <a:gd name="connsiteX45" fmla="*/ 5307 w 10000"/>
                              <a:gd name="connsiteY45" fmla="*/ 2191 h 10000"/>
                              <a:gd name="connsiteX46" fmla="*/ 4982 w 10000"/>
                              <a:gd name="connsiteY46" fmla="*/ 339 h 10000"/>
                              <a:gd name="connsiteX47" fmla="*/ 4982 w 10000"/>
                              <a:gd name="connsiteY47" fmla="*/ 339 h 10000"/>
                              <a:gd name="connsiteX48" fmla="*/ 4693 w 10000"/>
                              <a:gd name="connsiteY48" fmla="*/ 339 h 10000"/>
                              <a:gd name="connsiteX49" fmla="*/ 4296 w 10000"/>
                              <a:gd name="connsiteY49" fmla="*/ 407 h 10000"/>
                              <a:gd name="connsiteX50" fmla="*/ 4260 w 10000"/>
                              <a:gd name="connsiteY50" fmla="*/ 407 h 10000"/>
                              <a:gd name="connsiteX51" fmla="*/ 3971 w 10000"/>
                              <a:gd name="connsiteY51" fmla="*/ 474 h 10000"/>
                              <a:gd name="connsiteX52" fmla="*/ 3646 w 10000"/>
                              <a:gd name="connsiteY52" fmla="*/ 407 h 10000"/>
                              <a:gd name="connsiteX53" fmla="*/ 2924 w 10000"/>
                              <a:gd name="connsiteY53" fmla="*/ 373 h 10000"/>
                              <a:gd name="connsiteX54" fmla="*/ 2635 w 10000"/>
                              <a:gd name="connsiteY54" fmla="*/ 272 h 10000"/>
                              <a:gd name="connsiteX55" fmla="*/ 2455 w 10000"/>
                              <a:gd name="connsiteY55" fmla="*/ 171 h 10000"/>
                              <a:gd name="connsiteX56" fmla="*/ 2238 w 10000"/>
                              <a:gd name="connsiteY56" fmla="*/ 36 h 10000"/>
                              <a:gd name="connsiteX57" fmla="*/ 1805 w 10000"/>
                              <a:gd name="connsiteY57" fmla="*/ 171 h 10000"/>
                              <a:gd name="connsiteX58" fmla="*/ 1227 w 10000"/>
                              <a:gd name="connsiteY58" fmla="*/ 171 h 10000"/>
                              <a:gd name="connsiteX59" fmla="*/ 0 w 10000"/>
                              <a:gd name="connsiteY59" fmla="*/ 1417 h 10000"/>
                              <a:gd name="connsiteX0" fmla="*/ 0 w 10000"/>
                              <a:gd name="connsiteY0" fmla="*/ 1417 h 10000"/>
                              <a:gd name="connsiteX1" fmla="*/ 217 w 10000"/>
                              <a:gd name="connsiteY1" fmla="*/ 1720 h 10000"/>
                              <a:gd name="connsiteX2" fmla="*/ 542 w 10000"/>
                              <a:gd name="connsiteY2" fmla="*/ 2292 h 10000"/>
                              <a:gd name="connsiteX3" fmla="*/ 866 w 10000"/>
                              <a:gd name="connsiteY3" fmla="*/ 2864 h 10000"/>
                              <a:gd name="connsiteX4" fmla="*/ 1336 w 10000"/>
                              <a:gd name="connsiteY4" fmla="*/ 2965 h 10000"/>
                              <a:gd name="connsiteX5" fmla="*/ 1733 w 10000"/>
                              <a:gd name="connsiteY5" fmla="*/ 3301 h 10000"/>
                              <a:gd name="connsiteX6" fmla="*/ 2671 w 10000"/>
                              <a:gd name="connsiteY6" fmla="*/ 4109 h 10000"/>
                              <a:gd name="connsiteX7" fmla="*/ 3935 w 10000"/>
                              <a:gd name="connsiteY7" fmla="*/ 4783 h 10000"/>
                              <a:gd name="connsiteX8" fmla="*/ 5199 w 10000"/>
                              <a:gd name="connsiteY8" fmla="*/ 5624 h 10000"/>
                              <a:gd name="connsiteX9" fmla="*/ 5632 w 10000"/>
                              <a:gd name="connsiteY9" fmla="*/ 6230 h 10000"/>
                              <a:gd name="connsiteX10" fmla="*/ 6859 w 10000"/>
                              <a:gd name="connsiteY10" fmla="*/ 8182 h 10000"/>
                              <a:gd name="connsiteX11" fmla="*/ 6931 w 10000"/>
                              <a:gd name="connsiteY11" fmla="*/ 8250 h 10000"/>
                              <a:gd name="connsiteX12" fmla="*/ 7112 w 10000"/>
                              <a:gd name="connsiteY12" fmla="*/ 8553 h 10000"/>
                              <a:gd name="connsiteX13" fmla="*/ 7112 w 10000"/>
                              <a:gd name="connsiteY13" fmla="*/ 9091 h 10000"/>
                              <a:gd name="connsiteX14" fmla="*/ 8159 w 10000"/>
                              <a:gd name="connsiteY14" fmla="*/ 9865 h 10000"/>
                              <a:gd name="connsiteX15" fmla="*/ 8700 w 10000"/>
                              <a:gd name="connsiteY15" fmla="*/ 10000 h 10000"/>
                              <a:gd name="connsiteX16" fmla="*/ 8700 w 10000"/>
                              <a:gd name="connsiteY16" fmla="*/ 10000 h 10000"/>
                              <a:gd name="connsiteX17" fmla="*/ 8845 w 10000"/>
                              <a:gd name="connsiteY17" fmla="*/ 9664 h 10000"/>
                              <a:gd name="connsiteX18" fmla="*/ 9025 w 10000"/>
                              <a:gd name="connsiteY18" fmla="*/ 8923 h 10000"/>
                              <a:gd name="connsiteX19" fmla="*/ 8664 w 10000"/>
                              <a:gd name="connsiteY19" fmla="*/ 8519 h 10000"/>
                              <a:gd name="connsiteX20" fmla="*/ 8051 w 10000"/>
                              <a:gd name="connsiteY20" fmla="*/ 7846 h 10000"/>
                              <a:gd name="connsiteX21" fmla="*/ 7726 w 10000"/>
                              <a:gd name="connsiteY21" fmla="*/ 7543 h 10000"/>
                              <a:gd name="connsiteX22" fmla="*/ 7545 w 10000"/>
                              <a:gd name="connsiteY22" fmla="*/ 7038 h 10000"/>
                              <a:gd name="connsiteX23" fmla="*/ 7762 w 10000"/>
                              <a:gd name="connsiteY23" fmla="*/ 6803 h 10000"/>
                              <a:gd name="connsiteX24" fmla="*/ 7762 w 10000"/>
                              <a:gd name="connsiteY24" fmla="*/ 6365 h 10000"/>
                              <a:gd name="connsiteX25" fmla="*/ 8051 w 10000"/>
                              <a:gd name="connsiteY25" fmla="*/ 5927 h 10000"/>
                              <a:gd name="connsiteX26" fmla="*/ 8303 w 10000"/>
                              <a:gd name="connsiteY26" fmla="*/ 5355 h 10000"/>
                              <a:gd name="connsiteX27" fmla="*/ 8700 w 10000"/>
                              <a:gd name="connsiteY27" fmla="*/ 4917 h 10000"/>
                              <a:gd name="connsiteX28" fmla="*/ 8087 w 10000"/>
                              <a:gd name="connsiteY28" fmla="*/ 4076 h 10000"/>
                              <a:gd name="connsiteX29" fmla="*/ 8087 w 10000"/>
                              <a:gd name="connsiteY29" fmla="*/ 3638 h 10000"/>
                              <a:gd name="connsiteX30" fmla="*/ 8087 w 10000"/>
                              <a:gd name="connsiteY30" fmla="*/ 3200 h 10000"/>
                              <a:gd name="connsiteX31" fmla="*/ 8520 w 10000"/>
                              <a:gd name="connsiteY31" fmla="*/ 2898 h 10000"/>
                              <a:gd name="connsiteX32" fmla="*/ 8809 w 10000"/>
                              <a:gd name="connsiteY32" fmla="*/ 2830 h 10000"/>
                              <a:gd name="connsiteX33" fmla="*/ 9242 w 10000"/>
                              <a:gd name="connsiteY33" fmla="*/ 2695 h 10000"/>
                              <a:gd name="connsiteX34" fmla="*/ 9711 w 10000"/>
                              <a:gd name="connsiteY34" fmla="*/ 2595 h 10000"/>
                              <a:gd name="connsiteX35" fmla="*/ 10000 w 10000"/>
                              <a:gd name="connsiteY35" fmla="*/ 2494 h 10000"/>
                              <a:gd name="connsiteX36" fmla="*/ 10000 w 10000"/>
                              <a:gd name="connsiteY36" fmla="*/ 2494 h 10000"/>
                              <a:gd name="connsiteX37" fmla="*/ 10000 w 10000"/>
                              <a:gd name="connsiteY37" fmla="*/ 1888 h 10000"/>
                              <a:gd name="connsiteX38" fmla="*/ 8917 w 10000"/>
                              <a:gd name="connsiteY38" fmla="*/ 1888 h 10000"/>
                              <a:gd name="connsiteX39" fmla="*/ 8014 w 10000"/>
                              <a:gd name="connsiteY39" fmla="*/ 1921 h 10000"/>
                              <a:gd name="connsiteX40" fmla="*/ 8014 w 10000"/>
                              <a:gd name="connsiteY40" fmla="*/ 1956 h 10000"/>
                              <a:gd name="connsiteX41" fmla="*/ 7365 w 10000"/>
                              <a:gd name="connsiteY41" fmla="*/ 2124 h 10000"/>
                              <a:gd name="connsiteX42" fmla="*/ 6679 w 10000"/>
                              <a:gd name="connsiteY42" fmla="*/ 1618 h 10000"/>
                              <a:gd name="connsiteX43" fmla="*/ 6426 w 10000"/>
                              <a:gd name="connsiteY43" fmla="*/ 1181 h 10000"/>
                              <a:gd name="connsiteX44" fmla="*/ 5307 w 10000"/>
                              <a:gd name="connsiteY44" fmla="*/ 2191 h 10000"/>
                              <a:gd name="connsiteX45" fmla="*/ 4982 w 10000"/>
                              <a:gd name="connsiteY45" fmla="*/ 339 h 10000"/>
                              <a:gd name="connsiteX46" fmla="*/ 4982 w 10000"/>
                              <a:gd name="connsiteY46" fmla="*/ 339 h 10000"/>
                              <a:gd name="connsiteX47" fmla="*/ 4693 w 10000"/>
                              <a:gd name="connsiteY47" fmla="*/ 339 h 10000"/>
                              <a:gd name="connsiteX48" fmla="*/ 4296 w 10000"/>
                              <a:gd name="connsiteY48" fmla="*/ 407 h 10000"/>
                              <a:gd name="connsiteX49" fmla="*/ 4260 w 10000"/>
                              <a:gd name="connsiteY49" fmla="*/ 407 h 10000"/>
                              <a:gd name="connsiteX50" fmla="*/ 3971 w 10000"/>
                              <a:gd name="connsiteY50" fmla="*/ 474 h 10000"/>
                              <a:gd name="connsiteX51" fmla="*/ 3646 w 10000"/>
                              <a:gd name="connsiteY51" fmla="*/ 407 h 10000"/>
                              <a:gd name="connsiteX52" fmla="*/ 2924 w 10000"/>
                              <a:gd name="connsiteY52" fmla="*/ 373 h 10000"/>
                              <a:gd name="connsiteX53" fmla="*/ 2635 w 10000"/>
                              <a:gd name="connsiteY53" fmla="*/ 272 h 10000"/>
                              <a:gd name="connsiteX54" fmla="*/ 2455 w 10000"/>
                              <a:gd name="connsiteY54" fmla="*/ 171 h 10000"/>
                              <a:gd name="connsiteX55" fmla="*/ 2238 w 10000"/>
                              <a:gd name="connsiteY55" fmla="*/ 36 h 10000"/>
                              <a:gd name="connsiteX56" fmla="*/ 1805 w 10000"/>
                              <a:gd name="connsiteY56" fmla="*/ 171 h 10000"/>
                              <a:gd name="connsiteX57" fmla="*/ 1227 w 10000"/>
                              <a:gd name="connsiteY57" fmla="*/ 171 h 10000"/>
                              <a:gd name="connsiteX58" fmla="*/ 0 w 10000"/>
                              <a:gd name="connsiteY58" fmla="*/ 1417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Lst>
                            <a:rect l="l" t="t" r="r" b="b"/>
                            <a:pathLst>
                              <a:path w="10000" h="10000">
                                <a:moveTo>
                                  <a:pt x="0" y="1417"/>
                                </a:moveTo>
                                <a:cubicBezTo>
                                  <a:pt x="72" y="1518"/>
                                  <a:pt x="144" y="1585"/>
                                  <a:pt x="217" y="1720"/>
                                </a:cubicBezTo>
                                <a:cubicBezTo>
                                  <a:pt x="325" y="1888"/>
                                  <a:pt x="433" y="2124"/>
                                  <a:pt x="542" y="2292"/>
                                </a:cubicBezTo>
                                <a:cubicBezTo>
                                  <a:pt x="614" y="2494"/>
                                  <a:pt x="830" y="2729"/>
                                  <a:pt x="866" y="2864"/>
                                </a:cubicBezTo>
                                <a:cubicBezTo>
                                  <a:pt x="1047" y="2965"/>
                                  <a:pt x="1191" y="2898"/>
                                  <a:pt x="1336" y="2965"/>
                                </a:cubicBezTo>
                                <a:cubicBezTo>
                                  <a:pt x="1480" y="3066"/>
                                  <a:pt x="1625" y="3200"/>
                                  <a:pt x="1733" y="3301"/>
                                </a:cubicBezTo>
                                <a:cubicBezTo>
                                  <a:pt x="1986" y="3571"/>
                                  <a:pt x="2383" y="3941"/>
                                  <a:pt x="2671" y="4109"/>
                                </a:cubicBezTo>
                                <a:cubicBezTo>
                                  <a:pt x="3038" y="4356"/>
                                  <a:pt x="3634" y="4615"/>
                                  <a:pt x="3935" y="4783"/>
                                </a:cubicBezTo>
                                <a:cubicBezTo>
                                  <a:pt x="4356" y="5036"/>
                                  <a:pt x="4916" y="5383"/>
                                  <a:pt x="5199" y="5624"/>
                                </a:cubicBezTo>
                                <a:cubicBezTo>
                                  <a:pt x="5343" y="5860"/>
                                  <a:pt x="5415" y="6095"/>
                                  <a:pt x="5632" y="6230"/>
                                </a:cubicBezTo>
                                <a:cubicBezTo>
                                  <a:pt x="5909" y="6656"/>
                                  <a:pt x="6643" y="7845"/>
                                  <a:pt x="6859" y="8182"/>
                                </a:cubicBezTo>
                                <a:cubicBezTo>
                                  <a:pt x="6895" y="8182"/>
                                  <a:pt x="6931" y="8216"/>
                                  <a:pt x="6931" y="8250"/>
                                </a:cubicBezTo>
                                <a:cubicBezTo>
                                  <a:pt x="7004" y="8350"/>
                                  <a:pt x="7040" y="8485"/>
                                  <a:pt x="7112" y="8553"/>
                                </a:cubicBezTo>
                                <a:cubicBezTo>
                                  <a:pt x="7112" y="8688"/>
                                  <a:pt x="7040" y="8991"/>
                                  <a:pt x="7112" y="9091"/>
                                </a:cubicBezTo>
                                <a:cubicBezTo>
                                  <a:pt x="7112" y="9562"/>
                                  <a:pt x="7870" y="9664"/>
                                  <a:pt x="8159" y="9865"/>
                                </a:cubicBezTo>
                                <a:cubicBezTo>
                                  <a:pt x="8231" y="9865"/>
                                  <a:pt x="8484" y="9933"/>
                                  <a:pt x="8700" y="10000"/>
                                </a:cubicBezTo>
                                <a:lnTo>
                                  <a:pt x="8700" y="10000"/>
                                </a:lnTo>
                                <a:cubicBezTo>
                                  <a:pt x="8748" y="9888"/>
                                  <a:pt x="8797" y="9776"/>
                                  <a:pt x="8845" y="9664"/>
                                </a:cubicBezTo>
                                <a:cubicBezTo>
                                  <a:pt x="8881" y="9495"/>
                                  <a:pt x="9134" y="9058"/>
                                  <a:pt x="9025" y="8923"/>
                                </a:cubicBezTo>
                                <a:cubicBezTo>
                                  <a:pt x="8953" y="8721"/>
                                  <a:pt x="8881" y="8620"/>
                                  <a:pt x="8664" y="8519"/>
                                </a:cubicBezTo>
                                <a:cubicBezTo>
                                  <a:pt x="8375" y="8385"/>
                                  <a:pt x="8267" y="8048"/>
                                  <a:pt x="8051" y="7846"/>
                                </a:cubicBezTo>
                                <a:cubicBezTo>
                                  <a:pt x="7942" y="7711"/>
                                  <a:pt x="7798" y="7711"/>
                                  <a:pt x="7726" y="7543"/>
                                </a:cubicBezTo>
                                <a:cubicBezTo>
                                  <a:pt x="7617" y="7408"/>
                                  <a:pt x="7545" y="7173"/>
                                  <a:pt x="7545" y="7038"/>
                                </a:cubicBezTo>
                                <a:cubicBezTo>
                                  <a:pt x="7617" y="6937"/>
                                  <a:pt x="7726" y="6903"/>
                                  <a:pt x="7762" y="6803"/>
                                </a:cubicBezTo>
                                <a:cubicBezTo>
                                  <a:pt x="7798" y="6668"/>
                                  <a:pt x="7762" y="6533"/>
                                  <a:pt x="7762" y="6365"/>
                                </a:cubicBezTo>
                                <a:cubicBezTo>
                                  <a:pt x="7870" y="6197"/>
                                  <a:pt x="7870" y="6095"/>
                                  <a:pt x="8051" y="5927"/>
                                </a:cubicBezTo>
                                <a:cubicBezTo>
                                  <a:pt x="8267" y="5759"/>
                                  <a:pt x="8267" y="5591"/>
                                  <a:pt x="8303" y="5355"/>
                                </a:cubicBezTo>
                                <a:cubicBezTo>
                                  <a:pt x="8412" y="5288"/>
                                  <a:pt x="8700" y="5052"/>
                                  <a:pt x="8700" y="4917"/>
                                </a:cubicBezTo>
                                <a:cubicBezTo>
                                  <a:pt x="8664" y="4715"/>
                                  <a:pt x="8231" y="4244"/>
                                  <a:pt x="8087" y="4076"/>
                                </a:cubicBezTo>
                                <a:cubicBezTo>
                                  <a:pt x="7942" y="3941"/>
                                  <a:pt x="7942" y="3806"/>
                                  <a:pt x="8087" y="3638"/>
                                </a:cubicBezTo>
                                <a:cubicBezTo>
                                  <a:pt x="8231" y="3436"/>
                                  <a:pt x="8123" y="3403"/>
                                  <a:pt x="8087" y="3200"/>
                                </a:cubicBezTo>
                                <a:cubicBezTo>
                                  <a:pt x="8123" y="2998"/>
                                  <a:pt x="8412" y="2998"/>
                                  <a:pt x="8520" y="2898"/>
                                </a:cubicBezTo>
                                <a:cubicBezTo>
                                  <a:pt x="8592" y="2898"/>
                                  <a:pt x="8736" y="2864"/>
                                  <a:pt x="8809" y="2830"/>
                                </a:cubicBezTo>
                                <a:cubicBezTo>
                                  <a:pt x="8953" y="2797"/>
                                  <a:pt x="9097" y="2763"/>
                                  <a:pt x="9242" y="2695"/>
                                </a:cubicBezTo>
                                <a:cubicBezTo>
                                  <a:pt x="9386" y="2662"/>
                                  <a:pt x="9567" y="2662"/>
                                  <a:pt x="9711" y="2595"/>
                                </a:cubicBezTo>
                                <a:lnTo>
                                  <a:pt x="10000" y="2494"/>
                                </a:lnTo>
                                <a:lnTo>
                                  <a:pt x="10000" y="2494"/>
                                </a:lnTo>
                                <a:lnTo>
                                  <a:pt x="10000" y="1888"/>
                                </a:lnTo>
                                <a:lnTo>
                                  <a:pt x="8917" y="1888"/>
                                </a:lnTo>
                                <a:cubicBezTo>
                                  <a:pt x="8664" y="1888"/>
                                  <a:pt x="8267" y="1888"/>
                                  <a:pt x="8014" y="1921"/>
                                </a:cubicBezTo>
                                <a:lnTo>
                                  <a:pt x="8014" y="1956"/>
                                </a:lnTo>
                                <a:cubicBezTo>
                                  <a:pt x="7870" y="2191"/>
                                  <a:pt x="7617" y="2191"/>
                                  <a:pt x="7365" y="2124"/>
                                </a:cubicBezTo>
                                <a:cubicBezTo>
                                  <a:pt x="7184" y="2089"/>
                                  <a:pt x="6679" y="1821"/>
                                  <a:pt x="6679" y="1618"/>
                                </a:cubicBezTo>
                                <a:cubicBezTo>
                                  <a:pt x="6606" y="1551"/>
                                  <a:pt x="6462" y="1248"/>
                                  <a:pt x="6426" y="1181"/>
                                </a:cubicBezTo>
                                <a:lnTo>
                                  <a:pt x="5307" y="2191"/>
                                </a:lnTo>
                                <a:cubicBezTo>
                                  <a:pt x="5199" y="1574"/>
                                  <a:pt x="5090" y="956"/>
                                  <a:pt x="4982" y="339"/>
                                </a:cubicBezTo>
                                <a:lnTo>
                                  <a:pt x="4982" y="339"/>
                                </a:lnTo>
                                <a:lnTo>
                                  <a:pt x="4693" y="339"/>
                                </a:lnTo>
                                <a:cubicBezTo>
                                  <a:pt x="4585" y="373"/>
                                  <a:pt x="4368" y="339"/>
                                  <a:pt x="4296" y="407"/>
                                </a:cubicBezTo>
                                <a:lnTo>
                                  <a:pt x="4260" y="407"/>
                                </a:lnTo>
                                <a:cubicBezTo>
                                  <a:pt x="4224" y="441"/>
                                  <a:pt x="4043" y="474"/>
                                  <a:pt x="3971" y="474"/>
                                </a:cubicBezTo>
                                <a:cubicBezTo>
                                  <a:pt x="3863" y="474"/>
                                  <a:pt x="3755" y="407"/>
                                  <a:pt x="3646" y="407"/>
                                </a:cubicBezTo>
                                <a:cubicBezTo>
                                  <a:pt x="3430" y="407"/>
                                  <a:pt x="3105" y="474"/>
                                  <a:pt x="2924" y="373"/>
                                </a:cubicBezTo>
                                <a:cubicBezTo>
                                  <a:pt x="2816" y="339"/>
                                  <a:pt x="2708" y="339"/>
                                  <a:pt x="2635" y="272"/>
                                </a:cubicBezTo>
                                <a:cubicBezTo>
                                  <a:pt x="2599" y="272"/>
                                  <a:pt x="2491" y="205"/>
                                  <a:pt x="2455" y="171"/>
                                </a:cubicBezTo>
                                <a:cubicBezTo>
                                  <a:pt x="2383" y="104"/>
                                  <a:pt x="2310" y="36"/>
                                  <a:pt x="2238" y="36"/>
                                </a:cubicBezTo>
                                <a:cubicBezTo>
                                  <a:pt x="2058" y="-64"/>
                                  <a:pt x="1949" y="70"/>
                                  <a:pt x="1805" y="171"/>
                                </a:cubicBezTo>
                                <a:lnTo>
                                  <a:pt x="1227" y="171"/>
                                </a:lnTo>
                                <a:lnTo>
                                  <a:pt x="0" y="1417"/>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50" name="ABBEVILLE"/>
                        <wps:cNvSpPr>
                          <a:spLocks/>
                        </wps:cNvSpPr>
                        <wps:spPr bwMode="auto">
                          <a:xfrm>
                            <a:off x="811781" y="1129399"/>
                            <a:ext cx="664297" cy="747713"/>
                          </a:xfrm>
                          <a:custGeom>
                            <a:avLst/>
                            <a:gdLst>
                              <a:gd name="T0" fmla="*/ 71 w 259"/>
                              <a:gd name="T1" fmla="*/ 285 h 285"/>
                              <a:gd name="T2" fmla="*/ 105 w 259"/>
                              <a:gd name="T3" fmla="*/ 248 h 285"/>
                              <a:gd name="T4" fmla="*/ 121 w 259"/>
                              <a:gd name="T5" fmla="*/ 248 h 285"/>
                              <a:gd name="T6" fmla="*/ 133 w 259"/>
                              <a:gd name="T7" fmla="*/ 244 h 285"/>
                              <a:gd name="T8" fmla="*/ 139 w 259"/>
                              <a:gd name="T9" fmla="*/ 248 h 285"/>
                              <a:gd name="T10" fmla="*/ 144 w 259"/>
                              <a:gd name="T11" fmla="*/ 251 h 285"/>
                              <a:gd name="T12" fmla="*/ 152 w 259"/>
                              <a:gd name="T13" fmla="*/ 254 h 285"/>
                              <a:gd name="T14" fmla="*/ 172 w 259"/>
                              <a:gd name="T15" fmla="*/ 255 h 285"/>
                              <a:gd name="T16" fmla="*/ 181 w 259"/>
                              <a:gd name="T17" fmla="*/ 257 h 285"/>
                              <a:gd name="T18" fmla="*/ 189 w 259"/>
                              <a:gd name="T19" fmla="*/ 255 h 285"/>
                              <a:gd name="T20" fmla="*/ 190 w 259"/>
                              <a:gd name="T21" fmla="*/ 255 h 285"/>
                              <a:gd name="T22" fmla="*/ 201 w 259"/>
                              <a:gd name="T23" fmla="*/ 253 h 285"/>
                              <a:gd name="T24" fmla="*/ 209 w 259"/>
                              <a:gd name="T25" fmla="*/ 253 h 285"/>
                              <a:gd name="T26" fmla="*/ 209 w 259"/>
                              <a:gd name="T27" fmla="*/ 253 h 285"/>
                              <a:gd name="T28" fmla="*/ 216 w 259"/>
                              <a:gd name="T29" fmla="*/ 248 h 285"/>
                              <a:gd name="T30" fmla="*/ 223 w 259"/>
                              <a:gd name="T31" fmla="*/ 241 h 285"/>
                              <a:gd name="T32" fmla="*/ 230 w 259"/>
                              <a:gd name="T33" fmla="*/ 234 h 285"/>
                              <a:gd name="T34" fmla="*/ 234 w 259"/>
                              <a:gd name="T35" fmla="*/ 229 h 285"/>
                              <a:gd name="T36" fmla="*/ 239 w 259"/>
                              <a:gd name="T37" fmla="*/ 224 h 285"/>
                              <a:gd name="T38" fmla="*/ 244 w 259"/>
                              <a:gd name="T39" fmla="*/ 217 h 285"/>
                              <a:gd name="T40" fmla="*/ 246 w 259"/>
                              <a:gd name="T41" fmla="*/ 213 h 285"/>
                              <a:gd name="T42" fmla="*/ 240 w 259"/>
                              <a:gd name="T43" fmla="*/ 142 h 285"/>
                              <a:gd name="T44" fmla="*/ 226 w 259"/>
                              <a:gd name="T45" fmla="*/ 129 h 285"/>
                              <a:gd name="T46" fmla="*/ 217 w 259"/>
                              <a:gd name="T47" fmla="*/ 123 h 285"/>
                              <a:gd name="T48" fmla="*/ 216 w 259"/>
                              <a:gd name="T49" fmla="*/ 101 h 285"/>
                              <a:gd name="T50" fmla="*/ 204 w 259"/>
                              <a:gd name="T51" fmla="*/ 85 h 285"/>
                              <a:gd name="T52" fmla="*/ 248 w 259"/>
                              <a:gd name="T53" fmla="*/ 44 h 285"/>
                              <a:gd name="T54" fmla="*/ 248 w 259"/>
                              <a:gd name="T55" fmla="*/ 44 h 285"/>
                              <a:gd name="T56" fmla="*/ 246 w 259"/>
                              <a:gd name="T57" fmla="*/ 37 h 285"/>
                              <a:gd name="T58" fmla="*/ 236 w 259"/>
                              <a:gd name="T59" fmla="*/ 27 h 285"/>
                              <a:gd name="T60" fmla="*/ 226 w 259"/>
                              <a:gd name="T61" fmla="*/ 18 h 285"/>
                              <a:gd name="T62" fmla="*/ 222 w 259"/>
                              <a:gd name="T63" fmla="*/ 12 h 285"/>
                              <a:gd name="T64" fmla="*/ 216 w 259"/>
                              <a:gd name="T65" fmla="*/ 4 h 285"/>
                              <a:gd name="T66" fmla="*/ 214 w 259"/>
                              <a:gd name="T67" fmla="*/ 0 h 285"/>
                              <a:gd name="T68" fmla="*/ 214 w 259"/>
                              <a:gd name="T69" fmla="*/ 0 h 285"/>
                              <a:gd name="T70" fmla="*/ 0 w 259"/>
                              <a:gd name="T71" fmla="*/ 165 h 285"/>
                              <a:gd name="T72" fmla="*/ 0 w 259"/>
                              <a:gd name="T73" fmla="*/ 165 h 285"/>
                              <a:gd name="T74" fmla="*/ 6 w 259"/>
                              <a:gd name="T75" fmla="*/ 177 h 285"/>
                              <a:gd name="T76" fmla="*/ 9 w 259"/>
                              <a:gd name="T77" fmla="*/ 200 h 285"/>
                              <a:gd name="T78" fmla="*/ 23 w 259"/>
                              <a:gd name="T79" fmla="*/ 213 h 285"/>
                              <a:gd name="T80" fmla="*/ 24 w 259"/>
                              <a:gd name="T81" fmla="*/ 214 h 285"/>
                              <a:gd name="T82" fmla="*/ 35 w 259"/>
                              <a:gd name="T83" fmla="*/ 224 h 285"/>
                              <a:gd name="T84" fmla="*/ 49 w 259"/>
                              <a:gd name="T85" fmla="*/ 254 h 285"/>
                              <a:gd name="T86" fmla="*/ 68 w 259"/>
                              <a:gd name="T87" fmla="*/ 276 h 285"/>
                              <a:gd name="T88" fmla="*/ 71 w 259"/>
                              <a:gd name="T89" fmla="*/ 285 h 285"/>
                              <a:gd name="connsiteX0" fmla="*/ 2741 w 9777"/>
                              <a:gd name="connsiteY0" fmla="*/ 10000 h 10000"/>
                              <a:gd name="connsiteX1" fmla="*/ 4054 w 9777"/>
                              <a:gd name="connsiteY1" fmla="*/ 8702 h 10000"/>
                              <a:gd name="connsiteX2" fmla="*/ 4672 w 9777"/>
                              <a:gd name="connsiteY2" fmla="*/ 8702 h 10000"/>
                              <a:gd name="connsiteX3" fmla="*/ 5135 w 9777"/>
                              <a:gd name="connsiteY3" fmla="*/ 8561 h 10000"/>
                              <a:gd name="connsiteX4" fmla="*/ 5367 w 9777"/>
                              <a:gd name="connsiteY4" fmla="*/ 8702 h 10000"/>
                              <a:gd name="connsiteX5" fmla="*/ 5560 w 9777"/>
                              <a:gd name="connsiteY5" fmla="*/ 8807 h 10000"/>
                              <a:gd name="connsiteX6" fmla="*/ 5869 w 9777"/>
                              <a:gd name="connsiteY6" fmla="*/ 8912 h 10000"/>
                              <a:gd name="connsiteX7" fmla="*/ 6641 w 9777"/>
                              <a:gd name="connsiteY7" fmla="*/ 8947 h 10000"/>
                              <a:gd name="connsiteX8" fmla="*/ 6988 w 9777"/>
                              <a:gd name="connsiteY8" fmla="*/ 9018 h 10000"/>
                              <a:gd name="connsiteX9" fmla="*/ 7297 w 9777"/>
                              <a:gd name="connsiteY9" fmla="*/ 8947 h 10000"/>
                              <a:gd name="connsiteX10" fmla="*/ 7336 w 9777"/>
                              <a:gd name="connsiteY10" fmla="*/ 8947 h 10000"/>
                              <a:gd name="connsiteX11" fmla="*/ 7761 w 9777"/>
                              <a:gd name="connsiteY11" fmla="*/ 8877 h 10000"/>
                              <a:gd name="connsiteX12" fmla="*/ 8069 w 9777"/>
                              <a:gd name="connsiteY12" fmla="*/ 8877 h 10000"/>
                              <a:gd name="connsiteX13" fmla="*/ 8069 w 9777"/>
                              <a:gd name="connsiteY13" fmla="*/ 8877 h 10000"/>
                              <a:gd name="connsiteX14" fmla="*/ 8340 w 9777"/>
                              <a:gd name="connsiteY14" fmla="*/ 8702 h 10000"/>
                              <a:gd name="connsiteX15" fmla="*/ 8610 w 9777"/>
                              <a:gd name="connsiteY15" fmla="*/ 8456 h 10000"/>
                              <a:gd name="connsiteX16" fmla="*/ 8880 w 9777"/>
                              <a:gd name="connsiteY16" fmla="*/ 8211 h 10000"/>
                              <a:gd name="connsiteX17" fmla="*/ 9035 w 9777"/>
                              <a:gd name="connsiteY17" fmla="*/ 8035 h 10000"/>
                              <a:gd name="connsiteX18" fmla="*/ 9228 w 9777"/>
                              <a:gd name="connsiteY18" fmla="*/ 7860 h 10000"/>
                              <a:gd name="connsiteX19" fmla="*/ 9421 w 9777"/>
                              <a:gd name="connsiteY19" fmla="*/ 7614 h 10000"/>
                              <a:gd name="connsiteX20" fmla="*/ 9498 w 9777"/>
                              <a:gd name="connsiteY20" fmla="*/ 7474 h 10000"/>
                              <a:gd name="connsiteX21" fmla="*/ 9266 w 9777"/>
                              <a:gd name="connsiteY21" fmla="*/ 4982 h 10000"/>
                              <a:gd name="connsiteX22" fmla="*/ 8726 w 9777"/>
                              <a:gd name="connsiteY22" fmla="*/ 4526 h 10000"/>
                              <a:gd name="connsiteX23" fmla="*/ 8378 w 9777"/>
                              <a:gd name="connsiteY23" fmla="*/ 4316 h 10000"/>
                              <a:gd name="connsiteX24" fmla="*/ 8340 w 9777"/>
                              <a:gd name="connsiteY24" fmla="*/ 3544 h 10000"/>
                              <a:gd name="connsiteX25" fmla="*/ 7876 w 9777"/>
                              <a:gd name="connsiteY25" fmla="*/ 2982 h 10000"/>
                              <a:gd name="connsiteX26" fmla="*/ 9575 w 9777"/>
                              <a:gd name="connsiteY26" fmla="*/ 1544 h 10000"/>
                              <a:gd name="connsiteX27" fmla="*/ 9575 w 9777"/>
                              <a:gd name="connsiteY27" fmla="*/ 1544 h 10000"/>
                              <a:gd name="connsiteX28" fmla="*/ 9498 w 9777"/>
                              <a:gd name="connsiteY28" fmla="*/ 1298 h 10000"/>
                              <a:gd name="connsiteX29" fmla="*/ 9112 w 9777"/>
                              <a:gd name="connsiteY29" fmla="*/ 947 h 10000"/>
                              <a:gd name="connsiteX30" fmla="*/ 8726 w 9777"/>
                              <a:gd name="connsiteY30" fmla="*/ 632 h 10000"/>
                              <a:gd name="connsiteX31" fmla="*/ 8571 w 9777"/>
                              <a:gd name="connsiteY31" fmla="*/ 421 h 10000"/>
                              <a:gd name="connsiteX32" fmla="*/ 8340 w 9777"/>
                              <a:gd name="connsiteY32" fmla="*/ 140 h 10000"/>
                              <a:gd name="connsiteX33" fmla="*/ 8263 w 9777"/>
                              <a:gd name="connsiteY33" fmla="*/ 0 h 10000"/>
                              <a:gd name="connsiteX34" fmla="*/ 8263 w 9777"/>
                              <a:gd name="connsiteY34" fmla="*/ 0 h 10000"/>
                              <a:gd name="connsiteX35" fmla="*/ 0 w 9777"/>
                              <a:gd name="connsiteY35" fmla="*/ 5789 h 10000"/>
                              <a:gd name="connsiteX36" fmla="*/ 0 w 9777"/>
                              <a:gd name="connsiteY36" fmla="*/ 5789 h 10000"/>
                              <a:gd name="connsiteX37" fmla="*/ 232 w 9777"/>
                              <a:gd name="connsiteY37" fmla="*/ 6211 h 10000"/>
                              <a:gd name="connsiteX38" fmla="*/ 347 w 9777"/>
                              <a:gd name="connsiteY38" fmla="*/ 7018 h 10000"/>
                              <a:gd name="connsiteX39" fmla="*/ 888 w 9777"/>
                              <a:gd name="connsiteY39" fmla="*/ 7474 h 10000"/>
                              <a:gd name="connsiteX40" fmla="*/ 927 w 9777"/>
                              <a:gd name="connsiteY40" fmla="*/ 7509 h 10000"/>
                              <a:gd name="connsiteX41" fmla="*/ 1351 w 9777"/>
                              <a:gd name="connsiteY41" fmla="*/ 7860 h 10000"/>
                              <a:gd name="connsiteX42" fmla="*/ 2625 w 9777"/>
                              <a:gd name="connsiteY42" fmla="*/ 9684 h 10000"/>
                              <a:gd name="connsiteX43" fmla="*/ 2741 w 9777"/>
                              <a:gd name="connsiteY43" fmla="*/ 10000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Lst>
                            <a:rect l="l" t="t" r="r" b="b"/>
                            <a:pathLst>
                              <a:path w="9777" h="10000">
                                <a:moveTo>
                                  <a:pt x="2741" y="10000"/>
                                </a:moveTo>
                                <a:lnTo>
                                  <a:pt x="4054" y="8702"/>
                                </a:lnTo>
                                <a:lnTo>
                                  <a:pt x="4672" y="8702"/>
                                </a:lnTo>
                                <a:cubicBezTo>
                                  <a:pt x="4826" y="8596"/>
                                  <a:pt x="4942" y="8456"/>
                                  <a:pt x="5135" y="8561"/>
                                </a:cubicBezTo>
                                <a:cubicBezTo>
                                  <a:pt x="5212" y="8561"/>
                                  <a:pt x="5290" y="8632"/>
                                  <a:pt x="5367" y="8702"/>
                                </a:cubicBezTo>
                                <a:cubicBezTo>
                                  <a:pt x="5405" y="8737"/>
                                  <a:pt x="5521" y="8807"/>
                                  <a:pt x="5560" y="8807"/>
                                </a:cubicBezTo>
                                <a:cubicBezTo>
                                  <a:pt x="5637" y="8877"/>
                                  <a:pt x="5753" y="8877"/>
                                  <a:pt x="5869" y="8912"/>
                                </a:cubicBezTo>
                                <a:cubicBezTo>
                                  <a:pt x="6062" y="9018"/>
                                  <a:pt x="6409" y="8947"/>
                                  <a:pt x="6641" y="8947"/>
                                </a:cubicBezTo>
                                <a:cubicBezTo>
                                  <a:pt x="6757" y="8947"/>
                                  <a:pt x="6873" y="9018"/>
                                  <a:pt x="6988" y="9018"/>
                                </a:cubicBezTo>
                                <a:cubicBezTo>
                                  <a:pt x="7066" y="9018"/>
                                  <a:pt x="7259" y="8982"/>
                                  <a:pt x="7297" y="8947"/>
                                </a:cubicBezTo>
                                <a:lnTo>
                                  <a:pt x="7336" y="8947"/>
                                </a:lnTo>
                                <a:cubicBezTo>
                                  <a:pt x="7413" y="8877"/>
                                  <a:pt x="7645" y="8912"/>
                                  <a:pt x="7761" y="8877"/>
                                </a:cubicBezTo>
                                <a:lnTo>
                                  <a:pt x="8069" y="8877"/>
                                </a:lnTo>
                                <a:lnTo>
                                  <a:pt x="8069" y="8877"/>
                                </a:lnTo>
                                <a:lnTo>
                                  <a:pt x="8340" y="8702"/>
                                </a:lnTo>
                                <a:cubicBezTo>
                                  <a:pt x="8417" y="8596"/>
                                  <a:pt x="8533" y="8526"/>
                                  <a:pt x="8610" y="8456"/>
                                </a:cubicBezTo>
                                <a:cubicBezTo>
                                  <a:pt x="8726" y="8386"/>
                                  <a:pt x="8803" y="8281"/>
                                  <a:pt x="8880" y="8211"/>
                                </a:cubicBezTo>
                                <a:cubicBezTo>
                                  <a:pt x="8958" y="8140"/>
                                  <a:pt x="8996" y="8105"/>
                                  <a:pt x="9035" y="8035"/>
                                </a:cubicBezTo>
                                <a:cubicBezTo>
                                  <a:pt x="9073" y="8000"/>
                                  <a:pt x="9151" y="7895"/>
                                  <a:pt x="9228" y="7860"/>
                                </a:cubicBezTo>
                                <a:cubicBezTo>
                                  <a:pt x="9266" y="7789"/>
                                  <a:pt x="9421" y="7649"/>
                                  <a:pt x="9421" y="7614"/>
                                </a:cubicBezTo>
                                <a:cubicBezTo>
                                  <a:pt x="9459" y="7579"/>
                                  <a:pt x="9498" y="7509"/>
                                  <a:pt x="9498" y="7474"/>
                                </a:cubicBezTo>
                                <a:cubicBezTo>
                                  <a:pt x="10000" y="6737"/>
                                  <a:pt x="9768" y="5684"/>
                                  <a:pt x="9266" y="4982"/>
                                </a:cubicBezTo>
                                <a:cubicBezTo>
                                  <a:pt x="9151" y="4807"/>
                                  <a:pt x="8880" y="4702"/>
                                  <a:pt x="8726" y="4526"/>
                                </a:cubicBezTo>
                                <a:cubicBezTo>
                                  <a:pt x="8649" y="4491"/>
                                  <a:pt x="8456" y="4351"/>
                                  <a:pt x="8378" y="4316"/>
                                </a:cubicBezTo>
                                <a:lnTo>
                                  <a:pt x="8340" y="3544"/>
                                </a:lnTo>
                                <a:lnTo>
                                  <a:pt x="7876" y="2982"/>
                                </a:lnTo>
                                <a:lnTo>
                                  <a:pt x="9575" y="1544"/>
                                </a:lnTo>
                                <a:lnTo>
                                  <a:pt x="9575" y="1544"/>
                                </a:lnTo>
                                <a:lnTo>
                                  <a:pt x="9498" y="1298"/>
                                </a:lnTo>
                                <a:cubicBezTo>
                                  <a:pt x="9382" y="1158"/>
                                  <a:pt x="9228" y="1018"/>
                                  <a:pt x="9112" y="947"/>
                                </a:cubicBezTo>
                                <a:cubicBezTo>
                                  <a:pt x="8958" y="842"/>
                                  <a:pt x="8880" y="737"/>
                                  <a:pt x="8726" y="632"/>
                                </a:cubicBezTo>
                                <a:cubicBezTo>
                                  <a:pt x="8687" y="596"/>
                                  <a:pt x="8610" y="491"/>
                                  <a:pt x="8571" y="421"/>
                                </a:cubicBezTo>
                                <a:cubicBezTo>
                                  <a:pt x="8533" y="386"/>
                                  <a:pt x="8340" y="140"/>
                                  <a:pt x="8340" y="140"/>
                                </a:cubicBezTo>
                                <a:cubicBezTo>
                                  <a:pt x="8340" y="105"/>
                                  <a:pt x="8263" y="35"/>
                                  <a:pt x="8263" y="0"/>
                                </a:cubicBezTo>
                                <a:lnTo>
                                  <a:pt x="8263" y="0"/>
                                </a:lnTo>
                                <a:lnTo>
                                  <a:pt x="0" y="5789"/>
                                </a:lnTo>
                                <a:lnTo>
                                  <a:pt x="0" y="5789"/>
                                </a:lnTo>
                                <a:cubicBezTo>
                                  <a:pt x="0" y="5965"/>
                                  <a:pt x="39" y="6035"/>
                                  <a:pt x="232" y="6211"/>
                                </a:cubicBezTo>
                                <a:cubicBezTo>
                                  <a:pt x="270" y="6491"/>
                                  <a:pt x="232" y="6772"/>
                                  <a:pt x="347" y="7018"/>
                                </a:cubicBezTo>
                                <a:cubicBezTo>
                                  <a:pt x="425" y="7193"/>
                                  <a:pt x="656" y="7439"/>
                                  <a:pt x="888" y="7474"/>
                                </a:cubicBezTo>
                                <a:cubicBezTo>
                                  <a:pt x="888" y="7509"/>
                                  <a:pt x="888" y="7509"/>
                                  <a:pt x="927" y="7509"/>
                                </a:cubicBezTo>
                                <a:cubicBezTo>
                                  <a:pt x="1042" y="7614"/>
                                  <a:pt x="1197" y="7754"/>
                                  <a:pt x="1351" y="7860"/>
                                </a:cubicBezTo>
                                <a:cubicBezTo>
                                  <a:pt x="1634" y="8222"/>
                                  <a:pt x="2393" y="9327"/>
                                  <a:pt x="2625" y="9684"/>
                                </a:cubicBezTo>
                                <a:cubicBezTo>
                                  <a:pt x="2664" y="9789"/>
                                  <a:pt x="2703" y="9895"/>
                                  <a:pt x="2741" y="10000"/>
                                </a:cubicBezTo>
                                <a:close/>
                              </a:path>
                            </a:pathLst>
                          </a:custGeom>
                          <a:solidFill>
                            <a:schemeClr val="bg1"/>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51" name="LAURENS"/>
                        <wps:cNvSpPr>
                          <a:spLocks/>
                        </wps:cNvSpPr>
                        <wps:spPr bwMode="auto">
                          <a:xfrm>
                            <a:off x="1372169" y="657911"/>
                            <a:ext cx="884238" cy="915988"/>
                          </a:xfrm>
                          <a:custGeom>
                            <a:avLst/>
                            <a:gdLst>
                              <a:gd name="T0" fmla="*/ 34 w 337"/>
                              <a:gd name="T1" fmla="*/ 224 h 349"/>
                              <a:gd name="T2" fmla="*/ 61 w 337"/>
                              <a:gd name="T3" fmla="*/ 247 h 349"/>
                              <a:gd name="T4" fmla="*/ 75 w 337"/>
                              <a:gd name="T5" fmla="*/ 271 h 349"/>
                              <a:gd name="T6" fmla="*/ 92 w 337"/>
                              <a:gd name="T7" fmla="*/ 278 h 349"/>
                              <a:gd name="T8" fmla="*/ 116 w 337"/>
                              <a:gd name="T9" fmla="*/ 290 h 349"/>
                              <a:gd name="T10" fmla="*/ 141 w 337"/>
                              <a:gd name="T11" fmla="*/ 313 h 349"/>
                              <a:gd name="T12" fmla="*/ 142 w 337"/>
                              <a:gd name="T13" fmla="*/ 314 h 349"/>
                              <a:gd name="T14" fmla="*/ 145 w 337"/>
                              <a:gd name="T15" fmla="*/ 318 h 349"/>
                              <a:gd name="T16" fmla="*/ 150 w 337"/>
                              <a:gd name="T17" fmla="*/ 321 h 349"/>
                              <a:gd name="T18" fmla="*/ 158 w 337"/>
                              <a:gd name="T19" fmla="*/ 323 h 349"/>
                              <a:gd name="T20" fmla="*/ 164 w 337"/>
                              <a:gd name="T21" fmla="*/ 326 h 349"/>
                              <a:gd name="T22" fmla="*/ 165 w 337"/>
                              <a:gd name="T23" fmla="*/ 326 h 349"/>
                              <a:gd name="T24" fmla="*/ 171 w 337"/>
                              <a:gd name="T25" fmla="*/ 332 h 349"/>
                              <a:gd name="T26" fmla="*/ 178 w 337"/>
                              <a:gd name="T27" fmla="*/ 340 h 349"/>
                              <a:gd name="T28" fmla="*/ 185 w 337"/>
                              <a:gd name="T29" fmla="*/ 349 h 349"/>
                              <a:gd name="T30" fmla="*/ 185 w 337"/>
                              <a:gd name="T31" fmla="*/ 349 h 349"/>
                              <a:gd name="T32" fmla="*/ 202 w 337"/>
                              <a:gd name="T33" fmla="*/ 323 h 349"/>
                              <a:gd name="T34" fmla="*/ 210 w 337"/>
                              <a:gd name="T35" fmla="*/ 288 h 349"/>
                              <a:gd name="T36" fmla="*/ 233 w 337"/>
                              <a:gd name="T37" fmla="*/ 276 h 349"/>
                              <a:gd name="T38" fmla="*/ 250 w 337"/>
                              <a:gd name="T39" fmla="*/ 263 h 349"/>
                              <a:gd name="T40" fmla="*/ 270 w 337"/>
                              <a:gd name="T41" fmla="*/ 241 h 349"/>
                              <a:gd name="T42" fmla="*/ 286 w 337"/>
                              <a:gd name="T43" fmla="*/ 219 h 349"/>
                              <a:gd name="T44" fmla="*/ 292 w 337"/>
                              <a:gd name="T45" fmla="*/ 201 h 349"/>
                              <a:gd name="T46" fmla="*/ 307 w 337"/>
                              <a:gd name="T47" fmla="*/ 198 h 349"/>
                              <a:gd name="T48" fmla="*/ 319 w 337"/>
                              <a:gd name="T49" fmla="*/ 182 h 349"/>
                              <a:gd name="T50" fmla="*/ 326 w 337"/>
                              <a:gd name="T51" fmla="*/ 169 h 349"/>
                              <a:gd name="T52" fmla="*/ 337 w 337"/>
                              <a:gd name="T53" fmla="*/ 154 h 349"/>
                              <a:gd name="T54" fmla="*/ 337 w 337"/>
                              <a:gd name="T55" fmla="*/ 154 h 349"/>
                              <a:gd name="T56" fmla="*/ 330 w 337"/>
                              <a:gd name="T57" fmla="*/ 147 h 349"/>
                              <a:gd name="T58" fmla="*/ 314 w 337"/>
                              <a:gd name="T59" fmla="*/ 134 h 349"/>
                              <a:gd name="T60" fmla="*/ 290 w 337"/>
                              <a:gd name="T61" fmla="*/ 132 h 349"/>
                              <a:gd name="T62" fmla="*/ 276 w 337"/>
                              <a:gd name="T63" fmla="*/ 127 h 349"/>
                              <a:gd name="T64" fmla="*/ 255 w 337"/>
                              <a:gd name="T65" fmla="*/ 121 h 349"/>
                              <a:gd name="T66" fmla="*/ 235 w 337"/>
                              <a:gd name="T67" fmla="*/ 111 h 349"/>
                              <a:gd name="T68" fmla="*/ 233 w 337"/>
                              <a:gd name="T69" fmla="*/ 111 h 349"/>
                              <a:gd name="T70" fmla="*/ 233 w 337"/>
                              <a:gd name="T71" fmla="*/ 111 h 349"/>
                              <a:gd name="T72" fmla="*/ 227 w 337"/>
                              <a:gd name="T73" fmla="*/ 117 h 349"/>
                              <a:gd name="T74" fmla="*/ 220 w 337"/>
                              <a:gd name="T75" fmla="*/ 120 h 349"/>
                              <a:gd name="T76" fmla="*/ 212 w 337"/>
                              <a:gd name="T77" fmla="*/ 112 h 349"/>
                              <a:gd name="T78" fmla="*/ 204 w 337"/>
                              <a:gd name="T79" fmla="*/ 104 h 349"/>
                              <a:gd name="T80" fmla="*/ 190 w 337"/>
                              <a:gd name="T81" fmla="*/ 87 h 349"/>
                              <a:gd name="T82" fmla="*/ 150 w 337"/>
                              <a:gd name="T83" fmla="*/ 66 h 349"/>
                              <a:gd name="T84" fmla="*/ 129 w 337"/>
                              <a:gd name="T85" fmla="*/ 52 h 349"/>
                              <a:gd name="T86" fmla="*/ 122 w 337"/>
                              <a:gd name="T87" fmla="*/ 34 h 349"/>
                              <a:gd name="T88" fmla="*/ 121 w 337"/>
                              <a:gd name="T89" fmla="*/ 33 h 349"/>
                              <a:gd name="T90" fmla="*/ 111 w 337"/>
                              <a:gd name="T91" fmla="*/ 21 h 349"/>
                              <a:gd name="T92" fmla="*/ 94 w 337"/>
                              <a:gd name="T93" fmla="*/ 10 h 349"/>
                              <a:gd name="T94" fmla="*/ 87 w 337"/>
                              <a:gd name="T95" fmla="*/ 1 h 349"/>
                              <a:gd name="T96" fmla="*/ 86 w 337"/>
                              <a:gd name="T97" fmla="*/ 0 h 349"/>
                              <a:gd name="T98" fmla="*/ 86 w 337"/>
                              <a:gd name="T99" fmla="*/ 0 h 349"/>
                              <a:gd name="T100" fmla="*/ 38 w 337"/>
                              <a:gd name="T101" fmla="*/ 117 h 349"/>
                              <a:gd name="T102" fmla="*/ 38 w 337"/>
                              <a:gd name="T103" fmla="*/ 149 h 349"/>
                              <a:gd name="T104" fmla="*/ 0 w 337"/>
                              <a:gd name="T105" fmla="*/ 180 h 349"/>
                              <a:gd name="T106" fmla="*/ 0 w 337"/>
                              <a:gd name="T107" fmla="*/ 180 h 349"/>
                              <a:gd name="T108" fmla="*/ 2 w 337"/>
                              <a:gd name="T109" fmla="*/ 184 h 349"/>
                              <a:gd name="T110" fmla="*/ 8 w 337"/>
                              <a:gd name="T111" fmla="*/ 192 h 349"/>
                              <a:gd name="T112" fmla="*/ 12 w 337"/>
                              <a:gd name="T113" fmla="*/ 198 h 349"/>
                              <a:gd name="T114" fmla="*/ 22 w 337"/>
                              <a:gd name="T115" fmla="*/ 207 h 349"/>
                              <a:gd name="T116" fmla="*/ 32 w 337"/>
                              <a:gd name="T117" fmla="*/ 217 h 349"/>
                              <a:gd name="T118" fmla="*/ 34 w 337"/>
                              <a:gd name="T119" fmla="*/ 224 h 3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37" h="349">
                                <a:moveTo>
                                  <a:pt x="34" y="224"/>
                                </a:moveTo>
                                <a:cubicBezTo>
                                  <a:pt x="44" y="230"/>
                                  <a:pt x="52" y="240"/>
                                  <a:pt x="61" y="247"/>
                                </a:cubicBezTo>
                                <a:cubicBezTo>
                                  <a:pt x="72" y="255"/>
                                  <a:pt x="67" y="265"/>
                                  <a:pt x="75" y="271"/>
                                </a:cubicBezTo>
                                <a:cubicBezTo>
                                  <a:pt x="81" y="271"/>
                                  <a:pt x="88" y="272"/>
                                  <a:pt x="92" y="278"/>
                                </a:cubicBezTo>
                                <a:cubicBezTo>
                                  <a:pt x="98" y="289"/>
                                  <a:pt x="105" y="285"/>
                                  <a:pt x="116" y="290"/>
                                </a:cubicBezTo>
                                <a:cubicBezTo>
                                  <a:pt x="127" y="295"/>
                                  <a:pt x="132" y="306"/>
                                  <a:pt x="141" y="313"/>
                                </a:cubicBezTo>
                                <a:cubicBezTo>
                                  <a:pt x="143" y="314"/>
                                  <a:pt x="142" y="313"/>
                                  <a:pt x="142" y="314"/>
                                </a:cubicBezTo>
                                <a:cubicBezTo>
                                  <a:pt x="144" y="315"/>
                                  <a:pt x="144" y="317"/>
                                  <a:pt x="145" y="318"/>
                                </a:cubicBezTo>
                                <a:cubicBezTo>
                                  <a:pt x="147" y="319"/>
                                  <a:pt x="149" y="320"/>
                                  <a:pt x="150" y="321"/>
                                </a:cubicBezTo>
                                <a:cubicBezTo>
                                  <a:pt x="152" y="321"/>
                                  <a:pt x="155" y="322"/>
                                  <a:pt x="158" y="323"/>
                                </a:cubicBezTo>
                                <a:cubicBezTo>
                                  <a:pt x="160" y="324"/>
                                  <a:pt x="162" y="325"/>
                                  <a:pt x="164" y="326"/>
                                </a:cubicBezTo>
                                <a:cubicBezTo>
                                  <a:pt x="165" y="326"/>
                                  <a:pt x="165" y="326"/>
                                  <a:pt x="165" y="326"/>
                                </a:cubicBezTo>
                                <a:cubicBezTo>
                                  <a:pt x="167" y="329"/>
                                  <a:pt x="169" y="331"/>
                                  <a:pt x="171" y="332"/>
                                </a:cubicBezTo>
                                <a:cubicBezTo>
                                  <a:pt x="173" y="335"/>
                                  <a:pt x="175" y="338"/>
                                  <a:pt x="178" y="340"/>
                                </a:cubicBezTo>
                                <a:cubicBezTo>
                                  <a:pt x="185" y="349"/>
                                  <a:pt x="185" y="349"/>
                                  <a:pt x="185" y="349"/>
                                </a:cubicBezTo>
                                <a:cubicBezTo>
                                  <a:pt x="185" y="349"/>
                                  <a:pt x="185" y="349"/>
                                  <a:pt x="185" y="349"/>
                                </a:cubicBezTo>
                                <a:cubicBezTo>
                                  <a:pt x="202" y="323"/>
                                  <a:pt x="202" y="323"/>
                                  <a:pt x="202" y="323"/>
                                </a:cubicBezTo>
                                <a:cubicBezTo>
                                  <a:pt x="204" y="318"/>
                                  <a:pt x="206" y="292"/>
                                  <a:pt x="210" y="288"/>
                                </a:cubicBezTo>
                                <a:cubicBezTo>
                                  <a:pt x="217" y="283"/>
                                  <a:pt x="226" y="284"/>
                                  <a:pt x="233" y="276"/>
                                </a:cubicBezTo>
                                <a:cubicBezTo>
                                  <a:pt x="233" y="264"/>
                                  <a:pt x="240" y="265"/>
                                  <a:pt x="250" y="263"/>
                                </a:cubicBezTo>
                                <a:cubicBezTo>
                                  <a:pt x="259" y="261"/>
                                  <a:pt x="268" y="251"/>
                                  <a:pt x="270" y="241"/>
                                </a:cubicBezTo>
                                <a:cubicBezTo>
                                  <a:pt x="273" y="233"/>
                                  <a:pt x="282" y="227"/>
                                  <a:pt x="286" y="219"/>
                                </a:cubicBezTo>
                                <a:cubicBezTo>
                                  <a:pt x="289" y="213"/>
                                  <a:pt x="289" y="206"/>
                                  <a:pt x="292" y="201"/>
                                </a:cubicBezTo>
                                <a:cubicBezTo>
                                  <a:pt x="298" y="200"/>
                                  <a:pt x="302" y="201"/>
                                  <a:pt x="307" y="198"/>
                                </a:cubicBezTo>
                                <a:cubicBezTo>
                                  <a:pt x="312" y="195"/>
                                  <a:pt x="316" y="187"/>
                                  <a:pt x="319" y="182"/>
                                </a:cubicBezTo>
                                <a:cubicBezTo>
                                  <a:pt x="322" y="178"/>
                                  <a:pt x="324" y="173"/>
                                  <a:pt x="326" y="169"/>
                                </a:cubicBezTo>
                                <a:cubicBezTo>
                                  <a:pt x="330" y="165"/>
                                  <a:pt x="336" y="159"/>
                                  <a:pt x="337" y="154"/>
                                </a:cubicBezTo>
                                <a:cubicBezTo>
                                  <a:pt x="337" y="154"/>
                                  <a:pt x="337" y="154"/>
                                  <a:pt x="337" y="154"/>
                                </a:cubicBezTo>
                                <a:cubicBezTo>
                                  <a:pt x="330" y="147"/>
                                  <a:pt x="330" y="147"/>
                                  <a:pt x="330" y="147"/>
                                </a:cubicBezTo>
                                <a:cubicBezTo>
                                  <a:pt x="327" y="142"/>
                                  <a:pt x="320" y="134"/>
                                  <a:pt x="314" y="134"/>
                                </a:cubicBezTo>
                                <a:cubicBezTo>
                                  <a:pt x="306" y="133"/>
                                  <a:pt x="298" y="135"/>
                                  <a:pt x="290" y="132"/>
                                </a:cubicBezTo>
                                <a:cubicBezTo>
                                  <a:pt x="285" y="130"/>
                                  <a:pt x="281" y="128"/>
                                  <a:pt x="276" y="127"/>
                                </a:cubicBezTo>
                                <a:cubicBezTo>
                                  <a:pt x="268" y="126"/>
                                  <a:pt x="261" y="124"/>
                                  <a:pt x="255" y="121"/>
                                </a:cubicBezTo>
                                <a:cubicBezTo>
                                  <a:pt x="249" y="117"/>
                                  <a:pt x="241" y="111"/>
                                  <a:pt x="235" y="111"/>
                                </a:cubicBezTo>
                                <a:cubicBezTo>
                                  <a:pt x="235" y="111"/>
                                  <a:pt x="235" y="111"/>
                                  <a:pt x="233" y="111"/>
                                </a:cubicBezTo>
                                <a:cubicBezTo>
                                  <a:pt x="233" y="111"/>
                                  <a:pt x="233" y="111"/>
                                  <a:pt x="233" y="111"/>
                                </a:cubicBezTo>
                                <a:cubicBezTo>
                                  <a:pt x="227" y="117"/>
                                  <a:pt x="227" y="117"/>
                                  <a:pt x="227" y="117"/>
                                </a:cubicBezTo>
                                <a:cubicBezTo>
                                  <a:pt x="223" y="121"/>
                                  <a:pt x="225" y="120"/>
                                  <a:pt x="220" y="120"/>
                                </a:cubicBezTo>
                                <a:cubicBezTo>
                                  <a:pt x="218" y="118"/>
                                  <a:pt x="214" y="114"/>
                                  <a:pt x="212" y="112"/>
                                </a:cubicBezTo>
                                <a:cubicBezTo>
                                  <a:pt x="204" y="104"/>
                                  <a:pt x="204" y="104"/>
                                  <a:pt x="204" y="104"/>
                                </a:cubicBezTo>
                                <a:cubicBezTo>
                                  <a:pt x="199" y="99"/>
                                  <a:pt x="196" y="92"/>
                                  <a:pt x="190" y="87"/>
                                </a:cubicBezTo>
                                <a:cubicBezTo>
                                  <a:pt x="178" y="77"/>
                                  <a:pt x="163" y="74"/>
                                  <a:pt x="150" y="66"/>
                                </a:cubicBezTo>
                                <a:cubicBezTo>
                                  <a:pt x="129" y="52"/>
                                  <a:pt x="129" y="52"/>
                                  <a:pt x="129" y="52"/>
                                </a:cubicBezTo>
                                <a:cubicBezTo>
                                  <a:pt x="126" y="49"/>
                                  <a:pt x="123" y="38"/>
                                  <a:pt x="122" y="34"/>
                                </a:cubicBezTo>
                                <a:cubicBezTo>
                                  <a:pt x="122" y="34"/>
                                  <a:pt x="122" y="33"/>
                                  <a:pt x="121" y="33"/>
                                </a:cubicBezTo>
                                <a:cubicBezTo>
                                  <a:pt x="121" y="30"/>
                                  <a:pt x="114" y="22"/>
                                  <a:pt x="111" y="21"/>
                                </a:cubicBezTo>
                                <a:cubicBezTo>
                                  <a:pt x="104" y="20"/>
                                  <a:pt x="97" y="16"/>
                                  <a:pt x="94" y="10"/>
                                </a:cubicBezTo>
                                <a:cubicBezTo>
                                  <a:pt x="93" y="8"/>
                                  <a:pt x="87" y="3"/>
                                  <a:pt x="87" y="1"/>
                                </a:cubicBezTo>
                                <a:cubicBezTo>
                                  <a:pt x="86" y="1"/>
                                  <a:pt x="86" y="0"/>
                                  <a:pt x="86" y="0"/>
                                </a:cubicBezTo>
                                <a:cubicBezTo>
                                  <a:pt x="86" y="0"/>
                                  <a:pt x="86" y="0"/>
                                  <a:pt x="86" y="0"/>
                                </a:cubicBezTo>
                                <a:cubicBezTo>
                                  <a:pt x="38" y="117"/>
                                  <a:pt x="38" y="117"/>
                                  <a:pt x="38" y="117"/>
                                </a:cubicBezTo>
                                <a:cubicBezTo>
                                  <a:pt x="38" y="149"/>
                                  <a:pt x="38" y="149"/>
                                  <a:pt x="38" y="149"/>
                                </a:cubicBezTo>
                                <a:cubicBezTo>
                                  <a:pt x="0" y="180"/>
                                  <a:pt x="0" y="180"/>
                                  <a:pt x="0" y="180"/>
                                </a:cubicBezTo>
                                <a:cubicBezTo>
                                  <a:pt x="0" y="180"/>
                                  <a:pt x="0" y="180"/>
                                  <a:pt x="0" y="180"/>
                                </a:cubicBezTo>
                                <a:cubicBezTo>
                                  <a:pt x="0" y="181"/>
                                  <a:pt x="2" y="183"/>
                                  <a:pt x="2" y="184"/>
                                </a:cubicBezTo>
                                <a:cubicBezTo>
                                  <a:pt x="2" y="184"/>
                                  <a:pt x="7" y="191"/>
                                  <a:pt x="8" y="192"/>
                                </a:cubicBezTo>
                                <a:cubicBezTo>
                                  <a:pt x="9" y="194"/>
                                  <a:pt x="11" y="197"/>
                                  <a:pt x="12" y="198"/>
                                </a:cubicBezTo>
                                <a:cubicBezTo>
                                  <a:pt x="16" y="201"/>
                                  <a:pt x="18" y="204"/>
                                  <a:pt x="22" y="207"/>
                                </a:cubicBezTo>
                                <a:cubicBezTo>
                                  <a:pt x="25" y="209"/>
                                  <a:pt x="29" y="213"/>
                                  <a:pt x="32" y="217"/>
                                </a:cubicBezTo>
                                <a:cubicBezTo>
                                  <a:pt x="34" y="224"/>
                                  <a:pt x="34" y="224"/>
                                  <a:pt x="34" y="224"/>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2" name="LANCASTER"/>
                        <wps:cNvSpPr>
                          <a:spLocks/>
                        </wps:cNvSpPr>
                        <wps:spPr bwMode="auto">
                          <a:xfrm>
                            <a:off x="3223194" y="207061"/>
                            <a:ext cx="644525" cy="962025"/>
                          </a:xfrm>
                          <a:custGeom>
                            <a:avLst/>
                            <a:gdLst>
                              <a:gd name="T0" fmla="*/ 52 w 246"/>
                              <a:gd name="T1" fmla="*/ 148 h 367"/>
                              <a:gd name="T2" fmla="*/ 1 w 246"/>
                              <a:gd name="T3" fmla="*/ 0 h 367"/>
                              <a:gd name="T4" fmla="*/ 0 w 246"/>
                              <a:gd name="T5" fmla="*/ 7 h 367"/>
                              <a:gd name="T6" fmla="*/ 0 w 246"/>
                              <a:gd name="T7" fmla="*/ 27 h 367"/>
                              <a:gd name="T8" fmla="*/ 11 w 246"/>
                              <a:gd name="T9" fmla="*/ 62 h 367"/>
                              <a:gd name="T10" fmla="*/ 21 w 246"/>
                              <a:gd name="T11" fmla="*/ 88 h 367"/>
                              <a:gd name="T12" fmla="*/ 15 w 246"/>
                              <a:gd name="T13" fmla="*/ 119 h 367"/>
                              <a:gd name="T14" fmla="*/ 19 w 246"/>
                              <a:gd name="T15" fmla="*/ 132 h 367"/>
                              <a:gd name="T16" fmla="*/ 10 w 246"/>
                              <a:gd name="T17" fmla="*/ 142 h 367"/>
                              <a:gd name="T18" fmla="*/ 3 w 246"/>
                              <a:gd name="T19" fmla="*/ 149 h 367"/>
                              <a:gd name="T20" fmla="*/ 17 w 246"/>
                              <a:gd name="T21" fmla="*/ 210 h 367"/>
                              <a:gd name="T22" fmla="*/ 9 w 246"/>
                              <a:gd name="T23" fmla="*/ 244 h 367"/>
                              <a:gd name="T24" fmla="*/ 7 w 246"/>
                              <a:gd name="T25" fmla="*/ 271 h 367"/>
                              <a:gd name="T26" fmla="*/ 13 w 246"/>
                              <a:gd name="T27" fmla="*/ 316 h 367"/>
                              <a:gd name="T28" fmla="*/ 14 w 246"/>
                              <a:gd name="T29" fmla="*/ 331 h 367"/>
                              <a:gd name="T30" fmla="*/ 6 w 246"/>
                              <a:gd name="T31" fmla="*/ 345 h 367"/>
                              <a:gd name="T32" fmla="*/ 14 w 246"/>
                              <a:gd name="T33" fmla="*/ 367 h 367"/>
                              <a:gd name="T34" fmla="*/ 83 w 246"/>
                              <a:gd name="T35" fmla="*/ 317 h 367"/>
                              <a:gd name="T36" fmla="*/ 84 w 246"/>
                              <a:gd name="T37" fmla="*/ 353 h 367"/>
                              <a:gd name="T38" fmla="*/ 109 w 246"/>
                              <a:gd name="T39" fmla="*/ 335 h 367"/>
                              <a:gd name="T40" fmla="*/ 138 w 246"/>
                              <a:gd name="T41" fmla="*/ 347 h 367"/>
                              <a:gd name="T42" fmla="*/ 157 w 246"/>
                              <a:gd name="T43" fmla="*/ 342 h 367"/>
                              <a:gd name="T44" fmla="*/ 176 w 246"/>
                              <a:gd name="T45" fmla="*/ 345 h 367"/>
                              <a:gd name="T46" fmla="*/ 178 w 246"/>
                              <a:gd name="T47" fmla="*/ 308 h 367"/>
                              <a:gd name="T48" fmla="*/ 246 w 246"/>
                              <a:gd name="T49" fmla="*/ 271 h 367"/>
                              <a:gd name="T50" fmla="*/ 246 w 246"/>
                              <a:gd name="T51" fmla="*/ 267 h 367"/>
                              <a:gd name="T52" fmla="*/ 244 w 246"/>
                              <a:gd name="T53" fmla="*/ 261 h 367"/>
                              <a:gd name="T54" fmla="*/ 239 w 246"/>
                              <a:gd name="T55" fmla="*/ 258 h 367"/>
                              <a:gd name="T56" fmla="*/ 238 w 246"/>
                              <a:gd name="T57" fmla="*/ 257 h 367"/>
                              <a:gd name="T58" fmla="*/ 230 w 246"/>
                              <a:gd name="T59" fmla="*/ 239 h 367"/>
                              <a:gd name="T60" fmla="*/ 195 w 246"/>
                              <a:gd name="T61" fmla="*/ 183 h 367"/>
                              <a:gd name="T62" fmla="*/ 179 w 246"/>
                              <a:gd name="T63" fmla="*/ 166 h 3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246" h="367">
                                <a:moveTo>
                                  <a:pt x="172" y="150"/>
                                </a:moveTo>
                                <a:cubicBezTo>
                                  <a:pt x="52" y="148"/>
                                  <a:pt x="52" y="148"/>
                                  <a:pt x="52" y="148"/>
                                </a:cubicBezTo>
                                <a:cubicBezTo>
                                  <a:pt x="59" y="77"/>
                                  <a:pt x="59" y="77"/>
                                  <a:pt x="59" y="77"/>
                                </a:cubicBezTo>
                                <a:cubicBezTo>
                                  <a:pt x="1" y="0"/>
                                  <a:pt x="1" y="0"/>
                                  <a:pt x="1" y="0"/>
                                </a:cubicBezTo>
                                <a:cubicBezTo>
                                  <a:pt x="0" y="7"/>
                                  <a:pt x="0" y="7"/>
                                  <a:pt x="0" y="7"/>
                                </a:cubicBezTo>
                                <a:cubicBezTo>
                                  <a:pt x="0" y="7"/>
                                  <a:pt x="0" y="7"/>
                                  <a:pt x="0" y="7"/>
                                </a:cubicBezTo>
                                <a:cubicBezTo>
                                  <a:pt x="0" y="11"/>
                                  <a:pt x="2" y="13"/>
                                  <a:pt x="2" y="17"/>
                                </a:cubicBezTo>
                                <a:cubicBezTo>
                                  <a:pt x="2" y="21"/>
                                  <a:pt x="0" y="23"/>
                                  <a:pt x="0" y="27"/>
                                </a:cubicBezTo>
                                <a:cubicBezTo>
                                  <a:pt x="0" y="32"/>
                                  <a:pt x="2" y="42"/>
                                  <a:pt x="5" y="47"/>
                                </a:cubicBezTo>
                                <a:cubicBezTo>
                                  <a:pt x="7" y="50"/>
                                  <a:pt x="9" y="61"/>
                                  <a:pt x="11" y="62"/>
                                </a:cubicBezTo>
                                <a:cubicBezTo>
                                  <a:pt x="14" y="65"/>
                                  <a:pt x="18" y="62"/>
                                  <a:pt x="19" y="68"/>
                                </a:cubicBezTo>
                                <a:cubicBezTo>
                                  <a:pt x="20" y="75"/>
                                  <a:pt x="22" y="81"/>
                                  <a:pt x="21" y="88"/>
                                </a:cubicBezTo>
                                <a:cubicBezTo>
                                  <a:pt x="19" y="95"/>
                                  <a:pt x="13" y="96"/>
                                  <a:pt x="13" y="105"/>
                                </a:cubicBezTo>
                                <a:cubicBezTo>
                                  <a:pt x="13" y="110"/>
                                  <a:pt x="13" y="114"/>
                                  <a:pt x="15" y="119"/>
                                </a:cubicBezTo>
                                <a:cubicBezTo>
                                  <a:pt x="17" y="124"/>
                                  <a:pt x="21" y="126"/>
                                  <a:pt x="20" y="132"/>
                                </a:cubicBezTo>
                                <a:cubicBezTo>
                                  <a:pt x="19" y="132"/>
                                  <a:pt x="19" y="132"/>
                                  <a:pt x="19" y="132"/>
                                </a:cubicBezTo>
                                <a:cubicBezTo>
                                  <a:pt x="18" y="133"/>
                                  <a:pt x="17" y="135"/>
                                  <a:pt x="16" y="136"/>
                                </a:cubicBezTo>
                                <a:cubicBezTo>
                                  <a:pt x="14" y="138"/>
                                  <a:pt x="12" y="140"/>
                                  <a:pt x="10" y="142"/>
                                </a:cubicBezTo>
                                <a:cubicBezTo>
                                  <a:pt x="3" y="149"/>
                                  <a:pt x="3" y="149"/>
                                  <a:pt x="3" y="149"/>
                                </a:cubicBezTo>
                                <a:cubicBezTo>
                                  <a:pt x="3" y="149"/>
                                  <a:pt x="3" y="149"/>
                                  <a:pt x="3" y="149"/>
                                </a:cubicBezTo>
                                <a:cubicBezTo>
                                  <a:pt x="10" y="163"/>
                                  <a:pt x="14" y="173"/>
                                  <a:pt x="14" y="188"/>
                                </a:cubicBezTo>
                                <a:cubicBezTo>
                                  <a:pt x="14" y="196"/>
                                  <a:pt x="16" y="203"/>
                                  <a:pt x="17" y="210"/>
                                </a:cubicBezTo>
                                <a:cubicBezTo>
                                  <a:pt x="19" y="216"/>
                                  <a:pt x="24" y="220"/>
                                  <a:pt x="21" y="226"/>
                                </a:cubicBezTo>
                                <a:cubicBezTo>
                                  <a:pt x="14" y="230"/>
                                  <a:pt x="12" y="238"/>
                                  <a:pt x="9" y="244"/>
                                </a:cubicBezTo>
                                <a:cubicBezTo>
                                  <a:pt x="8" y="247"/>
                                  <a:pt x="5" y="259"/>
                                  <a:pt x="6" y="261"/>
                                </a:cubicBezTo>
                                <a:cubicBezTo>
                                  <a:pt x="6" y="264"/>
                                  <a:pt x="7" y="267"/>
                                  <a:pt x="7" y="271"/>
                                </a:cubicBezTo>
                                <a:cubicBezTo>
                                  <a:pt x="7" y="282"/>
                                  <a:pt x="13" y="290"/>
                                  <a:pt x="13" y="301"/>
                                </a:cubicBezTo>
                                <a:cubicBezTo>
                                  <a:pt x="13" y="316"/>
                                  <a:pt x="13" y="316"/>
                                  <a:pt x="13" y="316"/>
                                </a:cubicBezTo>
                                <a:cubicBezTo>
                                  <a:pt x="13" y="316"/>
                                  <a:pt x="13" y="316"/>
                                  <a:pt x="13" y="316"/>
                                </a:cubicBezTo>
                                <a:cubicBezTo>
                                  <a:pt x="15" y="322"/>
                                  <a:pt x="15" y="326"/>
                                  <a:pt x="14" y="331"/>
                                </a:cubicBezTo>
                                <a:cubicBezTo>
                                  <a:pt x="13" y="334"/>
                                  <a:pt x="12" y="336"/>
                                  <a:pt x="10" y="338"/>
                                </a:cubicBezTo>
                                <a:cubicBezTo>
                                  <a:pt x="8" y="341"/>
                                  <a:pt x="7" y="343"/>
                                  <a:pt x="6" y="345"/>
                                </a:cubicBezTo>
                                <a:cubicBezTo>
                                  <a:pt x="4" y="349"/>
                                  <a:pt x="5" y="351"/>
                                  <a:pt x="7" y="355"/>
                                </a:cubicBezTo>
                                <a:cubicBezTo>
                                  <a:pt x="14" y="367"/>
                                  <a:pt x="14" y="367"/>
                                  <a:pt x="14" y="367"/>
                                </a:cubicBezTo>
                                <a:cubicBezTo>
                                  <a:pt x="14" y="367"/>
                                  <a:pt x="14" y="367"/>
                                  <a:pt x="14" y="367"/>
                                </a:cubicBezTo>
                                <a:cubicBezTo>
                                  <a:pt x="83" y="317"/>
                                  <a:pt x="83" y="317"/>
                                  <a:pt x="83" y="317"/>
                                </a:cubicBezTo>
                                <a:cubicBezTo>
                                  <a:pt x="87" y="324"/>
                                  <a:pt x="78" y="328"/>
                                  <a:pt x="80" y="334"/>
                                </a:cubicBezTo>
                                <a:cubicBezTo>
                                  <a:pt x="91" y="336"/>
                                  <a:pt x="72" y="350"/>
                                  <a:pt x="84" y="353"/>
                                </a:cubicBezTo>
                                <a:cubicBezTo>
                                  <a:pt x="93" y="355"/>
                                  <a:pt x="94" y="343"/>
                                  <a:pt x="98" y="338"/>
                                </a:cubicBezTo>
                                <a:cubicBezTo>
                                  <a:pt x="101" y="334"/>
                                  <a:pt x="105" y="327"/>
                                  <a:pt x="109" y="335"/>
                                </a:cubicBezTo>
                                <a:cubicBezTo>
                                  <a:pt x="113" y="343"/>
                                  <a:pt x="118" y="351"/>
                                  <a:pt x="127" y="353"/>
                                </a:cubicBezTo>
                                <a:cubicBezTo>
                                  <a:pt x="133" y="355"/>
                                  <a:pt x="136" y="352"/>
                                  <a:pt x="138" y="347"/>
                                </a:cubicBezTo>
                                <a:cubicBezTo>
                                  <a:pt x="141" y="341"/>
                                  <a:pt x="141" y="341"/>
                                  <a:pt x="148" y="340"/>
                                </a:cubicBezTo>
                                <a:cubicBezTo>
                                  <a:pt x="151" y="341"/>
                                  <a:pt x="154" y="340"/>
                                  <a:pt x="157" y="342"/>
                                </a:cubicBezTo>
                                <a:cubicBezTo>
                                  <a:pt x="162" y="345"/>
                                  <a:pt x="163" y="350"/>
                                  <a:pt x="170" y="348"/>
                                </a:cubicBezTo>
                                <a:cubicBezTo>
                                  <a:pt x="172" y="347"/>
                                  <a:pt x="174" y="346"/>
                                  <a:pt x="176" y="345"/>
                                </a:cubicBezTo>
                                <a:cubicBezTo>
                                  <a:pt x="179" y="343"/>
                                  <a:pt x="182" y="341"/>
                                  <a:pt x="186" y="339"/>
                                </a:cubicBezTo>
                                <a:cubicBezTo>
                                  <a:pt x="198" y="332"/>
                                  <a:pt x="178" y="317"/>
                                  <a:pt x="178" y="308"/>
                                </a:cubicBezTo>
                                <a:cubicBezTo>
                                  <a:pt x="179" y="307"/>
                                  <a:pt x="179" y="305"/>
                                  <a:pt x="180" y="304"/>
                                </a:cubicBezTo>
                                <a:cubicBezTo>
                                  <a:pt x="246" y="271"/>
                                  <a:pt x="246" y="271"/>
                                  <a:pt x="246" y="271"/>
                                </a:cubicBezTo>
                                <a:cubicBezTo>
                                  <a:pt x="246" y="271"/>
                                  <a:pt x="246" y="271"/>
                                  <a:pt x="246" y="271"/>
                                </a:cubicBezTo>
                                <a:cubicBezTo>
                                  <a:pt x="246" y="267"/>
                                  <a:pt x="246" y="267"/>
                                  <a:pt x="246" y="267"/>
                                </a:cubicBezTo>
                                <a:cubicBezTo>
                                  <a:pt x="245" y="266"/>
                                  <a:pt x="245" y="265"/>
                                  <a:pt x="245" y="263"/>
                                </a:cubicBezTo>
                                <a:cubicBezTo>
                                  <a:pt x="244" y="262"/>
                                  <a:pt x="244" y="262"/>
                                  <a:pt x="244" y="261"/>
                                </a:cubicBezTo>
                                <a:cubicBezTo>
                                  <a:pt x="243" y="259"/>
                                  <a:pt x="242" y="259"/>
                                  <a:pt x="240" y="258"/>
                                </a:cubicBezTo>
                                <a:cubicBezTo>
                                  <a:pt x="240" y="258"/>
                                  <a:pt x="240" y="258"/>
                                  <a:pt x="239" y="258"/>
                                </a:cubicBezTo>
                                <a:cubicBezTo>
                                  <a:pt x="239" y="258"/>
                                  <a:pt x="239" y="258"/>
                                  <a:pt x="239" y="258"/>
                                </a:cubicBezTo>
                                <a:cubicBezTo>
                                  <a:pt x="239" y="258"/>
                                  <a:pt x="239" y="257"/>
                                  <a:pt x="238" y="257"/>
                                </a:cubicBezTo>
                                <a:cubicBezTo>
                                  <a:pt x="238" y="257"/>
                                  <a:pt x="238" y="257"/>
                                  <a:pt x="237" y="256"/>
                                </a:cubicBezTo>
                                <a:cubicBezTo>
                                  <a:pt x="237" y="249"/>
                                  <a:pt x="236" y="244"/>
                                  <a:pt x="230" y="239"/>
                                </a:cubicBezTo>
                                <a:cubicBezTo>
                                  <a:pt x="224" y="234"/>
                                  <a:pt x="220" y="229"/>
                                  <a:pt x="215" y="223"/>
                                </a:cubicBezTo>
                                <a:cubicBezTo>
                                  <a:pt x="206" y="212"/>
                                  <a:pt x="203" y="195"/>
                                  <a:pt x="195" y="183"/>
                                </a:cubicBezTo>
                                <a:cubicBezTo>
                                  <a:pt x="193" y="179"/>
                                  <a:pt x="184" y="169"/>
                                  <a:pt x="180" y="167"/>
                                </a:cubicBezTo>
                                <a:cubicBezTo>
                                  <a:pt x="180" y="167"/>
                                  <a:pt x="180" y="168"/>
                                  <a:pt x="179" y="166"/>
                                </a:cubicBezTo>
                                <a:cubicBezTo>
                                  <a:pt x="172" y="150"/>
                                  <a:pt x="172" y="150"/>
                                  <a:pt x="172" y="15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4" name="CHESTER"/>
                        <wps:cNvSpPr>
                          <a:spLocks/>
                        </wps:cNvSpPr>
                        <wps:spPr bwMode="auto">
                          <a:xfrm>
                            <a:off x="2445319" y="597586"/>
                            <a:ext cx="841375" cy="438150"/>
                          </a:xfrm>
                          <a:custGeom>
                            <a:avLst/>
                            <a:gdLst>
                              <a:gd name="T0" fmla="*/ 300 w 321"/>
                              <a:gd name="T1" fmla="*/ 0 h 167"/>
                              <a:gd name="T2" fmla="*/ 311 w 321"/>
                              <a:gd name="T3" fmla="*/ 39 h 167"/>
                              <a:gd name="T4" fmla="*/ 314 w 321"/>
                              <a:gd name="T5" fmla="*/ 61 h 167"/>
                              <a:gd name="T6" fmla="*/ 318 w 321"/>
                              <a:gd name="T7" fmla="*/ 77 h 167"/>
                              <a:gd name="T8" fmla="*/ 306 w 321"/>
                              <a:gd name="T9" fmla="*/ 95 h 167"/>
                              <a:gd name="T10" fmla="*/ 303 w 321"/>
                              <a:gd name="T11" fmla="*/ 112 h 167"/>
                              <a:gd name="T12" fmla="*/ 304 w 321"/>
                              <a:gd name="T13" fmla="*/ 122 h 167"/>
                              <a:gd name="T14" fmla="*/ 310 w 321"/>
                              <a:gd name="T15" fmla="*/ 152 h 167"/>
                              <a:gd name="T16" fmla="*/ 310 w 321"/>
                              <a:gd name="T17" fmla="*/ 167 h 167"/>
                              <a:gd name="T18" fmla="*/ 310 w 321"/>
                              <a:gd name="T19" fmla="*/ 167 h 167"/>
                              <a:gd name="T20" fmla="*/ 40 w 321"/>
                              <a:gd name="T21" fmla="*/ 149 h 167"/>
                              <a:gd name="T22" fmla="*/ 40 w 321"/>
                              <a:gd name="T23" fmla="*/ 149 h 167"/>
                              <a:gd name="T24" fmla="*/ 38 w 321"/>
                              <a:gd name="T25" fmla="*/ 146 h 167"/>
                              <a:gd name="T26" fmla="*/ 37 w 321"/>
                              <a:gd name="T27" fmla="*/ 143 h 167"/>
                              <a:gd name="T28" fmla="*/ 37 w 321"/>
                              <a:gd name="T29" fmla="*/ 141 h 167"/>
                              <a:gd name="T30" fmla="*/ 38 w 321"/>
                              <a:gd name="T31" fmla="*/ 140 h 167"/>
                              <a:gd name="T32" fmla="*/ 38 w 321"/>
                              <a:gd name="T33" fmla="*/ 138 h 167"/>
                              <a:gd name="T34" fmla="*/ 40 w 321"/>
                              <a:gd name="T35" fmla="*/ 136 h 167"/>
                              <a:gd name="T36" fmla="*/ 40 w 321"/>
                              <a:gd name="T37" fmla="*/ 134 h 167"/>
                              <a:gd name="T38" fmla="*/ 41 w 321"/>
                              <a:gd name="T39" fmla="*/ 112 h 167"/>
                              <a:gd name="T40" fmla="*/ 32 w 321"/>
                              <a:gd name="T41" fmla="*/ 100 h 167"/>
                              <a:gd name="T42" fmla="*/ 24 w 321"/>
                              <a:gd name="T43" fmla="*/ 92 h 167"/>
                              <a:gd name="T44" fmla="*/ 21 w 321"/>
                              <a:gd name="T45" fmla="*/ 80 h 167"/>
                              <a:gd name="T46" fmla="*/ 21 w 321"/>
                              <a:gd name="T47" fmla="*/ 68 h 167"/>
                              <a:gd name="T48" fmla="*/ 9 w 321"/>
                              <a:gd name="T49" fmla="*/ 57 h 167"/>
                              <a:gd name="T50" fmla="*/ 16 w 321"/>
                              <a:gd name="T51" fmla="*/ 39 h 167"/>
                              <a:gd name="T52" fmla="*/ 23 w 321"/>
                              <a:gd name="T53" fmla="*/ 24 h 167"/>
                              <a:gd name="T54" fmla="*/ 12 w 321"/>
                              <a:gd name="T55" fmla="*/ 7 h 167"/>
                              <a:gd name="T56" fmla="*/ 10 w 321"/>
                              <a:gd name="T57" fmla="*/ 6 h 167"/>
                              <a:gd name="T58" fmla="*/ 10 w 321"/>
                              <a:gd name="T59" fmla="*/ 4 h 167"/>
                              <a:gd name="T60" fmla="*/ 13 w 321"/>
                              <a:gd name="T61" fmla="*/ 0 h 167"/>
                              <a:gd name="T62" fmla="*/ 14 w 321"/>
                              <a:gd name="T63" fmla="*/ 0 h 167"/>
                              <a:gd name="T64" fmla="*/ 14 w 321"/>
                              <a:gd name="T65" fmla="*/ 0 h 167"/>
                              <a:gd name="T66" fmla="*/ 300 w 321"/>
                              <a:gd name="T67"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321" h="167">
                                <a:moveTo>
                                  <a:pt x="300" y="0"/>
                                </a:moveTo>
                                <a:cubicBezTo>
                                  <a:pt x="307" y="14"/>
                                  <a:pt x="311" y="24"/>
                                  <a:pt x="311" y="39"/>
                                </a:cubicBezTo>
                                <a:cubicBezTo>
                                  <a:pt x="311" y="47"/>
                                  <a:pt x="313" y="54"/>
                                  <a:pt x="314" y="61"/>
                                </a:cubicBezTo>
                                <a:cubicBezTo>
                                  <a:pt x="316" y="67"/>
                                  <a:pt x="321" y="71"/>
                                  <a:pt x="318" y="77"/>
                                </a:cubicBezTo>
                                <a:cubicBezTo>
                                  <a:pt x="311" y="81"/>
                                  <a:pt x="309" y="89"/>
                                  <a:pt x="306" y="95"/>
                                </a:cubicBezTo>
                                <a:cubicBezTo>
                                  <a:pt x="305" y="98"/>
                                  <a:pt x="302" y="110"/>
                                  <a:pt x="303" y="112"/>
                                </a:cubicBezTo>
                                <a:cubicBezTo>
                                  <a:pt x="303" y="115"/>
                                  <a:pt x="304" y="118"/>
                                  <a:pt x="304" y="122"/>
                                </a:cubicBezTo>
                                <a:cubicBezTo>
                                  <a:pt x="304" y="133"/>
                                  <a:pt x="310" y="141"/>
                                  <a:pt x="310" y="152"/>
                                </a:cubicBezTo>
                                <a:cubicBezTo>
                                  <a:pt x="310" y="167"/>
                                  <a:pt x="310" y="167"/>
                                  <a:pt x="310" y="167"/>
                                </a:cubicBezTo>
                                <a:cubicBezTo>
                                  <a:pt x="310" y="167"/>
                                  <a:pt x="310" y="167"/>
                                  <a:pt x="310" y="167"/>
                                </a:cubicBezTo>
                                <a:cubicBezTo>
                                  <a:pt x="40" y="149"/>
                                  <a:pt x="40" y="149"/>
                                  <a:pt x="40" y="149"/>
                                </a:cubicBezTo>
                                <a:cubicBezTo>
                                  <a:pt x="40" y="149"/>
                                  <a:pt x="40" y="149"/>
                                  <a:pt x="40" y="149"/>
                                </a:cubicBezTo>
                                <a:cubicBezTo>
                                  <a:pt x="38" y="146"/>
                                  <a:pt x="38" y="146"/>
                                  <a:pt x="38" y="146"/>
                                </a:cubicBezTo>
                                <a:cubicBezTo>
                                  <a:pt x="38" y="145"/>
                                  <a:pt x="37" y="144"/>
                                  <a:pt x="37" y="143"/>
                                </a:cubicBezTo>
                                <a:cubicBezTo>
                                  <a:pt x="37" y="143"/>
                                  <a:pt x="37" y="142"/>
                                  <a:pt x="37" y="141"/>
                                </a:cubicBezTo>
                                <a:cubicBezTo>
                                  <a:pt x="38" y="140"/>
                                  <a:pt x="38" y="140"/>
                                  <a:pt x="38" y="140"/>
                                </a:cubicBezTo>
                                <a:cubicBezTo>
                                  <a:pt x="38" y="139"/>
                                  <a:pt x="38" y="138"/>
                                  <a:pt x="38" y="138"/>
                                </a:cubicBezTo>
                                <a:cubicBezTo>
                                  <a:pt x="39" y="137"/>
                                  <a:pt x="39" y="136"/>
                                  <a:pt x="40" y="136"/>
                                </a:cubicBezTo>
                                <a:cubicBezTo>
                                  <a:pt x="40" y="136"/>
                                  <a:pt x="40" y="134"/>
                                  <a:pt x="40" y="134"/>
                                </a:cubicBezTo>
                                <a:cubicBezTo>
                                  <a:pt x="42" y="128"/>
                                  <a:pt x="42" y="118"/>
                                  <a:pt x="41" y="112"/>
                                </a:cubicBezTo>
                                <a:cubicBezTo>
                                  <a:pt x="40" y="105"/>
                                  <a:pt x="34" y="105"/>
                                  <a:pt x="32" y="100"/>
                                </a:cubicBezTo>
                                <a:cubicBezTo>
                                  <a:pt x="29" y="98"/>
                                  <a:pt x="27" y="94"/>
                                  <a:pt x="24" y="92"/>
                                </a:cubicBezTo>
                                <a:cubicBezTo>
                                  <a:pt x="23" y="88"/>
                                  <a:pt x="21" y="85"/>
                                  <a:pt x="21" y="80"/>
                                </a:cubicBezTo>
                                <a:cubicBezTo>
                                  <a:pt x="21" y="76"/>
                                  <a:pt x="22" y="72"/>
                                  <a:pt x="21" y="68"/>
                                </a:cubicBezTo>
                                <a:cubicBezTo>
                                  <a:pt x="21" y="57"/>
                                  <a:pt x="17" y="59"/>
                                  <a:pt x="9" y="57"/>
                                </a:cubicBezTo>
                                <a:cubicBezTo>
                                  <a:pt x="0" y="54"/>
                                  <a:pt x="14" y="42"/>
                                  <a:pt x="16" y="39"/>
                                </a:cubicBezTo>
                                <a:cubicBezTo>
                                  <a:pt x="21" y="35"/>
                                  <a:pt x="24" y="30"/>
                                  <a:pt x="23" y="24"/>
                                </a:cubicBezTo>
                                <a:cubicBezTo>
                                  <a:pt x="22" y="16"/>
                                  <a:pt x="17" y="12"/>
                                  <a:pt x="12" y="7"/>
                                </a:cubicBezTo>
                                <a:cubicBezTo>
                                  <a:pt x="11" y="7"/>
                                  <a:pt x="10" y="7"/>
                                  <a:pt x="10" y="6"/>
                                </a:cubicBezTo>
                                <a:cubicBezTo>
                                  <a:pt x="10" y="6"/>
                                  <a:pt x="10" y="5"/>
                                  <a:pt x="10" y="4"/>
                                </a:cubicBezTo>
                                <a:cubicBezTo>
                                  <a:pt x="10" y="3"/>
                                  <a:pt x="11" y="1"/>
                                  <a:pt x="13" y="0"/>
                                </a:cubicBezTo>
                                <a:cubicBezTo>
                                  <a:pt x="13" y="0"/>
                                  <a:pt x="13" y="0"/>
                                  <a:pt x="14" y="0"/>
                                </a:cubicBezTo>
                                <a:cubicBezTo>
                                  <a:pt x="14" y="0"/>
                                  <a:pt x="14" y="0"/>
                                  <a:pt x="14" y="0"/>
                                </a:cubicBezTo>
                                <a:cubicBezTo>
                                  <a:pt x="300" y="0"/>
                                  <a:pt x="300" y="0"/>
                                  <a:pt x="300" y="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5" name="UNION"/>
                        <wps:cNvSpPr>
                          <a:spLocks/>
                        </wps:cNvSpPr>
                        <wps:spPr bwMode="auto">
                          <a:xfrm>
                            <a:off x="1980181" y="457886"/>
                            <a:ext cx="574675" cy="735013"/>
                          </a:xfrm>
                          <a:custGeom>
                            <a:avLst/>
                            <a:gdLst>
                              <a:gd name="T0" fmla="*/ 105 w 219"/>
                              <a:gd name="T1" fmla="*/ 230 h 280"/>
                              <a:gd name="T2" fmla="*/ 109 w 219"/>
                              <a:gd name="T3" fmla="*/ 231 h 280"/>
                              <a:gd name="T4" fmla="*/ 128 w 219"/>
                              <a:gd name="T5" fmla="*/ 244 h 280"/>
                              <a:gd name="T6" fmla="*/ 144 w 219"/>
                              <a:gd name="T7" fmla="*/ 256 h 280"/>
                              <a:gd name="T8" fmla="*/ 156 w 219"/>
                              <a:gd name="T9" fmla="*/ 278 h 280"/>
                              <a:gd name="T10" fmla="*/ 181 w 219"/>
                              <a:gd name="T11" fmla="*/ 258 h 280"/>
                              <a:gd name="T12" fmla="*/ 183 w 219"/>
                              <a:gd name="T13" fmla="*/ 257 h 280"/>
                              <a:gd name="T14" fmla="*/ 192 w 219"/>
                              <a:gd name="T15" fmla="*/ 253 h 280"/>
                              <a:gd name="T16" fmla="*/ 197 w 219"/>
                              <a:gd name="T17" fmla="*/ 253 h 280"/>
                              <a:gd name="T18" fmla="*/ 203 w 219"/>
                              <a:gd name="T19" fmla="*/ 252 h 280"/>
                              <a:gd name="T20" fmla="*/ 215 w 219"/>
                              <a:gd name="T21" fmla="*/ 248 h 280"/>
                              <a:gd name="T22" fmla="*/ 215 w 219"/>
                              <a:gd name="T23" fmla="*/ 248 h 280"/>
                              <a:gd name="T24" fmla="*/ 215 w 219"/>
                              <a:gd name="T25" fmla="*/ 241 h 280"/>
                              <a:gd name="T26" fmla="*/ 212 w 219"/>
                              <a:gd name="T27" fmla="*/ 217 h 280"/>
                              <a:gd name="T28" fmla="*/ 214 w 219"/>
                              <a:gd name="T29" fmla="*/ 211 h 280"/>
                              <a:gd name="T30" fmla="*/ 217 w 219"/>
                              <a:gd name="T31" fmla="*/ 207 h 280"/>
                              <a:gd name="T32" fmla="*/ 217 w 219"/>
                              <a:gd name="T33" fmla="*/ 206 h 280"/>
                              <a:gd name="T34" fmla="*/ 217 w 219"/>
                              <a:gd name="T35" fmla="*/ 205 h 280"/>
                              <a:gd name="T36" fmla="*/ 217 w 219"/>
                              <a:gd name="T37" fmla="*/ 202 h 280"/>
                              <a:gd name="T38" fmla="*/ 217 w 219"/>
                              <a:gd name="T39" fmla="*/ 202 h 280"/>
                              <a:gd name="T40" fmla="*/ 215 w 219"/>
                              <a:gd name="T41" fmla="*/ 199 h 280"/>
                              <a:gd name="T42" fmla="*/ 214 w 219"/>
                              <a:gd name="T43" fmla="*/ 196 h 280"/>
                              <a:gd name="T44" fmla="*/ 214 w 219"/>
                              <a:gd name="T45" fmla="*/ 194 h 280"/>
                              <a:gd name="T46" fmla="*/ 215 w 219"/>
                              <a:gd name="T47" fmla="*/ 193 h 280"/>
                              <a:gd name="T48" fmla="*/ 215 w 219"/>
                              <a:gd name="T49" fmla="*/ 191 h 280"/>
                              <a:gd name="T50" fmla="*/ 217 w 219"/>
                              <a:gd name="T51" fmla="*/ 189 h 280"/>
                              <a:gd name="T52" fmla="*/ 217 w 219"/>
                              <a:gd name="T53" fmla="*/ 187 h 280"/>
                              <a:gd name="T54" fmla="*/ 218 w 219"/>
                              <a:gd name="T55" fmla="*/ 165 h 280"/>
                              <a:gd name="T56" fmla="*/ 209 w 219"/>
                              <a:gd name="T57" fmla="*/ 153 h 280"/>
                              <a:gd name="T58" fmla="*/ 201 w 219"/>
                              <a:gd name="T59" fmla="*/ 145 h 280"/>
                              <a:gd name="T60" fmla="*/ 198 w 219"/>
                              <a:gd name="T61" fmla="*/ 133 h 280"/>
                              <a:gd name="T62" fmla="*/ 198 w 219"/>
                              <a:gd name="T63" fmla="*/ 121 h 280"/>
                              <a:gd name="T64" fmla="*/ 186 w 219"/>
                              <a:gd name="T65" fmla="*/ 110 h 280"/>
                              <a:gd name="T66" fmla="*/ 193 w 219"/>
                              <a:gd name="T67" fmla="*/ 92 h 280"/>
                              <a:gd name="T68" fmla="*/ 200 w 219"/>
                              <a:gd name="T69" fmla="*/ 77 h 280"/>
                              <a:gd name="T70" fmla="*/ 189 w 219"/>
                              <a:gd name="T71" fmla="*/ 60 h 280"/>
                              <a:gd name="T72" fmla="*/ 187 w 219"/>
                              <a:gd name="T73" fmla="*/ 59 h 280"/>
                              <a:gd name="T74" fmla="*/ 187 w 219"/>
                              <a:gd name="T75" fmla="*/ 57 h 280"/>
                              <a:gd name="T76" fmla="*/ 190 w 219"/>
                              <a:gd name="T77" fmla="*/ 53 h 280"/>
                              <a:gd name="T78" fmla="*/ 191 w 219"/>
                              <a:gd name="T79" fmla="*/ 53 h 280"/>
                              <a:gd name="T80" fmla="*/ 195 w 219"/>
                              <a:gd name="T81" fmla="*/ 38 h 280"/>
                              <a:gd name="T82" fmla="*/ 181 w 219"/>
                              <a:gd name="T83" fmla="*/ 27 h 280"/>
                              <a:gd name="T84" fmla="*/ 165 w 219"/>
                              <a:gd name="T85" fmla="*/ 17 h 280"/>
                              <a:gd name="T86" fmla="*/ 143 w 219"/>
                              <a:gd name="T87" fmla="*/ 17 h 280"/>
                              <a:gd name="T88" fmla="*/ 120 w 219"/>
                              <a:gd name="T89" fmla="*/ 20 h 280"/>
                              <a:gd name="T90" fmla="*/ 102 w 219"/>
                              <a:gd name="T91" fmla="*/ 6 h 280"/>
                              <a:gd name="T92" fmla="*/ 69 w 219"/>
                              <a:gd name="T93" fmla="*/ 0 h 280"/>
                              <a:gd name="T94" fmla="*/ 69 w 219"/>
                              <a:gd name="T95" fmla="*/ 0 h 280"/>
                              <a:gd name="T96" fmla="*/ 32 w 219"/>
                              <a:gd name="T97" fmla="*/ 46 h 280"/>
                              <a:gd name="T98" fmla="*/ 16 w 219"/>
                              <a:gd name="T99" fmla="*/ 128 h 280"/>
                              <a:gd name="T100" fmla="*/ 0 w 219"/>
                              <a:gd name="T101" fmla="*/ 179 h 280"/>
                              <a:gd name="T102" fmla="*/ 1 w 219"/>
                              <a:gd name="T103" fmla="*/ 187 h 280"/>
                              <a:gd name="T104" fmla="*/ 1 w 219"/>
                              <a:gd name="T105" fmla="*/ 187 h 280"/>
                              <a:gd name="T106" fmla="*/ 3 w 219"/>
                              <a:gd name="T107" fmla="*/ 187 h 280"/>
                              <a:gd name="T108" fmla="*/ 23 w 219"/>
                              <a:gd name="T109" fmla="*/ 197 h 280"/>
                              <a:gd name="T110" fmla="*/ 44 w 219"/>
                              <a:gd name="T111" fmla="*/ 203 h 280"/>
                              <a:gd name="T112" fmla="*/ 58 w 219"/>
                              <a:gd name="T113" fmla="*/ 208 h 280"/>
                              <a:gd name="T114" fmla="*/ 82 w 219"/>
                              <a:gd name="T115" fmla="*/ 210 h 280"/>
                              <a:gd name="T116" fmla="*/ 98 w 219"/>
                              <a:gd name="T117" fmla="*/ 223 h 280"/>
                              <a:gd name="T118" fmla="*/ 105 w 219"/>
                              <a:gd name="T119" fmla="*/ 230 h 2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19" h="280">
                                <a:moveTo>
                                  <a:pt x="105" y="230"/>
                                </a:moveTo>
                                <a:cubicBezTo>
                                  <a:pt x="106" y="230"/>
                                  <a:pt x="108" y="231"/>
                                  <a:pt x="109" y="231"/>
                                </a:cubicBezTo>
                                <a:cubicBezTo>
                                  <a:pt x="115" y="235"/>
                                  <a:pt x="122" y="238"/>
                                  <a:pt x="128" y="244"/>
                                </a:cubicBezTo>
                                <a:cubicBezTo>
                                  <a:pt x="132" y="249"/>
                                  <a:pt x="139" y="251"/>
                                  <a:pt x="144" y="256"/>
                                </a:cubicBezTo>
                                <a:cubicBezTo>
                                  <a:pt x="150" y="260"/>
                                  <a:pt x="149" y="275"/>
                                  <a:pt x="156" y="278"/>
                                </a:cubicBezTo>
                                <a:cubicBezTo>
                                  <a:pt x="160" y="280"/>
                                  <a:pt x="177" y="260"/>
                                  <a:pt x="181" y="258"/>
                                </a:cubicBezTo>
                                <a:cubicBezTo>
                                  <a:pt x="182" y="257"/>
                                  <a:pt x="183" y="257"/>
                                  <a:pt x="183" y="257"/>
                                </a:cubicBezTo>
                                <a:cubicBezTo>
                                  <a:pt x="187" y="255"/>
                                  <a:pt x="188" y="253"/>
                                  <a:pt x="192" y="253"/>
                                </a:cubicBezTo>
                                <a:cubicBezTo>
                                  <a:pt x="194" y="253"/>
                                  <a:pt x="195" y="253"/>
                                  <a:pt x="197" y="253"/>
                                </a:cubicBezTo>
                                <a:cubicBezTo>
                                  <a:pt x="199" y="253"/>
                                  <a:pt x="201" y="252"/>
                                  <a:pt x="203" y="252"/>
                                </a:cubicBezTo>
                                <a:cubicBezTo>
                                  <a:pt x="215" y="248"/>
                                  <a:pt x="215" y="248"/>
                                  <a:pt x="215" y="248"/>
                                </a:cubicBezTo>
                                <a:cubicBezTo>
                                  <a:pt x="215" y="248"/>
                                  <a:pt x="215" y="248"/>
                                  <a:pt x="215" y="248"/>
                                </a:cubicBezTo>
                                <a:cubicBezTo>
                                  <a:pt x="215" y="241"/>
                                  <a:pt x="215" y="241"/>
                                  <a:pt x="215" y="241"/>
                                </a:cubicBezTo>
                                <a:cubicBezTo>
                                  <a:pt x="216" y="232"/>
                                  <a:pt x="211" y="224"/>
                                  <a:pt x="212" y="217"/>
                                </a:cubicBezTo>
                                <a:cubicBezTo>
                                  <a:pt x="213" y="215"/>
                                  <a:pt x="214" y="213"/>
                                  <a:pt x="214" y="211"/>
                                </a:cubicBezTo>
                                <a:cubicBezTo>
                                  <a:pt x="215" y="211"/>
                                  <a:pt x="217" y="208"/>
                                  <a:pt x="217" y="207"/>
                                </a:cubicBezTo>
                                <a:cubicBezTo>
                                  <a:pt x="217" y="207"/>
                                  <a:pt x="217" y="206"/>
                                  <a:pt x="217" y="206"/>
                                </a:cubicBezTo>
                                <a:cubicBezTo>
                                  <a:pt x="217" y="206"/>
                                  <a:pt x="217" y="205"/>
                                  <a:pt x="217" y="205"/>
                                </a:cubicBezTo>
                                <a:cubicBezTo>
                                  <a:pt x="217" y="204"/>
                                  <a:pt x="217" y="203"/>
                                  <a:pt x="217" y="202"/>
                                </a:cubicBezTo>
                                <a:cubicBezTo>
                                  <a:pt x="217" y="202"/>
                                  <a:pt x="217" y="202"/>
                                  <a:pt x="217" y="202"/>
                                </a:cubicBezTo>
                                <a:cubicBezTo>
                                  <a:pt x="215" y="199"/>
                                  <a:pt x="215" y="199"/>
                                  <a:pt x="215" y="199"/>
                                </a:cubicBezTo>
                                <a:cubicBezTo>
                                  <a:pt x="215" y="198"/>
                                  <a:pt x="214" y="197"/>
                                  <a:pt x="214" y="196"/>
                                </a:cubicBezTo>
                                <a:cubicBezTo>
                                  <a:pt x="214" y="196"/>
                                  <a:pt x="214" y="195"/>
                                  <a:pt x="214" y="194"/>
                                </a:cubicBezTo>
                                <a:cubicBezTo>
                                  <a:pt x="215" y="193"/>
                                  <a:pt x="215" y="193"/>
                                  <a:pt x="215" y="193"/>
                                </a:cubicBezTo>
                                <a:cubicBezTo>
                                  <a:pt x="215" y="192"/>
                                  <a:pt x="215" y="191"/>
                                  <a:pt x="215" y="191"/>
                                </a:cubicBezTo>
                                <a:cubicBezTo>
                                  <a:pt x="216" y="190"/>
                                  <a:pt x="216" y="189"/>
                                  <a:pt x="217" y="189"/>
                                </a:cubicBezTo>
                                <a:cubicBezTo>
                                  <a:pt x="217" y="189"/>
                                  <a:pt x="217" y="187"/>
                                  <a:pt x="217" y="187"/>
                                </a:cubicBezTo>
                                <a:cubicBezTo>
                                  <a:pt x="219" y="181"/>
                                  <a:pt x="219" y="171"/>
                                  <a:pt x="218" y="165"/>
                                </a:cubicBezTo>
                                <a:cubicBezTo>
                                  <a:pt x="217" y="158"/>
                                  <a:pt x="211" y="158"/>
                                  <a:pt x="209" y="153"/>
                                </a:cubicBezTo>
                                <a:cubicBezTo>
                                  <a:pt x="206" y="151"/>
                                  <a:pt x="204" y="147"/>
                                  <a:pt x="201" y="145"/>
                                </a:cubicBezTo>
                                <a:cubicBezTo>
                                  <a:pt x="200" y="141"/>
                                  <a:pt x="198" y="138"/>
                                  <a:pt x="198" y="133"/>
                                </a:cubicBezTo>
                                <a:cubicBezTo>
                                  <a:pt x="198" y="129"/>
                                  <a:pt x="199" y="125"/>
                                  <a:pt x="198" y="121"/>
                                </a:cubicBezTo>
                                <a:cubicBezTo>
                                  <a:pt x="198" y="110"/>
                                  <a:pt x="194" y="112"/>
                                  <a:pt x="186" y="110"/>
                                </a:cubicBezTo>
                                <a:cubicBezTo>
                                  <a:pt x="177" y="107"/>
                                  <a:pt x="191" y="95"/>
                                  <a:pt x="193" y="92"/>
                                </a:cubicBezTo>
                                <a:cubicBezTo>
                                  <a:pt x="198" y="88"/>
                                  <a:pt x="201" y="83"/>
                                  <a:pt x="200" y="77"/>
                                </a:cubicBezTo>
                                <a:cubicBezTo>
                                  <a:pt x="199" y="69"/>
                                  <a:pt x="194" y="65"/>
                                  <a:pt x="189" y="60"/>
                                </a:cubicBezTo>
                                <a:cubicBezTo>
                                  <a:pt x="188" y="60"/>
                                  <a:pt x="187" y="60"/>
                                  <a:pt x="187" y="59"/>
                                </a:cubicBezTo>
                                <a:cubicBezTo>
                                  <a:pt x="187" y="59"/>
                                  <a:pt x="187" y="58"/>
                                  <a:pt x="187" y="57"/>
                                </a:cubicBezTo>
                                <a:cubicBezTo>
                                  <a:pt x="187" y="56"/>
                                  <a:pt x="188" y="54"/>
                                  <a:pt x="190" y="53"/>
                                </a:cubicBezTo>
                                <a:cubicBezTo>
                                  <a:pt x="190" y="53"/>
                                  <a:pt x="190" y="53"/>
                                  <a:pt x="191" y="53"/>
                                </a:cubicBezTo>
                                <a:cubicBezTo>
                                  <a:pt x="195" y="38"/>
                                  <a:pt x="195" y="38"/>
                                  <a:pt x="195" y="38"/>
                                </a:cubicBezTo>
                                <a:cubicBezTo>
                                  <a:pt x="181" y="27"/>
                                  <a:pt x="181" y="27"/>
                                  <a:pt x="181" y="27"/>
                                </a:cubicBezTo>
                                <a:cubicBezTo>
                                  <a:pt x="176" y="20"/>
                                  <a:pt x="174" y="17"/>
                                  <a:pt x="165" y="17"/>
                                </a:cubicBezTo>
                                <a:cubicBezTo>
                                  <a:pt x="160" y="21"/>
                                  <a:pt x="147" y="24"/>
                                  <a:pt x="143" y="17"/>
                                </a:cubicBezTo>
                                <a:cubicBezTo>
                                  <a:pt x="132" y="13"/>
                                  <a:pt x="130" y="15"/>
                                  <a:pt x="120" y="20"/>
                                </a:cubicBezTo>
                                <a:cubicBezTo>
                                  <a:pt x="113" y="23"/>
                                  <a:pt x="104" y="11"/>
                                  <a:pt x="102" y="6"/>
                                </a:cubicBezTo>
                                <a:cubicBezTo>
                                  <a:pt x="93" y="0"/>
                                  <a:pt x="79" y="4"/>
                                  <a:pt x="69" y="0"/>
                                </a:cubicBezTo>
                                <a:cubicBezTo>
                                  <a:pt x="69" y="0"/>
                                  <a:pt x="69" y="0"/>
                                  <a:pt x="69" y="0"/>
                                </a:cubicBezTo>
                                <a:cubicBezTo>
                                  <a:pt x="32" y="46"/>
                                  <a:pt x="32" y="46"/>
                                  <a:pt x="32" y="46"/>
                                </a:cubicBezTo>
                                <a:cubicBezTo>
                                  <a:pt x="16" y="128"/>
                                  <a:pt x="16" y="128"/>
                                  <a:pt x="16" y="128"/>
                                </a:cubicBezTo>
                                <a:cubicBezTo>
                                  <a:pt x="0" y="179"/>
                                  <a:pt x="0" y="179"/>
                                  <a:pt x="0" y="179"/>
                                </a:cubicBezTo>
                                <a:cubicBezTo>
                                  <a:pt x="1" y="187"/>
                                  <a:pt x="1" y="187"/>
                                  <a:pt x="1" y="187"/>
                                </a:cubicBezTo>
                                <a:cubicBezTo>
                                  <a:pt x="1" y="187"/>
                                  <a:pt x="1" y="187"/>
                                  <a:pt x="1" y="187"/>
                                </a:cubicBezTo>
                                <a:cubicBezTo>
                                  <a:pt x="3" y="187"/>
                                  <a:pt x="3" y="187"/>
                                  <a:pt x="3" y="187"/>
                                </a:cubicBezTo>
                                <a:cubicBezTo>
                                  <a:pt x="9" y="187"/>
                                  <a:pt x="17" y="193"/>
                                  <a:pt x="23" y="197"/>
                                </a:cubicBezTo>
                                <a:cubicBezTo>
                                  <a:pt x="29" y="200"/>
                                  <a:pt x="36" y="202"/>
                                  <a:pt x="44" y="203"/>
                                </a:cubicBezTo>
                                <a:cubicBezTo>
                                  <a:pt x="49" y="204"/>
                                  <a:pt x="53" y="206"/>
                                  <a:pt x="58" y="208"/>
                                </a:cubicBezTo>
                                <a:cubicBezTo>
                                  <a:pt x="66" y="211"/>
                                  <a:pt x="74" y="209"/>
                                  <a:pt x="82" y="210"/>
                                </a:cubicBezTo>
                                <a:cubicBezTo>
                                  <a:pt x="88" y="210"/>
                                  <a:pt x="95" y="218"/>
                                  <a:pt x="98" y="223"/>
                                </a:cubicBezTo>
                                <a:cubicBezTo>
                                  <a:pt x="105" y="230"/>
                                  <a:pt x="105" y="230"/>
                                  <a:pt x="105" y="23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9" name="ANDERSON"/>
                        <wps:cNvSpPr>
                          <a:spLocks/>
                        </wps:cNvSpPr>
                        <wps:spPr bwMode="auto">
                          <a:xfrm>
                            <a:off x="483169" y="597586"/>
                            <a:ext cx="889000" cy="965200"/>
                          </a:xfrm>
                          <a:custGeom>
                            <a:avLst/>
                            <a:gdLst>
                              <a:gd name="T0" fmla="*/ 60 w 339"/>
                              <a:gd name="T1" fmla="*/ 134 h 368"/>
                              <a:gd name="T2" fmla="*/ 100 w 339"/>
                              <a:gd name="T3" fmla="*/ 90 h 368"/>
                              <a:gd name="T4" fmla="*/ 256 w 339"/>
                              <a:gd name="T5" fmla="*/ 0 h 368"/>
                              <a:gd name="T6" fmla="*/ 256 w 339"/>
                              <a:gd name="T7" fmla="*/ 0 h 368"/>
                              <a:gd name="T8" fmla="*/ 268 w 339"/>
                              <a:gd name="T9" fmla="*/ 16 h 368"/>
                              <a:gd name="T10" fmla="*/ 271 w 339"/>
                              <a:gd name="T11" fmla="*/ 27 h 368"/>
                              <a:gd name="T12" fmla="*/ 268 w 339"/>
                              <a:gd name="T13" fmla="*/ 38 h 368"/>
                              <a:gd name="T14" fmla="*/ 265 w 339"/>
                              <a:gd name="T15" fmla="*/ 55 h 368"/>
                              <a:gd name="T16" fmla="*/ 268 w 339"/>
                              <a:gd name="T17" fmla="*/ 69 h 368"/>
                              <a:gd name="T18" fmla="*/ 265 w 339"/>
                              <a:gd name="T19" fmla="*/ 78 h 368"/>
                              <a:gd name="T20" fmla="*/ 264 w 339"/>
                              <a:gd name="T21" fmla="*/ 90 h 368"/>
                              <a:gd name="T22" fmla="*/ 269 w 339"/>
                              <a:gd name="T23" fmla="*/ 101 h 368"/>
                              <a:gd name="T24" fmla="*/ 272 w 339"/>
                              <a:gd name="T25" fmla="*/ 118 h 368"/>
                              <a:gd name="T26" fmla="*/ 281 w 339"/>
                              <a:gd name="T27" fmla="*/ 133 h 368"/>
                              <a:gd name="T28" fmla="*/ 288 w 339"/>
                              <a:gd name="T29" fmla="*/ 155 h 368"/>
                              <a:gd name="T30" fmla="*/ 307 w 339"/>
                              <a:gd name="T31" fmla="*/ 173 h 368"/>
                              <a:gd name="T32" fmla="*/ 333 w 339"/>
                              <a:gd name="T33" fmla="*/ 192 h 368"/>
                              <a:gd name="T34" fmla="*/ 339 w 339"/>
                              <a:gd name="T35" fmla="*/ 203 h 368"/>
                              <a:gd name="T36" fmla="*/ 339 w 339"/>
                              <a:gd name="T37" fmla="*/ 203 h 368"/>
                              <a:gd name="T38" fmla="*/ 125 w 339"/>
                              <a:gd name="T39" fmla="*/ 368 h 368"/>
                              <a:gd name="T40" fmla="*/ 125 w 339"/>
                              <a:gd name="T41" fmla="*/ 368 h 368"/>
                              <a:gd name="T42" fmla="*/ 125 w 339"/>
                              <a:gd name="T43" fmla="*/ 363 h 368"/>
                              <a:gd name="T44" fmla="*/ 117 w 339"/>
                              <a:gd name="T45" fmla="*/ 335 h 368"/>
                              <a:gd name="T46" fmla="*/ 105 w 339"/>
                              <a:gd name="T47" fmla="*/ 324 h 368"/>
                              <a:gd name="T48" fmla="*/ 97 w 339"/>
                              <a:gd name="T49" fmla="*/ 300 h 368"/>
                              <a:gd name="T50" fmla="*/ 82 w 339"/>
                              <a:gd name="T51" fmla="*/ 284 h 368"/>
                              <a:gd name="T52" fmla="*/ 76 w 339"/>
                              <a:gd name="T53" fmla="*/ 266 h 368"/>
                              <a:gd name="T54" fmla="*/ 69 w 339"/>
                              <a:gd name="T55" fmla="*/ 243 h 368"/>
                              <a:gd name="T56" fmla="*/ 21 w 339"/>
                              <a:gd name="T57" fmla="*/ 203 h 368"/>
                              <a:gd name="T58" fmla="*/ 4 w 339"/>
                              <a:gd name="T59" fmla="*/ 204 h 368"/>
                              <a:gd name="T60" fmla="*/ 0 w 339"/>
                              <a:gd name="T61" fmla="*/ 205 h 368"/>
                              <a:gd name="T62" fmla="*/ 0 w 339"/>
                              <a:gd name="T63" fmla="*/ 205 h 368"/>
                              <a:gd name="T64" fmla="*/ 60 w 339"/>
                              <a:gd name="T65" fmla="*/ 134 h 368"/>
                              <a:gd name="connsiteX0" fmla="*/ 1770 w 10000"/>
                              <a:gd name="connsiteY0" fmla="*/ 3641 h 10000"/>
                              <a:gd name="connsiteX1" fmla="*/ 2950 w 10000"/>
                              <a:gd name="connsiteY1" fmla="*/ 2446 h 10000"/>
                              <a:gd name="connsiteX2" fmla="*/ 7552 w 10000"/>
                              <a:gd name="connsiteY2" fmla="*/ 0 h 10000"/>
                              <a:gd name="connsiteX3" fmla="*/ 7552 w 10000"/>
                              <a:gd name="connsiteY3" fmla="*/ 0 h 10000"/>
                              <a:gd name="connsiteX4" fmla="*/ 7906 w 10000"/>
                              <a:gd name="connsiteY4" fmla="*/ 435 h 10000"/>
                              <a:gd name="connsiteX5" fmla="*/ 7994 w 10000"/>
                              <a:gd name="connsiteY5" fmla="*/ 734 h 10000"/>
                              <a:gd name="connsiteX6" fmla="*/ 7906 w 10000"/>
                              <a:gd name="connsiteY6" fmla="*/ 1033 h 10000"/>
                              <a:gd name="connsiteX7" fmla="*/ 7817 w 10000"/>
                              <a:gd name="connsiteY7" fmla="*/ 1495 h 10000"/>
                              <a:gd name="connsiteX8" fmla="*/ 7906 w 10000"/>
                              <a:gd name="connsiteY8" fmla="*/ 1875 h 10000"/>
                              <a:gd name="connsiteX9" fmla="*/ 7817 w 10000"/>
                              <a:gd name="connsiteY9" fmla="*/ 2120 h 10000"/>
                              <a:gd name="connsiteX10" fmla="*/ 7788 w 10000"/>
                              <a:gd name="connsiteY10" fmla="*/ 2446 h 10000"/>
                              <a:gd name="connsiteX11" fmla="*/ 7935 w 10000"/>
                              <a:gd name="connsiteY11" fmla="*/ 2745 h 10000"/>
                              <a:gd name="connsiteX12" fmla="*/ 8024 w 10000"/>
                              <a:gd name="connsiteY12" fmla="*/ 3207 h 10000"/>
                              <a:gd name="connsiteX13" fmla="*/ 8289 w 10000"/>
                              <a:gd name="connsiteY13" fmla="*/ 3614 h 10000"/>
                              <a:gd name="connsiteX14" fmla="*/ 8496 w 10000"/>
                              <a:gd name="connsiteY14" fmla="*/ 4212 h 10000"/>
                              <a:gd name="connsiteX15" fmla="*/ 9056 w 10000"/>
                              <a:gd name="connsiteY15" fmla="*/ 4701 h 10000"/>
                              <a:gd name="connsiteX16" fmla="*/ 9823 w 10000"/>
                              <a:gd name="connsiteY16" fmla="*/ 5217 h 10000"/>
                              <a:gd name="connsiteX17" fmla="*/ 10000 w 10000"/>
                              <a:gd name="connsiteY17" fmla="*/ 5516 h 10000"/>
                              <a:gd name="connsiteX18" fmla="*/ 10000 w 10000"/>
                              <a:gd name="connsiteY18" fmla="*/ 5516 h 10000"/>
                              <a:gd name="connsiteX19" fmla="*/ 3687 w 10000"/>
                              <a:gd name="connsiteY19" fmla="*/ 10000 h 10000"/>
                              <a:gd name="connsiteX20" fmla="*/ 3687 w 10000"/>
                              <a:gd name="connsiteY20" fmla="*/ 10000 h 10000"/>
                              <a:gd name="connsiteX21" fmla="*/ 3687 w 10000"/>
                              <a:gd name="connsiteY21" fmla="*/ 9864 h 10000"/>
                              <a:gd name="connsiteX22" fmla="*/ 3451 w 10000"/>
                              <a:gd name="connsiteY22" fmla="*/ 9103 h 10000"/>
                              <a:gd name="connsiteX23" fmla="*/ 3097 w 10000"/>
                              <a:gd name="connsiteY23" fmla="*/ 8804 h 10000"/>
                              <a:gd name="connsiteX24" fmla="*/ 2861 w 10000"/>
                              <a:gd name="connsiteY24" fmla="*/ 8152 h 10000"/>
                              <a:gd name="connsiteX25" fmla="*/ 2419 w 10000"/>
                              <a:gd name="connsiteY25" fmla="*/ 7717 h 10000"/>
                              <a:gd name="connsiteX26" fmla="*/ 2035 w 10000"/>
                              <a:gd name="connsiteY26" fmla="*/ 6603 h 10000"/>
                              <a:gd name="connsiteX27" fmla="*/ 619 w 10000"/>
                              <a:gd name="connsiteY27" fmla="*/ 5516 h 10000"/>
                              <a:gd name="connsiteX28" fmla="*/ 118 w 10000"/>
                              <a:gd name="connsiteY28" fmla="*/ 5543 h 10000"/>
                              <a:gd name="connsiteX29" fmla="*/ 0 w 10000"/>
                              <a:gd name="connsiteY29" fmla="*/ 5571 h 10000"/>
                              <a:gd name="connsiteX30" fmla="*/ 0 w 10000"/>
                              <a:gd name="connsiteY30" fmla="*/ 5571 h 10000"/>
                              <a:gd name="connsiteX31" fmla="*/ 1770 w 10000"/>
                              <a:gd name="connsiteY31" fmla="*/ 3641 h 10000"/>
                              <a:gd name="connsiteX0" fmla="*/ 1770 w 10000"/>
                              <a:gd name="connsiteY0" fmla="*/ 3641 h 10000"/>
                              <a:gd name="connsiteX1" fmla="*/ 2950 w 10000"/>
                              <a:gd name="connsiteY1" fmla="*/ 2446 h 10000"/>
                              <a:gd name="connsiteX2" fmla="*/ 7552 w 10000"/>
                              <a:gd name="connsiteY2" fmla="*/ 0 h 10000"/>
                              <a:gd name="connsiteX3" fmla="*/ 7552 w 10000"/>
                              <a:gd name="connsiteY3" fmla="*/ 0 h 10000"/>
                              <a:gd name="connsiteX4" fmla="*/ 7906 w 10000"/>
                              <a:gd name="connsiteY4" fmla="*/ 435 h 10000"/>
                              <a:gd name="connsiteX5" fmla="*/ 7994 w 10000"/>
                              <a:gd name="connsiteY5" fmla="*/ 734 h 10000"/>
                              <a:gd name="connsiteX6" fmla="*/ 7906 w 10000"/>
                              <a:gd name="connsiteY6" fmla="*/ 1033 h 10000"/>
                              <a:gd name="connsiteX7" fmla="*/ 7817 w 10000"/>
                              <a:gd name="connsiteY7" fmla="*/ 1495 h 10000"/>
                              <a:gd name="connsiteX8" fmla="*/ 7906 w 10000"/>
                              <a:gd name="connsiteY8" fmla="*/ 1875 h 10000"/>
                              <a:gd name="connsiteX9" fmla="*/ 7817 w 10000"/>
                              <a:gd name="connsiteY9" fmla="*/ 2120 h 10000"/>
                              <a:gd name="connsiteX10" fmla="*/ 7788 w 10000"/>
                              <a:gd name="connsiteY10" fmla="*/ 2446 h 10000"/>
                              <a:gd name="connsiteX11" fmla="*/ 7935 w 10000"/>
                              <a:gd name="connsiteY11" fmla="*/ 2745 h 10000"/>
                              <a:gd name="connsiteX12" fmla="*/ 8024 w 10000"/>
                              <a:gd name="connsiteY12" fmla="*/ 3207 h 10000"/>
                              <a:gd name="connsiteX13" fmla="*/ 8289 w 10000"/>
                              <a:gd name="connsiteY13" fmla="*/ 3614 h 10000"/>
                              <a:gd name="connsiteX14" fmla="*/ 8496 w 10000"/>
                              <a:gd name="connsiteY14" fmla="*/ 4212 h 10000"/>
                              <a:gd name="connsiteX15" fmla="*/ 9056 w 10000"/>
                              <a:gd name="connsiteY15" fmla="*/ 4701 h 10000"/>
                              <a:gd name="connsiteX16" fmla="*/ 9823 w 10000"/>
                              <a:gd name="connsiteY16" fmla="*/ 5217 h 10000"/>
                              <a:gd name="connsiteX17" fmla="*/ 10000 w 10000"/>
                              <a:gd name="connsiteY17" fmla="*/ 5516 h 10000"/>
                              <a:gd name="connsiteX18" fmla="*/ 10000 w 10000"/>
                              <a:gd name="connsiteY18" fmla="*/ 5516 h 10000"/>
                              <a:gd name="connsiteX19" fmla="*/ 3687 w 10000"/>
                              <a:gd name="connsiteY19" fmla="*/ 10000 h 10000"/>
                              <a:gd name="connsiteX20" fmla="*/ 3687 w 10000"/>
                              <a:gd name="connsiteY20" fmla="*/ 10000 h 10000"/>
                              <a:gd name="connsiteX21" fmla="*/ 3687 w 10000"/>
                              <a:gd name="connsiteY21" fmla="*/ 9864 h 10000"/>
                              <a:gd name="connsiteX22" fmla="*/ 3451 w 10000"/>
                              <a:gd name="connsiteY22" fmla="*/ 9103 h 10000"/>
                              <a:gd name="connsiteX23" fmla="*/ 3097 w 10000"/>
                              <a:gd name="connsiteY23" fmla="*/ 8804 h 10000"/>
                              <a:gd name="connsiteX24" fmla="*/ 2419 w 10000"/>
                              <a:gd name="connsiteY24" fmla="*/ 7717 h 10000"/>
                              <a:gd name="connsiteX25" fmla="*/ 2035 w 10000"/>
                              <a:gd name="connsiteY25" fmla="*/ 6603 h 10000"/>
                              <a:gd name="connsiteX26" fmla="*/ 619 w 10000"/>
                              <a:gd name="connsiteY26" fmla="*/ 5516 h 10000"/>
                              <a:gd name="connsiteX27" fmla="*/ 118 w 10000"/>
                              <a:gd name="connsiteY27" fmla="*/ 5543 h 10000"/>
                              <a:gd name="connsiteX28" fmla="*/ 0 w 10000"/>
                              <a:gd name="connsiteY28" fmla="*/ 5571 h 10000"/>
                              <a:gd name="connsiteX29" fmla="*/ 0 w 10000"/>
                              <a:gd name="connsiteY29" fmla="*/ 5571 h 10000"/>
                              <a:gd name="connsiteX30" fmla="*/ 1770 w 10000"/>
                              <a:gd name="connsiteY30" fmla="*/ 3641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0000" h="10000">
                                <a:moveTo>
                                  <a:pt x="1770" y="3641"/>
                                </a:moveTo>
                                <a:lnTo>
                                  <a:pt x="2950" y="2446"/>
                                </a:lnTo>
                                <a:lnTo>
                                  <a:pt x="7552" y="0"/>
                                </a:lnTo>
                                <a:lnTo>
                                  <a:pt x="7552" y="0"/>
                                </a:lnTo>
                                <a:cubicBezTo>
                                  <a:pt x="7640" y="163"/>
                                  <a:pt x="7817" y="245"/>
                                  <a:pt x="7906" y="435"/>
                                </a:cubicBezTo>
                                <a:cubicBezTo>
                                  <a:pt x="7935" y="543"/>
                                  <a:pt x="7965" y="625"/>
                                  <a:pt x="7994" y="734"/>
                                </a:cubicBezTo>
                                <a:cubicBezTo>
                                  <a:pt x="7994" y="842"/>
                                  <a:pt x="7935" y="924"/>
                                  <a:pt x="7906" y="1033"/>
                                </a:cubicBezTo>
                                <a:cubicBezTo>
                                  <a:pt x="7847" y="1114"/>
                                  <a:pt x="7817" y="1413"/>
                                  <a:pt x="7817" y="1495"/>
                                </a:cubicBezTo>
                                <a:cubicBezTo>
                                  <a:pt x="7817" y="1603"/>
                                  <a:pt x="7994" y="1766"/>
                                  <a:pt x="7906" y="1875"/>
                                </a:cubicBezTo>
                                <a:cubicBezTo>
                                  <a:pt x="7906" y="1957"/>
                                  <a:pt x="7847" y="2038"/>
                                  <a:pt x="7817" y="2120"/>
                                </a:cubicBezTo>
                                <a:cubicBezTo>
                                  <a:pt x="7807" y="2229"/>
                                  <a:pt x="7798" y="2337"/>
                                  <a:pt x="7788" y="2446"/>
                                </a:cubicBezTo>
                                <a:cubicBezTo>
                                  <a:pt x="7788" y="2554"/>
                                  <a:pt x="7906" y="2663"/>
                                  <a:pt x="7935" y="2745"/>
                                </a:cubicBezTo>
                                <a:cubicBezTo>
                                  <a:pt x="7965" y="2880"/>
                                  <a:pt x="7935" y="3071"/>
                                  <a:pt x="8024" y="3207"/>
                                </a:cubicBezTo>
                                <a:cubicBezTo>
                                  <a:pt x="8083" y="3315"/>
                                  <a:pt x="8201" y="3560"/>
                                  <a:pt x="8289" y="3614"/>
                                </a:cubicBezTo>
                                <a:cubicBezTo>
                                  <a:pt x="8378" y="3804"/>
                                  <a:pt x="8378" y="4022"/>
                                  <a:pt x="8496" y="4212"/>
                                </a:cubicBezTo>
                                <a:cubicBezTo>
                                  <a:pt x="8584" y="4402"/>
                                  <a:pt x="8879" y="4538"/>
                                  <a:pt x="9056" y="4701"/>
                                </a:cubicBezTo>
                                <a:lnTo>
                                  <a:pt x="9823" y="5217"/>
                                </a:lnTo>
                                <a:lnTo>
                                  <a:pt x="10000" y="5516"/>
                                </a:lnTo>
                                <a:lnTo>
                                  <a:pt x="10000" y="5516"/>
                                </a:lnTo>
                                <a:lnTo>
                                  <a:pt x="3687" y="10000"/>
                                </a:lnTo>
                                <a:lnTo>
                                  <a:pt x="3687" y="10000"/>
                                </a:lnTo>
                                <a:lnTo>
                                  <a:pt x="3687" y="9864"/>
                                </a:lnTo>
                                <a:cubicBezTo>
                                  <a:pt x="3687" y="9565"/>
                                  <a:pt x="3569" y="9402"/>
                                  <a:pt x="3451" y="9103"/>
                                </a:cubicBezTo>
                                <a:cubicBezTo>
                                  <a:pt x="3333" y="9003"/>
                                  <a:pt x="3269" y="9035"/>
                                  <a:pt x="3097" y="8804"/>
                                </a:cubicBezTo>
                                <a:cubicBezTo>
                                  <a:pt x="2925" y="8573"/>
                                  <a:pt x="2596" y="8084"/>
                                  <a:pt x="2419" y="7717"/>
                                </a:cubicBezTo>
                                <a:cubicBezTo>
                                  <a:pt x="2281" y="7459"/>
                                  <a:pt x="2335" y="6970"/>
                                  <a:pt x="2035" y="6603"/>
                                </a:cubicBezTo>
                                <a:cubicBezTo>
                                  <a:pt x="1740" y="6087"/>
                                  <a:pt x="1475" y="5353"/>
                                  <a:pt x="619" y="5516"/>
                                </a:cubicBezTo>
                                <a:cubicBezTo>
                                  <a:pt x="472" y="5543"/>
                                  <a:pt x="265" y="5516"/>
                                  <a:pt x="118" y="5543"/>
                                </a:cubicBezTo>
                                <a:cubicBezTo>
                                  <a:pt x="59" y="5571"/>
                                  <a:pt x="29" y="5571"/>
                                  <a:pt x="0" y="5571"/>
                                </a:cubicBezTo>
                                <a:lnTo>
                                  <a:pt x="0" y="5571"/>
                                </a:lnTo>
                                <a:lnTo>
                                  <a:pt x="1770" y="3641"/>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0" name="YORK"/>
                        <wps:cNvSpPr>
                          <a:spLocks/>
                        </wps:cNvSpPr>
                        <wps:spPr bwMode="auto">
                          <a:xfrm>
                            <a:off x="2446906" y="51486"/>
                            <a:ext cx="833438" cy="546100"/>
                          </a:xfrm>
                          <a:custGeom>
                            <a:avLst/>
                            <a:gdLst>
                              <a:gd name="T0" fmla="*/ 13 w 318"/>
                              <a:gd name="T1" fmla="*/ 208 h 208"/>
                              <a:gd name="T2" fmla="*/ 299 w 318"/>
                              <a:gd name="T3" fmla="*/ 208 h 208"/>
                              <a:gd name="T4" fmla="*/ 299 w 318"/>
                              <a:gd name="T5" fmla="*/ 208 h 208"/>
                              <a:gd name="T6" fmla="*/ 306 w 318"/>
                              <a:gd name="T7" fmla="*/ 201 h 208"/>
                              <a:gd name="T8" fmla="*/ 312 w 318"/>
                              <a:gd name="T9" fmla="*/ 195 h 208"/>
                              <a:gd name="T10" fmla="*/ 315 w 318"/>
                              <a:gd name="T11" fmla="*/ 191 h 208"/>
                              <a:gd name="T12" fmla="*/ 316 w 318"/>
                              <a:gd name="T13" fmla="*/ 191 h 208"/>
                              <a:gd name="T14" fmla="*/ 311 w 318"/>
                              <a:gd name="T15" fmla="*/ 178 h 208"/>
                              <a:gd name="T16" fmla="*/ 309 w 318"/>
                              <a:gd name="T17" fmla="*/ 164 h 208"/>
                              <a:gd name="T18" fmla="*/ 317 w 318"/>
                              <a:gd name="T19" fmla="*/ 147 h 208"/>
                              <a:gd name="T20" fmla="*/ 315 w 318"/>
                              <a:gd name="T21" fmla="*/ 127 h 208"/>
                              <a:gd name="T22" fmla="*/ 307 w 318"/>
                              <a:gd name="T23" fmla="*/ 121 h 208"/>
                              <a:gd name="T24" fmla="*/ 301 w 318"/>
                              <a:gd name="T25" fmla="*/ 106 h 208"/>
                              <a:gd name="T26" fmla="*/ 296 w 318"/>
                              <a:gd name="T27" fmla="*/ 86 h 208"/>
                              <a:gd name="T28" fmla="*/ 298 w 318"/>
                              <a:gd name="T29" fmla="*/ 76 h 208"/>
                              <a:gd name="T30" fmla="*/ 296 w 318"/>
                              <a:gd name="T31" fmla="*/ 66 h 208"/>
                              <a:gd name="T32" fmla="*/ 296 w 318"/>
                              <a:gd name="T33" fmla="*/ 66 h 208"/>
                              <a:gd name="T34" fmla="*/ 297 w 318"/>
                              <a:gd name="T35" fmla="*/ 59 h 208"/>
                              <a:gd name="T36" fmla="*/ 280 w 318"/>
                              <a:gd name="T37" fmla="*/ 36 h 208"/>
                              <a:gd name="T38" fmla="*/ 233 w 318"/>
                              <a:gd name="T39" fmla="*/ 66 h 208"/>
                              <a:gd name="T40" fmla="*/ 225 w 318"/>
                              <a:gd name="T41" fmla="*/ 69 h 208"/>
                              <a:gd name="T42" fmla="*/ 220 w 318"/>
                              <a:gd name="T43" fmla="*/ 68 h 208"/>
                              <a:gd name="T44" fmla="*/ 215 w 318"/>
                              <a:gd name="T45" fmla="*/ 57 h 208"/>
                              <a:gd name="T46" fmla="*/ 225 w 318"/>
                              <a:gd name="T47" fmla="*/ 33 h 208"/>
                              <a:gd name="T48" fmla="*/ 228 w 318"/>
                              <a:gd name="T49" fmla="*/ 29 h 208"/>
                              <a:gd name="T50" fmla="*/ 220 w 318"/>
                              <a:gd name="T51" fmla="*/ 14 h 208"/>
                              <a:gd name="T52" fmla="*/ 215 w 318"/>
                              <a:gd name="T53" fmla="*/ 6 h 208"/>
                              <a:gd name="T54" fmla="*/ 63 w 318"/>
                              <a:gd name="T55" fmla="*/ 0 h 208"/>
                              <a:gd name="T56" fmla="*/ 63 w 318"/>
                              <a:gd name="T57" fmla="*/ 0 h 208"/>
                              <a:gd name="T58" fmla="*/ 46 w 318"/>
                              <a:gd name="T59" fmla="*/ 20 h 208"/>
                              <a:gd name="T60" fmla="*/ 42 w 318"/>
                              <a:gd name="T61" fmla="*/ 74 h 208"/>
                              <a:gd name="T62" fmla="*/ 23 w 318"/>
                              <a:gd name="T63" fmla="*/ 75 h 208"/>
                              <a:gd name="T64" fmla="*/ 4 w 318"/>
                              <a:gd name="T65" fmla="*/ 87 h 208"/>
                              <a:gd name="T66" fmla="*/ 7 w 318"/>
                              <a:gd name="T67" fmla="*/ 96 h 208"/>
                              <a:gd name="T68" fmla="*/ 8 w 318"/>
                              <a:gd name="T69" fmla="*/ 106 h 208"/>
                              <a:gd name="T70" fmla="*/ 9 w 318"/>
                              <a:gd name="T71" fmla="*/ 115 h 208"/>
                              <a:gd name="T72" fmla="*/ 4 w 318"/>
                              <a:gd name="T73" fmla="*/ 124 h 208"/>
                              <a:gd name="T74" fmla="*/ 3 w 318"/>
                              <a:gd name="T75" fmla="*/ 132 h 208"/>
                              <a:gd name="T76" fmla="*/ 9 w 318"/>
                              <a:gd name="T77" fmla="*/ 137 h 208"/>
                              <a:gd name="T78" fmla="*/ 11 w 318"/>
                              <a:gd name="T79" fmla="*/ 139 h 208"/>
                              <a:gd name="T80" fmla="*/ 8 w 318"/>
                              <a:gd name="T81" fmla="*/ 146 h 208"/>
                              <a:gd name="T82" fmla="*/ 13 w 318"/>
                              <a:gd name="T83" fmla="*/ 149 h 208"/>
                              <a:gd name="T84" fmla="*/ 8 w 318"/>
                              <a:gd name="T85" fmla="*/ 159 h 208"/>
                              <a:gd name="T86" fmla="*/ 12 w 318"/>
                              <a:gd name="T87" fmla="*/ 165 h 208"/>
                              <a:gd name="T88" fmla="*/ 13 w 318"/>
                              <a:gd name="T89" fmla="*/ 177 h 208"/>
                              <a:gd name="T90" fmla="*/ 15 w 318"/>
                              <a:gd name="T91" fmla="*/ 181 h 208"/>
                              <a:gd name="T92" fmla="*/ 16 w 318"/>
                              <a:gd name="T93" fmla="*/ 187 h 208"/>
                              <a:gd name="T94" fmla="*/ 17 w 318"/>
                              <a:gd name="T95" fmla="*/ 193 h 208"/>
                              <a:gd name="T96" fmla="*/ 17 w 318"/>
                              <a:gd name="T97" fmla="*/ 193 h 208"/>
                              <a:gd name="T98" fmla="*/ 13 w 318"/>
                              <a:gd name="T99" fmla="*/ 208 h 2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318" h="208">
                                <a:moveTo>
                                  <a:pt x="13" y="208"/>
                                </a:moveTo>
                                <a:cubicBezTo>
                                  <a:pt x="299" y="208"/>
                                  <a:pt x="299" y="208"/>
                                  <a:pt x="299" y="208"/>
                                </a:cubicBezTo>
                                <a:cubicBezTo>
                                  <a:pt x="299" y="208"/>
                                  <a:pt x="299" y="208"/>
                                  <a:pt x="299" y="208"/>
                                </a:cubicBezTo>
                                <a:cubicBezTo>
                                  <a:pt x="306" y="201"/>
                                  <a:pt x="306" y="201"/>
                                  <a:pt x="306" y="201"/>
                                </a:cubicBezTo>
                                <a:cubicBezTo>
                                  <a:pt x="308" y="199"/>
                                  <a:pt x="310" y="197"/>
                                  <a:pt x="312" y="195"/>
                                </a:cubicBezTo>
                                <a:cubicBezTo>
                                  <a:pt x="313" y="194"/>
                                  <a:pt x="314" y="192"/>
                                  <a:pt x="315" y="191"/>
                                </a:cubicBezTo>
                                <a:cubicBezTo>
                                  <a:pt x="316" y="191"/>
                                  <a:pt x="316" y="191"/>
                                  <a:pt x="316" y="191"/>
                                </a:cubicBezTo>
                                <a:cubicBezTo>
                                  <a:pt x="317" y="185"/>
                                  <a:pt x="313" y="183"/>
                                  <a:pt x="311" y="178"/>
                                </a:cubicBezTo>
                                <a:cubicBezTo>
                                  <a:pt x="309" y="173"/>
                                  <a:pt x="309" y="169"/>
                                  <a:pt x="309" y="164"/>
                                </a:cubicBezTo>
                                <a:cubicBezTo>
                                  <a:pt x="309" y="155"/>
                                  <a:pt x="315" y="154"/>
                                  <a:pt x="317" y="147"/>
                                </a:cubicBezTo>
                                <a:cubicBezTo>
                                  <a:pt x="318" y="140"/>
                                  <a:pt x="316" y="134"/>
                                  <a:pt x="315" y="127"/>
                                </a:cubicBezTo>
                                <a:cubicBezTo>
                                  <a:pt x="314" y="121"/>
                                  <a:pt x="310" y="124"/>
                                  <a:pt x="307" y="121"/>
                                </a:cubicBezTo>
                                <a:cubicBezTo>
                                  <a:pt x="305" y="120"/>
                                  <a:pt x="303" y="109"/>
                                  <a:pt x="301" y="106"/>
                                </a:cubicBezTo>
                                <a:cubicBezTo>
                                  <a:pt x="298" y="101"/>
                                  <a:pt x="296" y="91"/>
                                  <a:pt x="296" y="86"/>
                                </a:cubicBezTo>
                                <a:cubicBezTo>
                                  <a:pt x="296" y="82"/>
                                  <a:pt x="298" y="80"/>
                                  <a:pt x="298" y="76"/>
                                </a:cubicBezTo>
                                <a:cubicBezTo>
                                  <a:pt x="298" y="72"/>
                                  <a:pt x="296" y="70"/>
                                  <a:pt x="296" y="66"/>
                                </a:cubicBezTo>
                                <a:cubicBezTo>
                                  <a:pt x="296" y="66"/>
                                  <a:pt x="296" y="66"/>
                                  <a:pt x="296" y="66"/>
                                </a:cubicBezTo>
                                <a:cubicBezTo>
                                  <a:pt x="297" y="59"/>
                                  <a:pt x="297" y="59"/>
                                  <a:pt x="297" y="59"/>
                                </a:cubicBezTo>
                                <a:cubicBezTo>
                                  <a:pt x="280" y="36"/>
                                  <a:pt x="280" y="36"/>
                                  <a:pt x="280" y="36"/>
                                </a:cubicBezTo>
                                <a:cubicBezTo>
                                  <a:pt x="233" y="66"/>
                                  <a:pt x="233" y="66"/>
                                  <a:pt x="233" y="66"/>
                                </a:cubicBezTo>
                                <a:cubicBezTo>
                                  <a:pt x="230" y="68"/>
                                  <a:pt x="228" y="70"/>
                                  <a:pt x="225" y="69"/>
                                </a:cubicBezTo>
                                <a:cubicBezTo>
                                  <a:pt x="220" y="68"/>
                                  <a:pt x="220" y="68"/>
                                  <a:pt x="220" y="68"/>
                                </a:cubicBezTo>
                                <a:cubicBezTo>
                                  <a:pt x="217" y="66"/>
                                  <a:pt x="215" y="61"/>
                                  <a:pt x="215" y="57"/>
                                </a:cubicBezTo>
                                <a:cubicBezTo>
                                  <a:pt x="215" y="48"/>
                                  <a:pt x="219" y="39"/>
                                  <a:pt x="225" y="33"/>
                                </a:cubicBezTo>
                                <a:cubicBezTo>
                                  <a:pt x="226" y="31"/>
                                  <a:pt x="228" y="30"/>
                                  <a:pt x="228" y="29"/>
                                </a:cubicBezTo>
                                <a:cubicBezTo>
                                  <a:pt x="227" y="27"/>
                                  <a:pt x="220" y="14"/>
                                  <a:pt x="220" y="14"/>
                                </a:cubicBezTo>
                                <a:cubicBezTo>
                                  <a:pt x="219" y="11"/>
                                  <a:pt x="217" y="8"/>
                                  <a:pt x="215" y="6"/>
                                </a:cubicBezTo>
                                <a:cubicBezTo>
                                  <a:pt x="63" y="0"/>
                                  <a:pt x="63" y="0"/>
                                  <a:pt x="63" y="0"/>
                                </a:cubicBezTo>
                                <a:cubicBezTo>
                                  <a:pt x="63" y="0"/>
                                  <a:pt x="63" y="0"/>
                                  <a:pt x="63" y="0"/>
                                </a:cubicBezTo>
                                <a:cubicBezTo>
                                  <a:pt x="46" y="20"/>
                                  <a:pt x="46" y="20"/>
                                  <a:pt x="46" y="20"/>
                                </a:cubicBezTo>
                                <a:cubicBezTo>
                                  <a:pt x="42" y="74"/>
                                  <a:pt x="42" y="74"/>
                                  <a:pt x="42" y="74"/>
                                </a:cubicBezTo>
                                <a:cubicBezTo>
                                  <a:pt x="35" y="74"/>
                                  <a:pt x="30" y="74"/>
                                  <a:pt x="23" y="75"/>
                                </a:cubicBezTo>
                                <a:cubicBezTo>
                                  <a:pt x="18" y="76"/>
                                  <a:pt x="0" y="79"/>
                                  <a:pt x="4" y="87"/>
                                </a:cubicBezTo>
                                <a:cubicBezTo>
                                  <a:pt x="6" y="91"/>
                                  <a:pt x="9" y="92"/>
                                  <a:pt x="7" y="96"/>
                                </a:cubicBezTo>
                                <a:cubicBezTo>
                                  <a:pt x="5" y="99"/>
                                  <a:pt x="5" y="104"/>
                                  <a:pt x="8" y="106"/>
                                </a:cubicBezTo>
                                <a:cubicBezTo>
                                  <a:pt x="9" y="109"/>
                                  <a:pt x="11" y="112"/>
                                  <a:pt x="9" y="115"/>
                                </a:cubicBezTo>
                                <a:cubicBezTo>
                                  <a:pt x="8" y="116"/>
                                  <a:pt x="5" y="122"/>
                                  <a:pt x="4" y="124"/>
                                </a:cubicBezTo>
                                <a:cubicBezTo>
                                  <a:pt x="3" y="127"/>
                                  <a:pt x="1" y="128"/>
                                  <a:pt x="3" y="132"/>
                                </a:cubicBezTo>
                                <a:cubicBezTo>
                                  <a:pt x="9" y="137"/>
                                  <a:pt x="9" y="137"/>
                                  <a:pt x="9" y="137"/>
                                </a:cubicBezTo>
                                <a:cubicBezTo>
                                  <a:pt x="10" y="138"/>
                                  <a:pt x="11" y="138"/>
                                  <a:pt x="11" y="139"/>
                                </a:cubicBezTo>
                                <a:cubicBezTo>
                                  <a:pt x="9" y="140"/>
                                  <a:pt x="8" y="144"/>
                                  <a:pt x="8" y="146"/>
                                </a:cubicBezTo>
                                <a:cubicBezTo>
                                  <a:pt x="9" y="147"/>
                                  <a:pt x="12" y="147"/>
                                  <a:pt x="13" y="149"/>
                                </a:cubicBezTo>
                                <a:cubicBezTo>
                                  <a:pt x="14" y="153"/>
                                  <a:pt x="7" y="154"/>
                                  <a:pt x="8" y="159"/>
                                </a:cubicBezTo>
                                <a:cubicBezTo>
                                  <a:pt x="9" y="162"/>
                                  <a:pt x="12" y="163"/>
                                  <a:pt x="12" y="165"/>
                                </a:cubicBezTo>
                                <a:cubicBezTo>
                                  <a:pt x="13" y="169"/>
                                  <a:pt x="12" y="173"/>
                                  <a:pt x="13" y="177"/>
                                </a:cubicBezTo>
                                <a:cubicBezTo>
                                  <a:pt x="14" y="178"/>
                                  <a:pt x="15" y="179"/>
                                  <a:pt x="15" y="181"/>
                                </a:cubicBezTo>
                                <a:cubicBezTo>
                                  <a:pt x="16" y="183"/>
                                  <a:pt x="16" y="185"/>
                                  <a:pt x="16" y="187"/>
                                </a:cubicBezTo>
                                <a:cubicBezTo>
                                  <a:pt x="17" y="193"/>
                                  <a:pt x="17" y="193"/>
                                  <a:pt x="17" y="193"/>
                                </a:cubicBezTo>
                                <a:cubicBezTo>
                                  <a:pt x="17" y="193"/>
                                  <a:pt x="17" y="193"/>
                                  <a:pt x="17" y="193"/>
                                </a:cubicBezTo>
                                <a:cubicBezTo>
                                  <a:pt x="13" y="208"/>
                                  <a:pt x="13" y="208"/>
                                  <a:pt x="13" y="208"/>
                                </a:cubicBezTo>
                                <a:close/>
                              </a:path>
                            </a:pathLst>
                          </a:custGeom>
                          <a:solidFill>
                            <a:srgbClr val="002060"/>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1" name="CHEROKEE"/>
                        <wps:cNvSpPr>
                          <a:spLocks/>
                        </wps:cNvSpPr>
                        <wps:spPr bwMode="auto">
                          <a:xfrm>
                            <a:off x="1951606" y="22911"/>
                            <a:ext cx="660400" cy="534988"/>
                          </a:xfrm>
                          <a:custGeom>
                            <a:avLst/>
                            <a:gdLst>
                              <a:gd name="T0" fmla="*/ 252 w 252"/>
                              <a:gd name="T1" fmla="*/ 11 h 204"/>
                              <a:gd name="T2" fmla="*/ 235 w 252"/>
                              <a:gd name="T3" fmla="*/ 31 h 204"/>
                              <a:gd name="T4" fmla="*/ 231 w 252"/>
                              <a:gd name="T5" fmla="*/ 85 h 204"/>
                              <a:gd name="T6" fmla="*/ 212 w 252"/>
                              <a:gd name="T7" fmla="*/ 86 h 204"/>
                              <a:gd name="T8" fmla="*/ 193 w 252"/>
                              <a:gd name="T9" fmla="*/ 98 h 204"/>
                              <a:gd name="T10" fmla="*/ 196 w 252"/>
                              <a:gd name="T11" fmla="*/ 107 h 204"/>
                              <a:gd name="T12" fmla="*/ 197 w 252"/>
                              <a:gd name="T13" fmla="*/ 117 h 204"/>
                              <a:gd name="T14" fmla="*/ 198 w 252"/>
                              <a:gd name="T15" fmla="*/ 126 h 204"/>
                              <a:gd name="T16" fmla="*/ 193 w 252"/>
                              <a:gd name="T17" fmla="*/ 135 h 204"/>
                              <a:gd name="T18" fmla="*/ 192 w 252"/>
                              <a:gd name="T19" fmla="*/ 143 h 204"/>
                              <a:gd name="T20" fmla="*/ 198 w 252"/>
                              <a:gd name="T21" fmla="*/ 148 h 204"/>
                              <a:gd name="T22" fmla="*/ 200 w 252"/>
                              <a:gd name="T23" fmla="*/ 150 h 204"/>
                              <a:gd name="T24" fmla="*/ 197 w 252"/>
                              <a:gd name="T25" fmla="*/ 157 h 204"/>
                              <a:gd name="T26" fmla="*/ 202 w 252"/>
                              <a:gd name="T27" fmla="*/ 160 h 204"/>
                              <a:gd name="T28" fmla="*/ 197 w 252"/>
                              <a:gd name="T29" fmla="*/ 170 h 204"/>
                              <a:gd name="T30" fmla="*/ 201 w 252"/>
                              <a:gd name="T31" fmla="*/ 176 h 204"/>
                              <a:gd name="T32" fmla="*/ 202 w 252"/>
                              <a:gd name="T33" fmla="*/ 188 h 204"/>
                              <a:gd name="T34" fmla="*/ 204 w 252"/>
                              <a:gd name="T35" fmla="*/ 192 h 204"/>
                              <a:gd name="T36" fmla="*/ 205 w 252"/>
                              <a:gd name="T37" fmla="*/ 198 h 204"/>
                              <a:gd name="T38" fmla="*/ 206 w 252"/>
                              <a:gd name="T39" fmla="*/ 204 h 204"/>
                              <a:gd name="T40" fmla="*/ 206 w 252"/>
                              <a:gd name="T41" fmla="*/ 204 h 204"/>
                              <a:gd name="T42" fmla="*/ 192 w 252"/>
                              <a:gd name="T43" fmla="*/ 193 h 204"/>
                              <a:gd name="T44" fmla="*/ 176 w 252"/>
                              <a:gd name="T45" fmla="*/ 183 h 204"/>
                              <a:gd name="T46" fmla="*/ 154 w 252"/>
                              <a:gd name="T47" fmla="*/ 183 h 204"/>
                              <a:gd name="T48" fmla="*/ 131 w 252"/>
                              <a:gd name="T49" fmla="*/ 186 h 204"/>
                              <a:gd name="T50" fmla="*/ 113 w 252"/>
                              <a:gd name="T51" fmla="*/ 172 h 204"/>
                              <a:gd name="T52" fmla="*/ 80 w 252"/>
                              <a:gd name="T53" fmla="*/ 166 h 204"/>
                              <a:gd name="T54" fmla="*/ 80 w 252"/>
                              <a:gd name="T55" fmla="*/ 166 h 204"/>
                              <a:gd name="T56" fmla="*/ 78 w 252"/>
                              <a:gd name="T57" fmla="*/ 161 h 204"/>
                              <a:gd name="T58" fmla="*/ 77 w 252"/>
                              <a:gd name="T59" fmla="*/ 159 h 204"/>
                              <a:gd name="T60" fmla="*/ 75 w 252"/>
                              <a:gd name="T61" fmla="*/ 157 h 204"/>
                              <a:gd name="T62" fmla="*/ 71 w 252"/>
                              <a:gd name="T63" fmla="*/ 154 h 204"/>
                              <a:gd name="T64" fmla="*/ 62 w 252"/>
                              <a:gd name="T65" fmla="*/ 153 h 204"/>
                              <a:gd name="T66" fmla="*/ 38 w 252"/>
                              <a:gd name="T67" fmla="*/ 85 h 204"/>
                              <a:gd name="T68" fmla="*/ 33 w 252"/>
                              <a:gd name="T69" fmla="*/ 85 h 204"/>
                              <a:gd name="T70" fmla="*/ 33 w 252"/>
                              <a:gd name="T71" fmla="*/ 70 h 204"/>
                              <a:gd name="T72" fmla="*/ 0 w 252"/>
                              <a:gd name="T73" fmla="*/ 0 h 204"/>
                              <a:gd name="T74" fmla="*/ 0 w 252"/>
                              <a:gd name="T75" fmla="*/ 0 h 204"/>
                              <a:gd name="T76" fmla="*/ 252 w 252"/>
                              <a:gd name="T77" fmla="*/ 11 h 2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252" h="204">
                                <a:moveTo>
                                  <a:pt x="252" y="11"/>
                                </a:moveTo>
                                <a:cubicBezTo>
                                  <a:pt x="235" y="31"/>
                                  <a:pt x="235" y="31"/>
                                  <a:pt x="235" y="31"/>
                                </a:cubicBezTo>
                                <a:cubicBezTo>
                                  <a:pt x="231" y="85"/>
                                  <a:pt x="231" y="85"/>
                                  <a:pt x="231" y="85"/>
                                </a:cubicBezTo>
                                <a:cubicBezTo>
                                  <a:pt x="224" y="85"/>
                                  <a:pt x="219" y="85"/>
                                  <a:pt x="212" y="86"/>
                                </a:cubicBezTo>
                                <a:cubicBezTo>
                                  <a:pt x="207" y="87"/>
                                  <a:pt x="189" y="90"/>
                                  <a:pt x="193" y="98"/>
                                </a:cubicBezTo>
                                <a:cubicBezTo>
                                  <a:pt x="195" y="102"/>
                                  <a:pt x="198" y="103"/>
                                  <a:pt x="196" y="107"/>
                                </a:cubicBezTo>
                                <a:cubicBezTo>
                                  <a:pt x="194" y="110"/>
                                  <a:pt x="194" y="115"/>
                                  <a:pt x="197" y="117"/>
                                </a:cubicBezTo>
                                <a:cubicBezTo>
                                  <a:pt x="198" y="120"/>
                                  <a:pt x="200" y="123"/>
                                  <a:pt x="198" y="126"/>
                                </a:cubicBezTo>
                                <a:cubicBezTo>
                                  <a:pt x="197" y="127"/>
                                  <a:pt x="194" y="133"/>
                                  <a:pt x="193" y="135"/>
                                </a:cubicBezTo>
                                <a:cubicBezTo>
                                  <a:pt x="192" y="138"/>
                                  <a:pt x="190" y="139"/>
                                  <a:pt x="192" y="143"/>
                                </a:cubicBezTo>
                                <a:cubicBezTo>
                                  <a:pt x="198" y="148"/>
                                  <a:pt x="198" y="148"/>
                                  <a:pt x="198" y="148"/>
                                </a:cubicBezTo>
                                <a:cubicBezTo>
                                  <a:pt x="199" y="149"/>
                                  <a:pt x="200" y="149"/>
                                  <a:pt x="200" y="150"/>
                                </a:cubicBezTo>
                                <a:cubicBezTo>
                                  <a:pt x="198" y="151"/>
                                  <a:pt x="197" y="155"/>
                                  <a:pt x="197" y="157"/>
                                </a:cubicBezTo>
                                <a:cubicBezTo>
                                  <a:pt x="198" y="158"/>
                                  <a:pt x="201" y="158"/>
                                  <a:pt x="202" y="160"/>
                                </a:cubicBezTo>
                                <a:cubicBezTo>
                                  <a:pt x="203" y="164"/>
                                  <a:pt x="196" y="165"/>
                                  <a:pt x="197" y="170"/>
                                </a:cubicBezTo>
                                <a:cubicBezTo>
                                  <a:pt x="198" y="173"/>
                                  <a:pt x="201" y="174"/>
                                  <a:pt x="201" y="176"/>
                                </a:cubicBezTo>
                                <a:cubicBezTo>
                                  <a:pt x="202" y="180"/>
                                  <a:pt x="201" y="184"/>
                                  <a:pt x="202" y="188"/>
                                </a:cubicBezTo>
                                <a:cubicBezTo>
                                  <a:pt x="203" y="189"/>
                                  <a:pt x="204" y="190"/>
                                  <a:pt x="204" y="192"/>
                                </a:cubicBezTo>
                                <a:cubicBezTo>
                                  <a:pt x="205" y="194"/>
                                  <a:pt x="205" y="196"/>
                                  <a:pt x="205" y="198"/>
                                </a:cubicBezTo>
                                <a:cubicBezTo>
                                  <a:pt x="206" y="204"/>
                                  <a:pt x="206" y="204"/>
                                  <a:pt x="206" y="204"/>
                                </a:cubicBezTo>
                                <a:cubicBezTo>
                                  <a:pt x="206" y="204"/>
                                  <a:pt x="206" y="204"/>
                                  <a:pt x="206" y="204"/>
                                </a:cubicBezTo>
                                <a:cubicBezTo>
                                  <a:pt x="192" y="193"/>
                                  <a:pt x="192" y="193"/>
                                  <a:pt x="192" y="193"/>
                                </a:cubicBezTo>
                                <a:cubicBezTo>
                                  <a:pt x="187" y="186"/>
                                  <a:pt x="185" y="183"/>
                                  <a:pt x="176" y="183"/>
                                </a:cubicBezTo>
                                <a:cubicBezTo>
                                  <a:pt x="171" y="187"/>
                                  <a:pt x="158" y="190"/>
                                  <a:pt x="154" y="183"/>
                                </a:cubicBezTo>
                                <a:cubicBezTo>
                                  <a:pt x="143" y="179"/>
                                  <a:pt x="141" y="181"/>
                                  <a:pt x="131" y="186"/>
                                </a:cubicBezTo>
                                <a:cubicBezTo>
                                  <a:pt x="124" y="189"/>
                                  <a:pt x="115" y="177"/>
                                  <a:pt x="113" y="172"/>
                                </a:cubicBezTo>
                                <a:cubicBezTo>
                                  <a:pt x="104" y="166"/>
                                  <a:pt x="90" y="170"/>
                                  <a:pt x="80" y="166"/>
                                </a:cubicBezTo>
                                <a:cubicBezTo>
                                  <a:pt x="80" y="166"/>
                                  <a:pt x="80" y="166"/>
                                  <a:pt x="80" y="166"/>
                                </a:cubicBezTo>
                                <a:cubicBezTo>
                                  <a:pt x="80" y="164"/>
                                  <a:pt x="78" y="162"/>
                                  <a:pt x="78" y="161"/>
                                </a:cubicBezTo>
                                <a:cubicBezTo>
                                  <a:pt x="77" y="160"/>
                                  <a:pt x="77" y="159"/>
                                  <a:pt x="77" y="159"/>
                                </a:cubicBezTo>
                                <a:cubicBezTo>
                                  <a:pt x="76" y="158"/>
                                  <a:pt x="75" y="157"/>
                                  <a:pt x="75" y="157"/>
                                </a:cubicBezTo>
                                <a:cubicBezTo>
                                  <a:pt x="74" y="156"/>
                                  <a:pt x="72" y="155"/>
                                  <a:pt x="71" y="154"/>
                                </a:cubicBezTo>
                                <a:cubicBezTo>
                                  <a:pt x="68" y="153"/>
                                  <a:pt x="65" y="152"/>
                                  <a:pt x="62" y="153"/>
                                </a:cubicBezTo>
                                <a:cubicBezTo>
                                  <a:pt x="38" y="85"/>
                                  <a:pt x="38" y="85"/>
                                  <a:pt x="38" y="85"/>
                                </a:cubicBezTo>
                                <a:cubicBezTo>
                                  <a:pt x="33" y="85"/>
                                  <a:pt x="33" y="85"/>
                                  <a:pt x="33" y="85"/>
                                </a:cubicBezTo>
                                <a:cubicBezTo>
                                  <a:pt x="33" y="70"/>
                                  <a:pt x="33" y="70"/>
                                  <a:pt x="33" y="70"/>
                                </a:cubicBezTo>
                                <a:cubicBezTo>
                                  <a:pt x="0" y="0"/>
                                  <a:pt x="0" y="0"/>
                                  <a:pt x="0" y="0"/>
                                </a:cubicBezTo>
                                <a:cubicBezTo>
                                  <a:pt x="0" y="0"/>
                                  <a:pt x="0" y="0"/>
                                  <a:pt x="0" y="0"/>
                                </a:cubicBezTo>
                                <a:cubicBezTo>
                                  <a:pt x="252" y="11"/>
                                  <a:pt x="252" y="11"/>
                                  <a:pt x="252" y="1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2" name="SPARTANBURG"/>
                        <wps:cNvSpPr>
                          <a:spLocks/>
                        </wps:cNvSpPr>
                        <wps:spPr bwMode="auto">
                          <a:xfrm>
                            <a:off x="1492819" y="5449"/>
                            <a:ext cx="668338" cy="969963"/>
                          </a:xfrm>
                          <a:custGeom>
                            <a:avLst/>
                            <a:gdLst>
                              <a:gd name="T0" fmla="*/ 40 w 255"/>
                              <a:gd name="T1" fmla="*/ 249 h 370"/>
                              <a:gd name="T2" fmla="*/ 41 w 255"/>
                              <a:gd name="T3" fmla="*/ 250 h 370"/>
                              <a:gd name="T4" fmla="*/ 48 w 255"/>
                              <a:gd name="T5" fmla="*/ 259 h 370"/>
                              <a:gd name="T6" fmla="*/ 65 w 255"/>
                              <a:gd name="T7" fmla="*/ 270 h 370"/>
                              <a:gd name="T8" fmla="*/ 75 w 255"/>
                              <a:gd name="T9" fmla="*/ 282 h 370"/>
                              <a:gd name="T10" fmla="*/ 76 w 255"/>
                              <a:gd name="T11" fmla="*/ 283 h 370"/>
                              <a:gd name="T12" fmla="*/ 83 w 255"/>
                              <a:gd name="T13" fmla="*/ 301 h 370"/>
                              <a:gd name="T14" fmla="*/ 104 w 255"/>
                              <a:gd name="T15" fmla="*/ 315 h 370"/>
                              <a:gd name="T16" fmla="*/ 144 w 255"/>
                              <a:gd name="T17" fmla="*/ 336 h 370"/>
                              <a:gd name="T18" fmla="*/ 158 w 255"/>
                              <a:gd name="T19" fmla="*/ 353 h 370"/>
                              <a:gd name="T20" fmla="*/ 166 w 255"/>
                              <a:gd name="T21" fmla="*/ 361 h 370"/>
                              <a:gd name="T22" fmla="*/ 174 w 255"/>
                              <a:gd name="T23" fmla="*/ 369 h 370"/>
                              <a:gd name="T24" fmla="*/ 181 w 255"/>
                              <a:gd name="T25" fmla="*/ 366 h 370"/>
                              <a:gd name="T26" fmla="*/ 187 w 255"/>
                              <a:gd name="T27" fmla="*/ 360 h 370"/>
                              <a:gd name="T28" fmla="*/ 187 w 255"/>
                              <a:gd name="T29" fmla="*/ 360 h 370"/>
                              <a:gd name="T30" fmla="*/ 186 w 255"/>
                              <a:gd name="T31" fmla="*/ 352 h 370"/>
                              <a:gd name="T32" fmla="*/ 202 w 255"/>
                              <a:gd name="T33" fmla="*/ 301 h 370"/>
                              <a:gd name="T34" fmla="*/ 218 w 255"/>
                              <a:gd name="T35" fmla="*/ 219 h 370"/>
                              <a:gd name="T36" fmla="*/ 255 w 255"/>
                              <a:gd name="T37" fmla="*/ 173 h 370"/>
                              <a:gd name="T38" fmla="*/ 255 w 255"/>
                              <a:gd name="T39" fmla="*/ 173 h 370"/>
                              <a:gd name="T40" fmla="*/ 253 w 255"/>
                              <a:gd name="T41" fmla="*/ 168 h 370"/>
                              <a:gd name="T42" fmla="*/ 252 w 255"/>
                              <a:gd name="T43" fmla="*/ 166 h 370"/>
                              <a:gd name="T44" fmla="*/ 250 w 255"/>
                              <a:gd name="T45" fmla="*/ 164 h 370"/>
                              <a:gd name="T46" fmla="*/ 246 w 255"/>
                              <a:gd name="T47" fmla="*/ 161 h 370"/>
                              <a:gd name="T48" fmla="*/ 237 w 255"/>
                              <a:gd name="T49" fmla="*/ 160 h 370"/>
                              <a:gd name="T50" fmla="*/ 213 w 255"/>
                              <a:gd name="T51" fmla="*/ 92 h 370"/>
                              <a:gd name="T52" fmla="*/ 208 w 255"/>
                              <a:gd name="T53" fmla="*/ 92 h 370"/>
                              <a:gd name="T54" fmla="*/ 208 w 255"/>
                              <a:gd name="T55" fmla="*/ 77 h 370"/>
                              <a:gd name="T56" fmla="*/ 175 w 255"/>
                              <a:gd name="T57" fmla="*/ 7 h 370"/>
                              <a:gd name="T58" fmla="*/ 175 w 255"/>
                              <a:gd name="T59" fmla="*/ 7 h 370"/>
                              <a:gd name="T60" fmla="*/ 2 w 255"/>
                              <a:gd name="T61" fmla="*/ 0 h 370"/>
                              <a:gd name="T62" fmla="*/ 2 w 255"/>
                              <a:gd name="T63" fmla="*/ 0 h 370"/>
                              <a:gd name="T64" fmla="*/ 0 w 255"/>
                              <a:gd name="T65" fmla="*/ 206 h 370"/>
                              <a:gd name="T66" fmla="*/ 24 w 255"/>
                              <a:gd name="T67" fmla="*/ 229 h 370"/>
                              <a:gd name="T68" fmla="*/ 29 w 255"/>
                              <a:gd name="T69" fmla="*/ 232 h 370"/>
                              <a:gd name="T70" fmla="*/ 29 w 255"/>
                              <a:gd name="T71" fmla="*/ 234 h 370"/>
                              <a:gd name="T72" fmla="*/ 30 w 255"/>
                              <a:gd name="T73" fmla="*/ 237 h 370"/>
                              <a:gd name="T74" fmla="*/ 32 w 255"/>
                              <a:gd name="T75" fmla="*/ 239 h 370"/>
                              <a:gd name="T76" fmla="*/ 35 w 255"/>
                              <a:gd name="T77" fmla="*/ 243 h 370"/>
                              <a:gd name="T78" fmla="*/ 40 w 255"/>
                              <a:gd name="T79" fmla="*/ 249 h 3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55" h="370">
                                <a:moveTo>
                                  <a:pt x="40" y="249"/>
                                </a:moveTo>
                                <a:cubicBezTo>
                                  <a:pt x="40" y="249"/>
                                  <a:pt x="40" y="250"/>
                                  <a:pt x="41" y="250"/>
                                </a:cubicBezTo>
                                <a:cubicBezTo>
                                  <a:pt x="41" y="252"/>
                                  <a:pt x="47" y="257"/>
                                  <a:pt x="48" y="259"/>
                                </a:cubicBezTo>
                                <a:cubicBezTo>
                                  <a:pt x="51" y="265"/>
                                  <a:pt x="58" y="269"/>
                                  <a:pt x="65" y="270"/>
                                </a:cubicBezTo>
                                <a:cubicBezTo>
                                  <a:pt x="68" y="271"/>
                                  <a:pt x="75" y="279"/>
                                  <a:pt x="75" y="282"/>
                                </a:cubicBezTo>
                                <a:cubicBezTo>
                                  <a:pt x="76" y="282"/>
                                  <a:pt x="76" y="283"/>
                                  <a:pt x="76" y="283"/>
                                </a:cubicBezTo>
                                <a:cubicBezTo>
                                  <a:pt x="77" y="287"/>
                                  <a:pt x="80" y="298"/>
                                  <a:pt x="83" y="301"/>
                                </a:cubicBezTo>
                                <a:cubicBezTo>
                                  <a:pt x="104" y="315"/>
                                  <a:pt x="104" y="315"/>
                                  <a:pt x="104" y="315"/>
                                </a:cubicBezTo>
                                <a:cubicBezTo>
                                  <a:pt x="117" y="323"/>
                                  <a:pt x="132" y="326"/>
                                  <a:pt x="144" y="336"/>
                                </a:cubicBezTo>
                                <a:cubicBezTo>
                                  <a:pt x="150" y="341"/>
                                  <a:pt x="153" y="348"/>
                                  <a:pt x="158" y="353"/>
                                </a:cubicBezTo>
                                <a:cubicBezTo>
                                  <a:pt x="166" y="361"/>
                                  <a:pt x="166" y="361"/>
                                  <a:pt x="166" y="361"/>
                                </a:cubicBezTo>
                                <a:cubicBezTo>
                                  <a:pt x="168" y="363"/>
                                  <a:pt x="172" y="367"/>
                                  <a:pt x="174" y="369"/>
                                </a:cubicBezTo>
                                <a:cubicBezTo>
                                  <a:pt x="179" y="369"/>
                                  <a:pt x="177" y="370"/>
                                  <a:pt x="181" y="366"/>
                                </a:cubicBezTo>
                                <a:cubicBezTo>
                                  <a:pt x="187" y="360"/>
                                  <a:pt x="187" y="360"/>
                                  <a:pt x="187" y="360"/>
                                </a:cubicBezTo>
                                <a:cubicBezTo>
                                  <a:pt x="187" y="360"/>
                                  <a:pt x="187" y="360"/>
                                  <a:pt x="187" y="360"/>
                                </a:cubicBezTo>
                                <a:cubicBezTo>
                                  <a:pt x="186" y="352"/>
                                  <a:pt x="186" y="352"/>
                                  <a:pt x="186" y="352"/>
                                </a:cubicBezTo>
                                <a:cubicBezTo>
                                  <a:pt x="202" y="301"/>
                                  <a:pt x="202" y="301"/>
                                  <a:pt x="202" y="301"/>
                                </a:cubicBezTo>
                                <a:cubicBezTo>
                                  <a:pt x="218" y="219"/>
                                  <a:pt x="218" y="219"/>
                                  <a:pt x="218" y="219"/>
                                </a:cubicBezTo>
                                <a:cubicBezTo>
                                  <a:pt x="255" y="173"/>
                                  <a:pt x="255" y="173"/>
                                  <a:pt x="255" y="173"/>
                                </a:cubicBezTo>
                                <a:cubicBezTo>
                                  <a:pt x="255" y="173"/>
                                  <a:pt x="255" y="173"/>
                                  <a:pt x="255" y="173"/>
                                </a:cubicBezTo>
                                <a:cubicBezTo>
                                  <a:pt x="255" y="171"/>
                                  <a:pt x="253" y="169"/>
                                  <a:pt x="253" y="168"/>
                                </a:cubicBezTo>
                                <a:cubicBezTo>
                                  <a:pt x="252" y="167"/>
                                  <a:pt x="252" y="166"/>
                                  <a:pt x="252" y="166"/>
                                </a:cubicBezTo>
                                <a:cubicBezTo>
                                  <a:pt x="251" y="165"/>
                                  <a:pt x="250" y="164"/>
                                  <a:pt x="250" y="164"/>
                                </a:cubicBezTo>
                                <a:cubicBezTo>
                                  <a:pt x="249" y="163"/>
                                  <a:pt x="247" y="162"/>
                                  <a:pt x="246" y="161"/>
                                </a:cubicBezTo>
                                <a:cubicBezTo>
                                  <a:pt x="243" y="160"/>
                                  <a:pt x="240" y="159"/>
                                  <a:pt x="237" y="160"/>
                                </a:cubicBezTo>
                                <a:cubicBezTo>
                                  <a:pt x="213" y="92"/>
                                  <a:pt x="213" y="92"/>
                                  <a:pt x="213" y="92"/>
                                </a:cubicBezTo>
                                <a:cubicBezTo>
                                  <a:pt x="208" y="92"/>
                                  <a:pt x="208" y="92"/>
                                  <a:pt x="208" y="92"/>
                                </a:cubicBezTo>
                                <a:cubicBezTo>
                                  <a:pt x="208" y="77"/>
                                  <a:pt x="208" y="77"/>
                                  <a:pt x="208" y="77"/>
                                </a:cubicBezTo>
                                <a:cubicBezTo>
                                  <a:pt x="175" y="7"/>
                                  <a:pt x="175" y="7"/>
                                  <a:pt x="175" y="7"/>
                                </a:cubicBezTo>
                                <a:cubicBezTo>
                                  <a:pt x="175" y="7"/>
                                  <a:pt x="175" y="7"/>
                                  <a:pt x="175" y="7"/>
                                </a:cubicBezTo>
                                <a:cubicBezTo>
                                  <a:pt x="2" y="0"/>
                                  <a:pt x="2" y="0"/>
                                  <a:pt x="2" y="0"/>
                                </a:cubicBezTo>
                                <a:cubicBezTo>
                                  <a:pt x="2" y="0"/>
                                  <a:pt x="2" y="0"/>
                                  <a:pt x="2" y="0"/>
                                </a:cubicBezTo>
                                <a:cubicBezTo>
                                  <a:pt x="0" y="206"/>
                                  <a:pt x="0" y="206"/>
                                  <a:pt x="0" y="206"/>
                                </a:cubicBezTo>
                                <a:cubicBezTo>
                                  <a:pt x="24" y="229"/>
                                  <a:pt x="24" y="229"/>
                                  <a:pt x="24" y="229"/>
                                </a:cubicBezTo>
                                <a:cubicBezTo>
                                  <a:pt x="25" y="229"/>
                                  <a:pt x="28" y="230"/>
                                  <a:pt x="29" y="232"/>
                                </a:cubicBezTo>
                                <a:cubicBezTo>
                                  <a:pt x="29" y="233"/>
                                  <a:pt x="29" y="233"/>
                                  <a:pt x="29" y="234"/>
                                </a:cubicBezTo>
                                <a:cubicBezTo>
                                  <a:pt x="30" y="235"/>
                                  <a:pt x="30" y="236"/>
                                  <a:pt x="30" y="237"/>
                                </a:cubicBezTo>
                                <a:cubicBezTo>
                                  <a:pt x="31" y="237"/>
                                  <a:pt x="32" y="239"/>
                                  <a:pt x="32" y="239"/>
                                </a:cubicBezTo>
                                <a:cubicBezTo>
                                  <a:pt x="33" y="241"/>
                                  <a:pt x="34" y="242"/>
                                  <a:pt x="35" y="243"/>
                                </a:cubicBezTo>
                                <a:cubicBezTo>
                                  <a:pt x="40" y="249"/>
                                  <a:pt x="40" y="249"/>
                                  <a:pt x="40" y="249"/>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3" name="GREENVILLE"/>
                        <wps:cNvSpPr>
                          <a:spLocks/>
                        </wps:cNvSpPr>
                        <wps:spPr bwMode="auto">
                          <a:xfrm>
                            <a:off x="780031" y="0"/>
                            <a:ext cx="817563" cy="1129399"/>
                          </a:xfrm>
                          <a:custGeom>
                            <a:avLst/>
                            <a:gdLst>
                              <a:gd name="T0" fmla="*/ 239 w 312"/>
                              <a:gd name="T1" fmla="*/ 7 h 438"/>
                              <a:gd name="T2" fmla="*/ 229 w 312"/>
                              <a:gd name="T3" fmla="*/ 10 h 438"/>
                              <a:gd name="T4" fmla="*/ 208 w 312"/>
                              <a:gd name="T5" fmla="*/ 9 h 438"/>
                              <a:gd name="T6" fmla="*/ 185 w 312"/>
                              <a:gd name="T7" fmla="*/ 0 h 438"/>
                              <a:gd name="T8" fmla="*/ 151 w 312"/>
                              <a:gd name="T9" fmla="*/ 21 h 438"/>
                              <a:gd name="T10" fmla="*/ 117 w 312"/>
                              <a:gd name="T11" fmla="*/ 33 h 438"/>
                              <a:gd name="T12" fmla="*/ 80 w 312"/>
                              <a:gd name="T13" fmla="*/ 44 h 438"/>
                              <a:gd name="T14" fmla="*/ 32 w 312"/>
                              <a:gd name="T15" fmla="*/ 68 h 438"/>
                              <a:gd name="T16" fmla="*/ 0 w 312"/>
                              <a:gd name="T17" fmla="*/ 86 h 438"/>
                              <a:gd name="T18" fmla="*/ 4 w 312"/>
                              <a:gd name="T19" fmla="*/ 93 h 438"/>
                              <a:gd name="T20" fmla="*/ 56 w 312"/>
                              <a:gd name="T21" fmla="*/ 88 h 438"/>
                              <a:gd name="T22" fmla="*/ 99 w 312"/>
                              <a:gd name="T23" fmla="*/ 83 h 438"/>
                              <a:gd name="T24" fmla="*/ 88 w 312"/>
                              <a:gd name="T25" fmla="*/ 111 h 438"/>
                              <a:gd name="T26" fmla="*/ 113 w 312"/>
                              <a:gd name="T27" fmla="*/ 118 h 438"/>
                              <a:gd name="T28" fmla="*/ 115 w 312"/>
                              <a:gd name="T29" fmla="*/ 131 h 438"/>
                              <a:gd name="T30" fmla="*/ 114 w 312"/>
                              <a:gd name="T31" fmla="*/ 142 h 438"/>
                              <a:gd name="T32" fmla="*/ 126 w 312"/>
                              <a:gd name="T33" fmla="*/ 172 h 438"/>
                              <a:gd name="T34" fmla="*/ 138 w 312"/>
                              <a:gd name="T35" fmla="*/ 197 h 438"/>
                              <a:gd name="T36" fmla="*/ 143 w 312"/>
                              <a:gd name="T37" fmla="*/ 235 h 438"/>
                              <a:gd name="T38" fmla="*/ 155 w 312"/>
                              <a:gd name="T39" fmla="*/ 251 h 438"/>
                              <a:gd name="T40" fmla="*/ 155 w 312"/>
                              <a:gd name="T41" fmla="*/ 273 h 438"/>
                              <a:gd name="T42" fmla="*/ 155 w 312"/>
                              <a:gd name="T43" fmla="*/ 304 h 438"/>
                              <a:gd name="T44" fmla="*/ 151 w 312"/>
                              <a:gd name="T45" fmla="*/ 325 h 438"/>
                              <a:gd name="T46" fmla="*/ 159 w 312"/>
                              <a:gd name="T47" fmla="*/ 353 h 438"/>
                              <a:gd name="T48" fmla="*/ 175 w 312"/>
                              <a:gd name="T49" fmla="*/ 390 h 438"/>
                              <a:gd name="T50" fmla="*/ 220 w 312"/>
                              <a:gd name="T51" fmla="*/ 427 h 438"/>
                              <a:gd name="T52" fmla="*/ 226 w 312"/>
                              <a:gd name="T53" fmla="*/ 438 h 438"/>
                              <a:gd name="T54" fmla="*/ 264 w 312"/>
                              <a:gd name="T55" fmla="*/ 375 h 438"/>
                              <a:gd name="T56" fmla="*/ 312 w 312"/>
                              <a:gd name="T57" fmla="*/ 258 h 438"/>
                              <a:gd name="T58" fmla="*/ 304 w 312"/>
                              <a:gd name="T59" fmla="*/ 248 h 438"/>
                              <a:gd name="T60" fmla="*/ 301 w 312"/>
                              <a:gd name="T61" fmla="*/ 243 h 438"/>
                              <a:gd name="T62" fmla="*/ 296 w 312"/>
                              <a:gd name="T63" fmla="*/ 238 h 438"/>
                              <a:gd name="T64" fmla="*/ 274 w 312"/>
                              <a:gd name="T65" fmla="*/ 9 h 438"/>
                              <a:gd name="connsiteX0" fmla="*/ 8782 w 10000"/>
                              <a:gd name="connsiteY0" fmla="*/ 205 h 10000"/>
                              <a:gd name="connsiteX1" fmla="*/ 7660 w 10000"/>
                              <a:gd name="connsiteY1" fmla="*/ 160 h 10000"/>
                              <a:gd name="connsiteX2" fmla="*/ 7468 w 10000"/>
                              <a:gd name="connsiteY2" fmla="*/ 183 h 10000"/>
                              <a:gd name="connsiteX3" fmla="*/ 7340 w 10000"/>
                              <a:gd name="connsiteY3" fmla="*/ 228 h 10000"/>
                              <a:gd name="connsiteX4" fmla="*/ 7179 w 10000"/>
                              <a:gd name="connsiteY4" fmla="*/ 274 h 10000"/>
                              <a:gd name="connsiteX5" fmla="*/ 6667 w 10000"/>
                              <a:gd name="connsiteY5" fmla="*/ 205 h 10000"/>
                              <a:gd name="connsiteX6" fmla="*/ 6154 w 10000"/>
                              <a:gd name="connsiteY6" fmla="*/ 320 h 10000"/>
                              <a:gd name="connsiteX7" fmla="*/ 5929 w 10000"/>
                              <a:gd name="connsiteY7" fmla="*/ 0 h 10000"/>
                              <a:gd name="connsiteX8" fmla="*/ 5417 w 10000"/>
                              <a:gd name="connsiteY8" fmla="*/ 365 h 10000"/>
                              <a:gd name="connsiteX9" fmla="*/ 4840 w 10000"/>
                              <a:gd name="connsiteY9" fmla="*/ 479 h 10000"/>
                              <a:gd name="connsiteX10" fmla="*/ 3750 w 10000"/>
                              <a:gd name="connsiteY10" fmla="*/ 753 h 10000"/>
                              <a:gd name="connsiteX11" fmla="*/ 3205 w 10000"/>
                              <a:gd name="connsiteY11" fmla="*/ 822 h 10000"/>
                              <a:gd name="connsiteX12" fmla="*/ 2564 w 10000"/>
                              <a:gd name="connsiteY12" fmla="*/ 1005 h 10000"/>
                              <a:gd name="connsiteX13" fmla="*/ 1410 w 10000"/>
                              <a:gd name="connsiteY13" fmla="*/ 1233 h 10000"/>
                              <a:gd name="connsiteX14" fmla="*/ 1026 w 10000"/>
                              <a:gd name="connsiteY14" fmla="*/ 1553 h 10000"/>
                              <a:gd name="connsiteX15" fmla="*/ 577 w 10000"/>
                              <a:gd name="connsiteY15" fmla="*/ 1621 h 10000"/>
                              <a:gd name="connsiteX16" fmla="*/ 0 w 10000"/>
                              <a:gd name="connsiteY16" fmla="*/ 1963 h 10000"/>
                              <a:gd name="connsiteX17" fmla="*/ 0 w 10000"/>
                              <a:gd name="connsiteY17" fmla="*/ 1963 h 10000"/>
                              <a:gd name="connsiteX18" fmla="*/ 128 w 10000"/>
                              <a:gd name="connsiteY18" fmla="*/ 2123 h 10000"/>
                              <a:gd name="connsiteX19" fmla="*/ 994 w 10000"/>
                              <a:gd name="connsiteY19" fmla="*/ 2032 h 10000"/>
                              <a:gd name="connsiteX20" fmla="*/ 1795 w 10000"/>
                              <a:gd name="connsiteY20" fmla="*/ 2009 h 10000"/>
                              <a:gd name="connsiteX21" fmla="*/ 2340 w 10000"/>
                              <a:gd name="connsiteY21" fmla="*/ 1895 h 10000"/>
                              <a:gd name="connsiteX22" fmla="*/ 3173 w 10000"/>
                              <a:gd name="connsiteY22" fmla="*/ 1895 h 10000"/>
                              <a:gd name="connsiteX23" fmla="*/ 2660 w 10000"/>
                              <a:gd name="connsiteY23" fmla="*/ 2215 h 10000"/>
                              <a:gd name="connsiteX24" fmla="*/ 2821 w 10000"/>
                              <a:gd name="connsiteY24" fmla="*/ 2534 h 10000"/>
                              <a:gd name="connsiteX25" fmla="*/ 3173 w 10000"/>
                              <a:gd name="connsiteY25" fmla="*/ 2694 h 10000"/>
                              <a:gd name="connsiteX26" fmla="*/ 3622 w 10000"/>
                              <a:gd name="connsiteY26" fmla="*/ 2694 h 10000"/>
                              <a:gd name="connsiteX27" fmla="*/ 3654 w 10000"/>
                              <a:gd name="connsiteY27" fmla="*/ 2945 h 10000"/>
                              <a:gd name="connsiteX28" fmla="*/ 3686 w 10000"/>
                              <a:gd name="connsiteY28" fmla="*/ 2991 h 10000"/>
                              <a:gd name="connsiteX29" fmla="*/ 3686 w 10000"/>
                              <a:gd name="connsiteY29" fmla="*/ 3014 h 10000"/>
                              <a:gd name="connsiteX30" fmla="*/ 3654 w 10000"/>
                              <a:gd name="connsiteY30" fmla="*/ 3242 h 10000"/>
                              <a:gd name="connsiteX31" fmla="*/ 3910 w 10000"/>
                              <a:gd name="connsiteY31" fmla="*/ 3676 h 10000"/>
                              <a:gd name="connsiteX32" fmla="*/ 4038 w 10000"/>
                              <a:gd name="connsiteY32" fmla="*/ 3927 h 10000"/>
                              <a:gd name="connsiteX33" fmla="*/ 4263 w 10000"/>
                              <a:gd name="connsiteY33" fmla="*/ 4155 h 10000"/>
                              <a:gd name="connsiteX34" fmla="*/ 4423 w 10000"/>
                              <a:gd name="connsiteY34" fmla="*/ 4498 h 10000"/>
                              <a:gd name="connsiteX35" fmla="*/ 4551 w 10000"/>
                              <a:gd name="connsiteY35" fmla="*/ 4840 h 10000"/>
                              <a:gd name="connsiteX36" fmla="*/ 4583 w 10000"/>
                              <a:gd name="connsiteY36" fmla="*/ 5365 h 10000"/>
                              <a:gd name="connsiteX37" fmla="*/ 4583 w 10000"/>
                              <a:gd name="connsiteY37" fmla="*/ 5365 h 10000"/>
                              <a:gd name="connsiteX38" fmla="*/ 4968 w 10000"/>
                              <a:gd name="connsiteY38" fmla="*/ 5731 h 10000"/>
                              <a:gd name="connsiteX39" fmla="*/ 5064 w 10000"/>
                              <a:gd name="connsiteY39" fmla="*/ 5982 h 10000"/>
                              <a:gd name="connsiteX40" fmla="*/ 4968 w 10000"/>
                              <a:gd name="connsiteY40" fmla="*/ 6233 h 10000"/>
                              <a:gd name="connsiteX41" fmla="*/ 4872 w 10000"/>
                              <a:gd name="connsiteY41" fmla="*/ 6621 h 10000"/>
                              <a:gd name="connsiteX42" fmla="*/ 4968 w 10000"/>
                              <a:gd name="connsiteY42" fmla="*/ 6941 h 10000"/>
                              <a:gd name="connsiteX43" fmla="*/ 4872 w 10000"/>
                              <a:gd name="connsiteY43" fmla="*/ 7146 h 10000"/>
                              <a:gd name="connsiteX44" fmla="*/ 4840 w 10000"/>
                              <a:gd name="connsiteY44" fmla="*/ 7420 h 10000"/>
                              <a:gd name="connsiteX45" fmla="*/ 5000 w 10000"/>
                              <a:gd name="connsiteY45" fmla="*/ 7671 h 10000"/>
                              <a:gd name="connsiteX46" fmla="*/ 5096 w 10000"/>
                              <a:gd name="connsiteY46" fmla="*/ 8059 h 10000"/>
                              <a:gd name="connsiteX47" fmla="*/ 5385 w 10000"/>
                              <a:gd name="connsiteY47" fmla="*/ 8402 h 10000"/>
                              <a:gd name="connsiteX48" fmla="*/ 5609 w 10000"/>
                              <a:gd name="connsiteY48" fmla="*/ 8904 h 10000"/>
                              <a:gd name="connsiteX49" fmla="*/ 6218 w 10000"/>
                              <a:gd name="connsiteY49" fmla="*/ 9315 h 10000"/>
                              <a:gd name="connsiteX50" fmla="*/ 7051 w 10000"/>
                              <a:gd name="connsiteY50" fmla="*/ 9749 h 10000"/>
                              <a:gd name="connsiteX51" fmla="*/ 7244 w 10000"/>
                              <a:gd name="connsiteY51" fmla="*/ 10000 h 10000"/>
                              <a:gd name="connsiteX52" fmla="*/ 7244 w 10000"/>
                              <a:gd name="connsiteY52" fmla="*/ 10000 h 10000"/>
                              <a:gd name="connsiteX53" fmla="*/ 8462 w 10000"/>
                              <a:gd name="connsiteY53" fmla="*/ 9292 h 10000"/>
                              <a:gd name="connsiteX54" fmla="*/ 8462 w 10000"/>
                              <a:gd name="connsiteY54" fmla="*/ 8562 h 10000"/>
                              <a:gd name="connsiteX55" fmla="*/ 10000 w 10000"/>
                              <a:gd name="connsiteY55" fmla="*/ 5890 h 10000"/>
                              <a:gd name="connsiteX56" fmla="*/ 10000 w 10000"/>
                              <a:gd name="connsiteY56" fmla="*/ 5890 h 10000"/>
                              <a:gd name="connsiteX57" fmla="*/ 9840 w 10000"/>
                              <a:gd name="connsiteY57" fmla="*/ 5753 h 10000"/>
                              <a:gd name="connsiteX58" fmla="*/ 9744 w 10000"/>
                              <a:gd name="connsiteY58" fmla="*/ 5662 h 10000"/>
                              <a:gd name="connsiteX59" fmla="*/ 9679 w 10000"/>
                              <a:gd name="connsiteY59" fmla="*/ 5616 h 10000"/>
                              <a:gd name="connsiteX60" fmla="*/ 9647 w 10000"/>
                              <a:gd name="connsiteY60" fmla="*/ 5548 h 10000"/>
                              <a:gd name="connsiteX61" fmla="*/ 9647 w 10000"/>
                              <a:gd name="connsiteY61" fmla="*/ 5502 h 10000"/>
                              <a:gd name="connsiteX62" fmla="*/ 9487 w 10000"/>
                              <a:gd name="connsiteY62" fmla="*/ 5434 h 10000"/>
                              <a:gd name="connsiteX63" fmla="*/ 8718 w 10000"/>
                              <a:gd name="connsiteY63" fmla="*/ 4909 h 10000"/>
                              <a:gd name="connsiteX64" fmla="*/ 8782 w 10000"/>
                              <a:gd name="connsiteY64" fmla="*/ 205 h 10000"/>
                              <a:gd name="connsiteX0" fmla="*/ 8782 w 10000"/>
                              <a:gd name="connsiteY0" fmla="*/ 205 h 10000"/>
                              <a:gd name="connsiteX1" fmla="*/ 7660 w 10000"/>
                              <a:gd name="connsiteY1" fmla="*/ 160 h 10000"/>
                              <a:gd name="connsiteX2" fmla="*/ 7468 w 10000"/>
                              <a:gd name="connsiteY2" fmla="*/ 183 h 10000"/>
                              <a:gd name="connsiteX3" fmla="*/ 7340 w 10000"/>
                              <a:gd name="connsiteY3" fmla="*/ 228 h 10000"/>
                              <a:gd name="connsiteX4" fmla="*/ 7179 w 10000"/>
                              <a:gd name="connsiteY4" fmla="*/ 274 h 10000"/>
                              <a:gd name="connsiteX5" fmla="*/ 6667 w 10000"/>
                              <a:gd name="connsiteY5" fmla="*/ 205 h 10000"/>
                              <a:gd name="connsiteX6" fmla="*/ 6154 w 10000"/>
                              <a:gd name="connsiteY6" fmla="*/ 320 h 10000"/>
                              <a:gd name="connsiteX7" fmla="*/ 5929 w 10000"/>
                              <a:gd name="connsiteY7" fmla="*/ 0 h 10000"/>
                              <a:gd name="connsiteX8" fmla="*/ 5417 w 10000"/>
                              <a:gd name="connsiteY8" fmla="*/ 365 h 10000"/>
                              <a:gd name="connsiteX9" fmla="*/ 4840 w 10000"/>
                              <a:gd name="connsiteY9" fmla="*/ 479 h 10000"/>
                              <a:gd name="connsiteX10" fmla="*/ 3750 w 10000"/>
                              <a:gd name="connsiteY10" fmla="*/ 753 h 10000"/>
                              <a:gd name="connsiteX11" fmla="*/ 2564 w 10000"/>
                              <a:gd name="connsiteY11" fmla="*/ 1005 h 10000"/>
                              <a:gd name="connsiteX12" fmla="*/ 1410 w 10000"/>
                              <a:gd name="connsiteY12" fmla="*/ 1233 h 10000"/>
                              <a:gd name="connsiteX13" fmla="*/ 1026 w 10000"/>
                              <a:gd name="connsiteY13" fmla="*/ 1553 h 10000"/>
                              <a:gd name="connsiteX14" fmla="*/ 577 w 10000"/>
                              <a:gd name="connsiteY14" fmla="*/ 1621 h 10000"/>
                              <a:gd name="connsiteX15" fmla="*/ 0 w 10000"/>
                              <a:gd name="connsiteY15" fmla="*/ 1963 h 10000"/>
                              <a:gd name="connsiteX16" fmla="*/ 0 w 10000"/>
                              <a:gd name="connsiteY16" fmla="*/ 1963 h 10000"/>
                              <a:gd name="connsiteX17" fmla="*/ 128 w 10000"/>
                              <a:gd name="connsiteY17" fmla="*/ 2123 h 10000"/>
                              <a:gd name="connsiteX18" fmla="*/ 994 w 10000"/>
                              <a:gd name="connsiteY18" fmla="*/ 2032 h 10000"/>
                              <a:gd name="connsiteX19" fmla="*/ 1795 w 10000"/>
                              <a:gd name="connsiteY19" fmla="*/ 2009 h 10000"/>
                              <a:gd name="connsiteX20" fmla="*/ 2340 w 10000"/>
                              <a:gd name="connsiteY20" fmla="*/ 1895 h 10000"/>
                              <a:gd name="connsiteX21" fmla="*/ 3173 w 10000"/>
                              <a:gd name="connsiteY21" fmla="*/ 1895 h 10000"/>
                              <a:gd name="connsiteX22" fmla="*/ 2660 w 10000"/>
                              <a:gd name="connsiteY22" fmla="*/ 2215 h 10000"/>
                              <a:gd name="connsiteX23" fmla="*/ 2821 w 10000"/>
                              <a:gd name="connsiteY23" fmla="*/ 2534 h 10000"/>
                              <a:gd name="connsiteX24" fmla="*/ 3173 w 10000"/>
                              <a:gd name="connsiteY24" fmla="*/ 2694 h 10000"/>
                              <a:gd name="connsiteX25" fmla="*/ 3622 w 10000"/>
                              <a:gd name="connsiteY25" fmla="*/ 2694 h 10000"/>
                              <a:gd name="connsiteX26" fmla="*/ 3654 w 10000"/>
                              <a:gd name="connsiteY26" fmla="*/ 2945 h 10000"/>
                              <a:gd name="connsiteX27" fmla="*/ 3686 w 10000"/>
                              <a:gd name="connsiteY27" fmla="*/ 2991 h 10000"/>
                              <a:gd name="connsiteX28" fmla="*/ 3686 w 10000"/>
                              <a:gd name="connsiteY28" fmla="*/ 3014 h 10000"/>
                              <a:gd name="connsiteX29" fmla="*/ 3654 w 10000"/>
                              <a:gd name="connsiteY29" fmla="*/ 3242 h 10000"/>
                              <a:gd name="connsiteX30" fmla="*/ 3910 w 10000"/>
                              <a:gd name="connsiteY30" fmla="*/ 3676 h 10000"/>
                              <a:gd name="connsiteX31" fmla="*/ 4038 w 10000"/>
                              <a:gd name="connsiteY31" fmla="*/ 3927 h 10000"/>
                              <a:gd name="connsiteX32" fmla="*/ 4263 w 10000"/>
                              <a:gd name="connsiteY32" fmla="*/ 4155 h 10000"/>
                              <a:gd name="connsiteX33" fmla="*/ 4423 w 10000"/>
                              <a:gd name="connsiteY33" fmla="*/ 4498 h 10000"/>
                              <a:gd name="connsiteX34" fmla="*/ 4551 w 10000"/>
                              <a:gd name="connsiteY34" fmla="*/ 4840 h 10000"/>
                              <a:gd name="connsiteX35" fmla="*/ 4583 w 10000"/>
                              <a:gd name="connsiteY35" fmla="*/ 5365 h 10000"/>
                              <a:gd name="connsiteX36" fmla="*/ 4583 w 10000"/>
                              <a:gd name="connsiteY36" fmla="*/ 5365 h 10000"/>
                              <a:gd name="connsiteX37" fmla="*/ 4968 w 10000"/>
                              <a:gd name="connsiteY37" fmla="*/ 5731 h 10000"/>
                              <a:gd name="connsiteX38" fmla="*/ 5064 w 10000"/>
                              <a:gd name="connsiteY38" fmla="*/ 5982 h 10000"/>
                              <a:gd name="connsiteX39" fmla="*/ 4968 w 10000"/>
                              <a:gd name="connsiteY39" fmla="*/ 6233 h 10000"/>
                              <a:gd name="connsiteX40" fmla="*/ 4872 w 10000"/>
                              <a:gd name="connsiteY40" fmla="*/ 6621 h 10000"/>
                              <a:gd name="connsiteX41" fmla="*/ 4968 w 10000"/>
                              <a:gd name="connsiteY41" fmla="*/ 6941 h 10000"/>
                              <a:gd name="connsiteX42" fmla="*/ 4872 w 10000"/>
                              <a:gd name="connsiteY42" fmla="*/ 7146 h 10000"/>
                              <a:gd name="connsiteX43" fmla="*/ 4840 w 10000"/>
                              <a:gd name="connsiteY43" fmla="*/ 7420 h 10000"/>
                              <a:gd name="connsiteX44" fmla="*/ 5000 w 10000"/>
                              <a:gd name="connsiteY44" fmla="*/ 7671 h 10000"/>
                              <a:gd name="connsiteX45" fmla="*/ 5096 w 10000"/>
                              <a:gd name="connsiteY45" fmla="*/ 8059 h 10000"/>
                              <a:gd name="connsiteX46" fmla="*/ 5385 w 10000"/>
                              <a:gd name="connsiteY46" fmla="*/ 8402 h 10000"/>
                              <a:gd name="connsiteX47" fmla="*/ 5609 w 10000"/>
                              <a:gd name="connsiteY47" fmla="*/ 8904 h 10000"/>
                              <a:gd name="connsiteX48" fmla="*/ 6218 w 10000"/>
                              <a:gd name="connsiteY48" fmla="*/ 9315 h 10000"/>
                              <a:gd name="connsiteX49" fmla="*/ 7051 w 10000"/>
                              <a:gd name="connsiteY49" fmla="*/ 9749 h 10000"/>
                              <a:gd name="connsiteX50" fmla="*/ 7244 w 10000"/>
                              <a:gd name="connsiteY50" fmla="*/ 10000 h 10000"/>
                              <a:gd name="connsiteX51" fmla="*/ 7244 w 10000"/>
                              <a:gd name="connsiteY51" fmla="*/ 10000 h 10000"/>
                              <a:gd name="connsiteX52" fmla="*/ 8462 w 10000"/>
                              <a:gd name="connsiteY52" fmla="*/ 9292 h 10000"/>
                              <a:gd name="connsiteX53" fmla="*/ 8462 w 10000"/>
                              <a:gd name="connsiteY53" fmla="*/ 8562 h 10000"/>
                              <a:gd name="connsiteX54" fmla="*/ 10000 w 10000"/>
                              <a:gd name="connsiteY54" fmla="*/ 5890 h 10000"/>
                              <a:gd name="connsiteX55" fmla="*/ 10000 w 10000"/>
                              <a:gd name="connsiteY55" fmla="*/ 5890 h 10000"/>
                              <a:gd name="connsiteX56" fmla="*/ 9840 w 10000"/>
                              <a:gd name="connsiteY56" fmla="*/ 5753 h 10000"/>
                              <a:gd name="connsiteX57" fmla="*/ 9744 w 10000"/>
                              <a:gd name="connsiteY57" fmla="*/ 5662 h 10000"/>
                              <a:gd name="connsiteX58" fmla="*/ 9679 w 10000"/>
                              <a:gd name="connsiteY58" fmla="*/ 5616 h 10000"/>
                              <a:gd name="connsiteX59" fmla="*/ 9647 w 10000"/>
                              <a:gd name="connsiteY59" fmla="*/ 5548 h 10000"/>
                              <a:gd name="connsiteX60" fmla="*/ 9647 w 10000"/>
                              <a:gd name="connsiteY60" fmla="*/ 5502 h 10000"/>
                              <a:gd name="connsiteX61" fmla="*/ 9487 w 10000"/>
                              <a:gd name="connsiteY61" fmla="*/ 5434 h 10000"/>
                              <a:gd name="connsiteX62" fmla="*/ 8718 w 10000"/>
                              <a:gd name="connsiteY62" fmla="*/ 4909 h 10000"/>
                              <a:gd name="connsiteX63" fmla="*/ 8782 w 10000"/>
                              <a:gd name="connsiteY63" fmla="*/ 205 h 10000"/>
                              <a:gd name="connsiteX0" fmla="*/ 8782 w 10000"/>
                              <a:gd name="connsiteY0" fmla="*/ 45 h 9840"/>
                              <a:gd name="connsiteX1" fmla="*/ 7660 w 10000"/>
                              <a:gd name="connsiteY1" fmla="*/ 0 h 9840"/>
                              <a:gd name="connsiteX2" fmla="*/ 7468 w 10000"/>
                              <a:gd name="connsiteY2" fmla="*/ 23 h 9840"/>
                              <a:gd name="connsiteX3" fmla="*/ 7340 w 10000"/>
                              <a:gd name="connsiteY3" fmla="*/ 68 h 9840"/>
                              <a:gd name="connsiteX4" fmla="*/ 7179 w 10000"/>
                              <a:gd name="connsiteY4" fmla="*/ 114 h 9840"/>
                              <a:gd name="connsiteX5" fmla="*/ 6667 w 10000"/>
                              <a:gd name="connsiteY5" fmla="*/ 45 h 9840"/>
                              <a:gd name="connsiteX6" fmla="*/ 6154 w 10000"/>
                              <a:gd name="connsiteY6" fmla="*/ 160 h 9840"/>
                              <a:gd name="connsiteX7" fmla="*/ 5417 w 10000"/>
                              <a:gd name="connsiteY7" fmla="*/ 205 h 9840"/>
                              <a:gd name="connsiteX8" fmla="*/ 4840 w 10000"/>
                              <a:gd name="connsiteY8" fmla="*/ 319 h 9840"/>
                              <a:gd name="connsiteX9" fmla="*/ 3750 w 10000"/>
                              <a:gd name="connsiteY9" fmla="*/ 593 h 9840"/>
                              <a:gd name="connsiteX10" fmla="*/ 2564 w 10000"/>
                              <a:gd name="connsiteY10" fmla="*/ 845 h 9840"/>
                              <a:gd name="connsiteX11" fmla="*/ 1410 w 10000"/>
                              <a:gd name="connsiteY11" fmla="*/ 1073 h 9840"/>
                              <a:gd name="connsiteX12" fmla="*/ 1026 w 10000"/>
                              <a:gd name="connsiteY12" fmla="*/ 1393 h 9840"/>
                              <a:gd name="connsiteX13" fmla="*/ 577 w 10000"/>
                              <a:gd name="connsiteY13" fmla="*/ 1461 h 9840"/>
                              <a:gd name="connsiteX14" fmla="*/ 0 w 10000"/>
                              <a:gd name="connsiteY14" fmla="*/ 1803 h 9840"/>
                              <a:gd name="connsiteX15" fmla="*/ 0 w 10000"/>
                              <a:gd name="connsiteY15" fmla="*/ 1803 h 9840"/>
                              <a:gd name="connsiteX16" fmla="*/ 128 w 10000"/>
                              <a:gd name="connsiteY16" fmla="*/ 1963 h 9840"/>
                              <a:gd name="connsiteX17" fmla="*/ 994 w 10000"/>
                              <a:gd name="connsiteY17" fmla="*/ 1872 h 9840"/>
                              <a:gd name="connsiteX18" fmla="*/ 1795 w 10000"/>
                              <a:gd name="connsiteY18" fmla="*/ 1849 h 9840"/>
                              <a:gd name="connsiteX19" fmla="*/ 2340 w 10000"/>
                              <a:gd name="connsiteY19" fmla="*/ 1735 h 9840"/>
                              <a:gd name="connsiteX20" fmla="*/ 3173 w 10000"/>
                              <a:gd name="connsiteY20" fmla="*/ 1735 h 9840"/>
                              <a:gd name="connsiteX21" fmla="*/ 2660 w 10000"/>
                              <a:gd name="connsiteY21" fmla="*/ 2055 h 9840"/>
                              <a:gd name="connsiteX22" fmla="*/ 2821 w 10000"/>
                              <a:gd name="connsiteY22" fmla="*/ 2374 h 9840"/>
                              <a:gd name="connsiteX23" fmla="*/ 3173 w 10000"/>
                              <a:gd name="connsiteY23" fmla="*/ 2534 h 9840"/>
                              <a:gd name="connsiteX24" fmla="*/ 3622 w 10000"/>
                              <a:gd name="connsiteY24" fmla="*/ 2534 h 9840"/>
                              <a:gd name="connsiteX25" fmla="*/ 3654 w 10000"/>
                              <a:gd name="connsiteY25" fmla="*/ 2785 h 9840"/>
                              <a:gd name="connsiteX26" fmla="*/ 3686 w 10000"/>
                              <a:gd name="connsiteY26" fmla="*/ 2831 h 9840"/>
                              <a:gd name="connsiteX27" fmla="*/ 3686 w 10000"/>
                              <a:gd name="connsiteY27" fmla="*/ 2854 h 9840"/>
                              <a:gd name="connsiteX28" fmla="*/ 3654 w 10000"/>
                              <a:gd name="connsiteY28" fmla="*/ 3082 h 9840"/>
                              <a:gd name="connsiteX29" fmla="*/ 3910 w 10000"/>
                              <a:gd name="connsiteY29" fmla="*/ 3516 h 9840"/>
                              <a:gd name="connsiteX30" fmla="*/ 4038 w 10000"/>
                              <a:gd name="connsiteY30" fmla="*/ 3767 h 9840"/>
                              <a:gd name="connsiteX31" fmla="*/ 4263 w 10000"/>
                              <a:gd name="connsiteY31" fmla="*/ 3995 h 9840"/>
                              <a:gd name="connsiteX32" fmla="*/ 4423 w 10000"/>
                              <a:gd name="connsiteY32" fmla="*/ 4338 h 9840"/>
                              <a:gd name="connsiteX33" fmla="*/ 4551 w 10000"/>
                              <a:gd name="connsiteY33" fmla="*/ 4680 h 9840"/>
                              <a:gd name="connsiteX34" fmla="*/ 4583 w 10000"/>
                              <a:gd name="connsiteY34" fmla="*/ 5205 h 9840"/>
                              <a:gd name="connsiteX35" fmla="*/ 4583 w 10000"/>
                              <a:gd name="connsiteY35" fmla="*/ 5205 h 9840"/>
                              <a:gd name="connsiteX36" fmla="*/ 4968 w 10000"/>
                              <a:gd name="connsiteY36" fmla="*/ 5571 h 9840"/>
                              <a:gd name="connsiteX37" fmla="*/ 5064 w 10000"/>
                              <a:gd name="connsiteY37" fmla="*/ 5822 h 9840"/>
                              <a:gd name="connsiteX38" fmla="*/ 4968 w 10000"/>
                              <a:gd name="connsiteY38" fmla="*/ 6073 h 9840"/>
                              <a:gd name="connsiteX39" fmla="*/ 4872 w 10000"/>
                              <a:gd name="connsiteY39" fmla="*/ 6461 h 9840"/>
                              <a:gd name="connsiteX40" fmla="*/ 4968 w 10000"/>
                              <a:gd name="connsiteY40" fmla="*/ 6781 h 9840"/>
                              <a:gd name="connsiteX41" fmla="*/ 4872 w 10000"/>
                              <a:gd name="connsiteY41" fmla="*/ 6986 h 9840"/>
                              <a:gd name="connsiteX42" fmla="*/ 4840 w 10000"/>
                              <a:gd name="connsiteY42" fmla="*/ 7260 h 9840"/>
                              <a:gd name="connsiteX43" fmla="*/ 5000 w 10000"/>
                              <a:gd name="connsiteY43" fmla="*/ 7511 h 9840"/>
                              <a:gd name="connsiteX44" fmla="*/ 5096 w 10000"/>
                              <a:gd name="connsiteY44" fmla="*/ 7899 h 9840"/>
                              <a:gd name="connsiteX45" fmla="*/ 5385 w 10000"/>
                              <a:gd name="connsiteY45" fmla="*/ 8242 h 9840"/>
                              <a:gd name="connsiteX46" fmla="*/ 5609 w 10000"/>
                              <a:gd name="connsiteY46" fmla="*/ 8744 h 9840"/>
                              <a:gd name="connsiteX47" fmla="*/ 6218 w 10000"/>
                              <a:gd name="connsiteY47" fmla="*/ 9155 h 9840"/>
                              <a:gd name="connsiteX48" fmla="*/ 7051 w 10000"/>
                              <a:gd name="connsiteY48" fmla="*/ 9589 h 9840"/>
                              <a:gd name="connsiteX49" fmla="*/ 7244 w 10000"/>
                              <a:gd name="connsiteY49" fmla="*/ 9840 h 9840"/>
                              <a:gd name="connsiteX50" fmla="*/ 7244 w 10000"/>
                              <a:gd name="connsiteY50" fmla="*/ 9840 h 9840"/>
                              <a:gd name="connsiteX51" fmla="*/ 8462 w 10000"/>
                              <a:gd name="connsiteY51" fmla="*/ 9132 h 9840"/>
                              <a:gd name="connsiteX52" fmla="*/ 8462 w 10000"/>
                              <a:gd name="connsiteY52" fmla="*/ 8402 h 9840"/>
                              <a:gd name="connsiteX53" fmla="*/ 10000 w 10000"/>
                              <a:gd name="connsiteY53" fmla="*/ 5730 h 9840"/>
                              <a:gd name="connsiteX54" fmla="*/ 10000 w 10000"/>
                              <a:gd name="connsiteY54" fmla="*/ 5730 h 9840"/>
                              <a:gd name="connsiteX55" fmla="*/ 9840 w 10000"/>
                              <a:gd name="connsiteY55" fmla="*/ 5593 h 9840"/>
                              <a:gd name="connsiteX56" fmla="*/ 9744 w 10000"/>
                              <a:gd name="connsiteY56" fmla="*/ 5502 h 9840"/>
                              <a:gd name="connsiteX57" fmla="*/ 9679 w 10000"/>
                              <a:gd name="connsiteY57" fmla="*/ 5456 h 9840"/>
                              <a:gd name="connsiteX58" fmla="*/ 9647 w 10000"/>
                              <a:gd name="connsiteY58" fmla="*/ 5388 h 9840"/>
                              <a:gd name="connsiteX59" fmla="*/ 9647 w 10000"/>
                              <a:gd name="connsiteY59" fmla="*/ 5342 h 9840"/>
                              <a:gd name="connsiteX60" fmla="*/ 9487 w 10000"/>
                              <a:gd name="connsiteY60" fmla="*/ 5274 h 9840"/>
                              <a:gd name="connsiteX61" fmla="*/ 8718 w 10000"/>
                              <a:gd name="connsiteY61" fmla="*/ 4749 h 9840"/>
                              <a:gd name="connsiteX62" fmla="*/ 8782 w 10000"/>
                              <a:gd name="connsiteY62" fmla="*/ 45 h 98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Lst>
                            <a:rect l="l" t="t" r="r" b="b"/>
                            <a:pathLst>
                              <a:path w="10000" h="9840">
                                <a:moveTo>
                                  <a:pt x="8782" y="45"/>
                                </a:moveTo>
                                <a:lnTo>
                                  <a:pt x="7660" y="0"/>
                                </a:lnTo>
                                <a:cubicBezTo>
                                  <a:pt x="7628" y="0"/>
                                  <a:pt x="7500" y="0"/>
                                  <a:pt x="7468" y="23"/>
                                </a:cubicBezTo>
                                <a:cubicBezTo>
                                  <a:pt x="7404" y="45"/>
                                  <a:pt x="7372" y="68"/>
                                  <a:pt x="7340" y="68"/>
                                </a:cubicBezTo>
                                <a:cubicBezTo>
                                  <a:pt x="7276" y="91"/>
                                  <a:pt x="7212" y="91"/>
                                  <a:pt x="7179" y="114"/>
                                </a:cubicBezTo>
                                <a:cubicBezTo>
                                  <a:pt x="6923" y="114"/>
                                  <a:pt x="6859" y="137"/>
                                  <a:pt x="6667" y="45"/>
                                </a:cubicBezTo>
                                <a:cubicBezTo>
                                  <a:pt x="6442" y="-46"/>
                                  <a:pt x="6378" y="182"/>
                                  <a:pt x="6154" y="160"/>
                                </a:cubicBezTo>
                                <a:cubicBezTo>
                                  <a:pt x="5946" y="187"/>
                                  <a:pt x="5636" y="179"/>
                                  <a:pt x="5417" y="205"/>
                                </a:cubicBezTo>
                                <a:cubicBezTo>
                                  <a:pt x="5417" y="411"/>
                                  <a:pt x="5000" y="502"/>
                                  <a:pt x="4840" y="319"/>
                                </a:cubicBezTo>
                                <a:cubicBezTo>
                                  <a:pt x="4562" y="384"/>
                                  <a:pt x="4022" y="536"/>
                                  <a:pt x="3750" y="593"/>
                                </a:cubicBezTo>
                                <a:cubicBezTo>
                                  <a:pt x="3371" y="681"/>
                                  <a:pt x="2954" y="765"/>
                                  <a:pt x="2564" y="845"/>
                                </a:cubicBezTo>
                                <a:cubicBezTo>
                                  <a:pt x="2212" y="845"/>
                                  <a:pt x="1731" y="1210"/>
                                  <a:pt x="1410" y="1073"/>
                                </a:cubicBezTo>
                                <a:cubicBezTo>
                                  <a:pt x="962" y="913"/>
                                  <a:pt x="1250" y="1347"/>
                                  <a:pt x="1026" y="1393"/>
                                </a:cubicBezTo>
                                <a:cubicBezTo>
                                  <a:pt x="929" y="1415"/>
                                  <a:pt x="641" y="1415"/>
                                  <a:pt x="577" y="1461"/>
                                </a:cubicBezTo>
                                <a:cubicBezTo>
                                  <a:pt x="256" y="1461"/>
                                  <a:pt x="288" y="1849"/>
                                  <a:pt x="0" y="1803"/>
                                </a:cubicBezTo>
                                <a:lnTo>
                                  <a:pt x="0" y="1803"/>
                                </a:lnTo>
                                <a:cubicBezTo>
                                  <a:pt x="43" y="1856"/>
                                  <a:pt x="85" y="1910"/>
                                  <a:pt x="128" y="1963"/>
                                </a:cubicBezTo>
                                <a:cubicBezTo>
                                  <a:pt x="417" y="2123"/>
                                  <a:pt x="673" y="1918"/>
                                  <a:pt x="994" y="1872"/>
                                </a:cubicBezTo>
                                <a:cubicBezTo>
                                  <a:pt x="1314" y="1826"/>
                                  <a:pt x="1474" y="1781"/>
                                  <a:pt x="1795" y="1849"/>
                                </a:cubicBezTo>
                                <a:cubicBezTo>
                                  <a:pt x="1987" y="1895"/>
                                  <a:pt x="2147" y="1781"/>
                                  <a:pt x="2340" y="1735"/>
                                </a:cubicBezTo>
                                <a:cubicBezTo>
                                  <a:pt x="2468" y="1689"/>
                                  <a:pt x="3109" y="1666"/>
                                  <a:pt x="3173" y="1735"/>
                                </a:cubicBezTo>
                                <a:cubicBezTo>
                                  <a:pt x="3269" y="1826"/>
                                  <a:pt x="2660" y="1895"/>
                                  <a:pt x="2660" y="2055"/>
                                </a:cubicBezTo>
                                <a:cubicBezTo>
                                  <a:pt x="2821" y="2169"/>
                                  <a:pt x="2917" y="2214"/>
                                  <a:pt x="2821" y="2374"/>
                                </a:cubicBezTo>
                                <a:cubicBezTo>
                                  <a:pt x="2660" y="2694"/>
                                  <a:pt x="2853" y="2580"/>
                                  <a:pt x="3173" y="2534"/>
                                </a:cubicBezTo>
                                <a:cubicBezTo>
                                  <a:pt x="3269" y="2511"/>
                                  <a:pt x="3558" y="2511"/>
                                  <a:pt x="3622" y="2534"/>
                                </a:cubicBezTo>
                                <a:cubicBezTo>
                                  <a:pt x="3654" y="2557"/>
                                  <a:pt x="3590" y="2694"/>
                                  <a:pt x="3654" y="2785"/>
                                </a:cubicBezTo>
                                <a:cubicBezTo>
                                  <a:pt x="3665" y="2800"/>
                                  <a:pt x="3675" y="2816"/>
                                  <a:pt x="3686" y="2831"/>
                                </a:cubicBezTo>
                                <a:lnTo>
                                  <a:pt x="3686" y="2854"/>
                                </a:lnTo>
                                <a:cubicBezTo>
                                  <a:pt x="3622" y="2922"/>
                                  <a:pt x="3494" y="3014"/>
                                  <a:pt x="3654" y="3082"/>
                                </a:cubicBezTo>
                                <a:cubicBezTo>
                                  <a:pt x="3878" y="3128"/>
                                  <a:pt x="3878" y="3379"/>
                                  <a:pt x="3910" y="3516"/>
                                </a:cubicBezTo>
                                <a:cubicBezTo>
                                  <a:pt x="3942" y="3607"/>
                                  <a:pt x="3974" y="3698"/>
                                  <a:pt x="4038" y="3767"/>
                                </a:cubicBezTo>
                                <a:cubicBezTo>
                                  <a:pt x="4103" y="3835"/>
                                  <a:pt x="4263" y="3927"/>
                                  <a:pt x="4263" y="3995"/>
                                </a:cubicBezTo>
                                <a:cubicBezTo>
                                  <a:pt x="4359" y="4087"/>
                                  <a:pt x="4391" y="4224"/>
                                  <a:pt x="4423" y="4338"/>
                                </a:cubicBezTo>
                                <a:cubicBezTo>
                                  <a:pt x="4487" y="4452"/>
                                  <a:pt x="4551" y="4566"/>
                                  <a:pt x="4551" y="4680"/>
                                </a:cubicBezTo>
                                <a:cubicBezTo>
                                  <a:pt x="4562" y="4855"/>
                                  <a:pt x="4572" y="5030"/>
                                  <a:pt x="4583" y="5205"/>
                                </a:cubicBezTo>
                                <a:lnTo>
                                  <a:pt x="4583" y="5205"/>
                                </a:lnTo>
                                <a:cubicBezTo>
                                  <a:pt x="4679" y="5342"/>
                                  <a:pt x="4872" y="5411"/>
                                  <a:pt x="4968" y="5571"/>
                                </a:cubicBezTo>
                                <a:cubicBezTo>
                                  <a:pt x="5000" y="5662"/>
                                  <a:pt x="5032" y="5730"/>
                                  <a:pt x="5064" y="5822"/>
                                </a:cubicBezTo>
                                <a:cubicBezTo>
                                  <a:pt x="5064" y="5913"/>
                                  <a:pt x="5000" y="5982"/>
                                  <a:pt x="4968" y="6073"/>
                                </a:cubicBezTo>
                                <a:cubicBezTo>
                                  <a:pt x="4904" y="6141"/>
                                  <a:pt x="4872" y="6393"/>
                                  <a:pt x="4872" y="6461"/>
                                </a:cubicBezTo>
                                <a:cubicBezTo>
                                  <a:pt x="4872" y="6552"/>
                                  <a:pt x="5064" y="6689"/>
                                  <a:pt x="4968" y="6781"/>
                                </a:cubicBezTo>
                                <a:cubicBezTo>
                                  <a:pt x="4968" y="6849"/>
                                  <a:pt x="4904" y="6918"/>
                                  <a:pt x="4872" y="6986"/>
                                </a:cubicBezTo>
                                <a:cubicBezTo>
                                  <a:pt x="4861" y="7077"/>
                                  <a:pt x="4851" y="7169"/>
                                  <a:pt x="4840" y="7260"/>
                                </a:cubicBezTo>
                                <a:cubicBezTo>
                                  <a:pt x="4840" y="7351"/>
                                  <a:pt x="4968" y="7443"/>
                                  <a:pt x="5000" y="7511"/>
                                </a:cubicBezTo>
                                <a:cubicBezTo>
                                  <a:pt x="5032" y="7625"/>
                                  <a:pt x="5000" y="7785"/>
                                  <a:pt x="5096" y="7899"/>
                                </a:cubicBezTo>
                                <a:cubicBezTo>
                                  <a:pt x="5160" y="7991"/>
                                  <a:pt x="5288" y="8196"/>
                                  <a:pt x="5385" y="8242"/>
                                </a:cubicBezTo>
                                <a:cubicBezTo>
                                  <a:pt x="5481" y="8402"/>
                                  <a:pt x="5481" y="8584"/>
                                  <a:pt x="5609" y="8744"/>
                                </a:cubicBezTo>
                                <a:cubicBezTo>
                                  <a:pt x="5705" y="8904"/>
                                  <a:pt x="6026" y="9018"/>
                                  <a:pt x="6218" y="9155"/>
                                </a:cubicBezTo>
                                <a:lnTo>
                                  <a:pt x="7051" y="9589"/>
                                </a:lnTo>
                                <a:cubicBezTo>
                                  <a:pt x="7115" y="9673"/>
                                  <a:pt x="7180" y="9756"/>
                                  <a:pt x="7244" y="9840"/>
                                </a:cubicBezTo>
                                <a:lnTo>
                                  <a:pt x="7244" y="9840"/>
                                </a:lnTo>
                                <a:lnTo>
                                  <a:pt x="8462" y="9132"/>
                                </a:lnTo>
                                <a:lnTo>
                                  <a:pt x="8462" y="8402"/>
                                </a:lnTo>
                                <a:lnTo>
                                  <a:pt x="10000" y="5730"/>
                                </a:lnTo>
                                <a:lnTo>
                                  <a:pt x="10000" y="5730"/>
                                </a:lnTo>
                                <a:cubicBezTo>
                                  <a:pt x="9947" y="5684"/>
                                  <a:pt x="9893" y="5639"/>
                                  <a:pt x="9840" y="5593"/>
                                </a:cubicBezTo>
                                <a:cubicBezTo>
                                  <a:pt x="9808" y="5571"/>
                                  <a:pt x="9776" y="5548"/>
                                  <a:pt x="9744" y="5502"/>
                                </a:cubicBezTo>
                                <a:cubicBezTo>
                                  <a:pt x="9744" y="5502"/>
                                  <a:pt x="9712" y="5456"/>
                                  <a:pt x="9679" y="5456"/>
                                </a:cubicBezTo>
                                <a:cubicBezTo>
                                  <a:pt x="9679" y="5434"/>
                                  <a:pt x="9679" y="5411"/>
                                  <a:pt x="9647" y="5388"/>
                                </a:cubicBezTo>
                                <a:lnTo>
                                  <a:pt x="9647" y="5342"/>
                                </a:lnTo>
                                <a:cubicBezTo>
                                  <a:pt x="9615" y="5297"/>
                                  <a:pt x="9519" y="5274"/>
                                  <a:pt x="9487" y="5274"/>
                                </a:cubicBezTo>
                                <a:lnTo>
                                  <a:pt x="8718" y="4749"/>
                                </a:lnTo>
                                <a:cubicBezTo>
                                  <a:pt x="8739" y="3181"/>
                                  <a:pt x="8761" y="1613"/>
                                  <a:pt x="8782" y="45"/>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20" name="PICKENS"/>
                        <wps:cNvSpPr>
                          <a:spLocks/>
                        </wps:cNvSpPr>
                        <wps:spPr bwMode="auto">
                          <a:xfrm>
                            <a:off x="541906" y="183249"/>
                            <a:ext cx="612775" cy="765175"/>
                          </a:xfrm>
                          <a:custGeom>
                            <a:avLst/>
                            <a:gdLst>
                              <a:gd name="T0" fmla="*/ 25 w 234"/>
                              <a:gd name="T1" fmla="*/ 16 h 292"/>
                              <a:gd name="T2" fmla="*/ 21 w 234"/>
                              <a:gd name="T3" fmla="*/ 23 h 292"/>
                              <a:gd name="T4" fmla="*/ 18 w 234"/>
                              <a:gd name="T5" fmla="*/ 35 h 292"/>
                              <a:gd name="T6" fmla="*/ 6 w 234"/>
                              <a:gd name="T7" fmla="*/ 47 h 292"/>
                              <a:gd name="T8" fmla="*/ 12 w 234"/>
                              <a:gd name="T9" fmla="*/ 64 h 292"/>
                              <a:gd name="T10" fmla="*/ 18 w 234"/>
                              <a:gd name="T11" fmla="*/ 79 h 292"/>
                              <a:gd name="T12" fmla="*/ 22 w 234"/>
                              <a:gd name="T13" fmla="*/ 100 h 292"/>
                              <a:gd name="T14" fmla="*/ 21 w 234"/>
                              <a:gd name="T15" fmla="*/ 121 h 292"/>
                              <a:gd name="T16" fmla="*/ 24 w 234"/>
                              <a:gd name="T17" fmla="*/ 151 h 292"/>
                              <a:gd name="T18" fmla="*/ 36 w 234"/>
                              <a:gd name="T19" fmla="*/ 175 h 292"/>
                              <a:gd name="T20" fmla="*/ 30 w 234"/>
                              <a:gd name="T21" fmla="*/ 182 h 292"/>
                              <a:gd name="T22" fmla="*/ 26 w 234"/>
                              <a:gd name="T23" fmla="*/ 196 h 292"/>
                              <a:gd name="T24" fmla="*/ 26 w 234"/>
                              <a:gd name="T25" fmla="*/ 196 h 292"/>
                              <a:gd name="T26" fmla="*/ 25 w 234"/>
                              <a:gd name="T27" fmla="*/ 207 h 292"/>
                              <a:gd name="T28" fmla="*/ 43 w 234"/>
                              <a:gd name="T29" fmla="*/ 215 h 292"/>
                              <a:gd name="T30" fmla="*/ 43 w 234"/>
                              <a:gd name="T31" fmla="*/ 230 h 292"/>
                              <a:gd name="T32" fmla="*/ 45 w 234"/>
                              <a:gd name="T33" fmla="*/ 243 h 292"/>
                              <a:gd name="T34" fmla="*/ 43 w 234"/>
                              <a:gd name="T35" fmla="*/ 252 h 292"/>
                              <a:gd name="T36" fmla="*/ 45 w 234"/>
                              <a:gd name="T37" fmla="*/ 266 h 292"/>
                              <a:gd name="T38" fmla="*/ 37 w 234"/>
                              <a:gd name="T39" fmla="*/ 282 h 292"/>
                              <a:gd name="T40" fmla="*/ 38 w 234"/>
                              <a:gd name="T41" fmla="*/ 292 h 292"/>
                              <a:gd name="T42" fmla="*/ 38 w 234"/>
                              <a:gd name="T43" fmla="*/ 292 h 292"/>
                              <a:gd name="T44" fmla="*/ 78 w 234"/>
                              <a:gd name="T45" fmla="*/ 248 h 292"/>
                              <a:gd name="T46" fmla="*/ 234 w 234"/>
                              <a:gd name="T47" fmla="*/ 158 h 292"/>
                              <a:gd name="T48" fmla="*/ 234 w 234"/>
                              <a:gd name="T49" fmla="*/ 158 h 292"/>
                              <a:gd name="T50" fmla="*/ 233 w 234"/>
                              <a:gd name="T51" fmla="*/ 135 h 292"/>
                              <a:gd name="T52" fmla="*/ 229 w 234"/>
                              <a:gd name="T53" fmla="*/ 120 h 292"/>
                              <a:gd name="T54" fmla="*/ 224 w 234"/>
                              <a:gd name="T55" fmla="*/ 105 h 292"/>
                              <a:gd name="T56" fmla="*/ 217 w 234"/>
                              <a:gd name="T57" fmla="*/ 95 h 292"/>
                              <a:gd name="T58" fmla="*/ 213 w 234"/>
                              <a:gd name="T59" fmla="*/ 84 h 292"/>
                              <a:gd name="T60" fmla="*/ 205 w 234"/>
                              <a:gd name="T61" fmla="*/ 65 h 292"/>
                              <a:gd name="T62" fmla="*/ 206 w 234"/>
                              <a:gd name="T63" fmla="*/ 55 h 292"/>
                              <a:gd name="T64" fmla="*/ 206 w 234"/>
                              <a:gd name="T65" fmla="*/ 54 h 292"/>
                              <a:gd name="T66" fmla="*/ 205 w 234"/>
                              <a:gd name="T67" fmla="*/ 52 h 292"/>
                              <a:gd name="T68" fmla="*/ 204 w 234"/>
                              <a:gd name="T69" fmla="*/ 41 h 292"/>
                              <a:gd name="T70" fmla="*/ 190 w 234"/>
                              <a:gd name="T71" fmla="*/ 41 h 292"/>
                              <a:gd name="T72" fmla="*/ 179 w 234"/>
                              <a:gd name="T73" fmla="*/ 34 h 292"/>
                              <a:gd name="T74" fmla="*/ 174 w 234"/>
                              <a:gd name="T75" fmla="*/ 20 h 292"/>
                              <a:gd name="T76" fmla="*/ 190 w 234"/>
                              <a:gd name="T77" fmla="*/ 6 h 292"/>
                              <a:gd name="T78" fmla="*/ 164 w 234"/>
                              <a:gd name="T79" fmla="*/ 6 h 292"/>
                              <a:gd name="T80" fmla="*/ 147 w 234"/>
                              <a:gd name="T81" fmla="*/ 11 h 292"/>
                              <a:gd name="T82" fmla="*/ 122 w 234"/>
                              <a:gd name="T83" fmla="*/ 12 h 292"/>
                              <a:gd name="T84" fmla="*/ 95 w 234"/>
                              <a:gd name="T85" fmla="*/ 16 h 292"/>
                              <a:gd name="T86" fmla="*/ 91 w 234"/>
                              <a:gd name="T87" fmla="*/ 9 h 292"/>
                              <a:gd name="T88" fmla="*/ 91 w 234"/>
                              <a:gd name="T89" fmla="*/ 9 h 292"/>
                              <a:gd name="T90" fmla="*/ 84 w 234"/>
                              <a:gd name="T91" fmla="*/ 5 h 292"/>
                              <a:gd name="T92" fmla="*/ 82 w 234"/>
                              <a:gd name="T93" fmla="*/ 0 h 292"/>
                              <a:gd name="T94" fmla="*/ 81 w 234"/>
                              <a:gd name="T95" fmla="*/ 0 h 292"/>
                              <a:gd name="T96" fmla="*/ 25 w 234"/>
                              <a:gd name="T97" fmla="*/ 16 h 2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234" h="292">
                                <a:moveTo>
                                  <a:pt x="25" y="16"/>
                                </a:moveTo>
                                <a:cubicBezTo>
                                  <a:pt x="21" y="23"/>
                                  <a:pt x="21" y="23"/>
                                  <a:pt x="21" y="23"/>
                                </a:cubicBezTo>
                                <a:cubicBezTo>
                                  <a:pt x="18" y="27"/>
                                  <a:pt x="15" y="29"/>
                                  <a:pt x="18" y="35"/>
                                </a:cubicBezTo>
                                <a:cubicBezTo>
                                  <a:pt x="19" y="38"/>
                                  <a:pt x="9" y="44"/>
                                  <a:pt x="6" y="47"/>
                                </a:cubicBezTo>
                                <a:cubicBezTo>
                                  <a:pt x="0" y="54"/>
                                  <a:pt x="7" y="60"/>
                                  <a:pt x="12" y="64"/>
                                </a:cubicBezTo>
                                <a:cubicBezTo>
                                  <a:pt x="13" y="68"/>
                                  <a:pt x="16" y="75"/>
                                  <a:pt x="18" y="79"/>
                                </a:cubicBezTo>
                                <a:cubicBezTo>
                                  <a:pt x="20" y="86"/>
                                  <a:pt x="22" y="93"/>
                                  <a:pt x="22" y="100"/>
                                </a:cubicBezTo>
                                <a:cubicBezTo>
                                  <a:pt x="21" y="107"/>
                                  <a:pt x="20" y="114"/>
                                  <a:pt x="21" y="121"/>
                                </a:cubicBezTo>
                                <a:cubicBezTo>
                                  <a:pt x="21" y="132"/>
                                  <a:pt x="25" y="139"/>
                                  <a:pt x="24" y="151"/>
                                </a:cubicBezTo>
                                <a:cubicBezTo>
                                  <a:pt x="22" y="163"/>
                                  <a:pt x="28" y="167"/>
                                  <a:pt x="36" y="175"/>
                                </a:cubicBezTo>
                                <a:cubicBezTo>
                                  <a:pt x="36" y="177"/>
                                  <a:pt x="32" y="180"/>
                                  <a:pt x="30" y="182"/>
                                </a:cubicBezTo>
                                <a:cubicBezTo>
                                  <a:pt x="29" y="185"/>
                                  <a:pt x="26" y="192"/>
                                  <a:pt x="26" y="196"/>
                                </a:cubicBezTo>
                                <a:cubicBezTo>
                                  <a:pt x="26" y="196"/>
                                  <a:pt x="26" y="196"/>
                                  <a:pt x="26" y="196"/>
                                </a:cubicBezTo>
                                <a:cubicBezTo>
                                  <a:pt x="26" y="196"/>
                                  <a:pt x="25" y="206"/>
                                  <a:pt x="25" y="207"/>
                                </a:cubicBezTo>
                                <a:cubicBezTo>
                                  <a:pt x="28" y="208"/>
                                  <a:pt x="50" y="208"/>
                                  <a:pt x="43" y="215"/>
                                </a:cubicBezTo>
                                <a:cubicBezTo>
                                  <a:pt x="40" y="219"/>
                                  <a:pt x="39" y="227"/>
                                  <a:pt x="43" y="230"/>
                                </a:cubicBezTo>
                                <a:cubicBezTo>
                                  <a:pt x="47" y="231"/>
                                  <a:pt x="47" y="240"/>
                                  <a:pt x="45" y="243"/>
                                </a:cubicBezTo>
                                <a:cubicBezTo>
                                  <a:pt x="45" y="244"/>
                                  <a:pt x="43" y="251"/>
                                  <a:pt x="43" y="252"/>
                                </a:cubicBezTo>
                                <a:cubicBezTo>
                                  <a:pt x="46" y="258"/>
                                  <a:pt x="50" y="258"/>
                                  <a:pt x="45" y="266"/>
                                </a:cubicBezTo>
                                <a:cubicBezTo>
                                  <a:pt x="43" y="272"/>
                                  <a:pt x="39" y="276"/>
                                  <a:pt x="37" y="282"/>
                                </a:cubicBezTo>
                                <a:cubicBezTo>
                                  <a:pt x="38" y="292"/>
                                  <a:pt x="38" y="292"/>
                                  <a:pt x="38" y="292"/>
                                </a:cubicBezTo>
                                <a:cubicBezTo>
                                  <a:pt x="38" y="292"/>
                                  <a:pt x="38" y="292"/>
                                  <a:pt x="38" y="292"/>
                                </a:cubicBezTo>
                                <a:cubicBezTo>
                                  <a:pt x="78" y="248"/>
                                  <a:pt x="78" y="248"/>
                                  <a:pt x="78" y="248"/>
                                </a:cubicBezTo>
                                <a:cubicBezTo>
                                  <a:pt x="234" y="158"/>
                                  <a:pt x="234" y="158"/>
                                  <a:pt x="234" y="158"/>
                                </a:cubicBezTo>
                                <a:cubicBezTo>
                                  <a:pt x="234" y="158"/>
                                  <a:pt x="234" y="158"/>
                                  <a:pt x="234" y="158"/>
                                </a:cubicBezTo>
                                <a:cubicBezTo>
                                  <a:pt x="233" y="135"/>
                                  <a:pt x="233" y="135"/>
                                  <a:pt x="233" y="135"/>
                                </a:cubicBezTo>
                                <a:cubicBezTo>
                                  <a:pt x="233" y="130"/>
                                  <a:pt x="231" y="125"/>
                                  <a:pt x="229" y="120"/>
                                </a:cubicBezTo>
                                <a:cubicBezTo>
                                  <a:pt x="228" y="115"/>
                                  <a:pt x="227" y="109"/>
                                  <a:pt x="224" y="105"/>
                                </a:cubicBezTo>
                                <a:cubicBezTo>
                                  <a:pt x="224" y="102"/>
                                  <a:pt x="219" y="98"/>
                                  <a:pt x="217" y="95"/>
                                </a:cubicBezTo>
                                <a:cubicBezTo>
                                  <a:pt x="215" y="92"/>
                                  <a:pt x="214" y="88"/>
                                  <a:pt x="213" y="84"/>
                                </a:cubicBezTo>
                                <a:cubicBezTo>
                                  <a:pt x="212" y="78"/>
                                  <a:pt x="212" y="67"/>
                                  <a:pt x="205" y="65"/>
                                </a:cubicBezTo>
                                <a:cubicBezTo>
                                  <a:pt x="200" y="62"/>
                                  <a:pt x="204" y="58"/>
                                  <a:pt x="206" y="55"/>
                                </a:cubicBezTo>
                                <a:cubicBezTo>
                                  <a:pt x="206" y="55"/>
                                  <a:pt x="206" y="55"/>
                                  <a:pt x="206" y="54"/>
                                </a:cubicBezTo>
                                <a:cubicBezTo>
                                  <a:pt x="206" y="54"/>
                                  <a:pt x="205" y="52"/>
                                  <a:pt x="205" y="52"/>
                                </a:cubicBezTo>
                                <a:cubicBezTo>
                                  <a:pt x="203" y="48"/>
                                  <a:pt x="205" y="42"/>
                                  <a:pt x="204" y="41"/>
                                </a:cubicBezTo>
                                <a:cubicBezTo>
                                  <a:pt x="202" y="40"/>
                                  <a:pt x="193" y="40"/>
                                  <a:pt x="190" y="41"/>
                                </a:cubicBezTo>
                                <a:cubicBezTo>
                                  <a:pt x="180" y="43"/>
                                  <a:pt x="174" y="48"/>
                                  <a:pt x="179" y="34"/>
                                </a:cubicBezTo>
                                <a:cubicBezTo>
                                  <a:pt x="182" y="27"/>
                                  <a:pt x="179" y="25"/>
                                  <a:pt x="174" y="20"/>
                                </a:cubicBezTo>
                                <a:cubicBezTo>
                                  <a:pt x="174" y="13"/>
                                  <a:pt x="193" y="10"/>
                                  <a:pt x="190" y="6"/>
                                </a:cubicBezTo>
                                <a:cubicBezTo>
                                  <a:pt x="188" y="3"/>
                                  <a:pt x="168" y="4"/>
                                  <a:pt x="164" y="6"/>
                                </a:cubicBezTo>
                                <a:cubicBezTo>
                                  <a:pt x="158" y="8"/>
                                  <a:pt x="153" y="13"/>
                                  <a:pt x="147" y="11"/>
                                </a:cubicBezTo>
                                <a:cubicBezTo>
                                  <a:pt x="137" y="8"/>
                                  <a:pt x="132" y="10"/>
                                  <a:pt x="122" y="12"/>
                                </a:cubicBezTo>
                                <a:cubicBezTo>
                                  <a:pt x="112" y="14"/>
                                  <a:pt x="104" y="23"/>
                                  <a:pt x="95" y="16"/>
                                </a:cubicBezTo>
                                <a:cubicBezTo>
                                  <a:pt x="91" y="9"/>
                                  <a:pt x="91" y="9"/>
                                  <a:pt x="91" y="9"/>
                                </a:cubicBezTo>
                                <a:cubicBezTo>
                                  <a:pt x="91" y="9"/>
                                  <a:pt x="91" y="9"/>
                                  <a:pt x="91" y="9"/>
                                </a:cubicBezTo>
                                <a:cubicBezTo>
                                  <a:pt x="89" y="9"/>
                                  <a:pt x="87" y="8"/>
                                  <a:pt x="84" y="5"/>
                                </a:cubicBezTo>
                                <a:cubicBezTo>
                                  <a:pt x="82" y="0"/>
                                  <a:pt x="82" y="0"/>
                                  <a:pt x="82" y="0"/>
                                </a:cubicBezTo>
                                <a:cubicBezTo>
                                  <a:pt x="81" y="0"/>
                                  <a:pt x="81" y="0"/>
                                  <a:pt x="81" y="0"/>
                                </a:cubicBezTo>
                                <a:cubicBezTo>
                                  <a:pt x="25" y="16"/>
                                  <a:pt x="25" y="16"/>
                                  <a:pt x="25" y="1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22" name="OCONEE"/>
                        <wps:cNvSpPr>
                          <a:spLocks/>
                        </wps:cNvSpPr>
                        <wps:spPr bwMode="auto">
                          <a:xfrm>
                            <a:off x="0" y="224524"/>
                            <a:ext cx="665184" cy="918174"/>
                          </a:xfrm>
                          <a:custGeom>
                            <a:avLst/>
                            <a:gdLst>
                              <a:gd name="T0" fmla="*/ 233 w 258"/>
                              <a:gd name="T1" fmla="*/ 0 h 349"/>
                              <a:gd name="T2" fmla="*/ 229 w 258"/>
                              <a:gd name="T3" fmla="*/ 7 h 349"/>
                              <a:gd name="T4" fmla="*/ 226 w 258"/>
                              <a:gd name="T5" fmla="*/ 19 h 349"/>
                              <a:gd name="T6" fmla="*/ 214 w 258"/>
                              <a:gd name="T7" fmla="*/ 31 h 349"/>
                              <a:gd name="T8" fmla="*/ 220 w 258"/>
                              <a:gd name="T9" fmla="*/ 48 h 349"/>
                              <a:gd name="T10" fmla="*/ 226 w 258"/>
                              <a:gd name="T11" fmla="*/ 63 h 349"/>
                              <a:gd name="T12" fmla="*/ 230 w 258"/>
                              <a:gd name="T13" fmla="*/ 84 h 349"/>
                              <a:gd name="T14" fmla="*/ 229 w 258"/>
                              <a:gd name="T15" fmla="*/ 105 h 349"/>
                              <a:gd name="T16" fmla="*/ 232 w 258"/>
                              <a:gd name="T17" fmla="*/ 135 h 349"/>
                              <a:gd name="T18" fmla="*/ 244 w 258"/>
                              <a:gd name="T19" fmla="*/ 159 h 349"/>
                              <a:gd name="T20" fmla="*/ 238 w 258"/>
                              <a:gd name="T21" fmla="*/ 166 h 349"/>
                              <a:gd name="T22" fmla="*/ 234 w 258"/>
                              <a:gd name="T23" fmla="*/ 180 h 349"/>
                              <a:gd name="T24" fmla="*/ 234 w 258"/>
                              <a:gd name="T25" fmla="*/ 180 h 349"/>
                              <a:gd name="T26" fmla="*/ 233 w 258"/>
                              <a:gd name="T27" fmla="*/ 191 h 349"/>
                              <a:gd name="T28" fmla="*/ 251 w 258"/>
                              <a:gd name="T29" fmla="*/ 199 h 349"/>
                              <a:gd name="T30" fmla="*/ 251 w 258"/>
                              <a:gd name="T31" fmla="*/ 214 h 349"/>
                              <a:gd name="T32" fmla="*/ 253 w 258"/>
                              <a:gd name="T33" fmla="*/ 227 h 349"/>
                              <a:gd name="T34" fmla="*/ 251 w 258"/>
                              <a:gd name="T35" fmla="*/ 236 h 349"/>
                              <a:gd name="T36" fmla="*/ 253 w 258"/>
                              <a:gd name="T37" fmla="*/ 250 h 349"/>
                              <a:gd name="T38" fmla="*/ 245 w 258"/>
                              <a:gd name="T39" fmla="*/ 266 h 349"/>
                              <a:gd name="T40" fmla="*/ 246 w 258"/>
                              <a:gd name="T41" fmla="*/ 276 h 349"/>
                              <a:gd name="T42" fmla="*/ 246 w 258"/>
                              <a:gd name="T43" fmla="*/ 276 h 349"/>
                              <a:gd name="T44" fmla="*/ 186 w 258"/>
                              <a:gd name="T45" fmla="*/ 347 h 349"/>
                              <a:gd name="T46" fmla="*/ 186 w 258"/>
                              <a:gd name="T47" fmla="*/ 347 h 349"/>
                              <a:gd name="T48" fmla="*/ 165 w 258"/>
                              <a:gd name="T49" fmla="*/ 346 h 349"/>
                              <a:gd name="T50" fmla="*/ 145 w 258"/>
                              <a:gd name="T51" fmla="*/ 333 h 349"/>
                              <a:gd name="T52" fmla="*/ 134 w 258"/>
                              <a:gd name="T53" fmla="*/ 315 h 349"/>
                              <a:gd name="T54" fmla="*/ 115 w 258"/>
                              <a:gd name="T55" fmla="*/ 300 h 349"/>
                              <a:gd name="T56" fmla="*/ 100 w 258"/>
                              <a:gd name="T57" fmla="*/ 284 h 349"/>
                              <a:gd name="T58" fmla="*/ 93 w 258"/>
                              <a:gd name="T59" fmla="*/ 278 h 349"/>
                              <a:gd name="T60" fmla="*/ 95 w 258"/>
                              <a:gd name="T61" fmla="*/ 269 h 349"/>
                              <a:gd name="T62" fmla="*/ 84 w 258"/>
                              <a:gd name="T63" fmla="*/ 270 h 349"/>
                              <a:gd name="T64" fmla="*/ 65 w 258"/>
                              <a:gd name="T65" fmla="*/ 263 h 349"/>
                              <a:gd name="T66" fmla="*/ 55 w 258"/>
                              <a:gd name="T67" fmla="*/ 254 h 349"/>
                              <a:gd name="T68" fmla="*/ 38 w 258"/>
                              <a:gd name="T69" fmla="*/ 245 h 349"/>
                              <a:gd name="T70" fmla="*/ 20 w 258"/>
                              <a:gd name="T71" fmla="*/ 228 h 349"/>
                              <a:gd name="T72" fmla="*/ 6 w 258"/>
                              <a:gd name="T73" fmla="*/ 217 h 349"/>
                              <a:gd name="T74" fmla="*/ 2 w 258"/>
                              <a:gd name="T75" fmla="*/ 200 h 349"/>
                              <a:gd name="T76" fmla="*/ 15 w 258"/>
                              <a:gd name="T77" fmla="*/ 181 h 349"/>
                              <a:gd name="T78" fmla="*/ 17 w 258"/>
                              <a:gd name="T79" fmla="*/ 159 h 349"/>
                              <a:gd name="T80" fmla="*/ 20 w 258"/>
                              <a:gd name="T81" fmla="*/ 156 h 349"/>
                              <a:gd name="T82" fmla="*/ 26 w 258"/>
                              <a:gd name="T83" fmla="*/ 152 h 349"/>
                              <a:gd name="T84" fmla="*/ 25 w 258"/>
                              <a:gd name="T85" fmla="*/ 142 h 349"/>
                              <a:gd name="T86" fmla="*/ 30 w 258"/>
                              <a:gd name="T87" fmla="*/ 144 h 349"/>
                              <a:gd name="T88" fmla="*/ 34 w 258"/>
                              <a:gd name="T89" fmla="*/ 138 h 349"/>
                              <a:gd name="T90" fmla="*/ 45 w 258"/>
                              <a:gd name="T91" fmla="*/ 140 h 349"/>
                              <a:gd name="T92" fmla="*/ 42 w 258"/>
                              <a:gd name="T93" fmla="*/ 127 h 349"/>
                              <a:gd name="T94" fmla="*/ 50 w 258"/>
                              <a:gd name="T95" fmla="*/ 125 h 349"/>
                              <a:gd name="T96" fmla="*/ 52 w 258"/>
                              <a:gd name="T97" fmla="*/ 115 h 349"/>
                              <a:gd name="T98" fmla="*/ 53 w 258"/>
                              <a:gd name="T99" fmla="*/ 115 h 349"/>
                              <a:gd name="T100" fmla="*/ 60 w 258"/>
                              <a:gd name="T101" fmla="*/ 107 h 349"/>
                              <a:gd name="T102" fmla="*/ 70 w 258"/>
                              <a:gd name="T103" fmla="*/ 105 h 349"/>
                              <a:gd name="T104" fmla="*/ 82 w 258"/>
                              <a:gd name="T105" fmla="*/ 91 h 349"/>
                              <a:gd name="T106" fmla="*/ 88 w 258"/>
                              <a:gd name="T107" fmla="*/ 87 h 349"/>
                              <a:gd name="T108" fmla="*/ 99 w 258"/>
                              <a:gd name="T109" fmla="*/ 77 h 349"/>
                              <a:gd name="T110" fmla="*/ 108 w 258"/>
                              <a:gd name="T111" fmla="*/ 76 h 349"/>
                              <a:gd name="T112" fmla="*/ 118 w 258"/>
                              <a:gd name="T113" fmla="*/ 69 h 349"/>
                              <a:gd name="T114" fmla="*/ 123 w 258"/>
                              <a:gd name="T115" fmla="*/ 47 h 349"/>
                              <a:gd name="T116" fmla="*/ 125 w 258"/>
                              <a:gd name="T117" fmla="*/ 32 h 349"/>
                              <a:gd name="T118" fmla="*/ 125 w 258"/>
                              <a:gd name="T119" fmla="*/ 32 h 349"/>
                              <a:gd name="T120" fmla="*/ 233 w 258"/>
                              <a:gd name="T121" fmla="*/ 0 h 349"/>
                              <a:gd name="connsiteX0" fmla="*/ 8969 w 9836"/>
                              <a:gd name="connsiteY0" fmla="*/ 0 h 9973"/>
                              <a:gd name="connsiteX1" fmla="*/ 8814 w 9836"/>
                              <a:gd name="connsiteY1" fmla="*/ 201 h 9973"/>
                              <a:gd name="connsiteX2" fmla="*/ 8698 w 9836"/>
                              <a:gd name="connsiteY2" fmla="*/ 544 h 9973"/>
                              <a:gd name="connsiteX3" fmla="*/ 8233 w 9836"/>
                              <a:gd name="connsiteY3" fmla="*/ 888 h 9973"/>
                              <a:gd name="connsiteX4" fmla="*/ 8465 w 9836"/>
                              <a:gd name="connsiteY4" fmla="*/ 1375 h 9973"/>
                              <a:gd name="connsiteX5" fmla="*/ 8698 w 9836"/>
                              <a:gd name="connsiteY5" fmla="*/ 1805 h 9973"/>
                              <a:gd name="connsiteX6" fmla="*/ 8853 w 9836"/>
                              <a:gd name="connsiteY6" fmla="*/ 2407 h 9973"/>
                              <a:gd name="connsiteX7" fmla="*/ 8814 w 9836"/>
                              <a:gd name="connsiteY7" fmla="*/ 3009 h 9973"/>
                              <a:gd name="connsiteX8" fmla="*/ 8930 w 9836"/>
                              <a:gd name="connsiteY8" fmla="*/ 3868 h 9973"/>
                              <a:gd name="connsiteX9" fmla="*/ 9395 w 9836"/>
                              <a:gd name="connsiteY9" fmla="*/ 4556 h 9973"/>
                              <a:gd name="connsiteX10" fmla="*/ 9163 w 9836"/>
                              <a:gd name="connsiteY10" fmla="*/ 4756 h 9973"/>
                              <a:gd name="connsiteX11" fmla="*/ 9008 w 9836"/>
                              <a:gd name="connsiteY11" fmla="*/ 5158 h 9973"/>
                              <a:gd name="connsiteX12" fmla="*/ 9008 w 9836"/>
                              <a:gd name="connsiteY12" fmla="*/ 5158 h 9973"/>
                              <a:gd name="connsiteX13" fmla="*/ 8969 w 9836"/>
                              <a:gd name="connsiteY13" fmla="*/ 5473 h 9973"/>
                              <a:gd name="connsiteX14" fmla="*/ 9667 w 9836"/>
                              <a:gd name="connsiteY14" fmla="*/ 5702 h 9973"/>
                              <a:gd name="connsiteX15" fmla="*/ 9667 w 9836"/>
                              <a:gd name="connsiteY15" fmla="*/ 6132 h 9973"/>
                              <a:gd name="connsiteX16" fmla="*/ 9744 w 9836"/>
                              <a:gd name="connsiteY16" fmla="*/ 6504 h 9973"/>
                              <a:gd name="connsiteX17" fmla="*/ 9667 w 9836"/>
                              <a:gd name="connsiteY17" fmla="*/ 6762 h 9973"/>
                              <a:gd name="connsiteX18" fmla="*/ 9744 w 9836"/>
                              <a:gd name="connsiteY18" fmla="*/ 7163 h 9973"/>
                              <a:gd name="connsiteX19" fmla="*/ 9434 w 9836"/>
                              <a:gd name="connsiteY19" fmla="*/ 7622 h 9973"/>
                              <a:gd name="connsiteX20" fmla="*/ 9473 w 9836"/>
                              <a:gd name="connsiteY20" fmla="*/ 7908 h 9973"/>
                              <a:gd name="connsiteX21" fmla="*/ 9473 w 9836"/>
                              <a:gd name="connsiteY21" fmla="*/ 7908 h 9973"/>
                              <a:gd name="connsiteX22" fmla="*/ 7147 w 9836"/>
                              <a:gd name="connsiteY22" fmla="*/ 9943 h 9973"/>
                              <a:gd name="connsiteX23" fmla="*/ 7147 w 9836"/>
                              <a:gd name="connsiteY23" fmla="*/ 9943 h 9973"/>
                              <a:gd name="connsiteX24" fmla="*/ 6333 w 9836"/>
                              <a:gd name="connsiteY24" fmla="*/ 9914 h 9973"/>
                              <a:gd name="connsiteX25" fmla="*/ 5558 w 9836"/>
                              <a:gd name="connsiteY25" fmla="*/ 9542 h 9973"/>
                              <a:gd name="connsiteX26" fmla="*/ 5132 w 9836"/>
                              <a:gd name="connsiteY26" fmla="*/ 9026 h 9973"/>
                              <a:gd name="connsiteX27" fmla="*/ 4395 w 9836"/>
                              <a:gd name="connsiteY27" fmla="*/ 8596 h 9973"/>
                              <a:gd name="connsiteX28" fmla="*/ 3814 w 9836"/>
                              <a:gd name="connsiteY28" fmla="*/ 8138 h 9973"/>
                              <a:gd name="connsiteX29" fmla="*/ 3543 w 9836"/>
                              <a:gd name="connsiteY29" fmla="*/ 7966 h 9973"/>
                              <a:gd name="connsiteX30" fmla="*/ 3620 w 9836"/>
                              <a:gd name="connsiteY30" fmla="*/ 7708 h 9973"/>
                              <a:gd name="connsiteX31" fmla="*/ 3194 w 9836"/>
                              <a:gd name="connsiteY31" fmla="*/ 7736 h 9973"/>
                              <a:gd name="connsiteX32" fmla="*/ 2457 w 9836"/>
                              <a:gd name="connsiteY32" fmla="*/ 7536 h 9973"/>
                              <a:gd name="connsiteX33" fmla="*/ 2070 w 9836"/>
                              <a:gd name="connsiteY33" fmla="*/ 7278 h 9973"/>
                              <a:gd name="connsiteX34" fmla="*/ 1411 w 9836"/>
                              <a:gd name="connsiteY34" fmla="*/ 7020 h 9973"/>
                              <a:gd name="connsiteX35" fmla="*/ 713 w 9836"/>
                              <a:gd name="connsiteY35" fmla="*/ 6533 h 9973"/>
                              <a:gd name="connsiteX36" fmla="*/ 171 w 9836"/>
                              <a:gd name="connsiteY36" fmla="*/ 6218 h 9973"/>
                              <a:gd name="connsiteX37" fmla="*/ 16 w 9836"/>
                              <a:gd name="connsiteY37" fmla="*/ 5731 h 9973"/>
                              <a:gd name="connsiteX38" fmla="*/ 519 w 9836"/>
                              <a:gd name="connsiteY38" fmla="*/ 5186 h 9973"/>
                              <a:gd name="connsiteX39" fmla="*/ 597 w 9836"/>
                              <a:gd name="connsiteY39" fmla="*/ 4556 h 9973"/>
                              <a:gd name="connsiteX40" fmla="*/ 713 w 9836"/>
                              <a:gd name="connsiteY40" fmla="*/ 4470 h 9973"/>
                              <a:gd name="connsiteX41" fmla="*/ 946 w 9836"/>
                              <a:gd name="connsiteY41" fmla="*/ 4355 h 9973"/>
                              <a:gd name="connsiteX42" fmla="*/ 907 w 9836"/>
                              <a:gd name="connsiteY42" fmla="*/ 4069 h 9973"/>
                              <a:gd name="connsiteX43" fmla="*/ 1101 w 9836"/>
                              <a:gd name="connsiteY43" fmla="*/ 4126 h 9973"/>
                              <a:gd name="connsiteX44" fmla="*/ 1682 w 9836"/>
                              <a:gd name="connsiteY44" fmla="*/ 4011 h 9973"/>
                              <a:gd name="connsiteX45" fmla="*/ 1566 w 9836"/>
                              <a:gd name="connsiteY45" fmla="*/ 3639 h 9973"/>
                              <a:gd name="connsiteX46" fmla="*/ 1876 w 9836"/>
                              <a:gd name="connsiteY46" fmla="*/ 3582 h 9973"/>
                              <a:gd name="connsiteX47" fmla="*/ 1954 w 9836"/>
                              <a:gd name="connsiteY47" fmla="*/ 3295 h 9973"/>
                              <a:gd name="connsiteX48" fmla="*/ 1992 w 9836"/>
                              <a:gd name="connsiteY48" fmla="*/ 3295 h 9973"/>
                              <a:gd name="connsiteX49" fmla="*/ 2264 w 9836"/>
                              <a:gd name="connsiteY49" fmla="*/ 3066 h 9973"/>
                              <a:gd name="connsiteX50" fmla="*/ 2651 w 9836"/>
                              <a:gd name="connsiteY50" fmla="*/ 3009 h 9973"/>
                              <a:gd name="connsiteX51" fmla="*/ 3116 w 9836"/>
                              <a:gd name="connsiteY51" fmla="*/ 2607 h 9973"/>
                              <a:gd name="connsiteX52" fmla="*/ 3349 w 9836"/>
                              <a:gd name="connsiteY52" fmla="*/ 2493 h 9973"/>
                              <a:gd name="connsiteX53" fmla="*/ 3775 w 9836"/>
                              <a:gd name="connsiteY53" fmla="*/ 2206 h 9973"/>
                              <a:gd name="connsiteX54" fmla="*/ 4124 w 9836"/>
                              <a:gd name="connsiteY54" fmla="*/ 2178 h 9973"/>
                              <a:gd name="connsiteX55" fmla="*/ 4512 w 9836"/>
                              <a:gd name="connsiteY55" fmla="*/ 1977 h 9973"/>
                              <a:gd name="connsiteX56" fmla="*/ 4705 w 9836"/>
                              <a:gd name="connsiteY56" fmla="*/ 1347 h 9973"/>
                              <a:gd name="connsiteX57" fmla="*/ 4783 w 9836"/>
                              <a:gd name="connsiteY57" fmla="*/ 917 h 9973"/>
                              <a:gd name="connsiteX58" fmla="*/ 4783 w 9836"/>
                              <a:gd name="connsiteY58" fmla="*/ 917 h 9973"/>
                              <a:gd name="connsiteX59" fmla="*/ 8969 w 9836"/>
                              <a:gd name="connsiteY59" fmla="*/ 0 h 9973"/>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2695 w 10000"/>
                              <a:gd name="connsiteY49" fmla="*/ 3017 h 10000"/>
                              <a:gd name="connsiteX50" fmla="*/ 3168 w 10000"/>
                              <a:gd name="connsiteY50" fmla="*/ 2614 h 10000"/>
                              <a:gd name="connsiteX51" fmla="*/ 3405 w 10000"/>
                              <a:gd name="connsiteY51" fmla="*/ 2500 h 10000"/>
                              <a:gd name="connsiteX52" fmla="*/ 3838 w 10000"/>
                              <a:gd name="connsiteY52" fmla="*/ 2212 h 10000"/>
                              <a:gd name="connsiteX53" fmla="*/ 4193 w 10000"/>
                              <a:gd name="connsiteY53" fmla="*/ 2184 h 10000"/>
                              <a:gd name="connsiteX54" fmla="*/ 4587 w 10000"/>
                              <a:gd name="connsiteY54" fmla="*/ 1982 h 10000"/>
                              <a:gd name="connsiteX55" fmla="*/ 4783 w 10000"/>
                              <a:gd name="connsiteY55" fmla="*/ 1351 h 10000"/>
                              <a:gd name="connsiteX56" fmla="*/ 4863 w 10000"/>
                              <a:gd name="connsiteY56" fmla="*/ 919 h 10000"/>
                              <a:gd name="connsiteX57" fmla="*/ 4863 w 10000"/>
                              <a:gd name="connsiteY57" fmla="*/ 919 h 10000"/>
                              <a:gd name="connsiteX58" fmla="*/ 9119 w 10000"/>
                              <a:gd name="connsiteY58"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3838 w 10000"/>
                              <a:gd name="connsiteY51" fmla="*/ 2212 h 10000"/>
                              <a:gd name="connsiteX52" fmla="*/ 4193 w 10000"/>
                              <a:gd name="connsiteY52" fmla="*/ 2184 h 10000"/>
                              <a:gd name="connsiteX53" fmla="*/ 4587 w 10000"/>
                              <a:gd name="connsiteY53" fmla="*/ 1982 h 10000"/>
                              <a:gd name="connsiteX54" fmla="*/ 4783 w 10000"/>
                              <a:gd name="connsiteY54" fmla="*/ 1351 h 10000"/>
                              <a:gd name="connsiteX55" fmla="*/ 4863 w 10000"/>
                              <a:gd name="connsiteY55" fmla="*/ 919 h 10000"/>
                              <a:gd name="connsiteX56" fmla="*/ 4863 w 10000"/>
                              <a:gd name="connsiteY56" fmla="*/ 919 h 10000"/>
                              <a:gd name="connsiteX57" fmla="*/ 9119 w 10000"/>
                              <a:gd name="connsiteY57"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4193 w 10000"/>
                              <a:gd name="connsiteY51" fmla="*/ 2184 h 10000"/>
                              <a:gd name="connsiteX52" fmla="*/ 4587 w 10000"/>
                              <a:gd name="connsiteY52" fmla="*/ 1982 h 10000"/>
                              <a:gd name="connsiteX53" fmla="*/ 4783 w 10000"/>
                              <a:gd name="connsiteY53" fmla="*/ 1351 h 10000"/>
                              <a:gd name="connsiteX54" fmla="*/ 4863 w 10000"/>
                              <a:gd name="connsiteY54" fmla="*/ 919 h 10000"/>
                              <a:gd name="connsiteX55" fmla="*/ 4863 w 10000"/>
                              <a:gd name="connsiteY55" fmla="*/ 919 h 10000"/>
                              <a:gd name="connsiteX56" fmla="*/ 9119 w 10000"/>
                              <a:gd name="connsiteY56"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4193 w 10000"/>
                              <a:gd name="connsiteY51" fmla="*/ 2184 h 10000"/>
                              <a:gd name="connsiteX52" fmla="*/ 4783 w 10000"/>
                              <a:gd name="connsiteY52" fmla="*/ 1351 h 10000"/>
                              <a:gd name="connsiteX53" fmla="*/ 4863 w 10000"/>
                              <a:gd name="connsiteY53" fmla="*/ 919 h 10000"/>
                              <a:gd name="connsiteX54" fmla="*/ 4863 w 10000"/>
                              <a:gd name="connsiteY54" fmla="*/ 919 h 10000"/>
                              <a:gd name="connsiteX55" fmla="*/ 9119 w 10000"/>
                              <a:gd name="connsiteY55"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4193 w 10000"/>
                              <a:gd name="connsiteY51" fmla="*/ 2184 h 10000"/>
                              <a:gd name="connsiteX52" fmla="*/ 4863 w 10000"/>
                              <a:gd name="connsiteY52" fmla="*/ 919 h 10000"/>
                              <a:gd name="connsiteX53" fmla="*/ 4863 w 10000"/>
                              <a:gd name="connsiteY53" fmla="*/ 919 h 10000"/>
                              <a:gd name="connsiteX54" fmla="*/ 9119 w 10000"/>
                              <a:gd name="connsiteY54"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725 w 10000"/>
                              <a:gd name="connsiteY34" fmla="*/ 6551 h 10000"/>
                              <a:gd name="connsiteX35" fmla="*/ 174 w 10000"/>
                              <a:gd name="connsiteY35" fmla="*/ 6235 h 10000"/>
                              <a:gd name="connsiteX36" fmla="*/ 16 w 10000"/>
                              <a:gd name="connsiteY36" fmla="*/ 5747 h 10000"/>
                              <a:gd name="connsiteX37" fmla="*/ 528 w 10000"/>
                              <a:gd name="connsiteY37" fmla="*/ 5200 h 10000"/>
                              <a:gd name="connsiteX38" fmla="*/ 607 w 10000"/>
                              <a:gd name="connsiteY38" fmla="*/ 4568 h 10000"/>
                              <a:gd name="connsiteX39" fmla="*/ 725 w 10000"/>
                              <a:gd name="connsiteY39" fmla="*/ 4482 h 10000"/>
                              <a:gd name="connsiteX40" fmla="*/ 962 w 10000"/>
                              <a:gd name="connsiteY40" fmla="*/ 4367 h 10000"/>
                              <a:gd name="connsiteX41" fmla="*/ 922 w 10000"/>
                              <a:gd name="connsiteY41" fmla="*/ 4080 h 10000"/>
                              <a:gd name="connsiteX42" fmla="*/ 1119 w 10000"/>
                              <a:gd name="connsiteY42" fmla="*/ 4137 h 10000"/>
                              <a:gd name="connsiteX43" fmla="*/ 1710 w 10000"/>
                              <a:gd name="connsiteY43" fmla="*/ 4022 h 10000"/>
                              <a:gd name="connsiteX44" fmla="*/ 1592 w 10000"/>
                              <a:gd name="connsiteY44" fmla="*/ 3649 h 10000"/>
                              <a:gd name="connsiteX45" fmla="*/ 1987 w 10000"/>
                              <a:gd name="connsiteY45" fmla="*/ 3304 h 10000"/>
                              <a:gd name="connsiteX46" fmla="*/ 2025 w 10000"/>
                              <a:gd name="connsiteY46" fmla="*/ 3304 h 10000"/>
                              <a:gd name="connsiteX47" fmla="*/ 2302 w 10000"/>
                              <a:gd name="connsiteY47" fmla="*/ 3074 h 10000"/>
                              <a:gd name="connsiteX48" fmla="*/ 3168 w 10000"/>
                              <a:gd name="connsiteY48" fmla="*/ 2614 h 10000"/>
                              <a:gd name="connsiteX49" fmla="*/ 3405 w 10000"/>
                              <a:gd name="connsiteY49" fmla="*/ 2500 h 10000"/>
                              <a:gd name="connsiteX50" fmla="*/ 4193 w 10000"/>
                              <a:gd name="connsiteY50" fmla="*/ 2184 h 10000"/>
                              <a:gd name="connsiteX51" fmla="*/ 4863 w 10000"/>
                              <a:gd name="connsiteY51" fmla="*/ 919 h 10000"/>
                              <a:gd name="connsiteX52" fmla="*/ 4863 w 10000"/>
                              <a:gd name="connsiteY52" fmla="*/ 919 h 10000"/>
                              <a:gd name="connsiteX53" fmla="*/ 9119 w 10000"/>
                              <a:gd name="connsiteY53"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725 w 10000"/>
                              <a:gd name="connsiteY33" fmla="*/ 6551 h 10000"/>
                              <a:gd name="connsiteX34" fmla="*/ 174 w 10000"/>
                              <a:gd name="connsiteY34" fmla="*/ 6235 h 10000"/>
                              <a:gd name="connsiteX35" fmla="*/ 16 w 10000"/>
                              <a:gd name="connsiteY35" fmla="*/ 5747 h 10000"/>
                              <a:gd name="connsiteX36" fmla="*/ 528 w 10000"/>
                              <a:gd name="connsiteY36" fmla="*/ 5200 h 10000"/>
                              <a:gd name="connsiteX37" fmla="*/ 607 w 10000"/>
                              <a:gd name="connsiteY37" fmla="*/ 4568 h 10000"/>
                              <a:gd name="connsiteX38" fmla="*/ 725 w 10000"/>
                              <a:gd name="connsiteY38" fmla="*/ 4482 h 10000"/>
                              <a:gd name="connsiteX39" fmla="*/ 962 w 10000"/>
                              <a:gd name="connsiteY39" fmla="*/ 4367 h 10000"/>
                              <a:gd name="connsiteX40" fmla="*/ 922 w 10000"/>
                              <a:gd name="connsiteY40" fmla="*/ 4080 h 10000"/>
                              <a:gd name="connsiteX41" fmla="*/ 1119 w 10000"/>
                              <a:gd name="connsiteY41" fmla="*/ 4137 h 10000"/>
                              <a:gd name="connsiteX42" fmla="*/ 1710 w 10000"/>
                              <a:gd name="connsiteY42" fmla="*/ 4022 h 10000"/>
                              <a:gd name="connsiteX43" fmla="*/ 1592 w 10000"/>
                              <a:gd name="connsiteY43" fmla="*/ 3649 h 10000"/>
                              <a:gd name="connsiteX44" fmla="*/ 1987 w 10000"/>
                              <a:gd name="connsiteY44" fmla="*/ 3304 h 10000"/>
                              <a:gd name="connsiteX45" fmla="*/ 2025 w 10000"/>
                              <a:gd name="connsiteY45" fmla="*/ 3304 h 10000"/>
                              <a:gd name="connsiteX46" fmla="*/ 2302 w 10000"/>
                              <a:gd name="connsiteY46" fmla="*/ 3074 h 10000"/>
                              <a:gd name="connsiteX47" fmla="*/ 3168 w 10000"/>
                              <a:gd name="connsiteY47" fmla="*/ 2614 h 10000"/>
                              <a:gd name="connsiteX48" fmla="*/ 3405 w 10000"/>
                              <a:gd name="connsiteY48" fmla="*/ 2500 h 10000"/>
                              <a:gd name="connsiteX49" fmla="*/ 4193 w 10000"/>
                              <a:gd name="connsiteY49" fmla="*/ 2184 h 10000"/>
                              <a:gd name="connsiteX50" fmla="*/ 4863 w 10000"/>
                              <a:gd name="connsiteY50" fmla="*/ 919 h 10000"/>
                              <a:gd name="connsiteX51" fmla="*/ 4863 w 10000"/>
                              <a:gd name="connsiteY51" fmla="*/ 919 h 10000"/>
                              <a:gd name="connsiteX52" fmla="*/ 9119 w 10000"/>
                              <a:gd name="connsiteY52" fmla="*/ 0 h 10000"/>
                              <a:gd name="connsiteX0" fmla="*/ 4468 w 10000"/>
                              <a:gd name="connsiteY0" fmla="*/ 8619 h 10051"/>
                              <a:gd name="connsiteX1" fmla="*/ 3878 w 10000"/>
                              <a:gd name="connsiteY1" fmla="*/ 8160 h 10051"/>
                              <a:gd name="connsiteX2" fmla="*/ 3602 w 10000"/>
                              <a:gd name="connsiteY2" fmla="*/ 7988 h 10051"/>
                              <a:gd name="connsiteX3" fmla="*/ 3680 w 10000"/>
                              <a:gd name="connsiteY3" fmla="*/ 7729 h 10051"/>
                              <a:gd name="connsiteX4" fmla="*/ 3247 w 10000"/>
                              <a:gd name="connsiteY4" fmla="*/ 7757 h 10051"/>
                              <a:gd name="connsiteX5" fmla="*/ 2498 w 10000"/>
                              <a:gd name="connsiteY5" fmla="*/ 7556 h 10051"/>
                              <a:gd name="connsiteX6" fmla="*/ 725 w 10000"/>
                              <a:gd name="connsiteY6" fmla="*/ 6551 h 10051"/>
                              <a:gd name="connsiteX7" fmla="*/ 174 w 10000"/>
                              <a:gd name="connsiteY7" fmla="*/ 6235 h 10051"/>
                              <a:gd name="connsiteX8" fmla="*/ 16 w 10000"/>
                              <a:gd name="connsiteY8" fmla="*/ 5747 h 10051"/>
                              <a:gd name="connsiteX9" fmla="*/ 528 w 10000"/>
                              <a:gd name="connsiteY9" fmla="*/ 5200 h 10051"/>
                              <a:gd name="connsiteX10" fmla="*/ 607 w 10000"/>
                              <a:gd name="connsiteY10" fmla="*/ 4568 h 10051"/>
                              <a:gd name="connsiteX11" fmla="*/ 725 w 10000"/>
                              <a:gd name="connsiteY11" fmla="*/ 4482 h 10051"/>
                              <a:gd name="connsiteX12" fmla="*/ 962 w 10000"/>
                              <a:gd name="connsiteY12" fmla="*/ 4367 h 10051"/>
                              <a:gd name="connsiteX13" fmla="*/ 922 w 10000"/>
                              <a:gd name="connsiteY13" fmla="*/ 4080 h 10051"/>
                              <a:gd name="connsiteX14" fmla="*/ 1119 w 10000"/>
                              <a:gd name="connsiteY14" fmla="*/ 4137 h 10051"/>
                              <a:gd name="connsiteX15" fmla="*/ 1710 w 10000"/>
                              <a:gd name="connsiteY15" fmla="*/ 4022 h 10051"/>
                              <a:gd name="connsiteX16" fmla="*/ 1592 w 10000"/>
                              <a:gd name="connsiteY16" fmla="*/ 3649 h 10051"/>
                              <a:gd name="connsiteX17" fmla="*/ 1987 w 10000"/>
                              <a:gd name="connsiteY17" fmla="*/ 3304 h 10051"/>
                              <a:gd name="connsiteX18" fmla="*/ 2025 w 10000"/>
                              <a:gd name="connsiteY18" fmla="*/ 3304 h 10051"/>
                              <a:gd name="connsiteX19" fmla="*/ 2302 w 10000"/>
                              <a:gd name="connsiteY19" fmla="*/ 3074 h 10051"/>
                              <a:gd name="connsiteX20" fmla="*/ 3168 w 10000"/>
                              <a:gd name="connsiteY20" fmla="*/ 2614 h 10051"/>
                              <a:gd name="connsiteX21" fmla="*/ 3405 w 10000"/>
                              <a:gd name="connsiteY21" fmla="*/ 2500 h 10051"/>
                              <a:gd name="connsiteX22" fmla="*/ 4193 w 10000"/>
                              <a:gd name="connsiteY22" fmla="*/ 2184 h 10051"/>
                              <a:gd name="connsiteX23" fmla="*/ 4863 w 10000"/>
                              <a:gd name="connsiteY23" fmla="*/ 919 h 10051"/>
                              <a:gd name="connsiteX24" fmla="*/ 4863 w 10000"/>
                              <a:gd name="connsiteY24" fmla="*/ 919 h 10051"/>
                              <a:gd name="connsiteX25" fmla="*/ 9119 w 10000"/>
                              <a:gd name="connsiteY25" fmla="*/ 0 h 10051"/>
                              <a:gd name="connsiteX26" fmla="*/ 8961 w 10000"/>
                              <a:gd name="connsiteY26" fmla="*/ 202 h 10051"/>
                              <a:gd name="connsiteX27" fmla="*/ 8843 w 10000"/>
                              <a:gd name="connsiteY27" fmla="*/ 545 h 10051"/>
                              <a:gd name="connsiteX28" fmla="*/ 8370 w 10000"/>
                              <a:gd name="connsiteY28" fmla="*/ 890 h 10051"/>
                              <a:gd name="connsiteX29" fmla="*/ 8606 w 10000"/>
                              <a:gd name="connsiteY29" fmla="*/ 1379 h 10051"/>
                              <a:gd name="connsiteX30" fmla="*/ 8843 w 10000"/>
                              <a:gd name="connsiteY30" fmla="*/ 1810 h 10051"/>
                              <a:gd name="connsiteX31" fmla="*/ 9001 w 10000"/>
                              <a:gd name="connsiteY31" fmla="*/ 2414 h 10051"/>
                              <a:gd name="connsiteX32" fmla="*/ 8961 w 10000"/>
                              <a:gd name="connsiteY32" fmla="*/ 3017 h 10051"/>
                              <a:gd name="connsiteX33" fmla="*/ 9079 w 10000"/>
                              <a:gd name="connsiteY33" fmla="*/ 3878 h 10051"/>
                              <a:gd name="connsiteX34" fmla="*/ 9552 w 10000"/>
                              <a:gd name="connsiteY34" fmla="*/ 4568 h 10051"/>
                              <a:gd name="connsiteX35" fmla="*/ 9316 w 10000"/>
                              <a:gd name="connsiteY35" fmla="*/ 4769 h 10051"/>
                              <a:gd name="connsiteX36" fmla="*/ 9158 w 10000"/>
                              <a:gd name="connsiteY36" fmla="*/ 5172 h 10051"/>
                              <a:gd name="connsiteX37" fmla="*/ 9158 w 10000"/>
                              <a:gd name="connsiteY37" fmla="*/ 5172 h 10051"/>
                              <a:gd name="connsiteX38" fmla="*/ 9119 w 10000"/>
                              <a:gd name="connsiteY38" fmla="*/ 5488 h 10051"/>
                              <a:gd name="connsiteX39" fmla="*/ 9828 w 10000"/>
                              <a:gd name="connsiteY39" fmla="*/ 5717 h 10051"/>
                              <a:gd name="connsiteX40" fmla="*/ 9828 w 10000"/>
                              <a:gd name="connsiteY40" fmla="*/ 6149 h 10051"/>
                              <a:gd name="connsiteX41" fmla="*/ 9906 w 10000"/>
                              <a:gd name="connsiteY41" fmla="*/ 6522 h 10051"/>
                              <a:gd name="connsiteX42" fmla="*/ 9828 w 10000"/>
                              <a:gd name="connsiteY42" fmla="*/ 6780 h 10051"/>
                              <a:gd name="connsiteX43" fmla="*/ 9906 w 10000"/>
                              <a:gd name="connsiteY43" fmla="*/ 7182 h 10051"/>
                              <a:gd name="connsiteX44" fmla="*/ 9591 w 10000"/>
                              <a:gd name="connsiteY44" fmla="*/ 7643 h 10051"/>
                              <a:gd name="connsiteX45" fmla="*/ 9631 w 10000"/>
                              <a:gd name="connsiteY45" fmla="*/ 7929 h 10051"/>
                              <a:gd name="connsiteX46" fmla="*/ 9631 w 10000"/>
                              <a:gd name="connsiteY46" fmla="*/ 7929 h 10051"/>
                              <a:gd name="connsiteX47" fmla="*/ 7266 w 10000"/>
                              <a:gd name="connsiteY47" fmla="*/ 9970 h 10051"/>
                              <a:gd name="connsiteX48" fmla="*/ 7266 w 10000"/>
                              <a:gd name="connsiteY48" fmla="*/ 9970 h 10051"/>
                              <a:gd name="connsiteX49" fmla="*/ 6439 w 10000"/>
                              <a:gd name="connsiteY49" fmla="*/ 9941 h 10051"/>
                              <a:gd name="connsiteX50" fmla="*/ 5651 w 10000"/>
                              <a:gd name="connsiteY50" fmla="*/ 9568 h 10051"/>
                              <a:gd name="connsiteX51" fmla="*/ 6593 w 10000"/>
                              <a:gd name="connsiteY51" fmla="*/ 10051 h 10051"/>
                              <a:gd name="connsiteX0" fmla="*/ 4468 w 10000"/>
                              <a:gd name="connsiteY0" fmla="*/ 8619 h 10051"/>
                              <a:gd name="connsiteX1" fmla="*/ 3878 w 10000"/>
                              <a:gd name="connsiteY1" fmla="*/ 8160 h 10051"/>
                              <a:gd name="connsiteX2" fmla="*/ 3602 w 10000"/>
                              <a:gd name="connsiteY2" fmla="*/ 7988 h 10051"/>
                              <a:gd name="connsiteX3" fmla="*/ 3680 w 10000"/>
                              <a:gd name="connsiteY3" fmla="*/ 7729 h 10051"/>
                              <a:gd name="connsiteX4" fmla="*/ 3247 w 10000"/>
                              <a:gd name="connsiteY4" fmla="*/ 7757 h 10051"/>
                              <a:gd name="connsiteX5" fmla="*/ 2498 w 10000"/>
                              <a:gd name="connsiteY5" fmla="*/ 7556 h 10051"/>
                              <a:gd name="connsiteX6" fmla="*/ 725 w 10000"/>
                              <a:gd name="connsiteY6" fmla="*/ 6551 h 10051"/>
                              <a:gd name="connsiteX7" fmla="*/ 174 w 10000"/>
                              <a:gd name="connsiteY7" fmla="*/ 6235 h 10051"/>
                              <a:gd name="connsiteX8" fmla="*/ 16 w 10000"/>
                              <a:gd name="connsiteY8" fmla="*/ 5747 h 10051"/>
                              <a:gd name="connsiteX9" fmla="*/ 607 w 10000"/>
                              <a:gd name="connsiteY9" fmla="*/ 4568 h 10051"/>
                              <a:gd name="connsiteX10" fmla="*/ 725 w 10000"/>
                              <a:gd name="connsiteY10" fmla="*/ 4482 h 10051"/>
                              <a:gd name="connsiteX11" fmla="*/ 962 w 10000"/>
                              <a:gd name="connsiteY11" fmla="*/ 4367 h 10051"/>
                              <a:gd name="connsiteX12" fmla="*/ 922 w 10000"/>
                              <a:gd name="connsiteY12" fmla="*/ 4080 h 10051"/>
                              <a:gd name="connsiteX13" fmla="*/ 1119 w 10000"/>
                              <a:gd name="connsiteY13" fmla="*/ 4137 h 10051"/>
                              <a:gd name="connsiteX14" fmla="*/ 1710 w 10000"/>
                              <a:gd name="connsiteY14" fmla="*/ 4022 h 10051"/>
                              <a:gd name="connsiteX15" fmla="*/ 1592 w 10000"/>
                              <a:gd name="connsiteY15" fmla="*/ 3649 h 10051"/>
                              <a:gd name="connsiteX16" fmla="*/ 1987 w 10000"/>
                              <a:gd name="connsiteY16" fmla="*/ 3304 h 10051"/>
                              <a:gd name="connsiteX17" fmla="*/ 2025 w 10000"/>
                              <a:gd name="connsiteY17" fmla="*/ 3304 h 10051"/>
                              <a:gd name="connsiteX18" fmla="*/ 2302 w 10000"/>
                              <a:gd name="connsiteY18" fmla="*/ 3074 h 10051"/>
                              <a:gd name="connsiteX19" fmla="*/ 3168 w 10000"/>
                              <a:gd name="connsiteY19" fmla="*/ 2614 h 10051"/>
                              <a:gd name="connsiteX20" fmla="*/ 3405 w 10000"/>
                              <a:gd name="connsiteY20" fmla="*/ 2500 h 10051"/>
                              <a:gd name="connsiteX21" fmla="*/ 4193 w 10000"/>
                              <a:gd name="connsiteY21" fmla="*/ 2184 h 10051"/>
                              <a:gd name="connsiteX22" fmla="*/ 4863 w 10000"/>
                              <a:gd name="connsiteY22" fmla="*/ 919 h 10051"/>
                              <a:gd name="connsiteX23" fmla="*/ 4863 w 10000"/>
                              <a:gd name="connsiteY23" fmla="*/ 919 h 10051"/>
                              <a:gd name="connsiteX24" fmla="*/ 9119 w 10000"/>
                              <a:gd name="connsiteY24" fmla="*/ 0 h 10051"/>
                              <a:gd name="connsiteX25" fmla="*/ 8961 w 10000"/>
                              <a:gd name="connsiteY25" fmla="*/ 202 h 10051"/>
                              <a:gd name="connsiteX26" fmla="*/ 8843 w 10000"/>
                              <a:gd name="connsiteY26" fmla="*/ 545 h 10051"/>
                              <a:gd name="connsiteX27" fmla="*/ 8370 w 10000"/>
                              <a:gd name="connsiteY27" fmla="*/ 890 h 10051"/>
                              <a:gd name="connsiteX28" fmla="*/ 8606 w 10000"/>
                              <a:gd name="connsiteY28" fmla="*/ 1379 h 10051"/>
                              <a:gd name="connsiteX29" fmla="*/ 8843 w 10000"/>
                              <a:gd name="connsiteY29" fmla="*/ 1810 h 10051"/>
                              <a:gd name="connsiteX30" fmla="*/ 9001 w 10000"/>
                              <a:gd name="connsiteY30" fmla="*/ 2414 h 10051"/>
                              <a:gd name="connsiteX31" fmla="*/ 8961 w 10000"/>
                              <a:gd name="connsiteY31" fmla="*/ 3017 h 10051"/>
                              <a:gd name="connsiteX32" fmla="*/ 9079 w 10000"/>
                              <a:gd name="connsiteY32" fmla="*/ 3878 h 10051"/>
                              <a:gd name="connsiteX33" fmla="*/ 9552 w 10000"/>
                              <a:gd name="connsiteY33" fmla="*/ 4568 h 10051"/>
                              <a:gd name="connsiteX34" fmla="*/ 9316 w 10000"/>
                              <a:gd name="connsiteY34" fmla="*/ 4769 h 10051"/>
                              <a:gd name="connsiteX35" fmla="*/ 9158 w 10000"/>
                              <a:gd name="connsiteY35" fmla="*/ 5172 h 10051"/>
                              <a:gd name="connsiteX36" fmla="*/ 9158 w 10000"/>
                              <a:gd name="connsiteY36" fmla="*/ 5172 h 10051"/>
                              <a:gd name="connsiteX37" fmla="*/ 9119 w 10000"/>
                              <a:gd name="connsiteY37" fmla="*/ 5488 h 10051"/>
                              <a:gd name="connsiteX38" fmla="*/ 9828 w 10000"/>
                              <a:gd name="connsiteY38" fmla="*/ 5717 h 10051"/>
                              <a:gd name="connsiteX39" fmla="*/ 9828 w 10000"/>
                              <a:gd name="connsiteY39" fmla="*/ 6149 h 10051"/>
                              <a:gd name="connsiteX40" fmla="*/ 9906 w 10000"/>
                              <a:gd name="connsiteY40" fmla="*/ 6522 h 10051"/>
                              <a:gd name="connsiteX41" fmla="*/ 9828 w 10000"/>
                              <a:gd name="connsiteY41" fmla="*/ 6780 h 10051"/>
                              <a:gd name="connsiteX42" fmla="*/ 9906 w 10000"/>
                              <a:gd name="connsiteY42" fmla="*/ 7182 h 10051"/>
                              <a:gd name="connsiteX43" fmla="*/ 9591 w 10000"/>
                              <a:gd name="connsiteY43" fmla="*/ 7643 h 10051"/>
                              <a:gd name="connsiteX44" fmla="*/ 9631 w 10000"/>
                              <a:gd name="connsiteY44" fmla="*/ 7929 h 10051"/>
                              <a:gd name="connsiteX45" fmla="*/ 9631 w 10000"/>
                              <a:gd name="connsiteY45" fmla="*/ 7929 h 10051"/>
                              <a:gd name="connsiteX46" fmla="*/ 7266 w 10000"/>
                              <a:gd name="connsiteY46" fmla="*/ 9970 h 10051"/>
                              <a:gd name="connsiteX47" fmla="*/ 7266 w 10000"/>
                              <a:gd name="connsiteY47" fmla="*/ 9970 h 10051"/>
                              <a:gd name="connsiteX48" fmla="*/ 6439 w 10000"/>
                              <a:gd name="connsiteY48" fmla="*/ 9941 h 10051"/>
                              <a:gd name="connsiteX49" fmla="*/ 5651 w 10000"/>
                              <a:gd name="connsiteY49" fmla="*/ 9568 h 10051"/>
                              <a:gd name="connsiteX50" fmla="*/ 6593 w 10000"/>
                              <a:gd name="connsiteY50" fmla="*/ 10051 h 100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Lst>
                            <a:rect l="l" t="t" r="r" b="b"/>
                            <a:pathLst>
                              <a:path w="10000" h="10051">
                                <a:moveTo>
                                  <a:pt x="4468" y="8619"/>
                                </a:moveTo>
                                <a:cubicBezTo>
                                  <a:pt x="4350" y="8562"/>
                                  <a:pt x="3917" y="8245"/>
                                  <a:pt x="3878" y="8160"/>
                                </a:cubicBezTo>
                                <a:cubicBezTo>
                                  <a:pt x="3798" y="8102"/>
                                  <a:pt x="3602" y="8074"/>
                                  <a:pt x="3602" y="7988"/>
                                </a:cubicBezTo>
                                <a:cubicBezTo>
                                  <a:pt x="3680" y="7958"/>
                                  <a:pt x="3878" y="7729"/>
                                  <a:pt x="3680" y="7729"/>
                                </a:cubicBezTo>
                                <a:cubicBezTo>
                                  <a:pt x="3523" y="7729"/>
                                  <a:pt x="3405" y="7786"/>
                                  <a:pt x="3247" y="7757"/>
                                </a:cubicBezTo>
                                <a:cubicBezTo>
                                  <a:pt x="2932" y="7671"/>
                                  <a:pt x="2918" y="7757"/>
                                  <a:pt x="2498" y="7556"/>
                                </a:cubicBezTo>
                                <a:cubicBezTo>
                                  <a:pt x="2078" y="7355"/>
                                  <a:pt x="1112" y="6771"/>
                                  <a:pt x="725" y="6551"/>
                                </a:cubicBezTo>
                                <a:cubicBezTo>
                                  <a:pt x="370" y="6494"/>
                                  <a:pt x="212" y="6494"/>
                                  <a:pt x="174" y="6235"/>
                                </a:cubicBezTo>
                                <a:cubicBezTo>
                                  <a:pt x="174" y="6062"/>
                                  <a:pt x="-63" y="5919"/>
                                  <a:pt x="16" y="5747"/>
                                </a:cubicBezTo>
                                <a:cubicBezTo>
                                  <a:pt x="88" y="5469"/>
                                  <a:pt x="489" y="4779"/>
                                  <a:pt x="607" y="4568"/>
                                </a:cubicBezTo>
                                <a:cubicBezTo>
                                  <a:pt x="607" y="4539"/>
                                  <a:pt x="685" y="4482"/>
                                  <a:pt x="725" y="4482"/>
                                </a:cubicBezTo>
                                <a:cubicBezTo>
                                  <a:pt x="765" y="4425"/>
                                  <a:pt x="922" y="4453"/>
                                  <a:pt x="962" y="4367"/>
                                </a:cubicBezTo>
                                <a:cubicBezTo>
                                  <a:pt x="962" y="4281"/>
                                  <a:pt x="843" y="4166"/>
                                  <a:pt x="922" y="4080"/>
                                </a:cubicBezTo>
                                <a:cubicBezTo>
                                  <a:pt x="1001" y="4080"/>
                                  <a:pt x="1040" y="4137"/>
                                  <a:pt x="1119" y="4137"/>
                                </a:cubicBezTo>
                                <a:cubicBezTo>
                                  <a:pt x="1251" y="4127"/>
                                  <a:pt x="1632" y="4103"/>
                                  <a:pt x="1710" y="4022"/>
                                </a:cubicBezTo>
                                <a:cubicBezTo>
                                  <a:pt x="1632" y="3908"/>
                                  <a:pt x="1474" y="3764"/>
                                  <a:pt x="1592" y="3649"/>
                                </a:cubicBezTo>
                                <a:cubicBezTo>
                                  <a:pt x="1638" y="3529"/>
                                  <a:pt x="1915" y="3362"/>
                                  <a:pt x="1987" y="3304"/>
                                </a:cubicBezTo>
                                <a:lnTo>
                                  <a:pt x="2025" y="3304"/>
                                </a:lnTo>
                                <a:cubicBezTo>
                                  <a:pt x="2262" y="3304"/>
                                  <a:pt x="2144" y="3190"/>
                                  <a:pt x="2302" y="3074"/>
                                </a:cubicBezTo>
                                <a:cubicBezTo>
                                  <a:pt x="2493" y="2959"/>
                                  <a:pt x="2984" y="2710"/>
                                  <a:pt x="3168" y="2614"/>
                                </a:cubicBezTo>
                                <a:cubicBezTo>
                                  <a:pt x="3208" y="2557"/>
                                  <a:pt x="3326" y="2528"/>
                                  <a:pt x="3405" y="2500"/>
                                </a:cubicBezTo>
                                <a:cubicBezTo>
                                  <a:pt x="3576" y="2428"/>
                                  <a:pt x="3996" y="2270"/>
                                  <a:pt x="4193" y="2184"/>
                                </a:cubicBezTo>
                                <a:cubicBezTo>
                                  <a:pt x="4436" y="1920"/>
                                  <a:pt x="4751" y="1130"/>
                                  <a:pt x="4863" y="919"/>
                                </a:cubicBezTo>
                                <a:lnTo>
                                  <a:pt x="4863" y="919"/>
                                </a:lnTo>
                                <a:lnTo>
                                  <a:pt x="9119" y="0"/>
                                </a:lnTo>
                                <a:cubicBezTo>
                                  <a:pt x="9066" y="67"/>
                                  <a:pt x="9014" y="135"/>
                                  <a:pt x="8961" y="202"/>
                                </a:cubicBezTo>
                                <a:cubicBezTo>
                                  <a:pt x="8843" y="316"/>
                                  <a:pt x="8724" y="373"/>
                                  <a:pt x="8843" y="545"/>
                                </a:cubicBezTo>
                                <a:cubicBezTo>
                                  <a:pt x="8882" y="632"/>
                                  <a:pt x="8488" y="804"/>
                                  <a:pt x="8370" y="890"/>
                                </a:cubicBezTo>
                                <a:cubicBezTo>
                                  <a:pt x="8133" y="1092"/>
                                  <a:pt x="8409" y="1264"/>
                                  <a:pt x="8606" y="1379"/>
                                </a:cubicBezTo>
                                <a:cubicBezTo>
                                  <a:pt x="8646" y="1494"/>
                                  <a:pt x="8764" y="1696"/>
                                  <a:pt x="8843" y="1810"/>
                                </a:cubicBezTo>
                                <a:cubicBezTo>
                                  <a:pt x="8921" y="2011"/>
                                  <a:pt x="9001" y="2212"/>
                                  <a:pt x="9001" y="2414"/>
                                </a:cubicBezTo>
                                <a:cubicBezTo>
                                  <a:pt x="8961" y="2614"/>
                                  <a:pt x="8921" y="2816"/>
                                  <a:pt x="8961" y="3017"/>
                                </a:cubicBezTo>
                                <a:cubicBezTo>
                                  <a:pt x="8961" y="3333"/>
                                  <a:pt x="9119" y="3534"/>
                                  <a:pt x="9079" y="3878"/>
                                </a:cubicBezTo>
                                <a:cubicBezTo>
                                  <a:pt x="9001" y="4223"/>
                                  <a:pt x="9236" y="4339"/>
                                  <a:pt x="9552" y="4568"/>
                                </a:cubicBezTo>
                                <a:cubicBezTo>
                                  <a:pt x="9552" y="4625"/>
                                  <a:pt x="9394" y="4712"/>
                                  <a:pt x="9316" y="4769"/>
                                </a:cubicBezTo>
                                <a:cubicBezTo>
                                  <a:pt x="9276" y="4855"/>
                                  <a:pt x="9158" y="5057"/>
                                  <a:pt x="9158" y="5172"/>
                                </a:cubicBezTo>
                                <a:lnTo>
                                  <a:pt x="9158" y="5172"/>
                                </a:lnTo>
                                <a:cubicBezTo>
                                  <a:pt x="9158" y="5172"/>
                                  <a:pt x="9119" y="5459"/>
                                  <a:pt x="9119" y="5488"/>
                                </a:cubicBezTo>
                                <a:cubicBezTo>
                                  <a:pt x="9236" y="5516"/>
                                  <a:pt x="10104" y="5516"/>
                                  <a:pt x="9828" y="5717"/>
                                </a:cubicBezTo>
                                <a:cubicBezTo>
                                  <a:pt x="9709" y="5833"/>
                                  <a:pt x="9671" y="6062"/>
                                  <a:pt x="9828" y="6149"/>
                                </a:cubicBezTo>
                                <a:cubicBezTo>
                                  <a:pt x="9986" y="6177"/>
                                  <a:pt x="9986" y="6435"/>
                                  <a:pt x="9906" y="6522"/>
                                </a:cubicBezTo>
                                <a:cubicBezTo>
                                  <a:pt x="9906" y="6551"/>
                                  <a:pt x="9828" y="6752"/>
                                  <a:pt x="9828" y="6780"/>
                                </a:cubicBezTo>
                                <a:cubicBezTo>
                                  <a:pt x="9946" y="6953"/>
                                  <a:pt x="10104" y="6953"/>
                                  <a:pt x="9906" y="7182"/>
                                </a:cubicBezTo>
                                <a:cubicBezTo>
                                  <a:pt x="9828" y="7355"/>
                                  <a:pt x="9671" y="7470"/>
                                  <a:pt x="9591" y="7643"/>
                                </a:cubicBezTo>
                                <a:cubicBezTo>
                                  <a:pt x="9604" y="7738"/>
                                  <a:pt x="9618" y="7834"/>
                                  <a:pt x="9631" y="7929"/>
                                </a:cubicBezTo>
                                <a:lnTo>
                                  <a:pt x="9631" y="7929"/>
                                </a:lnTo>
                                <a:lnTo>
                                  <a:pt x="7266" y="9970"/>
                                </a:lnTo>
                                <a:lnTo>
                                  <a:pt x="7266" y="9970"/>
                                </a:lnTo>
                                <a:cubicBezTo>
                                  <a:pt x="6951" y="10027"/>
                                  <a:pt x="6833" y="9998"/>
                                  <a:pt x="6439" y="9941"/>
                                </a:cubicBezTo>
                                <a:cubicBezTo>
                                  <a:pt x="6005" y="9826"/>
                                  <a:pt x="5966" y="9739"/>
                                  <a:pt x="5651" y="9568"/>
                                </a:cubicBezTo>
                                <a:cubicBezTo>
                                  <a:pt x="5611" y="9423"/>
                                  <a:pt x="5336" y="9165"/>
                                  <a:pt x="6593" y="10051"/>
                                </a:cubicBezTo>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52" name="DILLON"/>
                        <wps:cNvSpPr>
                          <a:spLocks/>
                        </wps:cNvSpPr>
                        <wps:spPr bwMode="auto">
                          <a:xfrm>
                            <a:off x="4898006" y="926199"/>
                            <a:ext cx="720725" cy="579438"/>
                          </a:xfrm>
                          <a:custGeom>
                            <a:avLst/>
                            <a:gdLst>
                              <a:gd name="T0" fmla="*/ 0 w 275"/>
                              <a:gd name="T1" fmla="*/ 186 h 221"/>
                              <a:gd name="T2" fmla="*/ 12 w 275"/>
                              <a:gd name="T3" fmla="*/ 192 h 221"/>
                              <a:gd name="T4" fmla="*/ 24 w 275"/>
                              <a:gd name="T5" fmla="*/ 201 h 221"/>
                              <a:gd name="T6" fmla="*/ 28 w 275"/>
                              <a:gd name="T7" fmla="*/ 206 h 221"/>
                              <a:gd name="T8" fmla="*/ 33 w 275"/>
                              <a:gd name="T9" fmla="*/ 212 h 221"/>
                              <a:gd name="T10" fmla="*/ 39 w 275"/>
                              <a:gd name="T11" fmla="*/ 221 h 221"/>
                              <a:gd name="T12" fmla="*/ 39 w 275"/>
                              <a:gd name="T13" fmla="*/ 221 h 221"/>
                              <a:gd name="T14" fmla="*/ 40 w 275"/>
                              <a:gd name="T15" fmla="*/ 220 h 221"/>
                              <a:gd name="T16" fmla="*/ 82 w 275"/>
                              <a:gd name="T17" fmla="*/ 194 h 221"/>
                              <a:gd name="T18" fmla="*/ 111 w 275"/>
                              <a:gd name="T19" fmla="*/ 185 h 221"/>
                              <a:gd name="T20" fmla="*/ 139 w 275"/>
                              <a:gd name="T21" fmla="*/ 192 h 221"/>
                              <a:gd name="T22" fmla="*/ 145 w 275"/>
                              <a:gd name="T23" fmla="*/ 197 h 221"/>
                              <a:gd name="T24" fmla="*/ 167 w 275"/>
                              <a:gd name="T25" fmla="*/ 200 h 221"/>
                              <a:gd name="T26" fmla="*/ 206 w 275"/>
                              <a:gd name="T27" fmla="*/ 209 h 221"/>
                              <a:gd name="T28" fmla="*/ 238 w 275"/>
                              <a:gd name="T29" fmla="*/ 200 h 221"/>
                              <a:gd name="T30" fmla="*/ 245 w 275"/>
                              <a:gd name="T31" fmla="*/ 208 h 221"/>
                              <a:gd name="T32" fmla="*/ 251 w 275"/>
                              <a:gd name="T33" fmla="*/ 217 h 221"/>
                              <a:gd name="T34" fmla="*/ 251 w 275"/>
                              <a:gd name="T35" fmla="*/ 217 h 221"/>
                              <a:gd name="T36" fmla="*/ 275 w 275"/>
                              <a:gd name="T37" fmla="*/ 192 h 221"/>
                              <a:gd name="T38" fmla="*/ 275 w 275"/>
                              <a:gd name="T39" fmla="*/ 192 h 221"/>
                              <a:gd name="T40" fmla="*/ 88 w 275"/>
                              <a:gd name="T41" fmla="*/ 0 h 221"/>
                              <a:gd name="T42" fmla="*/ 88 w 275"/>
                              <a:gd name="T43" fmla="*/ 0 h 221"/>
                              <a:gd name="T44" fmla="*/ 0 w 275"/>
                              <a:gd name="T45" fmla="*/ 186 h 2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75" h="221">
                                <a:moveTo>
                                  <a:pt x="0" y="186"/>
                                </a:moveTo>
                                <a:cubicBezTo>
                                  <a:pt x="4" y="187"/>
                                  <a:pt x="8" y="190"/>
                                  <a:pt x="12" y="192"/>
                                </a:cubicBezTo>
                                <a:cubicBezTo>
                                  <a:pt x="15" y="196"/>
                                  <a:pt x="20" y="197"/>
                                  <a:pt x="24" y="201"/>
                                </a:cubicBezTo>
                                <a:cubicBezTo>
                                  <a:pt x="25" y="203"/>
                                  <a:pt x="26" y="205"/>
                                  <a:pt x="28" y="206"/>
                                </a:cubicBezTo>
                                <a:cubicBezTo>
                                  <a:pt x="29" y="207"/>
                                  <a:pt x="32" y="210"/>
                                  <a:pt x="33" y="212"/>
                                </a:cubicBezTo>
                                <a:cubicBezTo>
                                  <a:pt x="39" y="221"/>
                                  <a:pt x="39" y="221"/>
                                  <a:pt x="39" y="221"/>
                                </a:cubicBezTo>
                                <a:cubicBezTo>
                                  <a:pt x="39" y="221"/>
                                  <a:pt x="39" y="221"/>
                                  <a:pt x="39" y="221"/>
                                </a:cubicBezTo>
                                <a:cubicBezTo>
                                  <a:pt x="39" y="221"/>
                                  <a:pt x="40" y="221"/>
                                  <a:pt x="40" y="220"/>
                                </a:cubicBezTo>
                                <a:cubicBezTo>
                                  <a:pt x="60" y="220"/>
                                  <a:pt x="68" y="204"/>
                                  <a:pt x="82" y="194"/>
                                </a:cubicBezTo>
                                <a:cubicBezTo>
                                  <a:pt x="89" y="190"/>
                                  <a:pt x="103" y="186"/>
                                  <a:pt x="111" y="185"/>
                                </a:cubicBezTo>
                                <a:cubicBezTo>
                                  <a:pt x="124" y="184"/>
                                  <a:pt x="128" y="187"/>
                                  <a:pt x="139" y="192"/>
                                </a:cubicBezTo>
                                <a:cubicBezTo>
                                  <a:pt x="141" y="194"/>
                                  <a:pt x="143" y="196"/>
                                  <a:pt x="145" y="197"/>
                                </a:cubicBezTo>
                                <a:cubicBezTo>
                                  <a:pt x="151" y="206"/>
                                  <a:pt x="159" y="205"/>
                                  <a:pt x="167" y="200"/>
                                </a:cubicBezTo>
                                <a:cubicBezTo>
                                  <a:pt x="176" y="195"/>
                                  <a:pt x="193" y="217"/>
                                  <a:pt x="206" y="209"/>
                                </a:cubicBezTo>
                                <a:cubicBezTo>
                                  <a:pt x="220" y="202"/>
                                  <a:pt x="223" y="189"/>
                                  <a:pt x="238" y="200"/>
                                </a:cubicBezTo>
                                <a:cubicBezTo>
                                  <a:pt x="239" y="203"/>
                                  <a:pt x="243" y="206"/>
                                  <a:pt x="245" y="208"/>
                                </a:cubicBezTo>
                                <a:cubicBezTo>
                                  <a:pt x="251" y="217"/>
                                  <a:pt x="251" y="217"/>
                                  <a:pt x="251" y="217"/>
                                </a:cubicBezTo>
                                <a:cubicBezTo>
                                  <a:pt x="251" y="217"/>
                                  <a:pt x="251" y="217"/>
                                  <a:pt x="251" y="217"/>
                                </a:cubicBezTo>
                                <a:cubicBezTo>
                                  <a:pt x="275" y="192"/>
                                  <a:pt x="275" y="192"/>
                                  <a:pt x="275" y="192"/>
                                </a:cubicBezTo>
                                <a:cubicBezTo>
                                  <a:pt x="275" y="192"/>
                                  <a:pt x="275" y="192"/>
                                  <a:pt x="275" y="192"/>
                                </a:cubicBezTo>
                                <a:cubicBezTo>
                                  <a:pt x="88" y="0"/>
                                  <a:pt x="88" y="0"/>
                                  <a:pt x="88" y="0"/>
                                </a:cubicBezTo>
                                <a:cubicBezTo>
                                  <a:pt x="88" y="0"/>
                                  <a:pt x="88" y="0"/>
                                  <a:pt x="88" y="0"/>
                                </a:cubicBezTo>
                                <a:cubicBezTo>
                                  <a:pt x="0" y="186"/>
                                  <a:pt x="0" y="186"/>
                                  <a:pt x="0" y="18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Counties" o:spid="_x0000_s1026" style="position:absolute;margin-left:21.7pt;margin-top:-63.7pt;width:72.9pt;height:63.6pt;z-index:251658752;mso-position-horizontal:right;mso-position-horizontal-relative:margin;mso-width-relative:margin;mso-height-relative:margin" coordsize="63092,49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">
                <v:shape id="CALHOUN" o:spid="_x0000_s1027" style="position:absolute;left:30247;top:20803;width:7334;height:6556;visibility:visible;mso-wrap-style:square;v-text-anchor:top" coordsize="280,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W5hsMA&#10;AADbAAAADwAAAGRycy9kb3ducmV2LnhtbERPTWvCQBC9F/wPyxR6aza1IBJdpYrSIh6MCnocs2OS&#10;mp2N2VXjv3eFQm/zeJ8zHLemEldqXGlZwUcUgyDOrC45V7DdzN/7IJxH1lhZJgV3cjAedV6GmGh7&#10;45Sua5+LEMIuQQWF93UipcsKMugiWxMH7mgbgz7AJpe6wVsIN5XsxnFPGiw5NBRY07Sg7LS+GAWr&#10;at5b7g/fk/SyncwWu2nb/T2nSr29tl8DEJ5a/y/+c//oMP8Tnr+EA+To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W5hsMAAADbAAAADwAAAAAAAAAAAAAAAACYAgAAZHJzL2Rv&#10;d25yZXYueG1sUEsFBgAAAAAEAAQA9QAAAIgDAAAAAA==&#10;" path="m18,1c12,7,10,5,10,16,10,28,8,42,4,53,2,60,,69,2,76v,3,3,4,5,5c9,82,15,68,18,65v6,-5,20,-5,27,-4c50,62,62,69,66,72v,,,1,,1c66,75,56,80,54,82v-1,1,-2,2,-3,2c50,84,50,85,49,85v-2,2,-9,5,-13,6c33,91,30,92,27,93v-3,2,-6,3,-10,5c7,104,7,104,7,104v,,,,,c46,155,46,155,46,155,59,142,59,142,59,142v,22,,22,,22c68,165,75,164,83,162v5,-1,7,-3,12,-3c98,159,104,159,107,161v,,1,1,1,1c110,162,113,163,115,164v13,5,13,5,13,5c181,215,181,215,181,215v1,13,9,30,24,30c210,246,214,250,220,250v9,,2,-7,,-11c215,232,230,219,233,212v1,-3,3,-5,,-7c228,200,225,198,232,195v10,-3,18,-5,27,-1c264,196,270,209,275,209v,-2,,-4,1,-5c280,194,280,194,280,194v,,,,,c273,182,273,182,273,182v-2,-5,-4,-11,-6,-16c266,161,264,157,264,152v,-1,,-6,-1,-7c263,144,263,143,263,143v,,,,,c253,137,253,137,253,137v-5,-6,-6,-7,-7,-14c244,115,239,122,234,117v-2,-2,-4,-8,-4,-10c227,103,223,102,220,98v-3,-3,-3,-9,-4,-14c216,84,216,84,216,84v-8,-4,-8,-4,-8,-4c206,78,198,65,197,65v-9,,-11,15,-21,5c171,65,167,72,161,70v-2,,-5,-2,-7,-4c149,66,146,67,141,69v-5,2,-6,,-11,-2c111,55,111,55,111,55,92,41,92,41,92,41,86,37,77,48,72,40,71,38,71,31,69,30v-4,,-7,2,-10,1c56,29,52,24,50,22,44,17,38,20,33,13,32,12,31,10,31,9,30,7,29,2,27,1v-1,,-1,,-2,c23,1,20,,18,1xe" fillcolor="#f2f2f2 [3052]" strokecolor="#f2f2f2 [3052]" strokeweight=".25pt">
                  <v:stroke joinstyle="miter"/>
                  <v:path arrowok="t" o:connecttype="custom" o:connectlocs="26194,41961;5239,199314;47149,170466;172879,188824;141446,215049;128349,222917;70723,243897;18336,272745;120491,406496;154543,430099;248841,416986;282893,424853;335280,443211;536972,642525;576263,626790;610314,537623;678418,508775;722948,535001;733425,508775;699373,435344;688896,380270;688896,375025;644366,322574;602456,280613;565785,220294;544830,209804;461010,183579;403384,173088;340519,175711;240983,107525;180737,78677;130969,57696;81201,23603;65484,2623" o:connectangles="0,0,0,0,0,0,0,0,0,0,0,0,0,0,0,0,0,0,0,0,0,0,0,0,0,0,0,0,0,0,0,0,0,0"/>
                </v:shape>
                <v:shape id="LEXINGTON" o:spid="_x0000_s1028" style="position:absolute;left:23453;top:15786;width:8524;height:8636;visibility:visible;mso-wrap-style:square;v-text-anchor:top" coordsize="325,3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pLAMEA&#10;AADbAAAADwAAAGRycy9kb3ducmV2LnhtbERPTWvCQBC9F/oflin0phstakldRQShl1aNgtcxOybB&#10;7OyS3Sbx37uC0Ns83ufMl72pRUuNrywrGA0TEMS51RUXCo6HzeAThA/IGmvLpOBGHpaL15c5ptp2&#10;vKc2C4WIIexTVFCG4FIpfV6SQT+0jjhyF9sYDBE2hdQNdjHc1HKcJFNpsOLYUKKjdUn5NfszCjJ3&#10;c+fJ9Xj+2VI3+fg9ydNu2ir1/tavvkAE6sO/+On+1nH+DB6/xAPk4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qSwDBAAAA2wAAAA8AAAAAAAAAAAAAAAAAmAIAAGRycy9kb3du&#10;cmV2LnhtbFBLBQYAAAAABAAEAPUAAACGAwAAAAA=&#10;" path="m277,192v-6,6,-8,4,-8,15c269,219,267,233,263,244v-2,7,-4,16,-2,23c261,270,264,271,266,272v2,1,8,-13,11,-16c283,251,297,251,304,252v5,1,17,8,21,11c325,263,325,264,325,264v,2,-10,7,-12,9c312,274,311,275,310,275v-1,,-1,1,-2,1c306,278,299,281,295,282v-3,,-6,1,-9,2c283,286,280,287,276,289v-10,6,-10,6,-10,6c266,295,266,295,266,295v-72,34,-72,34,-72,34c194,329,194,329,194,329,171,315,171,315,171,315v-10,-5,-18,-12,-29,-15c132,297,124,287,114,284v-8,-2,-15,-1,-23,-2c79,281,80,277,74,269v,-1,-1,-3,-2,-4c72,264,72,264,72,263v-1,-1,-1,-2,-1,-3c72,242,51,238,38,234,27,229,18,215,13,203,8,199,8,199,8,199v-1,,-1,,-1,c5,198,2,197,,196v,,,,,c27,128,27,128,27,128,52,73,52,73,52,73v,,,,,c54,72,53,72,54,72v5,,8,,13,-2c74,69,74,69,79,74v7,6,18,6,10,-6c85,61,77,56,72,50,65,40,77,29,81,20v4,-7,6,-9,13,-8c99,13,104,11,107,6,116,,116,,116,v,,,,,c124,6,139,8,137,21v-10,7,-7,12,-1,21c145,54,148,59,165,59v7,,17,-1,24,2c208,70,208,70,208,70v5,5,10,8,14,14c226,89,230,97,234,100v1,5,7,9,11,12c252,117,262,117,264,128v2,11,10,19,13,29c280,162,273,164,273,170v2,3,8,,11,3c284,177,279,181,277,185v,7,,7,,7xe" fillcolor="#f2f2f2 [3052]" strokecolor="#f2f2f2 [3052]" strokeweight=".25pt">
                  <v:stroke joinstyle="miter"/>
                  <v:path arrowok="t" o:connecttype="custom" o:connectlocs="726582,503985;705598,543359;689860,640481;684613,700855;697729,713979;726582,671981;797404,661481;852488,690355;852488,692980;821012,716604;813142,721854;807896,724479;773797,740229;750189,745478;723959,758603;697729,774353;697729,774353;508870,863600;508870,863600;448540,826851;372472,787477;299027,745478;238697,740229;194105,706105;188859,695605;188859,690355;186236,682480;99676,614232;34100,532860;20984,522360;18361,522360;0,514485;0,514485;70822,335990;136398,191619;136398,191619;141644,188995;175744,183745;207220,194244;233451,178495;188859,131246;212466,52498;246566,31499;280665,15750;304273,0;304273,0;359356,55123;356733,110247;432802,154871;495755,160120;545592,183745;582315,220494;613791,262492;642645,293991;692483,335990;726582,412113;716090,446237;744943,454112;726582,485611;726582,503985" o:connectangles="0,0,0,0,0,0,0,0,0,0,0,0,0,0,0,0,0,0,0,0,0,0,0,0,0,0,0,0,0,0,0,0,0,0,0,0,0,0,0,0,0,0,0,0,0,0,0,0,0,0,0,0,0,0,0,0,0,0,0,0"/>
                </v:shape>
                <v:shape id="RICHLAND" o:spid="_x0000_s1029" style="position:absolute;left:26405;top:14707;width:9779;height:8286;visibility:visible;mso-wrap-style:square;v-text-anchor:top" coordsize="373,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A/zsUA&#10;AADbAAAADwAAAGRycy9kb3ducmV2LnhtbESPzUsDMRDF74L/QxihN5tVRMratEjBD+hB+nHQ27AZ&#10;k9XNZE1iu/vfdw6F3mZ4b977zXw5hE4dKOU2soG7aQWKuIm2ZWdgv3u5nYHKBdliF5kMjJRhubi+&#10;mmNt45E3dNgWpySEc40GfCl9rXVuPAXM09gTi/YdU8Aia3LaJjxKeOj0fVU96oAtS4PHnlaemt/t&#10;fzCAr6P7i7MP//azcqUb08PXuvo0ZnIzPD+BKjSUi/l8/W4FX2DlFxlAL0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wD/OxQAAANsAAAAPAAAAAAAAAAAAAAAAAJgCAABkcnMv&#10;ZG93bnJldi54bWxQSwUGAAAAAAQABAD1AAAAigMAAAAA&#10;" path="m,41v8,6,23,8,21,21c11,69,14,74,20,83v9,12,12,17,29,17c56,100,66,99,73,102v19,9,19,9,19,9c97,116,102,119,106,125v4,5,8,13,12,16c119,146,125,150,129,153v7,5,17,5,19,16c150,180,158,188,161,198v3,5,-4,7,-4,13c159,214,165,211,168,214v,4,-5,8,-7,12c161,233,161,233,161,233v,,,,,c163,232,166,233,168,233v1,,1,,2,c172,234,173,239,174,241v,1,1,3,2,4c181,252,187,249,193,254v2,2,6,7,9,9c205,264,208,262,212,262v2,1,2,8,3,10c220,280,229,269,235,273v19,14,19,14,19,14c273,299,273,299,273,299v5,2,6,4,11,2c289,299,292,298,297,298v2,2,5,4,7,4c310,304,314,297,319,302v10,10,12,-5,21,-5c341,297,349,310,351,312v8,4,8,4,8,4c359,316,359,316,359,316v11,-10,11,-10,11,-10c373,300,373,294,373,288v,-5,-1,-11,-6,-14c366,273,366,271,365,271v,-1,-2,-5,-2,-6c363,265,363,265,363,265v,,,-1,,c362,259,361,258,358,254v-2,-4,1,-8,2,-12c362,236,364,224,361,218v-3,-3,-5,-11,-3,-16c359,200,362,200,362,197v,-3,-5,-4,-4,-7c359,187,363,185,363,182v,,,1,-1,1c362,177,360,175,357,171v-3,-5,-3,-6,-3,-11c356,158,358,154,361,153v4,-6,12,-11,10,-19c369,126,362,123,360,117v-1,-2,-3,-10,-2,-12c359,102,359,102,359,102v,,,,,c351,103,351,103,351,103v-3,1,-5,3,-7,4c339,110,339,110,339,110v-3,2,-6,4,-10,3c327,113,324,112,322,113v-2,1,-5,3,-7,6c314,120,313,120,312,120,252,62,252,62,252,62,237,51,237,51,237,51,259,,259,,259,v,,,,,c208,6,208,6,208,6v-15,,-29,5,-42,10c128,29,128,29,128,29v-8,2,-12,1,-20,1c108,30,108,30,108,30v-1,,-1,,-3,c102,29,82,27,80,29v-1,4,10,27,-3,24c67,50,63,36,51,36,45,36,40,34,36,28,31,19,23,18,13,17v,,,,,c6,25,6,25,6,25,4,27,2,30,1,33v,1,,2,-1,2c,37,,39,,41xe" fillcolor="#f2f2f2 [3052]" strokecolor="#f2f2f2 [3052]" strokeweight=".25pt">
                  <v:stroke joinstyle="miter"/>
                  <v:path arrowok="t" o:connecttype="custom" o:connectlocs="55056,162588;128464,262239;241198,291085;309362,369757;388014,443184;411609,553324;422096,592660;422096,611017;445692,611017;461422,642485;529587,689688;563669,713290;665916,752626;744567,789339;797002,791962;891383,778850;941196,828675;970035,802451;962170,718535;951683,694933;951683,694933;943818,634618;938574,529723;938574,498254;949061,479897;928087,419582;972657,351400;938574,275351;941196,267484;901870,280596;862545,296330;825840,312064;660672,162588;679024,0;545317,15734;335580,76049;283145,78672;209737,76049;133708,94406;34082,44581;15730,65560;0,91784" o:connectangles="0,0,0,0,0,0,0,0,0,0,0,0,0,0,0,0,0,0,0,0,0,0,0,0,0,0,0,0,0,0,0,0,0,0,0,0,0,0,0,0,0,0"/>
                </v:shape>
                <v:shape id="NEWBERRY" o:spid="_x0000_s1030" style="position:absolute;left:18579;top:10611;width:8255;height:7271;visibility:visible;mso-wrap-style:square;v-text-anchor:top" coordsize="315,2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m8WsAA&#10;AADbAAAADwAAAGRycy9kb3ducmV2LnhtbERPS2uDQBC+B/oflin0FtcUGlrrJpSSguApau6DOz7Q&#10;nRV3E21/fbcQ6G0+vuekx9WM4kaz6y0r2EUxCOLa6p5bBVX5tX0F4TyyxtEyKfgmB8fDwybFRNuF&#10;z3QrfCtCCLsEFXTeT4mUru7IoIvsRBy4xs4GfYBzK/WMSwg3o3yO47002HNo6HCiz47qobgaBS/N&#10;vlyGxtgVsyov8tOuHH4uSj09rh/vIDyt/l98d2c6zH+Dv1/CAfLw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sm8WsAAAADbAAAADwAAAAAAAAAAAAAAAACYAgAAZHJzL2Rvd25y&#10;ZXYueG1sUEsFBgAAAAAEAAQA9QAAAIUDAAAAAA==&#10;" path="m238,270v2,-1,1,-1,2,-1c245,269,248,269,253,267v7,-1,7,-1,12,4c272,277,283,277,275,265v-4,-7,-12,-12,-17,-18c251,237,263,226,267,217v4,-7,6,-9,13,-8c285,210,290,208,293,203v9,-6,9,-6,9,-6c302,197,302,197,302,197v,-2,,-4,,-6c303,191,303,190,303,189v1,-3,3,-6,5,-8c315,173,315,173,315,173v,,,,,c307,162,307,162,307,162v-3,-5,-5,-7,-4,-14c303,145,303,139,302,136v-1,-2,-4,-3,-5,-5c293,128,293,123,290,119v,-2,-2,-11,-3,-12c286,101,281,89,277,86v-4,-8,-7,-17,-9,-25c266,56,262,48,263,42v1,-4,3,-9,3,-13c264,27,264,24,262,22v,-2,,-2,,-4c262,18,262,18,262,18v-12,4,-12,4,-12,4c248,22,246,23,244,23v-2,,-3,,-5,c235,23,234,25,230,27v,,-1,,-2,1c224,30,207,50,203,48,196,45,197,30,191,26,186,21,179,19,175,14,169,8,162,5,156,1,155,1,153,,152,v,,,,,c151,5,145,11,141,15v-2,4,-4,9,-7,13c131,33,127,41,122,44v-5,3,-9,2,-15,3c104,52,104,59,101,65,97,73,88,79,85,87,83,97,74,107,65,109v-10,2,-17,1,-17,13c41,130,32,129,25,134v-4,4,-6,30,-8,35c,195,,195,,195v,,,,,c2,196,4,198,6,198v1,2,3,2,4,3c11,202,13,203,14,204v,1,1,2,2,3c17,209,17,211,18,213v2,2,3,5,5,7c34,234,34,234,34,234v,,,,,c36,230,35,226,35,222v,-4,4,-12,7,-14c44,208,47,209,50,210v5,2,11,1,16,3c70,214,74,217,79,216v6,-1,16,-7,22,-10c112,200,110,208,119,212v4,1,6,,11,3c133,217,137,220,139,223v7,4,15,5,19,11c166,243,178,248,187,256v4,4,9,4,14,8c205,268,213,268,219,270v2,1,3,1,6,1c226,271,227,271,228,271v1,,1,,2,-1c231,270,232,270,232,270v6,,6,,6,xe" fillcolor="#f2f2f2 [3052]" strokecolor="#f2f2f2 [3052]" strokeweight=".25pt">
                  <v:stroke joinstyle="miter"/>
                  <v:path arrowok="t" o:connecttype="custom" o:connectlocs="628952,706076;694468,711326;676124,648330;733778,548587;791432,517089;791432,501341;807156,475092;825500,454094;794052,388473;778329,343851;752122,280856;702330,160114;697089,76120;686606,47247;655159,57746;626332,60371;597505,73495;500541,68245;408819,2625;398337,0;351165,73495;280408,123367;222754,228359;125790,320228;44551,443594;0,511840;26206,527589;41930,543338;60275,577460;89102,614208;110067,545962;172962,559087;264684,540713;340683,564336;414060,614208;526748,692952;589643,711326;602746,708701;623711,708701" o:connectangles="0,0,0,0,0,0,0,0,0,0,0,0,0,0,0,0,0,0,0,0,0,0,0,0,0,0,0,0,0,0,0,0,0,0,0,0,0,0,0"/>
                </v:shape>
                <v:shape id="SALUDA" o:spid="_x0000_s1031" style="position:absolute;left:17738;top:15865;width:7080;height:5985;visibility:visible;mso-wrap-style:square;v-text-anchor:top" coordsize="270,2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jdpsQA&#10;AADbAAAADwAAAGRycy9kb3ducmV2LnhtbERPW2vCMBR+H+w/hDPY25rq0GlnlDkYKoIwL7u8HZqz&#10;prM56Zqo3b83D4KPH999NGltJY7U+NKxgk6SgiDOnS65ULDdvD0MQPiArLFyTAr+ycNkfHszwky7&#10;E7/TcR0KEUPYZ6jAhFBnUvrckEWfuJo4cj+usRgibAqpGzzFcFvJbpr2pcWSY4PBml4N5fv1wSoY&#10;dpYfv/7pa2rmj7NPOvwtdr3Vt1L3d+3LM4hAbbiKL+65VtCN6+OX+APk+Aw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43abEAAAA2wAAAA8AAAAAAAAAAAAAAAAAmAIAAGRycy9k&#10;b3ducmV2LnhtbFBLBQYAAAAABAAEAPUAAACJAwAAAAA=&#10;" path="m66,34v2,-4,1,-8,1,-12c67,18,71,10,74,8v2,,5,1,8,2c87,12,93,11,98,13v4,1,8,4,13,3c117,15,127,9,133,6v11,-6,9,2,18,6c155,13,157,12,162,15v3,2,7,5,9,8c178,27,186,28,190,34v8,9,20,14,29,22c223,60,228,60,233,64v4,4,12,4,18,6c253,71,254,71,257,71v1,,2,,3,c261,71,261,71,262,70v1,,2,,2,c270,70,270,70,270,70v,,,,,c245,125,245,125,245,125v-27,68,-27,68,-27,68c218,193,218,193,218,193v-38,35,-38,35,-38,35c180,228,180,228,180,228,136,215,136,215,136,215,119,214,103,202,87,197,70,193,64,171,62,156v-1,-7,-2,-20,-5,-25c50,131,35,133,28,135v-9,2,-19,2,-28,4c,139,,139,,139v2,-3,2,-7,4,-9c5,128,8,123,9,121v2,-6,6,-11,9,-16c24,98,28,91,33,84v3,-2,5,-7,7,-10c42,72,44,65,46,64v,-2,2,-3,4,-5c52,56,55,53,57,49v2,-3,4,-6,7,-9c66,34,66,34,66,34xe" fillcolor="#f2f2f2 [3052]" strokecolor="#f2f2f2 [3052]" strokeweight=".25pt">
                  <v:stroke joinstyle="miter"/>
                  <v:path arrowok="t" o:connecttype="custom" o:connectlocs="173073,89248;175695,57749;194051,21000;215030,26249;256987,34124;291077,41999;348768,15750;395970,31499;424815,39374;448416,60374;498240,89248;574287,146997;610999,167997;658201,183746;673935,186371;681802,186371;687046,183746;692291,183746;708025,183746;708025,183746;642467,328118;571665,506615;571665,506615;472017,598488;472017,598488;356635,564364;228141,517115;162584,409492;149472,343868;73425,354368;0,364868;0,364868;10489,341243;23601,317619;47202,275619;86536,220496;104893,194246;120626,167997;131116,154872;149472,128622;167828,104998;173073,89248" o:connectangles="0,0,0,0,0,0,0,0,0,0,0,0,0,0,0,0,0,0,0,0,0,0,0,0,0,0,0,0,0,0,0,0,0,0,0,0,0,0,0,0,0,0"/>
                </v:shape>
                <v:shape id="GREENWOOD" o:spid="_x0000_s1032" style="position:absolute;left:13467;top:12452;width:6001;height:7160;visibility:visible;mso-wrap-style:square;v-text-anchor:top" coordsize="229,2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ZrgsUA&#10;AADbAAAADwAAAGRycy9kb3ducmV2LnhtbESPQWvCQBSE7wX/w/KE3ppNrBVJXUMQhFDaQ7VQe3tk&#10;n0kw+zZkVxP99d1CweMwM98wq2w0rbhQ7xrLCpIoBkFcWt1wpeBrv31agnAeWWNrmRRcyUG2njys&#10;MNV24E+67HwlAoRdigpq77tUSlfWZNBFtiMO3tH2Bn2QfSV1j0OAm1bO4nghDTYcFmrsaFNTedqd&#10;jYKD19dhkyfJzX68vfw0xfd7wc9KPU7H/BWEp9Hfw//tQiuYzeHvS/gB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dmuCxQAAANsAAAAPAAAAAAAAAAAAAAAAAJgCAABkcnMv&#10;ZG93bnJldi54bWxQSwUGAAAAAAQABAD1AAAAigMAAAAA&#10;" path="m163,269v2,-3,2,-7,4,-9c168,258,171,253,172,251v2,-6,6,-11,9,-16c187,228,191,221,196,214v3,-2,5,-7,7,-10c205,202,207,195,209,194v,-2,2,-3,4,-5c215,186,218,183,220,179v2,-3,4,-6,7,-9c229,164,229,164,229,164v,,,,,c218,150,218,150,218,150v-2,-2,-3,-5,-5,-7c212,141,212,139,211,137v-1,-1,-2,-2,-2,-3c208,133,206,132,205,131v-1,-1,-3,-1,-4,-3c199,128,197,126,195,125v,,,,,c188,116,188,116,188,116v-3,-2,-5,-5,-7,-8c179,107,177,105,175,102v,,,,-1,c172,101,170,100,168,99v-3,-1,-6,-2,-8,-2c159,96,157,95,155,94v-1,-1,-1,-3,-3,-4c152,89,153,90,151,89,142,82,137,71,126,66,115,61,108,65,102,54,98,48,91,47,85,47,77,41,82,31,71,23,62,16,54,6,44,v,,,,,c,41,,41,,41,12,57,12,57,12,57v1,22,1,22,1,22c15,80,20,84,22,85v4,5,11,8,14,13c49,118,55,148,42,169v,1,-1,3,-2,4c40,174,36,178,35,180v-2,1,-4,4,-5,5c29,187,28,188,26,190v-2,2,-4,5,-7,7c17,199,14,201,12,204v-7,5,-7,5,-7,5c5,209,5,209,5,209v9,55,9,55,9,55c45,234,45,234,45,234v1,2,5,11,7,13c52,253,66,261,71,262v7,2,14,2,18,-5c89,257,89,257,89,256v7,-1,18,-1,25,-1c144,255,144,255,144,255v,18,,18,,18c144,273,144,273,144,273v19,-4,19,-4,19,-4xe" fillcolor="#f2f2f2 [3052]" strokecolor="#f2f2f2 [3052]" strokeweight=".25pt">
                  <v:stroke joinstyle="miter"/>
                  <v:path arrowok="t" o:connecttype="custom" o:connectlocs="427128,705473;437609,681870;450711,658266;474295,616305;513601,561231;531944,535005;547667,508780;558148,495667;576491,469441;594834,445838;600075,430102;600075,430102;571250,393386;558148,375028;552908,359293;547667,351425;537185,343557;526703,335690;510981,327822;510981,327822;492638,304219;474295,283238;458573,267503;455952,267503;440230,259635;419266,254390;406164,246522;398303,236032;395683,233409;330172,173090;267282,141619;222735,123261;186049,60319;115298,0;115298,0;0,107526;31445,149487;34065,207183;57649,222919;94335,257012;110057,443215;104817,453705;91715,472064;78612,485176;68131,498289;49788,516647;31445,535005;13102,548118;13102,548118;36686,692360;117919,613683;136262,647776;186049,687115;233217,674002;233217,671379;298727,668757;377340,668757;377340,715963;377340,715963;427128,705473" o:connectangles="0,0,0,0,0,0,0,0,0,0,0,0,0,0,0,0,0,0,0,0,0,0,0,0,0,0,0,0,0,0,0,0,0,0,0,0,0,0,0,0,0,0,0,0,0,0,0,0,0,0,0,0,0,0,0,0,0,0,0,0"/>
                </v:shape>
                <v:shape id="FAIRFIELD" o:spid="_x0000_s1033" style="position:absolute;left:25342;top:9881;width:8667;height:6302;visibility:visible;mso-wrap-style:square;v-text-anchor:top" coordsize="331,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R5hsMA&#10;AADbAAAADwAAAGRycy9kb3ducmV2LnhtbESPQWsCMRSE74X+h/AKvdWsBaVsjWJLhRYPUpWeH5tn&#10;spq8LEm6rv/eCIUeh5n5hpktBu9ETzG1gRWMRxUI4ibolo2C/W719AIiZWSNLjApuFCCxfz+boa1&#10;Dmf+pn6bjSgQTjUqsDl3tZSpseQxjUJHXLxDiB5zkdFIHfFc4N7J56qaSo8tlwWLHb1bak7bX6/g&#10;52PdLZ08ui+zws3bIQ6mn1ilHh+G5SuITEP+D/+1P7WCyRhuX8oPkP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2R5hsMAAADbAAAADwAAAAAAAAAAAAAAAACYAgAAZHJzL2Rv&#10;d25yZXYueG1sUEsFBgAAAAAEAAQA9QAAAIgDAAAAAA==&#10;" path="m57,201v10,1,18,2,23,11c84,218,89,220,95,220v12,,16,14,26,17c134,240,123,217,124,213v2,-2,22,,25,1c151,214,151,214,152,214v,,,,,c160,214,164,215,172,213v38,-13,38,-13,38,-13c223,195,237,190,252,190v51,-6,51,-6,51,-6c303,184,303,184,303,184v28,-66,28,-66,28,-66c323,111,323,111,323,111v,-16,,-16,,-16c299,95,299,95,299,95,277,69,277,69,277,69v,,,,,c270,57,270,57,270,57v-2,-4,-3,-6,-1,-10c270,45,271,43,273,40v2,-2,3,-4,4,-7c278,28,278,24,276,18v,,,,,c6,,6,,6,v,,,,,c6,1,6,2,6,3v,,,1,,1c6,4,6,5,6,5,6,6,4,9,3,9v,2,-1,4,-2,6c,22,5,30,4,39v,7,,7,,7c4,46,4,46,4,46v,2,,2,,4c6,52,6,55,8,57v,4,-2,9,-3,13c4,76,8,84,10,89v2,8,5,17,9,25c23,117,28,129,29,135v1,1,3,10,3,12c35,151,35,156,39,159v1,2,4,3,5,5c45,167,45,173,45,176v-1,7,1,9,4,14c57,201,57,201,57,201xe" fillcolor="#f2f2f2 [3052]" strokecolor="#f2f2f2 [3052]" strokeweight=".25pt">
                  <v:stroke joinstyle="miter"/>
                  <v:path arrowok="t" o:connecttype="custom" o:connectlocs="149263,527824;209492,556710;248772,577718;316857,622360;324713,559336;390180,561962;398036,561962;398036,561962;450409,559336;549918,525198;659901,498938;793453,483182;793453,483182;866775,309867;845826,291485;845826,249469;782978,249469;725368,181193;725368,181193;707037,149682;704418,123422;714893,105040;725368,86658;722749,47268;722749,47268;15712,0;15712,0;15712,7878;15712,10504;15712,13130;7856,23634;2619,39390;10475,102414;10475,120796;10475,120796;10475,131300;20949,149682;13093,183819;26187,233713;49754,299363;75941,354509;83797,386021;102128,417533;115221,430663;117840,462175;128314,498938;149263,527824" o:connectangles="0,0,0,0,0,0,0,0,0,0,0,0,0,0,0,0,0,0,0,0,0,0,0,0,0,0,0,0,0,0,0,0,0,0,0,0,0,0,0,0,0,0,0,0,0,0,0"/>
                </v:shape>
                <v:shape id="KERSHAW" o:spid="_x0000_s1034" style="position:absolute;left:32597;top:9182;width:7762;height:8684;visibility:visible;mso-wrap-style:square;v-text-anchor:top" coordsize="296,3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MGVMQA&#10;AADcAAAADwAAAGRycy9kb3ducmV2LnhtbESPQWuDQBSE74H+h+UVeotrA6nWugkloOSSQzWX3B7u&#10;q0rdt+Ju1P77bqHQ4zAz3zD5cTWDmGlyvWUFz1EMgrixuudWwbUutikI55E1DpZJwTc5OB4eNjlm&#10;2i78QXPlWxEg7DJU0Hk/ZlK6piODLrIjcfA+7WTQBzm1Uk+4BLgZ5C6OX6TBnsNChyOdOmq+qrtR&#10;cKrK9GJtWRbJstz2dZX0l3Oi1NPj+v4GwtPq/8N/7bNWsEtf4fdMOALy8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cTBlTEAAAA3AAAAA8AAAAAAAAAAAAAAAAAmAIAAGRycy9k&#10;b3ducmV2LnhtbFBLBQYAAAAABAAEAPUAAACJAwAAAAA=&#10;" path="m,96v22,26,22,26,22,26c46,122,46,122,46,122v,16,,16,,16c54,145,54,145,54,145,26,211,26,211,26,211v,,,,,c4,262,4,262,4,262v15,11,15,11,15,11c79,331,79,331,79,331v1,,2,,3,-1c84,327,87,325,89,324v2,-1,5,,7,c100,325,103,323,106,321v5,-3,5,-3,5,-3c113,317,115,315,118,314v8,-1,8,-1,8,-1c126,313,126,313,126,313v1,-1,2,-3,4,-3c131,308,134,308,135,309v1,1,2,1,3,2c139,311,140,311,141,312v1,,2,,3,c151,312,151,312,151,312v48,-42,48,-42,48,-42c199,270,199,270,199,270v2,-1,3,-1,4,-2c208,267,211,259,212,255v1,-3,2,-12,6,-13c220,237,221,234,221,229v,-7,-1,-15,,-22c223,204,224,202,227,199v,-1,2,-1,2,-2c234,197,240,193,244,192v6,-1,15,-1,18,-5c262,184,258,180,257,177v-3,-10,6,-10,12,-10c273,167,282,157,285,155v11,-6,11,-6,11,-6c296,149,296,149,296,149v-1,-12,-1,-12,-1,-12c295,135,294,132,292,130v-1,-1,-3,-2,-4,-4c286,126,283,121,282,119v-2,-1,-4,-6,-5,-8c275,107,274,104,275,100v1,-4,,-7,1,-10c276,81,275,73,274,65v-4,-3,-8,-3,-11,-6c260,56,259,49,257,45,251,36,251,24,247,15,245,10,237,1,232,v,,,,,c166,33,166,33,166,33v-1,1,-1,3,-2,4c164,46,184,61,172,68v-4,2,-7,4,-10,6c160,75,158,76,156,77v-7,2,-8,-3,-13,-6c140,69,137,70,134,69v-7,1,-7,1,-10,7c122,81,119,84,113,82,104,80,99,72,95,64,91,56,87,63,84,67,80,72,79,84,70,82,58,79,77,65,66,63,64,57,73,53,69,46,,96,,96,,96xe" fillcolor="#f2f2f2 [3052]" strokecolor="#f2f2f2 [3052]" strokeweight=".25pt">
                  <v:stroke joinstyle="miter"/>
                  <v:path arrowok="t" o:connecttype="custom" o:connectlocs="57697,320061;120639,362037;68187,553549;10490,687345;207185,868363;233411,849999;277995,842128;309466,823764;330447,821141;354050,810647;369786,818517;396012,818517;521896,708332;555990,668981;579593,600771;595329,522067;639913,503703;674007,464351;747439,406635;776288,390895;765798,341049;739572,312191;721214,262345;718591,170524;674007,118055;608442,0;435351,86574;451086,178395;409125,202006;351428,181018;296353,215123;220298,175771;173091,165278;0,251852" o:connectangles="0,0,0,0,0,0,0,0,0,0,0,0,0,0,0,0,0,0,0,0,0,0,0,0,0,0,0,0,0,0,0,0,0,0"/>
                </v:shape>
                <v:shape id="LEE" o:spid="_x0000_s1035" style="position:absolute;left:37819;top:13040;width:6319;height:6651;visibility:visible;mso-wrap-style:square;v-text-anchor:top" coordsize="241,2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1R/sQA&#10;AADcAAAADwAAAGRycy9kb3ducmV2LnhtbESPQWvCQBSE74L/YXlCb7ppClJTVyktUhU8GEV6fGSf&#10;STD7Nma3MfrrXaHgcZiZb5jpvDOVaKlxpWUFr6MIBHFmdcm5gv1uMXwH4TyyxsoyKbiSg/ms35ti&#10;ou2Ft9SmPhcBwi5BBYX3dSKlywoy6Ea2Jg7e0TYGfZBNLnWDlwA3lYyjaCwNlhwWCqzpq6DslP4Z&#10;BStJsZW3w9X+fGO6c/F689uelXoZdJ8fIDx1/hn+by+1gnjyBo8z4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NUf7EAAAA3AAAAA8AAAAAAAAAAAAAAAAAmAIAAGRycy9k&#10;b3ducmV2LnhtbFBLBQYAAAAABAAEAPUAAACJAwAAAAA=&#10;" path="m,123v2,-1,3,-1,4,-2c9,120,12,112,13,108v1,-3,2,-12,6,-13c21,90,22,87,22,82v,-7,-1,-15,,-22c24,57,25,55,28,52v,-1,2,-1,2,-2c35,50,41,46,45,45v6,-1,15,-1,18,-5c63,37,59,33,58,30,55,20,64,20,70,20,74,20,83,10,86,8,97,2,97,2,97,2v,,,,,c100,8,102,12,108,15v6,4,7,6,10,12c122,33,133,26,135,21,140,14,142,7,146,v,,,,1,c154,7,151,22,155,31v7,13,16,22,20,37c178,72,183,82,184,87v,3,2,6,2,9c186,100,185,102,184,106v-6,6,-12,16,-18,23c165,143,200,162,207,173v,,,,,c207,173,207,173,208,174v2,,4,1,6,2c216,177,219,177,221,178v3,2,6,3,8,6c231,186,234,190,236,191v5,5,5,5,5,5c241,196,241,196,241,196v-13,24,-13,24,-13,24c206,220,206,220,206,220v-56,34,-56,34,-56,34c149,223,149,223,149,223v-1,,-3,,-5,c142,223,140,223,139,224v-2,,-3,,-4,c135,225,134,225,133,225v-4,2,-17,6,-20,-1c111,219,110,207,106,203v-14,,-12,-5,-18,-16c81,174,80,176,65,176v-8,,-12,-1,-20,-4c42,171,38,173,34,174,,157,,157,,157,,123,,123,,123xe" fillcolor="#f2f2f2 [3052]" strokecolor="#f2f2f2 [3052]" strokeweight=".25pt">
                  <v:stroke joinstyle="miter"/>
                  <v:path arrowok="t" o:connecttype="custom" o:connectlocs="0,322106;10487,316869;34082,282825;49812,248781;57677,214738;57677,157125;73407,136175;78650,130938;117976,117844;165166,104750;152057,78563;183518,52375;225465,20950;254303,5238;254303,5238;283141,39281;309358,70706;353927,54994;382765,0;385387,0;406360,81181;458794,178075;482389,227831;487633,251400;482389,277588;435199,337819;542688,453044;542688,453044;545310,455663;561040,460900;579391,466138;600365,481850;618717,500182;631825,513275;631825,513275;597743,576125;540066,576125;393252,665163;390630,583982;377522,583982;364414,586600;353927,586600;348684,589219;296250,586600;277898,531607;230708,489707;170409,460900;117976,450425;89137,455663;0,411144;0,322106" o:connectangles="0,0,0,0,0,0,0,0,0,0,0,0,0,0,0,0,0,0,0,0,0,0,0,0,0,0,0,0,0,0,0,0,0,0,0,0,0,0,0,0,0,0,0,0,0,0,0,0,0,0,0"/>
                </v:shape>
                <v:shape id="SUMTER" o:spid="_x0000_s1036" style="position:absolute;left:35772;top:16262;width:9810;height:8287;visibility:visible;mso-wrap-style:square;v-text-anchor:top" coordsize="374,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HibccA&#10;AADcAAAADwAAAGRycy9kb3ducmV2LnhtbESPT2vCQBTE74V+h+UVequbhiqaugYtFHuoB/+FeHtk&#10;X5PQ7NuQ3cb027uC4HGYmd8w83Qwjeipc7VlBa+jCARxYXXNpYLD/vNlCsJ5ZI2NZVLwTw7SxePD&#10;HBNtz7ylfudLESDsElRQed8mUrqiIoNuZFvi4P3YzqAPsiul7vAc4KaRcRRNpMGaw0KFLX1UVPzu&#10;/oyC8SaLvzdrs85WbTPLi5POx0ev1PPTsHwH4Wnw9/Ct/aUVxLM3uJ4JR0A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Uh4m3HAAAA3AAAAA8AAAAAAAAAAAAAAAAAmAIAAGRy&#10;cy9kb3ducmV2LnhtbFBLBQYAAAAABAAEAPUAAACMAwAAAAA=&#10;" path="m5,43c4,46,4,46,4,46,3,48,5,56,6,58v2,6,9,9,11,17c19,83,11,88,7,94,4,95,2,99,,101v,5,,6,3,11c6,116,8,118,8,124v1,,1,-1,1,-1c9,126,5,128,4,131v-1,3,4,4,4,7c8,141,5,141,4,143v-2,5,,13,3,16c10,165,8,177,6,183v-1,4,-4,8,-2,12c7,199,8,200,9,206v,-1,,,,c9,206,9,206,9,206v,1,2,5,2,6c12,212,12,214,13,215v5,3,6,9,6,14c19,235,19,241,16,247,5,257,5,257,5,257v,,,,,c6,262,6,268,9,271v3,4,7,5,10,9c19,282,21,288,23,290v5,5,10,-2,12,6c36,303,37,304,42,310v10,6,10,6,10,6c52,316,52,316,52,316,71,297,71,297,71,297v7,-23,7,-23,7,-23c92,274,92,274,92,274v,-14,,-14,,-14c103,260,103,260,103,260v-1,14,-1,14,-1,14c121,274,121,274,121,274v-1,-32,-1,-32,-1,-32c184,229,184,229,184,229v,,2,-2,3,-2c187,226,187,226,187,226v1,,1,,1,-1c197,214,209,210,220,201v6,-5,13,-10,21,-14c253,181,253,181,253,181v4,-2,10,-7,14,-8c268,173,269,173,269,172v,,1,,1,c273,171,277,168,281,166v6,-3,12,-9,18,-13c306,149,313,144,320,140v12,-6,12,-6,12,-6c332,134,332,134,332,134v14,-8,14,-8,14,-8c351,122,356,117,362,114v4,-2,9,-5,12,-8c374,101,362,96,358,95,348,92,339,90,331,83v-3,-3,-8,-9,-12,-10c319,73,319,73,319,73,306,97,306,97,306,97v-22,,-22,,-22,c228,131,228,131,228,131v-1,-31,-1,-31,-1,-31c226,100,224,100,222,100v-2,,-4,,-5,1c215,101,214,101,213,101v,1,-1,1,-2,1c207,104,194,108,191,101v-2,-5,-3,-17,-7,-21c170,80,172,75,166,64,159,51,158,53,143,53v-8,,-12,-1,-20,-4c120,48,116,50,112,51,78,34,78,34,78,34,78,,78,,78,v,,,,,c30,42,30,42,30,42v-7,,-7,,-7,c22,42,21,42,20,42,19,41,18,41,17,41,16,40,15,40,14,39,13,38,10,38,9,40v-2,,-3,2,-4,3xe" fillcolor="#f2f2f2 [3052]" strokecolor="#f2f2f2 [3052]" strokeweight=".25pt">
                  <v:stroke joinstyle="miter"/>
                  <v:path arrowok="t" o:connecttype="custom" o:connectlocs="10493,120630;44594,196679;0,264861;20986,325176;10493,343533;10493,375002;15739,479897;23609,540212;23609,540212;34102,563814;41971,647730;13116,673954;49841,734269;91812,776227;136406,828675;186247,778850;241334,718535;270189,681821;317407,718535;482668,600527;490537,592660;577103,527100;663668,474652;705640,451051;737118,435317;839422,367134;870901,351400;949597,298952;939104,249127;836799,191434;802698,254372;598089,343533;582349,262239;558741,264861;501030,264861;435450,167833;322653,128497;204609,89161;204609,0;60333,110140;44594,107518;23609,104896" o:connectangles="0,0,0,0,0,0,0,0,0,0,0,0,0,0,0,0,0,0,0,0,0,0,0,0,0,0,0,0,0,0,0,0,0,0,0,0,0,0,0,0,0,0"/>
                </v:shape>
                <v:shape id="CLARENDON" o:spid="_x0000_s1037" style="position:absolute;left:37137;top:19771;width:8652;height:8191;visibility:visible;mso-wrap-style:square;v-text-anchor:top" coordsize="33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C298IA&#10;AADcAAAADwAAAGRycy9kb3ducmV2LnhtbESPQYvCMBSE74L/ITzBm6ZWKNvaVERY8LqusB4fzbMt&#10;Ni+1iW3992ZhYY/DzHzD5PvJtGKg3jWWFWzWEQji0uqGKwWX78/VBwjnkTW2lknBixzsi/ksx0zb&#10;kb9oOPtKBAi7DBXU3neZlK6syaBb2444eDfbG/RB9pXUPY4BbloZR1EiDTYcFmrs6FhTeT8/jYJt&#10;nLyup/GxvaTD7Sep2LhnZJRaLqbDDoSnyf+H/9onrSBOE/g9E46AL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MLb3wgAAANwAAAAPAAAAAAAAAAAAAAAAAJgCAABkcnMvZG93&#10;bnJldi54bWxQSwUGAAAAAAQABAD1AAAAhwMAAAAA&#10;" path="m,182c19,163,19,163,19,163v7,-23,7,-23,7,-23c40,140,40,140,40,140v,-14,,-14,,-14c51,126,51,126,51,126v-1,14,-1,14,-1,14c69,140,69,140,69,140,68,108,68,108,68,108,132,95,132,95,132,95v,,2,-2,3,-2c135,92,135,92,135,92v1,,1,,1,-1c145,80,157,76,168,67v6,-5,13,-10,21,-14c201,47,201,47,201,47v4,-2,10,-7,14,-8c216,39,217,39,217,38v,,1,,1,c221,37,225,34,229,32v6,-3,12,-9,18,-13c254,15,261,10,268,6,280,,280,,280,v,,,,,c291,35,291,35,291,35v39,,39,,39,c330,35,330,35,330,35,306,81,306,81,306,81v-13,,-13,,-13,c269,106,269,106,269,106v10,28,10,28,10,28c270,148,270,148,270,148,218,267,218,267,218,267v,,,,,c205,269,205,269,205,269v-2,,-3,1,-5,1c199,272,198,274,197,276v-2,1,-4,2,-5,3c189,282,196,288,196,291v1,3,-4,7,-6,8c184,302,184,298,179,297v-5,-1,-10,6,-17,6c160,303,157,303,155,304v,,,,,c116,304,116,304,116,304v-8,1,-15,5,-22,6c86,312,82,308,76,304,70,299,50,287,48,280v,-2,1,-6,-1,-7c43,270,32,260,32,256v4,-6,18,-4,10,-14c35,234,27,234,17,233v,,,,,c10,221,10,221,10,221,8,216,6,210,4,205,3,200,1,196,1,191v,-1,,-6,-1,-7c,183,,182,,182xe" fillcolor="#f2f2f2 [3052]" strokecolor="#f2f2f2 [3052]" strokeweight=".25pt">
                  <v:stroke joinstyle="miter"/>
                  <v:path arrowok="t" o:connecttype="custom" o:connectlocs="0,477837;49814,427953;68166,367567;104871,367567;104871,330811;133711,330811;131089,367567;180903,367567;178281,283552;346075,249421;353941,244170;353941,241544;356562,238919;440459,175907;495517,139150;526978,123398;563683,102394;568927,99768;571548,99768;600388,84015;647580,49884;702638,15753;734099,0;734099,0;762939,91892;865188,91892;865188,91892;802265,212664;768182,212664;705259,278301;731477,351814;707881,388571;571548,701003;571548,701003;537465,706254;524356,708880;516491,724633;503382,732509;513869,764015;498139,785019;469299,779768;424729,795521;406376,798146;406376,798146;304127,798146;246447,813899;199255,798146;125846,735135;123224,716756;83897,672123;110115,635366;44570,611737;44570,611737;26218,580231;10487,538224;2622,501467;0,483088;0,477837" o:connectangles="0,0,0,0,0,0,0,0,0,0,0,0,0,0,0,0,0,0,0,0,0,0,0,0,0,0,0,0,0,0,0,0,0,0,0,0,0,0,0,0,0,0,0,0,0,0,0,0,0,0,0,0,0,0,0,0,0,0"/>
                </v:shape>
                <v:shape id="ORANGEBURG" o:spid="_x0000_s1038" style="position:absolute;left:26024;top:23533;width:15177;height:8366;visibility:visible;mso-wrap-style:square;v-text-anchor:top" coordsize="579,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8i9sUA&#10;AADcAAAADwAAAGRycy9kb3ducmV2LnhtbESPT2sCMRTE7wW/Q3iCl6JZ91B1axSxFKS9+K94fWye&#10;u9tuXpYkavz2plDocZiZ3zDzZTStuJLzjWUF41EGgri0uuFKwfHwPpyC8AFZY2uZFNzJw3LRe5pj&#10;oe2Nd3Tdh0okCPsCFdQhdIWUvqzJoB/Zjjh5Z+sMhiRdJbXDW4KbVuZZ9iINNpwWauxoXVP5s78Y&#10;BaevPPt8O243Z/qIp9Y9H+Js/K3UoB9XryACxfAf/mtvtIJ8NoHfM+k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yL2xQAAANwAAAAPAAAAAAAAAAAAAAAAAJgCAABkcnMv&#10;ZG93bnJldi54bWxQSwUGAAAAAAQABAD1AAAAigMAAAAA&#10;" path="m168,v39,51,39,51,39,51c220,38,220,38,220,38v,22,,22,,22c229,61,236,60,244,58v5,-1,7,-3,12,-3c259,55,265,55,268,57v,,1,1,1,1c271,58,274,59,276,60v13,5,13,5,13,5c342,111,342,111,342,111v1,13,9,30,24,30c371,142,375,146,381,146v9,,2,-7,,-11c376,128,391,115,394,108v1,-3,3,-5,,-7c389,96,386,94,393,91v10,-3,18,-5,27,-1c425,92,431,105,436,105v,-2,,-4,1,-5c441,90,441,90,441,90v,,,,,c451,91,459,91,466,99v8,10,-6,8,-10,14c456,117,467,127,471,130v2,1,1,5,1,7c474,144,494,156,500,161v6,4,10,8,18,6c525,166,532,162,540,161v39,,39,,39,c579,161,579,161,579,161v,29,,29,,29c571,190,571,190,571,190v,31,,31,,31c569,227,566,231,566,238v-1,9,-17,19,-24,26c532,274,526,259,515,259v-2,2,-2,2,-3,4c510,269,510,269,510,269v,,,,,c501,269,501,269,501,269v-2,,-6,,-8,-2c489,266,487,268,483,269v-3,2,-8,1,-11,c463,265,454,261,447,255v-1,-2,-2,-4,-4,-6c441,224,441,224,441,224,293,319,293,319,293,319v,,,,,c277,307,277,307,277,307v-5,-5,-6,-18,-9,-21c266,281,261,278,257,276v-6,-4,-11,-7,-16,-12c230,252,219,244,205,237,185,227,185,227,185,227v-6,-5,-10,-9,-17,-12c163,212,158,205,152,201v-9,-6,-27,-5,-35,-16c113,183,106,179,101,178v-1,-1,-4,-2,-5,-2c90,170,89,163,81,163v,,,,,c69,160,69,160,69,160v-3,-1,-7,-4,-9,-6c59,153,59,153,59,153v-1,-1,-4,-3,-5,-5c46,144,39,139,30,136,21,133,9,136,,134v,,,,,c96,34,96,34,96,34v,,,,,c168,,168,,168,xe" fillcolor="#f2f2f2 [3052]" strokecolor="#f2f2f2 [3052]" strokeweight=".25pt">
                  <v:stroke joinstyle="miter"/>
                  <v:path arrowok="t" o:connecttype="custom" o:connectlocs="542580,133753;576655,157357;671016,144244;705091,152111;757514,170470;959344,369788;998661,354053;1032736,264884;1100886,236035;1145446,262261;1155930,236035;1195248,296355;1237186,359298;1357759,437976;1517650,422240;1517650,498296;1496681,579597;1420667,692369;1342032,689747;1336790,705482;1292230,700237;1237186,705482;1161173,653030;767999,836613;726061,805142;673637,723841;537337,621559;440354,563861;306675,485183;251631,461580;212314,427486;157269,403882;141542,388146;0,351430;251631,89169;440354,0" o:connectangles="0,0,0,0,0,0,0,0,0,0,0,0,0,0,0,0,0,0,0,0,0,0,0,0,0,0,0,0,0,0,0,0,0,0,0,0"/>
                </v:shape>
                <v:shape id="CHESTERFIELD" o:spid="_x0000_s1039" style="position:absolute;left:36740;top:6007;width:10335;height:7080;visibility:visible;mso-wrap-style:square;v-text-anchor:top" coordsize="394,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ZzjcQA&#10;AADcAAAADwAAAGRycy9kb3ducmV2LnhtbESPQWsCMRSE7wX/Q3gFL6VmtVJkaxQpCF62oFvw+ti8&#10;Zhc3L0uSrqu/3giCx2FmvmGW68G2oicfGscKppMMBHHldMNGwW+5fV+ACBFZY+uYFFwowHo1elli&#10;rt2Z99QfohEJwiFHBXWMXS5lqGqyGCauI07en/MWY5LeSO3xnOC2lbMs+5QWG04LNXb0XVN1Ovxb&#10;BaUpfwpfXN/K3aw/7gts6GQuSo1fh80XiEhDfIYf7Z1W8DGdw/1MOgJyd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Wc43EAAAA3AAAAA8AAAAAAAAAAAAAAAAAmAIAAGRycy9k&#10;b3ducmV2LnhtbFBLBQYAAAAABAAEAPUAAACJAwAAAAA=&#10;" path="m74,121v5,1,13,10,15,15c93,145,93,157,99,166v2,4,3,11,6,14c108,183,112,183,116,186v1,8,2,16,2,25c117,214,118,217,117,221v-1,4,,7,2,11c120,234,122,239,124,240v1,2,4,7,6,7c131,249,133,250,134,251v2,2,3,5,3,7c138,270,138,270,138,270v,,,,,c261,197,261,197,261,197v5,3,9,3,14,1c283,195,286,192,294,193v5,5,10,7,17,4c315,195,320,193,325,194v8,3,11,4,18,-2c348,187,351,178,356,174v2,,2,,2,c366,172,366,172,366,172v,,,,,c369,165,369,165,369,165v,-1,1,-3,1,-4c370,160,371,159,371,158v1,-3,1,-5,2,-7c374,149,374,147,375,146v,-1,1,-2,1,-2c377,143,377,141,377,140v,-9,4,-14,13,-16c394,122,388,115,387,113v-3,-8,-3,-8,-3,-8c383,106,384,106,383,105v,1,,1,,1c383,102,375,98,372,96v-4,-1,-10,-6,-13,-7c356,85,351,84,349,78v-2,-4,-4,-9,-6,-14c339,52,335,46,326,36v-5,-6,-7,-9,-9,-17c315,5,315,5,315,5v,,,,,c,,,,,,,,,,,,7,16,7,16,7,16v1,2,1,1,1,1c12,19,21,29,23,33v8,12,11,29,20,40c48,79,52,84,58,89v6,5,7,10,7,17c66,107,66,107,66,107v1,,1,1,1,1c67,108,67,108,67,108v1,,1,,1,c70,109,71,109,72,111v,1,,1,1,2c73,115,73,116,74,117v,4,,4,,4xe" fillcolor="#f2f2f2 [3052]" strokecolor="#f2f2f2 [3052]" strokeweight=".25pt">
                  <v:stroke joinstyle="miter"/>
                  <v:path arrowok="t" o:connecttype="custom" o:connectlocs="194102,317300;233447,356635;259677,435304;275415,472017;304268,487751;309514,553308;306891,579532;312137,608377;325252,629356;340990,647712;351482,658201;359351,676557;361974,708025;361974,708025;684604,516596;721326,519218;771163,506107;815754,516596;852476,508729;899690,503484;933789,456283;939035,456283;960019,451038;960019,451038;967888,432682;970511,422193;973134,414326;978380,395970;983626,382858;986249,377613;988872,367124;1022971,325167;1015102,296322;1007233,275343;1004610,275343;1004610,277965;975757,251742;941658,233386;915428,204541;899690,167828;855099,94403;831492,49824;826246,13112;826246,13112;0,0;0,0;18361,41957;20984,44579;60329,86536;112789,191429;152134,233386;170495,277965;173118,280588;175741,283210;175741,283210;178364,283210;188856,291077;191479,296322;194102,306811;194102,317300" o:connectangles="0,0,0,0,0,0,0,0,0,0,0,0,0,0,0,0,0,0,0,0,0,0,0,0,0,0,0,0,0,0,0,0,0,0,0,0,0,0,0,0,0,0,0,0,0,0,0,0,0,0,0,0,0,0,0,0,0,0,0,0"/>
                </v:shape>
                <v:shape id="DARLINGTON" o:spid="_x0000_s1040" style="position:absolute;left:40359;top:10516;width:8208;height:7048;visibility:visible;mso-wrap-style:square;v-text-anchor:top" coordsize="313,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n9l8QA&#10;AADcAAAADwAAAGRycy9kb3ducmV2LnhtbESPwWrDMBBE74X8g9hCLiWRneJSnCjBKQR8StukH7Cx&#10;NraptTKSajt/HxUKPQ4z84bZ7CbTiYGcby0rSJcJCOLK6pZrBV/nw+IVhA/IGjvLpOBGHnbb2cMG&#10;c21H/qThFGoRIexzVNCE0OdS+qohg35pe+LoXa0zGKJ0tdQOxwg3nVwlyYs02HJcaLCnt4aq79OP&#10;UbBvy6I6X44uG5Pw/mGepHHToNT8cSrWIAJN4T/81y61guc0g98z8QjI7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5/ZfEAAAA3AAAAA8AAAAAAAAAAAAAAAAAmAIAAGRycy9k&#10;b3ducmV2LnhtbFBLBQYAAAAABAAEAPUAAACJAwAAAAA=&#10;" path="m,98v3,6,5,10,11,13c17,115,18,117,21,123v4,6,15,-1,17,-6c43,110,45,103,49,96v,,,,1,c57,103,54,118,58,127v7,13,16,22,20,37c81,168,86,178,87,183v,3,2,6,2,9c89,196,88,198,87,202v-6,6,-12,16,-18,23c68,239,103,258,110,269v,,,,,c242,168,242,168,242,168v4,-1,8,1,12,3c258,173,260,173,264,173v8,-8,10,-23,20,-27c289,143,293,146,298,147v5,2,6,-4,9,-7c313,134,313,134,313,134v,,,,,c313,130,313,130,313,130v,-8,-1,-12,-7,-16c300,109,298,103,305,98v5,-4,2,-5,-2,-8c299,87,298,83,301,79v,-8,-15,7,-17,1c283,77,283,74,282,71,273,65,272,56,270,47v-2,-9,15,-11,13,-22c282,21,274,20,270,17v-2,-2,-2,-4,-4,-6c263,11,261,15,260,17v-2,3,-5,5,-9,7c247,28,242,27,238,23,231,14,229,11,228,v,,,,,c220,2,220,2,220,2v-2,,-2,,-2,c213,6,210,15,205,20v-7,6,-10,5,-18,2c182,21,177,23,173,25v-7,3,-12,1,-17,-4c148,20,145,23,137,26v-5,2,-9,2,-14,-1c,98,,98,,98xe" fillcolor="#f2f2f2 [3052]" strokecolor="#f2f2f2 [3052]" strokeweight=".25pt">
                  <v:stroke joinstyle="miter"/>
                  <v:path arrowok="t" o:connecttype="custom" o:connectlocs="0,256786;28844,290849;55065,322292;99642,306570;128486,251545;131108,251545;152086,332773;204529,429723;228128,479508;233373,503090;228128,529293;180929,589559;288438,704850;288438,704850;634564,440204;666030,448064;692252,453305;744695,382558;781406,385178;805005,366836;820738,351115;820738,351115;820738,340634;802383,298710;799761,256786;794516,235823;789272,207001;744695,209621;739451,186038;707985,123152;742073,65507;707985,44544;697496,28823;681763,44544;658164,62886;624076,60266;597854,0;597854,0;576877,5241;571632,5241;537544,52405;490345,57646;453635,65507;409058,55025;359237,68127;322526,65507;0,256786" o:connectangles="0,0,0,0,0,0,0,0,0,0,0,0,0,0,0,0,0,0,0,0,0,0,0,0,0,0,0,0,0,0,0,0,0,0,0,0,0,0,0,0,0,0,0,0,0,0,0"/>
                </v:shape>
                <v:shape id="FLORENCE" o:spid="_x0000_s1041" style="position:absolute;left:43249;top:14024;width:9906;height:8430;visibility:visible;mso-wrap-style:square;v-text-anchor:top" coordsize="378,3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4WpcUA&#10;AADcAAAADwAAAGRycy9kb3ducmV2LnhtbESPQWvCQBSE7wX/w/KE3upGhaDRVUQoCBahWvD63H0m&#10;0ezbNLua5N93C4Ueh5n5hlmuO1uJJzW+dKxgPEpAEGtnSs4VfJ3e32YgfEA2WDkmBT15WK8GL0vM&#10;jGv5k57HkIsIYZ+hgiKEOpPS64Is+pGriaN3dY3FEGWTS9NgG+G2kpMkSaXFkuNCgTVtC9L348Mq&#10;+LCTPj/c+vlFO52e28Pte7Y/KfU67DYLEIG68B/+a++Mguk4hd8z8Qj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XhalxQAAANwAAAAPAAAAAAAAAAAAAAAAAJgCAABkcnMv&#10;ZG93bnJldi54bWxQSwUGAAAAAAQABAD1AAAAigMAAAAA&#10;" path="m34,158v4,1,9,7,12,10c54,175,63,177,73,180v4,1,16,6,16,11c86,194,81,197,77,199v-6,3,-11,8,-16,12c47,219,47,219,47,219v,,,,,c58,254,58,254,58,254v39,,39,,39,c97,254,97,254,97,254v8,1,12,-4,18,4c119,262,121,266,124,271v5,7,4,11,13,15c144,288,154,287,161,287v2,4,11,12,15,14c180,302,185,303,189,303v4,-1,7,-5,11,-5c213,295,225,305,237,306v5,2,13,4,18,5c263,314,274,320,281,320v8,1,18,-1,26,-3c310,317,316,314,318,312v3,-1,5,-3,8,-4c332,305,342,298,349,298v1,,1,,1,c358,298,361,298,367,304v6,4,6,4,6,4c373,308,373,308,373,308v4,-8,4,-8,4,-8c378,296,377,293,377,289v-2,-1,-2,-2,-4,-3c371,284,369,284,367,284v-5,-1,-10,-2,-14,-5c351,277,349,275,346,273v-3,-3,-11,-12,-11,-17c334,249,329,249,323,247v-4,-2,-8,-6,-10,-10c309,231,303,227,297,223v-10,-6,-4,-9,-3,-17c290,198,279,202,277,191v2,-4,1,-13,1,-18c278,168,278,164,278,159v-1,-2,-2,-4,-2,-6c269,146,268,139,268,129v4,-4,14,-2,6,-11c273,115,274,111,272,109v-4,-3,-8,-6,-10,-10c259,91,249,84,249,74v5,-5,10,-9,12,-16c263,51,258,45,258,39v,,,,,c252,30,252,30,252,30v-1,-2,-4,-5,-5,-6c245,23,244,21,243,19v-4,-4,-9,-5,-12,-9c227,8,223,5,219,4v,,,,,c203,,203,,203,v,,,,,c197,6,197,6,197,6v-3,3,-4,9,-9,7c183,12,179,9,174,12v-10,4,-12,19,-20,27c150,39,148,39,144,37v-4,-2,-8,-4,-12,-3c,135,,135,,135v,,,,,c,135,,135,1,136v2,,4,1,6,2c9,139,12,139,14,140v3,2,6,3,8,6c24,148,27,152,29,153v5,5,5,5,5,5xe" fillcolor="#f2f2f2 [3052]" strokecolor="#f2f2f2 [3052]" strokeweight=".25pt">
                  <v:stroke joinstyle="miter"/>
                  <v:path arrowok="t" o:connecttype="custom" o:connectlocs="120549,441177;233237,501576;159859,554097;123170,575106;254202,667017;301373,677522;359027,751051;461232,790442;524127,782564;668262,816702;804535,832459;854327,808824;917222,782564;977497,808824;987979,787816;977497,751051;925084,732669;877913,672270;820259,622375;770467,540967;728537,454307;723295,401786;718054,309874;686606,259979;683986,152311;676124,102416;647297,63025;605367,26261;573919,10504;531989,0;492679,34139;403578,102416;345924,89286;0,354517;18344,362395;57654,383404;89102,414916" o:connectangles="0,0,0,0,0,0,0,0,0,0,0,0,0,0,0,0,0,0,0,0,0,0,0,0,0,0,0,0,0,0,0,0,0,0,0,0,0"/>
                </v:shape>
                <v:shape id="MARLBORO" o:spid="_x0000_s1042" style="position:absolute;left:44995;top:6134;width:6302;height:8001;visibility:visible;mso-wrap-style:square;v-text-anchor:top" coordsize="240,3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8nA8IA&#10;AADbAAAADwAAAGRycy9kb3ducmV2LnhtbESP0YrCMBRE3wX/IVxh3zR1kVWrUUQQRPbF7H7Apbm2&#10;xeamJlHbvzcLCz4OM3OGWW8724gH+VA7VjCdZCCIC2dqLhX8/hzGCxAhIhtsHJOCngJsN8PBGnPj&#10;nnymh46lSBAOOSqoYmxzKUNRkcUwcS1x8i7OW4xJ+lIaj88Et438zLIvabHmtFBhS/uKiqu+WwXa&#10;9/J26g73eV9/2915po96tlfqY9TtViAidfEd/m8fjYLlEv6+pB8gN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XycDwgAAANsAAAAPAAAAAAAAAAAAAAAAAJgCAABkcnMvZG93&#10;bnJldi54bWxQSwUGAAAAAAQABAD1AAAAhwMAAAAA&#10;" path="m51,167v1,11,3,14,10,23c65,194,70,195,74,191v4,-2,7,-4,9,-7c84,182,86,178,89,178v2,2,2,4,4,6c97,187,105,188,106,192v2,11,-15,13,-13,22c95,223,96,232,105,238v1,3,1,6,2,9c109,253,124,238,124,246v-3,4,-2,8,2,11c130,260,133,261,128,265v-7,5,-5,11,1,16c135,285,136,289,136,297v,4,,4,,4c136,301,136,301,136,301v16,4,16,4,16,4c152,305,152,305,152,305,240,119,240,119,240,119v,,,,,c127,2,127,2,127,2,,,,,,,,,,,,,2,14,2,14,2,14v2,8,4,11,9,17c20,41,24,47,28,59v2,5,4,10,6,14c36,79,41,80,44,84v3,1,9,6,13,7c60,93,68,97,68,101v,-1,,-1,,-1c69,101,68,101,69,100v3,8,3,8,3,8c73,110,79,117,75,119v-9,2,-13,7,-13,16c62,136,62,138,61,139v,,-1,1,-1,2c59,142,59,144,58,146v-1,2,-1,4,-2,7c56,154,55,155,55,156v,1,-1,3,-1,4c51,167,51,167,51,167xe" fillcolor="#f2f2f2 [3052]" strokecolor="#f2f2f2 [3052]" strokeweight=".25pt">
                  <v:stroke joinstyle="miter"/>
                  <v:path arrowok="t" o:connecttype="custom" o:connectlocs="133926,438088;160185,498423;194323,501046;217957,482683;233713,466944;244217,482683;278355,503670;244217,561382;275729,624340;280981,647950;325623,645327;330875,674183;336127,695169;338753,737141;357135,779114;357135,789607;357135,789607;399151,800100;399151,800100;630238,312170;630238,312170;333501,5247;0,0;0,0;5252,36726;28886,81322;73528,154773;89284,191499;115544,220355;149682,238718;178567,264951;178567,262328;181193,262328;189071,283314;196949,312170;162811,354143;160185,364636;157560,369882;152308,382999;147056,401362;144430,409231;141804,419725;133926,438088" o:connectangles="0,0,0,0,0,0,0,0,0,0,0,0,0,0,0,0,0,0,0,0,0,0,0,0,0,0,0,0,0,0,0,0,0,0,0,0,0,0,0,0,0,0,0"/>
                </v:shape>
                <v:shape id="MARION" o:spid="_x0000_s1043" style="position:absolute;left:49773;top:14087;width:5811;height:9652;visibility:visible;mso-wrap-style:square;v-text-anchor:top" coordsize="222,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z+tMIA&#10;AADcAAAADwAAAGRycy9kb3ducmV2LnhtbERP24rCMBB9F/yHMMK+abquyG41ihcERVCqgq9DM7Zd&#10;m0lpota/3ywIvs3hXGc8bUwp7lS7wrKCz14Egji1uuBMwem46n6DcB5ZY2mZFDzJwXTSbo0x1vbB&#10;Cd0PPhMhhF2MCnLvq1hKl+Zk0PVsRRy4i60N+gDrTOoaHyHclLIfRUNpsODQkGNFi5zS6+FmFAww&#10;5f0xWf4u53vaNj+7r821OCv10WlmIxCeGv8Wv9xrHeZHQ/h/JlwgJ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nP60wgAAANwAAAAPAAAAAAAAAAAAAAAAAJgCAABkcnMvZG93&#10;bnJldi54bWxQSwUGAAAAAAQABAD1AAAAhwMAAAAA&#10;" path="m125,317v1,1,1,1,1,1c127,318,127,319,128,319v5,1,8,11,10,15c143,342,145,354,154,360v7,4,14,8,23,5c191,361,191,361,191,361v,,,,,c188,354,188,354,188,354v,-1,-4,-5,-5,-7c182,345,180,342,179,339v-1,-1,-1,-3,-2,-4c177,334,176,334,176,333v-5,-6,-9,-11,-13,-18c160,310,156,296,157,290v2,-4,3,-6,1,-10c152,279,155,259,154,253v-2,-9,-14,-8,-19,-15c131,232,130,227,129,220v,-9,-13,-8,-10,-21c119,195,121,191,121,187v3,-3,8,-3,10,-5c135,178,134,172,136,167v3,-12,18,-7,24,-15c163,149,167,138,164,134v-5,-8,9,-14,12,-22c178,109,181,107,184,105v1,-7,-1,-11,3,-18c191,81,192,76,199,77v4,,4,-7,5,-10c208,61,215,59,218,55v2,-1,3,-2,4,-4c221,33,221,33,221,33v,,,,,c215,24,215,24,215,24v-2,-2,-6,-5,-7,-8c193,5,190,18,176,25,163,33,146,11,137,16v-8,5,-16,6,-22,-3c113,12,111,10,109,8,98,3,94,,81,1,73,2,59,6,52,10,38,20,30,36,10,36v,1,-1,1,-1,1c9,37,9,37,9,37v,6,5,12,3,19c10,63,5,67,,72,,82,10,89,13,97v2,4,6,7,10,10c25,109,24,113,25,116v8,9,-2,7,-6,11c19,137,20,144,27,151v,2,1,4,2,6c29,162,29,166,29,171v,5,1,14,-1,18c30,200,41,196,45,204v-1,8,-7,11,3,17c54,225,60,229,64,235v2,4,6,8,10,10c80,247,85,247,86,254v,5,8,14,11,17c100,273,102,275,104,277v4,3,9,4,14,5c120,282,122,282,124,284v2,1,2,2,4,3c128,291,129,294,128,298v-4,8,-4,8,-4,8c124,306,124,306,124,306v1,11,1,11,1,11xe" fillcolor="#f2f2f2 [3052]" strokecolor="#f2f2f2 [3052]" strokeweight=".25pt">
                  <v:stroke joinstyle="miter"/>
                  <v:path arrowok="t" o:connecttype="custom" o:connectlocs="329771,834059;361178,876024;463250,957332;499891,946840;478953,910121;463250,878647;426608,826190;413522,734391;353326,624233;311450,521942;342857,477354;418757,398670;460632,293757;489422,228186;533915,175729;581025,133764;578408,86553;544384,41965;358560,41965;285278,20983;136096,26228;23555,97045;31407,146878;34024,254414;65431,304248;70665,396047;75900,448503;117775,535057;167503,616364;225082,666198;272192,726523;324536,744883;335005,781602;324536,802585" o:connectangles="0,0,0,0,0,0,0,0,0,0,0,0,0,0,0,0,0,0,0,0,0,0,0,0,0,0,0,0,0,0,0,0,0,0"/>
                </v:shape>
                <v:shape id="HORRY" o:spid="_x0000_s1044" style="position:absolute;left:52805;top:14294;width:10287;height:11382;visibility:visible;mso-wrap-style:square;v-text-anchor:top" coordsize="392,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Hvd8IA&#10;AADcAAAADwAAAGRycy9kb3ducmV2LnhtbESPQWuDQBSE74X+h+UVeqtrKoTEZhNCaaFXjZDr031V&#10;iftW3O2q/75bKOQ4zMw3zOG0mEEEmlxvWcEmSUEQN1b33CqoLp8vOxDOI2scLJOClRycjo8PB8y1&#10;nbmgUPpWRAi7HBV03o+5lK7pyKBL7EgcvW87GfRRTq3UE84Rbgb5mqZbabDnuNDhSO8dNbfyxyj4&#10;MHXhhsrKeg361oSy3l9DrdTz03J+A+Fp8ffwf/tLK8iyDP7OxCMgj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Me93wgAAANwAAAAPAAAAAAAAAAAAAAAAAJgCAABkcnMvZG93&#10;bnJldi54bWxQSwUGAAAAAAQABAD1AAAAhwMAAAAA&#10;" path="m129,c105,25,105,25,105,25v,,,,,c106,43,106,43,106,43v-1,2,-2,3,-4,4c99,51,92,53,88,59v-1,3,-1,10,-5,10c76,68,75,73,71,79v-4,7,-2,11,-3,18c65,99,62,101,60,104v-3,8,-17,14,-12,22c51,130,47,141,44,144v-6,8,-21,3,-24,15c18,164,19,170,15,174v-2,2,-7,2,-10,5c5,183,3,187,3,191v-3,13,10,12,10,21c14,219,15,224,19,230v5,7,17,6,19,15c39,251,36,271,42,272v2,4,1,6,-1,10c40,288,44,302,47,307v4,7,8,12,13,18c60,326,61,326,61,327v1,1,1,3,2,4c64,334,66,337,67,339v1,2,5,6,5,7c75,353,75,353,75,353v,,,,,c83,361,83,361,83,361v6,5,9,6,11,15c96,387,95,382,103,382v7,7,-1,12,3,19c108,405,108,417,114,417v3,,6,-5,6,c121,421,121,429,120,434v48,,48,,48,c168,434,168,434,168,434v8,-11,16,-22,24,-32c202,395,208,383,218,376v10,-8,17,-18,27,-26c249,346,258,340,260,336v10,-6,18,-17,29,-22c300,310,309,302,319,298v10,-4,23,-10,31,-15c359,277,378,272,392,270v,,,,,c129,,129,,129,xe" fillcolor="#f2f2f2 [3052]" strokecolor="#f2f2f2 [3052]" strokeweight=".25pt">
                  <v:stroke joinstyle="miter"/>
                  <v:path arrowok="t" o:connecttype="custom" o:connectlocs="338526,0;275545,65567;275545,65567;278169,112775;267672,123265;230933,154737;217811,180964;186321,207191;178448,254399;157454,272757;125963,330456;115466,377664;52485,417004;39364,456344;13121,469458;7873,500930;34115,556006;49860,603214;99721,642554;110218,713366;107594,739592;123339,805159;157454,852367;160078,857613;165327,868103;175824,889085;188945,907443;196818,925802;196818,925802;217811,946783;246678,986123;270296,1001859;278169,1051690;299163,1093653;314908,1093653;314908,1138238;440871,1138238;440871,1138238;503853,1054313;572083,986123;642938,917934;682301,881217;758404,823518;837131,781555;918482,742215;1028700,708120;1028700,708120;338526,0" o:connectangles="0,0,0,0,0,0,0,0,0,0,0,0,0,0,0,0,0,0,0,0,0,0,0,0,0,0,0,0,0,0,0,0,0,0,0,0,0,0,0,0,0,0,0,0,0,0,0,0"/>
                </v:shape>
                <v:shape id="WILLIAMSBURG" o:spid="_x0000_s1045" style="position:absolute;left:42852;top:20580;width:10192;height:9319;visibility:visible;mso-wrap-style:square;v-text-anchor:top" coordsize="389,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UX/MUA&#10;AADcAAAADwAAAGRycy9kb3ducmV2LnhtbESPQWvCQBSE74L/YXlCb7qJkaSmrtIWFG9N01Lo7ZF9&#10;TUKzb0N21fjvXaHQ4zAz3zCb3Wg6cabBtZYVxIsIBHFldcu1gs+P/fwRhPPIGjvLpOBKDnbb6WSD&#10;ubYXfqdz6WsRIOxyVNB43+dSuqohg25he+Lg/djBoA9yqKUe8BLgppPLKEqlwZbDQoM9vTZU/ZYn&#10;o2D5FX+TP4xvL1m6Xiecxa4oOqUeZuPzEwhPo/8P/7WPWkGSrOB+JhwBub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BRf8xQAAANwAAAAPAAAAAAAAAAAAAAAAAJgCAABkcnMv&#10;ZG93bnJldi54bWxQSwUGAAAAAAQABAD1AAAAigMAAAAA&#10;" path="m388,58v1,11,1,11,1,11c389,69,389,69,389,69v-1,,-1,,-1,c381,73,378,80,373,85v-21,26,-21,26,-21,26c344,121,342,134,339,146v2,13,-19,28,-8,42c331,198,315,208,308,215v-3,2,-3,7,-5,10c298,232,285,233,279,241v-6,8,-14,14,-21,21c253,269,251,273,250,282v-6,5,-11,16,-15,22c233,309,232,313,228,316v-4,5,-9,10,-14,14c212,332,210,334,210,337v,1,,3,,4c210,343,211,345,211,346v1,9,1,9,1,9c212,355,212,355,212,355v-9,-4,-9,-4,-9,-4c201,351,201,350,199,349v-1,-3,-2,-5,-5,-6c190,342,187,342,183,342v-8,,-12,-5,-16,-11c163,324,161,319,156,313v-4,-6,-11,2,-17,-4c134,303,113,289,113,281v,-2,1,-7,-1,-7c109,270,100,266,96,263v-5,-4,-9,-9,-15,-12c75,241,67,235,54,239v-3,1,-6,4,-10,2c40,232,31,237,24,237v-8,,-16,,-24,-1c,236,,236,,236,52,117,52,117,52,117v9,-14,9,-14,9,-14c51,75,51,75,51,75,75,50,75,50,75,50v13,,13,,13,c112,4,112,4,112,4v,,,,,c120,5,124,,130,8v4,4,6,8,9,13c144,28,143,32,152,36v7,2,17,1,24,1c178,41,187,49,191,51v4,1,9,2,13,2c208,52,211,48,215,48v13,-3,25,7,37,8c257,58,265,60,270,61v8,3,19,9,26,9c304,71,314,69,322,67v3,,9,-3,11,-5c336,61,338,59,341,58v6,-3,16,-10,23,-10c365,48,365,48,365,48v8,,11,,17,6c388,58,388,58,388,58xe" fillcolor="#f2f2f2 [3052]" strokecolor="#f2f2f2 [3052]" strokeweight=".25pt">
                  <v:stroke joinstyle="miter"/>
                  <v:path arrowok="t" o:connecttype="custom" o:connectlocs="1016555,152248;1019175,181123;1019175,181123;1016555,181123;977255,223122;922235,291371;888176,383245;867216,493494;806956,564368;793856,590617;730976,632617;675957,687741;654997,740240;615697,797990;597357,829489;560677,866239;550197,884614;550197,895113;552817,908238;555437,931863;555437,931863;531857,921363;521377,916113;508278,900363;479458,897738;437538,868864;408718,821614;364178,811115;296059,737616;293439,719241;251519,690366;212219,658867;141479,627367;115279,632617;62880,622117;0,619492;0,619492;136239,307121;159819,270372;133619,196872;196499,131248;230559,131248;293439,10500;293439,10500;340598,21000;364178,55124;398238,94499;461118,97124;500418,133873;534477,139123;563297,125998;660237,146998;707397,160123;775516,183748;843636,175873;872456,162748;893416,152248;953675,125998;956295,125998;1000835,141748;1016555,152248" o:connectangles="0,0,0,0,0,0,0,0,0,0,0,0,0,0,0,0,0,0,0,0,0,0,0,0,0,0,0,0,0,0,0,0,0,0,0,0,0,0,0,0,0,0,0,0,0,0,0,0,0,0,0,0,0,0,0,0,0,0,0,0,0"/>
                </v:shape>
                <v:shape id="BAMBERG" o:spid="_x0000_s1046" style="position:absolute;left:28072;top:27803;width:5636;height:6446;visibility:visible;mso-wrap-style:square;v-text-anchor:top" coordsize="215,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ysnMQA&#10;AADcAAAADwAAAGRycy9kb3ducmV2LnhtbESPQWsCMRSE70L/Q3iF3jSxS6WsRpFii9BDUev9uXlu&#10;VjcvyyZd13/fCILHYWa+YWaL3tWiozZUnjWMRwoEceFNxaWG393n8B1EiMgGa8+k4UoBFvOnwQxz&#10;4y+8oW4bS5EgHHLUYGNscilDYclhGPmGOHlH3zqMSbalNC1eEtzV8lWpiXRYcVqw2NCHpeK8/XMa&#10;Tj/nTtlr6L5X2f7rdFir3WSz0vrluV9OQUTq4yN8b6+Nhix7g9uZdATk/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srJzEAAAA3AAAAA8AAAAAAAAAAAAAAAAAmAIAAGRycy9k&#10;b3ducmV2LnhtbFBLBQYAAAAABAAEAPUAAACJAwAAAAA=&#10;" path="m74,246v69,-44,69,-44,69,-44c147,206,151,210,153,215v2,3,5,12,8,12c161,226,161,226,161,226v2,-3,4,-8,6,-12c170,208,168,202,167,196v,-6,1,-8,4,-13c215,156,215,156,215,156v,,,,,c199,144,199,144,199,144v-5,-5,-6,-18,-9,-21c188,118,183,115,179,113v-6,-4,-11,-7,-16,-12c152,89,141,81,127,74,107,64,107,64,107,64,101,59,97,55,90,52,85,49,80,42,74,38,65,32,47,33,39,22,35,20,28,16,23,15,22,14,19,13,18,13,12,7,11,,3,v,,,,,c,170,,170,,170v12,19,12,19,12,19c12,189,12,189,12,189v1,,1,1,2,1c16,191,20,197,22,199v3,3,6,9,10,11c36,215,45,220,50,223v3,2,6,4,8,6c61,231,63,234,66,236v8,10,8,10,8,10xe" fillcolor="#f2f2f2 [3052]" strokecolor="#f2f2f2 [3052]" strokeweight=".25pt">
                  <v:stroke joinstyle="miter"/>
                  <v:path arrowok="t" o:connecttype="custom" o:connectlocs="193971,644525;374835,529244;401047,563304;422017,594745;422017,592125;437744,560684;437744,513524;448229,479464;563563,408723;563563,408723;521623,377283;498032,322263;469199,296062;427259,264622;332895,193882;280471,167681;235910,136241;193971,99561;102228,57640;60288,39300;47182,34060;7864,0;7864,0;0,445403;31455,495184;31455,495184;36697,497804;57667,521384;83879,550204;131061,584265;152031,599985;173001,618325;193971,644525" o:connectangles="0,0,0,0,0,0,0,0,0,0,0,0,0,0,0,0,0,0,0,0,0,0,0,0,0,0,0,0,0,0,0,0,0"/>
                </v:shape>
                <v:shape id="BERKELEY" o:spid="_x0000_s1047" style="position:absolute;left:39391;top:26676;width:11906;height:10970;visibility:visible;mso-wrap-style:square;v-text-anchor:top" coordsize="454,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xrWMUA&#10;AADcAAAADwAAAGRycy9kb3ducmV2LnhtbESP3YrCMBSE7wXfIRzBO01dRaQaxV1WWF0Q/EFvj82x&#10;LTYnpclq9ek3guDlMDPfMJNZbQpxpcrllhX0uhEI4sTqnFMF+92iMwLhPLLGwjIpuJOD2bTZmGCs&#10;7Y03dN36VAQIuxgVZN6XsZQuycig69qSOHhnWxn0QVap1BXeAtwU8iOKhtJgzmEhw5K+Mkou2z8T&#10;KPPH5+C4Xkf6W/86eeotD8fVUql2q56PQXiq/Tv8av9oBf3+EJ5nwhGQ0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vGtYxQAAANwAAAAPAAAAAAAAAAAAAAAAAJgCAABkcnMv&#10;ZG93bnJldi54bWxQSwUGAAAAAAQABAD1AAAAigMAAAAA&#10;" path="m219,417v2,,3,1,4,1c223,418,223,418,223,418v,,,,,c234,403,234,403,234,403v2,-5,3,-10,6,-15c247,385,252,382,256,375v2,-6,4,-13,8,-19c267,353,271,353,274,352v19,-4,22,-18,30,-33c304,317,305,314,306,313v3,-7,8,-16,13,-23c325,281,334,273,339,264v9,-7,13,-19,20,-28c361,232,363,230,366,227v4,-3,12,-5,17,-7c388,218,395,211,401,212v10,8,16,8,23,-3c428,204,431,199,434,194v3,-5,7,-8,11,-12c454,178,454,178,454,178v,,,,,c454,171,454,171,454,171v,-9,-6,-6,-11,-11c435,159,429,163,421,160v-6,-3,-14,-8,-19,-14c400,143,396,138,392,138v-7,,-18,1,-24,-5c362,126,352,128,344,123v,,,,,c335,119,335,119,335,119v-2,,-2,-1,-4,-2c330,114,329,112,326,111v-4,-1,-7,-1,-11,-1c307,110,303,105,299,99,295,92,293,87,288,81v-4,-6,-11,2,-17,-4c266,71,245,57,245,49v,-2,1,-7,-1,-7c241,38,232,34,228,31v-5,-4,-9,-9,-15,-12c207,9,199,3,186,7v-3,1,-6,4,-10,2c172,,163,5,156,5v-8,,-16,,-24,-1c132,4,132,4,132,4,119,6,119,6,119,6v-2,,-3,1,-5,1c113,9,112,11,111,13v-2,1,-4,2,-5,3c103,19,110,25,110,28v1,3,-4,7,-6,8c98,39,98,35,93,34,88,33,83,40,76,40v-2,,-5,,-7,1c69,41,69,41,69,41v,29,,29,,29c61,70,61,70,61,70v,31,,31,,31c59,107,56,111,56,118v-1,9,-17,19,-24,26c22,154,16,139,5,139v-2,2,-2,2,-3,4c,149,,149,,149v,,,,,c2,156,4,161,5,168v1,4,2,11,6,14c15,186,18,187,22,190v5,3,14,6,9,13c29,206,20,211,20,214v1,1,1,1,1,1c22,216,22,216,22,216v80,74,80,74,80,74c102,290,102,290,102,290v26,22,26,22,26,22c132,314,135,312,138,309v3,,6,,9,3c149,312,154,312,156,313v3,1,2,13,4,16c163,338,167,346,170,355v4,13,6,12,19,8c192,362,197,360,201,360v,10,-5,23,2,31c205,392,206,394,208,396v2,3,2,7,4,10c214,408,219,415,219,417xe" fillcolor="#f2f2f2 [3052]" strokecolor="#f2f2f2 [3052]" strokeweight=".25pt">
                  <v:stroke joinstyle="miter"/>
                  <v:path arrowok="t" o:connecttype="custom" o:connectlocs="584822,1096963;584822,1096963;629405,1018234;692346,934256;797247,837156;836585,761051;941485,619338;1004426,577349;1111949,548482;1167022,477625;1190625,467128;1161777,419890;1054254,383150;965088,349034;902148,322791;868055,307045;826094,288674;755286,212569;642518,128591;597935,81354;487789,18370;409113,13122;346173,10497;298968,18370;277987,41989;272742,94475;199312,104973;180954,107597;159974,183702;146861,309669;13113,364780;0,391023;13113,440885;57695,498620;52450,561603;57695,566852;267497,761051;361908,810913;409113,821410;445829,931631;527127,944753;545485,1039228;574332,1094339" o:connectangles="0,0,0,0,0,0,0,0,0,0,0,0,0,0,0,0,0,0,0,0,0,0,0,0,0,0,0,0,0,0,0,0,0,0,0,0,0,0,0,0,0,0,0"/>
                </v:shape>
                <v:shape id="CHARLESTON" o:spid="_x0000_s1048" style="position:absolute;left:38216;top:31344;width:15415;height:11652;visibility:visible;mso-wrap-style:square;v-text-anchor:top" coordsize="588,4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aEsQA&#10;AADcAAAADwAAAGRycy9kb3ducmV2LnhtbESPT4vCMBTE78J+h/AW9qapiq5UoyyK4NU/i3p7NM+2&#10;2Lx0m7R2/fRGEDwOM/MbZrZoTSEaqlxuWUG/F4EgTqzOOVVw2K+7ExDOI2ssLJOCf3KwmH90Zhhr&#10;e+MtNTufigBhF6OCzPsyltIlGRl0PVsSB+9iK4M+yCqVusJbgJtCDqJoLA3mHBYyLGmZUXLd1UbB&#10;dnJMa32oR1c8bXi0HNzPf78rpb4+258pCE+tf4df7Y1WMBx+w/NMO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fmhLEAAAA3AAAAA8AAAAAAAAAAAAAAAAAmAIAAGRycy9k&#10;b3ducmV2LnhtbFBLBQYAAAAABAAEAPUAAACJAwAAAAA=&#10;" path="m556,83v-2,2,-2,9,-4,11c551,95,551,97,551,99v,1,-1,2,-2,3c547,103,546,99,544,99v,2,2,4,2,6c546,109,545,112,544,116v-1,3,-2,6,-2,9c542,125,542,125,542,124v3,,8,-18,9,-20c554,98,558,91,558,85v-2,-2,-2,-2,-2,-2xm535,121v-2,,-4,,-5,c528,121,527,120,525,120v-2,,-5,,-6,2c518,124,521,125,522,125v2,,3,-1,5,-1c531,124,534,125,538,124v,,,,,c537,124,536,122,536,122v-1,-1,-1,-1,-1,-1xm361,233v,-6,7,-10,11,-11c372,222,372,222,372,222v1,,1,,1,c373,218,371,218,374,214v5,-6,12,-6,18,-9c398,202,402,197,407,194v6,-2,8,-8,11,-12c420,179,434,166,437,168v4,2,-1,16,-4,18c417,195,417,195,417,195v-22,12,-22,12,-22,12c393,208,379,216,379,218v-1,,-1,1,-1,1c378,219,378,219,378,219v-1,,-1,1,-1,1c377,220,376,221,376,221v,3,,7,-3,10c373,231,370,234,369,235v-2,1,-5,,-6,c361,233,361,233,361,233xm359,238v,,,,,c359,248,343,246,337,250v-4,3,-20,11,-21,16c309,266,308,270,303,272v-6,2,-8,-2,-13,-2c290,270,290,270,290,270v,13,27,5,28,-2c319,268,319,268,319,268v,,,-1,,-1c319,267,322,266,323,266v9,-5,13,-12,24,-14c350,251,372,245,363,238v-4,,-4,,-4,xm288,284v-1,2,-1,3,-1,5c287,293,281,293,280,297v,3,-2,4,-3,6c276,306,277,307,277,309v2,,4,-6,5,-7c283,300,285,299,286,297v2,-2,3,-3,3,-6c289,290,289,287,289,286v,,,,-1,1c288,284,288,284,288,284xm280,317v-5,7,-13,12,-21,15c255,333,250,334,247,337v-1,1,-7,6,-8,8c242,345,247,341,249,339v7,-4,14,-5,20,-8c273,330,280,323,281,319v-1,-2,-1,-2,-1,-2xm264,239v,2,-2,9,-2,11c260,255,263,259,260,264v-4,8,-8,2,-13,2c247,266,247,266,247,266v,9,13,11,19,12c271,279,277,279,282,278v3,,6,,4,4c278,284,276,277,271,287v-4,10,-18,8,-20,21c250,311,246,316,246,317v,3,6,6,3,10c242,327,242,318,234,325v-2,2,-6,2,-8,4c225,330,223,332,222,332v,-2,2,-10,,-9c220,323,220,329,219,331v-4,4,-16,10,-21,14c193,347,188,347,184,348v-14,2,-29,8,-29,23c155,371,155,371,155,371v7,,17,-7,23,-10c186,357,193,355,201,350v7,-6,7,-5,15,-1c221,351,225,352,227,357v9,16,-8,6,-14,6c197,363,182,371,167,375v-9,3,-14,8,-21,14c142,392,137,396,132,392v-2,-2,-5,-6,-5,-9c138,383,127,377,133,374v6,-2,11,-4,9,-12c138,362,137,370,133,371v-5,2,-12,-6,-17,-8c113,362,114,359,113,359v-2,-1,-5,,-7,-2c103,354,99,349,97,346v-3,-5,1,-5,4,-7c104,336,103,327,107,327v8,-1,6,-2,10,-8c122,310,127,307,137,307v1,,9,1,9,-2c146,303,143,296,141,295v,,,,,c139,303,129,297,124,300v-3,1,-3,3,-7,3c114,303,110,301,107,303v,,,,,c106,305,112,310,111,314v-2,8,-6,2,-9,2c100,318,99,320,97,322v-2,13,-3,9,-12,5c76,324,82,329,84,333v3,4,6,23,-4,18c75,349,62,346,57,348v,5,11,10,15,13c74,363,75,365,78,365v3,,7,,10,2c91,368,96,371,99,372v9,5,9,5,9,5c111,377,108,383,108,385v,4,3,8,3,12c106,402,101,408,94,412v-7,3,-12,11,-18,17c73,430,71,428,69,430v-4,2,-6,7,-9,10c54,444,49,439,49,432v3,,8,1,10,-1c61,428,48,424,56,417v2,-1,1,-3,,-4c54,411,55,397,52,398v-2,1,-1,13,-9,13c38,411,38,405,37,401v-1,-5,-9,3,-13,-5c24,395,25,393,24,393v,,,,,c24,388,30,363,25,360v-5,-4,-16,,-11,-10c17,347,21,344,25,342v1,-1,1,-1,1,-1c30,333,13,329,13,319v,-7,,-21,-6,-26c1,286,1,286,1,286,1,282,,277,,273v,-4,6,-8,8,-12c8,259,7,253,8,252v1,-1,7,-5,9,-6c19,244,22,241,23,237v3,-6,3,-14,4,-21c27,216,27,216,27,216v42,2,42,2,42,2c97,218,123,238,151,238v,-13,-16,-19,-20,-30c129,200,151,188,157,188v7,,15,6,20,5c179,186,185,177,184,170,156,142,156,142,156,142v13,-4,13,-4,13,-4c159,129,159,129,159,129v-8,8,-8,8,-8,8c139,125,139,125,139,125v-2,-2,-2,-2,-2,-2c147,112,147,112,147,112v,,,,,c173,134,173,134,173,134v4,2,7,,10,-3c186,131,189,131,192,134v2,,7,,9,1c204,136,203,148,205,151v3,9,7,17,10,26c219,190,221,189,234,185v3,-1,8,-3,12,-3c246,192,241,205,248,213v2,1,3,3,5,5c255,221,255,225,257,228v2,2,7,9,7,11c264,239,264,239,264,239v,,,,,c264,239,264,239,264,239xm268,240v11,-15,11,-15,11,-15c281,220,282,215,285,210v7,-3,12,-6,16,-13c303,191,305,184,309,178v3,-3,7,-3,10,-4c338,170,341,156,349,141v,-2,1,-5,2,-6c354,128,359,119,364,112v6,-9,15,-17,20,-26c393,79,397,67,404,58v2,-4,4,-6,7,-9c415,46,423,44,428,42v5,-2,12,-9,18,-8c456,42,462,42,469,31v4,-5,7,-10,10,-15c482,11,486,8,490,4,499,,499,,499,v,,,,,c509,1,509,1,509,1v4,2,8,4,11,8c523,13,524,16,528,19v9,6,17,13,26,17c559,38,566,42,571,42v2,2,5,4,8,6c588,56,588,56,588,56v,,,,,c588,56,587,56,587,57v-6,10,-18,16,-29,22c552,83,547,89,544,80,542,77,535,62,530,62v,1,-1,3,-1,3c526,68,523,72,520,75v-11,8,-27,12,-39,19c480,94,478,96,477,96v-20,12,-38,21,-54,40c416,143,412,153,405,160v-27,26,-27,26,-27,26c379,186,379,186,378,186v,3,-12,10,-14,12c354,206,343,216,335,226v-7,11,-17,18,-27,26c303,257,296,262,290,265v-3,-2,-4,-5,-7,-6c278,259,269,262,270,254v1,-5,,-9,-2,-14c268,240,268,240,268,240xm138,401v-1,1,-2,1,-3,1c134,402,133,402,132,402v-1,,-1,1,-2,1c129,403,129,404,130,404v,1,1,1,2,1c133,405,134,405,136,405v,,1,1,1,1c138,406,138,405,138,405v1,,1,-1,1,-1c140,403,139,402,140,402v-2,-1,-2,-1,-2,-1xm117,396v-2,1,-2,1,-2,1c115,398,116,398,116,398v1,,4,-1,5,-2c123,394,124,393,125,391v1,-1,1,-1,,-3c125,387,123,385,122,385v-1,,-1,2,-1,3c121,389,121,390,121,391v,3,-2,4,-4,5xe" fillcolor="#d8d8d8 [2732]" strokecolor="#f2f2f2 [3052]" strokeweight=".25pt">
                  <v:path arrowok="t" o:connecttype="custom" o:connectlocs="1426115,259814;1444466,272936;1376306,314926;1410386,325423;975211,582613;1095802,477637;993562,572115;977833,606232;941131,624603;760245,708583;909673,661344;734030,779441;757624,763695;678978,871294;736652,837177;647519,698085;710436,753197;592467,863421;482363,913284;566252,915909;346043,1028757;304098,952650;280504,858172;369637,774192;290990,824056;209723,921158;259532,976270;199237,1125859;146806,1094367;62917,1039255;65538,897538;0,716456;70781,566866;411581,493384;416824,338545;385366,293931;537415,396281;663249,572115;692085,627227;810055,467140;1006670,225697;1229500,81356;1334362,2624;1517869,125970;1426115,209950;1250473,251941;954239,519627;707815,666593;346043,1055001;359150,1065499;306720,1039255;327692,1018260" o:connectangles="0,0,0,0,0,0,0,0,0,0,0,0,0,0,0,0,0,0,0,0,0,0,0,0,0,0,0,0,0,0,0,0,0,0,0,0,0,0,0,0,0,0,0,0,0,0,0,0,0,0,0,0"/>
                  <o:lock v:ext="edit" verticies="t"/>
                </v:shape>
                <v:shape id="CHARLESTON" o:spid="_x0000_s1049" style="position:absolute;left:38216;top:31344;width:15415;height:11652;visibility:visible;mso-wrap-style:square;v-text-anchor:top" coordsize="588,4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spC8UA&#10;AADcAAAADwAAAGRycy9kb3ducmV2LnhtbERPTWvCQBC9C/6HZYRepG7aFCvRVUqhrUURtRU8Dtkx&#10;iWZn0+zWxH/vHgSPj/c9mbWmFGeqXWFZwdMgAkGcWl1wpuD35+NxBMJ5ZI2lZVJwIQezabczwUTb&#10;hjd03vpMhBB2CSrIva8SKV2ak0E3sBVx4A62NugDrDOpa2xCuCnlcxQNpcGCQ0OOFb3nlJ62/0bB&#10;cb/4678U5eelWX+51et3Gu3ipVIPvfZtDMJT6+/im3uuFcRxWBvOhCMgp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SykLxQAAANwAAAAPAAAAAAAAAAAAAAAAAJgCAABkcnMv&#10;ZG93bnJldi54bWxQSwUGAAAAAAQABAD1AAAAigMAAAAA&#10;" path="m556,83v-2,2,-2,9,-4,11c551,95,551,97,551,99v,1,-1,2,-2,3c547,103,546,99,544,99v,2,2,4,2,6c546,109,545,112,544,116v-1,3,-2,6,-2,9c542,125,542,125,542,124v3,,8,-18,9,-20c554,98,558,91,558,85v-2,-2,-2,-2,-2,-2xm535,121v-2,,-4,,-5,c528,121,527,120,525,120v-2,,-5,,-6,2c518,124,521,125,522,125v2,,3,-1,5,-1c531,124,534,125,538,124v,,,,,c537,124,536,122,536,122v-1,-1,-1,-1,-1,-1xm361,233v,-6,7,-10,11,-11c372,222,372,222,372,222v1,,1,,1,c373,218,371,218,374,214v5,-6,12,-6,18,-9c398,202,402,197,407,194v6,-2,8,-8,11,-12c420,179,434,166,437,168v4,2,-1,16,-4,18c417,195,417,195,417,195v-22,12,-22,12,-22,12c393,208,379,216,379,218v-1,,-1,1,-1,1c378,219,378,219,378,219v-1,,-1,1,-1,1c377,220,376,221,376,221v,3,,7,-3,10c373,231,370,234,369,235v-2,1,-5,,-6,c361,233,361,233,361,233xm359,238v,,,,,c359,248,343,246,337,250v-4,3,-20,11,-21,16c309,266,308,270,303,272v-6,2,-8,-2,-13,-2c290,270,290,270,290,270v,13,27,5,28,-2c319,268,319,268,319,268v,,,-1,,-1c319,267,322,266,323,266v9,-5,13,-12,24,-14c350,251,372,245,363,238v-4,,-4,,-4,xm288,284v-1,2,-1,3,-1,5c287,293,281,293,280,297v,3,-2,4,-3,6c276,306,277,307,277,309v2,,4,-6,5,-7c283,300,285,299,286,297v2,-2,3,-3,3,-6c289,290,289,287,289,286v,,,,-1,1c288,284,288,284,288,284xm280,317v-5,7,-13,12,-21,15c255,333,250,334,247,337v-1,1,-7,6,-8,8c242,345,247,341,249,339v7,-4,14,-5,20,-8c273,330,280,323,281,319v-1,-2,-1,-2,-1,-2xm264,239v,2,-2,9,-2,11c260,255,263,259,260,264v-4,8,-8,2,-13,2c247,266,247,266,247,266v,9,13,11,19,12c271,279,277,279,282,278v3,,6,,4,4c278,284,276,277,271,287v-4,10,-18,8,-20,21c250,311,246,316,246,317v,3,6,6,3,10c242,327,242,318,234,325v-2,2,-6,2,-8,4c225,330,223,332,222,332v,-2,2,-10,,-9c220,323,220,329,219,331v-4,4,-16,10,-21,14c193,347,188,347,184,348v-14,2,-29,8,-29,23c155,371,155,371,155,371v7,,17,-7,23,-10c186,357,193,355,201,350v7,-6,7,-5,15,-1c221,351,225,352,227,357v9,16,-8,6,-14,6c197,363,182,371,167,375v-9,3,-14,8,-21,14c142,392,137,396,132,392v-2,-2,-5,-6,-5,-9c138,383,127,377,133,374v6,-2,11,-4,9,-12c138,362,137,370,133,371v-5,2,-12,-6,-17,-8c113,362,114,359,113,359v-2,-1,-5,,-7,-2c103,354,99,349,97,346v-3,-5,1,-5,4,-7c104,336,103,327,107,327v8,-1,6,-2,10,-8c122,310,127,307,137,307v1,,9,1,9,-2c146,303,143,296,141,295v,,,,,c139,303,129,297,124,300v-3,1,-3,3,-7,3c114,303,110,301,107,303v,,,,,c106,305,112,310,111,314v-2,8,-6,2,-9,2c100,318,99,320,97,322v-2,13,-3,9,-12,5c76,324,82,329,84,333v3,4,6,23,-4,18c75,349,62,346,57,348v,5,11,10,15,13c74,363,75,365,78,365v3,,7,,10,2c91,368,96,371,99,372v9,5,9,5,9,5c111,377,108,383,108,385v,4,3,8,3,12c106,402,101,408,94,412v-7,3,-12,11,-18,17c73,430,71,428,69,430v-4,2,-6,7,-9,10c54,444,49,439,49,432v3,,8,1,10,-1c61,428,48,424,56,417v2,-1,1,-3,,-4c54,411,55,397,52,398v-2,1,-1,13,-9,13c38,411,38,405,37,401v-1,-5,-9,3,-13,-5c24,395,25,393,24,393v,,,,,c24,388,30,363,25,360v-5,-4,-16,,-11,-10c17,347,21,344,25,342v1,-1,1,-1,1,-1c30,333,13,329,13,319v,-7,,-21,-6,-26c1,286,1,286,1,286,1,282,,277,,273v,-4,6,-8,8,-12c8,259,7,253,8,252v1,-1,7,-5,9,-6c19,244,22,241,23,237v3,-6,3,-14,4,-21c27,216,27,216,27,216v42,2,42,2,42,2c97,218,123,238,151,238v,-13,-16,-19,-20,-30c129,200,151,188,157,188v7,,15,6,20,5c179,186,185,177,184,170,156,142,156,142,156,142v13,-4,13,-4,13,-4c159,129,159,129,159,129v-8,8,-8,8,-8,8c139,125,139,125,139,125v-2,-2,-2,-2,-2,-2c147,112,147,112,147,112v,,,,,c173,134,173,134,173,134v4,2,7,,10,-3c186,131,189,131,192,134v2,,7,,9,1c204,136,203,148,205,151v3,9,7,17,10,26c219,190,221,189,234,185v3,-1,8,-3,12,-3c246,192,241,205,248,213v2,1,3,3,5,5c255,221,255,225,257,228v2,2,7,9,7,11c264,239,264,239,264,239v,,,,,m268,240v11,-15,11,-15,11,-15c281,220,282,215,285,210v7,-3,12,-6,16,-13c303,191,305,184,309,178v3,-3,7,-3,10,-4c338,170,341,156,349,141v,-2,1,-5,2,-6c354,128,359,119,364,112v6,-9,15,-17,20,-26c393,79,397,67,404,58v2,-4,4,-6,7,-9c415,46,423,44,428,42v5,-2,12,-9,18,-8c456,42,462,42,469,31v4,-5,7,-10,10,-15c482,11,486,8,490,4,499,,499,,499,v,,,,,c509,1,509,1,509,1v4,2,8,4,11,8c523,13,524,16,528,19v9,6,17,13,26,17c559,38,566,42,571,42v2,2,5,4,8,6c588,56,588,56,588,56v,,,,,c588,56,587,56,587,57v-6,10,-18,16,-29,22c552,83,547,89,544,80,542,77,535,62,530,62v,1,-1,3,-1,3c526,68,523,72,520,75v-11,8,-27,12,-39,19c480,94,478,96,477,96v-20,12,-38,21,-54,40c416,143,412,153,405,160v-27,26,-27,26,-27,26c379,186,379,186,378,186v,3,-12,10,-14,12c354,206,343,216,335,226v-7,11,-17,18,-27,26c303,257,296,262,290,265v-3,-2,-4,-5,-7,-6c278,259,269,262,270,254v1,-5,,-9,-2,-14c268,240,268,240,268,240xm138,401v-1,1,-2,1,-3,1c134,402,133,402,132,402v-1,,-1,1,-2,1c129,403,129,404,130,404v,1,1,1,2,1c133,405,134,405,136,405v,,1,1,1,1c138,406,138,405,138,405v1,,1,-1,1,-1c140,403,139,402,140,402v-2,-1,-2,-1,-2,-1xm117,396v2,-1,4,-2,4,-5c121,390,121,389,121,388v,-1,,-3,1,-3c123,385,125,387,125,388v1,2,1,2,,3c124,393,123,394,121,396v-1,1,-4,2,-5,2c116,398,115,398,115,397r2,-1xe" fillcolor="#f2f2f2 [3052]" strokecolor="#f2f2f2 [3052]" strokeweight=".25pt">
                  <v:stroke joinstyle="miter"/>
                  <v:path arrowok="t" o:connecttype="custom" o:connectlocs="1426115,259814;1444466,272936;1376306,314926;1410386,325423;975211,582613;1095802,477637;993562,572115;977833,606232;941131,624603;760245,708583;909673,661344;734030,779441;757624,763695;678978,871294;736652,837177;647519,698085;710436,753197;592467,863421;482363,913284;566252,915909;346043,1028757;304098,952650;280504,858172;369637,774192;290990,824056;209723,921158;259532,976270;199237,1125859;146806,1094367;62917,1039255;65538,897538;0,716456;70781,566866;411581,493384;416824,338545;385366,293931;537415,396281;663249,572115;702572,629851;836270,456642;1059100,152214;1255716,41990;1363199,23619;1541463,146965;1389414,162712;1108910,356916;878214,593110;702572,629851;340800,1057625;361772,1062874;317206,1026133;317206,1039255" o:connectangles="0,0,0,0,0,0,0,0,0,0,0,0,0,0,0,0,0,0,0,0,0,0,0,0,0,0,0,0,0,0,0,0,0,0,0,0,0,0,0,0,0,0,0,0,0,0,0,0,0,0,0,0"/>
                  <o:lock v:ext="edit" verticies="t"/>
                </v:shape>
                <v:shape id="DORCHESTER" o:spid="_x0000_s1050" style="position:absolute;left:33708;top:29407;width:9350;height:8175;visibility:visible;mso-wrap-style:square;v-text-anchor:top" coordsize="357,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p4V8UA&#10;AADcAAAADwAAAGRycy9kb3ducmV2LnhtbESPQU/CQBSE7yb8h80j8dLIFomAlYWAEeEKAudn99lt&#10;6L6t3bWt/941MfE4mZlvMotVbyvRUuNLxwrGoxQEce50yYWC09v2bg7CB2SNlWNS8E0eVsvBzQIz&#10;7To+UHsMhYgQ9hkqMCHUmZQ+N2TRj1xNHL0P11gMUTaF1A12EW4reZ+mU2mx5LhgsKZnQ/n1+GUV&#10;tFv7+pDs0tnLOflMzPvGdJfxRqnbYb9+AhGoD//hv/ZeK5hMHuH3TDwC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mnhXxQAAANwAAAAPAAAAAAAAAAAAAAAAAJgCAABkcnMv&#10;ZG93bnJldi54bWxQSwUGAAAAAAQABAD1AAAAigMAAAAA&#10;" path="m319,186v-10,11,-10,11,-10,11c311,199,311,199,311,199v12,12,12,12,12,12c331,203,331,203,331,203v10,9,10,9,10,9c328,216,328,216,328,216v28,28,28,28,28,28c357,251,351,260,349,267v-5,1,-13,-5,-20,-5c323,262,301,274,303,282v4,11,20,17,20,30c295,312,269,292,241,292v-42,-2,-42,-2,-42,-2c199,290,199,290,199,290v-1,-7,-1,-7,-1,-7c197,280,198,275,199,272v,-1,1,-2,1,-3c202,268,204,265,203,263v-1,-2,-4,-6,-5,-7c197,255,197,254,197,254v-1,-4,2,-8,1,-12c198,238,196,233,194,229v-4,-10,-4,-14,1,-25c197,199,195,194,198,189v3,-8,10,-7,4,-17c195,169,192,170,185,171v-4,1,-9,-1,-11,-5c173,166,173,166,173,165v-10,-6,-19,4,-28,1c134,163,132,159,120,164v-9,4,-12,3,-20,3c98,166,97,166,96,165v-3,-2,-8,-4,-11,-6c84,158,82,156,80,156v,-1,-1,-1,-1,-1c76,152,74,150,72,147,67,142,61,138,58,131,55,124,52,119,48,112,40,102,22,102,10,99,8,98,4,96,2,96,,95,,95,,95v,,,,,c148,,148,,148,v2,25,2,25,2,25c152,27,153,29,154,31v7,6,16,10,25,14c182,46,187,47,190,45v4,-1,6,-3,10,-2c202,45,206,45,208,45v9,,9,,9,c217,45,217,45,217,45v2,7,4,12,5,19c223,68,224,75,228,78v4,4,7,5,11,8c244,89,253,92,248,99v-2,3,-11,8,-11,11c238,111,238,111,238,111v1,1,1,1,1,1c319,186,319,186,319,186xe" fillcolor="#f2f2f2 [3052]" strokecolor="#f2f2f2 [3052]" strokeweight=".25pt">
                  <v:stroke joinstyle="miter"/>
                  <v:path arrowok="t" o:connecttype="custom" o:connectlocs="835510,487393;809319,516218;814557,521458;845987,552903;866940,531940;893132,555524;859083,566005;932419,639376;914085,699645;861702,686543;793604,738951;845987,817563;631216,765155;521212,759914;521212,759914;518593,741572;521212,712747;523831,704886;531688,689164;518593,670821;515973,665580;518593,634135;508116,600070;510735,534560;518593,495255;529069,450708;484544,448087;455733,434985;453114,432365;379777,434985;314298,429745;261915,437606;251439,432365;222628,416643;209532,408782;206913,406161;188579,385198;151911,343272;125719,293484;26192,259419;5238,251558;0,248937;0,248937;387635,0;392873,65510;403350,81232;468829,117918;497639,117918;523831,112677;544784,117918;568356,117918;568356,117918;581452,167705;597167,204391;625978,225354;649550,259419;620740,288243;623359,290864;625978,293484;835510,487393" o:connectangles="0,0,0,0,0,0,0,0,0,0,0,0,0,0,0,0,0,0,0,0,0,0,0,0,0,0,0,0,0,0,0,0,0,0,0,0,0,0,0,0,0,0,0,0,0,0,0,0,0,0,0,0,0,0,0,0,0,0,0,0"/>
                </v:shape>
                <v:shape id="GEORGETOWN" o:spid="_x0000_s1051" style="position:absolute;left:48360;top:22390;width:8859;height:10525;visibility:visible;mso-wrap-style:square;v-text-anchor:top" coordsize="338,4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ZRdMEA&#10;AADcAAAADwAAAGRycy9kb3ducmV2LnhtbERP3WrCMBS+H/gO4Qi7GTPtVqp0pkUUYexqVh/g0Jy1&#10;Zc1JaaKmb28uBrv8+P63VTCDuNHkessK0lUCgrixuudWweV8fN2AcB5Z42CZFMzkoCoXT1sstL3z&#10;iW61b0UMYVeggs77sZDSNR0ZdCs7Ekfux04GfYRTK/WE9xhuBvmWJLk02HNs6HCkfUfNb301Ckzy&#10;tRnTLOSHVOchf5nr72w9K/W8DLsPEJ6C/xf/uT+1gvcszo9n4hGQ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q2UXTBAAAA3AAAAA8AAAAAAAAAAAAAAAAAmAIAAGRycy9kb3du&#10;cmV2LnhtbFBLBQYAAAAABAAEAPUAAACGAwAAAAA=&#10;" path="m205,309v-1,-3,-2,-6,-5,-6c200,304,199,305,200,306v1,4,6,7,10,8c211,315,212,315,213,316v,,2,,2,-1c215,315,212,313,212,312v-1,-1,-3,-3,-5,-3c205,309,205,309,205,309xm227,311v-1,-2,-1,-3,-1,-5c226,303,228,293,223,293v,2,1,6,,8c223,302,223,303,221,303v-2,-1,-3,,-4,c217,304,218,306,218,307v1,1,2,1,3,2c222,311,224,312,225,313v1,2,3,3,3,c228,313,228,313,228,313v-1,-2,-1,-2,-1,-2xm201,397v-9,-8,-9,-8,-9,-8c189,387,186,385,184,383v-5,,-12,-4,-17,-6c158,373,150,366,141,360v-4,-3,-5,-6,-8,-10c130,346,126,344,122,342v-10,-1,-10,-1,-10,-1c112,341,112,341,112,341v,-7,,-7,,-7c112,325,106,328,101,323v-8,-1,-14,3,-22,c73,320,65,315,60,309v-2,-3,-6,-8,-10,-8c43,301,32,302,26,296,20,289,10,291,2,286v,,,,,c1,277,1,277,1,277,1,276,,274,,272v,-1,,-3,,-4c,265,2,263,4,261v5,-4,10,-9,14,-14c22,244,23,240,25,235v4,-6,9,-17,15,-22c41,204,43,200,48,193v7,-7,15,-13,21,-21c75,164,88,163,93,156v2,-3,2,-8,5,-10c105,139,121,129,121,119v-11,-14,10,-29,8,-42c132,65,134,52,142,42,163,16,163,16,163,16,168,11,171,4,178,v,,,,1,c179,,179,,179,v1,1,1,1,1,1c181,1,181,2,182,2v5,1,8,11,10,15c197,25,199,37,208,43v7,4,14,8,23,5c245,44,245,44,245,44v,,,,,c253,52,253,52,253,52v6,5,9,6,11,15c266,78,265,73,273,73v7,7,-1,12,3,19c278,96,278,108,284,108v3,,6,-5,6,c291,112,291,120,290,125v48,,48,,48,c338,125,338,125,338,125v,1,-1,2,-2,3c330,137,324,145,321,154v-3,,2,-9,3,-10c327,140,331,132,332,128v-2,,-14,15,-16,18c313,150,305,160,305,164v1,,7,-7,9,-8c316,155,319,156,321,157v,3,-7,7,-9,9c307,169,302,174,300,179v-1,1,-2,2,-3,3c297,182,297,182,297,182v,1,-1,1,-1,1c293,185,288,194,286,197v-6,9,-11,21,-15,30c263,246,263,246,263,246v-3,7,-2,14,-4,21c259,270,259,277,254,277v,-9,5,-17,2,-26c252,251,243,269,240,273v-3,3,-9,11,-5,17c237,292,241,294,243,297v,2,1,5,3,5c252,300,247,279,257,279v1,5,-5,17,-6,23c248,316,248,316,248,316v-1,6,1,14,-1,20c248,337,254,353,248,348v-6,-5,-9,-27,-9,-35c239,308,240,295,235,293v-9,-3,-33,4,-36,-5c198,284,201,282,201,278v-1,-2,-3,-5,1,-5c208,271,214,256,214,250v-4,2,-8,12,-8,2c202,252,193,275,192,279v-2,17,5,34,21,41c217,321,231,324,233,328v6,8,2,13,3,22c239,355,241,358,241,350v,-5,2,-2,4,1c250,356,245,366,241,370v-4,5,-9,8,-13,13c226,385,223,387,221,390v-2,3,-2,-2,-2,-3c220,382,219,376,218,371v-1,-3,-7,-9,-10,-9c210,363,214,374,214,376v2,6,2,12,3,18c217,396,218,400,215,400v-5,1,-8,1,-12,1c202,399,202,398,201,397xe" fillcolor="#f2f2f2 [3052]" strokecolor="#f2f2f2 [3052]" strokeweight=".25pt">
                  <v:stroke joinstyle="miter"/>
                  <v:path arrowok="t" o:connecttype="custom" o:connectlocs="524157,795290;550365,824162;563469,826787;542502,811039;594918,816288;584435,769043;579193,795290;571331,805789;589676,821538;597539,821538;526778,1042014;482224,1005268;369531,944899;319736,897654;293528,895030;264699,847785;157247,811039;68140,776917;5242,750670;0,713924;10483,685052;65520,616809;125798,506571;243733,409456;317115,312342;372151,110238;466500,0;469120,0;476983,5249;545123,112863;642092,115488;663058,136485;715474,191605;744303,283470;760027,328090;885825,328090;841272,404207;870100,335964;799339,430454;841272,412081;786235,469825;778373,477699;749544,517070;689266,645681;665679,727048;628988,716549;636851,779542;673541,732297;649954,829412;649954,913403;615884,769043;526778,729672;560848,656180;503191,732297;610643,860908;631609,918652;631609,971147;579193,1023641;571331,973771;560848,986895;563469,1049888;526778,1042014" o:connectangles="0,0,0,0,0,0,0,0,0,0,0,0,0,0,0,0,0,0,0,0,0,0,0,0,0,0,0,0,0,0,0,0,0,0,0,0,0,0,0,0,0,0,0,0,0,0,0,0,0,0,0,0,0,0,0,0,0,0,0,0,0,0"/>
                  <o:lock v:ext="edit" verticies="t"/>
                </v:shape>
                <v:shape id="COLLETON" o:spid="_x0000_s1052" style="position:absolute;left:30009;top:31899;width:9334;height:11144;visibility:visible;mso-wrap-style:square;v-text-anchor:top" coordsize="356,4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6AcUA&#10;AADcAAAADwAAAGRycy9kb3ducmV2LnhtbESPQWvCQBSE70L/w/KE3nQTmxZJXUMJCD3UFtMePD6y&#10;zySYfRt2VxP/vVso9DjMzDfMpphML67kfGdZQbpMQBDXVnfcKPj53i3WIHxA1thbJgU38lBsH2Yb&#10;zLUd+UDXKjQiQtjnqKANYcil9HVLBv3SDsTRO1lnMETpGqkdjhFuerlKkhdpsOO40OJAZUv1uboY&#10;BQ6/npsym4577t0RT5ePz3S/VupxPr29ggg0hf/wX/tdK3jKUvg9E4+A3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9voBxQAAANwAAAAPAAAAAAAAAAAAAAAAAJgCAABkcnMv&#10;ZG93bnJldi54bWxQSwUGAAAAAAQABAD1AAAAigMAAAAA&#10;" path="m327,414v2,2,3,4,6,6c335,422,338,420,339,419v1,-1,2,-4,4,-4c345,414,348,414,349,412v1,-2,2,-9,4,-9c356,406,355,412,351,414v-2,2,-6,1,-7,3c343,419,342,421,341,422v-2,2,-8,3,-10,3c327,424,326,419,327,416v,-2,,-2,,-2xm226,359v4,,8,1,13,1c244,360,242,366,245,368v3,2,6,4,9,4c259,371,261,371,265,368v7,-4,3,-7,9,c276,371,275,373,279,376v3,3,-1,6,-1,9c279,387,284,392,285,395v3,5,5,7,11,8c299,401,302,400,302,396v,-1,-2,-7,-1,-8c304,385,310,395,315,389v2,-1,7,1,9,c329,387,330,396,331,399v1,3,13,-3,13,-5c331,386,331,386,331,386v-2,-1,-3,-7,-5,-10c323,371,326,373,331,373v2,,4,-1,6,-1c337,372,337,372,337,372v,-5,6,-30,1,-33c333,335,322,339,327,329v3,-3,7,-6,11,-8c339,320,339,320,339,320v4,-8,-13,-12,-13,-22c326,291,326,277,320,272v-6,-7,-6,-7,-6,-7c314,261,313,256,313,252v,-4,6,-8,8,-12c321,238,320,232,321,231v1,-1,7,-5,9,-6c332,223,335,220,336,216v3,-6,3,-14,4,-21c340,195,340,195,340,195v-1,-7,-1,-7,-1,-7c338,185,339,180,340,177v,-1,1,-2,1,-3c343,173,345,170,344,168v-1,-2,-4,-6,-5,-7c338,160,338,159,338,159v-1,-4,2,-8,1,-12c339,143,337,138,335,134v-4,-10,-4,-14,1,-25c338,104,336,99,339,94v3,-8,10,-7,4,-17c336,74,333,75,326,76v-4,1,-9,-1,-11,-5c314,71,314,71,314,70v-10,-6,-19,4,-28,1c275,68,273,64,261,69v-9,4,-12,3,-20,3c239,71,238,71,237,70v-3,-2,-8,-4,-11,-6c225,63,223,61,221,61v,-1,-1,-1,-1,-1c217,57,215,55,213,52,208,47,202,43,199,36,196,29,193,24,189,17,181,7,163,7,151,4,149,3,145,1,143,1,141,,141,,141,v,,,,,c97,27,97,27,97,27v-3,5,-4,7,-4,13c94,46,96,52,93,58v-2,4,-4,9,-6,12c87,70,87,70,87,71v-3,,-6,-9,-8,-12c77,54,73,50,69,46,,90,,90,,90v,,,,,c1,91,4,93,5,95v3,2,4,9,5,12c12,111,16,113,18,117v3,5,8,10,11,16c31,138,36,146,37,152v7,8,12,17,17,25c57,183,64,185,69,188v10,6,18,15,20,27c91,222,96,235,102,239v,2,2,4,2,5c104,245,105,246,105,247v1,1,1,3,2,4c107,253,108,255,109,256v1,2,2,5,3,7c112,265,112,269,114,270v,,,,,1c114,271,114,271,114,272v2,2,2,4,4,6c123,286,123,286,123,286v,,,,,c123,286,124,286,125,287v1,,4,2,5,3c135,293,140,295,145,297v7,4,13,7,21,4c169,300,171,300,175,301v4,1,5,3,9,4c188,310,190,307,195,306v2,-1,8,-3,9,-1c205,306,201,309,200,310v-2,3,-3,5,-3,9c197,322,203,323,205,323v,2,-2,4,-3,6c201,331,200,342,205,338v3,-2,3,-4,5,c211,343,212,347,216,351v1,1,3,2,4,3c222,355,224,359,226,359xe" fillcolor="#f2f2f2 [3052]" strokecolor="#f2f2f2 [3052]" strokeweight=".25pt">
                  <v:stroke joinstyle="miter"/>
                  <v:path arrowok="t" o:connecttype="custom" o:connectlocs="873143,1101314;899363,1088203;925584,1056737;901985,1093448;867899,1114425;857411,1085581;626670,943984;666001,975450;718442,964961;728930,1009538;776127,1056737;789237,1017404;849544,1020027;901985,1033138;854788,985938;883631,975450;886253,888918;886253,841719;854788,781409;823324,694877;841678,629322;865277,589990;891497,511324;888875,492969;894119,456259;888875,422170;888875,385460;881009,285817;899363,201908;825946,186175;749906,186175;631914,188797;592583,167819;576851,157331;521788,94398;395930,10489;369709,0;254339,70799;243851,152086;228118,186175;180921,120620;0,235996;26221,280573;76039,348749;141591,464125;233363,563768;272693,639811;280559,658166;293670,689632;298914,710610;309402,728965;322512,749942;340867,760431;435260,789275;482457,799764;534898,799764;516544,836474;529654,862696;550631,886296;576851,928250" o:connectangles="0,0,0,0,0,0,0,0,0,0,0,0,0,0,0,0,0,0,0,0,0,0,0,0,0,0,0,0,0,0,0,0,0,0,0,0,0,0,0,0,0,0,0,0,0,0,0,0,0,0,0,0,0,0,0,0,0,0,0,0"/>
                  <o:lock v:ext="edit" verticies="t"/>
                </v:shape>
                <v:shape id="BEAUFORT" o:spid="_x0000_s1053" style="position:absolute;left:30787;top:39392;width:7731;height:9652;visibility:visible;mso-wrap-style:square;v-text-anchor:top" coordsize="295,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l/H8QA&#10;AADcAAAADwAAAGRycy9kb3ducmV2LnhtbESPQWvCQBSE7wX/w/KE3upGU6xEV5GCoc1Jrd4f2Wc2&#10;mH0bsmuS/vtuodDjMDPfMJvdaBvRU+drxwrmswQEcel0zZWCy9fhZQXCB2SNjWNS8E0edtvJ0wYz&#10;7QY+UX8OlYgQ9hkqMCG0mZS+NGTRz1xLHL2b6yyGKLtK6g6HCLeNXCTJUlqsOS4YbOndUHk/P6yC&#10;9iDvp+Pb8Hm8psviYfKmLvKrUs/Tcb8GEWgM/+G/9odWkL4u4PdMPAJ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pfx/EAAAA3AAAAA8AAAAAAAAAAAAAAAAAmAIAAGRycy9k&#10;b3ducmV2LnhtbFBLBQYAAAAABAAEAPUAAACJAwAAAAA=&#10;" path="m239,143v2,-3,3,-5,6,-5c246,138,248,138,249,137v1,,3,-1,4,c254,138,255,142,254,144v-2,2,-5,1,-7,c245,144,244,144,243,144v-1,,-2,-1,-3,-1c239,143,239,143,239,143xm149,105v-2,,-2,,-2,c145,102,129,98,126,100v-3,2,-5,3,-7,5c116,106,116,118,114,113v-1,-3,-2,-4,-5,-3c106,111,103,111,100,111v-5,-1,-5,3,-3,7c98,121,98,127,104,125v2,-1,5,-2,8,-1c114,131,110,135,104,139v-5,3,1,14,3,17c109,160,110,168,114,171v3,2,7,2,7,6c121,184,128,194,134,197v3,,14,,14,-2c147,189,134,178,146,181v4,1,7,,6,4c152,189,152,191,155,195v4,4,6,2,11,2c165,198,163,199,164,201v,1,2,5,2,6c162,208,161,208,158,211v-4,5,-9,5,-13,9c149,226,154,235,159,240v2,1,14,8,15,3c176,232,174,219,174,207v2,1,7,7,7,9c181,220,181,225,181,229v1,4,3,23,6,23c191,253,197,243,199,240v8,-11,17,-18,26,-28c229,208,235,205,239,201v4,-1,11,-7,15,-10c258,187,262,180,267,177v2,-2,7,-4,6,-8c272,166,270,161,269,159v-4,-7,-13,-1,-17,-5c249,152,247,154,243,153v-3,,-6,-2,-9,-2c229,151,226,159,222,159v-1,-2,-1,-7,-2,-9c219,147,224,144,226,143v7,-6,-4,-12,-9,-12c211,130,211,127,206,125v-5,-3,-12,-2,-17,-2c181,123,174,122,166,120v-1,-6,-11,-3,-14,-8c151,109,152,107,149,105xm116,277v3,-4,6,-9,8,-14c125,262,126,255,128,256v1,,1,1,2,2c131,258,132,258,133,258v,3,-1,7,-2,10c131,271,129,275,126,277v-2,1,-3,1,-5,1c120,279,119,279,117,279v-1,-2,-1,-2,-1,-2xm73,306v3,11,19,-5,25,-5c98,301,98,301,98,301v,,,,,c98,303,98,304,98,306v-1,2,-3,4,-4,7c93,316,93,323,89,324v-3,,-7,-3,-8,-5c80,318,80,315,78,315v-2,,-5,4,-7,3c68,317,71,310,72,308v1,-2,1,-2,1,-2xm68,368v4,-1,8,-6,11,-9c81,357,82,354,83,352v2,-4,4,-8,5,-11c89,337,88,336,88,332v,,,,,c87,331,87,331,87,331v-4,,-8,3,-12,5c71,338,68,341,65,344v-5,3,-9,7,-7,13c59,360,62,365,64,367v4,1,4,1,4,1xm111,346v11,-7,23,-11,32,-20c151,318,155,307,163,299v4,-5,11,-8,10,-15c172,277,157,266,152,262v-5,-4,-9,-8,-12,-1c137,267,136,270,134,276v-2,10,-8,10,-17,12c116,289,117,289,117,290v1,,1,1,1,1c121,291,125,291,129,291v,1,,1,,1c129,292,129,292,129,292v-3,3,-21,14,-17,20c121,312,134,305,143,303v2,-2,3,-4,6,-4c151,306,138,309,135,311v-5,3,-10,4,-15,5c113,317,113,324,107,328v-3,2,-5,4,-8,7c97,339,96,343,94,346v-1,1,-2,1,-2,3c92,350,92,350,92,352v,1,,1,1,2c93,354,93,354,94,354v2,1,3,,5,-1c100,352,101,352,103,351v1,,2,-1,3,-2c111,346,111,346,111,346xm101,196v1,1,1,1,1,1c101,198,102,199,101,200v,1,,1,,1c100,201,100,201,99,201v,,-1,,-2,c97,201,96,200,96,200v,,-1,-1,-1,-1c95,198,94,198,94,198v-1,-1,-2,-3,-1,-4c94,194,95,194,96,195v1,,1,1,2,1c99,196,100,196,101,196xm84,219v3,2,3,-8,4,-10c89,208,93,204,95,206v3,5,2,11,4,16c102,227,101,229,98,233v-1,3,-1,5,-4,7c90,242,80,238,85,233v2,-2,5,-4,5,-7c90,225,89,222,88,222v-2,3,-3,3,-6,3c79,225,80,229,79,230v-3,4,-12,-5,-8,-8c74,219,79,222,83,220v1,-1,1,-1,1,-1xm197,259v4,-4,,-10,5,-14c204,244,206,243,208,242v2,-2,5,-5,6,-5c214,238,215,239,215,240v,4,-4,9,-7,12c207,253,206,254,205,255v-1,1,-2,2,-2,2c202,258,201,258,200,259v-3,,-3,,-3,xm215,254v6,-2,10,-2,14,-6c237,243,243,239,251,236v4,-2,9,-5,12,-8c265,227,270,219,271,219v,,,,1,c272,219,272,219,272,219v1,2,4,4,5,6c279,229,268,232,265,233v-5,2,-9,5,-13,7c238,245,229,255,214,255v1,-1,1,-1,1,-1xm281,222v,-3,,-3,,-3c281,216,281,212,282,209v4,-9,4,-9,4,-9c290,191,295,181,290,172v-1,,-1,,-1,c286,174,285,176,284,179v-1,3,1,5,2,7c287,191,282,198,281,203v-2,4,-6,8,-5,13c277,218,279,221,281,222xm12,245v,,,,,c39,246,39,246,39,246v6,-35,6,-35,6,-35c58,211,58,211,58,211v,3,,3,,3c58,214,58,214,58,214v-1,,-2,1,-2,2c55,219,53,224,53,226v2,2,3,,6,2c63,232,64,235,69,239v18,11,33,16,44,-7c114,232,114,232,114,232v,2,6,9,4,11c114,248,110,255,108,261v-2,8,3,12,-2,20c106,289,98,287,93,289v-3,2,-16,5,-18,2c73,290,77,281,72,283v-4,1,-9,-1,-7,2c68,288,67,291,67,294v,3,,5,1,7c69,303,64,308,64,311v-1,3,-5,6,-7,8c53,324,54,329,50,333v-2,2,,7,-3,10c47,343,46,343,46,343v,,,,,c43,343,38,340,36,343v-1,1,-6,7,-8,4c26,345,27,342,29,340v,-1,1,-2,1,-3c30,337,30,337,30,337v-1,,-4,1,-4,-1c26,334,29,333,30,333v2,-2,3,-3,3,-5c33,321,31,317,25,313v-4,-3,-10,-7,-15,-8c7,300,1,291,1,285v,-2,-1,-8,,-10c2,273,6,270,7,268v3,-3,6,-4,6,-9c12,256,10,246,12,245xm89,100v,,,,,c90,61,90,61,90,61,89,59,89,56,87,54v,-1,-2,-4,-3,-5c84,48,83,46,82,45,81,43,80,41,79,39,77,35,75,31,72,28v,,,,,c93,,93,,93,v,,,,,c93,,94,,95,1v1,,4,2,5,3c105,7,110,9,115,11v7,4,13,7,21,4c139,14,141,14,145,15v4,1,5,3,9,4c158,24,160,21,165,20v2,-1,8,-3,9,-1c175,20,171,23,170,24v-2,3,-3,5,-3,9c167,36,173,37,175,37v,2,-2,4,-3,6c171,45,170,56,175,52v3,-2,3,-4,5,c181,57,182,61,186,65v1,1,3,2,4,3c192,69,194,73,196,73v,,,,,c195,74,195,74,195,74v,2,7,6,8,8c210,87,205,92,208,96v4,5,11,6,10,14c216,111,208,107,205,107v-5,-2,-10,-1,-15,-2c183,110,172,109,165,104v-4,-2,-7,-2,-11,-3c151,101,146,96,143,97v-2,1,-6,,-8,-1c134,95,130,91,129,91v-1,5,-5,6,-9,7c114,100,113,98,107,98v,6,-2,8,-9,8c93,105,91,103,89,100xe" fillcolor="#f2f2f2 [3052]" strokecolor="#f2f2f2 [3052]" strokeweight=".25pt">
                  <v:stroke joinstyle="miter"/>
                  <v:path arrowok="t" o:connecttype="custom" o:connectlocs="665663,377687;390488,275397;285659,288511;272555,364573;387867,511451;429798,527188;456006,637347;521524,629478;715457,443258;581800,417029;495316,322608;324970,689803;330211,726523;256831,789471;233244,849796;191313,802585;230624,870778;152002,936349;427178,784225;306624,755374;338073,765865;314487,828813;241106,923235;277797,915366;264693,527188;246348,519320;220141,574399;246348,629478;207037,603250;529386,642592;537248,668821;600145,650461;712836,574399;563455,666198;760009,451126;723319,566530;117932,553416;138898,592759;309245,637347;188692,742260;149381,836682;94346,899629;68139,881270;2621,747505;233244,262283;214899,118027;243727,0;380005,39342;437661,86553;487454,170484;532007,215072;432419,272774;314487,257037" o:connectangles="0,0,0,0,0,0,0,0,0,0,0,0,0,0,0,0,0,0,0,0,0,0,0,0,0,0,0,0,0,0,0,0,0,0,0,0,0,0,0,0,0,0,0,0,0,0,0,0,0,0,0,0,0"/>
                  <o:lock v:ext="edit" verticies="t"/>
                </v:shape>
                <v:shape id="JASPER" o:spid="_x0000_s1054" style="position:absolute;left:27199;top:38630;width:5984;height:10971;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OQOMMA&#10;AADcAAAADwAAAGRycy9kb3ducmV2LnhtbESPQYvCMBSE74L/ITzBm6bqItI1iiiKXgS7sudH87at&#10;27zUJrb1328EYY/DzHzDLNedKUVDtSssK5iMIxDEqdUFZwquX/vRAoTzyBpLy6TgSQ7Wq35vibG2&#10;LV+oSXwmAoRdjApy76tYSpfmZNCNbUUcvB9bG/RB1pnUNbYBbko5jaK5NFhwWMixom1O6W/yMApu&#10;BZ3Op9sj2dlp1LT24L7n91Sp4aDbfILw1Pn/8Lt91ApmHzN4nQ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xOQOMMAAADcAAAADwAAAAAAAAAAAAAAAACYAgAAZHJzL2Rv&#10;d25yZXYueG1sUEsFBgAAAAAEAAQA9QAAAIgDAAAAAA==&#10;" path="m6531,6555v-88,24,,263,44,335c6575,7010,6443,7033,6312,7105v-44,48,-220,119,-263,168c6006,7320,6049,7464,6049,7511v,144,263,360,394,479c6663,8014,6926,8110,7101,8182v263,96,350,191,350,359c7451,8588,7408,8612,7320,8660v-44,,-175,24,-175,72c7145,8779,7276,8756,7320,8756r,c7320,8779,7276,8804,7276,8828v-88,47,-131,120,-43,167c7320,9066,7539,8923,7583,8899v88,-71,307,,439,l8022,8899v-175,72,-220,240,-88,336c8065,9306,7978,9640,8022,9736v131,336,350,-71,613,-119c8679,9760,8328,9904,8372,10000r-438,-48c7759,9928,7656,9960,7408,9880v-248,-80,-578,-327,-965,-407c6006,9210,5567,9306,5084,9402,4624,9271,3923,8859,3682,8684v132,-143,-44,-215,-44,-335c3521,8150,3112,7699,2981,7488,2674,7297,2674,7320,2849,7081v175,-191,526,-263,526,-502c3375,6412,3331,6387,3243,6267v-43,-118,132,-262,132,-382c3331,5885,3331,5861,3331,5861v-43,-48,-219,-192,-307,-119c2893,5813,2408,5398,2189,5326,1977,5111,1855,4737,1753,4450v45,-120,307,-239,307,-383l2016,4067r,l1652,3670v-146,-84,-344,14,-513,-106c1096,3517,1052,3373,1008,3349v-263,,-745,-119,-833,-239c88,3039,88,2966,,2895r,l1841,1985,5961,r745,407c6794,503,6926,670,7057,741v307,144,439,49,439,311c7496,1124,7496,1196,7451,1268v-131,96,-218,143,-218,263c7408,1602,7583,1651,7802,1722v88,24,482,144,526,144c8328,1842,8504,1794,8547,1746r614,-382l9161,1364v131,71,219,167,307,263l9600,1771v43,23,87,71,87,95c9731,1889,9819,1962,9819,1985v87,48,87,120,132,168l9906,3086r,c9906,3039,9863,2990,9819,2943r,c9819,3134,9512,3206,9424,2990v-44,-71,-87,-95,-132,-167c9249,2799,9205,2656,9161,2632v,334,-438,95,-569,191c8592,2847,8460,2919,8547,2943v439,143,658,310,921,526c9600,3588,9512,3564,9512,3684v,96,43,192,131,287c9731,4019,9775,4043,9775,4091v44,24,-44,47,-44,72c9643,4234,9863,4234,9951,4307v43,71,131,334,-132,287c9687,4569,9380,4474,9292,4474v,95,308,120,263,238c9512,4808,9600,4808,9687,4881v88,47,,71,-44,118c9555,5072,9643,5168,9512,5239v-263,96,-220,-48,-395,-48c9117,5550,9555,5239,9819,5359v44,47,132,47,44,96c9819,5502,9687,5455,9643,5574v-43,72,-88,119,-131,191c9424,5813,9249,5813,9073,5837v-87,,-131,48,-263,48c8767,5885,8635,5813,8547,5813r,l8547,5742r-569,l7714,6579,6531,6555xe" fillcolor="#f2f2f2 [3052]" strokecolor="#f2f2f2 [3052]" strokeweight=".25pt">
                  <v:stroke joinstyle="miter"/>
                  <v:path arrowok="t" o:connecttype="custom" o:connectlocs="390792,719120;393424,755871;377687,779458;361950,797888;361950,823998;385526,876547;424898,897610;445841,936995;438002,950050;427531,957948;438002,960581;438002,960581;435370,968480;432797,986801;453739,976269;480008,976269;480008,976269;474742,1013130;480008,1068093;516687,1055038;500950,1097055;474742,1091789;443268,1083890;385526,1039240;304208,1031451;220318,952683;217685,915931;178372,821475;170474,776825;201948,721752;194049,687524;201948,645617;199315,642984;180945,629929;130982,584291;104893,488189;123263,446172;120630,446172;120630,446172;98850,402619;68154,390990;60315,367404;10471,341184;0,317597;0,317597;110159,217765;356685,0;401263,44650;422265,81292;448534,115410;445841,139107;432797,167959;466844,188913;498318,204710;511422,191546;548161,149638;548161,149638;566531,178491;574429,194288;579635,204710;587534,217765;595432,236196;592739,338551;592739,338551;587534,322863;587534,322863;563898,328019;556000,309699;548161,288745;514114,309699;511422,322863;566531,380568;569164,404155;577002,435641;584901,448805;582268,456704;595432,472502;587534,503987;556000,490822;571737,516932;579635,535473;577002,548418;569164,574747;545528,569481;587534,587912;590166,598444;577002,611498;569164,632452;542896,640351;527159,645617;511422,637718;511422,637718;511422,629929;477375,629929;461578,721752;390792,719120" o:connectangles="0,0,0,0,0,0,0,0,0,0,0,0,0,0,0,0,0,0,0,0,0,0,0,0,0,0,0,0,0,0,0,0,0,0,0,0,0,0,0,0,0,0,0,0,0,0,0,0,0,0,0,0,0,0,0,0,0,0,0,0,0,0,0,0,0,0,0,0,0,0,0,0,0,0,0,0,0,0,0,0,0,0,0,0,0,0,0,0,0,0,0,0,0,0,0,0"/>
                </v:shape>
                <v:shape id="HAMPTON" o:spid="_x0000_s1055" style="position:absolute;left:25231;top:34249;width:8001;height:7556;visibility:visible;mso-wrap-style:square;v-text-anchor:top" coordsize="30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Or8IA&#10;AADcAAAADwAAAGRycy9kb3ducmV2LnhtbESPW4vCMBSE3xf8D+EI+7amXlikmhYVhL56QX08NMe2&#10;2pyUJGr3328WhH0cZuYbZpn3phVPcr6xrGA8SkAQl1Y3XCk4HrZfcxA+IGtsLZOCH/KQZ4OPJaba&#10;vnhHz32oRISwT1FBHUKXSunLmgz6ke2Io3e1zmCI0lVSO3xFuGnlJEm+pcGG40KNHW1qKu/7h1GQ&#10;+JvdFhenNZ/OxfTy2B1tuVbqc9ivFiAC9eE//G4XWsF0NoO/M/EIy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r46vwgAAANwAAAAPAAAAAAAAAAAAAAAAAJgCAABkcnMvZG93&#10;bnJldi54bWxQSwUGAAAAAAQABAD1AAAAhwMAAAAA&#10;" path="m75,288v42,-38,42,-38,42,-38c211,167,211,167,211,167v17,17,17,17,17,17c230,188,233,195,236,198v7,6,10,2,10,13c246,214,246,217,245,220v-3,4,-5,6,-5,11c244,234,248,236,253,239v2,1,11,6,12,6c265,244,269,242,270,240v14,-16,14,-16,14,-16c284,224,284,224,284,224v21,-28,21,-28,21,-28c305,196,305,196,305,196v-5,-8,-5,-8,-5,-8c298,186,298,184,296,182v,-1,,-1,,-1c296,180,296,180,296,180v-2,-1,-2,-5,-2,-7c293,171,292,168,291,166v-1,-1,-2,-3,-2,-5c288,160,288,158,287,157v,-1,-1,-2,-1,-3c286,153,284,151,284,149v-6,-4,-11,-17,-13,-24c269,113,261,104,251,98,246,95,239,93,236,87,231,79,226,70,219,62v-1,-6,-6,-14,-8,-19c208,37,203,32,200,27v-2,-4,-6,-6,-8,-10c191,14,190,7,187,5,186,3,183,1,182,v,,,,,c104,49,104,49,104,49v-1,3,-2,5,-2,8c102,59,102,62,102,64v-1,3,,7,-3,9c95,73,90,75,88,78v-3,1,-4,4,-5,6c81,94,92,109,85,118v-9,10,-22,16,-29,28c51,156,48,160,37,162v-4,1,-7,4,-11,5c11,175,11,175,11,175v,,,,,c10,178,7,181,7,184v,2,,3,-1,5c5,190,,195,1,196v1,1,6,3,7,4c10,201,11,203,13,205v2,5,1,13,2,18c17,231,15,228,11,233v,1,-4,4,-5,5c6,244,20,259,25,264v6,,9,8,15,10c46,277,52,283,60,281v6,-1,5,1,11,2c73,284,75,286,75,288xe" fillcolor="#f2f2f2 [3052]" strokecolor="#f2f2f2 [3052]" strokeweight=".25pt">
                  <v:stroke joinstyle="miter"/>
                  <v:path arrowok="t" o:connecttype="custom" o:connectlocs="196746,755650;306924,655946;553512,438172;598108,482776;619094,519509;645327,553619;642703,577233;629587,606094;663690,627085;695169,642827;708285,629708;745011,587728;745011,587728;800100,514262;800100,514262;786984,493272;776490,477529;776490,474905;776490,472281;771244,453915;763374,435548;758128,422429;752881,411934;750258,404063;745011,390944;710909,327973;658443,257131;619094,228269;574498,162675;553512,112823;524656,70842;503670,44604;490553,13119;477437,0;477437,0;272821,128565;267574,149556;267574,167922;259705,191536;230849,204655;217732,220398;222979,309607;146904,383073;97061,425053;68205,438172;28856,459162;28856,459162;18363,482776;15740,495895;2623,514262;20986,524757;34103,537876;39349,585104;28856,611342;15740,624461;65582,692679;104931,718917;157397,737284;186253,742531;196746,755650" o:connectangles="0,0,0,0,0,0,0,0,0,0,0,0,0,0,0,0,0,0,0,0,0,0,0,0,0,0,0,0,0,0,0,0,0,0,0,0,0,0,0,0,0,0,0,0,0,0,0,0,0,0,0,0,0,0,0,0,0,0,0,0"/>
                </v:shape>
                <v:shape id="ALLENDALE" o:spid="_x0000_s1056" style="position:absolute;left:22818;top:32233;width:7191;height:6619;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at18UA&#10;AADcAAAADwAAAGRycy9kb3ducmV2LnhtbESPT2vCQBTE7wW/w/IEb83GtEpJXaVUKvUimJaeH9nX&#10;JJp9G7ObP/32XUHwOMzMb5jVZjS16Kl1lWUF8ygGQZxbXXGh4Pvr4/EFhPPIGmvLpOCPHGzWk4cV&#10;ptoOfKQ+84UIEHYpKii9b1IpXV6SQRfZhjh4v7Y16INsC6lbHALc1DKJ46U0WHFYKLGh95Lyc9YZ&#10;BaeK9of9qcu2Non7we7cz/KSKzWbjm+vIDyN/h6+tT+1gqfnBVzPhCMg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q3XxQAAANwAAAAPAAAAAAAAAAAAAAAAAJgCAABkcnMv&#10;ZG93bnJldi54bWxQSwUGAAAAAAQABAD1AAAAigMAAAAA&#10;" path="m,1667v36,39,,158,36,277c109,2103,219,1865,255,1944v110,119,-73,278,146,318c529,2407,864,2711,1022,2817v213,146,511,192,657,318c1788,3214,1861,3571,1898,3571v85,178,268,370,292,635c2214,4471,2044,4934,2044,5159v,119,36,317,146,397c2287,5827,2500,6495,2628,6786v255,39,401,238,328,516c2920,7500,2938,7282,3029,7619v91,337,366,1349,475,1706c3650,9444,3759,9563,3686,9762v-109,198,73,119,73,238l3759,10000r548,-317c4453,9643,4562,9524,4708,9484v401,-79,511,-238,693,-635c5657,8373,6131,8135,6460,7738v255,-357,-146,-952,-73,-1349c6423,6310,6460,6190,6569,6151v73,-119,256,-199,402,-199c7080,5873,7044,5714,7080,5595r,-278c7080,5198,7117,5119,7153,5000l10000,3056r,l9708,2659v-109,-80,-182,-199,-292,-278c9343,2302,9234,2222,9124,2143,8942,2024,8613,1825,8467,1627v-146,-79,-255,-317,-365,-437c8029,1111,7883,873,7810,833v-36,,-36,-39,-73,-39l7737,794,7372,952v-109,,-182,,-255,40l6934,992v-109,40,-219,,-365,40c6533,1032,6460,1071,6423,1071v-36,40,-109,40,-146,40c6265,1124,6253,1138,6241,1151r-1569,39l1460,,,1667xe" fillcolor="#f2f2f2 [3052]" strokecolor="#f2f2f2 [3052]" strokeweight=".25pt">
                  <v:stroke joinstyle="miter"/>
                  <v:path arrowok="t" o:connecttype="custom" o:connectlocs="0,110353;2589,128690;18338,128690;28837,149742;73496,186482;120743,207533;136492,236396;157491,278432;146992,341520;157491,367801;188989,449225;212577,483384;217827,504369;251986,617304;265074,646233;270324,661988;270324,661988;309733,641003;338570,627829;388406,585793;464563,512246;459313,422944;472402,407189;501311,394015;509150,370382;509150,351979;514399,330994;719138,202304;719138,202304;698139,176023;677140,157619;656142,141864;608894,107705;582646,78777;561647,55144;556397,52562;556397,52562;530149,63021;511811,65669;498650,65669;472402,68317;461902,70899;451403,73547;448814,76195;335981,78777;104994,0;0,110353" o:connectangles="0,0,0,0,0,0,0,0,0,0,0,0,0,0,0,0,0,0,0,0,0,0,0,0,0,0,0,0,0,0,0,0,0,0,0,0,0,0,0,0,0,0,0,0,0,0,0"/>
                </v:shape>
                <v:shape id="BARNWELL" o:spid="_x0000_s1057" style="position:absolute;left:20754;top:27010;width:7620;height:6397;visibility:visible;mso-wrap-style:square;v-text-anchor:top" coordsize="291,2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Cv6cMA&#10;AADcAAAADwAAAGRycy9kb3ducmV2LnhtbESPwWrDMBBE74X+g9hAbo2c1JjUtWxKoVBoLo7T+2Jt&#10;bWNrZSQlcf6+ChR6HGbmDVNUi5nEhZwfLCvYbhIQxK3VA3cKTs3H0x6ED8gaJ8uk4EYeqvLxocBc&#10;2yvXdDmGTkQI+xwV9CHMuZS+7cmg39iZOHo/1hkMUbpOaofXCDeT3CVJJg0OHBd6nOm9p3Y8no2C&#10;L6nHXWq/UdomPXeNO9TuZa/UerW8vYIItIT/8F/7Uyt4TjO4n4lHQJ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Cv6cMAAADcAAAADwAAAAAAAAAAAAAAAACYAgAAZHJzL2Rv&#10;d25yZXYueG1sUEsFBgAAAAAEAAQA9QAAAIgDAAAAAA==&#10;" path="m79,241v40,-42,40,-42,40,-42c207,229,207,229,207,229v43,-1,43,-1,43,-1c250,228,251,227,251,227v1,,3,,4,-1c256,226,258,225,259,225v4,-1,7,,10,-1c270,224,272,224,274,224v2,-1,4,-1,7,-1c291,219,291,219,291,219v,,,,,c279,200,279,200,279,200,282,30,282,30,282,30v,,,,,c270,27,270,27,270,27v-3,-1,-7,-4,-9,-6c260,20,260,20,260,20v-1,-1,-4,-3,-5,-5c247,11,240,6,231,3,222,,210,3,201,1v,,,,,c6,180,6,180,6,180v,,,,,c6,181,6,182,6,182,5,189,,193,4,200v7,9,17,22,28,25c42,228,49,236,58,238v6,4,10,6,16,3c77,240,78,240,79,241xe" fillcolor="#f2f2f2 [3052]" strokecolor="#f2f2f2 [3052]" strokeweight=".25pt">
                  <v:stroke joinstyle="miter"/>
                  <v:path arrowok="t" o:connecttype="custom" o:connectlocs="206866,631897;311608,521774;542041,600433;654639,597811;657258,595189;667732,592567;678206,589945;704392,587323;717485,587323;735814,584701;762000,574214;762000,574214;730577,524396;738433,78659;738433,78659;707010,70793;683443,55062;680825,52440;667732,39330;604887,7866;526330,2622;526330,2622;15711,471956;15711,471956;15711,477200;10474,524396;83794,589945;151876,624031;193773,631897;206866,631897" o:connectangles="0,0,0,0,0,0,0,0,0,0,0,0,0,0,0,0,0,0,0,0,0,0,0,0,0,0,0,0,0,0"/>
                </v:shape>
                <v:shape id="AIKEN" o:spid="_x0000_s1058" style="position:absolute;left:17611;top:20930;width:10922;height:10810;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iWO8UA&#10;AADcAAAADwAAAGRycy9kb3ducmV2LnhtbESPT2vCQBTE7wW/w/IEb2ZjWrSkrlIqlXoRTEvPj+xr&#10;Es2+jdnNn377riD0OMzMb5j1djS16Kl1lWUFiygGQZxbXXGh4Ovzff4MwnlkjbVlUvBLDrabycMa&#10;U20HPlGf+UIECLsUFZTeN6mULi/JoItsQxy8H9sa9EG2hdQtDgFuapnE8VIarDgslNjQW0n5JeuM&#10;gnNFh+Ph3GU7m8T9YPfue3nNlZpNx9cXEJ5G/x++tz+0gsenFdzOhCMgN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KJY7xQAAANwAAAAPAAAAAAAAAAAAAAAAAJgCAABkcnMv&#10;ZG93bnJldi54bWxQSwUGAAAAAAQABAD1AAAAigMAAAAA&#10;" path="m4436,850l5348,r,c5396,24,5468,49,5516,73r24,c5580,105,5619,138,5659,170v120,291,336,631,600,752c6571,1019,7074,1117,7050,1553v,25,,49,24,73l7074,1675v24,24,48,73,48,97c7266,1966,7242,2063,7530,2087v192,25,360,,552,49c8321,2209,8513,2451,8753,2524v264,73,456,243,695,364l10000,3228r,l7698,5655r,l3022,10000r,c2998,9879,2902,9660,2830,9660r,c2758,9951,2494,9854,2422,9636v-48,-146,-504,-194,-480,-413c1942,9175,1918,9126,1942,9078v24,,144,-97,168,-122c2158,8908,1894,8714,1847,8665v-120,-121,-24,-97,71,-194c1966,8398,1799,8350,1775,8325v-140,-89,-532,-238,-696,-388c939,7690,939,7136,935,6845v32,-162,148,-507,120,-656c983,5995,935,6019,767,5947l480,5801c264,5752,312,5728,240,5534,168,5388,72,5267,,5121r,l4436,850xe" fillcolor="#f2f2f2 [3052]" strokecolor="#f2f2f2 [3052]" strokeweight=".25pt">
                  <v:stroke joinstyle="miter"/>
                  <v:path arrowok="t" o:connecttype="custom" o:connectlocs="484500,91892;584109,0;584109,0;602458,7892;605079,7892;618076,18378;683608,99676;770001,167893;772622,175785;772622,181082;777865,191569;822427,225623;882716,230920;956003,272867;1031911,312218;1092200,348975;1092200,348975;840776,611355;840776,611355;330063,1081088;330063,1081088;309093,1044331;309093,1044331;264531,1041736;212105,997087;212105,981412;230454,968222;201729,936763;209484,915790;193866,900006;117848,858060;102121,740005;115227,669085;83772,642923;52426,627139;26213,598274;0,553625;0,553625;484500,91892" o:connectangles="0,0,0,0,0,0,0,0,0,0,0,0,0,0,0,0,0,0,0,0,0,0,0,0,0,0,0,0,0,0,0,0,0,0,0,0,0,0,0"/>
                </v:shape>
                <v:shape id="EDGEFIELD" o:spid="_x0000_s1059" style="position:absolute;left:15452;top:19294;width:7000;height:7176;visibility:visible;mso-wrap-style:square;v-text-anchor:top" coordsize="267,2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75WsQA&#10;AADcAAAADwAAAGRycy9kb3ducmV2LnhtbERPTWvCQBC9F/wPyxR6KWZjrbambsQ2CupNW/A6ZMck&#10;JDsbshuN/757KPT4eN/L1WAacaXOVZYVTKIYBHFudcWFgp/v7fgdhPPIGhvLpOBODlbp6GGJibY3&#10;PtL15AsRQtglqKD0vk2kdHlJBl1kW+LAXWxn0AfYFVJ3eAvhppEvcTyXBisODSW29FVSXp96o6Cp&#10;Z5u34+dzdt5Ms8Wkz+7nw75S6ulxWH+A8DT4f/Gfe6cVTF/D2nAmHAGZ/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O+VrEAAAA3AAAAA8AAAAAAAAAAAAAAAAAmAIAAGRycy9k&#10;b3ducmV2LnhtbFBLBQYAAAAABAAEAPUAAACJAwAAAAA=&#10;" path="m32,235v5,2,9,4,10,5c53,241,64,252,70,260v12,13,12,13,12,13c82,273,82,273,82,273,267,97,267,97,267,97v,,,,,c223,84,223,84,223,84,206,83,190,71,174,66,157,62,151,40,149,25,148,18,147,5,144,v-7,,-22,2,-29,4c106,6,96,6,87,8v,,,,,c68,12,68,12,68,12v,,,,,c60,15,60,15,60,15v-4,2,-9,2,-13,3c43,20,39,21,35,22v-2,1,-6,2,-8,2c24,27,16,27,15,33v1,6,4,7,,13c11,51,11,55,15,59v4,5,16,19,17,25c32,88,24,95,21,97v-1,7,-1,12,-7,17c9,119,9,122,6,127v,5,1,9,,13c5,143,2,144,,147v,4,2,11,5,15c7,167,11,167,14,171v6,6,9,16,17,20c37,194,39,197,41,203v3,4,-4,17,-5,22c32,235,32,235,32,235xe" fillcolor="#f2f2f2 [3052]" strokecolor="#f2f2f2 [3052]" strokeweight=".25pt">
                  <v:stroke joinstyle="miter"/>
                  <v:path arrowok="t" o:connecttype="custom" o:connectlocs="83906,617671;110126,630813;183544,683381;215008,717550;215008,717550;700088,254954;700088,254954;584718,220785;456237,173474;390686,65710;377576,0;301536,10514;228119,21027;228119,21027;178300,31541;178300,31541;157323,39426;123236,47311;91772,57825;70795,63081;39331,86737;39331,120906;39331,155075;83906,220785;55063,254954;36709,299636;15732,333805;15732,367974;0,386373;13110,425799;36709,449454;81284,502022;107504,533563;94394,591387;83906,617671" o:connectangles="0,0,0,0,0,0,0,0,0,0,0,0,0,0,0,0,0,0,0,0,0,0,0,0,0,0,0,0,0,0,0,0,0,0,0"/>
                </v:shape>
                <v:shape id="MCCORMICK" o:spid="_x0000_s1060" style="position:absolute;left:9975;top:17678;width:7270;height:7792;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un0sUA&#10;AADcAAAADwAAAGRycy9kb3ducmV2LnhtbESPT2vCQBTE7wW/w/IEb2ZjWsSmrlIqlXoRTEvPj+xr&#10;Es2+jdnNn377riD0OMzMb5j1djS16Kl1lWUFiygGQZxbXXGh4Ovzfb4C4TyyxtoyKfglB9vN5GGN&#10;qbYDn6jPfCEChF2KCkrvm1RKl5dk0EW2IQ7ej20N+iDbQuoWhwA3tUzieCkNVhwWSmzoraT8knVG&#10;wbmiw/Fw7rKdTeJ+sHv3vbzmSs2m4+sLCE+j/w/f2x9awePTM9zOhCMgN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6fSxQAAANwAAAAPAAAAAAAAAAAAAAAAAJgCAABkcnMv&#10;ZG93bnJldi54bWxQSwUGAAAAAAQABAD1AAAAigMAAAAA&#10;" path="m,1417v72,101,144,168,217,303c325,1888,433,2124,542,2292v72,202,288,437,324,572c1047,2965,1191,2898,1336,2965v144,101,289,235,397,336c1986,3571,2383,3941,2671,4109v367,247,963,506,1264,674c4356,5036,4916,5383,5199,5624v144,236,216,471,433,606c5909,6656,6643,7845,6859,8182v36,,72,34,72,68c7004,8350,7040,8485,7112,8553v,135,-72,438,,538c7112,9562,7870,9664,8159,9865v72,,325,68,541,135l8700,10000v48,-112,97,-224,145,-336c8881,9495,9134,9058,9025,8923v-72,-202,-144,-303,-361,-404c8375,8385,8267,8048,8051,7846,7942,7711,7798,7711,7726,7543,7617,7408,7545,7173,7545,7038v72,-101,181,-135,217,-235c7798,6668,7762,6533,7762,6365v108,-168,108,-270,289,-438c8267,5759,8267,5591,8303,5355v109,-67,397,-303,397,-438c8664,4715,8231,4244,8087,4076v-145,-135,-145,-270,,-438c8231,3436,8123,3403,8087,3200v36,-202,325,-202,433,-302c8592,2898,8736,2864,8809,2830v144,-33,288,-67,433,-135c9386,2662,9567,2662,9711,2595r289,-101l10000,2494r,-606l8917,1888v-253,,-650,,-903,33l8014,1956v-144,235,-397,235,-649,168c7184,2089,6679,1821,6679,1618v-73,-67,-217,-370,-253,-437l5307,2191c5199,1574,5090,956,4982,339r,l4693,339v-108,34,-325,,-397,68l4260,407v-36,34,-217,67,-289,67c3863,474,3755,407,3646,407v-216,,-541,67,-722,-34c2816,339,2708,339,2635,272v-36,,-144,-67,-180,-101c2383,104,2310,36,2238,36,2058,-64,1949,70,1805,171r-578,l,1417xe" fillcolor="#f2f2f2 [3052]" strokecolor="#f2f2f2 [3052]" strokeweight=".25pt">
                  <v:stroke joinstyle="miter"/>
                  <v:path arrowok="t" o:connecttype="custom" o:connectlocs="0,110413;15778,134023;39407,178594;62965,223165;97137,231035;126002,257216;194202,320176;286104,372694;378006,438225;409489,485445;498701,637546;503936,642845;517096,666455;517096,708376;593220,768687;632555,779206;632555,779206;643098,753025;656185,695286;629938,663806;585368,611365;561738,587755;548578,548405;564356,530094;564356,495965;585368,461835;603690,417265;632555,383136;587986,317604;587986,283475;587986,249346;619468,225814;640480,220515;671963,209996;706063,202204;727075,194334;727075,194334;727075,147114;648333,147114;582678,149685;582678,152413;535491,165503;485613,126076;467218,92024;385859,170724;362229,26415;362229,26415;341216,26415;312351,31714;309734,31714;288721,36934;265092,31714;212597,29064;191584,21194;178497,13324;162719,2805;131237,13324;89212,13324;0,110413" o:connectangles="0,0,0,0,0,0,0,0,0,0,0,0,0,0,0,0,0,0,0,0,0,0,0,0,0,0,0,0,0,0,0,0,0,0,0,0,0,0,0,0,0,0,0,0,0,0,0,0,0,0,0,0,0,0,0,0,0,0,0"/>
                </v:shape>
                <v:shape id="ABBEVILLE" o:spid="_x0000_s1061" style="position:absolute;left:8117;top:11293;width:6643;height:7478;visibility:visible;mso-wrap-style:square;v-text-anchor:top" coordsize="9777,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wXmsMA&#10;AADcAAAADwAAAGRycy9kb3ducmV2LnhtbERPu2rDMBTdC/kHcQPdGjkNLsaJEoqh0AwdnGbIeLFu&#10;LKfWlWOpfvTrq6HQ8XDeu8NkWzFQ7xvHCtarBARx5XTDtYLz59tTBsIHZI2tY1Iwk4fDfvGww1y7&#10;kUsaTqEWMYR9jgpMCF0upa8MWfQr1xFH7up6iyHCvpa6xzGG21Y+J8mLtNhwbDDYUWGo+jp9WwWX&#10;7HrL0qLA6jwe+cPNZXv/MUo9LqfXLYhAU/gX/7nftYJNGufHM/EIyP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wXmsMAAADcAAAADwAAAAAAAAAAAAAAAACYAgAAZHJzL2Rv&#10;d25yZXYueG1sUEsFBgAAAAAEAAQA9QAAAIgDAAAAAA==&#10;" path="m2741,10000l4054,8702r618,c4826,8596,4942,8456,5135,8561v77,,155,71,232,141c5405,8737,5521,8807,5560,8807v77,70,193,70,309,105c6062,9018,6409,8947,6641,8947v116,,232,71,347,71c7066,9018,7259,8982,7297,8947r39,c7413,8877,7645,8912,7761,8877r308,l8069,8877r271,-175c8417,8596,8533,8526,8610,8456v116,-70,193,-175,270,-245c8958,8140,8996,8105,9035,8035v38,-35,116,-140,193,-175c9266,7789,9421,7649,9421,7614v38,-35,77,-105,77,-140c10000,6737,9768,5684,9266,4982,9151,4807,8880,4702,8726,4526v-77,-35,-270,-175,-348,-210l8340,3544,7876,2982,9575,1544r,l9498,1298c9382,1158,9228,1018,9112,947,8958,842,8880,737,8726,632,8687,596,8610,491,8571,421,8533,386,8340,140,8340,140,8340,105,8263,35,8263,r,l,5789r,c,5965,39,6035,232,6211v38,280,,561,115,807c425,7193,656,7439,888,7474v,35,,35,39,35c1042,7614,1197,7754,1351,7860v283,362,1042,1467,1274,1824c2664,9789,2703,9895,2741,10000xe" fillcolor="white [3212]" strokecolor="#f2f2f2 [3052]" strokeweight=".25pt">
                  <v:stroke joinstyle="miter"/>
                  <v:path arrowok="t" o:connecttype="custom" o:connectlocs="186237,747713;275449,650660;317438,650660;348897,640117;364660,650660;377773,658511;398768,666362;451222,668979;474799,674288;495794,668979;498444,668979;527320,663745;548247,663745;548247,663745;566660,650660;585005,632266;603350,613947;613882,600787;626995,587702;640109,569309;645340,558841;629577,372511;592887,338415;569242,322713;566660,264989;535134,222968;650572,115447;650572,115447;645340,97053;619114,70808;592887,47255;582355,31479;566660,10468;561428,0;561428,0;0,432851;0,432851;15763,464405;23577,524745;60335,558841;62985,561458;91794,587702;178355,724085;186237,747713" o:connectangles="0,0,0,0,0,0,0,0,0,0,0,0,0,0,0,0,0,0,0,0,0,0,0,0,0,0,0,0,0,0,0,0,0,0,0,0,0,0,0,0,0,0,0,0"/>
                </v:shape>
                <v:shape id="LAURENS" o:spid="_x0000_s1062" style="position:absolute;left:13721;top:6579;width:8843;height:9159;visibility:visible;mso-wrap-style:square;v-text-anchor:top" coordsize="337,3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shcQA&#10;AADcAAAADwAAAGRycy9kb3ducmV2LnhtbESPzW7CMBCE70h9B2sr9QYOrUAoYBAqreBKKAduS7zE&#10;gXidxi4Enh4jIfU4mp9PM5m1thJnanzpWEG/l4Agzp0uuVDws/nujkD4gKyxckwKruRhNn3pTDDV&#10;7sJrOmehEHGEfYoKTAh1KqXPDVn0PVcTR+/gGoshyqaQusFLHLeVfE+SobRYciQYrOnTUH7K/myE&#10;zLdsFr/Sl8fhbbVYZqfdfvSl1NtrOx+DCNSG//CzvdIKPgZ9eJyJR0BO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m7IXEAAAA3AAAAA8AAAAAAAAAAAAAAAAAmAIAAGRycy9k&#10;b3ducmV2LnhtbFBLBQYAAAAABAAEAPUAAACJAwAAAAA=&#10;" path="m34,224v10,6,18,16,27,23c72,255,67,265,75,271v6,,13,1,17,7c98,289,105,285,116,290v11,5,16,16,25,23c143,314,142,313,142,314v2,1,2,3,3,4c147,319,149,320,150,321v2,,5,1,8,2c160,324,162,325,164,326v1,,1,,1,c167,329,169,331,171,332v2,3,4,6,7,8c185,349,185,349,185,349v,,,,,c202,323,202,323,202,323v2,-5,4,-31,8,-35c217,283,226,284,233,276v,-12,7,-11,17,-13c259,261,268,251,270,241v3,-8,12,-14,16,-22c289,213,289,206,292,201v6,-1,10,,15,-3c312,195,316,187,319,182v3,-4,5,-9,7,-13c330,165,336,159,337,154v,,,,,c330,147,330,147,330,147v-3,-5,-10,-13,-16,-13c306,133,298,135,290,132v-5,-2,-9,-4,-14,-5c268,126,261,124,255,121v-6,-4,-14,-10,-20,-10c235,111,235,111,233,111v,,,,,c227,117,227,117,227,117v-4,4,-2,3,-7,3c218,118,214,114,212,112v-8,-8,-8,-8,-8,-8c199,99,196,92,190,87,178,77,163,74,150,66,129,52,129,52,129,52v-3,-3,-6,-14,-7,-18c122,34,122,33,121,33v,-3,-7,-11,-10,-12c104,20,97,16,94,10,93,8,87,3,87,1,86,1,86,,86,v,,,,,c38,117,38,117,38,117v,32,,32,,32c,180,,180,,180v,,,,,c,181,2,183,2,184v,,5,7,6,8c9,194,11,197,12,198v4,3,6,6,10,9c25,209,29,213,32,217v2,7,2,7,2,7xe" fillcolor="#f2f2f2 [3052]" strokecolor="#f2f2f2 [3052]" strokeweight=".25pt">
                  <v:stroke joinstyle="miter"/>
                  <v:path arrowok="t" o:connecttype="custom" o:connectlocs="89211,587912;160055,648278;196789,711269;241394,729641;304367,761136;369963,821502;372587,824127;380458,834625;393578,842499;414569,847748;430312,855622;432936,855622;448679,871370;467046,892367;485413,915988;485413,915988;530018,847748;551009,755887;611357,724392;655963,690272;708440,632530;750422,574789;766165,527546;805522,519672;837009,477679;855376,443559;884238,404190;884238,404190;865871,385817;823889,351697;760917,346448;724183,333325;669082,317578;616605,291331;611357,291331;611357,291331;595614,307079;577247,314953;556257,293956;535266,272959;498532,228341;393578,173224;338477,136480;320110,89237;317486,86612;291248,55117;246642,26246;228275,2625;225651,0;225651,0;99706,307079;99706,391067;0,472429;0,472429;5248,482928;20991,503925;31486,519672;57725,543294;83963,569540;89211,587912" o:connectangles="0,0,0,0,0,0,0,0,0,0,0,0,0,0,0,0,0,0,0,0,0,0,0,0,0,0,0,0,0,0,0,0,0,0,0,0,0,0,0,0,0,0,0,0,0,0,0,0,0,0,0,0,0,0,0,0,0,0,0,0"/>
                </v:shape>
                <v:shape id="LANCASTER" o:spid="_x0000_s1063" style="position:absolute;left:32231;top:2070;width:6446;height:9620;visibility:visible;mso-wrap-style:square;v-text-anchor:top" coordsize="246,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Tl5cMA&#10;AADcAAAADwAAAGRycy9kb3ducmV2LnhtbERPTWvCQBC9F/oflhF6azaGWkLqKqlFqOChRr0P2WkS&#10;zM6G7Nak/npXELzN433OfDmaVpypd41lBdMoBkFcWt1wpeCwX7+mIJxH1thaJgX/5GC5eH6aY6bt&#10;wDs6F74SIYRdhgpq77tMSlfWZNBFtiMO3K/tDfoA+0rqHocQblqZxPG7NNhwaKixo1VN5an4MwrW&#10;s3R1mZaH3dvPcfO1bz6HjdvmSr1MxvwDhKfRP8R397cO89MEbs+EC+Ti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Tl5cMAAADcAAAADwAAAAAAAAAAAAAAAACYAgAAZHJzL2Rv&#10;d25yZXYueG1sUEsFBgAAAAAEAAQA9QAAAIgDAAAAAA==&#10;" path="m172,150c52,148,52,148,52,148,59,77,59,77,59,77,1,,1,,1,,,7,,7,,7v,,,,,c,11,2,13,2,17,2,21,,23,,27v,5,2,15,5,20c7,50,9,61,11,62v3,3,7,,8,6c20,75,22,81,21,88v-2,7,-8,8,-8,17c13,110,13,114,15,119v2,5,6,7,5,13c19,132,19,132,19,132v-1,1,-2,3,-3,4c14,138,12,140,10,142v-7,7,-7,7,-7,7c3,149,3,149,3,149v7,14,11,24,11,39c14,196,16,203,17,210v2,6,7,10,4,16c14,230,12,238,9,244v-1,3,-4,15,-3,17c6,264,7,267,7,271v,11,6,19,6,30c13,316,13,316,13,316v,,,,,c15,322,15,326,14,331v-1,3,-2,5,-4,7c8,341,7,343,6,345v-2,4,-1,6,1,10c14,367,14,367,14,367v,,,,,c83,317,83,317,83,317v4,7,-5,11,-3,17c91,336,72,350,84,353v9,2,10,-10,14,-15c101,334,105,327,109,335v4,8,9,16,18,18c133,355,136,352,138,347v3,-6,3,-6,10,-7c151,341,154,340,157,342v5,3,6,8,13,6c172,347,174,346,176,345v3,-2,6,-4,10,-6c198,332,178,317,178,308v1,-1,1,-3,2,-4c246,271,246,271,246,271v,,,,,c246,267,246,267,246,267v-1,-1,-1,-2,-1,-4c244,262,244,262,244,261v-1,-2,-2,-2,-4,-3c240,258,240,258,239,258v,,,,,c239,258,239,257,238,257v,,,,-1,-1c237,249,236,244,230,239v-6,-5,-10,-10,-15,-16c206,212,203,195,195,183v-2,-4,-11,-14,-15,-16c180,167,180,168,179,166v-7,-16,-7,-16,-7,-16xe" fillcolor="#f2f2f2 [3052]" strokecolor="#f2f2f2 [3052]" strokeweight=".25pt">
                  <v:stroke joinstyle="miter"/>
                  <v:path arrowok="t" o:connecttype="custom" o:connectlocs="136241,387956;2620,0;0,18349;0,70776;28820,162522;55020,230676;39300,311937;49780,346014;26200,372228;7860,390577;44540,550478;23580,639602;18340,710378;34060,828338;36680,867657;15720,904356;36680,962025;217462,830959;220082,925326;285582,878143;361563,909599;411343,896492;461124,904356;466364,807367;644525,710378;644525,699893;639285,684165;626185,676301;623565,673680;602605,626496;510904,479702;468984,435139" o:connectangles="0,0,0,0,0,0,0,0,0,0,0,0,0,0,0,0,0,0,0,0,0,0,0,0,0,0,0,0,0,0,0,0"/>
                </v:shape>
                <v:shape id="CHESTER" o:spid="_x0000_s1064" style="position:absolute;left:24453;top:5975;width:8413;height:4382;visibility:visible;mso-wrap-style:square;v-text-anchor:top" coordsize="321,1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j8dMMA&#10;AADcAAAADwAAAGRycy9kb3ducmV2LnhtbERPTWvCQBC9F/wPyxR6KXVjKSJpNlKEgHgQanrwOGQn&#10;2dDsbMxuTPz3rlDobR7vc7LtbDtxpcG3jhWslgkI4srplhsFP2XxtgHhA7LGzjEpuJGHbb54yjDV&#10;buJvup5CI2II+xQVmBD6VEpfGbLol64njlztBoshwqGResAphttOvifJWlpsOTYY7GlnqPo9jVbB&#10;eV/KaVyfa3w9FrWrNZaH1UWpl+f56xNEoDn8i//cex3nbz7g8Uy8QOZ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ej8dMMAAADcAAAADwAAAAAAAAAAAAAAAACYAgAAZHJzL2Rv&#10;d25yZXYueG1sUEsFBgAAAAAEAAQA9QAAAIgDAAAAAA==&#10;" path="m300,v7,14,11,24,11,39c311,47,313,54,314,61v2,6,7,10,4,16c311,81,309,89,306,95v-1,3,-4,15,-3,17c303,115,304,118,304,122v,11,6,19,6,30c310,167,310,167,310,167v,,,,,c40,149,40,149,40,149v,,,,,c38,146,38,146,38,146v,-1,-1,-2,-1,-3c37,143,37,142,37,141v1,-1,1,-1,1,-1c38,139,38,138,38,138v1,-1,1,-2,2,-2c40,136,40,134,40,134v2,-6,2,-16,1,-22c40,105,34,105,32,100,29,98,27,94,24,92,23,88,21,85,21,80v,-4,1,-8,,-12c21,57,17,59,9,57,,54,14,42,16,39v5,-4,8,-9,7,-15c22,16,17,12,12,7v-1,,-2,,-2,-1c10,6,10,5,10,4,10,3,11,1,13,v,,,,1,c14,,14,,14,,300,,300,,300,xe" fillcolor="#f2f2f2 [3052]" strokecolor="#f2f2f2 [3052]" strokeweight=".25pt">
                  <v:stroke joinstyle="miter"/>
                  <v:path arrowok="t" o:connecttype="custom" o:connectlocs="786332,0;815164,102322;823027,160043;833512,202021;802058,249247;794195,293849;796816,320086;812543,398795;812543,438150;812543,438150;104844,390924;104844,390924;99602,383053;96981,375182;96981,369935;99602,367311;99602,362064;104844,356817;104844,351569;107465,293849;83875,262365;62907,241376;55043,209892;55043,178408;23590,149548;41938,102322;60285,62968;31453,18366;26211,15742;26211,10495;34074,0;36695,0;36695,0;786332,0" o:connectangles="0,0,0,0,0,0,0,0,0,0,0,0,0,0,0,0,0,0,0,0,0,0,0,0,0,0,0,0,0,0,0,0,0,0"/>
                </v:shape>
                <v:shape id="UNION" o:spid="_x0000_s1065" style="position:absolute;left:19801;top:4578;width:5747;height:7350;visibility:visible;mso-wrap-style:square;v-text-anchor:top" coordsize="219,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0MkcAA&#10;AADcAAAADwAAAGRycy9kb3ducmV2LnhtbERPzYrCMBC+C75DGMGbpq4otRpFBEEED1ofYGzGtthM&#10;apOt3bffCIK3+fh+Z7XpTCVaalxpWcFkHIEgzqwuOVdwTfejGITzyBory6Tgjxxs1v3eChNtX3ym&#10;9uJzEULYJaig8L5OpHRZQQbd2NbEgbvbxqAPsMmlbvAVwk0lf6JoLg2WHBoKrGlXUPa4/BoF7XF6&#10;bOfp/j51EyNvz0V8qrJYqeGg2y5BeOr8V/xxH3SYH8/g/Uy4QK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N0MkcAAAADcAAAADwAAAAAAAAAAAAAAAACYAgAAZHJzL2Rvd25y&#10;ZXYueG1sUEsFBgAAAAAEAAQA9QAAAIUDAAAAAA==&#10;" path="m105,230v1,,3,1,4,1c115,235,122,238,128,244v4,5,11,7,16,12c150,260,149,275,156,278v4,2,21,-18,25,-20c182,257,183,257,183,257v4,-2,5,-4,9,-4c194,253,195,253,197,253v2,,4,-1,6,-1c215,248,215,248,215,248v,,,,,c215,241,215,241,215,241v1,-9,-4,-17,-3,-24c213,215,214,213,214,211v1,,3,-3,3,-4c217,207,217,206,217,206v,,,-1,,-1c217,204,217,203,217,202v,,,,,c215,199,215,199,215,199v,-1,-1,-2,-1,-3c214,196,214,195,214,194v1,-1,1,-1,1,-1c215,192,215,191,215,191v1,-1,1,-2,2,-2c217,189,217,187,217,187v2,-6,2,-16,1,-22c217,158,211,158,209,153v-3,-2,-5,-6,-8,-8c200,141,198,138,198,133v,-4,1,-8,,-12c198,110,194,112,186,110v-9,-3,5,-15,7,-18c198,88,201,83,200,77,199,69,194,65,189,60v-1,,-2,,-2,-1c187,59,187,58,187,57v,-1,1,-3,3,-4c190,53,190,53,191,53v4,-15,4,-15,4,-15c181,27,181,27,181,27,176,20,174,17,165,17v-5,4,-18,7,-22,c132,13,130,15,120,20,113,23,104,11,102,6,93,,79,4,69,v,,,,,c32,46,32,46,32,46,16,128,16,128,16,128,,179,,179,,179v1,8,1,8,1,8c1,187,1,187,1,187v2,,2,,2,c9,187,17,193,23,197v6,3,13,5,21,6c49,204,53,206,58,208v8,3,16,1,24,2c88,210,95,218,98,223v7,7,7,7,7,7xe" fillcolor="#f2f2f2 [3052]" strokecolor="#f2f2f2 [3052]" strokeweight=".25pt">
                  <v:stroke joinstyle="miter"/>
                  <v:path arrowok="t" o:connecttype="custom" o:connectlocs="275529,603761;286025,606386;335883,640511;377868,672012;409358,729763;474960,677262;480208,674637;503825,664137;516945,664137;532690,661512;564179,651012;564179,651012;564179,632636;556306,569635;561555,553885;569427,543385;569427,540760;569427,538135;569427,530259;569427,530259;564179,522384;561555,514509;561555,509259;564179,506634;564179,501384;569427,496134;569427,490884;572051,433133;548434,401632;527441,380632;519569,349131;519569,317631;488080,288755;506449,241504;524817,202129;495952,157503;490704,154878;490704,149628;498576,139127;501201,139127;511697,99752;474960,70876;432974,44626;375244,44626;314890,52501;267657,15750;181062,0;181062,0;83971,120752;41985,336006;0,469883;2624,490884;2624,490884;7872,490884;60354,517134;115460,532884;152197,546010;215175,551260;257161,585385;275529,603761" o:connectangles="0,0,0,0,0,0,0,0,0,0,0,0,0,0,0,0,0,0,0,0,0,0,0,0,0,0,0,0,0,0,0,0,0,0,0,0,0,0,0,0,0,0,0,0,0,0,0,0,0,0,0,0,0,0,0,0,0,0,0,0"/>
                </v:shape>
                <v:shape id="ANDERSON" o:spid="_x0000_s1066" style="position:absolute;left:4831;top:5975;width:8890;height:9652;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ZzqcAA&#10;AADcAAAADwAAAGRycy9kb3ducmV2LnhtbERPTYvCMBC9C/6HMII3TfUgbjWKKLvoZcEqnodmbKvN&#10;pDaxrf/eLAh7m8f7nOW6M6VoqHaFZQWTcQSCOLW64EzB+fQ9moNwHlljaZkUvMjBetXvLTHWtuUj&#10;NYnPRAhhF6OC3PsqltKlORl0Y1sRB+5qa4M+wDqTusY2hJtSTqNoJg0WHBpyrGibU3pPnkbBraDD&#10;7+H2THZ2GjWt/XGX2SNVajjoNgsQnjr/L/649zrMn3/B3zPhArl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IZzqcAAAADcAAAADwAAAAAAAAAAAAAAAACYAgAAZHJzL2Rvd25y&#10;ZXYueG1sUEsFBgAAAAAEAAQA9QAAAIUDAAAAAA==&#10;" path="m1770,3641l2950,2446,7552,r,c7640,163,7817,245,7906,435v29,108,59,190,88,299c7994,842,7935,924,7906,1033v-59,81,-89,380,-89,462c7817,1603,7994,1766,7906,1875v,82,-59,163,-89,245c7807,2229,7798,2337,7788,2446v,108,118,217,147,299c7965,2880,7935,3071,8024,3207v59,108,177,353,265,407c8378,3804,8378,4022,8496,4212v88,190,383,326,560,489l9823,5217r177,299l10000,5516,3687,10000r,l3687,9864v,-299,-118,-462,-236,-761c3333,9003,3269,9035,3097,8804,2925,8573,2596,8084,2419,7717,2281,7459,2335,6970,2035,6603,1740,6087,1475,5353,619,5516v-147,27,-354,,-501,27c59,5571,29,5571,,5571r,l1770,3641xe" fillcolor="#f2f2f2 [3052]" strokecolor="#f2f2f2 [3052]" strokeweight=".25pt">
                  <v:stroke joinstyle="miter"/>
                  <v:path arrowok="t" o:connecttype="custom" o:connectlocs="157353,351429;262255,236088;671373,0;671373,0;702843,41986;710667,70846;702843,99705;694931,144297;702843,180975;694931,204622;692353,236088;705422,264947;713334,309540;736892,348823;755294,406542;805078,453741;873265,503545;889000,532404;889000,532404;327774,965200;327774,965200;327774,952073;306794,878622;275323,849762;215049,744845;180912,637322;55029,532404;10490,535010;0,537713;0,537713;157353,351429" o:connectangles="0,0,0,0,0,0,0,0,0,0,0,0,0,0,0,0,0,0,0,0,0,0,0,0,0,0,0,0,0,0,0"/>
                </v:shape>
                <v:shape id="YORK" o:spid="_x0000_s1067" style="position:absolute;left:24469;top:514;width:8334;height:5461;visibility:visible;mso-wrap-style:square;v-text-anchor:top" coordsize="318,2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2xMQA&#10;AADcAAAADwAAAGRycy9kb3ducmV2LnhtbESPQWvCQBCF7wX/wzKCt7qJB9HUVaQQqQgFrT9gmp1m&#10;U7OzIbvV+O87B8HbDO/Ne9+sNoNv1ZX62AQ2kE8zUMRVsA3XBs5f5esCVEzIFtvAZOBOETbr0csK&#10;CxtufKTrKdVKQjgWaMCl1BVax8qRxzgNHbFoP6H3mGTta217vEm4b/Usy+baY8PS4LCjd0fV5fTn&#10;DWwXefzMd/O26vb2cv7+LcuDK42ZjIftG6hEQ3qaH9cfVvCXgi/PyAR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vdsTEAAAA3AAAAA8AAAAAAAAAAAAAAAAAmAIAAGRycy9k&#10;b3ducmV2LnhtbFBLBQYAAAAABAAEAPUAAACJAwAAAAA=&#10;" path="m13,208v286,,286,,286,c299,208,299,208,299,208v7,-7,7,-7,7,-7c308,199,310,197,312,195v1,-1,2,-3,3,-4c316,191,316,191,316,191v1,-6,-3,-8,-5,-13c309,173,309,169,309,164v,-9,6,-10,8,-17c318,140,316,134,315,127v-1,-6,-5,-3,-8,-6c305,120,303,109,301,106v-3,-5,-5,-15,-5,-20c296,82,298,80,298,76v,-4,-2,-6,-2,-10c296,66,296,66,296,66v1,-7,1,-7,1,-7c280,36,280,36,280,36,233,66,233,66,233,66v-3,2,-5,4,-8,3c220,68,220,68,220,68v-3,-2,-5,-7,-5,-11c215,48,219,39,225,33v1,-2,3,-3,3,-4c227,27,220,14,220,14v-1,-3,-3,-6,-5,-8c63,,63,,63,v,,,,,c46,20,46,20,46,20,42,74,42,74,42,74v-7,,-12,,-19,1c18,76,,79,4,87v2,4,5,5,3,9c5,99,5,104,8,106v1,3,3,6,1,9c8,116,5,122,4,124v-1,3,-3,4,-1,8c9,137,9,137,9,137v1,1,2,1,2,2c9,140,8,144,8,146v1,1,4,1,5,3c14,153,7,154,8,159v1,3,4,4,4,6c13,169,12,173,13,177v1,1,2,2,2,4c16,183,16,185,16,187v1,6,1,6,1,6c17,193,17,193,17,193v-4,15,-4,15,-4,15xe" fillcolor="#002060" strokecolor="#f2f2f2 [3052]" strokeweight=".25pt">
                  <v:stroke joinstyle="miter"/>
                  <v:path arrowok="t" o:connecttype="custom" o:connectlocs="34071,546100;783641,546100;783641,546100;801988,527722;817713,511969;825575,501467;828196,501467;815092,467336;809850,430579;830817,385946;825575,333436;804608,317683;788883,278301;775779,225791;781021,199537;775779,173282;775779,173282;778400,154903;733845,94517;610664,173282;589697,181158;576592,178533;563488,149652;589697,86641;597559,76139;576592,36757;563488,15753;165115,0;165115,0;120560,52510;110077,194286;60280,196911;10483,228417;18346,252046;20967,278301;23588,301930;10483,325560;7863,346563;23588,359691;28830,364942;20967,383320;34071,391197;20967,417451;31450,433204;34071,464710;39313,475212;41934,490965;44555,506718;44555,506718;34071,546100" o:connectangles="0,0,0,0,0,0,0,0,0,0,0,0,0,0,0,0,0,0,0,0,0,0,0,0,0,0,0,0,0,0,0,0,0,0,0,0,0,0,0,0,0,0,0,0,0,0,0,0,0,0"/>
                </v:shape>
                <v:shape id="CHEROKEE" o:spid="_x0000_s1068" style="position:absolute;left:19516;top:229;width:6604;height:5349;visibility:visible;mso-wrap-style:square;v-text-anchor:top" coordsize="252,2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MvVcEA&#10;AADcAAAADwAAAGRycy9kb3ducmV2LnhtbERPTWvCQBC9F/wPywi91U08lDa6igii9Fabg8chO2ZD&#10;srMxu7qxv75bELzN433Ocj3aTtxo8I1jBfksA0FcOd1wraD82b19gPABWWPnmBTcycN6NXlZYqFd&#10;5G+6HUMtUgj7AhWYEPpCSl8ZsuhnridO3NkNFkOCQy31gDGF207Os+xdWmw4NRjsaWuoao9Xq4Dz&#10;yymeY9z2ezJlvfltqfxqlXqdjpsFiEBjeIof7oNO8z9z+H8mXSB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FjL1XBAAAA3AAAAA8AAAAAAAAAAAAAAAAAmAIAAGRycy9kb3du&#10;cmV2LnhtbFBLBQYAAAAABAAEAPUAAACGAwAAAAA=&#10;" path="m252,11c235,31,235,31,235,31v-4,54,-4,54,-4,54c224,85,219,85,212,86v-5,1,-23,4,-19,12c195,102,198,103,196,107v-2,3,-2,8,1,10c198,120,200,123,198,126v-1,1,-4,7,-5,9c192,138,190,139,192,143v6,5,6,5,6,5c199,149,200,149,200,150v-2,1,-3,5,-3,7c198,158,201,158,202,160v1,4,-6,5,-5,10c198,173,201,174,201,176v1,4,,8,1,12c203,189,204,190,204,192v1,2,1,4,1,6c206,204,206,204,206,204v,,,,,c192,193,192,193,192,193v-5,-7,-7,-10,-16,-10c171,187,158,190,154,183v-11,-4,-13,-2,-23,3c124,189,115,177,113,172v-9,-6,-23,-2,-33,-6c80,166,80,166,80,166v,-2,-2,-4,-2,-5c77,160,77,159,77,159v-1,-1,-2,-2,-2,-2c74,156,72,155,71,154v-3,-1,-6,-2,-9,-1c38,85,38,85,38,85v-5,,-5,,-5,c33,70,33,70,33,70,,,,,,,,,,,,,252,11,252,11,252,11xe" fillcolor="#f2f2f2 [3052]" strokecolor="#f2f2f2 [3052]" strokeweight=".25pt">
                  <v:stroke joinstyle="miter"/>
                  <v:path arrowok="t" o:connecttype="custom" o:connectlocs="660400,28847;615849,81297;605367,222912;555575,225534;505783,257004;513644,280606;516265,306831;518886,330434;505783,354036;503162,375016;518886,388129;524127,393374;516265,411731;529368,419598;516265,445823;526748,461558;529368,493028;534610,503518;537230,519253;539851,534988;539851,534988;503162,506141;461232,479916;403578,479916;343303,487783;296132,451068;209651,435333;209651,435333;204410,422221;201789,416976;196548,411731;186065,403863;162479,401241;99584,222912;86481,222912;86481,183574;0,0;0,0;660400,28847" o:connectangles="0,0,0,0,0,0,0,0,0,0,0,0,0,0,0,0,0,0,0,0,0,0,0,0,0,0,0,0,0,0,0,0,0,0,0,0,0,0,0"/>
                </v:shape>
                <v:shape id="SPARTANBURG" o:spid="_x0000_s1069" style="position:absolute;left:14928;top:54;width:6683;height:9700;visibility:visible;mso-wrap-style:square;v-text-anchor:top" coordsize="255,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KHPcUA&#10;AADcAAAADwAAAGRycy9kb3ducmV2LnhtbESPQYvCMBCF74L/IYywN031IGvXKKso6B6k6oIeh2a2&#10;rTaT0mS1+uuNIHib4b3vzZvxtDGluFDtCssK+r0IBHFqdcGZgt/9svsJwnlkjaVlUnAjB9NJuzXG&#10;WNsrb+my85kIIexiVJB7X8VSujQng65nK+Kg/dnaoA9rnUld4zWEm1IOomgoDRYcLuRY0Tyn9Lz7&#10;N6HGoqBNMjxGJ3u4/6zXt8Qls0Spj07z/QXCU+Pf5he90oEbDeD5TJhAT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goc9xQAAANwAAAAPAAAAAAAAAAAAAAAAAJgCAABkcnMv&#10;ZG93bnJldi54bWxQSwUGAAAAAAQABAD1AAAAigMAAAAA&#10;" path="m40,249v,,,1,1,1c41,252,47,257,48,259v3,6,10,10,17,11c68,271,75,279,75,282v1,,1,1,1,1c77,287,80,298,83,301v21,14,21,14,21,14c117,323,132,326,144,336v6,5,9,12,14,17c166,361,166,361,166,361v2,2,6,6,8,8c179,369,177,370,181,366v6,-6,6,-6,6,-6c187,360,187,360,187,360v-1,-8,-1,-8,-1,-8c202,301,202,301,202,301v16,-82,16,-82,16,-82c255,173,255,173,255,173v,,,,,c255,171,253,169,253,168v-1,-1,-1,-2,-1,-2c251,165,250,164,250,164v-1,-1,-3,-2,-4,-3c243,160,240,159,237,160,213,92,213,92,213,92v-5,,-5,,-5,c208,77,208,77,208,77,175,7,175,7,175,7v,,,,,c2,,2,,2,v,,,,,c,206,,206,,206v24,23,24,23,24,23c25,229,28,230,29,232v,1,,1,,2c30,235,30,236,30,237v1,,2,2,2,2c33,241,34,242,35,243v5,6,5,6,5,6xe" fillcolor="#f2f2f2 [3052]" strokecolor="#f2f2f2 [3052]" strokeweight=".25pt">
                  <v:stroke joinstyle="miter"/>
                  <v:path arrowok="t" o:connecttype="custom" o:connectlocs="104837,652759;107458,655380;125805,678974;170361,707811;196570,739269;199191,741891;217537,789078;272577,825779;377414,880831;414107,925397;435075,946369;456042,967341;474389,959477;490115,943748;490115,943748;487494,922776;529429,789078;571363,574113;668338,453523;668338,453523;663096,440416;660475,435173;655233,429930;644750,422065;621161,419443;558259,241180;545154,241180;545154,201857;458663,18351;458663,18351;5242,0;5242,0;0,540033;62902,600328;76007,608193;76007,613436;78628,621301;83870,626544;91733,637030;104837,652759" o:connectangles="0,0,0,0,0,0,0,0,0,0,0,0,0,0,0,0,0,0,0,0,0,0,0,0,0,0,0,0,0,0,0,0,0,0,0,0,0,0,0,0"/>
                </v:shape>
                <v:shape id="GREENVILLE" o:spid="_x0000_s1070" style="position:absolute;left:7800;width:8175;height:11293;visibility:visible;mso-wrap-style:square;v-text-anchor:top" coordsize="10000,9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6s0sIA&#10;AADcAAAADwAAAGRycy9kb3ducmV2LnhtbERP22rCQBB9L/gPyxT6IrqpQtXoKrYQ8KEUvHzAmB03&#10;odnZkJ3G9O+7hULf5nCus9kNvlE9dbEObOB5moEiLoOt2Rm4nIvJElQUZItNYDLwTRF229HDBnMb&#10;7nyk/iROpRCOORqoRNpc61hW5DFOQ0ucuFvoPEqCndO2w3sK942eZdmL9lhzaqiwpbeKys/TlzfA&#10;/eLw4V5nRS1aXLF6H19xPjbm6XHYr0EJDfIv/nMfbJq/msPvM+kCvf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XqzSwgAAANwAAAAPAAAAAAAAAAAAAAAAAJgCAABkcnMvZG93&#10;bnJldi54bWxQSwUGAAAAAAQABAD1AAAAhwMAAAAA&#10;" path="m8782,45l7660,v-32,,-160,,-192,23c7404,45,7372,68,7340,68v-64,23,-128,23,-161,46c6923,114,6859,137,6667,45,6442,-46,6378,182,6154,160v-208,27,-518,19,-737,45c5417,411,5000,502,4840,319,4562,384,4022,536,3750,593,3371,681,2954,765,2564,845v-352,,-833,365,-1154,228c962,913,1250,1347,1026,1393v-97,22,-385,22,-449,68c256,1461,288,1849,,1803r,c43,1856,85,1910,128,1963v289,160,545,-45,866,-91c1314,1826,1474,1781,1795,1849v192,46,352,-68,545,-114c2468,1689,3109,1666,3173,1735v96,91,-513,160,-513,320c2821,2169,2917,2214,2821,2374v-161,320,32,206,352,160c3269,2511,3558,2511,3622,2534v32,23,-32,160,32,251c3665,2800,3675,2816,3686,2831r,23c3622,2922,3494,3014,3654,3082v224,46,224,297,256,434c3942,3607,3974,3698,4038,3767v65,68,225,160,225,228c4359,4087,4391,4224,4423,4338v64,114,128,228,128,342c4562,4855,4572,5030,4583,5205r,c4679,5342,4872,5411,4968,5571v32,91,64,159,96,251c5064,5913,5000,5982,4968,6073v-64,68,-96,320,-96,388c4872,6552,5064,6689,4968,6781v,68,-64,137,-96,205c4861,7077,4851,7169,4840,7260v,91,128,183,160,251c5032,7625,5000,7785,5096,7899v64,92,192,297,289,343c5481,8402,5481,8584,5609,8744v96,160,417,274,609,411l7051,9589v64,84,129,167,193,251l7244,9840,8462,9132r,-730l10000,5730r,c9947,5684,9893,5639,9840,5593v-32,-22,-64,-45,-96,-91c9744,5502,9712,5456,9679,5456v,-22,,-45,-32,-68l9647,5342v-32,-45,-128,-68,-160,-68l8718,4749v21,-1568,43,-3136,64,-4704xe" fillcolor="#f2f2f2 [3052]" strokecolor="#f2f2f2 [3052]" strokeweight=".25pt">
                  <v:stroke joinstyle="miter"/>
                  <v:path arrowok="t" o:connecttype="custom" o:connectlocs="717984,5165;626253,0;610556,2640;600091,7805;586928,13085;545069,5165;503128,18364;442874,23529;395700,36614;306586,68062;209623,96986;115276,123155;83882,159883;47173,167688;0,206942;0,206942;10465,225306;81266,214861;146753,212221;191310,199137;259413,199137;217472,235865;230635,272479;259413,290843;296121,290843;298738,319652;301354,324932;301354,327572;298738,353741;319667,403554;330132,432362;348527,458531;361608,497900;372073,537153;374689,597411;374689,597411;406165,639419;414014,668228;406165,697037;398317,741570;406165,778298;398317,801827;395700,833276;408782,862085;416630,906618;440258,945986;458571,1003604;508361,1050777;576464,1100590;592243,1129399;592243,1129399;691822,1048137;691822,964351;817563,657668;817563,657668;804482,641944;796633,631499;791319,626220;788703,618415;788703,613135;775622,605330;712751,545073;717984,5165" o:connectangles="0,0,0,0,0,0,0,0,0,0,0,0,0,0,0,0,0,0,0,0,0,0,0,0,0,0,0,0,0,0,0,0,0,0,0,0,0,0,0,0,0,0,0,0,0,0,0,0,0,0,0,0,0,0,0,0,0,0,0,0,0,0,0"/>
                </v:shape>
                <v:shape id="PICKENS" o:spid="_x0000_s1071" style="position:absolute;left:5419;top:1832;width:6127;height:7652;visibility:visible;mso-wrap-style:square;v-text-anchor:top" coordsize="234,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jli8EA&#10;AADcAAAADwAAAGRycy9kb3ducmV2LnhtbERPPW/CMBDdkfofrEPqBg4ZWkgxCBUhVV1KQthP8ZFY&#10;jc8hdkP49/WAxPj0vtfb0bZioN4bxwoW8wQEceW04VpBeTrMliB8QNbYOiYFd/Kw3bxM1phpd+Oc&#10;hiLUIoawz1BBE0KXSemrhiz6ueuII3dxvcUQYV9L3eMthttWpknyJi0ajg0NdvTZUPVb/FkFu+HI&#10;6fv1x31f83NZ5hez2t+NUq/TcfcBItAYnuKH+0srSNM4P56JR0B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j45YvBAAAA3AAAAA8AAAAAAAAAAAAAAAAAmAIAAGRycy9kb3du&#10;cmV2LnhtbFBLBQYAAAAABAAEAPUAAACGAwAAAAA=&#10;" path="m25,16v-4,7,-4,7,-4,7c18,27,15,29,18,35,19,38,9,44,6,47,,54,7,60,12,64v1,4,4,11,6,15c20,86,22,93,22,100v-1,7,-2,14,-1,21c21,132,25,139,24,151v-2,12,4,16,12,24c36,177,32,180,30,182v-1,3,-4,10,-4,14c26,196,26,196,26,196v,,-1,10,-1,11c28,208,50,208,43,215v-3,4,-4,12,,15c47,231,47,240,45,243v,1,-2,8,-2,9c46,258,50,258,45,266v-2,6,-6,10,-8,16c38,292,38,292,38,292v,,,,,c78,248,78,248,78,248,234,158,234,158,234,158v,,,,,c233,135,233,135,233,135v,-5,-2,-10,-4,-15c228,115,227,109,224,105v,-3,-5,-7,-7,-10c215,92,214,88,213,84v-1,-6,-1,-17,-8,-19c200,62,204,58,206,55v,,,,,-1c206,54,205,52,205,52v-2,-4,,-10,-1,-11c202,40,193,40,190,41v-10,2,-16,7,-11,-7c182,27,179,25,174,20v,-7,19,-10,16,-14c188,3,168,4,164,6v-6,2,-11,7,-17,5c137,8,132,10,122,12v-10,2,-18,11,-27,4c91,9,91,9,91,9v,,,,,c89,9,87,8,84,5,82,,82,,82,,81,,81,,81,,25,16,25,16,25,16xe" fillcolor="#f2f2f2 [3052]" strokecolor="#f2f2f2 [3052]" strokeweight=".25pt">
                  <v:stroke joinstyle="miter"/>
                  <v:path arrowok="t" o:connecttype="custom" o:connectlocs="65467,41927;54993,60271;47137,91716;15712,123162;31424,167710;47137,207017;57611,262046;54993,317076;62849,395690;94273,458581;78561,476924;68086,513611;68086,513611;65467,542436;112604,563399;112604,602706;117841,636772;112604,660357;117841,697043;96892,738970;99510,765175;99510,765175;204258,649875;612775,414033;612775,414033;610156,353762;599682,314455;586588,275149;568257,248944;557782,220119;536833,170330;539451,144125;539451,141505;536833,136264;534214,107439;497552,107439;468747,89096;455653,52409;497552,15723;429466,15723;384948,28825;319481,31446;248776,41927;238301,23584;238301,23584;219971,13102;214733,0;212114,0;65467,41927" o:connectangles="0,0,0,0,0,0,0,0,0,0,0,0,0,0,0,0,0,0,0,0,0,0,0,0,0,0,0,0,0,0,0,0,0,0,0,0,0,0,0,0,0,0,0,0,0,0,0,0,0"/>
                </v:shape>
                <v:shape id="OCONEE" o:spid="_x0000_s1072" style="position:absolute;top:2245;width:6651;height:9181;visibility:visible;mso-wrap-style:square;v-text-anchor:top" coordsize="10000,10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SFOsUA&#10;AADcAAAADwAAAGRycy9kb3ducmV2LnhtbESPzWrDMBCE74W8g9hAb41cQ9vgRg4mEEghBPKDzxtr&#10;a9m1VsZSEydPXxUKPQ4z8w2zWI62ExcafONYwfMsAUFcOd1wreB0XD/NQfiArLFzTApu5GGZTx4W&#10;mGl35T1dDqEWEcI+QwUmhD6T0leGLPqZ64mj9+kGiyHKoZZ6wGuE206mSfIqLTYcFwz2tDJUfR2+&#10;rYJdUXhTbct6T2W7bu8vbx9lc1bqcToW7yACjeE//NfeaAVpmsLvmXgE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FIU6xQAAANwAAAAPAAAAAAAAAAAAAAAAAJgCAABkcnMv&#10;ZG93bnJldi54bWxQSwUGAAAAAAQABAD1AAAAigMAAAAA&#10;" path="m4468,8619v-118,-57,-551,-374,-590,-459c3798,8102,3602,8074,3602,7988v78,-30,276,-259,78,-259c3523,7729,3405,7786,3247,7757v-315,-86,-329,,-749,-201c2078,7355,1112,6771,725,6551,370,6494,212,6494,174,6235,174,6062,-63,5919,16,5747,88,5469,489,4779,607,4568v,-29,78,-86,118,-86c765,4425,922,4453,962,4367v,-86,-119,-201,-40,-287c1001,4080,1040,4137,1119,4137v132,-10,513,-34,591,-115c1632,3908,1474,3764,1592,3649v46,-120,323,-287,395,-345l2025,3304v237,,119,-114,277,-230c2493,2959,2984,2710,3168,2614v40,-57,158,-86,237,-114c3576,2428,3996,2270,4193,2184,4436,1920,4751,1130,4863,919r,l9119,v-53,67,-105,135,-158,202c8843,316,8724,373,8843,545v39,87,-355,259,-473,345c8133,1092,8409,1264,8606,1379v40,115,158,317,237,431c8921,2011,9001,2212,9001,2414v-40,200,-80,402,-40,603c8961,3333,9119,3534,9079,3878v-78,345,157,461,473,690c9552,4625,9394,4712,9316,4769v-40,86,-158,288,-158,403l9158,5172v,,-39,287,-39,316c9236,5516,10104,5516,9828,5717v-119,116,-157,345,,432c9986,6177,9986,6435,9906,6522v,29,-78,230,-78,258c9946,6953,10104,6953,9906,7182v-78,173,-235,288,-315,461c9604,7738,9618,7834,9631,7929r,l7266,9970r,c6951,10027,6833,9998,6439,9941,6005,9826,5966,9739,5651,9568v-40,-145,-315,-403,942,483e" fillcolor="#f2f2f2 [3052]" strokecolor="#f2f2f2 [3052]" strokeweight=".25pt">
                  <v:stroke joinstyle="miter"/>
                  <v:path arrowok="t" o:connecttype="custom" o:connectlocs="297204,787359;257958,745428;239599,729716;244788,706056;215985,708614;166163,690252;48226,598444;11574,569577;1064,524997;40377,417294;48226,409437;63991,398932;61330,372714;74434,377921;113746,367416;105897,333342;132172,301825;134700,301825;153125,280815;210730,238793;226495,228379;278912,199512;323479,83952;323479,83952;606581,0;596071,18453;588222,49787;556759,81303;572457,125974;588222,165346;598732,220523;596071,275607;603921,354261;635384,417294;619685,435655;609176,472470;609176,472470;606581,501337;653743,522257;653743,561720;658931,595795;653743,619363;658931,656087;637978,698200;640639,724326;640639,724326;483323,910775;483323,910775;428312,908125;375895,874051;438556,918174" o:connectangles="0,0,0,0,0,0,0,0,0,0,0,0,0,0,0,0,0,0,0,0,0,0,0,0,0,0,0,0,0,0,0,0,0,0,0,0,0,0,0,0,0,0,0,0,0,0,0,0,0,0,0"/>
                </v:shape>
                <v:shape id="DILLON" o:spid="_x0000_s1073" style="position:absolute;left:48980;top:9261;width:7207;height:5795;visibility:visible;mso-wrap-style:square;v-text-anchor:top" coordsize="275,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A2ycQA&#10;AADcAAAADwAAAGRycy9kb3ducmV2LnhtbESP3WrCQBSE7wu+w3KE3pS6MaXaRlcphYJgQfx5gEP2&#10;NAlmzwm7W5O+fVcQvBxm5htmuR5cqy7kQyNsYDrJQBGXYhuuDJyOX89voEJEttgKk4E/CrBejR6W&#10;WFjpeU+XQ6xUgnAo0EAdY1doHcqaHIaJdMTJ+xHvMCbpK2099gnuWp1n2Uw7bDgt1NjRZ03l+fDr&#10;DAjJfHba2Dycv7Xt33EruydvzON4+FiAijTEe/jW3lgDL685XM+kI6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OgNsnEAAAA3AAAAA8AAAAAAAAAAAAAAAAAmAIAAGRycy9k&#10;b3ducmV2LnhtbFBLBQYAAAAABAAEAPUAAACJAwAAAAA=&#10;" path="m,186v4,1,8,4,12,6c15,196,20,197,24,201v1,2,2,4,4,5c29,207,32,210,33,212v6,9,6,9,6,9c39,221,39,221,39,221v,,1,,1,-1c60,220,68,204,82,194v7,-4,21,-8,29,-9c124,184,128,187,139,192v2,2,4,4,6,5c151,206,159,205,167,200v9,-5,26,17,39,9c220,202,223,189,238,200v1,3,5,6,7,8c251,217,251,217,251,217v,,,,,c275,192,275,192,275,192v,,,,,c88,,88,,88,v,,,,,c,186,,186,,186xe" fillcolor="#f2f2f2 [3052]" strokecolor="#f2f2f2 [3052]" strokeweight=".25pt">
                  <v:stroke joinstyle="miter"/>
                  <v:path arrowok="t" o:connecttype="custom" o:connectlocs="0,487672;31450,503403;62900,527000;73383,540110;86487,555841;102212,579438;102212,579438;104833,576816;214907,508647;290911,485050;364294,503403;380019,516513;437677,524378;539889,547975;623755,524378;642100,545353;657825,568950;657825,568950;720725,503403;720725,503403;230632,0;230632,0;0,487672" o:connectangles="0,0,0,0,0,0,0,0,0,0,0,0,0,0,0,0,0,0,0,0,0,0,0"/>
                </v:shape>
                <w10:wrap anchorx="margin"/>
              </v:group>
            </w:pict>
          </mc:Fallback>
        </mc:AlternateContent>
      </w:r>
      <w:r w:rsidR="008205A7" w:rsidRPr="00AD355E">
        <w:rPr>
          <w:noProof/>
        </w:rPr>
        <w:drawing>
          <wp:anchor distT="0" distB="0" distL="114300" distR="114300" simplePos="0" relativeHeight="251622912" behindDoc="0" locked="0" layoutInCell="1" allowOverlap="1" wp14:anchorId="1F4B454A" wp14:editId="25ADF67C">
            <wp:simplePos x="0" y="0"/>
            <wp:positionH relativeFrom="column">
              <wp:posOffset>-36195</wp:posOffset>
            </wp:positionH>
            <wp:positionV relativeFrom="paragraph">
              <wp:posOffset>-942975</wp:posOffset>
            </wp:positionV>
            <wp:extent cx="1409065" cy="1089025"/>
            <wp:effectExtent l="0" t="0" r="63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409065" cy="1089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711C" w:rsidRPr="00AD355E">
        <w:rPr>
          <w:b/>
          <w:noProof/>
        </w:rPr>
        <mc:AlternateContent>
          <mc:Choice Requires="wps">
            <w:drawing>
              <wp:anchor distT="0" distB="0" distL="114300" distR="114300" simplePos="0" relativeHeight="251630080" behindDoc="0" locked="0" layoutInCell="1" allowOverlap="1" wp14:anchorId="1DD5BB48" wp14:editId="2B7E7088">
                <wp:simplePos x="0" y="0"/>
                <wp:positionH relativeFrom="margin">
                  <wp:posOffset>1724025</wp:posOffset>
                </wp:positionH>
                <wp:positionV relativeFrom="topMargin">
                  <wp:posOffset>123825</wp:posOffset>
                </wp:positionV>
                <wp:extent cx="3543300" cy="628650"/>
                <wp:effectExtent l="0" t="0" r="19050" b="19050"/>
                <wp:wrapNone/>
                <wp:docPr id="1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628650"/>
                        </a:xfrm>
                        <a:prstGeom prst="rect">
                          <a:avLst/>
                        </a:prstGeom>
                        <a:solidFill>
                          <a:srgbClr val="0070C0"/>
                        </a:solidFill>
                        <a:ln w="19050">
                          <a:solidFill>
                            <a:srgbClr val="FF0000"/>
                          </a:solidFill>
                          <a:miter lim="800000"/>
                          <a:headEnd/>
                          <a:tailEnd/>
                        </a:ln>
                        <a:extLst/>
                      </wps:spPr>
                      <wps:txbx>
                        <w:txbxContent>
                          <w:p w:rsidR="00144AFE" w:rsidRPr="0018711C" w:rsidRDefault="00144AFE" w:rsidP="0018711C">
                            <w:pPr>
                              <w:pStyle w:val="Masthead"/>
                              <w:rPr>
                                <w:rFonts w:asciiTheme="minorHAnsi" w:hAnsiTheme="minorHAnsi"/>
                                <w:color w:val="FFFFFF" w:themeColor="background1"/>
                              </w:rPr>
                            </w:pPr>
                            <w:r>
                              <w:rPr>
                                <w:rFonts w:asciiTheme="minorHAnsi" w:hAnsiTheme="minorHAnsi"/>
                                <w:color w:val="FFFFFF" w:themeColor="background1"/>
                              </w:rPr>
                              <w:t>YORK COUNTY</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30" type="#_x0000_t202" style="position:absolute;left:0;text-align:left;margin-left:135.75pt;margin-top:9.75pt;width:279pt;height:49.5pt;z-index:25163008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" fillcolor="#0070c0" strokecolor="red" strokeweight="1.5pt">
                <v:textbox inset="0,0,0,0">
                  <w:txbxContent>
                    <w:p w:rsidR="00144AFE" w:rsidRPr="0018711C" w:rsidRDefault="00144AFE" w:rsidP="0018711C">
                      <w:pPr>
                        <w:pStyle w:val="Masthead"/>
                        <w:rPr>
                          <w:rFonts w:asciiTheme="minorHAnsi" w:hAnsiTheme="minorHAnsi"/>
                          <w:color w:val="FFFFFF" w:themeColor="background1"/>
                        </w:rPr>
                      </w:pPr>
                      <w:r>
                        <w:rPr>
                          <w:rFonts w:asciiTheme="minorHAnsi" w:hAnsiTheme="minorHAnsi"/>
                          <w:color w:val="FFFFFF" w:themeColor="background1"/>
                        </w:rPr>
                        <w:t>YORK COUNTY</w:t>
                      </w:r>
                    </w:p>
                  </w:txbxContent>
                </v:textbox>
                <w10:wrap anchorx="margin" anchory="margin"/>
              </v:shape>
            </w:pict>
          </mc:Fallback>
        </mc:AlternateContent>
      </w:r>
      <w:r w:rsidR="00642A3B" w:rsidRPr="00AD355E">
        <w:rPr>
          <w:b/>
          <w:noProof/>
        </w:rPr>
        <mc:AlternateContent>
          <mc:Choice Requires="wps">
            <w:drawing>
              <wp:anchor distT="0" distB="0" distL="114300" distR="114300" simplePos="0" relativeHeight="251615744" behindDoc="0" locked="1" layoutInCell="0" allowOverlap="1" wp14:anchorId="2CAFCDCD" wp14:editId="6F76F462">
                <wp:simplePos x="0" y="0"/>
                <wp:positionH relativeFrom="page">
                  <wp:posOffset>274320</wp:posOffset>
                </wp:positionH>
                <wp:positionV relativeFrom="page">
                  <wp:posOffset>457200</wp:posOffset>
                </wp:positionV>
                <wp:extent cx="7223760" cy="9144000"/>
                <wp:effectExtent l="0" t="0" r="15240" b="19050"/>
                <wp:wrapNone/>
                <wp:docPr id="114"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21.6pt;margin-top:36pt;width:568.8pt;height:10in;z-index:25161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" o:allowincell="f" filled="f" strokecolor="red" strokeweight="1.75pt">
                <v:textbox inset="0,0,0,0"/>
                <w10:wrap anchorx="page" anchory="page"/>
                <w10:anchorlock/>
              </v:rect>
            </w:pict>
          </mc:Fallback>
        </mc:AlternateContent>
      </w:r>
    </w:p>
    <w:p w:rsidR="00CC37E9" w:rsidRPr="00AD355E" w:rsidRDefault="00642A3B" w:rsidP="00DF03CD">
      <w:pPr>
        <w:tabs>
          <w:tab w:val="left" w:pos="8910"/>
        </w:tabs>
        <w:ind w:left="3240"/>
      </w:pPr>
      <w:r w:rsidRPr="00AD355E">
        <w:rPr>
          <w:b/>
          <w:noProof/>
        </w:rPr>
        <mc:AlternateContent>
          <mc:Choice Requires="wps">
            <w:drawing>
              <wp:anchor distT="0" distB="0" distL="114300" distR="114300" simplePos="0" relativeHeight="251633152" behindDoc="0" locked="0" layoutInCell="1" allowOverlap="1" wp14:anchorId="6C42EAAC" wp14:editId="5E31B2BB">
                <wp:simplePos x="0" y="0"/>
                <wp:positionH relativeFrom="page">
                  <wp:posOffset>428624</wp:posOffset>
                </wp:positionH>
                <wp:positionV relativeFrom="page">
                  <wp:posOffset>1562100</wp:posOffset>
                </wp:positionV>
                <wp:extent cx="2867025" cy="7935595"/>
                <wp:effectExtent l="0" t="0" r="9525" b="8255"/>
                <wp:wrapNone/>
                <wp:docPr id="113"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7935595"/>
                        </a:xfrm>
                        <a:prstGeom prst="rect">
                          <a:avLst/>
                        </a:prstGeom>
                        <a:solidFill>
                          <a:srgbClr val="FFFF00">
                            <a:alpha val="60000"/>
                          </a:srgbClr>
                        </a:solidFill>
                        <a:ln>
                          <a:noFill/>
                        </a:ln>
                      </wps:spPr>
                      <wps:txbx>
                        <w:txbxContent>
                          <w:p w:rsidR="00144AFE" w:rsidRPr="000E52B9" w:rsidRDefault="00144AFE" w:rsidP="00CC37E9">
                            <w:pPr>
                              <w:pStyle w:val="BodyText"/>
                              <w:spacing w:line="240" w:lineRule="auto"/>
                              <w:jc w:val="center"/>
                              <w:rPr>
                                <w:rFonts w:ascii="Arial" w:hAnsi="Arial"/>
                                <w:b/>
                                <w:color w:val="0070C0"/>
                                <w:sz w:val="28"/>
                              </w:rPr>
                            </w:pPr>
                            <w:r>
                              <w:rPr>
                                <w:rFonts w:ascii="Arial" w:hAnsi="Arial"/>
                                <w:b/>
                                <w:color w:val="0070C0"/>
                                <w:sz w:val="28"/>
                              </w:rPr>
                              <w:t>By The Numbers</w:t>
                            </w:r>
                          </w:p>
                          <w:tbl>
                            <w:tblPr>
                              <w:tblStyle w:val="TableGrid"/>
                              <w:tblW w:w="0" w:type="auto"/>
                              <w:tblLayout w:type="fixed"/>
                              <w:tblLook w:val="04A0" w:firstRow="1" w:lastRow="0" w:firstColumn="1" w:lastColumn="0" w:noHBand="0" w:noVBand="1"/>
                            </w:tblPr>
                            <w:tblGrid>
                              <w:gridCol w:w="2065"/>
                              <w:gridCol w:w="900"/>
                              <w:gridCol w:w="1260"/>
                            </w:tblGrid>
                            <w:tr w:rsidR="00144AFE" w:rsidTr="000E2281">
                              <w:trPr>
                                <w:trHeight w:val="368"/>
                              </w:trPr>
                              <w:tc>
                                <w:tcPr>
                                  <w:tcW w:w="2065" w:type="dxa"/>
                                </w:tcPr>
                                <w:p w:rsidR="00144AFE" w:rsidRDefault="00144AFE" w:rsidP="00CC37E9">
                                  <w:pPr>
                                    <w:pStyle w:val="BodyText"/>
                                    <w:spacing w:after="0"/>
                                    <w:jc w:val="center"/>
                                    <w:rPr>
                                      <w:rFonts w:cstheme="minorHAnsi"/>
                                      <w:b/>
                                      <w:sz w:val="20"/>
                                      <w:szCs w:val="20"/>
                                    </w:rPr>
                                  </w:pPr>
                                  <w:r>
                                    <w:rPr>
                                      <w:rFonts w:cstheme="minorHAnsi"/>
                                      <w:b/>
                                      <w:sz w:val="20"/>
                                      <w:szCs w:val="20"/>
                                    </w:rPr>
                                    <w:t>Indicator</w:t>
                                  </w:r>
                                </w:p>
                              </w:tc>
                              <w:tc>
                                <w:tcPr>
                                  <w:tcW w:w="900" w:type="dxa"/>
                                </w:tcPr>
                                <w:p w:rsidR="00144AFE" w:rsidRDefault="00144AFE" w:rsidP="00CC37E9">
                                  <w:pPr>
                                    <w:pStyle w:val="BodyText"/>
                                    <w:spacing w:after="0"/>
                                    <w:jc w:val="center"/>
                                    <w:rPr>
                                      <w:rFonts w:cstheme="minorHAnsi"/>
                                      <w:b/>
                                      <w:sz w:val="20"/>
                                      <w:szCs w:val="20"/>
                                    </w:rPr>
                                  </w:pPr>
                                  <w:r>
                                    <w:rPr>
                                      <w:rFonts w:cstheme="minorHAnsi"/>
                                      <w:b/>
                                      <w:sz w:val="20"/>
                                      <w:szCs w:val="20"/>
                                    </w:rPr>
                                    <w:t>SC</w:t>
                                  </w:r>
                                </w:p>
                              </w:tc>
                              <w:tc>
                                <w:tcPr>
                                  <w:tcW w:w="1260" w:type="dxa"/>
                                </w:tcPr>
                                <w:p w:rsidR="00144AFE" w:rsidRDefault="00144AFE" w:rsidP="00CC37E9">
                                  <w:pPr>
                                    <w:pStyle w:val="BodyText"/>
                                    <w:spacing w:after="0"/>
                                    <w:jc w:val="center"/>
                                    <w:rPr>
                                      <w:rFonts w:cstheme="minorHAnsi"/>
                                      <w:b/>
                                      <w:sz w:val="20"/>
                                      <w:szCs w:val="20"/>
                                    </w:rPr>
                                  </w:pPr>
                                  <w:r>
                                    <w:rPr>
                                      <w:rFonts w:cstheme="minorHAnsi"/>
                                      <w:b/>
                                      <w:sz w:val="20"/>
                                      <w:szCs w:val="20"/>
                                    </w:rPr>
                                    <w:t>York County</w:t>
                                  </w:r>
                                </w:p>
                              </w:tc>
                            </w:tr>
                            <w:tr w:rsidR="00144AFE" w:rsidTr="000E2281">
                              <w:tc>
                                <w:tcPr>
                                  <w:tcW w:w="2065" w:type="dxa"/>
                                </w:tcPr>
                                <w:p w:rsidR="00144AFE" w:rsidRPr="004220C5" w:rsidRDefault="00144AFE" w:rsidP="00CC37E9">
                                  <w:pPr>
                                    <w:pStyle w:val="BodyText"/>
                                    <w:spacing w:after="0"/>
                                    <w:jc w:val="center"/>
                                    <w:rPr>
                                      <w:rFonts w:cstheme="minorHAnsi"/>
                                      <w:sz w:val="20"/>
                                      <w:szCs w:val="20"/>
                                    </w:rPr>
                                  </w:pPr>
                                  <w:r>
                                    <w:rPr>
                                      <w:rFonts w:cstheme="minorHAnsi"/>
                                      <w:sz w:val="20"/>
                                      <w:szCs w:val="20"/>
                                    </w:rPr>
                                    <w:t>Children Under Five</w:t>
                                  </w:r>
                                </w:p>
                              </w:tc>
                              <w:tc>
                                <w:tcPr>
                                  <w:tcW w:w="90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290,519</w:t>
                                  </w:r>
                                </w:p>
                              </w:tc>
                              <w:tc>
                                <w:tcPr>
                                  <w:tcW w:w="126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15,344</w:t>
                                  </w:r>
                                </w:p>
                              </w:tc>
                            </w:tr>
                            <w:tr w:rsidR="00144AFE" w:rsidTr="000E2281">
                              <w:tc>
                                <w:tcPr>
                                  <w:tcW w:w="2065" w:type="dxa"/>
                                </w:tcPr>
                                <w:p w:rsidR="00144AFE" w:rsidRPr="004220C5" w:rsidRDefault="00144AFE" w:rsidP="00CC37E9">
                                  <w:pPr>
                                    <w:pStyle w:val="BodyText"/>
                                    <w:spacing w:after="0"/>
                                    <w:jc w:val="center"/>
                                    <w:rPr>
                                      <w:rFonts w:cstheme="minorHAnsi"/>
                                      <w:sz w:val="20"/>
                                      <w:szCs w:val="20"/>
                                    </w:rPr>
                                  </w:pPr>
                                  <w:r>
                                    <w:rPr>
                                      <w:rFonts w:cstheme="minorHAnsi"/>
                                      <w:sz w:val="20"/>
                                      <w:szCs w:val="20"/>
                                    </w:rPr>
                                    <w:t>Children In Poverty</w:t>
                                  </w:r>
                                </w:p>
                              </w:tc>
                              <w:tc>
                                <w:tcPr>
                                  <w:tcW w:w="90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27.3%</w:t>
                                  </w:r>
                                </w:p>
                              </w:tc>
                              <w:tc>
                                <w:tcPr>
                                  <w:tcW w:w="126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17.2%</w:t>
                                  </w:r>
                                </w:p>
                              </w:tc>
                            </w:tr>
                            <w:tr w:rsidR="00144AFE" w:rsidTr="000E2281">
                              <w:tc>
                                <w:tcPr>
                                  <w:tcW w:w="2065" w:type="dxa"/>
                                </w:tcPr>
                                <w:p w:rsidR="00144AFE" w:rsidRPr="004220C5" w:rsidRDefault="00144AFE" w:rsidP="00CC37E9">
                                  <w:pPr>
                                    <w:pStyle w:val="BodyText"/>
                                    <w:spacing w:after="0"/>
                                    <w:jc w:val="center"/>
                                    <w:rPr>
                                      <w:rFonts w:cstheme="minorHAnsi"/>
                                      <w:sz w:val="20"/>
                                      <w:szCs w:val="20"/>
                                    </w:rPr>
                                  </w:pPr>
                                  <w:r>
                                    <w:rPr>
                                      <w:rFonts w:cstheme="minorHAnsi"/>
                                      <w:sz w:val="20"/>
                                      <w:szCs w:val="20"/>
                                    </w:rPr>
                                    <w:t>3</w:t>
                                  </w:r>
                                  <w:r w:rsidRPr="004220C5">
                                    <w:rPr>
                                      <w:rFonts w:cstheme="minorHAnsi"/>
                                      <w:sz w:val="20"/>
                                      <w:szCs w:val="20"/>
                                      <w:vertAlign w:val="superscript"/>
                                    </w:rPr>
                                    <w:t>rd</w:t>
                                  </w:r>
                                  <w:r>
                                    <w:rPr>
                                      <w:rFonts w:cstheme="minorHAnsi"/>
                                      <w:sz w:val="20"/>
                                      <w:szCs w:val="20"/>
                                    </w:rPr>
                                    <w:t xml:space="preserve"> Graders Below Standard in Reading</w:t>
                                  </w:r>
                                </w:p>
                              </w:tc>
                              <w:tc>
                                <w:tcPr>
                                  <w:tcW w:w="90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21.1%</w:t>
                                  </w:r>
                                </w:p>
                              </w:tc>
                              <w:tc>
                                <w:tcPr>
                                  <w:tcW w:w="126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17.9%</w:t>
                                  </w:r>
                                </w:p>
                              </w:tc>
                            </w:tr>
                            <w:tr w:rsidR="00144AFE" w:rsidTr="000E2281">
                              <w:tc>
                                <w:tcPr>
                                  <w:tcW w:w="2065" w:type="dxa"/>
                                </w:tcPr>
                                <w:p w:rsidR="00144AFE" w:rsidRPr="004220C5" w:rsidRDefault="00144AFE" w:rsidP="000E2281">
                                  <w:pPr>
                                    <w:pStyle w:val="BodyText"/>
                                    <w:spacing w:after="0"/>
                                    <w:jc w:val="center"/>
                                    <w:rPr>
                                      <w:rFonts w:cstheme="minorHAnsi"/>
                                      <w:sz w:val="20"/>
                                      <w:szCs w:val="20"/>
                                    </w:rPr>
                                  </w:pPr>
                                  <w:r>
                                    <w:rPr>
                                      <w:rFonts w:cstheme="minorHAnsi"/>
                                      <w:sz w:val="20"/>
                                      <w:szCs w:val="20"/>
                                    </w:rPr>
                                    <w:t>Births to Mothers With Less Than a High School Diploma</w:t>
                                  </w:r>
                                </w:p>
                              </w:tc>
                              <w:tc>
                                <w:tcPr>
                                  <w:tcW w:w="900" w:type="dxa"/>
                                </w:tcPr>
                                <w:p w:rsidR="00144AFE" w:rsidRPr="006F290B" w:rsidRDefault="00144AFE" w:rsidP="000E2281">
                                  <w:pPr>
                                    <w:pStyle w:val="BodyText"/>
                                    <w:spacing w:after="0"/>
                                    <w:jc w:val="center"/>
                                    <w:rPr>
                                      <w:rFonts w:cstheme="minorHAnsi"/>
                                      <w:sz w:val="20"/>
                                      <w:szCs w:val="20"/>
                                    </w:rPr>
                                  </w:pPr>
                                  <w:r w:rsidRPr="006F290B">
                                    <w:rPr>
                                      <w:rFonts w:cstheme="minorHAnsi"/>
                                      <w:sz w:val="20"/>
                                      <w:szCs w:val="20"/>
                                    </w:rPr>
                                    <w:t>15.7%</w:t>
                                  </w:r>
                                </w:p>
                              </w:tc>
                              <w:tc>
                                <w:tcPr>
                                  <w:tcW w:w="1260" w:type="dxa"/>
                                </w:tcPr>
                                <w:p w:rsidR="00144AFE" w:rsidRPr="006F290B" w:rsidRDefault="00144AFE" w:rsidP="000E2281">
                                  <w:pPr>
                                    <w:pStyle w:val="BodyText"/>
                                    <w:spacing w:after="0"/>
                                    <w:jc w:val="center"/>
                                    <w:rPr>
                                      <w:rFonts w:cstheme="minorHAnsi"/>
                                      <w:sz w:val="20"/>
                                      <w:szCs w:val="20"/>
                                    </w:rPr>
                                  </w:pPr>
                                  <w:r w:rsidRPr="006F290B">
                                    <w:rPr>
                                      <w:rFonts w:cstheme="minorHAnsi"/>
                                      <w:sz w:val="20"/>
                                      <w:szCs w:val="20"/>
                                    </w:rPr>
                                    <w:t>12.2%</w:t>
                                  </w:r>
                                </w:p>
                              </w:tc>
                            </w:tr>
                          </w:tbl>
                          <w:p w:rsidR="00144AFE" w:rsidRDefault="00144AFE" w:rsidP="000E2281">
                            <w:pPr>
                              <w:pStyle w:val="BodyText"/>
                              <w:spacing w:after="0" w:line="240" w:lineRule="auto"/>
                              <w:ind w:left="720"/>
                              <w:rPr>
                                <w:rFonts w:cstheme="minorHAnsi"/>
                                <w:b/>
                                <w:sz w:val="20"/>
                                <w:szCs w:val="20"/>
                              </w:rPr>
                            </w:pPr>
                            <w:r>
                              <w:rPr>
                                <w:rFonts w:cstheme="minorHAnsi"/>
                                <w:sz w:val="12"/>
                                <w:szCs w:val="12"/>
                              </w:rPr>
                              <w:t xml:space="preserve">                                                                                        </w:t>
                            </w:r>
                            <w:r w:rsidRPr="00687286">
                              <w:rPr>
                                <w:rFonts w:ascii="Arial" w:hAnsi="Arial" w:cs="Arial"/>
                                <w:noProof/>
                                <w:color w:val="00ADDC"/>
                                <w:sz w:val="16"/>
                                <w:szCs w:val="16"/>
                              </w:rPr>
                              <w:drawing>
                                <wp:inline distT="0" distB="0" distL="0" distR="0" wp14:anchorId="40C6B2A1" wp14:editId="21BFA2FB">
                                  <wp:extent cx="632319" cy="228600"/>
                                  <wp:effectExtent l="0" t="0" r="0" b="0"/>
                                  <wp:docPr id="1" name="Picture 1" descr="Children's Trust of South Carolina">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ildren's Trust of South Carolina">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2780" cy="243228"/>
                                          </a:xfrm>
                                          <a:prstGeom prst="rect">
                                            <a:avLst/>
                                          </a:prstGeom>
                                          <a:noFill/>
                                          <a:ln>
                                            <a:noFill/>
                                          </a:ln>
                                        </pic:spPr>
                                      </pic:pic>
                                    </a:graphicData>
                                  </a:graphic>
                                </wp:inline>
                              </w:drawing>
                            </w:r>
                          </w:p>
                          <w:p w:rsidR="00144AFE" w:rsidRDefault="00144AFE" w:rsidP="00CC37E9">
                            <w:pPr>
                              <w:pStyle w:val="BodyText"/>
                              <w:spacing w:after="0" w:line="240" w:lineRule="auto"/>
                              <w:jc w:val="center"/>
                              <w:rPr>
                                <w:rFonts w:cstheme="minorHAnsi"/>
                                <w:b/>
                                <w:sz w:val="20"/>
                                <w:szCs w:val="20"/>
                              </w:rPr>
                            </w:pPr>
                          </w:p>
                          <w:p w:rsidR="00144AFE" w:rsidRDefault="00144AFE" w:rsidP="00CC37E9">
                            <w:pPr>
                              <w:pStyle w:val="BodyText"/>
                              <w:spacing w:after="0" w:line="240" w:lineRule="auto"/>
                              <w:jc w:val="center"/>
                              <w:rPr>
                                <w:rFonts w:cstheme="minorHAnsi"/>
                                <w:b/>
                                <w:sz w:val="20"/>
                                <w:szCs w:val="20"/>
                              </w:rPr>
                            </w:pPr>
                            <w:r>
                              <w:rPr>
                                <w:rFonts w:cstheme="minorHAnsi"/>
                                <w:b/>
                                <w:sz w:val="20"/>
                                <w:szCs w:val="20"/>
                              </w:rPr>
                              <w:t>Highlights</w:t>
                            </w:r>
                          </w:p>
                          <w:p w:rsidR="00144AFE" w:rsidRPr="00E37479" w:rsidRDefault="00144AFE" w:rsidP="00B0152C">
                            <w:pPr>
                              <w:pStyle w:val="BodyText"/>
                              <w:numPr>
                                <w:ilvl w:val="0"/>
                                <w:numId w:val="38"/>
                              </w:numPr>
                              <w:spacing w:after="0" w:line="240" w:lineRule="auto"/>
                              <w:rPr>
                                <w:rFonts w:cstheme="minorHAnsi"/>
                                <w:b/>
                                <w:sz w:val="20"/>
                                <w:szCs w:val="20"/>
                              </w:rPr>
                            </w:pPr>
                            <w:r w:rsidRPr="0006068C">
                              <w:rPr>
                                <w:rFonts w:cstheme="minorHAnsi"/>
                                <w:sz w:val="20"/>
                                <w:szCs w:val="20"/>
                              </w:rPr>
                              <w:t xml:space="preserve">Since inception, </w:t>
                            </w:r>
                            <w:r w:rsidRPr="00E37479">
                              <w:rPr>
                                <w:rFonts w:cstheme="minorHAnsi"/>
                                <w:sz w:val="20"/>
                                <w:szCs w:val="20"/>
                              </w:rPr>
                              <w:t>York County First Steps has leveraged $4,633,327 from sources outside state government.</w:t>
                            </w:r>
                            <w:r w:rsidRPr="00E37479">
                              <w:rPr>
                                <w:rFonts w:cstheme="minorHAnsi"/>
                                <w:b/>
                                <w:sz w:val="20"/>
                                <w:szCs w:val="20"/>
                              </w:rPr>
                              <w:t xml:space="preserve"> That’s $.70 for every dollar received.</w:t>
                            </w:r>
                          </w:p>
                          <w:p w:rsidR="00144AFE" w:rsidRPr="00223C01" w:rsidRDefault="00144AFE" w:rsidP="00B0152C">
                            <w:pPr>
                              <w:pStyle w:val="BodyText"/>
                              <w:numPr>
                                <w:ilvl w:val="0"/>
                                <w:numId w:val="38"/>
                              </w:numPr>
                              <w:spacing w:after="0" w:line="240" w:lineRule="auto"/>
                              <w:rPr>
                                <w:rFonts w:cstheme="minorHAnsi"/>
                                <w:sz w:val="20"/>
                                <w:szCs w:val="20"/>
                              </w:rPr>
                            </w:pPr>
                            <w:r>
                              <w:rPr>
                                <w:rFonts w:cstheme="minorHAnsi"/>
                                <w:b/>
                                <w:sz w:val="20"/>
                                <w:szCs w:val="20"/>
                              </w:rPr>
                              <w:t xml:space="preserve">868 hours of support and guidance </w:t>
                            </w:r>
                            <w:r>
                              <w:rPr>
                                <w:rFonts w:cstheme="minorHAnsi"/>
                                <w:sz w:val="20"/>
                                <w:szCs w:val="20"/>
                              </w:rPr>
                              <w:t xml:space="preserve">were provided to 47 families in </w:t>
                            </w:r>
                            <w:r w:rsidRPr="00223C01">
                              <w:rPr>
                                <w:rFonts w:cstheme="minorHAnsi"/>
                                <w:sz w:val="20"/>
                                <w:szCs w:val="20"/>
                              </w:rPr>
                              <w:t>our Parents as Teachers Program.</w:t>
                            </w:r>
                          </w:p>
                          <w:p w:rsidR="00144AFE" w:rsidRDefault="00144AFE" w:rsidP="00B0152C">
                            <w:pPr>
                              <w:pStyle w:val="BodyText"/>
                              <w:numPr>
                                <w:ilvl w:val="0"/>
                                <w:numId w:val="38"/>
                              </w:numPr>
                              <w:spacing w:after="0" w:line="240" w:lineRule="auto"/>
                              <w:rPr>
                                <w:rFonts w:cstheme="minorHAnsi"/>
                                <w:sz w:val="20"/>
                                <w:szCs w:val="20"/>
                              </w:rPr>
                            </w:pPr>
                            <w:r w:rsidRPr="00B0152C">
                              <w:rPr>
                                <w:rFonts w:cstheme="minorHAnsi"/>
                                <w:b/>
                                <w:sz w:val="20"/>
                                <w:szCs w:val="20"/>
                              </w:rPr>
                              <w:t xml:space="preserve">Childcare professionals received </w:t>
                            </w:r>
                            <w:r>
                              <w:rPr>
                                <w:rFonts w:cstheme="minorHAnsi"/>
                                <w:b/>
                                <w:sz w:val="20"/>
                                <w:szCs w:val="20"/>
                              </w:rPr>
                              <w:t>346 h</w:t>
                            </w:r>
                            <w:r w:rsidRPr="00223C01">
                              <w:rPr>
                                <w:rFonts w:cstheme="minorHAnsi"/>
                                <w:b/>
                                <w:sz w:val="20"/>
                                <w:szCs w:val="20"/>
                              </w:rPr>
                              <w:t>ours</w:t>
                            </w:r>
                            <w:r>
                              <w:rPr>
                                <w:rFonts w:cstheme="minorHAnsi"/>
                                <w:sz w:val="20"/>
                                <w:szCs w:val="20"/>
                              </w:rPr>
                              <w:t xml:space="preserve"> of technical assistance for early care best practices.</w:t>
                            </w:r>
                          </w:p>
                          <w:p w:rsidR="00144AFE" w:rsidRPr="00223C01" w:rsidRDefault="00144AFE" w:rsidP="00223C01">
                            <w:pPr>
                              <w:pStyle w:val="BodyText"/>
                              <w:numPr>
                                <w:ilvl w:val="0"/>
                                <w:numId w:val="38"/>
                              </w:numPr>
                              <w:spacing w:after="0" w:line="240" w:lineRule="auto"/>
                              <w:rPr>
                                <w:rFonts w:cstheme="minorHAnsi"/>
                                <w:b/>
                                <w:sz w:val="20"/>
                                <w:szCs w:val="20"/>
                              </w:rPr>
                            </w:pPr>
                            <w:r>
                              <w:rPr>
                                <w:rFonts w:cstheme="minorHAnsi"/>
                                <w:b/>
                                <w:sz w:val="20"/>
                                <w:szCs w:val="20"/>
                              </w:rPr>
                              <w:t xml:space="preserve">Provided 144 rising kindergarten children </w:t>
                            </w:r>
                            <w:r>
                              <w:rPr>
                                <w:rFonts w:cstheme="minorHAnsi"/>
                                <w:sz w:val="20"/>
                                <w:szCs w:val="20"/>
                              </w:rPr>
                              <w:t>with Countdown to Kindergarten services that provided 838 home and school visits.</w:t>
                            </w:r>
                          </w:p>
                          <w:p w:rsidR="00144AFE" w:rsidRDefault="00144AFE" w:rsidP="00B0152C">
                            <w:pPr>
                              <w:pStyle w:val="BodyText"/>
                              <w:numPr>
                                <w:ilvl w:val="0"/>
                                <w:numId w:val="38"/>
                              </w:numPr>
                              <w:spacing w:after="0" w:line="240" w:lineRule="auto"/>
                              <w:rPr>
                                <w:rFonts w:cstheme="minorHAnsi"/>
                                <w:b/>
                                <w:sz w:val="20"/>
                                <w:szCs w:val="20"/>
                              </w:rPr>
                            </w:pPr>
                            <w:r>
                              <w:rPr>
                                <w:rFonts w:cstheme="minorHAnsi"/>
                                <w:b/>
                                <w:sz w:val="20"/>
                                <w:szCs w:val="20"/>
                              </w:rPr>
                              <w:t xml:space="preserve">Total Children Served in FY16:  </w:t>
                            </w:r>
                          </w:p>
                          <w:p w:rsidR="00144AFE" w:rsidRDefault="00144AFE" w:rsidP="008E11A5">
                            <w:pPr>
                              <w:pStyle w:val="BodyText"/>
                              <w:numPr>
                                <w:ilvl w:val="1"/>
                                <w:numId w:val="38"/>
                              </w:numPr>
                              <w:spacing w:after="0" w:line="240" w:lineRule="auto"/>
                              <w:rPr>
                                <w:rFonts w:cstheme="minorHAnsi"/>
                                <w:b/>
                                <w:sz w:val="20"/>
                                <w:szCs w:val="20"/>
                              </w:rPr>
                            </w:pPr>
                            <w:r>
                              <w:rPr>
                                <w:rFonts w:cstheme="minorHAnsi"/>
                                <w:b/>
                                <w:sz w:val="20"/>
                                <w:szCs w:val="20"/>
                              </w:rPr>
                              <w:t>191 children and families with intensive home visitation programs.</w:t>
                            </w:r>
                          </w:p>
                          <w:p w:rsidR="00144AFE" w:rsidRDefault="00144AFE" w:rsidP="008E11A5">
                            <w:pPr>
                              <w:pStyle w:val="BodyText"/>
                              <w:numPr>
                                <w:ilvl w:val="1"/>
                                <w:numId w:val="38"/>
                              </w:numPr>
                              <w:spacing w:after="0" w:line="240" w:lineRule="auto"/>
                              <w:rPr>
                                <w:rFonts w:cstheme="minorHAnsi"/>
                                <w:b/>
                                <w:sz w:val="20"/>
                                <w:szCs w:val="20"/>
                              </w:rPr>
                            </w:pPr>
                            <w:r>
                              <w:rPr>
                                <w:rFonts w:cstheme="minorHAnsi"/>
                                <w:b/>
                                <w:sz w:val="20"/>
                                <w:szCs w:val="20"/>
                              </w:rPr>
                              <w:t>912 children indirectly impacted by assisting their childcare professional with direct technical assistance and/or high quality training.</w:t>
                            </w:r>
                          </w:p>
                          <w:p w:rsidR="00144AFE" w:rsidRPr="00B0152C" w:rsidRDefault="00144AFE" w:rsidP="0006068C">
                            <w:pPr>
                              <w:pStyle w:val="BodyText"/>
                              <w:spacing w:after="0" w:line="240" w:lineRule="auto"/>
                              <w:rPr>
                                <w:rFonts w:cstheme="minorHAnsi"/>
                                <w:b/>
                                <w:sz w:val="20"/>
                                <w:szCs w:val="20"/>
                              </w:rPr>
                            </w:pPr>
                          </w:p>
                          <w:p w:rsidR="00144AFE" w:rsidRPr="00055540" w:rsidRDefault="004B43F1" w:rsidP="00055540">
                            <w:pPr>
                              <w:pStyle w:val="BodyText"/>
                              <w:spacing w:before="120" w:line="240" w:lineRule="auto"/>
                              <w:jc w:val="center"/>
                              <w:rPr>
                                <w:sz w:val="20"/>
                              </w:rPr>
                            </w:pPr>
                            <w:r>
                              <w:rPr>
                                <w:color w:val="FF0000"/>
                                <w:sz w:val="20"/>
                              </w:rPr>
                              <w:t>Y</w:t>
                            </w:r>
                            <w:r w:rsidR="00144AFE">
                              <w:rPr>
                                <w:color w:val="FF0000"/>
                                <w:sz w:val="20"/>
                              </w:rPr>
                              <w:t>ork County First Steps</w:t>
                            </w:r>
                          </w:p>
                          <w:p w:rsidR="00144AFE" w:rsidRPr="005D18FC" w:rsidRDefault="00144AFE" w:rsidP="00055540">
                            <w:pPr>
                              <w:pStyle w:val="BodyText"/>
                              <w:spacing w:before="120" w:line="240" w:lineRule="auto"/>
                              <w:jc w:val="center"/>
                              <w:rPr>
                                <w:sz w:val="18"/>
                              </w:rPr>
                            </w:pPr>
                            <w:r w:rsidRPr="005D18FC">
                              <w:rPr>
                                <w:sz w:val="18"/>
                              </w:rPr>
                              <w:t>410 East Black Street</w:t>
                            </w:r>
                            <w:r w:rsidRPr="005D18FC">
                              <w:rPr>
                                <w:sz w:val="18"/>
                              </w:rPr>
                              <w:br/>
                              <w:t>Rock Hill, SC 29731</w:t>
                            </w:r>
                          </w:p>
                          <w:p w:rsidR="00144AFE" w:rsidRPr="005D18FC" w:rsidRDefault="00144AFE" w:rsidP="00055540">
                            <w:pPr>
                              <w:pStyle w:val="BodyText"/>
                              <w:spacing w:before="120" w:line="240" w:lineRule="auto"/>
                              <w:jc w:val="center"/>
                              <w:rPr>
                                <w:sz w:val="18"/>
                              </w:rPr>
                            </w:pPr>
                            <w:r w:rsidRPr="005D18FC">
                              <w:rPr>
                                <w:sz w:val="18"/>
                              </w:rPr>
                              <w:t>Phone: (803) 981-5780</w:t>
                            </w:r>
                            <w:r w:rsidRPr="005D18FC">
                              <w:rPr>
                                <w:sz w:val="18"/>
                              </w:rPr>
                              <w:br/>
                              <w:t>Fax: (803) 981-5784</w:t>
                            </w:r>
                          </w:p>
                          <w:p w:rsidR="00144AFE" w:rsidRPr="005D18FC" w:rsidRDefault="00144AFE" w:rsidP="00ED51FF">
                            <w:pPr>
                              <w:pStyle w:val="BodyText"/>
                              <w:spacing w:before="120" w:line="240" w:lineRule="auto"/>
                              <w:jc w:val="center"/>
                              <w:rPr>
                                <w:sz w:val="20"/>
                              </w:rPr>
                            </w:pPr>
                            <w:r w:rsidRPr="005D18FC">
                              <w:rPr>
                                <w:color w:val="FF0000"/>
                                <w:sz w:val="20"/>
                              </w:rPr>
                              <w:t>Board Chair</w:t>
                            </w:r>
                            <w:r w:rsidRPr="005D18FC">
                              <w:rPr>
                                <w:sz w:val="20"/>
                              </w:rPr>
                              <w:br/>
                              <w:t>Cindy Hunt</w:t>
                            </w:r>
                          </w:p>
                          <w:p w:rsidR="00144AFE" w:rsidRPr="005D18FC" w:rsidRDefault="00144AFE" w:rsidP="00055540">
                            <w:pPr>
                              <w:pStyle w:val="BodyText"/>
                              <w:spacing w:before="120" w:line="240" w:lineRule="auto"/>
                              <w:jc w:val="center"/>
                              <w:rPr>
                                <w:sz w:val="20"/>
                              </w:rPr>
                            </w:pPr>
                            <w:r w:rsidRPr="005D18FC">
                              <w:rPr>
                                <w:sz w:val="20"/>
                              </w:rPr>
                              <w:t>chunt@rhmail.org</w:t>
                            </w:r>
                          </w:p>
                          <w:p w:rsidR="00144AFE" w:rsidRPr="007D4478" w:rsidRDefault="00144AFE" w:rsidP="00055540">
                            <w:pPr>
                              <w:jc w:val="center"/>
                              <w:rPr>
                                <w:b/>
                              </w:rPr>
                            </w:pPr>
                            <w:r w:rsidRPr="005D18FC">
                              <w:rPr>
                                <w:b/>
                              </w:rPr>
                              <w:t>www.YCFirstSteps.com</w:t>
                            </w:r>
                          </w:p>
                          <w:p w:rsidR="00144AFE" w:rsidRPr="00D41D43" w:rsidRDefault="00144AFE" w:rsidP="00055540">
                            <w:pPr>
                              <w:pStyle w:val="BodyText"/>
                              <w:spacing w:before="360" w:line="240" w:lineRule="auto"/>
                              <w:jc w:val="center"/>
                              <w:rPr>
                                <w:rFonts w:cstheme="minorHAnsi"/>
                                <w:b/>
                                <w:color w:val="FF0000"/>
                                <w:sz w:val="20"/>
                                <w:szCs w:val="20"/>
                                <w:highlight w:val="cya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left:0;text-align:left;margin-left:33.75pt;margin-top:123pt;width:225.75pt;height:624.85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" fillcolor="yellow" stroked="f">
                <v:fill opacity="39321f"/>
                <v:textbox inset=",7.2pt,,7.2pt">
                  <w:txbxContent>
                    <w:p w:rsidR="00144AFE" w:rsidRPr="000E52B9" w:rsidRDefault="00144AFE" w:rsidP="00CC37E9">
                      <w:pPr>
                        <w:pStyle w:val="BodyText"/>
                        <w:spacing w:line="240" w:lineRule="auto"/>
                        <w:jc w:val="center"/>
                        <w:rPr>
                          <w:rFonts w:ascii="Arial" w:hAnsi="Arial"/>
                          <w:b/>
                          <w:color w:val="0070C0"/>
                          <w:sz w:val="28"/>
                        </w:rPr>
                      </w:pPr>
                      <w:r>
                        <w:rPr>
                          <w:rFonts w:ascii="Arial" w:hAnsi="Arial"/>
                          <w:b/>
                          <w:color w:val="0070C0"/>
                          <w:sz w:val="28"/>
                        </w:rPr>
                        <w:t>By The Numbers</w:t>
                      </w:r>
                    </w:p>
                    <w:tbl>
                      <w:tblPr>
                        <w:tblStyle w:val="TableGrid"/>
                        <w:tblW w:w="0" w:type="auto"/>
                        <w:tblLayout w:type="fixed"/>
                        <w:tblLook w:val="04A0" w:firstRow="1" w:lastRow="0" w:firstColumn="1" w:lastColumn="0" w:noHBand="0" w:noVBand="1"/>
                      </w:tblPr>
                      <w:tblGrid>
                        <w:gridCol w:w="2065"/>
                        <w:gridCol w:w="900"/>
                        <w:gridCol w:w="1260"/>
                      </w:tblGrid>
                      <w:tr w:rsidR="00144AFE" w:rsidTr="000E2281">
                        <w:trPr>
                          <w:trHeight w:val="368"/>
                        </w:trPr>
                        <w:tc>
                          <w:tcPr>
                            <w:tcW w:w="2065" w:type="dxa"/>
                          </w:tcPr>
                          <w:p w:rsidR="00144AFE" w:rsidRDefault="00144AFE" w:rsidP="00CC37E9">
                            <w:pPr>
                              <w:pStyle w:val="BodyText"/>
                              <w:spacing w:after="0"/>
                              <w:jc w:val="center"/>
                              <w:rPr>
                                <w:rFonts w:cstheme="minorHAnsi"/>
                                <w:b/>
                                <w:sz w:val="20"/>
                                <w:szCs w:val="20"/>
                              </w:rPr>
                            </w:pPr>
                            <w:r>
                              <w:rPr>
                                <w:rFonts w:cstheme="minorHAnsi"/>
                                <w:b/>
                                <w:sz w:val="20"/>
                                <w:szCs w:val="20"/>
                              </w:rPr>
                              <w:t>Indicator</w:t>
                            </w:r>
                          </w:p>
                        </w:tc>
                        <w:tc>
                          <w:tcPr>
                            <w:tcW w:w="900" w:type="dxa"/>
                          </w:tcPr>
                          <w:p w:rsidR="00144AFE" w:rsidRDefault="00144AFE" w:rsidP="00CC37E9">
                            <w:pPr>
                              <w:pStyle w:val="BodyText"/>
                              <w:spacing w:after="0"/>
                              <w:jc w:val="center"/>
                              <w:rPr>
                                <w:rFonts w:cstheme="minorHAnsi"/>
                                <w:b/>
                                <w:sz w:val="20"/>
                                <w:szCs w:val="20"/>
                              </w:rPr>
                            </w:pPr>
                            <w:r>
                              <w:rPr>
                                <w:rFonts w:cstheme="minorHAnsi"/>
                                <w:b/>
                                <w:sz w:val="20"/>
                                <w:szCs w:val="20"/>
                              </w:rPr>
                              <w:t>SC</w:t>
                            </w:r>
                          </w:p>
                        </w:tc>
                        <w:tc>
                          <w:tcPr>
                            <w:tcW w:w="1260" w:type="dxa"/>
                          </w:tcPr>
                          <w:p w:rsidR="00144AFE" w:rsidRDefault="00144AFE" w:rsidP="00CC37E9">
                            <w:pPr>
                              <w:pStyle w:val="BodyText"/>
                              <w:spacing w:after="0"/>
                              <w:jc w:val="center"/>
                              <w:rPr>
                                <w:rFonts w:cstheme="minorHAnsi"/>
                                <w:b/>
                                <w:sz w:val="20"/>
                                <w:szCs w:val="20"/>
                              </w:rPr>
                            </w:pPr>
                            <w:r>
                              <w:rPr>
                                <w:rFonts w:cstheme="minorHAnsi"/>
                                <w:b/>
                                <w:sz w:val="20"/>
                                <w:szCs w:val="20"/>
                              </w:rPr>
                              <w:t>York County</w:t>
                            </w:r>
                          </w:p>
                        </w:tc>
                      </w:tr>
                      <w:tr w:rsidR="00144AFE" w:rsidTr="000E2281">
                        <w:tc>
                          <w:tcPr>
                            <w:tcW w:w="2065" w:type="dxa"/>
                          </w:tcPr>
                          <w:p w:rsidR="00144AFE" w:rsidRPr="004220C5" w:rsidRDefault="00144AFE" w:rsidP="00CC37E9">
                            <w:pPr>
                              <w:pStyle w:val="BodyText"/>
                              <w:spacing w:after="0"/>
                              <w:jc w:val="center"/>
                              <w:rPr>
                                <w:rFonts w:cstheme="minorHAnsi"/>
                                <w:sz w:val="20"/>
                                <w:szCs w:val="20"/>
                              </w:rPr>
                            </w:pPr>
                            <w:r>
                              <w:rPr>
                                <w:rFonts w:cstheme="minorHAnsi"/>
                                <w:sz w:val="20"/>
                                <w:szCs w:val="20"/>
                              </w:rPr>
                              <w:t>Children Under Five</w:t>
                            </w:r>
                          </w:p>
                        </w:tc>
                        <w:tc>
                          <w:tcPr>
                            <w:tcW w:w="90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290,519</w:t>
                            </w:r>
                          </w:p>
                        </w:tc>
                        <w:tc>
                          <w:tcPr>
                            <w:tcW w:w="126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15,344</w:t>
                            </w:r>
                          </w:p>
                        </w:tc>
                      </w:tr>
                      <w:tr w:rsidR="00144AFE" w:rsidTr="000E2281">
                        <w:tc>
                          <w:tcPr>
                            <w:tcW w:w="2065" w:type="dxa"/>
                          </w:tcPr>
                          <w:p w:rsidR="00144AFE" w:rsidRPr="004220C5" w:rsidRDefault="00144AFE" w:rsidP="00CC37E9">
                            <w:pPr>
                              <w:pStyle w:val="BodyText"/>
                              <w:spacing w:after="0"/>
                              <w:jc w:val="center"/>
                              <w:rPr>
                                <w:rFonts w:cstheme="minorHAnsi"/>
                                <w:sz w:val="20"/>
                                <w:szCs w:val="20"/>
                              </w:rPr>
                            </w:pPr>
                            <w:r>
                              <w:rPr>
                                <w:rFonts w:cstheme="minorHAnsi"/>
                                <w:sz w:val="20"/>
                                <w:szCs w:val="20"/>
                              </w:rPr>
                              <w:t>Children In Poverty</w:t>
                            </w:r>
                          </w:p>
                        </w:tc>
                        <w:tc>
                          <w:tcPr>
                            <w:tcW w:w="90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27.3%</w:t>
                            </w:r>
                          </w:p>
                        </w:tc>
                        <w:tc>
                          <w:tcPr>
                            <w:tcW w:w="126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17.2%</w:t>
                            </w:r>
                          </w:p>
                        </w:tc>
                      </w:tr>
                      <w:tr w:rsidR="00144AFE" w:rsidTr="000E2281">
                        <w:tc>
                          <w:tcPr>
                            <w:tcW w:w="2065" w:type="dxa"/>
                          </w:tcPr>
                          <w:p w:rsidR="00144AFE" w:rsidRPr="004220C5" w:rsidRDefault="00144AFE" w:rsidP="00CC37E9">
                            <w:pPr>
                              <w:pStyle w:val="BodyText"/>
                              <w:spacing w:after="0"/>
                              <w:jc w:val="center"/>
                              <w:rPr>
                                <w:rFonts w:cstheme="minorHAnsi"/>
                                <w:sz w:val="20"/>
                                <w:szCs w:val="20"/>
                              </w:rPr>
                            </w:pPr>
                            <w:r>
                              <w:rPr>
                                <w:rFonts w:cstheme="minorHAnsi"/>
                                <w:sz w:val="20"/>
                                <w:szCs w:val="20"/>
                              </w:rPr>
                              <w:t>3</w:t>
                            </w:r>
                            <w:r w:rsidRPr="004220C5">
                              <w:rPr>
                                <w:rFonts w:cstheme="minorHAnsi"/>
                                <w:sz w:val="20"/>
                                <w:szCs w:val="20"/>
                                <w:vertAlign w:val="superscript"/>
                              </w:rPr>
                              <w:t>rd</w:t>
                            </w:r>
                            <w:r>
                              <w:rPr>
                                <w:rFonts w:cstheme="minorHAnsi"/>
                                <w:sz w:val="20"/>
                                <w:szCs w:val="20"/>
                              </w:rPr>
                              <w:t xml:space="preserve"> Graders Below Standard in Reading</w:t>
                            </w:r>
                          </w:p>
                        </w:tc>
                        <w:tc>
                          <w:tcPr>
                            <w:tcW w:w="90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21.1%</w:t>
                            </w:r>
                          </w:p>
                        </w:tc>
                        <w:tc>
                          <w:tcPr>
                            <w:tcW w:w="1260" w:type="dxa"/>
                          </w:tcPr>
                          <w:p w:rsidR="00144AFE" w:rsidRPr="006F290B" w:rsidRDefault="00144AFE" w:rsidP="00CC37E9">
                            <w:pPr>
                              <w:pStyle w:val="BodyText"/>
                              <w:spacing w:after="0"/>
                              <w:jc w:val="center"/>
                              <w:rPr>
                                <w:rFonts w:cstheme="minorHAnsi"/>
                                <w:sz w:val="20"/>
                                <w:szCs w:val="20"/>
                              </w:rPr>
                            </w:pPr>
                            <w:r w:rsidRPr="006F290B">
                              <w:rPr>
                                <w:rFonts w:cstheme="minorHAnsi"/>
                                <w:sz w:val="20"/>
                                <w:szCs w:val="20"/>
                              </w:rPr>
                              <w:t>17.9%</w:t>
                            </w:r>
                          </w:p>
                        </w:tc>
                      </w:tr>
                      <w:tr w:rsidR="00144AFE" w:rsidTr="000E2281">
                        <w:tc>
                          <w:tcPr>
                            <w:tcW w:w="2065" w:type="dxa"/>
                          </w:tcPr>
                          <w:p w:rsidR="00144AFE" w:rsidRPr="004220C5" w:rsidRDefault="00144AFE" w:rsidP="000E2281">
                            <w:pPr>
                              <w:pStyle w:val="BodyText"/>
                              <w:spacing w:after="0"/>
                              <w:jc w:val="center"/>
                              <w:rPr>
                                <w:rFonts w:cstheme="minorHAnsi"/>
                                <w:sz w:val="20"/>
                                <w:szCs w:val="20"/>
                              </w:rPr>
                            </w:pPr>
                            <w:r>
                              <w:rPr>
                                <w:rFonts w:cstheme="minorHAnsi"/>
                                <w:sz w:val="20"/>
                                <w:szCs w:val="20"/>
                              </w:rPr>
                              <w:t>Births to Mothers With Less Than a High School Diploma</w:t>
                            </w:r>
                          </w:p>
                        </w:tc>
                        <w:tc>
                          <w:tcPr>
                            <w:tcW w:w="900" w:type="dxa"/>
                          </w:tcPr>
                          <w:p w:rsidR="00144AFE" w:rsidRPr="006F290B" w:rsidRDefault="00144AFE" w:rsidP="000E2281">
                            <w:pPr>
                              <w:pStyle w:val="BodyText"/>
                              <w:spacing w:after="0"/>
                              <w:jc w:val="center"/>
                              <w:rPr>
                                <w:rFonts w:cstheme="minorHAnsi"/>
                                <w:sz w:val="20"/>
                                <w:szCs w:val="20"/>
                              </w:rPr>
                            </w:pPr>
                            <w:r w:rsidRPr="006F290B">
                              <w:rPr>
                                <w:rFonts w:cstheme="minorHAnsi"/>
                                <w:sz w:val="20"/>
                                <w:szCs w:val="20"/>
                              </w:rPr>
                              <w:t>15.7%</w:t>
                            </w:r>
                          </w:p>
                        </w:tc>
                        <w:tc>
                          <w:tcPr>
                            <w:tcW w:w="1260" w:type="dxa"/>
                          </w:tcPr>
                          <w:p w:rsidR="00144AFE" w:rsidRPr="006F290B" w:rsidRDefault="00144AFE" w:rsidP="000E2281">
                            <w:pPr>
                              <w:pStyle w:val="BodyText"/>
                              <w:spacing w:after="0"/>
                              <w:jc w:val="center"/>
                              <w:rPr>
                                <w:rFonts w:cstheme="minorHAnsi"/>
                                <w:sz w:val="20"/>
                                <w:szCs w:val="20"/>
                              </w:rPr>
                            </w:pPr>
                            <w:r w:rsidRPr="006F290B">
                              <w:rPr>
                                <w:rFonts w:cstheme="minorHAnsi"/>
                                <w:sz w:val="20"/>
                                <w:szCs w:val="20"/>
                              </w:rPr>
                              <w:t>12.2%</w:t>
                            </w:r>
                          </w:p>
                        </w:tc>
                      </w:tr>
                    </w:tbl>
                    <w:p w:rsidR="00144AFE" w:rsidRDefault="00144AFE" w:rsidP="000E2281">
                      <w:pPr>
                        <w:pStyle w:val="BodyText"/>
                        <w:spacing w:after="0" w:line="240" w:lineRule="auto"/>
                        <w:ind w:left="720"/>
                        <w:rPr>
                          <w:rFonts w:cstheme="minorHAnsi"/>
                          <w:b/>
                          <w:sz w:val="20"/>
                          <w:szCs w:val="20"/>
                        </w:rPr>
                      </w:pPr>
                      <w:r>
                        <w:rPr>
                          <w:rFonts w:cstheme="minorHAnsi"/>
                          <w:sz w:val="12"/>
                          <w:szCs w:val="12"/>
                        </w:rPr>
                        <w:t xml:space="preserve">                                                                                        </w:t>
                      </w:r>
                      <w:r w:rsidRPr="00687286">
                        <w:rPr>
                          <w:rFonts w:ascii="Arial" w:hAnsi="Arial" w:cs="Arial"/>
                          <w:noProof/>
                          <w:color w:val="00ADDC"/>
                          <w:sz w:val="16"/>
                          <w:szCs w:val="16"/>
                        </w:rPr>
                        <w:drawing>
                          <wp:inline distT="0" distB="0" distL="0" distR="0" wp14:anchorId="40C6B2A1" wp14:editId="21BFA2FB">
                            <wp:extent cx="632319" cy="228600"/>
                            <wp:effectExtent l="0" t="0" r="0" b="0"/>
                            <wp:docPr id="1" name="Picture 1" descr="Children's Trust of South Carolina">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ildren's Trust of South Carolina">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2780" cy="243228"/>
                                    </a:xfrm>
                                    <a:prstGeom prst="rect">
                                      <a:avLst/>
                                    </a:prstGeom>
                                    <a:noFill/>
                                    <a:ln>
                                      <a:noFill/>
                                    </a:ln>
                                  </pic:spPr>
                                </pic:pic>
                              </a:graphicData>
                            </a:graphic>
                          </wp:inline>
                        </w:drawing>
                      </w:r>
                    </w:p>
                    <w:p w:rsidR="00144AFE" w:rsidRDefault="00144AFE" w:rsidP="00CC37E9">
                      <w:pPr>
                        <w:pStyle w:val="BodyText"/>
                        <w:spacing w:after="0" w:line="240" w:lineRule="auto"/>
                        <w:jc w:val="center"/>
                        <w:rPr>
                          <w:rFonts w:cstheme="minorHAnsi"/>
                          <w:b/>
                          <w:sz w:val="20"/>
                          <w:szCs w:val="20"/>
                        </w:rPr>
                      </w:pPr>
                    </w:p>
                    <w:p w:rsidR="00144AFE" w:rsidRDefault="00144AFE" w:rsidP="00CC37E9">
                      <w:pPr>
                        <w:pStyle w:val="BodyText"/>
                        <w:spacing w:after="0" w:line="240" w:lineRule="auto"/>
                        <w:jc w:val="center"/>
                        <w:rPr>
                          <w:rFonts w:cstheme="minorHAnsi"/>
                          <w:b/>
                          <w:sz w:val="20"/>
                          <w:szCs w:val="20"/>
                        </w:rPr>
                      </w:pPr>
                      <w:r>
                        <w:rPr>
                          <w:rFonts w:cstheme="minorHAnsi"/>
                          <w:b/>
                          <w:sz w:val="20"/>
                          <w:szCs w:val="20"/>
                        </w:rPr>
                        <w:t>Highlights</w:t>
                      </w:r>
                    </w:p>
                    <w:p w:rsidR="00144AFE" w:rsidRPr="00E37479" w:rsidRDefault="00144AFE" w:rsidP="00B0152C">
                      <w:pPr>
                        <w:pStyle w:val="BodyText"/>
                        <w:numPr>
                          <w:ilvl w:val="0"/>
                          <w:numId w:val="38"/>
                        </w:numPr>
                        <w:spacing w:after="0" w:line="240" w:lineRule="auto"/>
                        <w:rPr>
                          <w:rFonts w:cstheme="minorHAnsi"/>
                          <w:b/>
                          <w:sz w:val="20"/>
                          <w:szCs w:val="20"/>
                        </w:rPr>
                      </w:pPr>
                      <w:r w:rsidRPr="0006068C">
                        <w:rPr>
                          <w:rFonts w:cstheme="minorHAnsi"/>
                          <w:sz w:val="20"/>
                          <w:szCs w:val="20"/>
                        </w:rPr>
                        <w:t xml:space="preserve">Since inception, </w:t>
                      </w:r>
                      <w:r w:rsidRPr="00E37479">
                        <w:rPr>
                          <w:rFonts w:cstheme="minorHAnsi"/>
                          <w:sz w:val="20"/>
                          <w:szCs w:val="20"/>
                        </w:rPr>
                        <w:t>York County First Steps has leveraged $4,633,327 from sources outside state government.</w:t>
                      </w:r>
                      <w:r w:rsidRPr="00E37479">
                        <w:rPr>
                          <w:rFonts w:cstheme="minorHAnsi"/>
                          <w:b/>
                          <w:sz w:val="20"/>
                          <w:szCs w:val="20"/>
                        </w:rPr>
                        <w:t xml:space="preserve"> That’s $.70 for every dollar received.</w:t>
                      </w:r>
                    </w:p>
                    <w:p w:rsidR="00144AFE" w:rsidRPr="00223C01" w:rsidRDefault="00144AFE" w:rsidP="00B0152C">
                      <w:pPr>
                        <w:pStyle w:val="BodyText"/>
                        <w:numPr>
                          <w:ilvl w:val="0"/>
                          <w:numId w:val="38"/>
                        </w:numPr>
                        <w:spacing w:after="0" w:line="240" w:lineRule="auto"/>
                        <w:rPr>
                          <w:rFonts w:cstheme="minorHAnsi"/>
                          <w:sz w:val="20"/>
                          <w:szCs w:val="20"/>
                        </w:rPr>
                      </w:pPr>
                      <w:r>
                        <w:rPr>
                          <w:rFonts w:cstheme="minorHAnsi"/>
                          <w:b/>
                          <w:sz w:val="20"/>
                          <w:szCs w:val="20"/>
                        </w:rPr>
                        <w:t xml:space="preserve">868 hours of support and guidance </w:t>
                      </w:r>
                      <w:r>
                        <w:rPr>
                          <w:rFonts w:cstheme="minorHAnsi"/>
                          <w:sz w:val="20"/>
                          <w:szCs w:val="20"/>
                        </w:rPr>
                        <w:t xml:space="preserve">were provided to 47 families in </w:t>
                      </w:r>
                      <w:r w:rsidRPr="00223C01">
                        <w:rPr>
                          <w:rFonts w:cstheme="minorHAnsi"/>
                          <w:sz w:val="20"/>
                          <w:szCs w:val="20"/>
                        </w:rPr>
                        <w:t>our Parents as Teachers Program.</w:t>
                      </w:r>
                    </w:p>
                    <w:p w:rsidR="00144AFE" w:rsidRDefault="00144AFE" w:rsidP="00B0152C">
                      <w:pPr>
                        <w:pStyle w:val="BodyText"/>
                        <w:numPr>
                          <w:ilvl w:val="0"/>
                          <w:numId w:val="38"/>
                        </w:numPr>
                        <w:spacing w:after="0" w:line="240" w:lineRule="auto"/>
                        <w:rPr>
                          <w:rFonts w:cstheme="minorHAnsi"/>
                          <w:sz w:val="20"/>
                          <w:szCs w:val="20"/>
                        </w:rPr>
                      </w:pPr>
                      <w:r w:rsidRPr="00B0152C">
                        <w:rPr>
                          <w:rFonts w:cstheme="minorHAnsi"/>
                          <w:b/>
                          <w:sz w:val="20"/>
                          <w:szCs w:val="20"/>
                        </w:rPr>
                        <w:t xml:space="preserve">Childcare professionals received </w:t>
                      </w:r>
                      <w:r>
                        <w:rPr>
                          <w:rFonts w:cstheme="minorHAnsi"/>
                          <w:b/>
                          <w:sz w:val="20"/>
                          <w:szCs w:val="20"/>
                        </w:rPr>
                        <w:t>346 h</w:t>
                      </w:r>
                      <w:r w:rsidRPr="00223C01">
                        <w:rPr>
                          <w:rFonts w:cstheme="minorHAnsi"/>
                          <w:b/>
                          <w:sz w:val="20"/>
                          <w:szCs w:val="20"/>
                        </w:rPr>
                        <w:t>ours</w:t>
                      </w:r>
                      <w:r>
                        <w:rPr>
                          <w:rFonts w:cstheme="minorHAnsi"/>
                          <w:sz w:val="20"/>
                          <w:szCs w:val="20"/>
                        </w:rPr>
                        <w:t xml:space="preserve"> of technical assistance for early care best practices.</w:t>
                      </w:r>
                    </w:p>
                    <w:p w:rsidR="00144AFE" w:rsidRPr="00223C01" w:rsidRDefault="00144AFE" w:rsidP="00223C01">
                      <w:pPr>
                        <w:pStyle w:val="BodyText"/>
                        <w:numPr>
                          <w:ilvl w:val="0"/>
                          <w:numId w:val="38"/>
                        </w:numPr>
                        <w:spacing w:after="0" w:line="240" w:lineRule="auto"/>
                        <w:rPr>
                          <w:rFonts w:cstheme="minorHAnsi"/>
                          <w:b/>
                          <w:sz w:val="20"/>
                          <w:szCs w:val="20"/>
                        </w:rPr>
                      </w:pPr>
                      <w:r>
                        <w:rPr>
                          <w:rFonts w:cstheme="minorHAnsi"/>
                          <w:b/>
                          <w:sz w:val="20"/>
                          <w:szCs w:val="20"/>
                        </w:rPr>
                        <w:t xml:space="preserve">Provided 144 rising kindergarten children </w:t>
                      </w:r>
                      <w:r>
                        <w:rPr>
                          <w:rFonts w:cstheme="minorHAnsi"/>
                          <w:sz w:val="20"/>
                          <w:szCs w:val="20"/>
                        </w:rPr>
                        <w:t>with Countdown to Kindergarten services that provided 838 home and school visits.</w:t>
                      </w:r>
                    </w:p>
                    <w:p w:rsidR="00144AFE" w:rsidRDefault="00144AFE" w:rsidP="00B0152C">
                      <w:pPr>
                        <w:pStyle w:val="BodyText"/>
                        <w:numPr>
                          <w:ilvl w:val="0"/>
                          <w:numId w:val="38"/>
                        </w:numPr>
                        <w:spacing w:after="0" w:line="240" w:lineRule="auto"/>
                        <w:rPr>
                          <w:rFonts w:cstheme="minorHAnsi"/>
                          <w:b/>
                          <w:sz w:val="20"/>
                          <w:szCs w:val="20"/>
                        </w:rPr>
                      </w:pPr>
                      <w:r>
                        <w:rPr>
                          <w:rFonts w:cstheme="minorHAnsi"/>
                          <w:b/>
                          <w:sz w:val="20"/>
                          <w:szCs w:val="20"/>
                        </w:rPr>
                        <w:t xml:space="preserve">Total Children Served in FY16:  </w:t>
                      </w:r>
                    </w:p>
                    <w:p w:rsidR="00144AFE" w:rsidRDefault="00144AFE" w:rsidP="008E11A5">
                      <w:pPr>
                        <w:pStyle w:val="BodyText"/>
                        <w:numPr>
                          <w:ilvl w:val="1"/>
                          <w:numId w:val="38"/>
                        </w:numPr>
                        <w:spacing w:after="0" w:line="240" w:lineRule="auto"/>
                        <w:rPr>
                          <w:rFonts w:cstheme="minorHAnsi"/>
                          <w:b/>
                          <w:sz w:val="20"/>
                          <w:szCs w:val="20"/>
                        </w:rPr>
                      </w:pPr>
                      <w:r>
                        <w:rPr>
                          <w:rFonts w:cstheme="minorHAnsi"/>
                          <w:b/>
                          <w:sz w:val="20"/>
                          <w:szCs w:val="20"/>
                        </w:rPr>
                        <w:t>191 children and families with intensive home visitation programs.</w:t>
                      </w:r>
                    </w:p>
                    <w:p w:rsidR="00144AFE" w:rsidRDefault="00144AFE" w:rsidP="008E11A5">
                      <w:pPr>
                        <w:pStyle w:val="BodyText"/>
                        <w:numPr>
                          <w:ilvl w:val="1"/>
                          <w:numId w:val="38"/>
                        </w:numPr>
                        <w:spacing w:after="0" w:line="240" w:lineRule="auto"/>
                        <w:rPr>
                          <w:rFonts w:cstheme="minorHAnsi"/>
                          <w:b/>
                          <w:sz w:val="20"/>
                          <w:szCs w:val="20"/>
                        </w:rPr>
                      </w:pPr>
                      <w:r>
                        <w:rPr>
                          <w:rFonts w:cstheme="minorHAnsi"/>
                          <w:b/>
                          <w:sz w:val="20"/>
                          <w:szCs w:val="20"/>
                        </w:rPr>
                        <w:t>912 children indirectly impacted by assisting their childcare professional with direct technical assistance and/or high quality training.</w:t>
                      </w:r>
                    </w:p>
                    <w:p w:rsidR="00144AFE" w:rsidRPr="00B0152C" w:rsidRDefault="00144AFE" w:rsidP="0006068C">
                      <w:pPr>
                        <w:pStyle w:val="BodyText"/>
                        <w:spacing w:after="0" w:line="240" w:lineRule="auto"/>
                        <w:rPr>
                          <w:rFonts w:cstheme="minorHAnsi"/>
                          <w:b/>
                          <w:sz w:val="20"/>
                          <w:szCs w:val="20"/>
                        </w:rPr>
                      </w:pPr>
                    </w:p>
                    <w:p w:rsidR="00144AFE" w:rsidRPr="00055540" w:rsidRDefault="004B43F1" w:rsidP="00055540">
                      <w:pPr>
                        <w:pStyle w:val="BodyText"/>
                        <w:spacing w:before="120" w:line="240" w:lineRule="auto"/>
                        <w:jc w:val="center"/>
                        <w:rPr>
                          <w:sz w:val="20"/>
                        </w:rPr>
                      </w:pPr>
                      <w:r>
                        <w:rPr>
                          <w:color w:val="FF0000"/>
                          <w:sz w:val="20"/>
                        </w:rPr>
                        <w:t>Y</w:t>
                      </w:r>
                      <w:r w:rsidR="00144AFE">
                        <w:rPr>
                          <w:color w:val="FF0000"/>
                          <w:sz w:val="20"/>
                        </w:rPr>
                        <w:t>ork County First Steps</w:t>
                      </w:r>
                    </w:p>
                    <w:p w:rsidR="00144AFE" w:rsidRPr="005D18FC" w:rsidRDefault="00144AFE" w:rsidP="00055540">
                      <w:pPr>
                        <w:pStyle w:val="BodyText"/>
                        <w:spacing w:before="120" w:line="240" w:lineRule="auto"/>
                        <w:jc w:val="center"/>
                        <w:rPr>
                          <w:sz w:val="18"/>
                        </w:rPr>
                      </w:pPr>
                      <w:r w:rsidRPr="005D18FC">
                        <w:rPr>
                          <w:sz w:val="18"/>
                        </w:rPr>
                        <w:t>410 East Black Street</w:t>
                      </w:r>
                      <w:r w:rsidRPr="005D18FC">
                        <w:rPr>
                          <w:sz w:val="18"/>
                        </w:rPr>
                        <w:br/>
                        <w:t>Rock Hill, SC 29731</w:t>
                      </w:r>
                    </w:p>
                    <w:p w:rsidR="00144AFE" w:rsidRPr="005D18FC" w:rsidRDefault="00144AFE" w:rsidP="00055540">
                      <w:pPr>
                        <w:pStyle w:val="BodyText"/>
                        <w:spacing w:before="120" w:line="240" w:lineRule="auto"/>
                        <w:jc w:val="center"/>
                        <w:rPr>
                          <w:sz w:val="18"/>
                        </w:rPr>
                      </w:pPr>
                      <w:r w:rsidRPr="005D18FC">
                        <w:rPr>
                          <w:sz w:val="18"/>
                        </w:rPr>
                        <w:t>Phone: (803) 981-5780</w:t>
                      </w:r>
                      <w:r w:rsidRPr="005D18FC">
                        <w:rPr>
                          <w:sz w:val="18"/>
                        </w:rPr>
                        <w:br/>
                        <w:t>Fax: (803) 981-5784</w:t>
                      </w:r>
                    </w:p>
                    <w:p w:rsidR="00144AFE" w:rsidRPr="005D18FC" w:rsidRDefault="00144AFE" w:rsidP="00ED51FF">
                      <w:pPr>
                        <w:pStyle w:val="BodyText"/>
                        <w:spacing w:before="120" w:line="240" w:lineRule="auto"/>
                        <w:jc w:val="center"/>
                        <w:rPr>
                          <w:sz w:val="20"/>
                        </w:rPr>
                      </w:pPr>
                      <w:r w:rsidRPr="005D18FC">
                        <w:rPr>
                          <w:color w:val="FF0000"/>
                          <w:sz w:val="20"/>
                        </w:rPr>
                        <w:t>Board Chair</w:t>
                      </w:r>
                      <w:r w:rsidRPr="005D18FC">
                        <w:rPr>
                          <w:sz w:val="20"/>
                        </w:rPr>
                        <w:br/>
                        <w:t>Cindy Hunt</w:t>
                      </w:r>
                    </w:p>
                    <w:p w:rsidR="00144AFE" w:rsidRPr="005D18FC" w:rsidRDefault="00144AFE" w:rsidP="00055540">
                      <w:pPr>
                        <w:pStyle w:val="BodyText"/>
                        <w:spacing w:before="120" w:line="240" w:lineRule="auto"/>
                        <w:jc w:val="center"/>
                        <w:rPr>
                          <w:sz w:val="20"/>
                        </w:rPr>
                      </w:pPr>
                      <w:r w:rsidRPr="005D18FC">
                        <w:rPr>
                          <w:sz w:val="20"/>
                        </w:rPr>
                        <w:t>chunt@rhmail.org</w:t>
                      </w:r>
                    </w:p>
                    <w:p w:rsidR="00144AFE" w:rsidRPr="007D4478" w:rsidRDefault="00144AFE" w:rsidP="00055540">
                      <w:pPr>
                        <w:jc w:val="center"/>
                        <w:rPr>
                          <w:b/>
                        </w:rPr>
                      </w:pPr>
                      <w:r w:rsidRPr="005D18FC">
                        <w:rPr>
                          <w:b/>
                        </w:rPr>
                        <w:t>www.YCFirstSteps.com</w:t>
                      </w:r>
                    </w:p>
                    <w:p w:rsidR="00144AFE" w:rsidRPr="00D41D43" w:rsidRDefault="00144AFE" w:rsidP="00055540">
                      <w:pPr>
                        <w:pStyle w:val="BodyText"/>
                        <w:spacing w:before="360" w:line="240" w:lineRule="auto"/>
                        <w:jc w:val="center"/>
                        <w:rPr>
                          <w:rFonts w:cstheme="minorHAnsi"/>
                          <w:b/>
                          <w:color w:val="FF0000"/>
                          <w:sz w:val="20"/>
                          <w:szCs w:val="20"/>
                          <w:highlight w:val="cyan"/>
                        </w:rPr>
                      </w:pPr>
                    </w:p>
                  </w:txbxContent>
                </v:textbox>
                <w10:wrap anchorx="page" anchory="page"/>
              </v:shape>
            </w:pict>
          </mc:Fallback>
        </mc:AlternateContent>
      </w:r>
      <w:r w:rsidR="0018711C">
        <w:tab/>
      </w:r>
    </w:p>
    <w:p w:rsidR="00CC37E9" w:rsidRDefault="00C3067A" w:rsidP="00DF03CD">
      <w:pPr>
        <w:pStyle w:val="BodyText"/>
        <w:spacing w:before="120" w:line="240" w:lineRule="auto"/>
        <w:ind w:left="3240"/>
      </w:pPr>
      <w:r>
        <w:rPr>
          <w:b/>
          <w:noProof/>
        </w:rPr>
        <mc:AlternateContent>
          <mc:Choice Requires="wps">
            <w:drawing>
              <wp:anchor distT="0" distB="0" distL="114300" distR="114300" simplePos="0" relativeHeight="252369920" behindDoc="0" locked="0" layoutInCell="1" allowOverlap="1" wp14:anchorId="33A29F81" wp14:editId="00CDDD1A">
                <wp:simplePos x="0" y="0"/>
                <wp:positionH relativeFrom="column">
                  <wp:posOffset>4679950</wp:posOffset>
                </wp:positionH>
                <wp:positionV relativeFrom="paragraph">
                  <wp:posOffset>5617845</wp:posOffset>
                </wp:positionV>
                <wp:extent cx="675640" cy="869315"/>
                <wp:effectExtent l="0" t="0" r="0" b="6985"/>
                <wp:wrapNone/>
                <wp:docPr id="361" name="Text Box 361"/>
                <wp:cNvGraphicFramePr/>
                <a:graphic xmlns:a="http://schemas.openxmlformats.org/drawingml/2006/main">
                  <a:graphicData uri="http://schemas.microsoft.com/office/word/2010/wordprocessingShape">
                    <wps:wsp>
                      <wps:cNvSpPr txBox="1"/>
                      <wps:spPr>
                        <a:xfrm>
                          <a:off x="0" y="0"/>
                          <a:ext cx="675640" cy="8693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44AFE" w:rsidRPr="00573104" w:rsidRDefault="00144AFE" w:rsidP="00573104">
                            <w:pPr>
                              <w:pStyle w:val="NoSpacing"/>
                              <w:jc w:val="center"/>
                              <w:rPr>
                                <w:sz w:val="18"/>
                                <w:szCs w:val="18"/>
                              </w:rPr>
                            </w:pPr>
                            <w:r w:rsidRPr="00573104">
                              <w:rPr>
                                <w:noProof/>
                                <w:sz w:val="18"/>
                                <w:szCs w:val="18"/>
                              </w:rPr>
                              <w:drawing>
                                <wp:inline distT="0" distB="0" distL="0" distR="0" wp14:anchorId="465C1274" wp14:editId="553CD1AB">
                                  <wp:extent cx="431165" cy="431165"/>
                                  <wp:effectExtent l="0" t="0" r="6985" b="6985"/>
                                  <wp:docPr id="300" name="Picture 300"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0080" cy="440080"/>
                                          </a:xfrm>
                                          <a:prstGeom prst="rect">
                                            <a:avLst/>
                                          </a:prstGeom>
                                          <a:noFill/>
                                          <a:ln>
                                            <a:noFill/>
                                          </a:ln>
                                        </pic:spPr>
                                      </pic:pic>
                                    </a:graphicData>
                                  </a:graphic>
                                </wp:inline>
                              </w:drawing>
                            </w:r>
                          </w:p>
                          <w:p w:rsidR="00144AFE" w:rsidRPr="00E751CE" w:rsidRDefault="00144AFE" w:rsidP="00573104">
                            <w:pPr>
                              <w:pStyle w:val="NoSpacing"/>
                              <w:jc w:val="center"/>
                              <w:rPr>
                                <w:sz w:val="14"/>
                                <w:szCs w:val="14"/>
                              </w:rPr>
                            </w:pPr>
                            <w:r w:rsidRPr="00E751CE">
                              <w:rPr>
                                <w:sz w:val="14"/>
                                <w:szCs w:val="14"/>
                              </w:rPr>
                              <w:t>Quality</w:t>
                            </w:r>
                          </w:p>
                          <w:p w:rsidR="00144AFE" w:rsidRPr="00E751CE" w:rsidRDefault="00144AFE" w:rsidP="00573104">
                            <w:pPr>
                              <w:pStyle w:val="NoSpacing"/>
                              <w:jc w:val="center"/>
                              <w:rPr>
                                <w:sz w:val="14"/>
                                <w:szCs w:val="14"/>
                              </w:rPr>
                            </w:pPr>
                            <w:r w:rsidRPr="00E751CE">
                              <w:rPr>
                                <w:sz w:val="14"/>
                                <w:szCs w:val="14"/>
                              </w:rPr>
                              <w:t>Child C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1" o:spid="_x0000_s1032" type="#_x0000_t202" style="position:absolute;left:0;text-align:left;margin-left:368.5pt;margin-top:442.35pt;width:53.2pt;height:68.45pt;z-index:25236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" fillcolor="white [3201]" stroked="f" strokeweight=".5pt">
                <v:textbox>
                  <w:txbxContent>
                    <w:p w:rsidR="00144AFE" w:rsidRPr="00573104" w:rsidRDefault="00144AFE" w:rsidP="00573104">
                      <w:pPr>
                        <w:pStyle w:val="NoSpacing"/>
                        <w:jc w:val="center"/>
                        <w:rPr>
                          <w:sz w:val="18"/>
                          <w:szCs w:val="18"/>
                        </w:rPr>
                      </w:pPr>
                      <w:r w:rsidRPr="00573104">
                        <w:rPr>
                          <w:noProof/>
                          <w:sz w:val="18"/>
                          <w:szCs w:val="18"/>
                        </w:rPr>
                        <w:drawing>
                          <wp:inline distT="0" distB="0" distL="0" distR="0" wp14:anchorId="465C1274" wp14:editId="553CD1AB">
                            <wp:extent cx="431165" cy="431165"/>
                            <wp:effectExtent l="0" t="0" r="6985" b="6985"/>
                            <wp:docPr id="300" name="Picture 300"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0080" cy="440080"/>
                                    </a:xfrm>
                                    <a:prstGeom prst="rect">
                                      <a:avLst/>
                                    </a:prstGeom>
                                    <a:noFill/>
                                    <a:ln>
                                      <a:noFill/>
                                    </a:ln>
                                  </pic:spPr>
                                </pic:pic>
                              </a:graphicData>
                            </a:graphic>
                          </wp:inline>
                        </w:drawing>
                      </w:r>
                    </w:p>
                    <w:p w:rsidR="00144AFE" w:rsidRPr="00E751CE" w:rsidRDefault="00144AFE" w:rsidP="00573104">
                      <w:pPr>
                        <w:pStyle w:val="NoSpacing"/>
                        <w:jc w:val="center"/>
                        <w:rPr>
                          <w:sz w:val="14"/>
                          <w:szCs w:val="14"/>
                        </w:rPr>
                      </w:pPr>
                      <w:r w:rsidRPr="00E751CE">
                        <w:rPr>
                          <w:sz w:val="14"/>
                          <w:szCs w:val="14"/>
                        </w:rPr>
                        <w:t>Quality</w:t>
                      </w:r>
                    </w:p>
                    <w:p w:rsidR="00144AFE" w:rsidRPr="00E751CE" w:rsidRDefault="00144AFE" w:rsidP="00573104">
                      <w:pPr>
                        <w:pStyle w:val="NoSpacing"/>
                        <w:jc w:val="center"/>
                        <w:rPr>
                          <w:sz w:val="14"/>
                          <w:szCs w:val="14"/>
                        </w:rPr>
                      </w:pPr>
                      <w:r w:rsidRPr="00E751CE">
                        <w:rPr>
                          <w:sz w:val="14"/>
                          <w:szCs w:val="14"/>
                        </w:rPr>
                        <w:t>Child Care</w:t>
                      </w:r>
                    </w:p>
                  </w:txbxContent>
                </v:textbox>
              </v:shape>
            </w:pict>
          </mc:Fallback>
        </mc:AlternateContent>
      </w:r>
      <w:r>
        <w:rPr>
          <w:b/>
          <w:noProof/>
        </w:rPr>
        <mc:AlternateContent>
          <mc:Choice Requires="wps">
            <w:drawing>
              <wp:anchor distT="0" distB="0" distL="114300" distR="114300" simplePos="0" relativeHeight="252371968" behindDoc="0" locked="0" layoutInCell="1" allowOverlap="1" wp14:anchorId="74A7DBA0" wp14:editId="66A17745">
                <wp:simplePos x="0" y="0"/>
                <wp:positionH relativeFrom="margin">
                  <wp:posOffset>6071235</wp:posOffset>
                </wp:positionH>
                <wp:positionV relativeFrom="paragraph">
                  <wp:posOffset>5622290</wp:posOffset>
                </wp:positionV>
                <wp:extent cx="735330" cy="1010920"/>
                <wp:effectExtent l="0" t="0" r="7620" b="0"/>
                <wp:wrapNone/>
                <wp:docPr id="363" name="Text Box 363"/>
                <wp:cNvGraphicFramePr/>
                <a:graphic xmlns:a="http://schemas.openxmlformats.org/drawingml/2006/main">
                  <a:graphicData uri="http://schemas.microsoft.com/office/word/2010/wordprocessingShape">
                    <wps:wsp>
                      <wps:cNvSpPr txBox="1"/>
                      <wps:spPr>
                        <a:xfrm>
                          <a:off x="0" y="0"/>
                          <a:ext cx="735330" cy="10109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44AFE" w:rsidRPr="00573104" w:rsidRDefault="00144AFE" w:rsidP="00573104">
                            <w:pPr>
                              <w:pStyle w:val="NoSpacing"/>
                              <w:jc w:val="center"/>
                              <w:rPr>
                                <w:sz w:val="18"/>
                                <w:szCs w:val="18"/>
                              </w:rPr>
                            </w:pPr>
                            <w:r w:rsidRPr="00573104">
                              <w:rPr>
                                <w:noProof/>
                                <w:sz w:val="18"/>
                                <w:szCs w:val="18"/>
                              </w:rPr>
                              <w:drawing>
                                <wp:inline distT="0" distB="0" distL="0" distR="0" wp14:anchorId="51EE57DB" wp14:editId="3FAD45CC">
                                  <wp:extent cx="396894" cy="396894"/>
                                  <wp:effectExtent l="0" t="0" r="3175" b="3175"/>
                                  <wp:docPr id="292" name="Picture 292"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0826" cy="420826"/>
                                          </a:xfrm>
                                          <a:prstGeom prst="rect">
                                            <a:avLst/>
                                          </a:prstGeom>
                                          <a:noFill/>
                                          <a:ln>
                                            <a:noFill/>
                                          </a:ln>
                                        </pic:spPr>
                                      </pic:pic>
                                    </a:graphicData>
                                  </a:graphic>
                                </wp:inline>
                              </w:drawing>
                            </w:r>
                          </w:p>
                          <w:p w:rsidR="00144AFE" w:rsidRPr="00E751CE" w:rsidRDefault="00144AFE" w:rsidP="00573104">
                            <w:pPr>
                              <w:pStyle w:val="NoSpacing"/>
                              <w:jc w:val="center"/>
                              <w:rPr>
                                <w:sz w:val="14"/>
                                <w:szCs w:val="14"/>
                              </w:rPr>
                            </w:pPr>
                            <w:r w:rsidRPr="00E751CE">
                              <w:rPr>
                                <w:sz w:val="14"/>
                                <w:szCs w:val="14"/>
                              </w:rPr>
                              <w:t>School</w:t>
                            </w:r>
                          </w:p>
                          <w:p w:rsidR="00144AFE" w:rsidRPr="00E751CE" w:rsidRDefault="00144AFE" w:rsidP="00573104">
                            <w:pPr>
                              <w:pStyle w:val="NoSpacing"/>
                              <w:jc w:val="center"/>
                              <w:rPr>
                                <w:sz w:val="14"/>
                                <w:szCs w:val="14"/>
                              </w:rPr>
                            </w:pPr>
                            <w:r>
                              <w:rPr>
                                <w:sz w:val="14"/>
                                <w:szCs w:val="14"/>
                              </w:rPr>
                              <w:t>Tran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3" o:spid="_x0000_s1033" type="#_x0000_t202" style="position:absolute;left:0;text-align:left;margin-left:478.05pt;margin-top:442.7pt;width:57.9pt;height:79.6pt;z-index:25237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" fillcolor="white [3201]" stroked="f" strokeweight=".5pt">
                <v:textbox>
                  <w:txbxContent>
                    <w:p w:rsidR="00144AFE" w:rsidRPr="00573104" w:rsidRDefault="00144AFE" w:rsidP="00573104">
                      <w:pPr>
                        <w:pStyle w:val="NoSpacing"/>
                        <w:jc w:val="center"/>
                        <w:rPr>
                          <w:sz w:val="18"/>
                          <w:szCs w:val="18"/>
                        </w:rPr>
                      </w:pPr>
                      <w:r w:rsidRPr="00573104">
                        <w:rPr>
                          <w:noProof/>
                          <w:sz w:val="18"/>
                          <w:szCs w:val="18"/>
                        </w:rPr>
                        <w:drawing>
                          <wp:inline distT="0" distB="0" distL="0" distR="0" wp14:anchorId="51EE57DB" wp14:editId="3FAD45CC">
                            <wp:extent cx="396894" cy="396894"/>
                            <wp:effectExtent l="0" t="0" r="3175" b="3175"/>
                            <wp:docPr id="292" name="Picture 292"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0826" cy="420826"/>
                                    </a:xfrm>
                                    <a:prstGeom prst="rect">
                                      <a:avLst/>
                                    </a:prstGeom>
                                    <a:noFill/>
                                    <a:ln>
                                      <a:noFill/>
                                    </a:ln>
                                  </pic:spPr>
                                </pic:pic>
                              </a:graphicData>
                            </a:graphic>
                          </wp:inline>
                        </w:drawing>
                      </w:r>
                    </w:p>
                    <w:p w:rsidR="00144AFE" w:rsidRPr="00E751CE" w:rsidRDefault="00144AFE" w:rsidP="00573104">
                      <w:pPr>
                        <w:pStyle w:val="NoSpacing"/>
                        <w:jc w:val="center"/>
                        <w:rPr>
                          <w:sz w:val="14"/>
                          <w:szCs w:val="14"/>
                        </w:rPr>
                      </w:pPr>
                      <w:r w:rsidRPr="00E751CE">
                        <w:rPr>
                          <w:sz w:val="14"/>
                          <w:szCs w:val="14"/>
                        </w:rPr>
                        <w:t>School</w:t>
                      </w:r>
                    </w:p>
                    <w:p w:rsidR="00144AFE" w:rsidRPr="00E751CE" w:rsidRDefault="00144AFE" w:rsidP="00573104">
                      <w:pPr>
                        <w:pStyle w:val="NoSpacing"/>
                        <w:jc w:val="center"/>
                        <w:rPr>
                          <w:sz w:val="14"/>
                          <w:szCs w:val="14"/>
                        </w:rPr>
                      </w:pPr>
                      <w:r>
                        <w:rPr>
                          <w:sz w:val="14"/>
                          <w:szCs w:val="14"/>
                        </w:rPr>
                        <w:t>Transition</w:t>
                      </w:r>
                    </w:p>
                  </w:txbxContent>
                </v:textbox>
                <w10:wrap anchorx="margin"/>
              </v:shape>
            </w:pict>
          </mc:Fallback>
        </mc:AlternateContent>
      </w:r>
      <w:r>
        <w:rPr>
          <w:b/>
          <w:noProof/>
        </w:rPr>
        <mc:AlternateContent>
          <mc:Choice Requires="wps">
            <w:drawing>
              <wp:anchor distT="0" distB="0" distL="114300" distR="114300" simplePos="0" relativeHeight="252370944" behindDoc="0" locked="0" layoutInCell="1" allowOverlap="1" wp14:anchorId="5B6977E5" wp14:editId="78296042">
                <wp:simplePos x="0" y="0"/>
                <wp:positionH relativeFrom="column">
                  <wp:posOffset>5450840</wp:posOffset>
                </wp:positionH>
                <wp:positionV relativeFrom="paragraph">
                  <wp:posOffset>5617845</wp:posOffset>
                </wp:positionV>
                <wp:extent cx="611505" cy="1023620"/>
                <wp:effectExtent l="0" t="0" r="0" b="5080"/>
                <wp:wrapNone/>
                <wp:docPr id="362" name="Text Box 362"/>
                <wp:cNvGraphicFramePr/>
                <a:graphic xmlns:a="http://schemas.openxmlformats.org/drawingml/2006/main">
                  <a:graphicData uri="http://schemas.microsoft.com/office/word/2010/wordprocessingShape">
                    <wps:wsp>
                      <wps:cNvSpPr txBox="1"/>
                      <wps:spPr>
                        <a:xfrm>
                          <a:off x="0" y="0"/>
                          <a:ext cx="611505" cy="10236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44AFE" w:rsidRPr="00573104" w:rsidRDefault="00144AFE" w:rsidP="00573104">
                            <w:pPr>
                              <w:pStyle w:val="NoSpacing"/>
                              <w:jc w:val="center"/>
                              <w:rPr>
                                <w:sz w:val="18"/>
                                <w:szCs w:val="18"/>
                              </w:rPr>
                            </w:pPr>
                            <w:r w:rsidRPr="00573104">
                              <w:rPr>
                                <w:noProof/>
                                <w:sz w:val="18"/>
                                <w:szCs w:val="18"/>
                              </w:rPr>
                              <w:drawing>
                                <wp:inline distT="0" distB="0" distL="0" distR="0" wp14:anchorId="7AE15C12" wp14:editId="3296172D">
                                  <wp:extent cx="418465" cy="418465"/>
                                  <wp:effectExtent l="0" t="0" r="635" b="635"/>
                                  <wp:docPr id="295" name="Picture 295"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3951" cy="423951"/>
                                          </a:xfrm>
                                          <a:prstGeom prst="rect">
                                            <a:avLst/>
                                          </a:prstGeom>
                                          <a:noFill/>
                                          <a:ln>
                                            <a:noFill/>
                                          </a:ln>
                                        </pic:spPr>
                                      </pic:pic>
                                    </a:graphicData>
                                  </a:graphic>
                                </wp:inline>
                              </w:drawing>
                            </w:r>
                          </w:p>
                          <w:p w:rsidR="00144AFE" w:rsidRPr="00E751CE" w:rsidRDefault="00144AFE" w:rsidP="00573104">
                            <w:pPr>
                              <w:pStyle w:val="NoSpacing"/>
                              <w:jc w:val="center"/>
                              <w:rPr>
                                <w:sz w:val="14"/>
                                <w:szCs w:val="14"/>
                              </w:rPr>
                            </w:pPr>
                            <w:r w:rsidRPr="00E751CE">
                              <w:rPr>
                                <w:sz w:val="14"/>
                                <w:szCs w:val="14"/>
                              </w:rPr>
                              <w:t>Early</w:t>
                            </w:r>
                          </w:p>
                          <w:p w:rsidR="00144AFE" w:rsidRPr="00E751CE" w:rsidRDefault="00144AFE" w:rsidP="00573104">
                            <w:pPr>
                              <w:pStyle w:val="NoSpacing"/>
                              <w:jc w:val="center"/>
                              <w:rPr>
                                <w:sz w:val="14"/>
                                <w:szCs w:val="14"/>
                              </w:rPr>
                            </w:pPr>
                            <w:r w:rsidRPr="00E751CE">
                              <w:rPr>
                                <w:sz w:val="14"/>
                                <w:szCs w:val="14"/>
                              </w:rPr>
                              <w:t>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2" o:spid="_x0000_s1034" type="#_x0000_t202" style="position:absolute;left:0;text-align:left;margin-left:429.2pt;margin-top:442.35pt;width:48.15pt;height:80.6pt;z-index:25237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" fillcolor="white [3201]" stroked="f" strokeweight=".5pt">
                <v:textbox>
                  <w:txbxContent>
                    <w:p w:rsidR="00144AFE" w:rsidRPr="00573104" w:rsidRDefault="00144AFE" w:rsidP="00573104">
                      <w:pPr>
                        <w:pStyle w:val="NoSpacing"/>
                        <w:jc w:val="center"/>
                        <w:rPr>
                          <w:sz w:val="18"/>
                          <w:szCs w:val="18"/>
                        </w:rPr>
                      </w:pPr>
                      <w:r w:rsidRPr="00573104">
                        <w:rPr>
                          <w:noProof/>
                          <w:sz w:val="18"/>
                          <w:szCs w:val="18"/>
                        </w:rPr>
                        <w:drawing>
                          <wp:inline distT="0" distB="0" distL="0" distR="0" wp14:anchorId="7AE15C12" wp14:editId="3296172D">
                            <wp:extent cx="418465" cy="418465"/>
                            <wp:effectExtent l="0" t="0" r="635" b="635"/>
                            <wp:docPr id="295" name="Picture 295"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3951" cy="423951"/>
                                    </a:xfrm>
                                    <a:prstGeom prst="rect">
                                      <a:avLst/>
                                    </a:prstGeom>
                                    <a:noFill/>
                                    <a:ln>
                                      <a:noFill/>
                                    </a:ln>
                                  </pic:spPr>
                                </pic:pic>
                              </a:graphicData>
                            </a:graphic>
                          </wp:inline>
                        </w:drawing>
                      </w:r>
                    </w:p>
                    <w:p w:rsidR="00144AFE" w:rsidRPr="00E751CE" w:rsidRDefault="00144AFE" w:rsidP="00573104">
                      <w:pPr>
                        <w:pStyle w:val="NoSpacing"/>
                        <w:jc w:val="center"/>
                        <w:rPr>
                          <w:sz w:val="14"/>
                          <w:szCs w:val="14"/>
                        </w:rPr>
                      </w:pPr>
                      <w:r w:rsidRPr="00E751CE">
                        <w:rPr>
                          <w:sz w:val="14"/>
                          <w:szCs w:val="14"/>
                        </w:rPr>
                        <w:t>Early</w:t>
                      </w:r>
                    </w:p>
                    <w:p w:rsidR="00144AFE" w:rsidRPr="00E751CE" w:rsidRDefault="00144AFE" w:rsidP="00573104">
                      <w:pPr>
                        <w:pStyle w:val="NoSpacing"/>
                        <w:jc w:val="center"/>
                        <w:rPr>
                          <w:sz w:val="14"/>
                          <w:szCs w:val="14"/>
                        </w:rPr>
                      </w:pPr>
                      <w:r w:rsidRPr="00E751CE">
                        <w:rPr>
                          <w:sz w:val="14"/>
                          <w:szCs w:val="14"/>
                        </w:rPr>
                        <w:t>Education</w:t>
                      </w:r>
                    </w:p>
                  </w:txbxContent>
                </v:textbox>
              </v:shape>
            </w:pict>
          </mc:Fallback>
        </mc:AlternateContent>
      </w:r>
      <w:r>
        <w:rPr>
          <w:b/>
          <w:noProof/>
        </w:rPr>
        <mc:AlternateContent>
          <mc:Choice Requires="wps">
            <w:drawing>
              <wp:anchor distT="0" distB="0" distL="114300" distR="114300" simplePos="0" relativeHeight="252367872" behindDoc="0" locked="0" layoutInCell="1" allowOverlap="1" wp14:anchorId="665EBC89" wp14:editId="5B73B7A6">
                <wp:simplePos x="0" y="0"/>
                <wp:positionH relativeFrom="column">
                  <wp:posOffset>3829685</wp:posOffset>
                </wp:positionH>
                <wp:positionV relativeFrom="paragraph">
                  <wp:posOffset>5620385</wp:posOffset>
                </wp:positionV>
                <wp:extent cx="740410" cy="958850"/>
                <wp:effectExtent l="0" t="0" r="2540" b="0"/>
                <wp:wrapNone/>
                <wp:docPr id="359" name="Text Box 359"/>
                <wp:cNvGraphicFramePr/>
                <a:graphic xmlns:a="http://schemas.openxmlformats.org/drawingml/2006/main">
                  <a:graphicData uri="http://schemas.microsoft.com/office/word/2010/wordprocessingShape">
                    <wps:wsp>
                      <wps:cNvSpPr txBox="1"/>
                      <wps:spPr>
                        <a:xfrm>
                          <a:off x="0" y="0"/>
                          <a:ext cx="740410" cy="958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44AFE" w:rsidRDefault="00144AFE" w:rsidP="00E751CE">
                            <w:pPr>
                              <w:pStyle w:val="NoSpacing"/>
                              <w:jc w:val="center"/>
                            </w:pPr>
                            <w:r>
                              <w:rPr>
                                <w:noProof/>
                              </w:rPr>
                              <w:drawing>
                                <wp:inline distT="0" distB="0" distL="0" distR="0" wp14:anchorId="66FC9933" wp14:editId="038E1BC3">
                                  <wp:extent cx="418563" cy="418563"/>
                                  <wp:effectExtent l="0" t="0" r="635" b="635"/>
                                  <wp:docPr id="31" name="Picture 31"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764" cy="424764"/>
                                          </a:xfrm>
                                          <a:prstGeom prst="rect">
                                            <a:avLst/>
                                          </a:prstGeom>
                                          <a:noFill/>
                                          <a:ln>
                                            <a:noFill/>
                                          </a:ln>
                                        </pic:spPr>
                                      </pic:pic>
                                    </a:graphicData>
                                  </a:graphic>
                                </wp:inline>
                              </w:drawing>
                            </w:r>
                          </w:p>
                          <w:p w:rsidR="00144AFE" w:rsidRPr="00E751CE" w:rsidRDefault="00144AFE" w:rsidP="00E751CE">
                            <w:pPr>
                              <w:pStyle w:val="NoSpacing"/>
                              <w:jc w:val="center"/>
                              <w:rPr>
                                <w:sz w:val="14"/>
                                <w:szCs w:val="14"/>
                              </w:rPr>
                            </w:pPr>
                            <w:r w:rsidRPr="00E751CE">
                              <w:rPr>
                                <w:sz w:val="14"/>
                                <w:szCs w:val="14"/>
                              </w:rPr>
                              <w:t>Family</w:t>
                            </w:r>
                          </w:p>
                          <w:p w:rsidR="00144AFE" w:rsidRPr="00E751CE" w:rsidRDefault="00144AFE" w:rsidP="00E751CE">
                            <w:pPr>
                              <w:pStyle w:val="NoSpacing"/>
                              <w:jc w:val="center"/>
                              <w:rPr>
                                <w:sz w:val="14"/>
                                <w:szCs w:val="14"/>
                              </w:rPr>
                            </w:pPr>
                            <w:r w:rsidRPr="00E751CE">
                              <w:rPr>
                                <w:sz w:val="14"/>
                                <w:szCs w:val="14"/>
                              </w:rPr>
                              <w:t>Strengthening</w:t>
                            </w:r>
                          </w:p>
                          <w:p w:rsidR="00144AFE" w:rsidRDefault="00144AFE" w:rsidP="00E751C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9" o:spid="_x0000_s1035" type="#_x0000_t202" style="position:absolute;left:0;text-align:left;margin-left:301.55pt;margin-top:442.55pt;width:58.3pt;height:75.5pt;z-index:25236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" fillcolor="white [3201]" stroked="f" strokeweight=".5pt">
                <v:textbox>
                  <w:txbxContent>
                    <w:p w:rsidR="00144AFE" w:rsidRDefault="00144AFE" w:rsidP="00E751CE">
                      <w:pPr>
                        <w:pStyle w:val="NoSpacing"/>
                        <w:jc w:val="center"/>
                      </w:pPr>
                      <w:r>
                        <w:rPr>
                          <w:noProof/>
                        </w:rPr>
                        <w:drawing>
                          <wp:inline distT="0" distB="0" distL="0" distR="0" wp14:anchorId="66FC9933" wp14:editId="038E1BC3">
                            <wp:extent cx="418563" cy="418563"/>
                            <wp:effectExtent l="0" t="0" r="635" b="635"/>
                            <wp:docPr id="31" name="Picture 31"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764" cy="424764"/>
                                    </a:xfrm>
                                    <a:prstGeom prst="rect">
                                      <a:avLst/>
                                    </a:prstGeom>
                                    <a:noFill/>
                                    <a:ln>
                                      <a:noFill/>
                                    </a:ln>
                                  </pic:spPr>
                                </pic:pic>
                              </a:graphicData>
                            </a:graphic>
                          </wp:inline>
                        </w:drawing>
                      </w:r>
                    </w:p>
                    <w:p w:rsidR="00144AFE" w:rsidRPr="00E751CE" w:rsidRDefault="00144AFE" w:rsidP="00E751CE">
                      <w:pPr>
                        <w:pStyle w:val="NoSpacing"/>
                        <w:jc w:val="center"/>
                        <w:rPr>
                          <w:sz w:val="14"/>
                          <w:szCs w:val="14"/>
                        </w:rPr>
                      </w:pPr>
                      <w:r w:rsidRPr="00E751CE">
                        <w:rPr>
                          <w:sz w:val="14"/>
                          <w:szCs w:val="14"/>
                        </w:rPr>
                        <w:t>Family</w:t>
                      </w:r>
                    </w:p>
                    <w:p w:rsidR="00144AFE" w:rsidRPr="00E751CE" w:rsidRDefault="00144AFE" w:rsidP="00E751CE">
                      <w:pPr>
                        <w:pStyle w:val="NoSpacing"/>
                        <w:jc w:val="center"/>
                        <w:rPr>
                          <w:sz w:val="14"/>
                          <w:szCs w:val="14"/>
                        </w:rPr>
                      </w:pPr>
                      <w:r w:rsidRPr="00E751CE">
                        <w:rPr>
                          <w:sz w:val="14"/>
                          <w:szCs w:val="14"/>
                        </w:rPr>
                        <w:t>Strengthening</w:t>
                      </w:r>
                    </w:p>
                    <w:p w:rsidR="00144AFE" w:rsidRDefault="00144AFE" w:rsidP="00E751CE">
                      <w:pPr>
                        <w:jc w:val="center"/>
                      </w:pPr>
                    </w:p>
                  </w:txbxContent>
                </v:textbox>
              </v:shape>
            </w:pict>
          </mc:Fallback>
        </mc:AlternateContent>
      </w:r>
      <w:r w:rsidR="005F15F0">
        <w:rPr>
          <w:b/>
          <w:noProof/>
        </w:rPr>
        <mc:AlternateContent>
          <mc:Choice Requires="wps">
            <w:drawing>
              <wp:anchor distT="0" distB="0" distL="114300" distR="114300" simplePos="0" relativeHeight="252366848" behindDoc="0" locked="0" layoutInCell="1" allowOverlap="1" wp14:anchorId="01593A05" wp14:editId="571375B5">
                <wp:simplePos x="0" y="0"/>
                <wp:positionH relativeFrom="column">
                  <wp:posOffset>3183255</wp:posOffset>
                </wp:positionH>
                <wp:positionV relativeFrom="paragraph">
                  <wp:posOffset>5622290</wp:posOffset>
                </wp:positionV>
                <wp:extent cx="656590" cy="836930"/>
                <wp:effectExtent l="0" t="0" r="0" b="1270"/>
                <wp:wrapNone/>
                <wp:docPr id="358" name="Text Box 358"/>
                <wp:cNvGraphicFramePr/>
                <a:graphic xmlns:a="http://schemas.openxmlformats.org/drawingml/2006/main">
                  <a:graphicData uri="http://schemas.microsoft.com/office/word/2010/wordprocessingShape">
                    <wps:wsp>
                      <wps:cNvSpPr txBox="1"/>
                      <wps:spPr>
                        <a:xfrm>
                          <a:off x="0" y="0"/>
                          <a:ext cx="656590" cy="8369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44AFE" w:rsidRDefault="00144AFE" w:rsidP="0053205E">
                            <w:pPr>
                              <w:pStyle w:val="NoSpacing"/>
                              <w:jc w:val="center"/>
                            </w:pPr>
                            <w:r w:rsidRPr="00BC6BED">
                              <w:rPr>
                                <w:noProof/>
                              </w:rPr>
                              <w:drawing>
                                <wp:inline distT="0" distB="0" distL="0" distR="0" wp14:anchorId="48A5ADEE" wp14:editId="170E5BE1">
                                  <wp:extent cx="415925" cy="415925"/>
                                  <wp:effectExtent l="0" t="0" r="3175" b="3175"/>
                                  <wp:docPr id="32" name="Picture 32"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1170" cy="431170"/>
                                          </a:xfrm>
                                          <a:prstGeom prst="rect">
                                            <a:avLst/>
                                          </a:prstGeom>
                                          <a:noFill/>
                                          <a:ln>
                                            <a:noFill/>
                                          </a:ln>
                                        </pic:spPr>
                                      </pic:pic>
                                    </a:graphicData>
                                  </a:graphic>
                                </wp:inline>
                              </w:drawing>
                            </w:r>
                          </w:p>
                          <w:p w:rsidR="00144AFE" w:rsidRPr="00E751CE" w:rsidRDefault="00144AFE" w:rsidP="0053205E">
                            <w:pPr>
                              <w:pStyle w:val="NoSpacing"/>
                              <w:jc w:val="center"/>
                              <w:rPr>
                                <w:sz w:val="14"/>
                                <w:szCs w:val="14"/>
                              </w:rPr>
                            </w:pPr>
                            <w:r w:rsidRPr="00E751CE">
                              <w:rPr>
                                <w:sz w:val="14"/>
                                <w:szCs w:val="14"/>
                              </w:rPr>
                              <w:t>Heathy</w:t>
                            </w:r>
                          </w:p>
                          <w:p w:rsidR="00144AFE" w:rsidRPr="00E751CE" w:rsidRDefault="00144AFE" w:rsidP="0053205E">
                            <w:pPr>
                              <w:pStyle w:val="NoSpacing"/>
                              <w:jc w:val="center"/>
                              <w:rPr>
                                <w:sz w:val="14"/>
                                <w:szCs w:val="14"/>
                              </w:rPr>
                            </w:pPr>
                            <w:r w:rsidRPr="00E751CE">
                              <w:rPr>
                                <w:sz w:val="14"/>
                                <w:szCs w:val="14"/>
                              </w:rPr>
                              <w:t>Start</w:t>
                            </w:r>
                          </w:p>
                          <w:p w:rsidR="00144AFE" w:rsidRDefault="00144AFE" w:rsidP="0053205E">
                            <w:pPr>
                              <w:pStyle w:val="NoSpacing"/>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8" o:spid="_x0000_s1036" type="#_x0000_t202" style="position:absolute;left:0;text-align:left;margin-left:250.65pt;margin-top:442.7pt;width:51.7pt;height:65.9pt;z-index:25236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" fillcolor="white [3201]" stroked="f" strokeweight=".5pt">
                <v:textbox>
                  <w:txbxContent>
                    <w:p w:rsidR="00144AFE" w:rsidRDefault="00144AFE" w:rsidP="0053205E">
                      <w:pPr>
                        <w:pStyle w:val="NoSpacing"/>
                        <w:jc w:val="center"/>
                      </w:pPr>
                      <w:r w:rsidRPr="00BC6BED">
                        <w:rPr>
                          <w:noProof/>
                        </w:rPr>
                        <w:drawing>
                          <wp:inline distT="0" distB="0" distL="0" distR="0" wp14:anchorId="48A5ADEE" wp14:editId="170E5BE1">
                            <wp:extent cx="415925" cy="415925"/>
                            <wp:effectExtent l="0" t="0" r="3175" b="3175"/>
                            <wp:docPr id="32" name="Picture 32"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1170" cy="431170"/>
                                    </a:xfrm>
                                    <a:prstGeom prst="rect">
                                      <a:avLst/>
                                    </a:prstGeom>
                                    <a:noFill/>
                                    <a:ln>
                                      <a:noFill/>
                                    </a:ln>
                                  </pic:spPr>
                                </pic:pic>
                              </a:graphicData>
                            </a:graphic>
                          </wp:inline>
                        </w:drawing>
                      </w:r>
                    </w:p>
                    <w:p w:rsidR="00144AFE" w:rsidRPr="00E751CE" w:rsidRDefault="00144AFE" w:rsidP="0053205E">
                      <w:pPr>
                        <w:pStyle w:val="NoSpacing"/>
                        <w:jc w:val="center"/>
                        <w:rPr>
                          <w:sz w:val="14"/>
                          <w:szCs w:val="14"/>
                        </w:rPr>
                      </w:pPr>
                      <w:r w:rsidRPr="00E751CE">
                        <w:rPr>
                          <w:sz w:val="14"/>
                          <w:szCs w:val="14"/>
                        </w:rPr>
                        <w:t>Heathy</w:t>
                      </w:r>
                    </w:p>
                    <w:p w:rsidR="00144AFE" w:rsidRPr="00E751CE" w:rsidRDefault="00144AFE" w:rsidP="0053205E">
                      <w:pPr>
                        <w:pStyle w:val="NoSpacing"/>
                        <w:jc w:val="center"/>
                        <w:rPr>
                          <w:sz w:val="14"/>
                          <w:szCs w:val="14"/>
                        </w:rPr>
                      </w:pPr>
                      <w:r w:rsidRPr="00E751CE">
                        <w:rPr>
                          <w:sz w:val="14"/>
                          <w:szCs w:val="14"/>
                        </w:rPr>
                        <w:t>Start</w:t>
                      </w:r>
                    </w:p>
                    <w:p w:rsidR="00144AFE" w:rsidRDefault="00144AFE" w:rsidP="0053205E">
                      <w:pPr>
                        <w:pStyle w:val="NoSpacing"/>
                        <w:jc w:val="center"/>
                      </w:pPr>
                    </w:p>
                  </w:txbxContent>
                </v:textbox>
              </v:shape>
            </w:pict>
          </mc:Fallback>
        </mc:AlternateContent>
      </w:r>
      <w:r w:rsidR="005F15F0">
        <w:rPr>
          <w:b/>
          <w:noProof/>
        </w:rPr>
        <mc:AlternateContent>
          <mc:Choice Requires="wps">
            <w:drawing>
              <wp:anchor distT="0" distB="0" distL="114300" distR="114300" simplePos="0" relativeHeight="252374016" behindDoc="0" locked="0" layoutInCell="1" allowOverlap="1" wp14:anchorId="20977AD2" wp14:editId="6E4F95F7">
                <wp:simplePos x="0" y="0"/>
                <wp:positionH relativeFrom="column">
                  <wp:posOffset>5036820</wp:posOffset>
                </wp:positionH>
                <wp:positionV relativeFrom="paragraph">
                  <wp:posOffset>6351270</wp:posOffset>
                </wp:positionV>
                <wp:extent cx="1686560" cy="984885"/>
                <wp:effectExtent l="0" t="0" r="8890" b="5715"/>
                <wp:wrapNone/>
                <wp:docPr id="365" name="Text Box 365"/>
                <wp:cNvGraphicFramePr/>
                <a:graphic xmlns:a="http://schemas.openxmlformats.org/drawingml/2006/main">
                  <a:graphicData uri="http://schemas.microsoft.com/office/word/2010/wordprocessingShape">
                    <wps:wsp>
                      <wps:cNvSpPr txBox="1"/>
                      <wps:spPr>
                        <a:xfrm>
                          <a:off x="0" y="0"/>
                          <a:ext cx="1686560" cy="9848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44AFE" w:rsidRPr="00D91874" w:rsidRDefault="00144AFE" w:rsidP="00D91874">
                            <w:pPr>
                              <w:spacing w:after="0"/>
                              <w:rPr>
                                <w:b/>
                                <w:sz w:val="28"/>
                                <w:szCs w:val="28"/>
                              </w:rPr>
                            </w:pPr>
                            <w:r w:rsidRPr="00D91874">
                              <w:rPr>
                                <w:b/>
                                <w:sz w:val="28"/>
                                <w:szCs w:val="28"/>
                              </w:rPr>
                              <w:t>State Programs</w:t>
                            </w:r>
                          </w:p>
                          <w:p w:rsidR="00144AFE" w:rsidRPr="005D18FC" w:rsidRDefault="00144AFE" w:rsidP="00D91874">
                            <w:pPr>
                              <w:spacing w:after="0"/>
                            </w:pPr>
                            <w:r w:rsidRPr="005D18FC">
                              <w:t>BabyNet</w:t>
                            </w:r>
                          </w:p>
                          <w:p w:rsidR="00144AFE" w:rsidRDefault="00144AFE" w:rsidP="00D91874">
                            <w:pPr>
                              <w:spacing w:after="0"/>
                            </w:pPr>
                            <w:r w:rsidRPr="005D18FC">
                              <w:t>First Steps 4k</w:t>
                            </w:r>
                          </w:p>
                          <w:p w:rsidR="00144AFE" w:rsidRDefault="00144AFE" w:rsidP="00D91874">
                            <w:pPr>
                              <w:spacing w:after="0"/>
                            </w:pPr>
                            <w:r>
                              <w:t>Early HeadStart</w:t>
                            </w:r>
                          </w:p>
                          <w:p w:rsidR="00144AFE" w:rsidRDefault="00144AFE"/>
                          <w:p w:rsidR="00144AFE" w:rsidRDefault="00144A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65" o:spid="_x0000_s1037" type="#_x0000_t202" style="position:absolute;left:0;text-align:left;margin-left:396.6pt;margin-top:500.1pt;width:132.8pt;height:77.55pt;z-index:25237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" fillcolor="white [3201]" stroked="f" strokeweight=".5pt">
                <v:textbox>
                  <w:txbxContent>
                    <w:p w:rsidR="00144AFE" w:rsidRPr="00D91874" w:rsidRDefault="00144AFE" w:rsidP="00D91874">
                      <w:pPr>
                        <w:spacing w:after="0"/>
                        <w:rPr>
                          <w:b/>
                          <w:sz w:val="28"/>
                          <w:szCs w:val="28"/>
                        </w:rPr>
                      </w:pPr>
                      <w:r w:rsidRPr="00D91874">
                        <w:rPr>
                          <w:b/>
                          <w:sz w:val="28"/>
                          <w:szCs w:val="28"/>
                        </w:rPr>
                        <w:t>State Programs</w:t>
                      </w:r>
                    </w:p>
                    <w:p w:rsidR="00144AFE" w:rsidRPr="005D18FC" w:rsidRDefault="00144AFE" w:rsidP="00D91874">
                      <w:pPr>
                        <w:spacing w:after="0"/>
                      </w:pPr>
                      <w:r w:rsidRPr="005D18FC">
                        <w:t>BabyNet</w:t>
                      </w:r>
                    </w:p>
                    <w:p w:rsidR="00144AFE" w:rsidRDefault="00144AFE" w:rsidP="00D91874">
                      <w:pPr>
                        <w:spacing w:after="0"/>
                      </w:pPr>
                      <w:r w:rsidRPr="005D18FC">
                        <w:t>First Steps 4k</w:t>
                      </w:r>
                    </w:p>
                    <w:p w:rsidR="00144AFE" w:rsidRDefault="00144AFE" w:rsidP="00D91874">
                      <w:pPr>
                        <w:spacing w:after="0"/>
                      </w:pPr>
                      <w:r>
                        <w:t>Early HeadStart</w:t>
                      </w:r>
                    </w:p>
                    <w:p w:rsidR="00144AFE" w:rsidRDefault="00144AFE"/>
                    <w:p w:rsidR="00144AFE" w:rsidRDefault="00144AFE"/>
                  </w:txbxContent>
                </v:textbox>
              </v:shape>
            </w:pict>
          </mc:Fallback>
        </mc:AlternateContent>
      </w:r>
      <w:r w:rsidR="005D18FC">
        <w:rPr>
          <w:b/>
          <w:noProof/>
        </w:rPr>
        <mc:AlternateContent>
          <mc:Choice Requires="wps">
            <w:drawing>
              <wp:anchor distT="0" distB="0" distL="114300" distR="114300" simplePos="0" relativeHeight="252372992" behindDoc="0" locked="0" layoutInCell="1" allowOverlap="1" wp14:anchorId="7E391019" wp14:editId="6E2B9A85">
                <wp:simplePos x="0" y="0"/>
                <wp:positionH relativeFrom="column">
                  <wp:posOffset>3226435</wp:posOffset>
                </wp:positionH>
                <wp:positionV relativeFrom="paragraph">
                  <wp:posOffset>6332855</wp:posOffset>
                </wp:positionV>
                <wp:extent cx="1783715" cy="1476375"/>
                <wp:effectExtent l="0" t="0" r="6985" b="9525"/>
                <wp:wrapNone/>
                <wp:docPr id="364" name="Text Box 364"/>
                <wp:cNvGraphicFramePr/>
                <a:graphic xmlns:a="http://schemas.openxmlformats.org/drawingml/2006/main">
                  <a:graphicData uri="http://schemas.microsoft.com/office/word/2010/wordprocessingShape">
                    <wps:wsp>
                      <wps:cNvSpPr txBox="1"/>
                      <wps:spPr>
                        <a:xfrm>
                          <a:off x="0" y="0"/>
                          <a:ext cx="1783715" cy="1476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44AFE" w:rsidRPr="00D91874" w:rsidRDefault="00144AFE" w:rsidP="00D91874">
                            <w:pPr>
                              <w:spacing w:after="0"/>
                              <w:rPr>
                                <w:b/>
                                <w:sz w:val="28"/>
                                <w:szCs w:val="28"/>
                              </w:rPr>
                            </w:pPr>
                            <w:r w:rsidRPr="00D91874">
                              <w:rPr>
                                <w:b/>
                                <w:sz w:val="28"/>
                                <w:szCs w:val="28"/>
                              </w:rPr>
                              <w:t>County Programs</w:t>
                            </w:r>
                          </w:p>
                          <w:p w:rsidR="00144AFE" w:rsidRPr="005D18FC" w:rsidRDefault="00144AFE" w:rsidP="00D91874">
                            <w:pPr>
                              <w:spacing w:after="0"/>
                            </w:pPr>
                            <w:r w:rsidRPr="005D18FC">
                              <w:t>Parents as Teachers</w:t>
                            </w:r>
                          </w:p>
                          <w:p w:rsidR="00144AFE" w:rsidRPr="005D18FC" w:rsidRDefault="00144AFE" w:rsidP="00D91874">
                            <w:pPr>
                              <w:spacing w:after="0"/>
                            </w:pPr>
                            <w:r w:rsidRPr="005D18FC">
                              <w:t>Nurse-Family Partnership</w:t>
                            </w:r>
                          </w:p>
                          <w:p w:rsidR="00144AFE" w:rsidRPr="005D18FC" w:rsidRDefault="00144AFE" w:rsidP="00D91874">
                            <w:pPr>
                              <w:spacing w:after="0"/>
                            </w:pPr>
                            <w:r w:rsidRPr="005D18FC">
                              <w:t>Quality Enhancement</w:t>
                            </w:r>
                          </w:p>
                          <w:p w:rsidR="00144AFE" w:rsidRDefault="00144AFE" w:rsidP="00D91874">
                            <w:pPr>
                              <w:spacing w:after="0"/>
                            </w:pPr>
                            <w:r w:rsidRPr="005D18FC">
                              <w:t>Child Care Training</w:t>
                            </w:r>
                          </w:p>
                          <w:p w:rsidR="00144AFE" w:rsidRDefault="00144AFE" w:rsidP="00D91874">
                            <w:pPr>
                              <w:spacing w:after="0"/>
                            </w:pPr>
                            <w:r>
                              <w:t>Countdown to Kindergarten</w:t>
                            </w:r>
                          </w:p>
                          <w:p w:rsidR="00144AFE" w:rsidRDefault="00144AFE" w:rsidP="00D91874">
                            <w:pPr>
                              <w:spacing w:after="0"/>
                            </w:pPr>
                            <w:r>
                              <w:t>Childcare Vou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4" o:spid="_x0000_s1038" type="#_x0000_t202" style="position:absolute;left:0;text-align:left;margin-left:254.05pt;margin-top:498.65pt;width:140.45pt;height:116.25pt;z-index:25237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" fillcolor="white [3201]" stroked="f" strokeweight=".5pt">
                <v:textbox>
                  <w:txbxContent>
                    <w:p w:rsidR="00144AFE" w:rsidRPr="00D91874" w:rsidRDefault="00144AFE" w:rsidP="00D91874">
                      <w:pPr>
                        <w:spacing w:after="0"/>
                        <w:rPr>
                          <w:b/>
                          <w:sz w:val="28"/>
                          <w:szCs w:val="28"/>
                        </w:rPr>
                      </w:pPr>
                      <w:r w:rsidRPr="00D91874">
                        <w:rPr>
                          <w:b/>
                          <w:sz w:val="28"/>
                          <w:szCs w:val="28"/>
                        </w:rPr>
                        <w:t>County Programs</w:t>
                      </w:r>
                    </w:p>
                    <w:p w:rsidR="00144AFE" w:rsidRPr="005D18FC" w:rsidRDefault="00144AFE" w:rsidP="00D91874">
                      <w:pPr>
                        <w:spacing w:after="0"/>
                      </w:pPr>
                      <w:r w:rsidRPr="005D18FC">
                        <w:t>Parents as Teachers</w:t>
                      </w:r>
                    </w:p>
                    <w:p w:rsidR="00144AFE" w:rsidRPr="005D18FC" w:rsidRDefault="00144AFE" w:rsidP="00D91874">
                      <w:pPr>
                        <w:spacing w:after="0"/>
                      </w:pPr>
                      <w:r w:rsidRPr="005D18FC">
                        <w:t>Nurse-Family Partnership</w:t>
                      </w:r>
                    </w:p>
                    <w:p w:rsidR="00144AFE" w:rsidRPr="005D18FC" w:rsidRDefault="00144AFE" w:rsidP="00D91874">
                      <w:pPr>
                        <w:spacing w:after="0"/>
                      </w:pPr>
                      <w:r w:rsidRPr="005D18FC">
                        <w:t>Quality Enhancement</w:t>
                      </w:r>
                    </w:p>
                    <w:p w:rsidR="00144AFE" w:rsidRDefault="00144AFE" w:rsidP="00D91874">
                      <w:pPr>
                        <w:spacing w:after="0"/>
                      </w:pPr>
                      <w:r w:rsidRPr="005D18FC">
                        <w:t>Child Care Training</w:t>
                      </w:r>
                    </w:p>
                    <w:p w:rsidR="00144AFE" w:rsidRDefault="00144AFE" w:rsidP="00D91874">
                      <w:pPr>
                        <w:spacing w:after="0"/>
                      </w:pPr>
                      <w:r>
                        <w:t>Countdown to Kindergarten</w:t>
                      </w:r>
                    </w:p>
                    <w:p w:rsidR="00144AFE" w:rsidRDefault="00144AFE" w:rsidP="00D91874">
                      <w:pPr>
                        <w:spacing w:after="0"/>
                      </w:pPr>
                      <w:r>
                        <w:t>Childcare Vouchers</w:t>
                      </w:r>
                    </w:p>
                  </w:txbxContent>
                </v:textbox>
              </v:shape>
            </w:pict>
          </mc:Fallback>
        </mc:AlternateContent>
      </w:r>
      <w:r w:rsidR="000E2281">
        <w:rPr>
          <w:b/>
          <w:noProof/>
        </w:rPr>
        <mc:AlternateContent>
          <mc:Choice Requires="wps">
            <w:drawing>
              <wp:anchor distT="0" distB="0" distL="114300" distR="114300" simplePos="0" relativeHeight="252400640" behindDoc="0" locked="0" layoutInCell="1" allowOverlap="1" wp14:anchorId="19D3E1DF" wp14:editId="708CDDBC">
                <wp:simplePos x="0" y="0"/>
                <wp:positionH relativeFrom="column">
                  <wp:posOffset>852607</wp:posOffset>
                </wp:positionH>
                <wp:positionV relativeFrom="paragraph">
                  <wp:posOffset>1758841</wp:posOffset>
                </wp:positionV>
                <wp:extent cx="1159017" cy="192199"/>
                <wp:effectExtent l="0" t="0" r="3175" b="0"/>
                <wp:wrapNone/>
                <wp:docPr id="380" name="Text Box 380"/>
                <wp:cNvGraphicFramePr/>
                <a:graphic xmlns:a="http://schemas.openxmlformats.org/drawingml/2006/main">
                  <a:graphicData uri="http://schemas.microsoft.com/office/word/2010/wordprocessingShape">
                    <wps:wsp>
                      <wps:cNvSpPr txBox="1"/>
                      <wps:spPr>
                        <a:xfrm>
                          <a:off x="0" y="0"/>
                          <a:ext cx="1159017" cy="192199"/>
                        </a:xfrm>
                        <a:prstGeom prst="rect">
                          <a:avLst/>
                        </a:prstGeom>
                        <a:solidFill>
                          <a:srgbClr val="FFFF66"/>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44AFE" w:rsidRDefault="00144AFE">
                            <w:r>
                              <w:rPr>
                                <w:rFonts w:cstheme="minorHAnsi"/>
                                <w:sz w:val="12"/>
                                <w:szCs w:val="12"/>
                              </w:rPr>
                              <w:t>KIDS COUNT data provid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80" o:spid="_x0000_s1039" type="#_x0000_t202" style="position:absolute;left:0;text-align:left;margin-left:67.15pt;margin-top:138.5pt;width:91.25pt;height:15.15pt;z-index:25240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" fillcolor="#ff6" stroked="f" strokeweight=".5pt">
                <v:textbox>
                  <w:txbxContent>
                    <w:p w:rsidR="00144AFE" w:rsidRDefault="00144AFE">
                      <w:r>
                        <w:rPr>
                          <w:rFonts w:cstheme="minorHAnsi"/>
                          <w:sz w:val="12"/>
                          <w:szCs w:val="12"/>
                        </w:rPr>
                        <w:t>KIDS COUNT data provided by</w:t>
                      </w:r>
                    </w:p>
                  </w:txbxContent>
                </v:textbox>
              </v:shape>
            </w:pict>
          </mc:Fallback>
        </mc:AlternateContent>
      </w:r>
      <w:r w:rsidR="00642A3B" w:rsidRPr="00AD355E">
        <w:rPr>
          <w:noProof/>
        </w:rPr>
        <mc:AlternateContent>
          <mc:Choice Requires="wps">
            <w:drawing>
              <wp:anchor distT="0" distB="0" distL="114300" distR="114300" simplePos="0" relativeHeight="252026880" behindDoc="1" locked="0" layoutInCell="1" allowOverlap="1" wp14:anchorId="67235833" wp14:editId="51FB93BD">
                <wp:simplePos x="0" y="0"/>
                <wp:positionH relativeFrom="page">
                  <wp:posOffset>8010525</wp:posOffset>
                </wp:positionH>
                <wp:positionV relativeFrom="page">
                  <wp:posOffset>5953125</wp:posOffset>
                </wp:positionV>
                <wp:extent cx="1577340" cy="2066925"/>
                <wp:effectExtent l="19050" t="19050" r="22860" b="28575"/>
                <wp:wrapThrough wrapText="bothSides">
                  <wp:wrapPolygon edited="0">
                    <wp:start x="-261" y="-199"/>
                    <wp:lineTo x="-261" y="21700"/>
                    <wp:lineTo x="21652" y="21700"/>
                    <wp:lineTo x="21652" y="-199"/>
                    <wp:lineTo x="-261" y="-199"/>
                  </wp:wrapPolygon>
                </wp:wrapThrough>
                <wp:docPr id="98"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2066925"/>
                        </a:xfrm>
                        <a:prstGeom prst="rect">
                          <a:avLst/>
                        </a:prstGeom>
                        <a:solidFill>
                          <a:schemeClr val="bg1"/>
                        </a:solidFill>
                        <a:ln w="34925" cap="rnd">
                          <a:solidFill>
                            <a:srgbClr val="3366FF"/>
                          </a:solidFill>
                          <a:prstDash val="sysDot"/>
                          <a:miter lim="800000"/>
                          <a:headEnd/>
                          <a:tailEnd/>
                        </a:ln>
                        <a:extLst/>
                      </wps:spPr>
                      <wps:txbx>
                        <w:txbxContent>
                          <w:p w:rsidR="00144AFE" w:rsidRPr="00730838" w:rsidRDefault="00144AFE" w:rsidP="00CC37E9">
                            <w:pPr>
                              <w:pStyle w:val="BodyText"/>
                              <w:spacing w:before="120" w:line="240" w:lineRule="auto"/>
                              <w:jc w:val="right"/>
                              <w:rPr>
                                <w:rFonts w:ascii="Arial" w:hAnsi="Arial"/>
                                <w:sz w:val="20"/>
                              </w:rPr>
                            </w:pPr>
                            <w:hyperlink r:id="rId20" w:history="1">
                              <w:r w:rsidRPr="007D5CAB">
                                <w:rPr>
                                  <w:rStyle w:val="Hyperlink"/>
                                  <w:rFonts w:ascii="Arial" w:hAnsi="Arial"/>
                                  <w:b/>
                                  <w:color w:val="auto"/>
                                  <w:sz w:val="20"/>
                                  <w:u w:val="none"/>
                                </w:rPr>
                                <w:t>www.yourwebsite.org</w:t>
                              </w:r>
                            </w:hyperlink>
                          </w:p>
                        </w:txbxContent>
                      </wps:txbx>
                      <wps:bodyPr rot="0" vert="horz" wrap="square" lIns="73152" tIns="73152" rIns="73152" bIns="73152"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303" o:spid="_x0000_s1040" type="#_x0000_t202" style="position:absolute;left:0;text-align:left;margin-left:630.75pt;margin-top:468.75pt;width:124.2pt;height:162.75pt;z-index:-25128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" fillcolor="white [3212]" strokecolor="#36f" strokeweight="2.75pt">
                <v:stroke dashstyle="1 1" endcap="round"/>
                <v:textbox inset="5.76pt,5.76pt,5.76pt,5.76pt">
                  <w:txbxContent>
                    <w:p w:rsidR="00144AFE" w:rsidRPr="00730838" w:rsidRDefault="00144AFE" w:rsidP="00CC37E9">
                      <w:pPr>
                        <w:pStyle w:val="BodyText"/>
                        <w:spacing w:before="120" w:line="240" w:lineRule="auto"/>
                        <w:jc w:val="right"/>
                        <w:rPr>
                          <w:rFonts w:ascii="Arial" w:hAnsi="Arial"/>
                          <w:sz w:val="20"/>
                        </w:rPr>
                      </w:pPr>
                      <w:hyperlink r:id="rId21" w:history="1">
                        <w:r w:rsidRPr="007D5CAB">
                          <w:rPr>
                            <w:rStyle w:val="Hyperlink"/>
                            <w:rFonts w:ascii="Arial" w:hAnsi="Arial"/>
                            <w:b/>
                            <w:color w:val="auto"/>
                            <w:sz w:val="20"/>
                            <w:u w:val="none"/>
                          </w:rPr>
                          <w:t>www.yourwebsite.org</w:t>
                        </w:r>
                      </w:hyperlink>
                    </w:p>
                  </w:txbxContent>
                </v:textbox>
                <w10:wrap type="through" anchorx="page" anchory="page"/>
              </v:shape>
            </w:pict>
          </mc:Fallback>
        </mc:AlternateContent>
      </w:r>
      <w:r w:rsidR="00CC37E9" w:rsidRPr="00AD355E">
        <w:br w:type="page"/>
      </w:r>
    </w:p>
    <w:p w:rsidR="0049613E" w:rsidRDefault="008205A7" w:rsidP="00CC37E9">
      <w:pPr>
        <w:pStyle w:val="BodyText"/>
        <w:spacing w:before="120" w:line="240" w:lineRule="auto"/>
      </w:pPr>
      <w:r w:rsidRPr="00AD355E">
        <w:rPr>
          <w:noProof/>
        </w:rPr>
        <w:lastRenderedPageBreak/>
        <w:drawing>
          <wp:anchor distT="0" distB="0" distL="114300" distR="114300" simplePos="0" relativeHeight="252262400" behindDoc="0" locked="0" layoutInCell="1" allowOverlap="1" wp14:anchorId="16CD3289" wp14:editId="591876B4">
            <wp:simplePos x="0" y="0"/>
            <wp:positionH relativeFrom="column">
              <wp:posOffset>162093</wp:posOffset>
            </wp:positionH>
            <wp:positionV relativeFrom="paragraph">
              <wp:posOffset>-819150</wp:posOffset>
            </wp:positionV>
            <wp:extent cx="1345228" cy="1039495"/>
            <wp:effectExtent l="0" t="0" r="7620" b="825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45228" cy="1039495"/>
                    </a:xfrm>
                    <a:prstGeom prst="rect">
                      <a:avLst/>
                    </a:prstGeom>
                    <a:noFill/>
                    <a:ln>
                      <a:noFill/>
                    </a:ln>
                  </pic:spPr>
                </pic:pic>
              </a:graphicData>
            </a:graphic>
          </wp:anchor>
        </w:drawing>
      </w:r>
      <w:r w:rsidR="00C57EDF">
        <w:rPr>
          <w:noProof/>
        </w:rPr>
        <mc:AlternateContent>
          <mc:Choice Requires="wps">
            <w:drawing>
              <wp:anchor distT="0" distB="0" distL="114300" distR="114300" simplePos="0" relativeHeight="252269568" behindDoc="0" locked="0" layoutInCell="1" allowOverlap="1" wp14:anchorId="7462C51E" wp14:editId="0C3108E9">
                <wp:simplePos x="0" y="0"/>
                <wp:positionH relativeFrom="column">
                  <wp:posOffset>95250</wp:posOffset>
                </wp:positionH>
                <wp:positionV relativeFrom="paragraph">
                  <wp:posOffset>112395</wp:posOffset>
                </wp:positionV>
                <wp:extent cx="6668770" cy="1267460"/>
                <wp:effectExtent l="0" t="0" r="0" b="8890"/>
                <wp:wrapNone/>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8770" cy="1267460"/>
                        </a:xfrm>
                        <a:prstGeom prst="rect">
                          <a:avLst/>
                        </a:prstGeom>
                        <a:solidFill>
                          <a:srgbClr val="FFFFFF"/>
                        </a:solidFill>
                        <a:ln w="9525">
                          <a:noFill/>
                          <a:miter lim="800000"/>
                          <a:headEnd/>
                          <a:tailEnd/>
                        </a:ln>
                      </wps:spPr>
                      <wps:txbx>
                        <w:txbxContent>
                          <w:p w:rsidR="00144AFE" w:rsidRPr="00294831" w:rsidRDefault="00144AFE" w:rsidP="00294831">
                            <w:pPr>
                              <w:autoSpaceDE w:val="0"/>
                              <w:autoSpaceDN w:val="0"/>
                              <w:adjustRightInd w:val="0"/>
                              <w:spacing w:after="0" w:line="240" w:lineRule="auto"/>
                              <w:rPr>
                                <w:rFonts w:cs="AvenirNext-Regular"/>
                                <w:b/>
                                <w:color w:val="231F20"/>
                                <w:sz w:val="28"/>
                                <w:szCs w:val="28"/>
                              </w:rPr>
                            </w:pPr>
                            <w:r w:rsidRPr="00294831">
                              <w:rPr>
                                <w:rFonts w:cs="AvenirNext-Regular"/>
                                <w:b/>
                                <w:color w:val="231F20"/>
                                <w:sz w:val="28"/>
                                <w:szCs w:val="28"/>
                              </w:rPr>
                              <w:t xml:space="preserve">Each of the six color blocks of the First Steps logo represents a core area of service, outlining our comprehensive strategy to prepare children for long-term school success. </w:t>
                            </w:r>
                          </w:p>
                          <w:p w:rsidR="00144AFE" w:rsidRPr="00294831" w:rsidRDefault="00144AFE" w:rsidP="00294831">
                            <w:pPr>
                              <w:autoSpaceDE w:val="0"/>
                              <w:autoSpaceDN w:val="0"/>
                              <w:adjustRightInd w:val="0"/>
                              <w:spacing w:after="0" w:line="240" w:lineRule="auto"/>
                              <w:rPr>
                                <w:rFonts w:cs="AvenirNext-Regular"/>
                                <w:color w:val="231F20"/>
                                <w:sz w:val="28"/>
                                <w:szCs w:val="28"/>
                              </w:rPr>
                            </w:pPr>
                          </w:p>
                          <w:p w:rsidR="00144AFE" w:rsidRPr="00294831" w:rsidRDefault="00144AFE" w:rsidP="00294831">
                            <w:pPr>
                              <w:autoSpaceDE w:val="0"/>
                              <w:autoSpaceDN w:val="0"/>
                              <w:adjustRightInd w:val="0"/>
                              <w:spacing w:after="0" w:line="240" w:lineRule="auto"/>
                              <w:rPr>
                                <w:rFonts w:cs="AvenirNext-Regular"/>
                                <w:b/>
                                <w:color w:val="231F20"/>
                                <w:sz w:val="28"/>
                                <w:szCs w:val="28"/>
                              </w:rPr>
                            </w:pPr>
                            <w:r w:rsidRPr="00294831">
                              <w:rPr>
                                <w:rFonts w:cs="AvenirNext-Regular"/>
                                <w:b/>
                                <w:color w:val="231F20"/>
                                <w:sz w:val="28"/>
                                <w:szCs w:val="28"/>
                              </w:rPr>
                              <w:t xml:space="preserve">With </w:t>
                            </w:r>
                            <w:r w:rsidRPr="00294831">
                              <w:rPr>
                                <w:rFonts w:cs="AvenirNext-Regular"/>
                                <w:b/>
                                <w:color w:val="EC1E30"/>
                                <w:sz w:val="28"/>
                                <w:szCs w:val="28"/>
                              </w:rPr>
                              <w:t>measurable outcomes across each of its six school readiness strategy areas</w:t>
                            </w:r>
                            <w:r w:rsidRPr="00294831">
                              <w:rPr>
                                <w:rFonts w:cs="AvenirNext-Regular"/>
                                <w:b/>
                                <w:color w:val="231F20"/>
                                <w:sz w:val="28"/>
                                <w:szCs w:val="28"/>
                              </w:rPr>
                              <w:t>, First Steps is getting results.</w:t>
                            </w:r>
                          </w:p>
                          <w:p w:rsidR="00144AFE" w:rsidRDefault="00144AF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41" type="#_x0000_t202" style="position:absolute;margin-left:7.5pt;margin-top:8.85pt;width:525.1pt;height:99.8pt;z-index:25226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" stroked="f">
                <v:textbox>
                  <w:txbxContent>
                    <w:p w:rsidR="00144AFE" w:rsidRPr="00294831" w:rsidRDefault="00144AFE" w:rsidP="00294831">
                      <w:pPr>
                        <w:autoSpaceDE w:val="0"/>
                        <w:autoSpaceDN w:val="0"/>
                        <w:adjustRightInd w:val="0"/>
                        <w:spacing w:after="0" w:line="240" w:lineRule="auto"/>
                        <w:rPr>
                          <w:rFonts w:cs="AvenirNext-Regular"/>
                          <w:b/>
                          <w:color w:val="231F20"/>
                          <w:sz w:val="28"/>
                          <w:szCs w:val="28"/>
                        </w:rPr>
                      </w:pPr>
                      <w:r w:rsidRPr="00294831">
                        <w:rPr>
                          <w:rFonts w:cs="AvenirNext-Regular"/>
                          <w:b/>
                          <w:color w:val="231F20"/>
                          <w:sz w:val="28"/>
                          <w:szCs w:val="28"/>
                        </w:rPr>
                        <w:t xml:space="preserve">Each of the six color blocks of the First Steps logo represents a core area of service, outlining our comprehensive strategy to prepare children for long-term school success. </w:t>
                      </w:r>
                    </w:p>
                    <w:p w:rsidR="00144AFE" w:rsidRPr="00294831" w:rsidRDefault="00144AFE" w:rsidP="00294831">
                      <w:pPr>
                        <w:autoSpaceDE w:val="0"/>
                        <w:autoSpaceDN w:val="0"/>
                        <w:adjustRightInd w:val="0"/>
                        <w:spacing w:after="0" w:line="240" w:lineRule="auto"/>
                        <w:rPr>
                          <w:rFonts w:cs="AvenirNext-Regular"/>
                          <w:color w:val="231F20"/>
                          <w:sz w:val="28"/>
                          <w:szCs w:val="28"/>
                        </w:rPr>
                      </w:pPr>
                    </w:p>
                    <w:p w:rsidR="00144AFE" w:rsidRPr="00294831" w:rsidRDefault="00144AFE" w:rsidP="00294831">
                      <w:pPr>
                        <w:autoSpaceDE w:val="0"/>
                        <w:autoSpaceDN w:val="0"/>
                        <w:adjustRightInd w:val="0"/>
                        <w:spacing w:after="0" w:line="240" w:lineRule="auto"/>
                        <w:rPr>
                          <w:rFonts w:cs="AvenirNext-Regular"/>
                          <w:b/>
                          <w:color w:val="231F20"/>
                          <w:sz w:val="28"/>
                          <w:szCs w:val="28"/>
                        </w:rPr>
                      </w:pPr>
                      <w:r w:rsidRPr="00294831">
                        <w:rPr>
                          <w:rFonts w:cs="AvenirNext-Regular"/>
                          <w:b/>
                          <w:color w:val="231F20"/>
                          <w:sz w:val="28"/>
                          <w:szCs w:val="28"/>
                        </w:rPr>
                        <w:t xml:space="preserve">With </w:t>
                      </w:r>
                      <w:r w:rsidRPr="00294831">
                        <w:rPr>
                          <w:rFonts w:cs="AvenirNext-Regular"/>
                          <w:b/>
                          <w:color w:val="EC1E30"/>
                          <w:sz w:val="28"/>
                          <w:szCs w:val="28"/>
                        </w:rPr>
                        <w:t>measurable outcomes across each of its six school readiness strategy areas</w:t>
                      </w:r>
                      <w:r w:rsidRPr="00294831">
                        <w:rPr>
                          <w:rFonts w:cs="AvenirNext-Regular"/>
                          <w:b/>
                          <w:color w:val="231F20"/>
                          <w:sz w:val="28"/>
                          <w:szCs w:val="28"/>
                        </w:rPr>
                        <w:t>, First Steps is getting results.</w:t>
                      </w:r>
                    </w:p>
                    <w:p w:rsidR="00144AFE" w:rsidRDefault="00144AFE"/>
                  </w:txbxContent>
                </v:textbox>
              </v:shape>
            </w:pict>
          </mc:Fallback>
        </mc:AlternateContent>
      </w:r>
      <w:r w:rsidR="002508F4" w:rsidRPr="00AD355E">
        <w:rPr>
          <w:b/>
          <w:noProof/>
        </w:rPr>
        <mc:AlternateContent>
          <mc:Choice Requires="wps">
            <w:drawing>
              <wp:anchor distT="0" distB="0" distL="114300" distR="114300" simplePos="0" relativeHeight="252279808" behindDoc="0" locked="0" layoutInCell="1" allowOverlap="1" wp14:anchorId="502F939B" wp14:editId="4C3E8DA8">
                <wp:simplePos x="0" y="0"/>
                <wp:positionH relativeFrom="page">
                  <wp:posOffset>2534920</wp:posOffset>
                </wp:positionH>
                <wp:positionV relativeFrom="page">
                  <wp:posOffset>174625</wp:posOffset>
                </wp:positionV>
                <wp:extent cx="4400550" cy="590550"/>
                <wp:effectExtent l="0" t="0" r="19050" b="19050"/>
                <wp:wrapNone/>
                <wp:docPr id="32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590550"/>
                        </a:xfrm>
                        <a:prstGeom prst="rect">
                          <a:avLst/>
                        </a:prstGeom>
                        <a:solidFill>
                          <a:srgbClr val="0070C0"/>
                        </a:solidFill>
                        <a:ln w="19050">
                          <a:solidFill>
                            <a:srgbClr val="FF0000"/>
                          </a:solidFill>
                          <a:miter lim="800000"/>
                          <a:headEnd/>
                          <a:tailEnd/>
                        </a:ln>
                        <a:extLst/>
                      </wps:spPr>
                      <wps:txbx>
                        <w:txbxContent>
                          <w:p w:rsidR="00144AFE" w:rsidRPr="00D41D43" w:rsidRDefault="00144AFE" w:rsidP="002508F4">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What We Do</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42" type="#_x0000_t202" style="position:absolute;margin-left:199.6pt;margin-top:13.75pt;width:346.5pt;height:46.5pt;z-index:25227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" fillcolor="#0070c0" strokecolor="red" strokeweight="1.5pt">
                <v:textbox inset="0,0,0,0">
                  <w:txbxContent>
                    <w:p w:rsidR="00144AFE" w:rsidRPr="00D41D43" w:rsidRDefault="00144AFE" w:rsidP="002508F4">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What We Do</w:t>
                      </w:r>
                    </w:p>
                  </w:txbxContent>
                </v:textbox>
                <w10:wrap anchorx="page" anchory="page"/>
              </v:shape>
            </w:pict>
          </mc:Fallback>
        </mc:AlternateContent>
      </w:r>
      <w:r w:rsidR="002508F4" w:rsidRPr="00AD355E">
        <w:rPr>
          <w:b/>
          <w:noProof/>
        </w:rPr>
        <mc:AlternateContent>
          <mc:Choice Requires="wps">
            <w:drawing>
              <wp:anchor distT="0" distB="0" distL="114300" distR="114300" simplePos="0" relativeHeight="252239872" behindDoc="0" locked="0" layoutInCell="1" allowOverlap="1" wp14:anchorId="513E35C8" wp14:editId="5AA222A1">
                <wp:simplePos x="0" y="0"/>
                <wp:positionH relativeFrom="column">
                  <wp:posOffset>-67945</wp:posOffset>
                </wp:positionH>
                <wp:positionV relativeFrom="paragraph">
                  <wp:posOffset>-483870</wp:posOffset>
                </wp:positionV>
                <wp:extent cx="7143750" cy="8991600"/>
                <wp:effectExtent l="0" t="0" r="19050" b="19050"/>
                <wp:wrapNone/>
                <wp:docPr id="59"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89916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5.35pt;margin-top:-38.1pt;width:562.5pt;height:708pt;z-index:25223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" filled="f" strokecolor="red" strokeweight="1.75pt">
                <v:textbox inset="0,0,0,0"/>
              </v:rect>
            </w:pict>
          </mc:Fallback>
        </mc:AlternateContent>
      </w: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C57EDF" w:rsidP="00CC37E9">
      <w:pPr>
        <w:pStyle w:val="BodyText"/>
        <w:spacing w:before="120" w:line="240" w:lineRule="auto"/>
      </w:pPr>
      <w:r>
        <w:rPr>
          <w:noProof/>
        </w:rPr>
        <mc:AlternateContent>
          <mc:Choice Requires="wps">
            <w:drawing>
              <wp:anchor distT="0" distB="0" distL="114300" distR="114300" simplePos="0" relativeHeight="252264448" behindDoc="0" locked="0" layoutInCell="1" allowOverlap="1" wp14:anchorId="62ED9B76" wp14:editId="5071E75E">
                <wp:simplePos x="0" y="0"/>
                <wp:positionH relativeFrom="column">
                  <wp:posOffset>12065</wp:posOffset>
                </wp:positionH>
                <wp:positionV relativeFrom="paragraph">
                  <wp:posOffset>59690</wp:posOffset>
                </wp:positionV>
                <wp:extent cx="3482975" cy="6471920"/>
                <wp:effectExtent l="0" t="0" r="3175" b="5080"/>
                <wp:wrapNone/>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2975" cy="6471920"/>
                        </a:xfrm>
                        <a:prstGeom prst="rect">
                          <a:avLst/>
                        </a:prstGeom>
                        <a:solidFill>
                          <a:srgbClr val="FFFFFF"/>
                        </a:solidFill>
                        <a:ln w="9525">
                          <a:noFill/>
                          <a:miter lim="800000"/>
                          <a:headEnd/>
                          <a:tailEnd/>
                        </a:ln>
                      </wps:spPr>
                      <wps:txbx>
                        <w:txbxContent>
                          <w:p w:rsidR="00144AFE" w:rsidRDefault="00144AFE" w:rsidP="009A6637">
                            <w:pPr>
                              <w:autoSpaceDE w:val="0"/>
                              <w:autoSpaceDN w:val="0"/>
                              <w:adjustRightInd w:val="0"/>
                              <w:spacing w:after="0" w:line="240" w:lineRule="auto"/>
                              <w:rPr>
                                <w:rFonts w:cs="AvenirNext-Regular"/>
                                <w:color w:val="231F20"/>
                              </w:rPr>
                            </w:pPr>
                          </w:p>
                          <w:p w:rsidR="00144AFE" w:rsidRPr="00BC6BED" w:rsidRDefault="00144AFE" w:rsidP="00BC6BED">
                            <w:pPr>
                              <w:autoSpaceDE w:val="0"/>
                              <w:autoSpaceDN w:val="0"/>
                              <w:adjustRightInd w:val="0"/>
                              <w:spacing w:after="0" w:line="240" w:lineRule="auto"/>
                              <w:rPr>
                                <w:rFonts w:cs="AvenirNext-Bold"/>
                                <w:b/>
                                <w:bCs/>
                                <w:color w:val="0070C0"/>
                                <w:sz w:val="24"/>
                                <w:szCs w:val="24"/>
                              </w:rPr>
                            </w:pPr>
                            <w:r w:rsidRPr="00BC6BED">
                              <w:rPr>
                                <w:noProof/>
                                <w:sz w:val="24"/>
                                <w:szCs w:val="24"/>
                              </w:rPr>
                              <w:drawing>
                                <wp:inline distT="0" distB="0" distL="0" distR="0" wp14:anchorId="55803A2E" wp14:editId="3344E528">
                                  <wp:extent cx="664845" cy="664845"/>
                                  <wp:effectExtent l="0" t="0" r="1905" b="1905"/>
                                  <wp:docPr id="171" name="Picture 171"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sidRPr="00BC6BED">
                              <w:rPr>
                                <w:rFonts w:cs="AvenirNext-Bold"/>
                                <w:b/>
                                <w:bCs/>
                                <w:color w:val="0070C0"/>
                                <w:sz w:val="24"/>
                                <w:szCs w:val="24"/>
                              </w:rPr>
                              <w:t xml:space="preserve">  Healthy Start</w:t>
                            </w:r>
                          </w:p>
                          <w:p w:rsidR="00144AFE" w:rsidRDefault="00144AFE" w:rsidP="009A6637">
                            <w:pPr>
                              <w:autoSpaceDE w:val="0"/>
                              <w:autoSpaceDN w:val="0"/>
                              <w:adjustRightInd w:val="0"/>
                              <w:spacing w:after="0" w:line="240" w:lineRule="auto"/>
                              <w:rPr>
                                <w:rFonts w:cs="AvenirNext-Regular"/>
                                <w:color w:val="231F20"/>
                              </w:rPr>
                            </w:pPr>
                            <w:r w:rsidRPr="009A6637">
                              <w:rPr>
                                <w:rFonts w:cs="AvenirNext-Regular"/>
                                <w:color w:val="231F20"/>
                              </w:rPr>
                              <w:t xml:space="preserve">We begin with a focus </w:t>
                            </w:r>
                            <w:r>
                              <w:rPr>
                                <w:rFonts w:cs="AvenirNext-Regular"/>
                                <w:color w:val="231F20"/>
                              </w:rPr>
                              <w:t xml:space="preserve">on providing a healthy start to </w:t>
                            </w:r>
                            <w:r w:rsidRPr="009A6637">
                              <w:rPr>
                                <w:rFonts w:cs="AvenirNext-Regular"/>
                                <w:color w:val="231F20"/>
                              </w:rPr>
                              <w:t>life. This includes pr</w:t>
                            </w:r>
                            <w:r>
                              <w:rPr>
                                <w:rFonts w:cs="AvenirNext-Regular"/>
                                <w:color w:val="231F20"/>
                              </w:rPr>
                              <w:t xml:space="preserve">enatal and post-partum services </w:t>
                            </w:r>
                            <w:r w:rsidRPr="009A6637">
                              <w:rPr>
                                <w:rFonts w:cs="AvenirNext-Regular"/>
                                <w:color w:val="231F20"/>
                              </w:rPr>
                              <w:t>for both mother</w:t>
                            </w:r>
                            <w:r>
                              <w:rPr>
                                <w:rFonts w:cs="AvenirNext-Regular"/>
                                <w:color w:val="231F20"/>
                              </w:rPr>
                              <w:t xml:space="preserve"> and baby. In 2007, First Steps </w:t>
                            </w:r>
                            <w:r w:rsidRPr="009A6637">
                              <w:rPr>
                                <w:rFonts w:cs="AvenirNext-Regular"/>
                                <w:color w:val="231F20"/>
                              </w:rPr>
                              <w:t>collaborated wi</w:t>
                            </w:r>
                            <w:r>
                              <w:rPr>
                                <w:rFonts w:cs="AvenirNext-Regular"/>
                                <w:color w:val="231F20"/>
                              </w:rPr>
                              <w:t xml:space="preserve">th key philanthropic and agency </w:t>
                            </w:r>
                            <w:r w:rsidRPr="009A6637">
                              <w:rPr>
                                <w:rFonts w:cs="AvenirNext-Regular"/>
                                <w:color w:val="231F20"/>
                              </w:rPr>
                              <w:t>partners to bring Nurse-Family Partne</w:t>
                            </w:r>
                            <w:r>
                              <w:rPr>
                                <w:rFonts w:cs="AvenirNext-Regular"/>
                                <w:color w:val="231F20"/>
                              </w:rPr>
                              <w:t xml:space="preserve">rship to SC </w:t>
                            </w:r>
                            <w:r w:rsidRPr="009A6637">
                              <w:rPr>
                                <w:rFonts w:cs="AvenirNext-Regular"/>
                                <w:color w:val="231F20"/>
                              </w:rPr>
                              <w:t>having a significa</w:t>
                            </w:r>
                            <w:r>
                              <w:rPr>
                                <w:rFonts w:cs="AvenirNext-Regular"/>
                                <w:color w:val="231F20"/>
                              </w:rPr>
                              <w:t xml:space="preserve">nt impact on reducing premature </w:t>
                            </w:r>
                            <w:r w:rsidRPr="009A6637">
                              <w:rPr>
                                <w:rFonts w:cs="AvenirNext-Regular"/>
                                <w:color w:val="231F20"/>
                              </w:rPr>
                              <w:t>births and Medicaid costs.</w:t>
                            </w:r>
                          </w:p>
                          <w:p w:rsidR="00144AFE" w:rsidRDefault="00144AFE" w:rsidP="009A6637">
                            <w:pPr>
                              <w:autoSpaceDE w:val="0"/>
                              <w:autoSpaceDN w:val="0"/>
                              <w:adjustRightInd w:val="0"/>
                              <w:spacing w:after="0" w:line="240" w:lineRule="auto"/>
                              <w:rPr>
                                <w:rFonts w:cs="AvenirNext-Regular"/>
                                <w:color w:val="231F20"/>
                              </w:rPr>
                            </w:pPr>
                          </w:p>
                          <w:p w:rsidR="00144AFE" w:rsidRPr="009A6637" w:rsidRDefault="00144AFE" w:rsidP="009A6637">
                            <w:pPr>
                              <w:autoSpaceDE w:val="0"/>
                              <w:autoSpaceDN w:val="0"/>
                              <w:adjustRightInd w:val="0"/>
                              <w:spacing w:after="0" w:line="240" w:lineRule="auto"/>
                              <w:rPr>
                                <w:rFonts w:cs="AvenirNext-Bold"/>
                                <w:b/>
                                <w:bCs/>
                                <w:color w:val="0070C0"/>
                              </w:rPr>
                            </w:pPr>
                            <w:r>
                              <w:rPr>
                                <w:noProof/>
                              </w:rPr>
                              <w:drawing>
                                <wp:inline distT="0" distB="0" distL="0" distR="0" wp14:anchorId="7517FF54" wp14:editId="34AB2484">
                                  <wp:extent cx="664845" cy="664845"/>
                                  <wp:effectExtent l="0" t="0" r="1905" b="1905"/>
                                  <wp:docPr id="164" name="Picture 164"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70C0"/>
                              </w:rPr>
                              <w:t xml:space="preserve">  </w:t>
                            </w:r>
                            <w:r w:rsidRPr="00BC6BED">
                              <w:rPr>
                                <w:rFonts w:cs="AvenirNext-Bold"/>
                                <w:b/>
                                <w:bCs/>
                                <w:color w:val="7030A0"/>
                              </w:rPr>
                              <w:t>Family Strengthening</w:t>
                            </w:r>
                          </w:p>
                          <w:p w:rsidR="00144AFE" w:rsidRPr="00BC6BED" w:rsidRDefault="00144AFE" w:rsidP="009A6637">
                            <w:pPr>
                              <w:autoSpaceDE w:val="0"/>
                              <w:autoSpaceDN w:val="0"/>
                              <w:adjustRightInd w:val="0"/>
                              <w:spacing w:after="0" w:line="240" w:lineRule="auto"/>
                              <w:rPr>
                                <w:rFonts w:cs="AvenirNext-Regular"/>
                                <w:color w:val="231F20"/>
                              </w:rPr>
                            </w:pPr>
                            <w:r w:rsidRPr="00BC6BED">
                              <w:rPr>
                                <w:rFonts w:cs="AvenirNext-Regular"/>
                                <w:color w:val="231F20"/>
                              </w:rPr>
                              <w:t>Our home visitation strategies, such as Parents as</w:t>
                            </w:r>
                          </w:p>
                          <w:p w:rsidR="00144AFE" w:rsidRPr="00BC6BED" w:rsidRDefault="00144AFE" w:rsidP="009A6637">
                            <w:pPr>
                              <w:autoSpaceDE w:val="0"/>
                              <w:autoSpaceDN w:val="0"/>
                              <w:adjustRightInd w:val="0"/>
                              <w:spacing w:after="0" w:line="240" w:lineRule="auto"/>
                              <w:rPr>
                                <w:rFonts w:cs="AvenirNext-Regular"/>
                                <w:color w:val="231F20"/>
                              </w:rPr>
                            </w:pPr>
                            <w:r w:rsidRPr="00BC6BED">
                              <w:rPr>
                                <w:rFonts w:cs="AvenirNext-Regular"/>
                                <w:color w:val="231F20"/>
                              </w:rPr>
                              <w:t>Teachers, Parent-Child Home and Early Steps to</w:t>
                            </w:r>
                          </w:p>
                          <w:p w:rsidR="00144AFE" w:rsidRPr="00BC6BED" w:rsidRDefault="00144AFE" w:rsidP="009A6637">
                            <w:pPr>
                              <w:autoSpaceDE w:val="0"/>
                              <w:autoSpaceDN w:val="0"/>
                              <w:adjustRightInd w:val="0"/>
                              <w:spacing w:after="0" w:line="240" w:lineRule="auto"/>
                              <w:rPr>
                                <w:rFonts w:cs="AvenirNext-Regular"/>
                                <w:color w:val="231F20"/>
                              </w:rPr>
                            </w:pPr>
                            <w:r w:rsidRPr="00BC6BED">
                              <w:rPr>
                                <w:rFonts w:cs="AvenirNext-Regular"/>
                                <w:color w:val="231F20"/>
                              </w:rPr>
                              <w:t>School Success, are helping parents understand their responsibilities to care for and be positive models for their children. As a result of First Steps’ intervention and parenting support, 66% of clients initially assessed at “low” levels of parenting have achieved moderate or high levels of parenting skill.</w:t>
                            </w:r>
                          </w:p>
                          <w:p w:rsidR="00144AFE" w:rsidRDefault="00144AFE" w:rsidP="009A6637">
                            <w:pPr>
                              <w:autoSpaceDE w:val="0"/>
                              <w:autoSpaceDN w:val="0"/>
                              <w:adjustRightInd w:val="0"/>
                              <w:spacing w:after="0" w:line="240" w:lineRule="auto"/>
                              <w:rPr>
                                <w:rFonts w:ascii="AvenirNext-Regular" w:hAnsi="AvenirNext-Regular" w:cs="AvenirNext-Regular"/>
                                <w:color w:val="231F20"/>
                              </w:rPr>
                            </w:pPr>
                          </w:p>
                          <w:p w:rsidR="00144AFE" w:rsidRPr="00BC6BED" w:rsidRDefault="00144AFE" w:rsidP="009A6637">
                            <w:pPr>
                              <w:autoSpaceDE w:val="0"/>
                              <w:autoSpaceDN w:val="0"/>
                              <w:adjustRightInd w:val="0"/>
                              <w:spacing w:after="0" w:line="240" w:lineRule="auto"/>
                              <w:rPr>
                                <w:rFonts w:cs="AvenirNext-Bold"/>
                                <w:b/>
                                <w:bCs/>
                                <w:color w:val="FF0000"/>
                                <w:sz w:val="24"/>
                                <w:szCs w:val="24"/>
                              </w:rPr>
                            </w:pPr>
                            <w:r w:rsidRPr="00BC6BED">
                              <w:rPr>
                                <w:noProof/>
                                <w:color w:val="FF0000"/>
                                <w:sz w:val="24"/>
                                <w:szCs w:val="24"/>
                              </w:rPr>
                              <w:drawing>
                                <wp:inline distT="0" distB="0" distL="0" distR="0" wp14:anchorId="24A49E1E" wp14:editId="5A52A749">
                                  <wp:extent cx="664845" cy="664845"/>
                                  <wp:effectExtent l="0" t="0" r="1905" b="1905"/>
                                  <wp:docPr id="172" name="Picture 172" descr="icon-Early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EarlyInterventi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sidRPr="00BC6BED">
                              <w:rPr>
                                <w:rFonts w:cs="AvenirNext-Bold"/>
                                <w:b/>
                                <w:bCs/>
                                <w:color w:val="FF0000"/>
                                <w:sz w:val="24"/>
                                <w:szCs w:val="24"/>
                              </w:rPr>
                              <w:t xml:space="preserve">  Early Intervention</w:t>
                            </w:r>
                          </w:p>
                          <w:p w:rsidR="00144AFE" w:rsidRPr="009A6637" w:rsidRDefault="00144AFE" w:rsidP="009A6637">
                            <w:pPr>
                              <w:autoSpaceDE w:val="0"/>
                              <w:autoSpaceDN w:val="0"/>
                              <w:adjustRightInd w:val="0"/>
                              <w:spacing w:after="0" w:line="240" w:lineRule="auto"/>
                              <w:rPr>
                                <w:rFonts w:cs="AvenirNext-Regular"/>
                                <w:color w:val="231F20"/>
                              </w:rPr>
                            </w:pPr>
                            <w:r w:rsidRPr="009A6637">
                              <w:rPr>
                                <w:rFonts w:cs="AvenirNext-Regular"/>
                                <w:color w:val="231F20"/>
                              </w:rPr>
                              <w:t>According to recent federal evaluations, outcomes for clients participating in BabyNet early intervention programs are above national averages. Baby</w:t>
                            </w:r>
                            <w:r>
                              <w:rPr>
                                <w:rFonts w:cs="AvenirNext-Regular"/>
                                <w:color w:val="231F20"/>
                              </w:rPr>
                              <w:t>N</w:t>
                            </w:r>
                            <w:r w:rsidRPr="009A6637">
                              <w:rPr>
                                <w:rFonts w:cs="AvenirNext-Regular"/>
                                <w:color w:val="231F20"/>
                              </w:rPr>
                              <w:t>et matches the special needs of infants and toddlers who have disabilities and/or developmental delays with customized, community-based resour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margin-left:.95pt;margin-top:4.7pt;width:274.25pt;height:509.6pt;z-index:25226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" stroked="f">
                <v:textbox>
                  <w:txbxContent>
                    <w:p w:rsidR="00144AFE" w:rsidRDefault="00144AFE" w:rsidP="009A6637">
                      <w:pPr>
                        <w:autoSpaceDE w:val="0"/>
                        <w:autoSpaceDN w:val="0"/>
                        <w:adjustRightInd w:val="0"/>
                        <w:spacing w:after="0" w:line="240" w:lineRule="auto"/>
                        <w:rPr>
                          <w:rFonts w:cs="AvenirNext-Regular"/>
                          <w:color w:val="231F20"/>
                        </w:rPr>
                      </w:pPr>
                    </w:p>
                    <w:p w:rsidR="00144AFE" w:rsidRPr="00BC6BED" w:rsidRDefault="00144AFE" w:rsidP="00BC6BED">
                      <w:pPr>
                        <w:autoSpaceDE w:val="0"/>
                        <w:autoSpaceDN w:val="0"/>
                        <w:adjustRightInd w:val="0"/>
                        <w:spacing w:after="0" w:line="240" w:lineRule="auto"/>
                        <w:rPr>
                          <w:rFonts w:cs="AvenirNext-Bold"/>
                          <w:b/>
                          <w:bCs/>
                          <w:color w:val="0070C0"/>
                          <w:sz w:val="24"/>
                          <w:szCs w:val="24"/>
                        </w:rPr>
                      </w:pPr>
                      <w:r w:rsidRPr="00BC6BED">
                        <w:rPr>
                          <w:noProof/>
                          <w:sz w:val="24"/>
                          <w:szCs w:val="24"/>
                        </w:rPr>
                        <w:drawing>
                          <wp:inline distT="0" distB="0" distL="0" distR="0" wp14:anchorId="55803A2E" wp14:editId="3344E528">
                            <wp:extent cx="664845" cy="664845"/>
                            <wp:effectExtent l="0" t="0" r="1905" b="1905"/>
                            <wp:docPr id="171" name="Picture 171"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sidRPr="00BC6BED">
                        <w:rPr>
                          <w:rFonts w:cs="AvenirNext-Bold"/>
                          <w:b/>
                          <w:bCs/>
                          <w:color w:val="0070C0"/>
                          <w:sz w:val="24"/>
                          <w:szCs w:val="24"/>
                        </w:rPr>
                        <w:t xml:space="preserve">  Healthy Start</w:t>
                      </w:r>
                    </w:p>
                    <w:p w:rsidR="00144AFE" w:rsidRDefault="00144AFE" w:rsidP="009A6637">
                      <w:pPr>
                        <w:autoSpaceDE w:val="0"/>
                        <w:autoSpaceDN w:val="0"/>
                        <w:adjustRightInd w:val="0"/>
                        <w:spacing w:after="0" w:line="240" w:lineRule="auto"/>
                        <w:rPr>
                          <w:rFonts w:cs="AvenirNext-Regular"/>
                          <w:color w:val="231F20"/>
                        </w:rPr>
                      </w:pPr>
                      <w:r w:rsidRPr="009A6637">
                        <w:rPr>
                          <w:rFonts w:cs="AvenirNext-Regular"/>
                          <w:color w:val="231F20"/>
                        </w:rPr>
                        <w:t xml:space="preserve">We begin with a focus </w:t>
                      </w:r>
                      <w:r>
                        <w:rPr>
                          <w:rFonts w:cs="AvenirNext-Regular"/>
                          <w:color w:val="231F20"/>
                        </w:rPr>
                        <w:t xml:space="preserve">on providing a healthy start to </w:t>
                      </w:r>
                      <w:r w:rsidRPr="009A6637">
                        <w:rPr>
                          <w:rFonts w:cs="AvenirNext-Regular"/>
                          <w:color w:val="231F20"/>
                        </w:rPr>
                        <w:t>life. This includes pr</w:t>
                      </w:r>
                      <w:r>
                        <w:rPr>
                          <w:rFonts w:cs="AvenirNext-Regular"/>
                          <w:color w:val="231F20"/>
                        </w:rPr>
                        <w:t xml:space="preserve">enatal and post-partum services </w:t>
                      </w:r>
                      <w:r w:rsidRPr="009A6637">
                        <w:rPr>
                          <w:rFonts w:cs="AvenirNext-Regular"/>
                          <w:color w:val="231F20"/>
                        </w:rPr>
                        <w:t>for both mother</w:t>
                      </w:r>
                      <w:r>
                        <w:rPr>
                          <w:rFonts w:cs="AvenirNext-Regular"/>
                          <w:color w:val="231F20"/>
                        </w:rPr>
                        <w:t xml:space="preserve"> and baby. In 2007, First Steps </w:t>
                      </w:r>
                      <w:r w:rsidRPr="009A6637">
                        <w:rPr>
                          <w:rFonts w:cs="AvenirNext-Regular"/>
                          <w:color w:val="231F20"/>
                        </w:rPr>
                        <w:t>collaborated wi</w:t>
                      </w:r>
                      <w:r>
                        <w:rPr>
                          <w:rFonts w:cs="AvenirNext-Regular"/>
                          <w:color w:val="231F20"/>
                        </w:rPr>
                        <w:t xml:space="preserve">th key philanthropic and agency </w:t>
                      </w:r>
                      <w:r w:rsidRPr="009A6637">
                        <w:rPr>
                          <w:rFonts w:cs="AvenirNext-Regular"/>
                          <w:color w:val="231F20"/>
                        </w:rPr>
                        <w:t>partners to bring Nurse-Family Partne</w:t>
                      </w:r>
                      <w:r>
                        <w:rPr>
                          <w:rFonts w:cs="AvenirNext-Regular"/>
                          <w:color w:val="231F20"/>
                        </w:rPr>
                        <w:t xml:space="preserve">rship to SC </w:t>
                      </w:r>
                      <w:r w:rsidRPr="009A6637">
                        <w:rPr>
                          <w:rFonts w:cs="AvenirNext-Regular"/>
                          <w:color w:val="231F20"/>
                        </w:rPr>
                        <w:t>having a significa</w:t>
                      </w:r>
                      <w:r>
                        <w:rPr>
                          <w:rFonts w:cs="AvenirNext-Regular"/>
                          <w:color w:val="231F20"/>
                        </w:rPr>
                        <w:t xml:space="preserve">nt impact on reducing premature </w:t>
                      </w:r>
                      <w:r w:rsidRPr="009A6637">
                        <w:rPr>
                          <w:rFonts w:cs="AvenirNext-Regular"/>
                          <w:color w:val="231F20"/>
                        </w:rPr>
                        <w:t>births and Medicaid costs.</w:t>
                      </w:r>
                    </w:p>
                    <w:p w:rsidR="00144AFE" w:rsidRDefault="00144AFE" w:rsidP="009A6637">
                      <w:pPr>
                        <w:autoSpaceDE w:val="0"/>
                        <w:autoSpaceDN w:val="0"/>
                        <w:adjustRightInd w:val="0"/>
                        <w:spacing w:after="0" w:line="240" w:lineRule="auto"/>
                        <w:rPr>
                          <w:rFonts w:cs="AvenirNext-Regular"/>
                          <w:color w:val="231F20"/>
                        </w:rPr>
                      </w:pPr>
                    </w:p>
                    <w:p w:rsidR="00144AFE" w:rsidRPr="009A6637" w:rsidRDefault="00144AFE" w:rsidP="009A6637">
                      <w:pPr>
                        <w:autoSpaceDE w:val="0"/>
                        <w:autoSpaceDN w:val="0"/>
                        <w:adjustRightInd w:val="0"/>
                        <w:spacing w:after="0" w:line="240" w:lineRule="auto"/>
                        <w:rPr>
                          <w:rFonts w:cs="AvenirNext-Bold"/>
                          <w:b/>
                          <w:bCs/>
                          <w:color w:val="0070C0"/>
                        </w:rPr>
                      </w:pPr>
                      <w:r>
                        <w:rPr>
                          <w:noProof/>
                        </w:rPr>
                        <w:drawing>
                          <wp:inline distT="0" distB="0" distL="0" distR="0" wp14:anchorId="7517FF54" wp14:editId="34AB2484">
                            <wp:extent cx="664845" cy="664845"/>
                            <wp:effectExtent l="0" t="0" r="1905" b="1905"/>
                            <wp:docPr id="164" name="Picture 164"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70C0"/>
                        </w:rPr>
                        <w:t xml:space="preserve">  </w:t>
                      </w:r>
                      <w:r w:rsidRPr="00BC6BED">
                        <w:rPr>
                          <w:rFonts w:cs="AvenirNext-Bold"/>
                          <w:b/>
                          <w:bCs/>
                          <w:color w:val="7030A0"/>
                        </w:rPr>
                        <w:t>Family Strengthening</w:t>
                      </w:r>
                    </w:p>
                    <w:p w:rsidR="00144AFE" w:rsidRPr="00BC6BED" w:rsidRDefault="00144AFE" w:rsidP="009A6637">
                      <w:pPr>
                        <w:autoSpaceDE w:val="0"/>
                        <w:autoSpaceDN w:val="0"/>
                        <w:adjustRightInd w:val="0"/>
                        <w:spacing w:after="0" w:line="240" w:lineRule="auto"/>
                        <w:rPr>
                          <w:rFonts w:cs="AvenirNext-Regular"/>
                          <w:color w:val="231F20"/>
                        </w:rPr>
                      </w:pPr>
                      <w:r w:rsidRPr="00BC6BED">
                        <w:rPr>
                          <w:rFonts w:cs="AvenirNext-Regular"/>
                          <w:color w:val="231F20"/>
                        </w:rPr>
                        <w:t>Our home visitation strategies, such as Parents as</w:t>
                      </w:r>
                    </w:p>
                    <w:p w:rsidR="00144AFE" w:rsidRPr="00BC6BED" w:rsidRDefault="00144AFE" w:rsidP="009A6637">
                      <w:pPr>
                        <w:autoSpaceDE w:val="0"/>
                        <w:autoSpaceDN w:val="0"/>
                        <w:adjustRightInd w:val="0"/>
                        <w:spacing w:after="0" w:line="240" w:lineRule="auto"/>
                        <w:rPr>
                          <w:rFonts w:cs="AvenirNext-Regular"/>
                          <w:color w:val="231F20"/>
                        </w:rPr>
                      </w:pPr>
                      <w:r w:rsidRPr="00BC6BED">
                        <w:rPr>
                          <w:rFonts w:cs="AvenirNext-Regular"/>
                          <w:color w:val="231F20"/>
                        </w:rPr>
                        <w:t>Teachers, Parent-Child Home and Early Steps to</w:t>
                      </w:r>
                    </w:p>
                    <w:p w:rsidR="00144AFE" w:rsidRPr="00BC6BED" w:rsidRDefault="00144AFE" w:rsidP="009A6637">
                      <w:pPr>
                        <w:autoSpaceDE w:val="0"/>
                        <w:autoSpaceDN w:val="0"/>
                        <w:adjustRightInd w:val="0"/>
                        <w:spacing w:after="0" w:line="240" w:lineRule="auto"/>
                        <w:rPr>
                          <w:rFonts w:cs="AvenirNext-Regular"/>
                          <w:color w:val="231F20"/>
                        </w:rPr>
                      </w:pPr>
                      <w:r w:rsidRPr="00BC6BED">
                        <w:rPr>
                          <w:rFonts w:cs="AvenirNext-Regular"/>
                          <w:color w:val="231F20"/>
                        </w:rPr>
                        <w:t>School Success, are helping parents understand their responsibilities to care for and be positive models for their children. As a result of First Steps’ intervention and parenting support, 66% of clients initially assessed at “low” levels of parenting have achieved moderate or high levels of parenting skill.</w:t>
                      </w:r>
                    </w:p>
                    <w:p w:rsidR="00144AFE" w:rsidRDefault="00144AFE" w:rsidP="009A6637">
                      <w:pPr>
                        <w:autoSpaceDE w:val="0"/>
                        <w:autoSpaceDN w:val="0"/>
                        <w:adjustRightInd w:val="0"/>
                        <w:spacing w:after="0" w:line="240" w:lineRule="auto"/>
                        <w:rPr>
                          <w:rFonts w:ascii="AvenirNext-Regular" w:hAnsi="AvenirNext-Regular" w:cs="AvenirNext-Regular"/>
                          <w:color w:val="231F20"/>
                        </w:rPr>
                      </w:pPr>
                    </w:p>
                    <w:p w:rsidR="00144AFE" w:rsidRPr="00BC6BED" w:rsidRDefault="00144AFE" w:rsidP="009A6637">
                      <w:pPr>
                        <w:autoSpaceDE w:val="0"/>
                        <w:autoSpaceDN w:val="0"/>
                        <w:adjustRightInd w:val="0"/>
                        <w:spacing w:after="0" w:line="240" w:lineRule="auto"/>
                        <w:rPr>
                          <w:rFonts w:cs="AvenirNext-Bold"/>
                          <w:b/>
                          <w:bCs/>
                          <w:color w:val="FF0000"/>
                          <w:sz w:val="24"/>
                          <w:szCs w:val="24"/>
                        </w:rPr>
                      </w:pPr>
                      <w:r w:rsidRPr="00BC6BED">
                        <w:rPr>
                          <w:noProof/>
                          <w:color w:val="FF0000"/>
                          <w:sz w:val="24"/>
                          <w:szCs w:val="24"/>
                        </w:rPr>
                        <w:drawing>
                          <wp:inline distT="0" distB="0" distL="0" distR="0" wp14:anchorId="24A49E1E" wp14:editId="5A52A749">
                            <wp:extent cx="664845" cy="664845"/>
                            <wp:effectExtent l="0" t="0" r="1905" b="1905"/>
                            <wp:docPr id="172" name="Picture 172" descr="icon-Early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EarlyInterventi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sidRPr="00BC6BED">
                        <w:rPr>
                          <w:rFonts w:cs="AvenirNext-Bold"/>
                          <w:b/>
                          <w:bCs/>
                          <w:color w:val="FF0000"/>
                          <w:sz w:val="24"/>
                          <w:szCs w:val="24"/>
                        </w:rPr>
                        <w:t xml:space="preserve">  Early Intervention</w:t>
                      </w:r>
                    </w:p>
                    <w:p w:rsidR="00144AFE" w:rsidRPr="009A6637" w:rsidRDefault="00144AFE" w:rsidP="009A6637">
                      <w:pPr>
                        <w:autoSpaceDE w:val="0"/>
                        <w:autoSpaceDN w:val="0"/>
                        <w:adjustRightInd w:val="0"/>
                        <w:spacing w:after="0" w:line="240" w:lineRule="auto"/>
                        <w:rPr>
                          <w:rFonts w:cs="AvenirNext-Regular"/>
                          <w:color w:val="231F20"/>
                        </w:rPr>
                      </w:pPr>
                      <w:r w:rsidRPr="009A6637">
                        <w:rPr>
                          <w:rFonts w:cs="AvenirNext-Regular"/>
                          <w:color w:val="231F20"/>
                        </w:rPr>
                        <w:t>According to recent federal evaluations, outcomes for clients participating in BabyNet early intervention programs are above national averages. Baby</w:t>
                      </w:r>
                      <w:r>
                        <w:rPr>
                          <w:rFonts w:cs="AvenirNext-Regular"/>
                          <w:color w:val="231F20"/>
                        </w:rPr>
                        <w:t>N</w:t>
                      </w:r>
                      <w:r w:rsidRPr="009A6637">
                        <w:rPr>
                          <w:rFonts w:cs="AvenirNext-Regular"/>
                          <w:color w:val="231F20"/>
                        </w:rPr>
                        <w:t>et matches the special needs of infants and toddlers who have disabilities and/or developmental delays with customized, community-based resources.</w:t>
                      </w:r>
                    </w:p>
                  </w:txbxContent>
                </v:textbox>
              </v:shape>
            </w:pict>
          </mc:Fallback>
        </mc:AlternateContent>
      </w:r>
      <w:r w:rsidR="00566B33" w:rsidRPr="00AD355E">
        <w:rPr>
          <w:b/>
          <w:noProof/>
        </w:rPr>
        <mc:AlternateContent>
          <mc:Choice Requires="wps">
            <w:drawing>
              <wp:anchor distT="0" distB="0" distL="114300" distR="114300" simplePos="0" relativeHeight="252256256" behindDoc="0" locked="0" layoutInCell="1" allowOverlap="1" wp14:anchorId="3CC5D166" wp14:editId="0BFEFE24">
                <wp:simplePos x="0" y="0"/>
                <wp:positionH relativeFrom="page">
                  <wp:posOffset>715202</wp:posOffset>
                </wp:positionH>
                <wp:positionV relativeFrom="page">
                  <wp:posOffset>6951980</wp:posOffset>
                </wp:positionV>
                <wp:extent cx="3086100" cy="1603375"/>
                <wp:effectExtent l="0" t="0" r="19050" b="15875"/>
                <wp:wrapNone/>
                <wp:docPr id="290"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603375"/>
                        </a:xfrm>
                        <a:prstGeom prst="rect">
                          <a:avLst/>
                        </a:prstGeom>
                        <a:solidFill>
                          <a:schemeClr val="bg1">
                            <a:alpha val="60000"/>
                          </a:schemeClr>
                        </a:solidFill>
                        <a:ln w="19050">
                          <a:solidFill>
                            <a:srgbClr val="FF0000"/>
                          </a:solidFill>
                        </a:ln>
                      </wps:spPr>
                      <wps:txbx>
                        <w:txbxContent>
                          <w:p w:rsidR="00144AFE" w:rsidRDefault="00144AFE" w:rsidP="00DF3CCB">
                            <w:pPr>
                              <w:pStyle w:val="BodyText"/>
                              <w:spacing w:line="240" w:lineRule="auto"/>
                              <w:jc w:val="center"/>
                              <w:rPr>
                                <w:rFonts w:ascii="Arial" w:hAnsi="Arial"/>
                                <w:b/>
                                <w:color w:val="0070C0"/>
                                <w:sz w:val="32"/>
                              </w:rPr>
                            </w:pPr>
                            <w:r>
                              <w:rPr>
                                <w:rFonts w:ascii="Arial" w:hAnsi="Arial"/>
                                <w:b/>
                                <w:noProof/>
                                <w:color w:val="0070C0"/>
                                <w:sz w:val="32"/>
                              </w:rPr>
                              <w:drawing>
                                <wp:inline distT="0" distB="0" distL="0" distR="0" wp14:anchorId="5C778843" wp14:editId="70B3486E">
                                  <wp:extent cx="1207965" cy="603850"/>
                                  <wp:effectExtent l="0" t="0" r="0" b="6350"/>
                                  <wp:docPr id="15" name="Picture 15" descr="C:\Users\dwuori\Documents\4K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wuori\Documents\4K logo.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2871" cy="611301"/>
                                          </a:xfrm>
                                          <a:prstGeom prst="rect">
                                            <a:avLst/>
                                          </a:prstGeom>
                                          <a:noFill/>
                                          <a:ln>
                                            <a:noFill/>
                                          </a:ln>
                                        </pic:spPr>
                                      </pic:pic>
                                    </a:graphicData>
                                  </a:graphic>
                                </wp:inline>
                              </w:drawing>
                            </w:r>
                          </w:p>
                          <w:p w:rsidR="00144AFE" w:rsidRPr="00DF3CCB" w:rsidRDefault="00144AFE" w:rsidP="0049613E">
                            <w:pPr>
                              <w:pStyle w:val="BodyText"/>
                              <w:spacing w:line="240" w:lineRule="auto"/>
                              <w:rPr>
                                <w:rFonts w:cstheme="minorHAnsi"/>
                                <w:b/>
                                <w:sz w:val="20"/>
                                <w:szCs w:val="20"/>
                              </w:rPr>
                            </w:pPr>
                            <w:r w:rsidRPr="00DF3CCB">
                              <w:rPr>
                                <w:rFonts w:cstheme="minorHAnsi"/>
                                <w:sz w:val="20"/>
                                <w:szCs w:val="20"/>
                              </w:rPr>
                              <w:t>Interested parents can contact any participating 4K providers to complete an application. To view a list of participating First Steps 4K providers, visit:</w:t>
                            </w:r>
                          </w:p>
                          <w:p w:rsidR="00144AFE" w:rsidRPr="00DF3CCB" w:rsidRDefault="00144AFE" w:rsidP="00DF3CCB">
                            <w:pPr>
                              <w:pStyle w:val="BodyText"/>
                              <w:spacing w:line="240" w:lineRule="auto"/>
                              <w:jc w:val="center"/>
                              <w:rPr>
                                <w:rFonts w:cstheme="minorHAnsi"/>
                                <w:b/>
                                <w:sz w:val="20"/>
                                <w:szCs w:val="20"/>
                              </w:rPr>
                            </w:pPr>
                            <w:r w:rsidRPr="00DF3CCB">
                              <w:rPr>
                                <w:b/>
                                <w:sz w:val="20"/>
                                <w:szCs w:val="20"/>
                              </w:rPr>
                              <w:t>http://scfirststeps.org/4k</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44" type="#_x0000_t202" style="position:absolute;margin-left:56.3pt;margin-top:547.4pt;width:243pt;height:126.25pt;z-index:25225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" fillcolor="white [3212]" strokecolor="red" strokeweight="1.5pt">
                <v:fill opacity="39321f"/>
                <v:textbox inset=",7.2pt,,7.2pt">
                  <w:txbxContent>
                    <w:p w:rsidR="00144AFE" w:rsidRDefault="00144AFE" w:rsidP="00DF3CCB">
                      <w:pPr>
                        <w:pStyle w:val="BodyText"/>
                        <w:spacing w:line="240" w:lineRule="auto"/>
                        <w:jc w:val="center"/>
                        <w:rPr>
                          <w:rFonts w:ascii="Arial" w:hAnsi="Arial"/>
                          <w:b/>
                          <w:color w:val="0070C0"/>
                          <w:sz w:val="32"/>
                        </w:rPr>
                      </w:pPr>
                      <w:r>
                        <w:rPr>
                          <w:rFonts w:ascii="Arial" w:hAnsi="Arial"/>
                          <w:b/>
                          <w:noProof/>
                          <w:color w:val="0070C0"/>
                          <w:sz w:val="32"/>
                        </w:rPr>
                        <w:drawing>
                          <wp:inline distT="0" distB="0" distL="0" distR="0" wp14:anchorId="5C778843" wp14:editId="70B3486E">
                            <wp:extent cx="1207965" cy="603850"/>
                            <wp:effectExtent l="0" t="0" r="0" b="6350"/>
                            <wp:docPr id="15" name="Picture 15" descr="C:\Users\dwuori\Documents\4K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wuori\Documents\4K logo.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2871" cy="611301"/>
                                    </a:xfrm>
                                    <a:prstGeom prst="rect">
                                      <a:avLst/>
                                    </a:prstGeom>
                                    <a:noFill/>
                                    <a:ln>
                                      <a:noFill/>
                                    </a:ln>
                                  </pic:spPr>
                                </pic:pic>
                              </a:graphicData>
                            </a:graphic>
                          </wp:inline>
                        </w:drawing>
                      </w:r>
                    </w:p>
                    <w:p w:rsidR="00144AFE" w:rsidRPr="00DF3CCB" w:rsidRDefault="00144AFE" w:rsidP="0049613E">
                      <w:pPr>
                        <w:pStyle w:val="BodyText"/>
                        <w:spacing w:line="240" w:lineRule="auto"/>
                        <w:rPr>
                          <w:rFonts w:cstheme="minorHAnsi"/>
                          <w:b/>
                          <w:sz w:val="20"/>
                          <w:szCs w:val="20"/>
                        </w:rPr>
                      </w:pPr>
                      <w:r w:rsidRPr="00DF3CCB">
                        <w:rPr>
                          <w:rFonts w:cstheme="minorHAnsi"/>
                          <w:sz w:val="20"/>
                          <w:szCs w:val="20"/>
                        </w:rPr>
                        <w:t>Interested parents can contact any participating 4K providers to complete an application. To view a list of participating First Steps 4K providers, visit:</w:t>
                      </w:r>
                    </w:p>
                    <w:p w:rsidR="00144AFE" w:rsidRPr="00DF3CCB" w:rsidRDefault="00144AFE" w:rsidP="00DF3CCB">
                      <w:pPr>
                        <w:pStyle w:val="BodyText"/>
                        <w:spacing w:line="240" w:lineRule="auto"/>
                        <w:jc w:val="center"/>
                        <w:rPr>
                          <w:rFonts w:cstheme="minorHAnsi"/>
                          <w:b/>
                          <w:sz w:val="20"/>
                          <w:szCs w:val="20"/>
                        </w:rPr>
                      </w:pPr>
                      <w:r w:rsidRPr="00DF3CCB">
                        <w:rPr>
                          <w:b/>
                          <w:sz w:val="20"/>
                          <w:szCs w:val="20"/>
                        </w:rPr>
                        <w:t>http://scfirststeps.org/4k</w:t>
                      </w:r>
                    </w:p>
                  </w:txbxContent>
                </v:textbox>
                <w10:wrap anchorx="page" anchory="page"/>
              </v:shape>
            </w:pict>
          </mc:Fallback>
        </mc:AlternateContent>
      </w:r>
    </w:p>
    <w:p w:rsidR="0049613E" w:rsidRDefault="00C57EDF" w:rsidP="00CC37E9">
      <w:pPr>
        <w:pStyle w:val="BodyText"/>
        <w:spacing w:before="120" w:line="240" w:lineRule="auto"/>
      </w:pPr>
      <w:r>
        <w:rPr>
          <w:noProof/>
        </w:rPr>
        <mc:AlternateContent>
          <mc:Choice Requires="wps">
            <w:drawing>
              <wp:anchor distT="0" distB="0" distL="114300" distR="114300" simplePos="0" relativeHeight="252266496" behindDoc="0" locked="0" layoutInCell="1" allowOverlap="1" wp14:anchorId="26DE127C" wp14:editId="3077E089">
                <wp:simplePos x="0" y="0"/>
                <wp:positionH relativeFrom="column">
                  <wp:posOffset>3493698</wp:posOffset>
                </wp:positionH>
                <wp:positionV relativeFrom="paragraph">
                  <wp:posOffset>3558</wp:posOffset>
                </wp:positionV>
                <wp:extent cx="3467735" cy="6038491"/>
                <wp:effectExtent l="0" t="0" r="0" b="635"/>
                <wp:wrapNone/>
                <wp:docPr id="1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735" cy="6038491"/>
                        </a:xfrm>
                        <a:prstGeom prst="rect">
                          <a:avLst/>
                        </a:prstGeom>
                        <a:solidFill>
                          <a:srgbClr val="FFFFFF"/>
                        </a:solidFill>
                        <a:ln w="9525">
                          <a:noFill/>
                          <a:miter lim="800000"/>
                          <a:headEnd/>
                          <a:tailEnd/>
                        </a:ln>
                      </wps:spPr>
                      <wps:txbx>
                        <w:txbxContent>
                          <w:p w:rsidR="00144AFE" w:rsidRPr="00BC6BED" w:rsidRDefault="00144AFE" w:rsidP="00BC6BED">
                            <w:pPr>
                              <w:autoSpaceDE w:val="0"/>
                              <w:autoSpaceDN w:val="0"/>
                              <w:adjustRightInd w:val="0"/>
                              <w:spacing w:after="0" w:line="240" w:lineRule="auto"/>
                              <w:rPr>
                                <w:rFonts w:cs="AvenirNext-Bold"/>
                                <w:b/>
                                <w:bCs/>
                                <w:color w:val="00AEF0"/>
                              </w:rPr>
                            </w:pPr>
                            <w:r>
                              <w:rPr>
                                <w:noProof/>
                              </w:rPr>
                              <w:drawing>
                                <wp:inline distT="0" distB="0" distL="0" distR="0" wp14:anchorId="22BBFBB5" wp14:editId="20B40E72">
                                  <wp:extent cx="664845" cy="664845"/>
                                  <wp:effectExtent l="0" t="0" r="1905" b="1905"/>
                                  <wp:docPr id="175" name="Picture 175"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92D050"/>
                                <w:sz w:val="24"/>
                                <w:szCs w:val="24"/>
                              </w:rPr>
                              <w:t>Quality Childcare</w:t>
                            </w:r>
                          </w:p>
                          <w:p w:rsidR="00144AFE" w:rsidRDefault="00144AFE" w:rsidP="00BC6BED">
                            <w:pPr>
                              <w:autoSpaceDE w:val="0"/>
                              <w:autoSpaceDN w:val="0"/>
                              <w:adjustRightInd w:val="0"/>
                              <w:spacing w:after="0" w:line="240" w:lineRule="auto"/>
                              <w:rPr>
                                <w:rFonts w:cs="AvenirNext-Regular"/>
                                <w:color w:val="231F20"/>
                              </w:rPr>
                            </w:pPr>
                            <w:r w:rsidRPr="00BC6BED">
                              <w:rPr>
                                <w:rFonts w:cs="AvenirNext-Regular"/>
                                <w:color w:val="231F20"/>
                              </w:rPr>
                              <w:t>Quality childcare starts with quality childcare providers.</w:t>
                            </w:r>
                            <w:r>
                              <w:rPr>
                                <w:rFonts w:cs="AvenirNext-Regular"/>
                                <w:color w:val="231F20"/>
                              </w:rPr>
                              <w:t xml:space="preserve"> </w:t>
                            </w:r>
                            <w:r w:rsidRPr="00BC6BED">
                              <w:rPr>
                                <w:rFonts w:cs="AvenirNext-Regular"/>
                                <w:color w:val="231F20"/>
                              </w:rPr>
                              <w:t>Our quality enhancement and training strategies lead to improved teacher-student interaction, which research shows has a significant impact on a child’s development and success in school.</w:t>
                            </w:r>
                          </w:p>
                          <w:p w:rsidR="00144AFE" w:rsidRDefault="00144AFE" w:rsidP="00BC6BED">
                            <w:pPr>
                              <w:autoSpaceDE w:val="0"/>
                              <w:autoSpaceDN w:val="0"/>
                              <w:adjustRightInd w:val="0"/>
                              <w:spacing w:after="0" w:line="240" w:lineRule="auto"/>
                              <w:rPr>
                                <w:rFonts w:cs="AvenirNext-Regular"/>
                                <w:color w:val="231F20"/>
                              </w:rPr>
                            </w:pPr>
                          </w:p>
                          <w:p w:rsidR="00144AFE" w:rsidRPr="00294831"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Pr="006610B3" w:rsidRDefault="00144AFE" w:rsidP="00BC6BED">
                            <w:pPr>
                              <w:autoSpaceDE w:val="0"/>
                              <w:autoSpaceDN w:val="0"/>
                              <w:adjustRightInd w:val="0"/>
                              <w:spacing w:after="0" w:line="240" w:lineRule="auto"/>
                              <w:rPr>
                                <w:rFonts w:cs="AvenirNext-Regular"/>
                                <w:color w:val="231F20"/>
                                <w:sz w:val="2"/>
                                <w:szCs w:val="2"/>
                              </w:rPr>
                            </w:pPr>
                          </w:p>
                          <w:p w:rsidR="00144AFE" w:rsidRPr="00BC6BED" w:rsidRDefault="00144AFE" w:rsidP="00BC6BED">
                            <w:pPr>
                              <w:autoSpaceDE w:val="0"/>
                              <w:autoSpaceDN w:val="0"/>
                              <w:adjustRightInd w:val="0"/>
                              <w:spacing w:after="0" w:line="240" w:lineRule="auto"/>
                              <w:rPr>
                                <w:rFonts w:cs="AvenirNext-Bold"/>
                                <w:b/>
                                <w:bCs/>
                                <w:color w:val="00AEF0"/>
                              </w:rPr>
                            </w:pPr>
                            <w:r>
                              <w:rPr>
                                <w:noProof/>
                              </w:rPr>
                              <w:drawing>
                                <wp:inline distT="0" distB="0" distL="0" distR="0" wp14:anchorId="369AEE07" wp14:editId="70AA4860">
                                  <wp:extent cx="664845" cy="664845"/>
                                  <wp:effectExtent l="0" t="0" r="1905" b="1905"/>
                                  <wp:docPr id="223" name="Picture 223"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F79646" w:themeColor="accent6"/>
                                <w:sz w:val="24"/>
                                <w:szCs w:val="24"/>
                              </w:rPr>
                              <w:t>Early Education</w:t>
                            </w:r>
                          </w:p>
                          <w:p w:rsidR="00144AFE" w:rsidRDefault="00144AFE" w:rsidP="00BC6BED">
                            <w:pPr>
                              <w:autoSpaceDE w:val="0"/>
                              <w:autoSpaceDN w:val="0"/>
                              <w:adjustRightInd w:val="0"/>
                              <w:spacing w:after="0" w:line="240" w:lineRule="auto"/>
                              <w:rPr>
                                <w:rFonts w:cs="AvenirNext-Regular"/>
                                <w:color w:val="231F20"/>
                              </w:rPr>
                            </w:pPr>
                            <w:r w:rsidRPr="00BC6BED">
                              <w:rPr>
                                <w:rFonts w:cs="AvenirNext-Regular"/>
                                <w:color w:val="231F20"/>
                              </w:rPr>
                              <w:t>Private-public part</w:t>
                            </w:r>
                            <w:r>
                              <w:rPr>
                                <w:rFonts w:cs="AvenirNext-Regular"/>
                                <w:color w:val="231F20"/>
                              </w:rPr>
                              <w:t xml:space="preserve">nerships through First Steps 4K </w:t>
                            </w:r>
                            <w:r w:rsidRPr="00BC6BED">
                              <w:rPr>
                                <w:rFonts w:cs="AvenirNext-Regular"/>
                                <w:color w:val="231F20"/>
                              </w:rPr>
                              <w:t>have led to signi</w:t>
                            </w:r>
                            <w:r>
                              <w:rPr>
                                <w:rFonts w:cs="AvenirNext-Regular"/>
                                <w:color w:val="231F20"/>
                              </w:rPr>
                              <w:t xml:space="preserve">ficant cost efficiencies in the </w:t>
                            </w:r>
                            <w:r w:rsidRPr="00BC6BED">
                              <w:rPr>
                                <w:rFonts w:cs="AvenirNext-Regular"/>
                                <w:color w:val="231F20"/>
                              </w:rPr>
                              <w:t>delivery of publicly</w:t>
                            </w:r>
                            <w:r>
                              <w:rPr>
                                <w:rFonts w:cs="AvenirNext-Regular"/>
                                <w:color w:val="231F20"/>
                              </w:rPr>
                              <w:t xml:space="preserve"> funded 4K. One recent analysis </w:t>
                            </w:r>
                            <w:r w:rsidRPr="00BC6BED">
                              <w:rPr>
                                <w:rFonts w:cs="AvenirNext-Regular"/>
                                <w:color w:val="231F20"/>
                              </w:rPr>
                              <w:t>suggests First Steps is achieving comparable</w:t>
                            </w:r>
                            <w:r>
                              <w:rPr>
                                <w:rFonts w:cs="AvenirNext-Regular"/>
                                <w:color w:val="231F20"/>
                              </w:rPr>
                              <w:t xml:space="preserve"> results, </w:t>
                            </w:r>
                            <w:r w:rsidRPr="00BC6BED">
                              <w:rPr>
                                <w:rFonts w:cs="AvenirNext-Regular"/>
                                <w:color w:val="231F20"/>
                              </w:rPr>
                              <w:t>without the need for c</w:t>
                            </w:r>
                            <w:r>
                              <w:rPr>
                                <w:rFonts w:cs="AvenirNext-Regular"/>
                                <w:color w:val="231F20"/>
                              </w:rPr>
                              <w:t xml:space="preserve">ostly capital construction, for </w:t>
                            </w:r>
                            <w:r w:rsidRPr="00BC6BED">
                              <w:rPr>
                                <w:rFonts w:cs="AvenirNext-Regular"/>
                                <w:color w:val="231F20"/>
                              </w:rPr>
                              <w:t>80 cents on the dollar.</w:t>
                            </w:r>
                          </w:p>
                          <w:p w:rsidR="00144AFE" w:rsidRDefault="00144AFE" w:rsidP="00BC6BED">
                            <w:pPr>
                              <w:autoSpaceDE w:val="0"/>
                              <w:autoSpaceDN w:val="0"/>
                              <w:adjustRightInd w:val="0"/>
                              <w:spacing w:after="0" w:line="240" w:lineRule="auto"/>
                              <w:rPr>
                                <w:rFonts w:cs="AvenirNext-Regular"/>
                                <w:color w:val="231F20"/>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Pr="00294831"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rPr>
                            </w:pPr>
                          </w:p>
                          <w:p w:rsidR="00144AFE" w:rsidRPr="00BC6BED" w:rsidRDefault="00144AFE" w:rsidP="00BC6BED">
                            <w:pPr>
                              <w:autoSpaceDE w:val="0"/>
                              <w:autoSpaceDN w:val="0"/>
                              <w:adjustRightInd w:val="0"/>
                              <w:spacing w:after="0" w:line="240" w:lineRule="auto"/>
                              <w:rPr>
                                <w:rFonts w:cs="AvenirNext-Bold"/>
                                <w:b/>
                                <w:bCs/>
                                <w:color w:val="00AEF0"/>
                              </w:rPr>
                            </w:pPr>
                            <w:r>
                              <w:rPr>
                                <w:noProof/>
                              </w:rPr>
                              <w:drawing>
                                <wp:inline distT="0" distB="0" distL="0" distR="0" wp14:anchorId="4FA76FCE" wp14:editId="6578FF16">
                                  <wp:extent cx="664845" cy="664845"/>
                                  <wp:effectExtent l="0" t="0" r="1905" b="1905"/>
                                  <wp:docPr id="320" name="Picture 320"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00AEF0"/>
                              </w:rPr>
                              <w:t>School Transition</w:t>
                            </w:r>
                          </w:p>
                          <w:p w:rsidR="00144AFE" w:rsidRDefault="00144AFE" w:rsidP="00BC6BED">
                            <w:pPr>
                              <w:autoSpaceDE w:val="0"/>
                              <w:autoSpaceDN w:val="0"/>
                              <w:adjustRightInd w:val="0"/>
                              <w:spacing w:after="0" w:line="240" w:lineRule="auto"/>
                              <w:rPr>
                                <w:rFonts w:cs="AvenirNext-Regular"/>
                                <w:color w:val="231F20"/>
                              </w:rPr>
                            </w:pPr>
                            <w:r w:rsidRPr="00BC6BED">
                              <w:rPr>
                                <w:rFonts w:cs="AvenirNext-Regular"/>
                                <w:color w:val="231F20"/>
                              </w:rPr>
                              <w:t>Each of the corresponding blocks of services leads ultimately to the goal of transitioning children successfully to school. Programs like Countdown to Kindergarten and From Day One to Grade One are ultimately preparing children for school success.</w:t>
                            </w:r>
                          </w:p>
                          <w:p w:rsidR="00144AFE" w:rsidRDefault="00144AFE" w:rsidP="00BC6BED">
                            <w:pPr>
                              <w:autoSpaceDE w:val="0"/>
                              <w:autoSpaceDN w:val="0"/>
                              <w:adjustRightInd w:val="0"/>
                              <w:spacing w:after="0" w:line="240" w:lineRule="auto"/>
                              <w:rPr>
                                <w:rFonts w:cs="AvenirNext-Regular"/>
                                <w:color w:val="231F20"/>
                              </w:rPr>
                            </w:pPr>
                          </w:p>
                          <w:p w:rsidR="00144AFE" w:rsidRPr="00BC6BED" w:rsidRDefault="00144AFE" w:rsidP="00BC6BED">
                            <w:pPr>
                              <w:autoSpaceDE w:val="0"/>
                              <w:autoSpaceDN w:val="0"/>
                              <w:adjustRightInd w:val="0"/>
                              <w:spacing w:after="0" w:line="240" w:lineRule="auto"/>
                              <w:rPr>
                                <w:rFonts w:cs="AvenirNext-Regular"/>
                                <w:color w:val="231F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margin-left:275.1pt;margin-top:.3pt;width:273.05pt;height:475.45pt;z-index:25226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" stroked="f">
                <v:textbox>
                  <w:txbxContent>
                    <w:p w:rsidR="00144AFE" w:rsidRPr="00BC6BED" w:rsidRDefault="00144AFE" w:rsidP="00BC6BED">
                      <w:pPr>
                        <w:autoSpaceDE w:val="0"/>
                        <w:autoSpaceDN w:val="0"/>
                        <w:adjustRightInd w:val="0"/>
                        <w:spacing w:after="0" w:line="240" w:lineRule="auto"/>
                        <w:rPr>
                          <w:rFonts w:cs="AvenirNext-Bold"/>
                          <w:b/>
                          <w:bCs/>
                          <w:color w:val="00AEF0"/>
                        </w:rPr>
                      </w:pPr>
                      <w:r>
                        <w:rPr>
                          <w:noProof/>
                        </w:rPr>
                        <w:drawing>
                          <wp:inline distT="0" distB="0" distL="0" distR="0" wp14:anchorId="22BBFBB5" wp14:editId="20B40E72">
                            <wp:extent cx="664845" cy="664845"/>
                            <wp:effectExtent l="0" t="0" r="1905" b="1905"/>
                            <wp:docPr id="175" name="Picture 175"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92D050"/>
                          <w:sz w:val="24"/>
                          <w:szCs w:val="24"/>
                        </w:rPr>
                        <w:t>Quality Childcare</w:t>
                      </w:r>
                    </w:p>
                    <w:p w:rsidR="00144AFE" w:rsidRDefault="00144AFE" w:rsidP="00BC6BED">
                      <w:pPr>
                        <w:autoSpaceDE w:val="0"/>
                        <w:autoSpaceDN w:val="0"/>
                        <w:adjustRightInd w:val="0"/>
                        <w:spacing w:after="0" w:line="240" w:lineRule="auto"/>
                        <w:rPr>
                          <w:rFonts w:cs="AvenirNext-Regular"/>
                          <w:color w:val="231F20"/>
                        </w:rPr>
                      </w:pPr>
                      <w:r w:rsidRPr="00BC6BED">
                        <w:rPr>
                          <w:rFonts w:cs="AvenirNext-Regular"/>
                          <w:color w:val="231F20"/>
                        </w:rPr>
                        <w:t>Quality childcare starts with quality childcare providers.</w:t>
                      </w:r>
                      <w:r>
                        <w:rPr>
                          <w:rFonts w:cs="AvenirNext-Regular"/>
                          <w:color w:val="231F20"/>
                        </w:rPr>
                        <w:t xml:space="preserve"> </w:t>
                      </w:r>
                      <w:r w:rsidRPr="00BC6BED">
                        <w:rPr>
                          <w:rFonts w:cs="AvenirNext-Regular"/>
                          <w:color w:val="231F20"/>
                        </w:rPr>
                        <w:t>Our quality enhancement and training strategies lead to improved teacher-student interaction, which research shows has a significant impact on a child’s development and success in school.</w:t>
                      </w:r>
                    </w:p>
                    <w:p w:rsidR="00144AFE" w:rsidRDefault="00144AFE" w:rsidP="00BC6BED">
                      <w:pPr>
                        <w:autoSpaceDE w:val="0"/>
                        <w:autoSpaceDN w:val="0"/>
                        <w:adjustRightInd w:val="0"/>
                        <w:spacing w:after="0" w:line="240" w:lineRule="auto"/>
                        <w:rPr>
                          <w:rFonts w:cs="AvenirNext-Regular"/>
                          <w:color w:val="231F20"/>
                        </w:rPr>
                      </w:pPr>
                    </w:p>
                    <w:p w:rsidR="00144AFE" w:rsidRPr="00294831"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Pr="006610B3" w:rsidRDefault="00144AFE" w:rsidP="00BC6BED">
                      <w:pPr>
                        <w:autoSpaceDE w:val="0"/>
                        <w:autoSpaceDN w:val="0"/>
                        <w:adjustRightInd w:val="0"/>
                        <w:spacing w:after="0" w:line="240" w:lineRule="auto"/>
                        <w:rPr>
                          <w:rFonts w:cs="AvenirNext-Regular"/>
                          <w:color w:val="231F20"/>
                          <w:sz w:val="2"/>
                          <w:szCs w:val="2"/>
                        </w:rPr>
                      </w:pPr>
                    </w:p>
                    <w:p w:rsidR="00144AFE" w:rsidRPr="00BC6BED" w:rsidRDefault="00144AFE" w:rsidP="00BC6BED">
                      <w:pPr>
                        <w:autoSpaceDE w:val="0"/>
                        <w:autoSpaceDN w:val="0"/>
                        <w:adjustRightInd w:val="0"/>
                        <w:spacing w:after="0" w:line="240" w:lineRule="auto"/>
                        <w:rPr>
                          <w:rFonts w:cs="AvenirNext-Bold"/>
                          <w:b/>
                          <w:bCs/>
                          <w:color w:val="00AEF0"/>
                        </w:rPr>
                      </w:pPr>
                      <w:r>
                        <w:rPr>
                          <w:noProof/>
                        </w:rPr>
                        <w:drawing>
                          <wp:inline distT="0" distB="0" distL="0" distR="0" wp14:anchorId="369AEE07" wp14:editId="70AA4860">
                            <wp:extent cx="664845" cy="664845"/>
                            <wp:effectExtent l="0" t="0" r="1905" b="1905"/>
                            <wp:docPr id="223" name="Picture 223"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F79646" w:themeColor="accent6"/>
                          <w:sz w:val="24"/>
                          <w:szCs w:val="24"/>
                        </w:rPr>
                        <w:t>Early Education</w:t>
                      </w:r>
                    </w:p>
                    <w:p w:rsidR="00144AFE" w:rsidRDefault="00144AFE" w:rsidP="00BC6BED">
                      <w:pPr>
                        <w:autoSpaceDE w:val="0"/>
                        <w:autoSpaceDN w:val="0"/>
                        <w:adjustRightInd w:val="0"/>
                        <w:spacing w:after="0" w:line="240" w:lineRule="auto"/>
                        <w:rPr>
                          <w:rFonts w:cs="AvenirNext-Regular"/>
                          <w:color w:val="231F20"/>
                        </w:rPr>
                      </w:pPr>
                      <w:r w:rsidRPr="00BC6BED">
                        <w:rPr>
                          <w:rFonts w:cs="AvenirNext-Regular"/>
                          <w:color w:val="231F20"/>
                        </w:rPr>
                        <w:t>Private-public part</w:t>
                      </w:r>
                      <w:r>
                        <w:rPr>
                          <w:rFonts w:cs="AvenirNext-Regular"/>
                          <w:color w:val="231F20"/>
                        </w:rPr>
                        <w:t xml:space="preserve">nerships through First Steps 4K </w:t>
                      </w:r>
                      <w:r w:rsidRPr="00BC6BED">
                        <w:rPr>
                          <w:rFonts w:cs="AvenirNext-Regular"/>
                          <w:color w:val="231F20"/>
                        </w:rPr>
                        <w:t>have led to signi</w:t>
                      </w:r>
                      <w:r>
                        <w:rPr>
                          <w:rFonts w:cs="AvenirNext-Regular"/>
                          <w:color w:val="231F20"/>
                        </w:rPr>
                        <w:t xml:space="preserve">ficant cost efficiencies in the </w:t>
                      </w:r>
                      <w:r w:rsidRPr="00BC6BED">
                        <w:rPr>
                          <w:rFonts w:cs="AvenirNext-Regular"/>
                          <w:color w:val="231F20"/>
                        </w:rPr>
                        <w:t>delivery of publicly</w:t>
                      </w:r>
                      <w:r>
                        <w:rPr>
                          <w:rFonts w:cs="AvenirNext-Regular"/>
                          <w:color w:val="231F20"/>
                        </w:rPr>
                        <w:t xml:space="preserve"> funded 4K. One recent analysis </w:t>
                      </w:r>
                      <w:r w:rsidRPr="00BC6BED">
                        <w:rPr>
                          <w:rFonts w:cs="AvenirNext-Regular"/>
                          <w:color w:val="231F20"/>
                        </w:rPr>
                        <w:t>suggests First Steps is achieving comparable</w:t>
                      </w:r>
                      <w:r>
                        <w:rPr>
                          <w:rFonts w:cs="AvenirNext-Regular"/>
                          <w:color w:val="231F20"/>
                        </w:rPr>
                        <w:t xml:space="preserve"> results, </w:t>
                      </w:r>
                      <w:r w:rsidRPr="00BC6BED">
                        <w:rPr>
                          <w:rFonts w:cs="AvenirNext-Regular"/>
                          <w:color w:val="231F20"/>
                        </w:rPr>
                        <w:t>without the need for c</w:t>
                      </w:r>
                      <w:r>
                        <w:rPr>
                          <w:rFonts w:cs="AvenirNext-Regular"/>
                          <w:color w:val="231F20"/>
                        </w:rPr>
                        <w:t xml:space="preserve">ostly capital construction, for </w:t>
                      </w:r>
                      <w:r w:rsidRPr="00BC6BED">
                        <w:rPr>
                          <w:rFonts w:cs="AvenirNext-Regular"/>
                          <w:color w:val="231F20"/>
                        </w:rPr>
                        <w:t>80 cents on the dollar.</w:t>
                      </w:r>
                    </w:p>
                    <w:p w:rsidR="00144AFE" w:rsidRDefault="00144AFE" w:rsidP="00BC6BED">
                      <w:pPr>
                        <w:autoSpaceDE w:val="0"/>
                        <w:autoSpaceDN w:val="0"/>
                        <w:adjustRightInd w:val="0"/>
                        <w:spacing w:after="0" w:line="240" w:lineRule="auto"/>
                        <w:rPr>
                          <w:rFonts w:cs="AvenirNext-Regular"/>
                          <w:color w:val="231F20"/>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sz w:val="2"/>
                          <w:szCs w:val="2"/>
                        </w:rPr>
                      </w:pPr>
                    </w:p>
                    <w:p w:rsidR="00144AFE" w:rsidRPr="00294831" w:rsidRDefault="00144AFE" w:rsidP="00BC6BED">
                      <w:pPr>
                        <w:autoSpaceDE w:val="0"/>
                        <w:autoSpaceDN w:val="0"/>
                        <w:adjustRightInd w:val="0"/>
                        <w:spacing w:after="0" w:line="240" w:lineRule="auto"/>
                        <w:rPr>
                          <w:rFonts w:cs="AvenirNext-Regular"/>
                          <w:color w:val="231F20"/>
                          <w:sz w:val="2"/>
                          <w:szCs w:val="2"/>
                        </w:rPr>
                      </w:pPr>
                    </w:p>
                    <w:p w:rsidR="00144AFE" w:rsidRDefault="00144AFE" w:rsidP="00BC6BED">
                      <w:pPr>
                        <w:autoSpaceDE w:val="0"/>
                        <w:autoSpaceDN w:val="0"/>
                        <w:adjustRightInd w:val="0"/>
                        <w:spacing w:after="0" w:line="240" w:lineRule="auto"/>
                        <w:rPr>
                          <w:rFonts w:cs="AvenirNext-Regular"/>
                          <w:color w:val="231F20"/>
                        </w:rPr>
                      </w:pPr>
                    </w:p>
                    <w:p w:rsidR="00144AFE" w:rsidRPr="00BC6BED" w:rsidRDefault="00144AFE" w:rsidP="00BC6BED">
                      <w:pPr>
                        <w:autoSpaceDE w:val="0"/>
                        <w:autoSpaceDN w:val="0"/>
                        <w:adjustRightInd w:val="0"/>
                        <w:spacing w:after="0" w:line="240" w:lineRule="auto"/>
                        <w:rPr>
                          <w:rFonts w:cs="AvenirNext-Bold"/>
                          <w:b/>
                          <w:bCs/>
                          <w:color w:val="00AEF0"/>
                        </w:rPr>
                      </w:pPr>
                      <w:r>
                        <w:rPr>
                          <w:noProof/>
                        </w:rPr>
                        <w:drawing>
                          <wp:inline distT="0" distB="0" distL="0" distR="0" wp14:anchorId="4FA76FCE" wp14:editId="6578FF16">
                            <wp:extent cx="664845" cy="664845"/>
                            <wp:effectExtent l="0" t="0" r="1905" b="1905"/>
                            <wp:docPr id="320" name="Picture 320"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r>
                        <w:rPr>
                          <w:rFonts w:cs="AvenirNext-Bold"/>
                          <w:b/>
                          <w:bCs/>
                          <w:color w:val="00AEF0"/>
                        </w:rPr>
                        <w:t xml:space="preserve"> </w:t>
                      </w:r>
                      <w:r w:rsidRPr="00BC6BED">
                        <w:rPr>
                          <w:rFonts w:cs="AvenirNext-Bold"/>
                          <w:b/>
                          <w:bCs/>
                          <w:color w:val="00AEF0"/>
                        </w:rPr>
                        <w:t>School Transition</w:t>
                      </w:r>
                    </w:p>
                    <w:p w:rsidR="00144AFE" w:rsidRDefault="00144AFE" w:rsidP="00BC6BED">
                      <w:pPr>
                        <w:autoSpaceDE w:val="0"/>
                        <w:autoSpaceDN w:val="0"/>
                        <w:adjustRightInd w:val="0"/>
                        <w:spacing w:after="0" w:line="240" w:lineRule="auto"/>
                        <w:rPr>
                          <w:rFonts w:cs="AvenirNext-Regular"/>
                          <w:color w:val="231F20"/>
                        </w:rPr>
                      </w:pPr>
                      <w:r w:rsidRPr="00BC6BED">
                        <w:rPr>
                          <w:rFonts w:cs="AvenirNext-Regular"/>
                          <w:color w:val="231F20"/>
                        </w:rPr>
                        <w:t>Each of the corresponding blocks of services leads ultimately to the goal of transitioning children successfully to school. Programs like Countdown to Kindergarten and From Day One to Grade One are ultimately preparing children for school success.</w:t>
                      </w:r>
                    </w:p>
                    <w:p w:rsidR="00144AFE" w:rsidRDefault="00144AFE" w:rsidP="00BC6BED">
                      <w:pPr>
                        <w:autoSpaceDE w:val="0"/>
                        <w:autoSpaceDN w:val="0"/>
                        <w:adjustRightInd w:val="0"/>
                        <w:spacing w:after="0" w:line="240" w:lineRule="auto"/>
                        <w:rPr>
                          <w:rFonts w:cs="AvenirNext-Regular"/>
                          <w:color w:val="231F20"/>
                        </w:rPr>
                      </w:pPr>
                    </w:p>
                    <w:p w:rsidR="00144AFE" w:rsidRPr="00BC6BED" w:rsidRDefault="00144AFE" w:rsidP="00BC6BED">
                      <w:pPr>
                        <w:autoSpaceDE w:val="0"/>
                        <w:autoSpaceDN w:val="0"/>
                        <w:adjustRightInd w:val="0"/>
                        <w:spacing w:after="0" w:line="240" w:lineRule="auto"/>
                        <w:rPr>
                          <w:rFonts w:cs="AvenirNext-Regular"/>
                          <w:color w:val="231F20"/>
                        </w:rPr>
                      </w:pPr>
                    </w:p>
                  </w:txbxContent>
                </v:textbox>
              </v:shape>
            </w:pict>
          </mc:Fallback>
        </mc:AlternateContent>
      </w: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C57EDF" w:rsidP="00CC37E9">
      <w:pPr>
        <w:pStyle w:val="BodyText"/>
        <w:spacing w:before="120" w:line="240" w:lineRule="auto"/>
      </w:pPr>
      <w:r>
        <w:rPr>
          <w:noProof/>
        </w:rPr>
        <mc:AlternateContent>
          <mc:Choice Requires="wps">
            <w:drawing>
              <wp:anchor distT="0" distB="0" distL="114300" distR="114300" simplePos="0" relativeHeight="252315648" behindDoc="0" locked="0" layoutInCell="1" allowOverlap="1" wp14:anchorId="1F51B36A" wp14:editId="1C5C99C4">
                <wp:simplePos x="0" y="0"/>
                <wp:positionH relativeFrom="column">
                  <wp:posOffset>94890</wp:posOffset>
                </wp:positionH>
                <wp:positionV relativeFrom="paragraph">
                  <wp:posOffset>189050</wp:posOffset>
                </wp:positionV>
                <wp:extent cx="6728603" cy="14039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8603" cy="1403985"/>
                        </a:xfrm>
                        <a:prstGeom prst="rect">
                          <a:avLst/>
                        </a:prstGeom>
                        <a:solidFill>
                          <a:srgbClr val="FFFFFF"/>
                        </a:solidFill>
                        <a:ln w="9525">
                          <a:noFill/>
                          <a:miter lim="800000"/>
                          <a:headEnd/>
                          <a:tailEnd/>
                        </a:ln>
                      </wps:spPr>
                      <wps:txbx>
                        <w:txbxContent>
                          <w:p w:rsidR="00144AFE" w:rsidRPr="00C57EDF" w:rsidRDefault="00144AFE">
                            <w:pPr>
                              <w:rPr>
                                <w:b/>
                                <w:sz w:val="24"/>
                                <w:szCs w:val="24"/>
                              </w:rPr>
                            </w:pPr>
                            <w:r w:rsidRPr="00C57EDF">
                              <w:rPr>
                                <w:b/>
                                <w:sz w:val="24"/>
                                <w:szCs w:val="24"/>
                              </w:rPr>
                              <w:t xml:space="preserve">Based on the needs of our community, </w:t>
                            </w:r>
                            <w:r>
                              <w:rPr>
                                <w:b/>
                                <w:sz w:val="24"/>
                                <w:szCs w:val="24"/>
                              </w:rPr>
                              <w:t>York</w:t>
                            </w:r>
                            <w:r w:rsidRPr="00C57EDF">
                              <w:rPr>
                                <w:b/>
                                <w:sz w:val="24"/>
                                <w:szCs w:val="24"/>
                              </w:rPr>
                              <w:t xml:space="preserve"> County First </w:t>
                            </w:r>
                            <w:r>
                              <w:rPr>
                                <w:b/>
                                <w:sz w:val="24"/>
                                <w:szCs w:val="24"/>
                              </w:rPr>
                              <w:t xml:space="preserve">Steps </w:t>
                            </w:r>
                            <w:r w:rsidRPr="00C57EDF">
                              <w:rPr>
                                <w:b/>
                                <w:sz w:val="24"/>
                                <w:szCs w:val="24"/>
                              </w:rPr>
                              <w:t>focuses its investments in</w:t>
                            </w:r>
                            <w:r>
                              <w:rPr>
                                <w:b/>
                                <w:sz w:val="24"/>
                                <w:szCs w:val="24"/>
                              </w:rPr>
                              <w:t xml:space="preserve"> all six categories working to build a solid foundation for our children to succeed</w:t>
                            </w:r>
                            <w:r w:rsidRPr="00C57EDF">
                              <w:rPr>
                                <w:b/>
                                <w:sz w:val="24"/>
                                <w:szCs w:val="24"/>
                              </w:rPr>
                              <w:t xml:space="preserve"> </w:t>
                            </w:r>
                            <w:r>
                              <w:rPr>
                                <w:b/>
                                <w:sz w:val="24"/>
                                <w:szCs w:val="24"/>
                              </w:rPr>
                              <w:t>when they enter scho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6" type="#_x0000_t202" style="position:absolute;margin-left:7.45pt;margin-top:14.9pt;width:529.8pt;height:110.55pt;z-index:25231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" stroked="f">
                <v:textbox style="mso-fit-shape-to-text:t">
                  <w:txbxContent>
                    <w:p w:rsidR="00144AFE" w:rsidRPr="00C57EDF" w:rsidRDefault="00144AFE">
                      <w:pPr>
                        <w:rPr>
                          <w:b/>
                          <w:sz w:val="24"/>
                          <w:szCs w:val="24"/>
                        </w:rPr>
                      </w:pPr>
                      <w:r w:rsidRPr="00C57EDF">
                        <w:rPr>
                          <w:b/>
                          <w:sz w:val="24"/>
                          <w:szCs w:val="24"/>
                        </w:rPr>
                        <w:t xml:space="preserve">Based on the needs of our community, </w:t>
                      </w:r>
                      <w:r>
                        <w:rPr>
                          <w:b/>
                          <w:sz w:val="24"/>
                          <w:szCs w:val="24"/>
                        </w:rPr>
                        <w:t>York</w:t>
                      </w:r>
                      <w:r w:rsidRPr="00C57EDF">
                        <w:rPr>
                          <w:b/>
                          <w:sz w:val="24"/>
                          <w:szCs w:val="24"/>
                        </w:rPr>
                        <w:t xml:space="preserve"> County First </w:t>
                      </w:r>
                      <w:r>
                        <w:rPr>
                          <w:b/>
                          <w:sz w:val="24"/>
                          <w:szCs w:val="24"/>
                        </w:rPr>
                        <w:t xml:space="preserve">Steps </w:t>
                      </w:r>
                      <w:r w:rsidRPr="00C57EDF">
                        <w:rPr>
                          <w:b/>
                          <w:sz w:val="24"/>
                          <w:szCs w:val="24"/>
                        </w:rPr>
                        <w:t>focuses its investments in</w:t>
                      </w:r>
                      <w:r>
                        <w:rPr>
                          <w:b/>
                          <w:sz w:val="24"/>
                          <w:szCs w:val="24"/>
                        </w:rPr>
                        <w:t xml:space="preserve"> all six categories working to build a solid foundation for our children to succeed</w:t>
                      </w:r>
                      <w:r w:rsidRPr="00C57EDF">
                        <w:rPr>
                          <w:b/>
                          <w:sz w:val="24"/>
                          <w:szCs w:val="24"/>
                        </w:rPr>
                        <w:t xml:space="preserve"> </w:t>
                      </w:r>
                      <w:r>
                        <w:rPr>
                          <w:b/>
                          <w:sz w:val="24"/>
                          <w:szCs w:val="24"/>
                        </w:rPr>
                        <w:t>when they enter school.</w:t>
                      </w:r>
                    </w:p>
                  </w:txbxContent>
                </v:textbox>
              </v:shape>
            </w:pict>
          </mc:Fallback>
        </mc:AlternateContent>
      </w: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0B5C46" w:rsidRDefault="000B5C46">
      <w:r>
        <w:br w:type="page"/>
      </w:r>
    </w:p>
    <w:p w:rsidR="000B5C46" w:rsidRPr="00AD355E" w:rsidRDefault="000B5C46" w:rsidP="000B5C46">
      <w:r w:rsidRPr="00AD355E">
        <w:rPr>
          <w:noProof/>
        </w:rPr>
        <w:lastRenderedPageBreak/>
        <w:drawing>
          <wp:anchor distT="0" distB="0" distL="114300" distR="114300" simplePos="0" relativeHeight="252328960" behindDoc="0" locked="0" layoutInCell="1" allowOverlap="1" wp14:anchorId="57CDDB3A" wp14:editId="0F6012CC">
            <wp:simplePos x="0" y="0"/>
            <wp:positionH relativeFrom="column">
              <wp:posOffset>47793</wp:posOffset>
            </wp:positionH>
            <wp:positionV relativeFrom="paragraph">
              <wp:posOffset>-752475</wp:posOffset>
            </wp:positionV>
            <wp:extent cx="1345228" cy="1039495"/>
            <wp:effectExtent l="0" t="0" r="7620"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45228" cy="1039495"/>
                    </a:xfrm>
                    <a:prstGeom prst="rect">
                      <a:avLst/>
                    </a:prstGeom>
                    <a:noFill/>
                    <a:ln>
                      <a:noFill/>
                    </a:ln>
                  </pic:spPr>
                </pic:pic>
              </a:graphicData>
            </a:graphic>
          </wp:anchor>
        </w:drawing>
      </w:r>
      <w:r w:rsidRPr="00AD355E">
        <w:rPr>
          <w:noProof/>
        </w:rPr>
        <w:drawing>
          <wp:anchor distT="0" distB="0" distL="114300" distR="114300" simplePos="0" relativeHeight="252318720" behindDoc="0" locked="0" layoutInCell="1" allowOverlap="1" wp14:anchorId="73BDCBFC" wp14:editId="5347855F">
            <wp:simplePos x="0" y="0"/>
            <wp:positionH relativeFrom="column">
              <wp:posOffset>5294259</wp:posOffset>
            </wp:positionH>
            <wp:positionV relativeFrom="paragraph">
              <wp:posOffset>-738287</wp:posOffset>
            </wp:positionV>
            <wp:extent cx="1552456" cy="1031889"/>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552456" cy="10318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55E">
        <w:rPr>
          <w:b/>
          <w:noProof/>
        </w:rPr>
        <mc:AlternateContent>
          <mc:Choice Requires="wps">
            <w:drawing>
              <wp:anchor distT="0" distB="0" distL="114300" distR="114300" simplePos="0" relativeHeight="252319744" behindDoc="0" locked="0" layoutInCell="1" allowOverlap="1" wp14:anchorId="79D46CE4" wp14:editId="65626FCC">
                <wp:simplePos x="0" y="0"/>
                <wp:positionH relativeFrom="page">
                  <wp:posOffset>467995</wp:posOffset>
                </wp:positionH>
                <wp:positionV relativeFrom="page">
                  <wp:posOffset>1148080</wp:posOffset>
                </wp:positionV>
                <wp:extent cx="6886575" cy="467995"/>
                <wp:effectExtent l="0" t="0" r="9525" b="8255"/>
                <wp:wrapNone/>
                <wp:docPr id="37"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467995"/>
                        </a:xfrm>
                        <a:prstGeom prst="rect">
                          <a:avLst/>
                        </a:prstGeom>
                        <a:noFill/>
                        <a:ln>
                          <a:noFill/>
                        </a:ln>
                        <a:effectLst/>
                        <a:extLst/>
                      </wps:spPr>
                      <wps:txbx>
                        <w:txbxContent>
                          <w:p w:rsidR="00144AFE" w:rsidRPr="00B9390A" w:rsidRDefault="00144AFE" w:rsidP="000B5C46">
                            <w:pPr>
                              <w:jc w:val="center"/>
                              <w:rPr>
                                <w:b/>
                                <w:sz w:val="28"/>
                                <w:szCs w:val="28"/>
                              </w:rPr>
                            </w:pPr>
                            <w:r w:rsidRPr="00B9390A">
                              <w:rPr>
                                <w:b/>
                                <w:sz w:val="28"/>
                                <w:szCs w:val="28"/>
                              </w:rPr>
                              <w:t>He</w:t>
                            </w:r>
                            <w:r>
                              <w:rPr>
                                <w:b/>
                                <w:sz w:val="28"/>
                                <w:szCs w:val="28"/>
                              </w:rPr>
                              <w:t>lping vulnerable first-time mothers</w:t>
                            </w:r>
                            <w:r w:rsidRPr="00B9390A">
                              <w:rPr>
                                <w:b/>
                                <w:sz w:val="28"/>
                                <w:szCs w:val="28"/>
                              </w:rPr>
                              <w:t xml:space="preserve"> empowers them to achieve a better life </w:t>
                            </w:r>
                            <w:r w:rsidRPr="00B9390A">
                              <w:rPr>
                                <w:b/>
                                <w:sz w:val="28"/>
                                <w:szCs w:val="28"/>
                              </w:rPr>
                              <w:br/>
                              <w:t>for themselves and their childre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292" o:spid="_x0000_s1047" type="#_x0000_t202" style="position:absolute;margin-left:36.85pt;margin-top:90.4pt;width:542.25pt;height:36.85pt;z-index:25231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" filled="f" stroked="f">
                <v:textbox inset="0,0,0,0">
                  <w:txbxContent>
                    <w:p w:rsidR="00144AFE" w:rsidRPr="00B9390A" w:rsidRDefault="00144AFE" w:rsidP="000B5C46">
                      <w:pPr>
                        <w:jc w:val="center"/>
                        <w:rPr>
                          <w:b/>
                          <w:sz w:val="28"/>
                          <w:szCs w:val="28"/>
                        </w:rPr>
                      </w:pPr>
                      <w:r w:rsidRPr="00B9390A">
                        <w:rPr>
                          <w:b/>
                          <w:sz w:val="28"/>
                          <w:szCs w:val="28"/>
                        </w:rPr>
                        <w:t>He</w:t>
                      </w:r>
                      <w:r>
                        <w:rPr>
                          <w:b/>
                          <w:sz w:val="28"/>
                          <w:szCs w:val="28"/>
                        </w:rPr>
                        <w:t>lping vulnerable first-time mothers</w:t>
                      </w:r>
                      <w:r w:rsidRPr="00B9390A">
                        <w:rPr>
                          <w:b/>
                          <w:sz w:val="28"/>
                          <w:szCs w:val="28"/>
                        </w:rPr>
                        <w:t xml:space="preserve"> empowers them to achieve a better life </w:t>
                      </w:r>
                      <w:r w:rsidRPr="00B9390A">
                        <w:rPr>
                          <w:b/>
                          <w:sz w:val="28"/>
                          <w:szCs w:val="28"/>
                        </w:rPr>
                        <w:br/>
                        <w:t>for themselves and their children.</w:t>
                      </w:r>
                    </w:p>
                  </w:txbxContent>
                </v:textbox>
                <w10:wrap anchorx="page" anchory="page"/>
              </v:shape>
            </w:pict>
          </mc:Fallback>
        </mc:AlternateContent>
      </w:r>
      <w:r w:rsidRPr="00AD355E">
        <w:rPr>
          <w:b/>
          <w:noProof/>
        </w:rPr>
        <mc:AlternateContent>
          <mc:Choice Requires="wps">
            <w:drawing>
              <wp:anchor distT="0" distB="0" distL="114300" distR="114300" simplePos="0" relativeHeight="252325888" behindDoc="0" locked="0" layoutInCell="1" allowOverlap="1" wp14:anchorId="0C67C073" wp14:editId="034EBF5E">
                <wp:simplePos x="0" y="0"/>
                <wp:positionH relativeFrom="page">
                  <wp:posOffset>1964690</wp:posOffset>
                </wp:positionH>
                <wp:positionV relativeFrom="page">
                  <wp:posOffset>318770</wp:posOffset>
                </wp:positionV>
                <wp:extent cx="3858895" cy="657225"/>
                <wp:effectExtent l="0" t="0" r="27305" b="28575"/>
                <wp:wrapNone/>
                <wp:docPr id="2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8895" cy="657225"/>
                        </a:xfrm>
                        <a:prstGeom prst="rect">
                          <a:avLst/>
                        </a:prstGeom>
                        <a:solidFill>
                          <a:srgbClr val="0070C0"/>
                        </a:solidFill>
                        <a:ln w="19050">
                          <a:solidFill>
                            <a:srgbClr val="FF0000"/>
                          </a:solidFill>
                          <a:miter lim="800000"/>
                          <a:headEnd/>
                          <a:tailEnd/>
                        </a:ln>
                        <a:extLst/>
                      </wps:spPr>
                      <wps:txbx>
                        <w:txbxContent>
                          <w:p w:rsidR="00144AFE" w:rsidRPr="00B9390A" w:rsidRDefault="00144AFE" w:rsidP="000B5C46">
                            <w:pPr>
                              <w:pStyle w:val="Masthead"/>
                              <w:rPr>
                                <w:rFonts w:asciiTheme="minorHAnsi" w:hAnsiTheme="minorHAnsi"/>
                                <w:color w:val="FFFFFF" w:themeColor="background1"/>
                                <w:sz w:val="48"/>
                                <w:szCs w:val="48"/>
                              </w:rPr>
                            </w:pPr>
                            <w:r w:rsidRPr="00B9390A">
                              <w:rPr>
                                <w:rFonts w:asciiTheme="minorHAnsi" w:hAnsiTheme="minorHAnsi"/>
                                <w:color w:val="FFFFFF" w:themeColor="background1"/>
                                <w:sz w:val="48"/>
                                <w:szCs w:val="48"/>
                              </w:rPr>
                              <w:t>Nurse-Family Partnership</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48" type="#_x0000_t202" style="position:absolute;margin-left:154.7pt;margin-top:25.1pt;width:303.85pt;height:51.75pt;z-index:25232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" fillcolor="#0070c0" strokecolor="red" strokeweight="1.5pt">
                <v:textbox inset="0,0,0,0">
                  <w:txbxContent>
                    <w:p w:rsidR="00144AFE" w:rsidRPr="00B9390A" w:rsidRDefault="00144AFE" w:rsidP="000B5C46">
                      <w:pPr>
                        <w:pStyle w:val="Masthead"/>
                        <w:rPr>
                          <w:rFonts w:asciiTheme="minorHAnsi" w:hAnsiTheme="minorHAnsi"/>
                          <w:color w:val="FFFFFF" w:themeColor="background1"/>
                          <w:sz w:val="48"/>
                          <w:szCs w:val="48"/>
                        </w:rPr>
                      </w:pPr>
                      <w:r w:rsidRPr="00B9390A">
                        <w:rPr>
                          <w:rFonts w:asciiTheme="minorHAnsi" w:hAnsiTheme="minorHAnsi"/>
                          <w:color w:val="FFFFFF" w:themeColor="background1"/>
                          <w:sz w:val="48"/>
                          <w:szCs w:val="48"/>
                        </w:rPr>
                        <w:t>Nurse-Family Partnership</w:t>
                      </w:r>
                    </w:p>
                  </w:txbxContent>
                </v:textbox>
                <w10:wrap anchorx="page" anchory="page"/>
              </v:shape>
            </w:pict>
          </mc:Fallback>
        </mc:AlternateContent>
      </w:r>
      <w:r w:rsidRPr="00AD355E">
        <w:rPr>
          <w:b/>
          <w:noProof/>
        </w:rPr>
        <mc:AlternateContent>
          <mc:Choice Requires="wps">
            <w:drawing>
              <wp:anchor distT="0" distB="0" distL="114300" distR="114300" simplePos="0" relativeHeight="252317696" behindDoc="0" locked="0" layoutInCell="1" allowOverlap="1" wp14:anchorId="7F10267A" wp14:editId="29A11268">
                <wp:simplePos x="0" y="0"/>
                <wp:positionH relativeFrom="column">
                  <wp:posOffset>-142875</wp:posOffset>
                </wp:positionH>
                <wp:positionV relativeFrom="paragraph">
                  <wp:posOffset>-270510</wp:posOffset>
                </wp:positionV>
                <wp:extent cx="7143750" cy="9115425"/>
                <wp:effectExtent l="0" t="0" r="19050" b="28575"/>
                <wp:wrapNone/>
                <wp:docPr id="27"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1.25pt;margin-top:-21.3pt;width:562.5pt;height:717.75pt;z-index:25231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" filled="f" strokecolor="red" strokeweight="1.75pt">
                <v:textbox inset="0,0,0,0"/>
              </v:rect>
            </w:pict>
          </mc:Fallback>
        </mc:AlternateContent>
      </w:r>
    </w:p>
    <w:p w:rsidR="000B5C46" w:rsidRPr="00AD355E" w:rsidRDefault="000B5C46" w:rsidP="000B5C46">
      <w:r w:rsidRPr="00AD355E">
        <w:rPr>
          <w:b/>
          <w:noProof/>
        </w:rPr>
        <mc:AlternateContent>
          <mc:Choice Requires="wps">
            <w:drawing>
              <wp:anchor distT="0" distB="0" distL="114300" distR="114300" simplePos="0" relativeHeight="252320768" behindDoc="0" locked="0" layoutInCell="1" allowOverlap="1" wp14:anchorId="234BE265" wp14:editId="31390287">
                <wp:simplePos x="0" y="0"/>
                <wp:positionH relativeFrom="page">
                  <wp:posOffset>466725</wp:posOffset>
                </wp:positionH>
                <wp:positionV relativeFrom="page">
                  <wp:posOffset>1619250</wp:posOffset>
                </wp:positionV>
                <wp:extent cx="3219450" cy="320675"/>
                <wp:effectExtent l="0" t="0" r="0" b="3175"/>
                <wp:wrapNone/>
                <wp:docPr id="4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144AFE" w:rsidRPr="002D69E7" w:rsidRDefault="00144AFE"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49" type="#_x0000_t202" style="position:absolute;margin-left:36.75pt;margin-top:127.5pt;width:253.5pt;height:25.25pt;z-index:25232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" filled="f" stroked="f">
                <v:textbox inset="0,0,0,0">
                  <w:txbxContent>
                    <w:p w:rsidR="00144AFE" w:rsidRPr="002D69E7" w:rsidRDefault="00144AFE"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p>
    <w:p w:rsidR="000B5C46" w:rsidRPr="00AD355E" w:rsidRDefault="00475862" w:rsidP="000B5C46">
      <w:r>
        <w:rPr>
          <w:b/>
          <w:noProof/>
        </w:rPr>
        <mc:AlternateContent>
          <mc:Choice Requires="wps">
            <w:drawing>
              <wp:anchor distT="0" distB="0" distL="114300" distR="114300" simplePos="0" relativeHeight="252411904" behindDoc="0" locked="0" layoutInCell="1" allowOverlap="1">
                <wp:simplePos x="0" y="0"/>
                <wp:positionH relativeFrom="column">
                  <wp:posOffset>3962400</wp:posOffset>
                </wp:positionH>
                <wp:positionV relativeFrom="paragraph">
                  <wp:posOffset>2706370</wp:posOffset>
                </wp:positionV>
                <wp:extent cx="2320290" cy="344805"/>
                <wp:effectExtent l="0" t="0" r="22860" b="17145"/>
                <wp:wrapNone/>
                <wp:docPr id="4" name="Text Box 4"/>
                <wp:cNvGraphicFramePr/>
                <a:graphic xmlns:a="http://schemas.openxmlformats.org/drawingml/2006/main">
                  <a:graphicData uri="http://schemas.microsoft.com/office/word/2010/wordprocessingShape">
                    <wps:wsp>
                      <wps:cNvSpPr txBox="1"/>
                      <wps:spPr>
                        <a:xfrm>
                          <a:off x="0" y="0"/>
                          <a:ext cx="2320290" cy="34480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75862" w:rsidRDefault="00475862">
                            <w:r>
                              <w:t>Learning begins prior to bi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 o:spid="_x0000_s1050" type="#_x0000_t202" style="position:absolute;margin-left:312pt;margin-top:213.1pt;width:182.7pt;height:27.15pt;z-index:25241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" fillcolor="white [3201]" strokeweight=".5pt">
                <v:textbox>
                  <w:txbxContent>
                    <w:p w:rsidR="00475862" w:rsidRDefault="00475862">
                      <w:r>
                        <w:t>Learning begins prior to birth.</w:t>
                      </w:r>
                    </w:p>
                  </w:txbxContent>
                </v:textbox>
              </v:shape>
            </w:pict>
          </mc:Fallback>
        </mc:AlternateContent>
      </w:r>
      <w:r w:rsidR="00516C7A" w:rsidRPr="00AD355E">
        <w:rPr>
          <w:b/>
          <w:noProof/>
        </w:rPr>
        <mc:AlternateContent>
          <mc:Choice Requires="wps">
            <w:drawing>
              <wp:anchor distT="0" distB="0" distL="114300" distR="114300" simplePos="0" relativeHeight="252344320" behindDoc="0" locked="0" layoutInCell="1" allowOverlap="1" wp14:anchorId="670ADE9B" wp14:editId="270ABB46">
                <wp:simplePos x="0" y="0"/>
                <wp:positionH relativeFrom="column">
                  <wp:posOffset>133350</wp:posOffset>
                </wp:positionH>
                <wp:positionV relativeFrom="paragraph">
                  <wp:posOffset>4192270</wp:posOffset>
                </wp:positionV>
                <wp:extent cx="6702425" cy="928370"/>
                <wp:effectExtent l="0" t="0" r="3175" b="5080"/>
                <wp:wrapNone/>
                <wp:docPr id="21"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928370"/>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144AFE" w:rsidRPr="00516C7A" w:rsidRDefault="00144AFE" w:rsidP="000B5C46">
                            <w:pPr>
                              <w:pStyle w:val="BodyText"/>
                              <w:spacing w:line="240" w:lineRule="auto"/>
                              <w:jc w:val="center"/>
                              <w:rPr>
                                <w:rFonts w:cstheme="minorHAnsi"/>
                                <w:i/>
                                <w:color w:val="950AF7"/>
                              </w:rPr>
                            </w:pPr>
                            <w:r w:rsidRPr="00516C7A">
                              <w:rPr>
                                <w:rFonts w:cstheme="minorHAnsi"/>
                                <w:i/>
                                <w:color w:val="950AF7"/>
                              </w:rPr>
                              <w:t xml:space="preserve">The NFP Program has been studied in three separate randomized controlled trials, which have shown positive effects on the mothers, including reduced incidence of abuse, arrest, and welfare enrollment. </w:t>
                            </w:r>
                          </w:p>
                          <w:p w:rsidR="00144AFE" w:rsidRPr="00516C7A" w:rsidRDefault="00144AFE" w:rsidP="000B5C46">
                            <w:pPr>
                              <w:pStyle w:val="BodyText"/>
                              <w:spacing w:line="240" w:lineRule="auto"/>
                              <w:jc w:val="center"/>
                              <w:rPr>
                                <w:rFonts w:cstheme="minorHAnsi"/>
                                <w:color w:val="950AF7"/>
                                <w:u w:val="single"/>
                              </w:rPr>
                            </w:pPr>
                            <w:r>
                              <w:rPr>
                                <w:rFonts w:cstheme="minorHAnsi"/>
                                <w:color w:val="950AF7"/>
                              </w:rPr>
                              <w:t xml:space="preserve">Paul Tough from his 2016 Book </w:t>
                            </w:r>
                            <w:r>
                              <w:rPr>
                                <w:rFonts w:cstheme="minorHAnsi"/>
                                <w:color w:val="950AF7"/>
                                <w:u w:val="single"/>
                              </w:rPr>
                              <w:t>Helping Children Succeed: What works and why, 2016</w:t>
                            </w:r>
                          </w:p>
                          <w:p w:rsidR="00144AFE" w:rsidRDefault="00144AFE" w:rsidP="000B5C4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4" o:spid="_x0000_s1051" type="#_x0000_t202" style="position:absolute;margin-left:10.5pt;margin-top:330.1pt;width:527.75pt;height:73.1pt;z-index:25234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" fillcolor="#038cfe" stroked="f" strokecolor="#038cfe">
                <v:fill opacity="16448f"/>
                <v:textbox>
                  <w:txbxContent>
                    <w:p w:rsidR="00144AFE" w:rsidRPr="00516C7A" w:rsidRDefault="00144AFE" w:rsidP="000B5C46">
                      <w:pPr>
                        <w:pStyle w:val="BodyText"/>
                        <w:spacing w:line="240" w:lineRule="auto"/>
                        <w:jc w:val="center"/>
                        <w:rPr>
                          <w:rFonts w:cstheme="minorHAnsi"/>
                          <w:i/>
                          <w:color w:val="950AF7"/>
                        </w:rPr>
                      </w:pPr>
                      <w:r w:rsidRPr="00516C7A">
                        <w:rPr>
                          <w:rFonts w:cstheme="minorHAnsi"/>
                          <w:i/>
                          <w:color w:val="950AF7"/>
                        </w:rPr>
                        <w:t xml:space="preserve">The NFP Program has been studied in three separate randomized controlled trials, which have shown positive effects on the mothers, including reduced incidence of abuse, arrest, and welfare enrollment. </w:t>
                      </w:r>
                    </w:p>
                    <w:p w:rsidR="00144AFE" w:rsidRPr="00516C7A" w:rsidRDefault="00144AFE" w:rsidP="000B5C46">
                      <w:pPr>
                        <w:pStyle w:val="BodyText"/>
                        <w:spacing w:line="240" w:lineRule="auto"/>
                        <w:jc w:val="center"/>
                        <w:rPr>
                          <w:rFonts w:cstheme="minorHAnsi"/>
                          <w:color w:val="950AF7"/>
                          <w:u w:val="single"/>
                        </w:rPr>
                      </w:pPr>
                      <w:r>
                        <w:rPr>
                          <w:rFonts w:cstheme="minorHAnsi"/>
                          <w:color w:val="950AF7"/>
                        </w:rPr>
                        <w:t xml:space="preserve">Paul Tough from his 2016 Book </w:t>
                      </w:r>
                      <w:r>
                        <w:rPr>
                          <w:rFonts w:cstheme="minorHAnsi"/>
                          <w:color w:val="950AF7"/>
                          <w:u w:val="single"/>
                        </w:rPr>
                        <w:t>Helping Children Succeed: What works and why, 2016</w:t>
                      </w:r>
                    </w:p>
                    <w:p w:rsidR="00144AFE" w:rsidRDefault="00144AFE" w:rsidP="000B5C46"/>
                  </w:txbxContent>
                </v:textbox>
              </v:shape>
            </w:pict>
          </mc:Fallback>
        </mc:AlternateContent>
      </w:r>
      <w:r w:rsidR="00D73A28" w:rsidRPr="00AD355E">
        <w:rPr>
          <w:b/>
          <w:noProof/>
        </w:rPr>
        <mc:AlternateContent>
          <mc:Choice Requires="wps">
            <w:drawing>
              <wp:anchor distT="0" distB="0" distL="114300" distR="114300" simplePos="0" relativeHeight="252322816" behindDoc="0" locked="0" layoutInCell="1" allowOverlap="1" wp14:anchorId="1FE784E0" wp14:editId="0FE158C6">
                <wp:simplePos x="0" y="0"/>
                <wp:positionH relativeFrom="page">
                  <wp:posOffset>4791075</wp:posOffset>
                </wp:positionH>
                <wp:positionV relativeFrom="page">
                  <wp:posOffset>8648700</wp:posOffset>
                </wp:positionV>
                <wp:extent cx="2571750" cy="955040"/>
                <wp:effectExtent l="0" t="0" r="19050" b="16510"/>
                <wp:wrapNone/>
                <wp:docPr id="30"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955040"/>
                        </a:xfrm>
                        <a:prstGeom prst="rect">
                          <a:avLst/>
                        </a:prstGeom>
                        <a:solidFill>
                          <a:srgbClr val="FFFF00"/>
                        </a:solidFill>
                        <a:ln w="15875">
                          <a:solidFill>
                            <a:srgbClr val="FF0000"/>
                          </a:solidFill>
                        </a:ln>
                      </wps:spPr>
                      <wps:txbx>
                        <w:txbxContent>
                          <w:p w:rsidR="00144AFE" w:rsidRPr="00D73A28" w:rsidRDefault="00144AFE" w:rsidP="000B5C46">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0B5C46">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0B5C46">
                            <w:pPr>
                              <w:pStyle w:val="SchoolAddress"/>
                              <w:rPr>
                                <w:rFonts w:asciiTheme="minorHAnsi" w:hAnsiTheme="minorHAnsi"/>
                              </w:rPr>
                            </w:pPr>
                            <w:r w:rsidRPr="00D73A28">
                              <w:rPr>
                                <w:rFonts w:asciiTheme="minorHAnsi" w:hAnsiTheme="minorHAnsi"/>
                              </w:rPr>
                              <w:t>Phone – (803) 981-5783</w:t>
                            </w:r>
                          </w:p>
                          <w:p w:rsidR="00144AFE" w:rsidRPr="00D73A28" w:rsidRDefault="00144AFE" w:rsidP="000B5C46">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0B5C46">
                            <w:pPr>
                              <w:pStyle w:val="SchoolAddress"/>
                              <w:ind w:firstLine="720"/>
                              <w:rPr>
                                <w:rFonts w:asciiTheme="minorHAnsi" w:hAnsiTheme="minorHAnsi"/>
                              </w:rPr>
                            </w:pPr>
                            <w:r w:rsidRPr="00D73A28">
                              <w:rPr>
                                <w:rFonts w:asciiTheme="minorHAnsi" w:hAnsiTheme="minorHAnsi"/>
                              </w:rPr>
                              <w:t xml:space="preserve">  Web Address - www.YCFirstSteps.com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3" o:spid="_x0000_s1052" type="#_x0000_t202" style="position:absolute;margin-left:377.25pt;margin-top:681pt;width:202.5pt;height:75.2pt;z-index:25232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" fillcolor="yellow" strokecolor="red" strokeweight="1.25pt">
                <v:textbox inset="2.88pt,2.88pt,2.88pt,2.88pt">
                  <w:txbxContent>
                    <w:p w:rsidR="00144AFE" w:rsidRPr="00D73A28" w:rsidRDefault="00144AFE" w:rsidP="000B5C46">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0B5C46">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0B5C46">
                      <w:pPr>
                        <w:pStyle w:val="SchoolAddress"/>
                        <w:rPr>
                          <w:rFonts w:asciiTheme="minorHAnsi" w:hAnsiTheme="minorHAnsi"/>
                        </w:rPr>
                      </w:pPr>
                      <w:r w:rsidRPr="00D73A28">
                        <w:rPr>
                          <w:rFonts w:asciiTheme="minorHAnsi" w:hAnsiTheme="minorHAnsi"/>
                        </w:rPr>
                        <w:t>Phone – (803) 981-5783</w:t>
                      </w:r>
                    </w:p>
                    <w:p w:rsidR="00144AFE" w:rsidRPr="00D73A28" w:rsidRDefault="00144AFE" w:rsidP="000B5C46">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0B5C46">
                      <w:pPr>
                        <w:pStyle w:val="SchoolAddress"/>
                        <w:ind w:firstLine="720"/>
                        <w:rPr>
                          <w:rFonts w:asciiTheme="minorHAnsi" w:hAnsiTheme="minorHAnsi"/>
                        </w:rPr>
                      </w:pPr>
                      <w:r w:rsidRPr="00D73A28">
                        <w:rPr>
                          <w:rFonts w:asciiTheme="minorHAnsi" w:hAnsiTheme="minorHAnsi"/>
                        </w:rPr>
                        <w:t xml:space="preserve">  Web Address - www.YCFirstSteps.com </w:t>
                      </w: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21792" behindDoc="0" locked="0" layoutInCell="1" allowOverlap="1" wp14:anchorId="53175DC6" wp14:editId="42755776">
                <wp:simplePos x="0" y="0"/>
                <wp:positionH relativeFrom="page">
                  <wp:posOffset>465455</wp:posOffset>
                </wp:positionH>
                <wp:positionV relativeFrom="page">
                  <wp:posOffset>2044065</wp:posOffset>
                </wp:positionV>
                <wp:extent cx="3390900" cy="3855720"/>
                <wp:effectExtent l="0" t="0" r="0" b="11430"/>
                <wp:wrapNone/>
                <wp:docPr id="3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3855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AFE" w:rsidRPr="00A13E1F" w:rsidRDefault="00144AFE" w:rsidP="000B5C46">
                            <w:pPr>
                              <w:pStyle w:val="NormalWeb"/>
                              <w:shd w:val="clear" w:color="auto" w:fill="FFFFFF"/>
                              <w:spacing w:after="120" w:line="240" w:lineRule="auto"/>
                              <w:rPr>
                                <w:rFonts w:asciiTheme="minorHAnsi" w:hAnsiTheme="minorHAnsi" w:cstheme="minorHAnsi"/>
                                <w:color w:val="auto"/>
                                <w:sz w:val="20"/>
                              </w:rPr>
                            </w:pPr>
                            <w:r w:rsidRPr="00A13E1F">
                              <w:rPr>
                                <w:rFonts w:asciiTheme="minorHAnsi" w:hAnsiTheme="minorHAnsi" w:cstheme="minorHAnsi"/>
                                <w:color w:val="auto"/>
                                <w:sz w:val="20"/>
                              </w:rPr>
                              <w:t xml:space="preserve">Nurse-Family Partnership </w:t>
                            </w:r>
                            <w:r>
                              <w:rPr>
                                <w:rFonts w:asciiTheme="minorHAnsi" w:hAnsiTheme="minorHAnsi" w:cstheme="minorHAnsi"/>
                                <w:color w:val="auto"/>
                                <w:sz w:val="20"/>
                              </w:rPr>
                              <w:t xml:space="preserve">(NFP) </w:t>
                            </w:r>
                            <w:r w:rsidRPr="00A13E1F">
                              <w:rPr>
                                <w:rFonts w:asciiTheme="minorHAnsi" w:hAnsiTheme="minorHAnsi" w:cstheme="minorHAnsi"/>
                                <w:color w:val="auto"/>
                                <w:sz w:val="20"/>
                              </w:rPr>
                              <w:t>helps transform the liv</w:t>
                            </w:r>
                            <w:r>
                              <w:rPr>
                                <w:rFonts w:asciiTheme="minorHAnsi" w:hAnsiTheme="minorHAnsi" w:cstheme="minorHAnsi"/>
                                <w:color w:val="auto"/>
                                <w:sz w:val="20"/>
                              </w:rPr>
                              <w:t>es of vulnerable first-time mothers</w:t>
                            </w:r>
                            <w:r w:rsidRPr="00A13E1F">
                              <w:rPr>
                                <w:rFonts w:asciiTheme="minorHAnsi" w:hAnsiTheme="minorHAnsi" w:cstheme="minorHAnsi"/>
                                <w:color w:val="auto"/>
                                <w:sz w:val="20"/>
                              </w:rPr>
                              <w:t xml:space="preserve"> and their babies. Through ongoing home visits from registered nurses, low-income, first-time moms receive the care and support they need to have a healthy pregnancy, provide responsible and competent care for their children, and become more economically self-sufficient. From pregnancy until the child turns two years old, Nurse-Family Partnership Nurse Home Visitors form a much-needed, trusting relationship with the first-time moms, instilling confidence and empowering them to achieve a better life for their children – and themselves.</w:t>
                            </w:r>
                          </w:p>
                          <w:p w:rsidR="00144AFE" w:rsidRDefault="00144AFE" w:rsidP="000B5C46">
                            <w:pPr>
                              <w:pStyle w:val="BodyText"/>
                              <w:spacing w:line="240" w:lineRule="auto"/>
                              <w:rPr>
                                <w:rFonts w:cstheme="minorHAnsi"/>
                                <w:sz w:val="20"/>
                              </w:rPr>
                            </w:pPr>
                            <w:r>
                              <w:rPr>
                                <w:rFonts w:cstheme="minorHAnsi"/>
                                <w:sz w:val="20"/>
                              </w:rPr>
                              <w:t xml:space="preserve">York County First Steps is the implementing agency for  Nurse-Family Partnership in Chester, Lancaster, and York County. </w:t>
                            </w:r>
                          </w:p>
                          <w:p w:rsidR="00144AFE" w:rsidRDefault="00144AFE" w:rsidP="000B5C46">
                            <w:pPr>
                              <w:pStyle w:val="BodyText"/>
                              <w:spacing w:line="240" w:lineRule="auto"/>
                              <w:rPr>
                                <w:rFonts w:cstheme="minorHAnsi"/>
                                <w:sz w:val="20"/>
                              </w:rPr>
                            </w:pPr>
                          </w:p>
                          <w:p w:rsidR="00144AFE" w:rsidRPr="00516C7A" w:rsidRDefault="00144AFE" w:rsidP="000B5C46">
                            <w:pPr>
                              <w:pStyle w:val="BodyText"/>
                              <w:spacing w:line="240" w:lineRule="auto"/>
                              <w:rPr>
                                <w:rFonts w:cstheme="minorHAnsi"/>
                                <w:b/>
                                <w:sz w:val="18"/>
                              </w:rPr>
                            </w:pPr>
                            <w:r>
                              <w:rPr>
                                <w:rFonts w:cstheme="minorHAnsi"/>
                                <w:b/>
                                <w:color w:val="FF0000"/>
                                <w:sz w:val="18"/>
                              </w:rPr>
                              <w:t>York County</w:t>
                            </w:r>
                            <w:r w:rsidRPr="005C3480">
                              <w:rPr>
                                <w:rFonts w:cstheme="minorHAnsi"/>
                                <w:b/>
                                <w:color w:val="FF0000"/>
                                <w:sz w:val="18"/>
                              </w:rPr>
                              <w:t xml:space="preserve"> First Steps serves families in greatest need. Among ou</w:t>
                            </w:r>
                            <w:r>
                              <w:rPr>
                                <w:rFonts w:cstheme="minorHAnsi"/>
                                <w:b/>
                                <w:color w:val="FF0000"/>
                                <w:sz w:val="18"/>
                              </w:rPr>
                              <w:t xml:space="preserve">r NFP </w:t>
                            </w:r>
                            <w:r w:rsidRPr="005C3480">
                              <w:rPr>
                                <w:rFonts w:cstheme="minorHAnsi"/>
                                <w:b/>
                                <w:color w:val="FF0000"/>
                                <w:sz w:val="18"/>
                              </w:rPr>
                              <w:t>families:</w:t>
                            </w:r>
                            <w:r>
                              <w:rPr>
                                <w:rFonts w:cstheme="minorHAnsi"/>
                                <w:b/>
                                <w:color w:val="FF0000"/>
                                <w:sz w:val="18"/>
                              </w:rPr>
                              <w:t xml:space="preserve"> </w:t>
                            </w:r>
                            <w:r w:rsidRPr="00516C7A">
                              <w:rPr>
                                <w:rFonts w:cstheme="minorHAnsi"/>
                                <w:b/>
                                <w:sz w:val="18"/>
                                <w:highlight w:val="yellow"/>
                              </w:rPr>
                              <w:t>Coming in FY 2017!</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144AFE" w:rsidRPr="00197D42" w:rsidTr="004B1D0A">
                              <w:tc>
                                <w:tcPr>
                                  <w:tcW w:w="981" w:type="pct"/>
                                  <w:vAlign w:val="center"/>
                                </w:tcPr>
                                <w:p w:rsidR="00144AFE" w:rsidRPr="00197D42" w:rsidRDefault="00144AFE" w:rsidP="004B1D0A">
                                  <w:pPr>
                                    <w:pStyle w:val="BodyText"/>
                                    <w:spacing w:after="0"/>
                                    <w:jc w:val="right"/>
                                    <w:rPr>
                                      <w:rFonts w:cstheme="minorHAnsi"/>
                                      <w:sz w:val="18"/>
                                    </w:rPr>
                                  </w:pPr>
                                </w:p>
                              </w:tc>
                              <w:tc>
                                <w:tcPr>
                                  <w:tcW w:w="4019" w:type="pct"/>
                                  <w:vAlign w:val="center"/>
                                </w:tcPr>
                                <w:p w:rsidR="00144AFE" w:rsidRPr="00197D42" w:rsidRDefault="00144AFE" w:rsidP="004B1D0A">
                                  <w:pPr>
                                    <w:pStyle w:val="BodyText"/>
                                    <w:spacing w:after="0"/>
                                    <w:rPr>
                                      <w:rFonts w:cstheme="minorHAnsi"/>
                                      <w:b/>
                                      <w:sz w:val="18"/>
                                    </w:rPr>
                                  </w:pPr>
                                  <w:r>
                                    <w:rPr>
                                      <w:rFonts w:cstheme="minorHAnsi"/>
                                      <w:b/>
                                      <w:sz w:val="18"/>
                                    </w:rPr>
                                    <w:t xml:space="preserve">… live in poverty </w:t>
                                  </w:r>
                                </w:p>
                              </w:tc>
                            </w:tr>
                            <w:tr w:rsidR="00144AFE" w:rsidRPr="00197D42" w:rsidTr="004B1D0A">
                              <w:tc>
                                <w:tcPr>
                                  <w:tcW w:w="981" w:type="pct"/>
                                  <w:vAlign w:val="center"/>
                                </w:tcPr>
                                <w:p w:rsidR="00144AFE" w:rsidRPr="00197D42" w:rsidRDefault="00144AFE" w:rsidP="007D7AA5">
                                  <w:pPr>
                                    <w:pStyle w:val="BodyText"/>
                                    <w:spacing w:after="0"/>
                                    <w:jc w:val="right"/>
                                    <w:rPr>
                                      <w:rFonts w:cstheme="minorHAnsi"/>
                                      <w:sz w:val="18"/>
                                    </w:rPr>
                                  </w:pPr>
                                </w:p>
                              </w:tc>
                              <w:tc>
                                <w:tcPr>
                                  <w:tcW w:w="4019" w:type="pct"/>
                                  <w:vAlign w:val="center"/>
                                </w:tcPr>
                                <w:p w:rsidR="00144AFE" w:rsidRPr="00197D42" w:rsidRDefault="00144AFE" w:rsidP="004B1D0A">
                                  <w:pPr>
                                    <w:pStyle w:val="BodyText"/>
                                    <w:spacing w:after="0"/>
                                    <w:rPr>
                                      <w:rFonts w:cstheme="minorHAnsi"/>
                                      <w:b/>
                                      <w:sz w:val="18"/>
                                    </w:rPr>
                                  </w:pPr>
                                  <w:r>
                                    <w:rPr>
                                      <w:rFonts w:cstheme="minorHAnsi"/>
                                      <w:b/>
                                      <w:sz w:val="18"/>
                                    </w:rPr>
                                    <w:t xml:space="preserve"> … graduate from high school</w:t>
                                  </w:r>
                                </w:p>
                              </w:tc>
                            </w:tr>
                            <w:tr w:rsidR="00144AFE" w:rsidRPr="00197D42" w:rsidTr="004B1D0A">
                              <w:tc>
                                <w:tcPr>
                                  <w:tcW w:w="981" w:type="pct"/>
                                  <w:vAlign w:val="center"/>
                                </w:tcPr>
                                <w:p w:rsidR="00144AFE" w:rsidRPr="00197D42" w:rsidRDefault="00144AFE" w:rsidP="004B1D0A">
                                  <w:pPr>
                                    <w:pStyle w:val="BodyText"/>
                                    <w:spacing w:after="0"/>
                                    <w:jc w:val="right"/>
                                    <w:rPr>
                                      <w:rFonts w:cstheme="minorHAnsi"/>
                                      <w:sz w:val="18"/>
                                    </w:rPr>
                                  </w:pPr>
                                </w:p>
                              </w:tc>
                              <w:tc>
                                <w:tcPr>
                                  <w:tcW w:w="4019" w:type="pct"/>
                                  <w:vAlign w:val="center"/>
                                </w:tcPr>
                                <w:p w:rsidR="00144AFE" w:rsidRPr="00197D42" w:rsidRDefault="00144AFE" w:rsidP="00C00109">
                                  <w:pPr>
                                    <w:pStyle w:val="BodyText"/>
                                    <w:spacing w:after="0"/>
                                    <w:rPr>
                                      <w:rFonts w:cstheme="minorHAnsi"/>
                                      <w:b/>
                                      <w:sz w:val="18"/>
                                    </w:rPr>
                                  </w:pPr>
                                  <w:r>
                                    <w:rPr>
                                      <w:rFonts w:cstheme="minorHAnsi"/>
                                      <w:b/>
                                      <w:sz w:val="18"/>
                                    </w:rPr>
                                    <w:t>… are teenage mothers still in school</w:t>
                                  </w:r>
                                </w:p>
                              </w:tc>
                            </w:tr>
                          </w:tbl>
                          <w:p w:rsidR="00144AFE" w:rsidRPr="00FB62ED" w:rsidRDefault="00144AFE" w:rsidP="000B5C46">
                            <w:pPr>
                              <w:pStyle w:val="BodyText"/>
                              <w:spacing w:line="240" w:lineRule="auto"/>
                              <w:rPr>
                                <w:rFonts w:cstheme="minorHAnsi"/>
                                <w:b/>
                                <w:color w:val="FF0000"/>
                                <w:sz w:val="18"/>
                              </w:rPr>
                            </w:pPr>
                          </w:p>
                          <w:p w:rsidR="00144AFE" w:rsidRDefault="00144AFE" w:rsidP="000B5C46">
                            <w:pPr>
                              <w:pStyle w:val="BodyText"/>
                              <w:spacing w:line="240" w:lineRule="auto"/>
                              <w:rPr>
                                <w:rFonts w:cstheme="minorHAnsi"/>
                                <w:sz w:val="20"/>
                              </w:rPr>
                            </w:pPr>
                          </w:p>
                          <w:p w:rsidR="00144AFE" w:rsidRPr="002D69E7" w:rsidRDefault="00144AFE" w:rsidP="000B5C46">
                            <w:pPr>
                              <w:pStyle w:val="BodyText"/>
                              <w:spacing w:line="240" w:lineRule="auto"/>
                              <w:rPr>
                                <w:rFonts w:cstheme="minorHAns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53" type="#_x0000_t202" style="position:absolute;margin-left:36.65pt;margin-top:160.95pt;width:267pt;height:303.6pt;z-index:25232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" filled="f" stroked="f">
                <v:textbox inset="0,0,0,0">
                  <w:txbxContent>
                    <w:p w:rsidR="00144AFE" w:rsidRPr="00A13E1F" w:rsidRDefault="00144AFE" w:rsidP="000B5C46">
                      <w:pPr>
                        <w:pStyle w:val="NormalWeb"/>
                        <w:shd w:val="clear" w:color="auto" w:fill="FFFFFF"/>
                        <w:spacing w:after="120" w:line="240" w:lineRule="auto"/>
                        <w:rPr>
                          <w:rFonts w:asciiTheme="minorHAnsi" w:hAnsiTheme="minorHAnsi" w:cstheme="minorHAnsi"/>
                          <w:color w:val="auto"/>
                          <w:sz w:val="20"/>
                        </w:rPr>
                      </w:pPr>
                      <w:r w:rsidRPr="00A13E1F">
                        <w:rPr>
                          <w:rFonts w:asciiTheme="minorHAnsi" w:hAnsiTheme="minorHAnsi" w:cstheme="minorHAnsi"/>
                          <w:color w:val="auto"/>
                          <w:sz w:val="20"/>
                        </w:rPr>
                        <w:t xml:space="preserve">Nurse-Family Partnership </w:t>
                      </w:r>
                      <w:r>
                        <w:rPr>
                          <w:rFonts w:asciiTheme="minorHAnsi" w:hAnsiTheme="minorHAnsi" w:cstheme="minorHAnsi"/>
                          <w:color w:val="auto"/>
                          <w:sz w:val="20"/>
                        </w:rPr>
                        <w:t xml:space="preserve">(NFP) </w:t>
                      </w:r>
                      <w:r w:rsidRPr="00A13E1F">
                        <w:rPr>
                          <w:rFonts w:asciiTheme="minorHAnsi" w:hAnsiTheme="minorHAnsi" w:cstheme="minorHAnsi"/>
                          <w:color w:val="auto"/>
                          <w:sz w:val="20"/>
                        </w:rPr>
                        <w:t>helps transform the liv</w:t>
                      </w:r>
                      <w:r>
                        <w:rPr>
                          <w:rFonts w:asciiTheme="minorHAnsi" w:hAnsiTheme="minorHAnsi" w:cstheme="minorHAnsi"/>
                          <w:color w:val="auto"/>
                          <w:sz w:val="20"/>
                        </w:rPr>
                        <w:t>es of vulnerable first-time mothers</w:t>
                      </w:r>
                      <w:r w:rsidRPr="00A13E1F">
                        <w:rPr>
                          <w:rFonts w:asciiTheme="minorHAnsi" w:hAnsiTheme="minorHAnsi" w:cstheme="minorHAnsi"/>
                          <w:color w:val="auto"/>
                          <w:sz w:val="20"/>
                        </w:rPr>
                        <w:t xml:space="preserve"> and their babies. Through ongoing home visits from registered nurses, low-income, first-time moms receive the care and support they need to have a healthy pregnancy, provide responsible and competent care for their children, and become more economically self-sufficient. From pregnancy until the child turns two years old, Nurse-Family Partnership Nurse Home Visitors form a much-needed, trusting relationship with the first-time moms, instilling confidence and empowering them to achieve a better life for their children – and themselves.</w:t>
                      </w:r>
                    </w:p>
                    <w:p w:rsidR="00144AFE" w:rsidRDefault="00144AFE" w:rsidP="000B5C46">
                      <w:pPr>
                        <w:pStyle w:val="BodyText"/>
                        <w:spacing w:line="240" w:lineRule="auto"/>
                        <w:rPr>
                          <w:rFonts w:cstheme="minorHAnsi"/>
                          <w:sz w:val="20"/>
                        </w:rPr>
                      </w:pPr>
                      <w:r>
                        <w:rPr>
                          <w:rFonts w:cstheme="minorHAnsi"/>
                          <w:sz w:val="20"/>
                        </w:rPr>
                        <w:t xml:space="preserve">York County First Steps is the implementing agency for  Nurse-Family Partnership in Chester, Lancaster, and York County. </w:t>
                      </w:r>
                    </w:p>
                    <w:p w:rsidR="00144AFE" w:rsidRDefault="00144AFE" w:rsidP="000B5C46">
                      <w:pPr>
                        <w:pStyle w:val="BodyText"/>
                        <w:spacing w:line="240" w:lineRule="auto"/>
                        <w:rPr>
                          <w:rFonts w:cstheme="minorHAnsi"/>
                          <w:sz w:val="20"/>
                        </w:rPr>
                      </w:pPr>
                    </w:p>
                    <w:p w:rsidR="00144AFE" w:rsidRPr="00516C7A" w:rsidRDefault="00144AFE" w:rsidP="000B5C46">
                      <w:pPr>
                        <w:pStyle w:val="BodyText"/>
                        <w:spacing w:line="240" w:lineRule="auto"/>
                        <w:rPr>
                          <w:rFonts w:cstheme="minorHAnsi"/>
                          <w:b/>
                          <w:sz w:val="18"/>
                        </w:rPr>
                      </w:pPr>
                      <w:r>
                        <w:rPr>
                          <w:rFonts w:cstheme="minorHAnsi"/>
                          <w:b/>
                          <w:color w:val="FF0000"/>
                          <w:sz w:val="18"/>
                        </w:rPr>
                        <w:t>York County</w:t>
                      </w:r>
                      <w:r w:rsidRPr="005C3480">
                        <w:rPr>
                          <w:rFonts w:cstheme="minorHAnsi"/>
                          <w:b/>
                          <w:color w:val="FF0000"/>
                          <w:sz w:val="18"/>
                        </w:rPr>
                        <w:t xml:space="preserve"> First Steps serves families in greatest need. Among ou</w:t>
                      </w:r>
                      <w:r>
                        <w:rPr>
                          <w:rFonts w:cstheme="minorHAnsi"/>
                          <w:b/>
                          <w:color w:val="FF0000"/>
                          <w:sz w:val="18"/>
                        </w:rPr>
                        <w:t xml:space="preserve">r NFP </w:t>
                      </w:r>
                      <w:r w:rsidRPr="005C3480">
                        <w:rPr>
                          <w:rFonts w:cstheme="minorHAnsi"/>
                          <w:b/>
                          <w:color w:val="FF0000"/>
                          <w:sz w:val="18"/>
                        </w:rPr>
                        <w:t>families:</w:t>
                      </w:r>
                      <w:r>
                        <w:rPr>
                          <w:rFonts w:cstheme="minorHAnsi"/>
                          <w:b/>
                          <w:color w:val="FF0000"/>
                          <w:sz w:val="18"/>
                        </w:rPr>
                        <w:t xml:space="preserve"> </w:t>
                      </w:r>
                      <w:r w:rsidRPr="00516C7A">
                        <w:rPr>
                          <w:rFonts w:cstheme="minorHAnsi"/>
                          <w:b/>
                          <w:sz w:val="18"/>
                          <w:highlight w:val="yellow"/>
                        </w:rPr>
                        <w:t>Coming in FY 2017!</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144AFE" w:rsidRPr="00197D42" w:rsidTr="004B1D0A">
                        <w:tc>
                          <w:tcPr>
                            <w:tcW w:w="981" w:type="pct"/>
                            <w:vAlign w:val="center"/>
                          </w:tcPr>
                          <w:p w:rsidR="00144AFE" w:rsidRPr="00197D42" w:rsidRDefault="00144AFE" w:rsidP="004B1D0A">
                            <w:pPr>
                              <w:pStyle w:val="BodyText"/>
                              <w:spacing w:after="0"/>
                              <w:jc w:val="right"/>
                              <w:rPr>
                                <w:rFonts w:cstheme="minorHAnsi"/>
                                <w:sz w:val="18"/>
                              </w:rPr>
                            </w:pPr>
                          </w:p>
                        </w:tc>
                        <w:tc>
                          <w:tcPr>
                            <w:tcW w:w="4019" w:type="pct"/>
                            <w:vAlign w:val="center"/>
                          </w:tcPr>
                          <w:p w:rsidR="00144AFE" w:rsidRPr="00197D42" w:rsidRDefault="00144AFE" w:rsidP="004B1D0A">
                            <w:pPr>
                              <w:pStyle w:val="BodyText"/>
                              <w:spacing w:after="0"/>
                              <w:rPr>
                                <w:rFonts w:cstheme="minorHAnsi"/>
                                <w:b/>
                                <w:sz w:val="18"/>
                              </w:rPr>
                            </w:pPr>
                            <w:r>
                              <w:rPr>
                                <w:rFonts w:cstheme="minorHAnsi"/>
                                <w:b/>
                                <w:sz w:val="18"/>
                              </w:rPr>
                              <w:t xml:space="preserve">… live in poverty </w:t>
                            </w:r>
                          </w:p>
                        </w:tc>
                      </w:tr>
                      <w:tr w:rsidR="00144AFE" w:rsidRPr="00197D42" w:rsidTr="004B1D0A">
                        <w:tc>
                          <w:tcPr>
                            <w:tcW w:w="981" w:type="pct"/>
                            <w:vAlign w:val="center"/>
                          </w:tcPr>
                          <w:p w:rsidR="00144AFE" w:rsidRPr="00197D42" w:rsidRDefault="00144AFE" w:rsidP="007D7AA5">
                            <w:pPr>
                              <w:pStyle w:val="BodyText"/>
                              <w:spacing w:after="0"/>
                              <w:jc w:val="right"/>
                              <w:rPr>
                                <w:rFonts w:cstheme="minorHAnsi"/>
                                <w:sz w:val="18"/>
                              </w:rPr>
                            </w:pPr>
                          </w:p>
                        </w:tc>
                        <w:tc>
                          <w:tcPr>
                            <w:tcW w:w="4019" w:type="pct"/>
                            <w:vAlign w:val="center"/>
                          </w:tcPr>
                          <w:p w:rsidR="00144AFE" w:rsidRPr="00197D42" w:rsidRDefault="00144AFE" w:rsidP="004B1D0A">
                            <w:pPr>
                              <w:pStyle w:val="BodyText"/>
                              <w:spacing w:after="0"/>
                              <w:rPr>
                                <w:rFonts w:cstheme="minorHAnsi"/>
                                <w:b/>
                                <w:sz w:val="18"/>
                              </w:rPr>
                            </w:pPr>
                            <w:r>
                              <w:rPr>
                                <w:rFonts w:cstheme="minorHAnsi"/>
                                <w:b/>
                                <w:sz w:val="18"/>
                              </w:rPr>
                              <w:t xml:space="preserve"> … graduate from high school</w:t>
                            </w:r>
                          </w:p>
                        </w:tc>
                      </w:tr>
                      <w:tr w:rsidR="00144AFE" w:rsidRPr="00197D42" w:rsidTr="004B1D0A">
                        <w:tc>
                          <w:tcPr>
                            <w:tcW w:w="981" w:type="pct"/>
                            <w:vAlign w:val="center"/>
                          </w:tcPr>
                          <w:p w:rsidR="00144AFE" w:rsidRPr="00197D42" w:rsidRDefault="00144AFE" w:rsidP="004B1D0A">
                            <w:pPr>
                              <w:pStyle w:val="BodyText"/>
                              <w:spacing w:after="0"/>
                              <w:jc w:val="right"/>
                              <w:rPr>
                                <w:rFonts w:cstheme="minorHAnsi"/>
                                <w:sz w:val="18"/>
                              </w:rPr>
                            </w:pPr>
                          </w:p>
                        </w:tc>
                        <w:tc>
                          <w:tcPr>
                            <w:tcW w:w="4019" w:type="pct"/>
                            <w:vAlign w:val="center"/>
                          </w:tcPr>
                          <w:p w:rsidR="00144AFE" w:rsidRPr="00197D42" w:rsidRDefault="00144AFE" w:rsidP="00C00109">
                            <w:pPr>
                              <w:pStyle w:val="BodyText"/>
                              <w:spacing w:after="0"/>
                              <w:rPr>
                                <w:rFonts w:cstheme="minorHAnsi"/>
                                <w:b/>
                                <w:sz w:val="18"/>
                              </w:rPr>
                            </w:pPr>
                            <w:r>
                              <w:rPr>
                                <w:rFonts w:cstheme="minorHAnsi"/>
                                <w:b/>
                                <w:sz w:val="18"/>
                              </w:rPr>
                              <w:t>… are teenage mothers still in school</w:t>
                            </w:r>
                          </w:p>
                        </w:tc>
                      </w:tr>
                    </w:tbl>
                    <w:p w:rsidR="00144AFE" w:rsidRPr="00FB62ED" w:rsidRDefault="00144AFE" w:rsidP="000B5C46">
                      <w:pPr>
                        <w:pStyle w:val="BodyText"/>
                        <w:spacing w:line="240" w:lineRule="auto"/>
                        <w:rPr>
                          <w:rFonts w:cstheme="minorHAnsi"/>
                          <w:b/>
                          <w:color w:val="FF0000"/>
                          <w:sz w:val="18"/>
                        </w:rPr>
                      </w:pPr>
                    </w:p>
                    <w:p w:rsidR="00144AFE" w:rsidRDefault="00144AFE" w:rsidP="000B5C46">
                      <w:pPr>
                        <w:pStyle w:val="BodyText"/>
                        <w:spacing w:line="240" w:lineRule="auto"/>
                        <w:rPr>
                          <w:rFonts w:cstheme="minorHAnsi"/>
                          <w:sz w:val="20"/>
                        </w:rPr>
                      </w:pPr>
                    </w:p>
                    <w:p w:rsidR="00144AFE" w:rsidRPr="002D69E7" w:rsidRDefault="00144AFE" w:rsidP="000B5C46">
                      <w:pPr>
                        <w:pStyle w:val="BodyText"/>
                        <w:spacing w:line="240" w:lineRule="auto"/>
                        <w:rPr>
                          <w:rFonts w:cstheme="minorHAnsi"/>
                          <w:sz w:val="20"/>
                        </w:rPr>
                      </w:pP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26912" behindDoc="0" locked="0" layoutInCell="1" allowOverlap="1" wp14:anchorId="2AA91E3D" wp14:editId="34F9D1DE">
                <wp:simplePos x="0" y="0"/>
                <wp:positionH relativeFrom="column">
                  <wp:posOffset>3633591</wp:posOffset>
                </wp:positionH>
                <wp:positionV relativeFrom="paragraph">
                  <wp:posOffset>2906587</wp:posOffset>
                </wp:positionV>
                <wp:extent cx="3215640" cy="1519555"/>
                <wp:effectExtent l="0" t="0" r="3810" b="4445"/>
                <wp:wrapNone/>
                <wp:docPr id="26"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519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4AFE" w:rsidRDefault="00144AFE" w:rsidP="000B5C46">
                            <w:pPr>
                              <w:pStyle w:val="Heading1"/>
                              <w:spacing w:before="0" w:line="240" w:lineRule="auto"/>
                              <w:rPr>
                                <w:rFonts w:ascii="Arial" w:hAnsi="Arial" w:cs="Arial"/>
                                <w:color w:val="0070C0"/>
                              </w:rPr>
                            </w:pPr>
                          </w:p>
                          <w:p w:rsidR="00144AFE" w:rsidRPr="00320106" w:rsidRDefault="00144AFE" w:rsidP="000B5C46">
                            <w:pPr>
                              <w:pStyle w:val="Heading1"/>
                              <w:spacing w:before="0" w:line="240" w:lineRule="auto"/>
                            </w:pPr>
                            <w:r>
                              <w:rPr>
                                <w:rFonts w:ascii="Arial" w:hAnsi="Arial" w:cs="Arial"/>
                                <w:color w:val="0070C0"/>
                                <w:sz w:val="26"/>
                                <w:szCs w:val="26"/>
                              </w:rPr>
                              <w:t>NFP</w:t>
                            </w:r>
                            <w:r w:rsidRPr="00320106">
                              <w:rPr>
                                <w:rFonts w:ascii="Arial" w:hAnsi="Arial" w:cs="Arial"/>
                                <w:color w:val="0070C0"/>
                                <w:sz w:val="26"/>
                                <w:szCs w:val="26"/>
                              </w:rPr>
                              <w:t xml:space="preserve"> by the Numbers</w:t>
                            </w:r>
                            <w:r>
                              <w:rPr>
                                <w:rFonts w:ascii="Arial" w:hAnsi="Arial" w:cs="Arial"/>
                                <w:color w:val="0070C0"/>
                                <w:sz w:val="26"/>
                                <w:szCs w:val="26"/>
                              </w:rPr>
                              <w:t>, 2015-16</w:t>
                            </w:r>
                            <w:r>
                              <w:rPr>
                                <w:rFonts w:ascii="Arial" w:hAnsi="Arial" w:cs="Arial"/>
                                <w:color w:val="0070C0"/>
                                <w:sz w:val="26"/>
                                <w:szCs w:val="26"/>
                              </w:rPr>
                              <w:br/>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28"/>
                              <w:gridCol w:w="2240"/>
                            </w:tblGrid>
                            <w:tr w:rsidR="00144AFE" w:rsidRPr="009711DD" w:rsidTr="003D25DD">
                              <w:tc>
                                <w:tcPr>
                                  <w:tcW w:w="2628" w:type="dxa"/>
                                  <w:shd w:val="clear" w:color="auto" w:fill="auto"/>
                                  <w:vAlign w:val="center"/>
                                </w:tcPr>
                                <w:p w:rsidR="00144AFE" w:rsidRPr="001677AB" w:rsidRDefault="00144AFE" w:rsidP="003D25DD">
                                  <w:pPr>
                                    <w:pStyle w:val="BodyText"/>
                                    <w:spacing w:after="0"/>
                                    <w:rPr>
                                      <w:rFonts w:cstheme="minorHAnsi"/>
                                    </w:rPr>
                                  </w:pPr>
                                  <w:r>
                                    <w:rPr>
                                      <w:rFonts w:cstheme="minorHAnsi"/>
                                    </w:rPr>
                                    <w:t>Children Served</w:t>
                                  </w:r>
                                </w:p>
                              </w:tc>
                              <w:tc>
                                <w:tcPr>
                                  <w:tcW w:w="2240" w:type="dxa"/>
                                  <w:vAlign w:val="center"/>
                                </w:tcPr>
                                <w:p w:rsidR="00144AFE" w:rsidRPr="007C52E9" w:rsidRDefault="00144AFE" w:rsidP="003D25DD">
                                  <w:pPr>
                                    <w:pStyle w:val="BodyText"/>
                                    <w:spacing w:after="0"/>
                                    <w:jc w:val="right"/>
                                    <w:rPr>
                                      <w:rFonts w:cstheme="minorHAnsi"/>
                                      <w:sz w:val="28"/>
                                    </w:rPr>
                                  </w:pPr>
                                  <w:r w:rsidRPr="007C52E9">
                                    <w:rPr>
                                      <w:rFonts w:cstheme="minorHAnsi"/>
                                      <w:sz w:val="28"/>
                                    </w:rPr>
                                    <w:t>To Start in FY 17</w:t>
                                  </w:r>
                                </w:p>
                              </w:tc>
                            </w:tr>
                            <w:tr w:rsidR="00144AFE" w:rsidRPr="009711DD" w:rsidTr="003D25DD">
                              <w:tc>
                                <w:tcPr>
                                  <w:tcW w:w="2628" w:type="dxa"/>
                                  <w:shd w:val="clear" w:color="auto" w:fill="auto"/>
                                  <w:vAlign w:val="center"/>
                                </w:tcPr>
                                <w:p w:rsidR="00144AFE" w:rsidRPr="001677AB" w:rsidRDefault="00144AFE" w:rsidP="003D25DD">
                                  <w:pPr>
                                    <w:pStyle w:val="BodyText"/>
                                    <w:spacing w:after="0"/>
                                    <w:rPr>
                                      <w:rFonts w:cstheme="minorHAnsi"/>
                                    </w:rPr>
                                  </w:pPr>
                                  <w:r>
                                    <w:rPr>
                                      <w:rFonts w:cstheme="minorHAnsi"/>
                                    </w:rPr>
                                    <w:t>Number of Home Visits</w:t>
                                  </w:r>
                                </w:p>
                              </w:tc>
                              <w:tc>
                                <w:tcPr>
                                  <w:tcW w:w="2240" w:type="dxa"/>
                                  <w:vAlign w:val="center"/>
                                </w:tcPr>
                                <w:p w:rsidR="00144AFE" w:rsidRPr="007C52E9" w:rsidRDefault="00144AFE" w:rsidP="003D25DD">
                                  <w:pPr>
                                    <w:pStyle w:val="BodyText"/>
                                    <w:spacing w:after="0"/>
                                    <w:jc w:val="right"/>
                                    <w:rPr>
                                      <w:rFonts w:cstheme="minorHAnsi"/>
                                      <w:sz w:val="28"/>
                                    </w:rPr>
                                  </w:pPr>
                                  <w:r w:rsidRPr="007C52E9">
                                    <w:rPr>
                                      <w:rFonts w:cstheme="minorHAnsi"/>
                                      <w:sz w:val="28"/>
                                    </w:rPr>
                                    <w:t>To Start in FY 17</w:t>
                                  </w:r>
                                </w:p>
                              </w:tc>
                            </w:tr>
                          </w:tbl>
                          <w:p w:rsidR="00144AFE" w:rsidRDefault="00144AFE" w:rsidP="000B5C4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5" o:spid="_x0000_s1054" type="#_x0000_t202" style="position:absolute;margin-left:286.1pt;margin-top:228.85pt;width:253.2pt;height:119.65pt;z-index:25232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" stroked="f">
                <v:textbox>
                  <w:txbxContent>
                    <w:p w:rsidR="00144AFE" w:rsidRDefault="00144AFE" w:rsidP="000B5C46">
                      <w:pPr>
                        <w:pStyle w:val="Heading1"/>
                        <w:spacing w:before="0" w:line="240" w:lineRule="auto"/>
                        <w:rPr>
                          <w:rFonts w:ascii="Arial" w:hAnsi="Arial" w:cs="Arial"/>
                          <w:color w:val="0070C0"/>
                        </w:rPr>
                      </w:pPr>
                    </w:p>
                    <w:p w:rsidR="00144AFE" w:rsidRPr="00320106" w:rsidRDefault="00144AFE" w:rsidP="000B5C46">
                      <w:pPr>
                        <w:pStyle w:val="Heading1"/>
                        <w:spacing w:before="0" w:line="240" w:lineRule="auto"/>
                      </w:pPr>
                      <w:r>
                        <w:rPr>
                          <w:rFonts w:ascii="Arial" w:hAnsi="Arial" w:cs="Arial"/>
                          <w:color w:val="0070C0"/>
                          <w:sz w:val="26"/>
                          <w:szCs w:val="26"/>
                        </w:rPr>
                        <w:t>NFP</w:t>
                      </w:r>
                      <w:r w:rsidRPr="00320106">
                        <w:rPr>
                          <w:rFonts w:ascii="Arial" w:hAnsi="Arial" w:cs="Arial"/>
                          <w:color w:val="0070C0"/>
                          <w:sz w:val="26"/>
                          <w:szCs w:val="26"/>
                        </w:rPr>
                        <w:t xml:space="preserve"> by the Numbers</w:t>
                      </w:r>
                      <w:r>
                        <w:rPr>
                          <w:rFonts w:ascii="Arial" w:hAnsi="Arial" w:cs="Arial"/>
                          <w:color w:val="0070C0"/>
                          <w:sz w:val="26"/>
                          <w:szCs w:val="26"/>
                        </w:rPr>
                        <w:t>, 2015-16</w:t>
                      </w:r>
                      <w:r>
                        <w:rPr>
                          <w:rFonts w:ascii="Arial" w:hAnsi="Arial" w:cs="Arial"/>
                          <w:color w:val="0070C0"/>
                          <w:sz w:val="26"/>
                          <w:szCs w:val="26"/>
                        </w:rPr>
                        <w:br/>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28"/>
                        <w:gridCol w:w="2240"/>
                      </w:tblGrid>
                      <w:tr w:rsidR="00144AFE" w:rsidRPr="009711DD" w:rsidTr="003D25DD">
                        <w:tc>
                          <w:tcPr>
                            <w:tcW w:w="2628" w:type="dxa"/>
                            <w:shd w:val="clear" w:color="auto" w:fill="auto"/>
                            <w:vAlign w:val="center"/>
                          </w:tcPr>
                          <w:p w:rsidR="00144AFE" w:rsidRPr="001677AB" w:rsidRDefault="00144AFE" w:rsidP="003D25DD">
                            <w:pPr>
                              <w:pStyle w:val="BodyText"/>
                              <w:spacing w:after="0"/>
                              <w:rPr>
                                <w:rFonts w:cstheme="minorHAnsi"/>
                              </w:rPr>
                            </w:pPr>
                            <w:r>
                              <w:rPr>
                                <w:rFonts w:cstheme="minorHAnsi"/>
                              </w:rPr>
                              <w:t>Children Served</w:t>
                            </w:r>
                          </w:p>
                        </w:tc>
                        <w:tc>
                          <w:tcPr>
                            <w:tcW w:w="2240" w:type="dxa"/>
                            <w:vAlign w:val="center"/>
                          </w:tcPr>
                          <w:p w:rsidR="00144AFE" w:rsidRPr="007C52E9" w:rsidRDefault="00144AFE" w:rsidP="003D25DD">
                            <w:pPr>
                              <w:pStyle w:val="BodyText"/>
                              <w:spacing w:after="0"/>
                              <w:jc w:val="right"/>
                              <w:rPr>
                                <w:rFonts w:cstheme="minorHAnsi"/>
                                <w:sz w:val="28"/>
                              </w:rPr>
                            </w:pPr>
                            <w:r w:rsidRPr="007C52E9">
                              <w:rPr>
                                <w:rFonts w:cstheme="minorHAnsi"/>
                                <w:sz w:val="28"/>
                              </w:rPr>
                              <w:t>To Start in FY 17</w:t>
                            </w:r>
                          </w:p>
                        </w:tc>
                      </w:tr>
                      <w:tr w:rsidR="00144AFE" w:rsidRPr="009711DD" w:rsidTr="003D25DD">
                        <w:tc>
                          <w:tcPr>
                            <w:tcW w:w="2628" w:type="dxa"/>
                            <w:shd w:val="clear" w:color="auto" w:fill="auto"/>
                            <w:vAlign w:val="center"/>
                          </w:tcPr>
                          <w:p w:rsidR="00144AFE" w:rsidRPr="001677AB" w:rsidRDefault="00144AFE" w:rsidP="003D25DD">
                            <w:pPr>
                              <w:pStyle w:val="BodyText"/>
                              <w:spacing w:after="0"/>
                              <w:rPr>
                                <w:rFonts w:cstheme="minorHAnsi"/>
                              </w:rPr>
                            </w:pPr>
                            <w:r>
                              <w:rPr>
                                <w:rFonts w:cstheme="minorHAnsi"/>
                              </w:rPr>
                              <w:t>Number of Home Visits</w:t>
                            </w:r>
                          </w:p>
                        </w:tc>
                        <w:tc>
                          <w:tcPr>
                            <w:tcW w:w="2240" w:type="dxa"/>
                            <w:vAlign w:val="center"/>
                          </w:tcPr>
                          <w:p w:rsidR="00144AFE" w:rsidRPr="007C52E9" w:rsidRDefault="00144AFE" w:rsidP="003D25DD">
                            <w:pPr>
                              <w:pStyle w:val="BodyText"/>
                              <w:spacing w:after="0"/>
                              <w:jc w:val="right"/>
                              <w:rPr>
                                <w:rFonts w:cstheme="minorHAnsi"/>
                                <w:sz w:val="28"/>
                              </w:rPr>
                            </w:pPr>
                            <w:r w:rsidRPr="007C52E9">
                              <w:rPr>
                                <w:rFonts w:cstheme="minorHAnsi"/>
                                <w:sz w:val="28"/>
                              </w:rPr>
                              <w:t>To Start in FY 17</w:t>
                            </w:r>
                          </w:p>
                        </w:tc>
                      </w:tr>
                    </w:tbl>
                    <w:p w:rsidR="00144AFE" w:rsidRDefault="00144AFE" w:rsidP="000B5C46"/>
                  </w:txbxContent>
                </v:textbox>
              </v:shape>
            </w:pict>
          </mc:Fallback>
        </mc:AlternateContent>
      </w:r>
      <w:r w:rsidR="000B5C46">
        <w:rPr>
          <w:noProof/>
        </w:rPr>
        <mc:AlternateContent>
          <mc:Choice Requires="wps">
            <w:drawing>
              <wp:anchor distT="0" distB="0" distL="114300" distR="114300" simplePos="0" relativeHeight="252345344" behindDoc="0" locked="0" layoutInCell="1" allowOverlap="1" wp14:anchorId="6EF504F7" wp14:editId="48CC7755">
                <wp:simplePos x="0" y="0"/>
                <wp:positionH relativeFrom="column">
                  <wp:posOffset>3957955</wp:posOffset>
                </wp:positionH>
                <wp:positionV relativeFrom="paragraph">
                  <wp:posOffset>241372</wp:posOffset>
                </wp:positionV>
                <wp:extent cx="2320290" cy="2811780"/>
                <wp:effectExtent l="0" t="0" r="3810" b="762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2811780"/>
                        </a:xfrm>
                        <a:prstGeom prst="rect">
                          <a:avLst/>
                        </a:prstGeom>
                        <a:solidFill>
                          <a:srgbClr val="FFFFFF"/>
                        </a:solidFill>
                        <a:ln w="9525">
                          <a:noFill/>
                          <a:miter lim="800000"/>
                          <a:headEnd/>
                          <a:tailEnd/>
                        </a:ln>
                      </wps:spPr>
                      <wps:txbx>
                        <w:txbxContent>
                          <w:p w:rsidR="00144AFE" w:rsidRDefault="00144AFE" w:rsidP="000B5C46">
                            <w:r>
                              <w:rPr>
                                <w:noProof/>
                              </w:rPr>
                              <w:drawing>
                                <wp:inline distT="0" distB="0" distL="0" distR="0" wp14:anchorId="6B36B19C" wp14:editId="2C488FAE">
                                  <wp:extent cx="3271517" cy="2181225"/>
                                  <wp:effectExtent l="0" t="0" r="571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38906_med.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71517" cy="21812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margin-left:311.65pt;margin-top:19pt;width:182.7pt;height:221.4pt;z-index:25234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" stroked="f">
                <v:textbox>
                  <w:txbxContent>
                    <w:p w:rsidR="00144AFE" w:rsidRDefault="00144AFE" w:rsidP="000B5C46">
                      <w:r>
                        <w:rPr>
                          <w:noProof/>
                        </w:rPr>
                        <w:drawing>
                          <wp:inline distT="0" distB="0" distL="0" distR="0" wp14:anchorId="6B36B19C" wp14:editId="2C488FAE">
                            <wp:extent cx="3271517" cy="2181225"/>
                            <wp:effectExtent l="0" t="0" r="571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38906_med.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71517" cy="2181225"/>
                                    </a:xfrm>
                                    <a:prstGeom prst="rect">
                                      <a:avLst/>
                                    </a:prstGeom>
                                  </pic:spPr>
                                </pic:pic>
                              </a:graphicData>
                            </a:graphic>
                          </wp:inline>
                        </w:drawing>
                      </w:r>
                    </w:p>
                  </w:txbxContent>
                </v:textbox>
              </v:shape>
            </w:pict>
          </mc:Fallback>
        </mc:AlternateContent>
      </w:r>
      <w:r w:rsidR="000B5C46" w:rsidRPr="00AD355E">
        <w:rPr>
          <w:b/>
          <w:noProof/>
        </w:rPr>
        <mc:AlternateContent>
          <mc:Choice Requires="wps">
            <w:drawing>
              <wp:anchor distT="0" distB="0" distL="114300" distR="114300" simplePos="0" relativeHeight="252327936" behindDoc="0" locked="0" layoutInCell="1" allowOverlap="1" wp14:anchorId="3B65D372" wp14:editId="4C6D8279">
                <wp:simplePos x="0" y="0"/>
                <wp:positionH relativeFrom="page">
                  <wp:posOffset>595091</wp:posOffset>
                </wp:positionH>
                <wp:positionV relativeFrom="page">
                  <wp:posOffset>6866590</wp:posOffset>
                </wp:positionV>
                <wp:extent cx="6702425" cy="1353820"/>
                <wp:effectExtent l="0" t="0" r="3175" b="0"/>
                <wp:wrapNone/>
                <wp:docPr id="22"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353820"/>
                        </a:xfrm>
                        <a:prstGeom prst="rect">
                          <a:avLst/>
                        </a:prstGeom>
                        <a:solidFill>
                          <a:srgbClr val="FFFF00">
                            <a:alpha val="60000"/>
                          </a:srgbClr>
                        </a:solidFill>
                        <a:ln>
                          <a:noFill/>
                        </a:ln>
                      </wps:spPr>
                      <wps:txbx>
                        <w:txbxContent>
                          <w:p w:rsidR="00144AFE" w:rsidRPr="001A6281" w:rsidRDefault="00144AFE" w:rsidP="000B5C46">
                            <w:pPr>
                              <w:spacing w:line="240" w:lineRule="auto"/>
                              <w:rPr>
                                <w:rFonts w:cstheme="minorHAnsi"/>
                                <w:b/>
                                <w:sz w:val="28"/>
                              </w:rPr>
                            </w:pPr>
                            <w:r w:rsidRPr="001A6281">
                              <w:rPr>
                                <w:rFonts w:cstheme="minorHAnsi"/>
                                <w:b/>
                                <w:sz w:val="28"/>
                              </w:rPr>
                              <w:t xml:space="preserve">This year, our </w:t>
                            </w:r>
                            <w:r>
                              <w:rPr>
                                <w:rFonts w:cstheme="minorHAnsi"/>
                                <w:b/>
                                <w:sz w:val="28"/>
                              </w:rPr>
                              <w:t xml:space="preserve">NFP </w:t>
                            </w:r>
                            <w:r w:rsidRPr="001A6281">
                              <w:rPr>
                                <w:rFonts w:cstheme="minorHAnsi"/>
                                <w:b/>
                                <w:sz w:val="28"/>
                              </w:rPr>
                              <w:t>program</w:t>
                            </w:r>
                            <w:r>
                              <w:rPr>
                                <w:rFonts w:cstheme="minorHAnsi"/>
                                <w:b/>
                                <w:sz w:val="28"/>
                              </w:rPr>
                              <w:t>:</w:t>
                            </w:r>
                          </w:p>
                          <w:p w:rsidR="00144AFE" w:rsidRDefault="00144AFE" w:rsidP="007C52E9">
                            <w:pPr>
                              <w:pStyle w:val="BodyText"/>
                              <w:numPr>
                                <w:ilvl w:val="0"/>
                                <w:numId w:val="2"/>
                              </w:numPr>
                              <w:spacing w:line="240" w:lineRule="auto"/>
                              <w:rPr>
                                <w:rFonts w:cstheme="minorHAnsi"/>
                                <w:b/>
                                <w:sz w:val="20"/>
                                <w:szCs w:val="20"/>
                              </w:rPr>
                            </w:pPr>
                            <w:r>
                              <w:rPr>
                                <w:rFonts w:cstheme="minorHAnsi"/>
                                <w:b/>
                                <w:sz w:val="20"/>
                                <w:szCs w:val="20"/>
                              </w:rPr>
                              <w:t>Secured sufficient funding for the first 2-3 years of our Program</w:t>
                            </w:r>
                          </w:p>
                          <w:p w:rsidR="00144AFE" w:rsidRDefault="00144AFE" w:rsidP="007C52E9">
                            <w:pPr>
                              <w:pStyle w:val="BodyText"/>
                              <w:numPr>
                                <w:ilvl w:val="0"/>
                                <w:numId w:val="2"/>
                              </w:numPr>
                              <w:spacing w:line="240" w:lineRule="auto"/>
                              <w:rPr>
                                <w:rFonts w:cstheme="minorHAnsi"/>
                                <w:b/>
                                <w:sz w:val="20"/>
                                <w:szCs w:val="20"/>
                              </w:rPr>
                            </w:pPr>
                            <w:r>
                              <w:rPr>
                                <w:rFonts w:cstheme="minorHAnsi"/>
                                <w:b/>
                                <w:sz w:val="20"/>
                                <w:szCs w:val="20"/>
                              </w:rPr>
                              <w:t>Hired our NFP Program Manager and our first 2 Home Visitation Nurses</w:t>
                            </w:r>
                          </w:p>
                          <w:p w:rsidR="00144AFE" w:rsidRDefault="00144AFE" w:rsidP="007C52E9">
                            <w:pPr>
                              <w:pStyle w:val="BodyText"/>
                              <w:numPr>
                                <w:ilvl w:val="0"/>
                                <w:numId w:val="2"/>
                              </w:numPr>
                              <w:spacing w:line="240" w:lineRule="auto"/>
                              <w:rPr>
                                <w:rFonts w:cstheme="minorHAnsi"/>
                                <w:b/>
                                <w:sz w:val="20"/>
                                <w:szCs w:val="20"/>
                              </w:rPr>
                            </w:pPr>
                            <w:r>
                              <w:rPr>
                                <w:rFonts w:cstheme="minorHAnsi"/>
                                <w:b/>
                                <w:sz w:val="20"/>
                                <w:szCs w:val="20"/>
                              </w:rPr>
                              <w:t>All preparations were completed to allow at risk first time mothers to begin receiving services in early FY 17</w:t>
                            </w:r>
                          </w:p>
                          <w:p w:rsidR="00144AFE" w:rsidRPr="00FC32D3" w:rsidRDefault="00144AFE" w:rsidP="007C52E9">
                            <w:pPr>
                              <w:pStyle w:val="BodyText"/>
                              <w:spacing w:line="240" w:lineRule="auto"/>
                              <w:ind w:left="360"/>
                              <w:rPr>
                                <w:rFonts w:cstheme="minorHAnsi"/>
                                <w:b/>
                                <w:sz w:val="20"/>
                                <w:szCs w:val="20"/>
                                <w:highlight w:val="cyan"/>
                              </w:rPr>
                            </w:pPr>
                          </w:p>
                          <w:p w:rsidR="00144AFE" w:rsidRPr="00FC32D3" w:rsidRDefault="00144AFE" w:rsidP="000B5C46">
                            <w:pPr>
                              <w:pStyle w:val="BodyText"/>
                              <w:spacing w:line="240" w:lineRule="auto"/>
                              <w:ind w:left="360"/>
                              <w:rPr>
                                <w:rFonts w:cstheme="minorHAnsi"/>
                                <w:b/>
                                <w:sz w:val="20"/>
                                <w:szCs w:val="20"/>
                                <w:highlight w:val="cyan"/>
                              </w:rPr>
                            </w:pPr>
                          </w:p>
                          <w:p w:rsidR="00144AFE" w:rsidRPr="00416CD6" w:rsidRDefault="00144AFE" w:rsidP="000B5C4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56" type="#_x0000_t202" style="position:absolute;margin-left:46.85pt;margin-top:540.7pt;width:527.75pt;height:106.6pt;z-index:25232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" fillcolor="yellow" stroked="f">
                <v:fill opacity="39321f"/>
                <v:textbox inset=",7.2pt,,7.2pt">
                  <w:txbxContent>
                    <w:p w:rsidR="00144AFE" w:rsidRPr="001A6281" w:rsidRDefault="00144AFE" w:rsidP="000B5C46">
                      <w:pPr>
                        <w:spacing w:line="240" w:lineRule="auto"/>
                        <w:rPr>
                          <w:rFonts w:cstheme="minorHAnsi"/>
                          <w:b/>
                          <w:sz w:val="28"/>
                        </w:rPr>
                      </w:pPr>
                      <w:r w:rsidRPr="001A6281">
                        <w:rPr>
                          <w:rFonts w:cstheme="minorHAnsi"/>
                          <w:b/>
                          <w:sz w:val="28"/>
                        </w:rPr>
                        <w:t xml:space="preserve">This year, our </w:t>
                      </w:r>
                      <w:r>
                        <w:rPr>
                          <w:rFonts w:cstheme="minorHAnsi"/>
                          <w:b/>
                          <w:sz w:val="28"/>
                        </w:rPr>
                        <w:t xml:space="preserve">NFP </w:t>
                      </w:r>
                      <w:r w:rsidRPr="001A6281">
                        <w:rPr>
                          <w:rFonts w:cstheme="minorHAnsi"/>
                          <w:b/>
                          <w:sz w:val="28"/>
                        </w:rPr>
                        <w:t>program</w:t>
                      </w:r>
                      <w:r>
                        <w:rPr>
                          <w:rFonts w:cstheme="minorHAnsi"/>
                          <w:b/>
                          <w:sz w:val="28"/>
                        </w:rPr>
                        <w:t>:</w:t>
                      </w:r>
                    </w:p>
                    <w:p w:rsidR="00144AFE" w:rsidRDefault="00144AFE" w:rsidP="007C52E9">
                      <w:pPr>
                        <w:pStyle w:val="BodyText"/>
                        <w:numPr>
                          <w:ilvl w:val="0"/>
                          <w:numId w:val="2"/>
                        </w:numPr>
                        <w:spacing w:line="240" w:lineRule="auto"/>
                        <w:rPr>
                          <w:rFonts w:cstheme="minorHAnsi"/>
                          <w:b/>
                          <w:sz w:val="20"/>
                          <w:szCs w:val="20"/>
                        </w:rPr>
                      </w:pPr>
                      <w:r>
                        <w:rPr>
                          <w:rFonts w:cstheme="minorHAnsi"/>
                          <w:b/>
                          <w:sz w:val="20"/>
                          <w:szCs w:val="20"/>
                        </w:rPr>
                        <w:t>Secured sufficient funding for the first 2-3 years of our Program</w:t>
                      </w:r>
                    </w:p>
                    <w:p w:rsidR="00144AFE" w:rsidRDefault="00144AFE" w:rsidP="007C52E9">
                      <w:pPr>
                        <w:pStyle w:val="BodyText"/>
                        <w:numPr>
                          <w:ilvl w:val="0"/>
                          <w:numId w:val="2"/>
                        </w:numPr>
                        <w:spacing w:line="240" w:lineRule="auto"/>
                        <w:rPr>
                          <w:rFonts w:cstheme="minorHAnsi"/>
                          <w:b/>
                          <w:sz w:val="20"/>
                          <w:szCs w:val="20"/>
                        </w:rPr>
                      </w:pPr>
                      <w:r>
                        <w:rPr>
                          <w:rFonts w:cstheme="minorHAnsi"/>
                          <w:b/>
                          <w:sz w:val="20"/>
                          <w:szCs w:val="20"/>
                        </w:rPr>
                        <w:t>Hired our NFP Program Manager and our first 2 Home Visitation Nurses</w:t>
                      </w:r>
                    </w:p>
                    <w:p w:rsidR="00144AFE" w:rsidRDefault="00144AFE" w:rsidP="007C52E9">
                      <w:pPr>
                        <w:pStyle w:val="BodyText"/>
                        <w:numPr>
                          <w:ilvl w:val="0"/>
                          <w:numId w:val="2"/>
                        </w:numPr>
                        <w:spacing w:line="240" w:lineRule="auto"/>
                        <w:rPr>
                          <w:rFonts w:cstheme="minorHAnsi"/>
                          <w:b/>
                          <w:sz w:val="20"/>
                          <w:szCs w:val="20"/>
                        </w:rPr>
                      </w:pPr>
                      <w:r>
                        <w:rPr>
                          <w:rFonts w:cstheme="minorHAnsi"/>
                          <w:b/>
                          <w:sz w:val="20"/>
                          <w:szCs w:val="20"/>
                        </w:rPr>
                        <w:t>All preparations were completed to allow at risk first time mothers to begin receiving services in early FY 17</w:t>
                      </w:r>
                    </w:p>
                    <w:p w:rsidR="00144AFE" w:rsidRPr="00FC32D3" w:rsidRDefault="00144AFE" w:rsidP="007C52E9">
                      <w:pPr>
                        <w:pStyle w:val="BodyText"/>
                        <w:spacing w:line="240" w:lineRule="auto"/>
                        <w:ind w:left="360"/>
                        <w:rPr>
                          <w:rFonts w:cstheme="minorHAnsi"/>
                          <w:b/>
                          <w:sz w:val="20"/>
                          <w:szCs w:val="20"/>
                          <w:highlight w:val="cyan"/>
                        </w:rPr>
                      </w:pPr>
                    </w:p>
                    <w:p w:rsidR="00144AFE" w:rsidRPr="00FC32D3" w:rsidRDefault="00144AFE" w:rsidP="000B5C46">
                      <w:pPr>
                        <w:pStyle w:val="BodyText"/>
                        <w:spacing w:line="240" w:lineRule="auto"/>
                        <w:ind w:left="360"/>
                        <w:rPr>
                          <w:rFonts w:cstheme="minorHAnsi"/>
                          <w:b/>
                          <w:sz w:val="20"/>
                          <w:szCs w:val="20"/>
                          <w:highlight w:val="cyan"/>
                        </w:rPr>
                      </w:pPr>
                    </w:p>
                    <w:p w:rsidR="00144AFE" w:rsidRPr="00416CD6" w:rsidRDefault="00144AFE" w:rsidP="000B5C46">
                      <w:pPr>
                        <w:pStyle w:val="BodyText"/>
                        <w:spacing w:line="240" w:lineRule="auto"/>
                        <w:ind w:left="360"/>
                        <w:rPr>
                          <w:rFonts w:cstheme="minorHAnsi"/>
                        </w:rPr>
                      </w:pP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23840" behindDoc="0" locked="0" layoutInCell="1" allowOverlap="1" wp14:anchorId="680576CF" wp14:editId="34ABC176">
                <wp:simplePos x="0" y="0"/>
                <wp:positionH relativeFrom="page">
                  <wp:posOffset>466725</wp:posOffset>
                </wp:positionH>
                <wp:positionV relativeFrom="page">
                  <wp:posOffset>8138160</wp:posOffset>
                </wp:positionV>
                <wp:extent cx="2905125" cy="423545"/>
                <wp:effectExtent l="0" t="0" r="9525" b="14605"/>
                <wp:wrapNone/>
                <wp:docPr id="42"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144AFE" w:rsidRPr="00B9390A" w:rsidRDefault="00144AFE" w:rsidP="000B5C46">
                            <w:pPr>
                              <w:pStyle w:val="Heading1"/>
                              <w:spacing w:before="0" w:line="240" w:lineRule="auto"/>
                              <w:rPr>
                                <w:rFonts w:asciiTheme="minorHAnsi" w:hAnsiTheme="minorHAnsi"/>
                                <w:i/>
                                <w:color w:val="FF0000"/>
                              </w:rPr>
                            </w:pPr>
                            <w:r w:rsidRPr="00B9390A">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Text Box 290" o:spid="_x0000_s1057" type="#_x0000_t202" style="position:absolute;margin-left:36.75pt;margin-top:640.8pt;width:228.75pt;height:33.35pt;z-index:25232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" filled="f" stroked="f">
                <v:textbox inset="0,0,0,0">
                  <w:txbxContent>
                    <w:p w:rsidR="00144AFE" w:rsidRPr="00B9390A" w:rsidRDefault="00144AFE" w:rsidP="000B5C46">
                      <w:pPr>
                        <w:pStyle w:val="Heading1"/>
                        <w:spacing w:before="0" w:line="240" w:lineRule="auto"/>
                        <w:rPr>
                          <w:rFonts w:asciiTheme="minorHAnsi" w:hAnsiTheme="minorHAnsi"/>
                          <w:i/>
                          <w:color w:val="FF0000"/>
                        </w:rPr>
                      </w:pPr>
                      <w:r w:rsidRPr="00B9390A">
                        <w:rPr>
                          <w:rFonts w:asciiTheme="minorHAnsi" w:hAnsiTheme="minorHAnsi"/>
                          <w:i/>
                          <w:color w:val="FF0000"/>
                        </w:rPr>
                        <w:t>Thank you to our partners!</w:t>
                      </w:r>
                    </w:p>
                  </w:txbxContent>
                </v:textbox>
                <w10:wrap anchorx="page" anchory="page"/>
              </v:shape>
            </w:pict>
          </mc:Fallback>
        </mc:AlternateContent>
      </w:r>
      <w:r w:rsidR="000B5C46" w:rsidRPr="00AD355E">
        <w:rPr>
          <w:noProof/>
        </w:rPr>
        <mc:AlternateContent>
          <mc:Choice Requires="wps">
            <w:drawing>
              <wp:anchor distT="0" distB="0" distL="114300" distR="114300" simplePos="0" relativeHeight="252324864" behindDoc="0" locked="0" layoutInCell="1" allowOverlap="1" wp14:anchorId="3C2992AD" wp14:editId="21ECC347">
                <wp:simplePos x="0" y="0"/>
                <wp:positionH relativeFrom="page">
                  <wp:posOffset>513715</wp:posOffset>
                </wp:positionH>
                <wp:positionV relativeFrom="page">
                  <wp:posOffset>8591550</wp:posOffset>
                </wp:positionV>
                <wp:extent cx="3343275" cy="1028700"/>
                <wp:effectExtent l="19050" t="19050" r="28575" b="19050"/>
                <wp:wrapNone/>
                <wp:docPr id="4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144AFE" w:rsidRDefault="00144AFE" w:rsidP="000B5C46">
                            <w:pPr>
                              <w:pStyle w:val="BodyText"/>
                              <w:spacing w:before="120"/>
                              <w:ind w:left="288" w:right="288"/>
                              <w:rPr>
                                <w:b/>
                                <w:sz w:val="20"/>
                              </w:rPr>
                            </w:pPr>
                            <w:r>
                              <w:rPr>
                                <w:b/>
                                <w:sz w:val="20"/>
                              </w:rPr>
                              <w:t>Sisters of Mercy NC Foundation</w:t>
                            </w:r>
                          </w:p>
                          <w:p w:rsidR="00144AFE" w:rsidRDefault="00144AFE" w:rsidP="000B5C46">
                            <w:pPr>
                              <w:pStyle w:val="BodyText"/>
                              <w:spacing w:before="120"/>
                              <w:ind w:left="288" w:right="288"/>
                              <w:rPr>
                                <w:b/>
                                <w:sz w:val="20"/>
                              </w:rPr>
                            </w:pPr>
                            <w:r>
                              <w:rPr>
                                <w:b/>
                                <w:sz w:val="20"/>
                              </w:rPr>
                              <w:t>The Springs Close Foundation</w:t>
                            </w:r>
                          </w:p>
                          <w:p w:rsidR="00144AFE" w:rsidRDefault="00144AFE" w:rsidP="000B5C46">
                            <w:pPr>
                              <w:pStyle w:val="BodyText"/>
                              <w:spacing w:before="120"/>
                              <w:ind w:left="288" w:right="288"/>
                              <w:rPr>
                                <w:b/>
                                <w:sz w:val="20"/>
                              </w:rPr>
                            </w:pPr>
                            <w:r>
                              <w:rPr>
                                <w:b/>
                                <w:sz w:val="20"/>
                              </w:rPr>
                              <w:t>The Winer Family Foundation</w:t>
                            </w:r>
                          </w:p>
                          <w:p w:rsidR="00144AFE" w:rsidRPr="00B9390A" w:rsidRDefault="00144AFE" w:rsidP="000B5C46">
                            <w:pPr>
                              <w:pStyle w:val="BodyText"/>
                              <w:spacing w:before="120"/>
                              <w:ind w:left="288" w:right="288"/>
                              <w:rPr>
                                <w:b/>
                                <w:sz w:val="20"/>
                              </w:rPr>
                            </w:pPr>
                            <w:r>
                              <w:rPr>
                                <w:b/>
                                <w:sz w:val="20"/>
                              </w:rPr>
                              <w:t>The United Way of York County</w:t>
                            </w:r>
                          </w:p>
                          <w:p w:rsidR="00144AFE" w:rsidRDefault="00144AFE" w:rsidP="000B5C4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58" type="#_x0000_t202" style="position:absolute;margin-left:40.45pt;margin-top:676.5pt;width:263.25pt;height:81pt;z-index:25232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" filled="f" fillcolor="#9cf" strokecolor="#36f" strokeweight="2.25pt">
                <v:stroke dashstyle="1 1" endcap="round"/>
                <v:textbox inset="0,0,0,0">
                  <w:txbxContent>
                    <w:p w:rsidR="00144AFE" w:rsidRDefault="00144AFE" w:rsidP="000B5C46">
                      <w:pPr>
                        <w:pStyle w:val="BodyText"/>
                        <w:spacing w:before="120"/>
                        <w:ind w:left="288" w:right="288"/>
                        <w:rPr>
                          <w:b/>
                          <w:sz w:val="20"/>
                        </w:rPr>
                      </w:pPr>
                      <w:r>
                        <w:rPr>
                          <w:b/>
                          <w:sz w:val="20"/>
                        </w:rPr>
                        <w:t>Sisters of Mercy NC Foundation</w:t>
                      </w:r>
                    </w:p>
                    <w:p w:rsidR="00144AFE" w:rsidRDefault="00144AFE" w:rsidP="000B5C46">
                      <w:pPr>
                        <w:pStyle w:val="BodyText"/>
                        <w:spacing w:before="120"/>
                        <w:ind w:left="288" w:right="288"/>
                        <w:rPr>
                          <w:b/>
                          <w:sz w:val="20"/>
                        </w:rPr>
                      </w:pPr>
                      <w:r>
                        <w:rPr>
                          <w:b/>
                          <w:sz w:val="20"/>
                        </w:rPr>
                        <w:t>The Springs Close Foundation</w:t>
                      </w:r>
                    </w:p>
                    <w:p w:rsidR="00144AFE" w:rsidRDefault="00144AFE" w:rsidP="000B5C46">
                      <w:pPr>
                        <w:pStyle w:val="BodyText"/>
                        <w:spacing w:before="120"/>
                        <w:ind w:left="288" w:right="288"/>
                        <w:rPr>
                          <w:b/>
                          <w:sz w:val="20"/>
                        </w:rPr>
                      </w:pPr>
                      <w:r>
                        <w:rPr>
                          <w:b/>
                          <w:sz w:val="20"/>
                        </w:rPr>
                        <w:t>The Winer Family Foundation</w:t>
                      </w:r>
                    </w:p>
                    <w:p w:rsidR="00144AFE" w:rsidRPr="00B9390A" w:rsidRDefault="00144AFE" w:rsidP="000B5C46">
                      <w:pPr>
                        <w:pStyle w:val="BodyText"/>
                        <w:spacing w:before="120"/>
                        <w:ind w:left="288" w:right="288"/>
                        <w:rPr>
                          <w:b/>
                          <w:sz w:val="20"/>
                        </w:rPr>
                      </w:pPr>
                      <w:r>
                        <w:rPr>
                          <w:b/>
                          <w:sz w:val="20"/>
                        </w:rPr>
                        <w:t>The United Way of York County</w:t>
                      </w:r>
                    </w:p>
                    <w:p w:rsidR="00144AFE" w:rsidRDefault="00144AFE" w:rsidP="000B5C46">
                      <w:pPr>
                        <w:pStyle w:val="BodyText"/>
                      </w:pPr>
                    </w:p>
                  </w:txbxContent>
                </v:textbox>
                <w10:wrap anchorx="page" anchory="page"/>
              </v:shape>
            </w:pict>
          </mc:Fallback>
        </mc:AlternateContent>
      </w:r>
      <w:r w:rsidR="000B5C46" w:rsidRPr="00AD355E">
        <w:br w:type="page"/>
      </w:r>
    </w:p>
    <w:p w:rsidR="000B5C46" w:rsidRDefault="000B5C46">
      <w:r w:rsidRPr="00AD355E">
        <w:rPr>
          <w:noProof/>
        </w:rPr>
        <w:lastRenderedPageBreak/>
        <w:drawing>
          <wp:anchor distT="0" distB="0" distL="114300" distR="114300" simplePos="0" relativeHeight="252007424" behindDoc="0" locked="0" layoutInCell="1" allowOverlap="1" wp14:anchorId="7E03E72A" wp14:editId="76C82E11">
            <wp:simplePos x="0" y="0"/>
            <wp:positionH relativeFrom="column">
              <wp:posOffset>95455</wp:posOffset>
            </wp:positionH>
            <wp:positionV relativeFrom="paragraph">
              <wp:posOffset>-809625</wp:posOffset>
            </wp:positionV>
            <wp:extent cx="1138144" cy="879475"/>
            <wp:effectExtent l="0" t="0" r="508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138144" cy="879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55E">
        <w:rPr>
          <w:noProof/>
        </w:rPr>
        <w:drawing>
          <wp:anchor distT="0" distB="0" distL="114300" distR="114300" simplePos="0" relativeHeight="251726848" behindDoc="0" locked="0" layoutInCell="1" allowOverlap="1" wp14:anchorId="2FE7200C" wp14:editId="50C52A53">
            <wp:simplePos x="0" y="0"/>
            <wp:positionH relativeFrom="column">
              <wp:posOffset>5348605</wp:posOffset>
            </wp:positionH>
            <wp:positionV relativeFrom="paragraph">
              <wp:posOffset>-739140</wp:posOffset>
            </wp:positionV>
            <wp:extent cx="1445895" cy="713105"/>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445895" cy="713105"/>
                    </a:xfrm>
                    <a:prstGeom prst="rect">
                      <a:avLst/>
                    </a:prstGeom>
                    <a:noFill/>
                    <a:ln>
                      <a:noFill/>
                    </a:ln>
                  </pic:spPr>
                </pic:pic>
              </a:graphicData>
            </a:graphic>
          </wp:anchor>
        </w:drawing>
      </w:r>
      <w:r w:rsidRPr="00AD355E">
        <w:rPr>
          <w:b/>
          <w:noProof/>
        </w:rPr>
        <mc:AlternateContent>
          <mc:Choice Requires="wps">
            <w:drawing>
              <wp:anchor distT="0" distB="0" distL="114300" distR="114300" simplePos="0" relativeHeight="251723775" behindDoc="0" locked="0" layoutInCell="1" allowOverlap="1" wp14:anchorId="36F5944F" wp14:editId="06477298">
                <wp:simplePos x="0" y="0"/>
                <wp:positionH relativeFrom="column">
                  <wp:posOffset>-152400</wp:posOffset>
                </wp:positionH>
                <wp:positionV relativeFrom="paragraph">
                  <wp:posOffset>-487045</wp:posOffset>
                </wp:positionV>
                <wp:extent cx="7143750" cy="9115425"/>
                <wp:effectExtent l="0" t="0" r="19050" b="28575"/>
                <wp:wrapNone/>
                <wp:docPr id="318"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2pt;margin-top:-38.35pt;width:562.5pt;height:717.75pt;z-index:2517237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" filled="f" strokecolor="red" strokeweight="1.75pt">
                <v:textbox inset="0,0,0,0"/>
              </v:rect>
            </w:pict>
          </mc:Fallback>
        </mc:AlternateContent>
      </w:r>
    </w:p>
    <w:p w:rsidR="0049613E" w:rsidRDefault="0049613E" w:rsidP="00CC37E9">
      <w:pPr>
        <w:pStyle w:val="BodyText"/>
        <w:spacing w:before="120" w:line="240" w:lineRule="auto"/>
      </w:pPr>
    </w:p>
    <w:p w:rsidR="00C57EDF" w:rsidRDefault="00C57EDF" w:rsidP="00CC37E9">
      <w:pPr>
        <w:pStyle w:val="BodyText"/>
        <w:spacing w:before="120" w:line="240" w:lineRule="auto"/>
      </w:pPr>
    </w:p>
    <w:p w:rsidR="001B7EF1" w:rsidRPr="00AD355E" w:rsidRDefault="001B7EF1" w:rsidP="001B7EF1">
      <w:pPr>
        <w:pStyle w:val="BodyText"/>
        <w:spacing w:before="120" w:line="240" w:lineRule="auto"/>
        <w:jc w:val="center"/>
        <w:rPr>
          <w:b/>
          <w:noProof/>
        </w:rPr>
      </w:pPr>
      <w:r w:rsidRPr="00AD355E">
        <w:rPr>
          <w:noProof/>
        </w:rPr>
        <mc:AlternateContent>
          <mc:Choice Requires="wps">
            <w:drawing>
              <wp:anchor distT="0" distB="0" distL="114300" distR="114300" simplePos="0" relativeHeight="252151808" behindDoc="0" locked="0" layoutInCell="1" allowOverlap="1" wp14:anchorId="2B9CF285" wp14:editId="3F109A8E">
                <wp:simplePos x="0" y="0"/>
                <wp:positionH relativeFrom="page">
                  <wp:posOffset>2353310</wp:posOffset>
                </wp:positionH>
                <wp:positionV relativeFrom="page">
                  <wp:posOffset>165735</wp:posOffset>
                </wp:positionV>
                <wp:extent cx="3189605" cy="657225"/>
                <wp:effectExtent l="0" t="0" r="10795" b="28575"/>
                <wp:wrapNone/>
                <wp:docPr id="3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657225"/>
                        </a:xfrm>
                        <a:prstGeom prst="rect">
                          <a:avLst/>
                        </a:prstGeom>
                        <a:solidFill>
                          <a:srgbClr val="0070C0"/>
                        </a:solidFill>
                        <a:ln w="19050">
                          <a:solidFill>
                            <a:srgbClr val="FF0000"/>
                          </a:solidFill>
                          <a:miter lim="800000"/>
                          <a:headEnd/>
                          <a:tailEnd/>
                        </a:ln>
                        <a:extLst/>
                      </wps:spPr>
                      <wps:txbx>
                        <w:txbxContent>
                          <w:p w:rsidR="00144AFE" w:rsidRPr="00B27E4D" w:rsidRDefault="00144AFE" w:rsidP="0072108C">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Parents as Teach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59" type="#_x0000_t202" style="position:absolute;left:0;text-align:left;margin-left:185.3pt;margin-top:13.05pt;width:251.15pt;height:51.75pt;z-index:252151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" fillcolor="#0070c0" strokecolor="red" strokeweight="1.5pt">
                <v:textbox inset="0,0,0,0">
                  <w:txbxContent>
                    <w:p w:rsidR="00144AFE" w:rsidRPr="00B27E4D" w:rsidRDefault="00144AFE" w:rsidP="0072108C">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Parents as Teachers</w:t>
                      </w:r>
                    </w:p>
                  </w:txbxContent>
                </v:textbox>
                <w10:wrap anchorx="page" anchory="page"/>
              </v:shape>
            </w:pict>
          </mc:Fallback>
        </mc:AlternateContent>
      </w:r>
    </w:p>
    <w:p w:rsidR="004D6965" w:rsidRDefault="00642A3B" w:rsidP="001B7EF1">
      <w:pPr>
        <w:pStyle w:val="BodyText"/>
        <w:spacing w:after="240" w:line="320" w:lineRule="atLeast"/>
        <w:ind w:left="144" w:right="144"/>
      </w:pPr>
      <w:r w:rsidRPr="00AD355E">
        <w:rPr>
          <w:b/>
          <w:noProof/>
        </w:rPr>
        <mc:AlternateContent>
          <mc:Choice Requires="wps">
            <w:drawing>
              <wp:anchor distT="0" distB="0" distL="114300" distR="114300" simplePos="0" relativeHeight="251728896" behindDoc="0" locked="0" layoutInCell="1" allowOverlap="1" wp14:anchorId="7B0602F0" wp14:editId="30ABAAB9">
                <wp:simplePos x="0" y="0"/>
                <wp:positionH relativeFrom="page">
                  <wp:posOffset>466725</wp:posOffset>
                </wp:positionH>
                <wp:positionV relativeFrom="page">
                  <wp:posOffset>1335405</wp:posOffset>
                </wp:positionV>
                <wp:extent cx="3219450" cy="320675"/>
                <wp:effectExtent l="0" t="0" r="0" b="3175"/>
                <wp:wrapNone/>
                <wp:docPr id="3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144AFE" w:rsidRPr="002D69E7" w:rsidRDefault="00144AFE" w:rsidP="00D021B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60" type="#_x0000_t202" style="position:absolute;left:0;text-align:left;margin-left:36.75pt;margin-top:105.15pt;width:253.5pt;height:25.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" filled="f" stroked="f">
                <v:textbox inset="0,0,0,0">
                  <w:txbxContent>
                    <w:p w:rsidR="00144AFE" w:rsidRPr="002D69E7" w:rsidRDefault="00144AFE" w:rsidP="00D021B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4D6965" w:rsidRPr="00AD355E">
        <w:rPr>
          <w:b/>
          <w:noProof/>
        </w:rPr>
        <mc:AlternateContent>
          <mc:Choice Requires="wps">
            <w:drawing>
              <wp:anchor distT="0" distB="0" distL="114300" distR="114300" simplePos="0" relativeHeight="251732992" behindDoc="0" locked="0" layoutInCell="1" allowOverlap="1" wp14:anchorId="44C14683" wp14:editId="45BAD81F">
                <wp:simplePos x="0" y="0"/>
                <wp:positionH relativeFrom="page">
                  <wp:posOffset>4572000</wp:posOffset>
                </wp:positionH>
                <wp:positionV relativeFrom="page">
                  <wp:posOffset>1776730</wp:posOffset>
                </wp:positionV>
                <wp:extent cx="2806700" cy="1181735"/>
                <wp:effectExtent l="0" t="0" r="0" b="0"/>
                <wp:wrapNone/>
                <wp:docPr id="95"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1181735"/>
                        </a:xfrm>
                        <a:prstGeom prst="rect">
                          <a:avLst/>
                        </a:prstGeom>
                        <a:solidFill>
                          <a:srgbClr val="038CFE">
                            <a:alpha val="25000"/>
                          </a:srgbClr>
                        </a:solidFill>
                        <a:ln>
                          <a:noFill/>
                        </a:ln>
                        <a:extLst/>
                      </wps:spPr>
                      <wps:txbx>
                        <w:txbxContent>
                          <w:p w:rsidR="00144AFE" w:rsidRDefault="00144AFE" w:rsidP="00D021B2">
                            <w:pPr>
                              <w:pStyle w:val="BodyText"/>
                              <w:spacing w:line="240" w:lineRule="auto"/>
                              <w:jc w:val="right"/>
                              <w:rPr>
                                <w:rFonts w:ascii="Comic Sans MS" w:hAnsi="Comic Sans MS" w:cstheme="minorHAnsi"/>
                                <w:b/>
                                <w:i/>
                                <w:color w:val="950AF7"/>
                                <w:highlight w:val="cyan"/>
                              </w:rPr>
                            </w:pPr>
                          </w:p>
                          <w:p w:rsidR="00144AFE" w:rsidRPr="00DC0995" w:rsidRDefault="00144AFE" w:rsidP="00D021B2">
                            <w:pPr>
                              <w:pStyle w:val="BodyText"/>
                              <w:spacing w:line="240" w:lineRule="auto"/>
                              <w:jc w:val="right"/>
                              <w:rPr>
                                <w:rFonts w:cstheme="minorHAnsi"/>
                                <w:i/>
                                <w:color w:val="950AF7"/>
                              </w:rPr>
                            </w:pPr>
                            <w:r w:rsidRPr="00DC0995">
                              <w:rPr>
                                <w:rFonts w:cstheme="minorHAnsi"/>
                                <w:i/>
                                <w:color w:val="950AF7"/>
                              </w:rPr>
                              <w:t>It has been wonderful to see my daughter get so excited about the lessons that we learn with each visit from our Parent Educator.</w:t>
                            </w:r>
                          </w:p>
                          <w:p w:rsidR="00144AFE" w:rsidRPr="002A50B5" w:rsidRDefault="00144AFE" w:rsidP="00D021B2">
                            <w:pPr>
                              <w:pStyle w:val="BodyText"/>
                              <w:spacing w:line="240" w:lineRule="auto"/>
                              <w:jc w:val="right"/>
                              <w:rPr>
                                <w:rFonts w:cstheme="minorHAnsi"/>
                                <w:color w:val="950AF7"/>
                              </w:rPr>
                            </w:pPr>
                            <w:r>
                              <w:rPr>
                                <w:rFonts w:cstheme="minorHAnsi"/>
                                <w:color w:val="950AF7"/>
                              </w:rPr>
                              <w:t>Maria – PAT Parent</w:t>
                            </w:r>
                            <w:r w:rsidRPr="002A50B5">
                              <w:rPr>
                                <w:rFonts w:cstheme="minorHAnsi"/>
                                <w:color w:val="950AF7"/>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1" type="#_x0000_t202" style="position:absolute;left:0;text-align:left;margin-left:5in;margin-top:139.9pt;width:221pt;height:93.0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" fillcolor="#038cfe" stroked="f">
                <v:fill opacity="16448f"/>
                <v:textbox inset=",7.2pt,,7.2pt">
                  <w:txbxContent>
                    <w:p w:rsidR="00144AFE" w:rsidRDefault="00144AFE" w:rsidP="00D021B2">
                      <w:pPr>
                        <w:pStyle w:val="BodyText"/>
                        <w:spacing w:line="240" w:lineRule="auto"/>
                        <w:jc w:val="right"/>
                        <w:rPr>
                          <w:rFonts w:ascii="Comic Sans MS" w:hAnsi="Comic Sans MS" w:cstheme="minorHAnsi"/>
                          <w:b/>
                          <w:i/>
                          <w:color w:val="950AF7"/>
                          <w:highlight w:val="cyan"/>
                        </w:rPr>
                      </w:pPr>
                    </w:p>
                    <w:p w:rsidR="00144AFE" w:rsidRPr="00DC0995" w:rsidRDefault="00144AFE" w:rsidP="00D021B2">
                      <w:pPr>
                        <w:pStyle w:val="BodyText"/>
                        <w:spacing w:line="240" w:lineRule="auto"/>
                        <w:jc w:val="right"/>
                        <w:rPr>
                          <w:rFonts w:cstheme="minorHAnsi"/>
                          <w:i/>
                          <w:color w:val="950AF7"/>
                        </w:rPr>
                      </w:pPr>
                      <w:r w:rsidRPr="00DC0995">
                        <w:rPr>
                          <w:rFonts w:cstheme="minorHAnsi"/>
                          <w:i/>
                          <w:color w:val="950AF7"/>
                        </w:rPr>
                        <w:t>It has been wonderful to see my daughter get so excited about the lessons that we learn with each visit from our Parent Educator.</w:t>
                      </w:r>
                    </w:p>
                    <w:p w:rsidR="00144AFE" w:rsidRPr="002A50B5" w:rsidRDefault="00144AFE" w:rsidP="00D021B2">
                      <w:pPr>
                        <w:pStyle w:val="BodyText"/>
                        <w:spacing w:line="240" w:lineRule="auto"/>
                        <w:jc w:val="right"/>
                        <w:rPr>
                          <w:rFonts w:cstheme="minorHAnsi"/>
                          <w:color w:val="950AF7"/>
                        </w:rPr>
                      </w:pPr>
                      <w:r>
                        <w:rPr>
                          <w:rFonts w:cstheme="minorHAnsi"/>
                          <w:color w:val="950AF7"/>
                        </w:rPr>
                        <w:t>Maria – PAT Parent</w:t>
                      </w:r>
                      <w:r w:rsidRPr="002A50B5">
                        <w:rPr>
                          <w:rFonts w:cstheme="minorHAnsi"/>
                          <w:color w:val="950AF7"/>
                        </w:rPr>
                        <w:t xml:space="preserve"> </w:t>
                      </w:r>
                    </w:p>
                  </w:txbxContent>
                </v:textbox>
                <w10:wrap anchorx="page" anchory="page"/>
              </v:shape>
            </w:pict>
          </mc:Fallback>
        </mc:AlternateContent>
      </w:r>
      <w:r w:rsidRPr="00AD355E">
        <w:rPr>
          <w:b/>
          <w:noProof/>
        </w:rPr>
        <mc:AlternateContent>
          <mc:Choice Requires="wps">
            <w:drawing>
              <wp:anchor distT="0" distB="0" distL="114300" distR="114300" simplePos="0" relativeHeight="252030976" behindDoc="0" locked="0" layoutInCell="1" allowOverlap="1" wp14:anchorId="2C01F082" wp14:editId="61747D7F">
                <wp:simplePos x="0" y="0"/>
                <wp:positionH relativeFrom="page">
                  <wp:posOffset>457835</wp:posOffset>
                </wp:positionH>
                <wp:positionV relativeFrom="page">
                  <wp:posOffset>1186815</wp:posOffset>
                </wp:positionV>
                <wp:extent cx="6886575" cy="361950"/>
                <wp:effectExtent l="0" t="0" r="9525" b="0"/>
                <wp:wrapNone/>
                <wp:docPr id="31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361950"/>
                        </a:xfrm>
                        <a:prstGeom prst="rect">
                          <a:avLst/>
                        </a:prstGeom>
                        <a:noFill/>
                        <a:ln>
                          <a:noFill/>
                        </a:ln>
                        <a:effectLst/>
                        <a:extLst/>
                      </wps:spPr>
                      <wps:txbx>
                        <w:txbxContent>
                          <w:p w:rsidR="00144AFE" w:rsidRPr="00B27E4D" w:rsidRDefault="00144AFE" w:rsidP="00D021B2">
                            <w:pPr>
                              <w:jc w:val="center"/>
                              <w:rPr>
                                <w:b/>
                                <w:sz w:val="28"/>
                                <w:szCs w:val="28"/>
                              </w:rPr>
                            </w:pPr>
                            <w:r w:rsidRPr="00B27E4D">
                              <w:rPr>
                                <w:b/>
                                <w:sz w:val="28"/>
                                <w:szCs w:val="28"/>
                              </w:rPr>
                              <w:t xml:space="preserve">Parents play </w:t>
                            </w:r>
                            <w:r>
                              <w:rPr>
                                <w:b/>
                                <w:sz w:val="28"/>
                                <w:szCs w:val="28"/>
                              </w:rPr>
                              <w:t>a critical</w:t>
                            </w:r>
                            <w:r w:rsidRPr="00B27E4D">
                              <w:rPr>
                                <w:b/>
                                <w:sz w:val="28"/>
                                <w:szCs w:val="28"/>
                              </w:rPr>
                              <w:t xml:space="preserve"> role in their child’s developmen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62" type="#_x0000_t202" style="position:absolute;left:0;text-align:left;margin-left:36.05pt;margin-top:93.45pt;width:542.25pt;height:28.5pt;z-index:25203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" filled="f" stroked="f">
                <v:textbox inset="0,0,0,0">
                  <w:txbxContent>
                    <w:p w:rsidR="00144AFE" w:rsidRPr="00B27E4D" w:rsidRDefault="00144AFE" w:rsidP="00D021B2">
                      <w:pPr>
                        <w:jc w:val="center"/>
                        <w:rPr>
                          <w:b/>
                          <w:sz w:val="28"/>
                          <w:szCs w:val="28"/>
                        </w:rPr>
                      </w:pPr>
                      <w:r w:rsidRPr="00B27E4D">
                        <w:rPr>
                          <w:b/>
                          <w:sz w:val="28"/>
                          <w:szCs w:val="28"/>
                        </w:rPr>
                        <w:t xml:space="preserve">Parents play </w:t>
                      </w:r>
                      <w:r>
                        <w:rPr>
                          <w:b/>
                          <w:sz w:val="28"/>
                          <w:szCs w:val="28"/>
                        </w:rPr>
                        <w:t>a critical</w:t>
                      </w:r>
                      <w:r w:rsidRPr="00B27E4D">
                        <w:rPr>
                          <w:b/>
                          <w:sz w:val="28"/>
                          <w:szCs w:val="28"/>
                        </w:rPr>
                        <w:t xml:space="preserve"> role in their child’s development.</w:t>
                      </w:r>
                    </w:p>
                  </w:txbxContent>
                </v:textbox>
                <w10:wrap anchorx="page" anchory="page"/>
              </v:shape>
            </w:pict>
          </mc:Fallback>
        </mc:AlternateContent>
      </w:r>
    </w:p>
    <w:p w:rsidR="004D6965" w:rsidRDefault="00141BA0">
      <w:r w:rsidRPr="00AD355E">
        <w:rPr>
          <w:b/>
          <w:noProof/>
        </w:rPr>
        <mc:AlternateContent>
          <mc:Choice Requires="wps">
            <w:drawing>
              <wp:anchor distT="0" distB="0" distL="114300" distR="114300" simplePos="0" relativeHeight="252017664" behindDoc="0" locked="0" layoutInCell="1" allowOverlap="1" wp14:anchorId="77093AD6" wp14:editId="38230932">
                <wp:simplePos x="0" y="0"/>
                <wp:positionH relativeFrom="page">
                  <wp:posOffset>489165</wp:posOffset>
                </wp:positionH>
                <wp:positionV relativeFrom="page">
                  <wp:posOffset>1661795</wp:posOffset>
                </wp:positionV>
                <wp:extent cx="3562350" cy="2544445"/>
                <wp:effectExtent l="0" t="0" r="0" b="8255"/>
                <wp:wrapNone/>
                <wp:docPr id="3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2544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AFE" w:rsidRDefault="00144AFE" w:rsidP="00C8371A">
                            <w:pPr>
                              <w:spacing w:after="120" w:line="240" w:lineRule="auto"/>
                              <w:rPr>
                                <w:sz w:val="18"/>
                                <w:szCs w:val="20"/>
                              </w:rPr>
                            </w:pPr>
                            <w:r w:rsidRPr="00197D42">
                              <w:rPr>
                                <w:sz w:val="18"/>
                                <w:szCs w:val="20"/>
                              </w:rPr>
                              <w:t>Parent</w:t>
                            </w:r>
                            <w:r>
                              <w:rPr>
                                <w:sz w:val="18"/>
                                <w:szCs w:val="20"/>
                              </w:rPr>
                              <w:t xml:space="preserve">s as Teachers (PAT) is an </w:t>
                            </w:r>
                            <w:r w:rsidRPr="00197D42">
                              <w:rPr>
                                <w:sz w:val="18"/>
                                <w:szCs w:val="20"/>
                              </w:rPr>
                              <w:t xml:space="preserve">evidence-based home visiting </w:t>
                            </w:r>
                            <w:r>
                              <w:rPr>
                                <w:sz w:val="18"/>
                                <w:szCs w:val="20"/>
                              </w:rPr>
                              <w:t>program designed to build</w:t>
                            </w:r>
                            <w:r w:rsidRPr="00197D42">
                              <w:rPr>
                                <w:sz w:val="18"/>
                                <w:szCs w:val="20"/>
                              </w:rPr>
                              <w:t xml:space="preserve"> strong communities, thriving families and children who are </w:t>
                            </w:r>
                            <w:r>
                              <w:rPr>
                                <w:sz w:val="18"/>
                                <w:szCs w:val="20"/>
                              </w:rPr>
                              <w:t>healthy, safe and ready to succeed</w:t>
                            </w:r>
                            <w:r w:rsidRPr="00197D42">
                              <w:rPr>
                                <w:sz w:val="18"/>
                                <w:szCs w:val="20"/>
                              </w:rPr>
                              <w:t xml:space="preserve">. </w:t>
                            </w:r>
                            <w:r>
                              <w:rPr>
                                <w:sz w:val="18"/>
                                <w:szCs w:val="20"/>
                              </w:rPr>
                              <w:t>PAT services include:</w:t>
                            </w:r>
                          </w:p>
                          <w:p w:rsidR="00144AFE" w:rsidRPr="00405C30" w:rsidRDefault="00144AFE" w:rsidP="00405C30">
                            <w:pPr>
                              <w:pStyle w:val="ListParagraph"/>
                              <w:numPr>
                                <w:ilvl w:val="0"/>
                                <w:numId w:val="30"/>
                              </w:numPr>
                              <w:spacing w:after="120" w:line="240" w:lineRule="auto"/>
                              <w:rPr>
                                <w:sz w:val="18"/>
                                <w:szCs w:val="20"/>
                              </w:rPr>
                            </w:pPr>
                            <w:r w:rsidRPr="00405C30">
                              <w:rPr>
                                <w:b/>
                                <w:sz w:val="18"/>
                                <w:szCs w:val="20"/>
                              </w:rPr>
                              <w:t>Personal Visits</w:t>
                            </w:r>
                            <w:r w:rsidRPr="00405C30">
                              <w:rPr>
                                <w:sz w:val="18"/>
                                <w:szCs w:val="20"/>
                              </w:rPr>
                              <w:t xml:space="preserve"> </w:t>
                            </w:r>
                            <w:r>
                              <w:rPr>
                                <w:sz w:val="18"/>
                                <w:szCs w:val="20"/>
                              </w:rPr>
                              <w:t>at least</w:t>
                            </w:r>
                            <w:r w:rsidRPr="00405C30">
                              <w:rPr>
                                <w:sz w:val="18"/>
                                <w:szCs w:val="20"/>
                              </w:rPr>
                              <w:t xml:space="preserve"> twice </w:t>
                            </w:r>
                            <w:r>
                              <w:rPr>
                                <w:sz w:val="18"/>
                                <w:szCs w:val="20"/>
                              </w:rPr>
                              <w:t>monthly</w:t>
                            </w:r>
                          </w:p>
                          <w:p w:rsidR="00144AFE" w:rsidRPr="00405C30" w:rsidRDefault="00144AFE" w:rsidP="00405C30">
                            <w:pPr>
                              <w:pStyle w:val="ListParagraph"/>
                              <w:numPr>
                                <w:ilvl w:val="0"/>
                                <w:numId w:val="30"/>
                              </w:numPr>
                              <w:spacing w:after="120" w:line="240" w:lineRule="auto"/>
                              <w:rPr>
                                <w:sz w:val="18"/>
                                <w:szCs w:val="20"/>
                              </w:rPr>
                            </w:pPr>
                            <w:r>
                              <w:rPr>
                                <w:b/>
                                <w:sz w:val="18"/>
                                <w:szCs w:val="20"/>
                              </w:rPr>
                              <w:t xml:space="preserve">Monthly </w:t>
                            </w:r>
                            <w:r w:rsidRPr="00405C30">
                              <w:rPr>
                                <w:b/>
                                <w:sz w:val="18"/>
                                <w:szCs w:val="20"/>
                              </w:rPr>
                              <w:t>Group Connections</w:t>
                            </w:r>
                            <w:r w:rsidRPr="00405C30">
                              <w:rPr>
                                <w:sz w:val="18"/>
                                <w:szCs w:val="20"/>
                              </w:rPr>
                              <w:t xml:space="preserve"> with oth</w:t>
                            </w:r>
                            <w:r>
                              <w:rPr>
                                <w:sz w:val="18"/>
                                <w:szCs w:val="20"/>
                              </w:rPr>
                              <w:t>er PAT families</w:t>
                            </w:r>
                          </w:p>
                          <w:p w:rsidR="00144AFE" w:rsidRPr="00405C30" w:rsidRDefault="00144AFE" w:rsidP="00405C30">
                            <w:pPr>
                              <w:pStyle w:val="ListParagraph"/>
                              <w:numPr>
                                <w:ilvl w:val="0"/>
                                <w:numId w:val="30"/>
                              </w:numPr>
                              <w:spacing w:after="120" w:line="240" w:lineRule="auto"/>
                              <w:rPr>
                                <w:rFonts w:cstheme="minorHAnsi"/>
                                <w:sz w:val="18"/>
                              </w:rPr>
                            </w:pPr>
                            <w:r w:rsidRPr="00405C30">
                              <w:rPr>
                                <w:b/>
                                <w:sz w:val="18"/>
                                <w:szCs w:val="20"/>
                              </w:rPr>
                              <w:t xml:space="preserve">Screenings and Assessments </w:t>
                            </w:r>
                            <w:r>
                              <w:rPr>
                                <w:sz w:val="18"/>
                                <w:szCs w:val="20"/>
                              </w:rPr>
                              <w:t>to identify developmental concerns</w:t>
                            </w:r>
                          </w:p>
                          <w:p w:rsidR="00144AFE" w:rsidRPr="00405C30" w:rsidRDefault="00144AFE" w:rsidP="00C8371A">
                            <w:pPr>
                              <w:pStyle w:val="ListParagraph"/>
                              <w:numPr>
                                <w:ilvl w:val="0"/>
                                <w:numId w:val="30"/>
                              </w:numPr>
                              <w:spacing w:after="120" w:line="240" w:lineRule="auto"/>
                              <w:rPr>
                                <w:sz w:val="16"/>
                                <w:szCs w:val="20"/>
                              </w:rPr>
                            </w:pPr>
                            <w:r>
                              <w:rPr>
                                <w:b/>
                                <w:sz w:val="18"/>
                                <w:szCs w:val="20"/>
                              </w:rPr>
                              <w:t>Connections to Outside</w:t>
                            </w:r>
                            <w:r w:rsidRPr="002A50B5">
                              <w:rPr>
                                <w:b/>
                                <w:sz w:val="18"/>
                                <w:szCs w:val="20"/>
                              </w:rPr>
                              <w:t xml:space="preserve"> Resources</w:t>
                            </w:r>
                            <w:r w:rsidRPr="002A50B5">
                              <w:rPr>
                                <w:sz w:val="18"/>
                                <w:szCs w:val="20"/>
                              </w:rPr>
                              <w:t xml:space="preserve"> </w:t>
                            </w:r>
                            <w:r>
                              <w:rPr>
                                <w:sz w:val="18"/>
                                <w:szCs w:val="20"/>
                              </w:rPr>
                              <w:t>that families</w:t>
                            </w:r>
                            <w:r w:rsidRPr="002A50B5">
                              <w:rPr>
                                <w:sz w:val="18"/>
                                <w:szCs w:val="20"/>
                              </w:rPr>
                              <w:t xml:space="preserve"> may need to succeed</w:t>
                            </w:r>
                          </w:p>
                          <w:p w:rsidR="00144AFE" w:rsidRDefault="00144AFE" w:rsidP="00C8371A">
                            <w:pPr>
                              <w:pStyle w:val="BodyText"/>
                              <w:spacing w:line="240" w:lineRule="auto"/>
                              <w:rPr>
                                <w:rFonts w:cstheme="minorHAnsi"/>
                                <w:b/>
                                <w:color w:val="FF0000"/>
                                <w:sz w:val="18"/>
                              </w:rPr>
                            </w:pPr>
                            <w:r>
                              <w:rPr>
                                <w:rFonts w:cstheme="minorHAnsi"/>
                                <w:b/>
                                <w:color w:val="FF0000"/>
                                <w:sz w:val="18"/>
                              </w:rPr>
                              <w:t xml:space="preserve">York County </w:t>
                            </w:r>
                            <w:r w:rsidRPr="005C3480">
                              <w:rPr>
                                <w:rFonts w:cstheme="minorHAnsi"/>
                                <w:b/>
                                <w:color w:val="FF0000"/>
                                <w:sz w:val="18"/>
                              </w:rPr>
                              <w:t>First Steps serves families in greatest need. Among our PAT 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56"/>
                              <w:gridCol w:w="3505"/>
                            </w:tblGrid>
                            <w:tr w:rsidR="00144AFE" w:rsidRPr="00197D42" w:rsidTr="001677AB">
                              <w:tc>
                                <w:tcPr>
                                  <w:tcW w:w="981" w:type="pct"/>
                                  <w:vAlign w:val="center"/>
                                </w:tcPr>
                                <w:p w:rsidR="00144AFE" w:rsidRPr="00C00109" w:rsidRDefault="00144AFE" w:rsidP="00ED7D0D">
                                  <w:pPr>
                                    <w:pStyle w:val="BodyText"/>
                                    <w:spacing w:after="0"/>
                                    <w:jc w:val="right"/>
                                    <w:rPr>
                                      <w:rFonts w:cstheme="minorHAnsi"/>
                                      <w:sz w:val="18"/>
                                    </w:rPr>
                                  </w:pPr>
                                  <w:r w:rsidRPr="00C00109">
                                    <w:rPr>
                                      <w:rFonts w:cstheme="minorHAnsi"/>
                                    </w:rPr>
                                    <w:t>91%</w:t>
                                  </w:r>
                                </w:p>
                              </w:tc>
                              <w:tc>
                                <w:tcPr>
                                  <w:tcW w:w="4019" w:type="pct"/>
                                  <w:vAlign w:val="center"/>
                                </w:tcPr>
                                <w:p w:rsidR="00144AFE" w:rsidRPr="00197D42" w:rsidRDefault="00144AFE" w:rsidP="00ED7D0D">
                                  <w:pPr>
                                    <w:pStyle w:val="BodyText"/>
                                    <w:spacing w:after="0"/>
                                    <w:rPr>
                                      <w:rFonts w:cstheme="minorHAnsi"/>
                                      <w:b/>
                                      <w:sz w:val="18"/>
                                    </w:rPr>
                                  </w:pPr>
                                  <w:r>
                                    <w:rPr>
                                      <w:rFonts w:cstheme="minorHAnsi"/>
                                      <w:b/>
                                      <w:sz w:val="18"/>
                                    </w:rPr>
                                    <w:t>… live in poverty</w:t>
                                  </w:r>
                                </w:p>
                              </w:tc>
                            </w:tr>
                            <w:tr w:rsidR="00144AFE" w:rsidRPr="00197D42" w:rsidTr="001677AB">
                              <w:tc>
                                <w:tcPr>
                                  <w:tcW w:w="981" w:type="pct"/>
                                  <w:vAlign w:val="center"/>
                                </w:tcPr>
                                <w:p w:rsidR="00144AFE" w:rsidRPr="00C00109" w:rsidRDefault="00144AFE" w:rsidP="00ED7D0D">
                                  <w:pPr>
                                    <w:pStyle w:val="BodyText"/>
                                    <w:spacing w:after="0"/>
                                    <w:jc w:val="right"/>
                                    <w:rPr>
                                      <w:rFonts w:cstheme="minorHAnsi"/>
                                      <w:sz w:val="18"/>
                                    </w:rPr>
                                  </w:pPr>
                                  <w:r w:rsidRPr="00C00109">
                                    <w:rPr>
                                      <w:rFonts w:cstheme="minorHAnsi"/>
                                    </w:rPr>
                                    <w:t>74%</w:t>
                                  </w:r>
                                </w:p>
                              </w:tc>
                              <w:tc>
                                <w:tcPr>
                                  <w:tcW w:w="4019" w:type="pct"/>
                                  <w:vAlign w:val="center"/>
                                </w:tcPr>
                                <w:p w:rsidR="00144AFE" w:rsidRPr="00197D42" w:rsidRDefault="00144AFE" w:rsidP="00ED7D0D">
                                  <w:pPr>
                                    <w:pStyle w:val="BodyText"/>
                                    <w:spacing w:after="0"/>
                                    <w:rPr>
                                      <w:rFonts w:cstheme="minorHAnsi"/>
                                      <w:b/>
                                      <w:sz w:val="18"/>
                                    </w:rPr>
                                  </w:pPr>
                                  <w:r>
                                    <w:rPr>
                                      <w:rFonts w:cstheme="minorHAnsi"/>
                                      <w:b/>
                                      <w:sz w:val="18"/>
                                    </w:rPr>
                                    <w:t>… didn’t graduate from high school</w:t>
                                  </w:r>
                                </w:p>
                              </w:tc>
                            </w:tr>
                            <w:tr w:rsidR="00144AFE" w:rsidRPr="00197D42" w:rsidTr="001677AB">
                              <w:tc>
                                <w:tcPr>
                                  <w:tcW w:w="981" w:type="pct"/>
                                  <w:vAlign w:val="center"/>
                                </w:tcPr>
                                <w:p w:rsidR="00144AFE" w:rsidRPr="00C00109" w:rsidRDefault="00144AFE" w:rsidP="00C00109">
                                  <w:pPr>
                                    <w:pStyle w:val="BodyText"/>
                                    <w:spacing w:after="0"/>
                                    <w:jc w:val="right"/>
                                    <w:rPr>
                                      <w:rFonts w:cstheme="minorHAnsi"/>
                                      <w:sz w:val="18"/>
                                    </w:rPr>
                                  </w:pPr>
                                  <w:r w:rsidRPr="00C00109">
                                    <w:rPr>
                                      <w:rFonts w:cstheme="minorHAnsi"/>
                                    </w:rPr>
                                    <w:t>21%</w:t>
                                  </w:r>
                                </w:p>
                              </w:tc>
                              <w:tc>
                                <w:tcPr>
                                  <w:tcW w:w="4019" w:type="pct"/>
                                  <w:vAlign w:val="center"/>
                                </w:tcPr>
                                <w:p w:rsidR="00144AFE" w:rsidRPr="00197D42" w:rsidRDefault="00144AFE" w:rsidP="00ED7D0D">
                                  <w:pPr>
                                    <w:pStyle w:val="BodyText"/>
                                    <w:spacing w:after="0"/>
                                    <w:rPr>
                                      <w:rFonts w:cstheme="minorHAnsi"/>
                                      <w:b/>
                                      <w:sz w:val="18"/>
                                    </w:rPr>
                                  </w:pPr>
                                  <w:r>
                                    <w:rPr>
                                      <w:rFonts w:cstheme="minorHAnsi"/>
                                      <w:b/>
                                      <w:sz w:val="18"/>
                                    </w:rPr>
                                    <w:t>… were teen parents</w:t>
                                  </w:r>
                                </w:p>
                              </w:tc>
                            </w:tr>
                          </w:tbl>
                          <w:p w:rsidR="00144AFE" w:rsidRPr="00197D42" w:rsidRDefault="00144AFE" w:rsidP="00ED7D0D">
                            <w:pPr>
                              <w:spacing w:after="120" w:line="240" w:lineRule="auto"/>
                              <w:rPr>
                                <w:rFonts w:cstheme="minorHAns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3" type="#_x0000_t202" style="position:absolute;margin-left:38.5pt;margin-top:130.85pt;width:280.5pt;height:200.35pt;z-index:25201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" filled="f" stroked="f">
                <v:textbox inset="0,0,0,0">
                  <w:txbxContent>
                    <w:p w:rsidR="00144AFE" w:rsidRDefault="00144AFE" w:rsidP="00C8371A">
                      <w:pPr>
                        <w:spacing w:after="120" w:line="240" w:lineRule="auto"/>
                        <w:rPr>
                          <w:sz w:val="18"/>
                          <w:szCs w:val="20"/>
                        </w:rPr>
                      </w:pPr>
                      <w:r w:rsidRPr="00197D42">
                        <w:rPr>
                          <w:sz w:val="18"/>
                          <w:szCs w:val="20"/>
                        </w:rPr>
                        <w:t>Parent</w:t>
                      </w:r>
                      <w:r>
                        <w:rPr>
                          <w:sz w:val="18"/>
                          <w:szCs w:val="20"/>
                        </w:rPr>
                        <w:t xml:space="preserve">s as Teachers (PAT) is an </w:t>
                      </w:r>
                      <w:r w:rsidRPr="00197D42">
                        <w:rPr>
                          <w:sz w:val="18"/>
                          <w:szCs w:val="20"/>
                        </w:rPr>
                        <w:t xml:space="preserve">evidence-based home visiting </w:t>
                      </w:r>
                      <w:r>
                        <w:rPr>
                          <w:sz w:val="18"/>
                          <w:szCs w:val="20"/>
                        </w:rPr>
                        <w:t>program designed to build</w:t>
                      </w:r>
                      <w:r w:rsidRPr="00197D42">
                        <w:rPr>
                          <w:sz w:val="18"/>
                          <w:szCs w:val="20"/>
                        </w:rPr>
                        <w:t xml:space="preserve"> strong communities, thriving families and children who are </w:t>
                      </w:r>
                      <w:r>
                        <w:rPr>
                          <w:sz w:val="18"/>
                          <w:szCs w:val="20"/>
                        </w:rPr>
                        <w:t>healthy, safe and ready to succeed</w:t>
                      </w:r>
                      <w:r w:rsidRPr="00197D42">
                        <w:rPr>
                          <w:sz w:val="18"/>
                          <w:szCs w:val="20"/>
                        </w:rPr>
                        <w:t xml:space="preserve">. </w:t>
                      </w:r>
                      <w:r>
                        <w:rPr>
                          <w:sz w:val="18"/>
                          <w:szCs w:val="20"/>
                        </w:rPr>
                        <w:t>PAT services include:</w:t>
                      </w:r>
                    </w:p>
                    <w:p w:rsidR="00144AFE" w:rsidRPr="00405C30" w:rsidRDefault="00144AFE" w:rsidP="00405C30">
                      <w:pPr>
                        <w:pStyle w:val="ListParagraph"/>
                        <w:numPr>
                          <w:ilvl w:val="0"/>
                          <w:numId w:val="30"/>
                        </w:numPr>
                        <w:spacing w:after="120" w:line="240" w:lineRule="auto"/>
                        <w:rPr>
                          <w:sz w:val="18"/>
                          <w:szCs w:val="20"/>
                        </w:rPr>
                      </w:pPr>
                      <w:r w:rsidRPr="00405C30">
                        <w:rPr>
                          <w:b/>
                          <w:sz w:val="18"/>
                          <w:szCs w:val="20"/>
                        </w:rPr>
                        <w:t>Personal Visits</w:t>
                      </w:r>
                      <w:r w:rsidRPr="00405C30">
                        <w:rPr>
                          <w:sz w:val="18"/>
                          <w:szCs w:val="20"/>
                        </w:rPr>
                        <w:t xml:space="preserve"> </w:t>
                      </w:r>
                      <w:r>
                        <w:rPr>
                          <w:sz w:val="18"/>
                          <w:szCs w:val="20"/>
                        </w:rPr>
                        <w:t>at least</w:t>
                      </w:r>
                      <w:r w:rsidRPr="00405C30">
                        <w:rPr>
                          <w:sz w:val="18"/>
                          <w:szCs w:val="20"/>
                        </w:rPr>
                        <w:t xml:space="preserve"> twice </w:t>
                      </w:r>
                      <w:r>
                        <w:rPr>
                          <w:sz w:val="18"/>
                          <w:szCs w:val="20"/>
                        </w:rPr>
                        <w:t>monthly</w:t>
                      </w:r>
                    </w:p>
                    <w:p w:rsidR="00144AFE" w:rsidRPr="00405C30" w:rsidRDefault="00144AFE" w:rsidP="00405C30">
                      <w:pPr>
                        <w:pStyle w:val="ListParagraph"/>
                        <w:numPr>
                          <w:ilvl w:val="0"/>
                          <w:numId w:val="30"/>
                        </w:numPr>
                        <w:spacing w:after="120" w:line="240" w:lineRule="auto"/>
                        <w:rPr>
                          <w:sz w:val="18"/>
                          <w:szCs w:val="20"/>
                        </w:rPr>
                      </w:pPr>
                      <w:r>
                        <w:rPr>
                          <w:b/>
                          <w:sz w:val="18"/>
                          <w:szCs w:val="20"/>
                        </w:rPr>
                        <w:t xml:space="preserve">Monthly </w:t>
                      </w:r>
                      <w:r w:rsidRPr="00405C30">
                        <w:rPr>
                          <w:b/>
                          <w:sz w:val="18"/>
                          <w:szCs w:val="20"/>
                        </w:rPr>
                        <w:t>Group Connections</w:t>
                      </w:r>
                      <w:r w:rsidRPr="00405C30">
                        <w:rPr>
                          <w:sz w:val="18"/>
                          <w:szCs w:val="20"/>
                        </w:rPr>
                        <w:t xml:space="preserve"> with oth</w:t>
                      </w:r>
                      <w:r>
                        <w:rPr>
                          <w:sz w:val="18"/>
                          <w:szCs w:val="20"/>
                        </w:rPr>
                        <w:t>er PAT families</w:t>
                      </w:r>
                    </w:p>
                    <w:p w:rsidR="00144AFE" w:rsidRPr="00405C30" w:rsidRDefault="00144AFE" w:rsidP="00405C30">
                      <w:pPr>
                        <w:pStyle w:val="ListParagraph"/>
                        <w:numPr>
                          <w:ilvl w:val="0"/>
                          <w:numId w:val="30"/>
                        </w:numPr>
                        <w:spacing w:after="120" w:line="240" w:lineRule="auto"/>
                        <w:rPr>
                          <w:rFonts w:cstheme="minorHAnsi"/>
                          <w:sz w:val="18"/>
                        </w:rPr>
                      </w:pPr>
                      <w:r w:rsidRPr="00405C30">
                        <w:rPr>
                          <w:b/>
                          <w:sz w:val="18"/>
                          <w:szCs w:val="20"/>
                        </w:rPr>
                        <w:t xml:space="preserve">Screenings and Assessments </w:t>
                      </w:r>
                      <w:r>
                        <w:rPr>
                          <w:sz w:val="18"/>
                          <w:szCs w:val="20"/>
                        </w:rPr>
                        <w:t>to identify developmental concerns</w:t>
                      </w:r>
                    </w:p>
                    <w:p w:rsidR="00144AFE" w:rsidRPr="00405C30" w:rsidRDefault="00144AFE" w:rsidP="00C8371A">
                      <w:pPr>
                        <w:pStyle w:val="ListParagraph"/>
                        <w:numPr>
                          <w:ilvl w:val="0"/>
                          <w:numId w:val="30"/>
                        </w:numPr>
                        <w:spacing w:after="120" w:line="240" w:lineRule="auto"/>
                        <w:rPr>
                          <w:sz w:val="16"/>
                          <w:szCs w:val="20"/>
                        </w:rPr>
                      </w:pPr>
                      <w:r>
                        <w:rPr>
                          <w:b/>
                          <w:sz w:val="18"/>
                          <w:szCs w:val="20"/>
                        </w:rPr>
                        <w:t>Connections to Outside</w:t>
                      </w:r>
                      <w:r w:rsidRPr="002A50B5">
                        <w:rPr>
                          <w:b/>
                          <w:sz w:val="18"/>
                          <w:szCs w:val="20"/>
                        </w:rPr>
                        <w:t xml:space="preserve"> Resources</w:t>
                      </w:r>
                      <w:r w:rsidRPr="002A50B5">
                        <w:rPr>
                          <w:sz w:val="18"/>
                          <w:szCs w:val="20"/>
                        </w:rPr>
                        <w:t xml:space="preserve"> </w:t>
                      </w:r>
                      <w:r>
                        <w:rPr>
                          <w:sz w:val="18"/>
                          <w:szCs w:val="20"/>
                        </w:rPr>
                        <w:t>that families</w:t>
                      </w:r>
                      <w:r w:rsidRPr="002A50B5">
                        <w:rPr>
                          <w:sz w:val="18"/>
                          <w:szCs w:val="20"/>
                        </w:rPr>
                        <w:t xml:space="preserve"> may need to succeed</w:t>
                      </w:r>
                    </w:p>
                    <w:p w:rsidR="00144AFE" w:rsidRDefault="00144AFE" w:rsidP="00C8371A">
                      <w:pPr>
                        <w:pStyle w:val="BodyText"/>
                        <w:spacing w:line="240" w:lineRule="auto"/>
                        <w:rPr>
                          <w:rFonts w:cstheme="minorHAnsi"/>
                          <w:b/>
                          <w:color w:val="FF0000"/>
                          <w:sz w:val="18"/>
                        </w:rPr>
                      </w:pPr>
                      <w:r>
                        <w:rPr>
                          <w:rFonts w:cstheme="minorHAnsi"/>
                          <w:b/>
                          <w:color w:val="FF0000"/>
                          <w:sz w:val="18"/>
                        </w:rPr>
                        <w:t xml:space="preserve">York County </w:t>
                      </w:r>
                      <w:r w:rsidRPr="005C3480">
                        <w:rPr>
                          <w:rFonts w:cstheme="minorHAnsi"/>
                          <w:b/>
                          <w:color w:val="FF0000"/>
                          <w:sz w:val="18"/>
                        </w:rPr>
                        <w:t>First Steps serves families in greatest need. Among our PAT 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56"/>
                        <w:gridCol w:w="3505"/>
                      </w:tblGrid>
                      <w:tr w:rsidR="00144AFE" w:rsidRPr="00197D42" w:rsidTr="001677AB">
                        <w:tc>
                          <w:tcPr>
                            <w:tcW w:w="981" w:type="pct"/>
                            <w:vAlign w:val="center"/>
                          </w:tcPr>
                          <w:p w:rsidR="00144AFE" w:rsidRPr="00C00109" w:rsidRDefault="00144AFE" w:rsidP="00ED7D0D">
                            <w:pPr>
                              <w:pStyle w:val="BodyText"/>
                              <w:spacing w:after="0"/>
                              <w:jc w:val="right"/>
                              <w:rPr>
                                <w:rFonts w:cstheme="minorHAnsi"/>
                                <w:sz w:val="18"/>
                              </w:rPr>
                            </w:pPr>
                            <w:r w:rsidRPr="00C00109">
                              <w:rPr>
                                <w:rFonts w:cstheme="minorHAnsi"/>
                              </w:rPr>
                              <w:t>91%</w:t>
                            </w:r>
                          </w:p>
                        </w:tc>
                        <w:tc>
                          <w:tcPr>
                            <w:tcW w:w="4019" w:type="pct"/>
                            <w:vAlign w:val="center"/>
                          </w:tcPr>
                          <w:p w:rsidR="00144AFE" w:rsidRPr="00197D42" w:rsidRDefault="00144AFE" w:rsidP="00ED7D0D">
                            <w:pPr>
                              <w:pStyle w:val="BodyText"/>
                              <w:spacing w:after="0"/>
                              <w:rPr>
                                <w:rFonts w:cstheme="minorHAnsi"/>
                                <w:b/>
                                <w:sz w:val="18"/>
                              </w:rPr>
                            </w:pPr>
                            <w:r>
                              <w:rPr>
                                <w:rFonts w:cstheme="minorHAnsi"/>
                                <w:b/>
                                <w:sz w:val="18"/>
                              </w:rPr>
                              <w:t>… live in poverty</w:t>
                            </w:r>
                          </w:p>
                        </w:tc>
                      </w:tr>
                      <w:tr w:rsidR="00144AFE" w:rsidRPr="00197D42" w:rsidTr="001677AB">
                        <w:tc>
                          <w:tcPr>
                            <w:tcW w:w="981" w:type="pct"/>
                            <w:vAlign w:val="center"/>
                          </w:tcPr>
                          <w:p w:rsidR="00144AFE" w:rsidRPr="00C00109" w:rsidRDefault="00144AFE" w:rsidP="00ED7D0D">
                            <w:pPr>
                              <w:pStyle w:val="BodyText"/>
                              <w:spacing w:after="0"/>
                              <w:jc w:val="right"/>
                              <w:rPr>
                                <w:rFonts w:cstheme="minorHAnsi"/>
                                <w:sz w:val="18"/>
                              </w:rPr>
                            </w:pPr>
                            <w:r w:rsidRPr="00C00109">
                              <w:rPr>
                                <w:rFonts w:cstheme="minorHAnsi"/>
                              </w:rPr>
                              <w:t>74%</w:t>
                            </w:r>
                          </w:p>
                        </w:tc>
                        <w:tc>
                          <w:tcPr>
                            <w:tcW w:w="4019" w:type="pct"/>
                            <w:vAlign w:val="center"/>
                          </w:tcPr>
                          <w:p w:rsidR="00144AFE" w:rsidRPr="00197D42" w:rsidRDefault="00144AFE" w:rsidP="00ED7D0D">
                            <w:pPr>
                              <w:pStyle w:val="BodyText"/>
                              <w:spacing w:after="0"/>
                              <w:rPr>
                                <w:rFonts w:cstheme="minorHAnsi"/>
                                <w:b/>
                                <w:sz w:val="18"/>
                              </w:rPr>
                            </w:pPr>
                            <w:r>
                              <w:rPr>
                                <w:rFonts w:cstheme="minorHAnsi"/>
                                <w:b/>
                                <w:sz w:val="18"/>
                              </w:rPr>
                              <w:t>… didn’t graduate from high school</w:t>
                            </w:r>
                          </w:p>
                        </w:tc>
                      </w:tr>
                      <w:tr w:rsidR="00144AFE" w:rsidRPr="00197D42" w:rsidTr="001677AB">
                        <w:tc>
                          <w:tcPr>
                            <w:tcW w:w="981" w:type="pct"/>
                            <w:vAlign w:val="center"/>
                          </w:tcPr>
                          <w:p w:rsidR="00144AFE" w:rsidRPr="00C00109" w:rsidRDefault="00144AFE" w:rsidP="00C00109">
                            <w:pPr>
                              <w:pStyle w:val="BodyText"/>
                              <w:spacing w:after="0"/>
                              <w:jc w:val="right"/>
                              <w:rPr>
                                <w:rFonts w:cstheme="minorHAnsi"/>
                                <w:sz w:val="18"/>
                              </w:rPr>
                            </w:pPr>
                            <w:r w:rsidRPr="00C00109">
                              <w:rPr>
                                <w:rFonts w:cstheme="minorHAnsi"/>
                              </w:rPr>
                              <w:t>21%</w:t>
                            </w:r>
                          </w:p>
                        </w:tc>
                        <w:tc>
                          <w:tcPr>
                            <w:tcW w:w="4019" w:type="pct"/>
                            <w:vAlign w:val="center"/>
                          </w:tcPr>
                          <w:p w:rsidR="00144AFE" w:rsidRPr="00197D42" w:rsidRDefault="00144AFE" w:rsidP="00ED7D0D">
                            <w:pPr>
                              <w:pStyle w:val="BodyText"/>
                              <w:spacing w:after="0"/>
                              <w:rPr>
                                <w:rFonts w:cstheme="minorHAnsi"/>
                                <w:b/>
                                <w:sz w:val="18"/>
                              </w:rPr>
                            </w:pPr>
                            <w:r>
                              <w:rPr>
                                <w:rFonts w:cstheme="minorHAnsi"/>
                                <w:b/>
                                <w:sz w:val="18"/>
                              </w:rPr>
                              <w:t>… were teen parents</w:t>
                            </w:r>
                          </w:p>
                        </w:tc>
                      </w:tr>
                    </w:tbl>
                    <w:p w:rsidR="00144AFE" w:rsidRPr="00197D42" w:rsidRDefault="00144AFE" w:rsidP="00ED7D0D">
                      <w:pPr>
                        <w:spacing w:after="120" w:line="240" w:lineRule="auto"/>
                        <w:rPr>
                          <w:rFonts w:cstheme="minorHAnsi"/>
                          <w:sz w:val="18"/>
                        </w:rPr>
                      </w:pPr>
                    </w:p>
                  </w:txbxContent>
                </v:textbox>
                <w10:wrap anchorx="page" anchory="page"/>
              </v:shape>
            </w:pict>
          </mc:Fallback>
        </mc:AlternateContent>
      </w:r>
      <w:r w:rsidR="007F6AA0" w:rsidRPr="00AD355E">
        <w:rPr>
          <w:b/>
          <w:noProof/>
        </w:rPr>
        <mc:AlternateContent>
          <mc:Choice Requires="wps">
            <w:drawing>
              <wp:anchor distT="0" distB="0" distL="114300" distR="114300" simplePos="0" relativeHeight="252134400" behindDoc="0" locked="0" layoutInCell="1" allowOverlap="1" wp14:anchorId="33249AC2" wp14:editId="1E51C4EB">
                <wp:simplePos x="0" y="0"/>
                <wp:positionH relativeFrom="page">
                  <wp:posOffset>4333240</wp:posOffset>
                </wp:positionH>
                <wp:positionV relativeFrom="page">
                  <wp:posOffset>3700145</wp:posOffset>
                </wp:positionV>
                <wp:extent cx="3009900" cy="2225040"/>
                <wp:effectExtent l="0" t="0" r="0" b="3810"/>
                <wp:wrapNone/>
                <wp:docPr id="310"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2225040"/>
                        </a:xfrm>
                        <a:prstGeom prst="rect">
                          <a:avLst/>
                        </a:prstGeom>
                        <a:noFill/>
                        <a:ln>
                          <a:noFill/>
                        </a:ln>
                        <a:extLst/>
                      </wps:spPr>
                      <wps:txbx>
                        <w:txbxContent>
                          <w:p w:rsidR="00144AFE" w:rsidRDefault="00144AFE" w:rsidP="004C30AC">
                            <w:pPr>
                              <w:pStyle w:val="BodyText"/>
                              <w:spacing w:after="0" w:line="240" w:lineRule="auto"/>
                            </w:pPr>
                          </w:p>
                          <w:p w:rsidR="00144AFE" w:rsidRDefault="00144AFE" w:rsidP="004C30AC">
                            <w:pPr>
                              <w:pStyle w:val="Heading1"/>
                              <w:spacing w:before="0" w:line="240" w:lineRule="auto"/>
                            </w:pPr>
                            <w:r>
                              <w:rPr>
                                <w:rFonts w:ascii="Arial" w:hAnsi="Arial" w:cs="Arial"/>
                                <w:color w:val="0070C0"/>
                              </w:rPr>
                              <w:t>PAT by the Numbers 2015-16</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135"/>
                              <w:gridCol w:w="1061"/>
                              <w:gridCol w:w="1651"/>
                            </w:tblGrid>
                            <w:tr w:rsidR="00144AFE" w:rsidRPr="00D471F1" w:rsidTr="00A22AAC">
                              <w:tc>
                                <w:tcPr>
                                  <w:tcW w:w="2430" w:type="dxa"/>
                                  <w:shd w:val="clear" w:color="auto" w:fill="auto"/>
                                  <w:vAlign w:val="center"/>
                                </w:tcPr>
                                <w:p w:rsidR="00144AFE" w:rsidRPr="002A50B5" w:rsidRDefault="00144AFE" w:rsidP="00A22AAC">
                                  <w:pPr>
                                    <w:pStyle w:val="BodyText"/>
                                    <w:spacing w:after="0"/>
                                    <w:rPr>
                                      <w:rFonts w:cstheme="minorHAnsi"/>
                                    </w:rPr>
                                  </w:pPr>
                                  <w:r w:rsidRPr="002A50B5">
                                    <w:rPr>
                                      <w:rFonts w:cstheme="minorHAnsi"/>
                                    </w:rPr>
                                    <w:t>Families Served</w:t>
                                  </w:r>
                                </w:p>
                              </w:tc>
                              <w:tc>
                                <w:tcPr>
                                  <w:tcW w:w="2289" w:type="dxa"/>
                                  <w:gridSpan w:val="2"/>
                                  <w:vAlign w:val="center"/>
                                </w:tcPr>
                                <w:p w:rsidR="00144AFE" w:rsidRPr="007842EC" w:rsidRDefault="00144AFE" w:rsidP="00A22AAC">
                                  <w:pPr>
                                    <w:pStyle w:val="BodyText"/>
                                    <w:spacing w:after="0"/>
                                    <w:jc w:val="right"/>
                                    <w:rPr>
                                      <w:rFonts w:cstheme="minorHAnsi"/>
                                      <w:sz w:val="28"/>
                                    </w:rPr>
                                  </w:pPr>
                                  <w:r w:rsidRPr="007842EC">
                                    <w:rPr>
                                      <w:rFonts w:cstheme="minorHAnsi"/>
                                      <w:sz w:val="28"/>
                                    </w:rPr>
                                    <w:t>47</w:t>
                                  </w:r>
                                </w:p>
                              </w:tc>
                            </w:tr>
                            <w:tr w:rsidR="00144AFE" w:rsidRPr="00D471F1" w:rsidTr="00A22AAC">
                              <w:tc>
                                <w:tcPr>
                                  <w:tcW w:w="2430" w:type="dxa"/>
                                  <w:shd w:val="clear" w:color="auto" w:fill="auto"/>
                                  <w:vAlign w:val="center"/>
                                </w:tcPr>
                                <w:p w:rsidR="00144AFE" w:rsidRPr="002A50B5" w:rsidRDefault="00144AFE" w:rsidP="00A22AAC">
                                  <w:pPr>
                                    <w:pStyle w:val="BodyText"/>
                                    <w:spacing w:after="0"/>
                                    <w:rPr>
                                      <w:rFonts w:cstheme="minorHAnsi"/>
                                    </w:rPr>
                                  </w:pPr>
                                  <w:r w:rsidRPr="002A50B5">
                                    <w:rPr>
                                      <w:rFonts w:cstheme="minorHAnsi"/>
                                    </w:rPr>
                                    <w:t>Children Served</w:t>
                                  </w:r>
                                </w:p>
                              </w:tc>
                              <w:tc>
                                <w:tcPr>
                                  <w:tcW w:w="2289" w:type="dxa"/>
                                  <w:gridSpan w:val="2"/>
                                  <w:vAlign w:val="center"/>
                                </w:tcPr>
                                <w:p w:rsidR="00144AFE" w:rsidRPr="007842EC" w:rsidRDefault="00144AFE" w:rsidP="00A22AAC">
                                  <w:pPr>
                                    <w:pStyle w:val="BodyText"/>
                                    <w:spacing w:after="0"/>
                                    <w:jc w:val="right"/>
                                    <w:rPr>
                                      <w:rFonts w:cstheme="minorHAnsi"/>
                                      <w:sz w:val="28"/>
                                    </w:rPr>
                                  </w:pPr>
                                  <w:r w:rsidRPr="007842EC">
                                    <w:rPr>
                                      <w:rFonts w:cstheme="minorHAnsi"/>
                                      <w:sz w:val="28"/>
                                    </w:rPr>
                                    <w:t>47</w:t>
                                  </w:r>
                                </w:p>
                              </w:tc>
                            </w:tr>
                            <w:tr w:rsidR="00144AFE" w:rsidRPr="00D471F1" w:rsidTr="00A22AAC">
                              <w:tc>
                                <w:tcPr>
                                  <w:tcW w:w="2430" w:type="dxa"/>
                                  <w:shd w:val="clear" w:color="auto" w:fill="auto"/>
                                  <w:vAlign w:val="center"/>
                                </w:tcPr>
                                <w:p w:rsidR="00144AFE" w:rsidRPr="002A50B5" w:rsidRDefault="00144AFE" w:rsidP="00A22AAC">
                                  <w:pPr>
                                    <w:pStyle w:val="BodyText"/>
                                    <w:spacing w:after="0"/>
                                    <w:rPr>
                                      <w:rFonts w:cstheme="minorHAnsi"/>
                                    </w:rPr>
                                  </w:pPr>
                                  <w:r w:rsidRPr="002A50B5">
                                    <w:rPr>
                                      <w:rFonts w:cstheme="minorHAnsi"/>
                                    </w:rPr>
                                    <w:t>Total Home Visits</w:t>
                                  </w:r>
                                </w:p>
                              </w:tc>
                              <w:tc>
                                <w:tcPr>
                                  <w:tcW w:w="2289" w:type="dxa"/>
                                  <w:gridSpan w:val="2"/>
                                  <w:vAlign w:val="center"/>
                                </w:tcPr>
                                <w:p w:rsidR="00144AFE" w:rsidRPr="007842EC" w:rsidRDefault="00144AFE" w:rsidP="00A22AAC">
                                  <w:pPr>
                                    <w:pStyle w:val="BodyText"/>
                                    <w:spacing w:after="0"/>
                                    <w:jc w:val="right"/>
                                    <w:rPr>
                                      <w:rFonts w:cstheme="minorHAnsi"/>
                                      <w:sz w:val="28"/>
                                    </w:rPr>
                                  </w:pPr>
                                  <w:r w:rsidRPr="007842EC">
                                    <w:rPr>
                                      <w:rFonts w:cstheme="minorHAnsi"/>
                                      <w:sz w:val="28"/>
                                    </w:rPr>
                                    <w:t>794</w:t>
                                  </w:r>
                                </w:p>
                              </w:tc>
                            </w:tr>
                            <w:tr w:rsidR="00144AFE" w:rsidRPr="00D471F1" w:rsidTr="00A22AAC">
                              <w:tc>
                                <w:tcPr>
                                  <w:tcW w:w="2430" w:type="dxa"/>
                                  <w:tcBorders>
                                    <w:bottom w:val="single" w:sz="8" w:space="0" w:color="0070C0"/>
                                  </w:tcBorders>
                                  <w:shd w:val="clear" w:color="auto" w:fill="auto"/>
                                  <w:vAlign w:val="center"/>
                                </w:tcPr>
                                <w:p w:rsidR="00144AFE" w:rsidRPr="002A50B5" w:rsidRDefault="00144AFE" w:rsidP="00A22AAC">
                                  <w:pPr>
                                    <w:pStyle w:val="BodyText"/>
                                    <w:spacing w:after="0"/>
                                    <w:rPr>
                                      <w:rFonts w:cstheme="minorHAnsi"/>
                                    </w:rPr>
                                  </w:pPr>
                                  <w:r w:rsidRPr="002A50B5">
                                    <w:rPr>
                                      <w:rFonts w:cstheme="minorHAnsi"/>
                                    </w:rPr>
                                    <w:t>Hours Spent Serving Families</w:t>
                                  </w:r>
                                </w:p>
                              </w:tc>
                              <w:tc>
                                <w:tcPr>
                                  <w:tcW w:w="2289" w:type="dxa"/>
                                  <w:gridSpan w:val="2"/>
                                  <w:tcBorders>
                                    <w:bottom w:val="single" w:sz="8" w:space="0" w:color="0070C0"/>
                                  </w:tcBorders>
                                  <w:vAlign w:val="center"/>
                                </w:tcPr>
                                <w:p w:rsidR="00144AFE" w:rsidRPr="00516C7A" w:rsidRDefault="00144AFE" w:rsidP="00C2186F">
                                  <w:pPr>
                                    <w:pStyle w:val="BodyText"/>
                                    <w:spacing w:after="0"/>
                                    <w:jc w:val="right"/>
                                    <w:rPr>
                                      <w:rFonts w:cstheme="minorHAnsi"/>
                                      <w:sz w:val="28"/>
                                    </w:rPr>
                                  </w:pPr>
                                  <w:r w:rsidRPr="00516C7A">
                                    <w:rPr>
                                      <w:rFonts w:cstheme="minorHAnsi"/>
                                      <w:sz w:val="28"/>
                                    </w:rPr>
                                    <w:t>1048</w:t>
                                  </w:r>
                                </w:p>
                              </w:tc>
                            </w:tr>
                            <w:tr w:rsidR="00144AFE" w:rsidRPr="00D471F1" w:rsidTr="00A22AAC">
                              <w:tc>
                                <w:tcPr>
                                  <w:tcW w:w="2430" w:type="dxa"/>
                                  <w:shd w:val="clear" w:color="auto" w:fill="auto"/>
                                  <w:vAlign w:val="center"/>
                                </w:tcPr>
                                <w:p w:rsidR="00144AFE" w:rsidRPr="002A50B5" w:rsidRDefault="00144AFE" w:rsidP="00A22AAC">
                                  <w:pPr>
                                    <w:pStyle w:val="BodyText"/>
                                    <w:spacing w:after="0"/>
                                    <w:rPr>
                                      <w:rFonts w:cstheme="minorHAnsi"/>
                                    </w:rPr>
                                  </w:pPr>
                                  <w:r w:rsidRPr="002A50B5">
                                    <w:rPr>
                                      <w:rFonts w:cstheme="minorHAnsi"/>
                                    </w:rPr>
                                    <w:t xml:space="preserve">Average gain, </w:t>
                                  </w:r>
                                  <w:r w:rsidRPr="002A50B5">
                                    <w:rPr>
                                      <w:rFonts w:cstheme="minorHAnsi"/>
                                      <w:i/>
                                    </w:rPr>
                                    <w:t>Keys to Interactive Parenting Scale</w:t>
                                  </w:r>
                                  <w:r w:rsidRPr="002A50B5">
                                    <w:rPr>
                                      <w:rFonts w:cstheme="minorHAnsi"/>
                                    </w:rPr>
                                    <w:t xml:space="preserve"> (pre-to-post):</w:t>
                                  </w:r>
                                </w:p>
                              </w:tc>
                              <w:tc>
                                <w:tcPr>
                                  <w:tcW w:w="1144" w:type="dxa"/>
                                  <w:vAlign w:val="center"/>
                                </w:tcPr>
                                <w:p w:rsidR="00144AFE" w:rsidRPr="002A50B5" w:rsidRDefault="00144AFE" w:rsidP="00516C7A">
                                  <w:pPr>
                                    <w:pStyle w:val="BodyText"/>
                                    <w:spacing w:after="0"/>
                                    <w:jc w:val="right"/>
                                    <w:rPr>
                                      <w:rFonts w:cstheme="minorHAnsi"/>
                                      <w:sz w:val="28"/>
                                      <w:highlight w:val="cyan"/>
                                    </w:rPr>
                                  </w:pPr>
                                  <w:r w:rsidRPr="00516C7A">
                                    <w:rPr>
                                      <w:rFonts w:cstheme="minorHAnsi"/>
                                      <w:sz w:val="28"/>
                                    </w:rPr>
                                    <w:t xml:space="preserve">KIPS- .20 </w:t>
                                  </w:r>
                                </w:p>
                              </w:tc>
                              <w:tc>
                                <w:tcPr>
                                  <w:tcW w:w="1145" w:type="dxa"/>
                                  <w:vAlign w:val="center"/>
                                </w:tcPr>
                                <w:p w:rsidR="00144AFE" w:rsidRPr="00516C7A" w:rsidRDefault="00144AFE" w:rsidP="00516C7A">
                                  <w:pPr>
                                    <w:pStyle w:val="BodyText"/>
                                    <w:spacing w:after="0"/>
                                    <w:jc w:val="right"/>
                                    <w:rPr>
                                      <w:rFonts w:cstheme="minorHAnsi"/>
                                      <w:sz w:val="28"/>
                                    </w:rPr>
                                  </w:pPr>
                                  <w:r w:rsidRPr="00516C7A">
                                    <w:rPr>
                                      <w:rFonts w:cstheme="minorHAnsi"/>
                                      <w:sz w:val="28"/>
                                    </w:rPr>
                                    <w:t>ACIRI –</w:t>
                                  </w:r>
                                </w:p>
                                <w:p w:rsidR="00144AFE" w:rsidRPr="00516C7A" w:rsidRDefault="00144AFE" w:rsidP="00516C7A">
                                  <w:pPr>
                                    <w:pStyle w:val="BodyText"/>
                                    <w:numPr>
                                      <w:ilvl w:val="0"/>
                                      <w:numId w:val="41"/>
                                    </w:numPr>
                                    <w:spacing w:after="0"/>
                                    <w:jc w:val="right"/>
                                    <w:rPr>
                                      <w:rFonts w:cstheme="minorHAnsi"/>
                                      <w:sz w:val="28"/>
                                    </w:rPr>
                                  </w:pPr>
                                  <w:r w:rsidRPr="00516C7A">
                                    <w:rPr>
                                      <w:rFonts w:cstheme="minorHAnsi"/>
                                      <w:sz w:val="28"/>
                                    </w:rPr>
                                    <w:t>.14</w:t>
                                  </w:r>
                                </w:p>
                                <w:p w:rsidR="00144AFE" w:rsidRPr="00516C7A" w:rsidRDefault="00144AFE" w:rsidP="00516C7A">
                                  <w:pPr>
                                    <w:pStyle w:val="BodyText"/>
                                    <w:spacing w:after="0"/>
                                    <w:ind w:left="720"/>
                                    <w:jc w:val="center"/>
                                    <w:rPr>
                                      <w:rFonts w:cstheme="minorHAnsi"/>
                                      <w:sz w:val="28"/>
                                    </w:rPr>
                                  </w:pPr>
                                  <w:r w:rsidRPr="00516C7A">
                                    <w:rPr>
                                      <w:rFonts w:cstheme="minorHAnsi"/>
                                      <w:sz w:val="28"/>
                                    </w:rPr>
                                    <w:t xml:space="preserve">C -.35 </w:t>
                                  </w:r>
                                </w:p>
                              </w:tc>
                            </w:tr>
                          </w:tbl>
                          <w:p w:rsidR="00144AFE" w:rsidRDefault="00144AFE" w:rsidP="004C30AC">
                            <w:pPr>
                              <w:pStyle w:val="BodyText"/>
                              <w:spacing w:after="0" w:line="240" w:lineRule="auto"/>
                            </w:pPr>
                          </w:p>
                          <w:p w:rsidR="00144AFE" w:rsidRDefault="00144AFE" w:rsidP="004C30AC">
                            <w:pPr>
                              <w:pStyle w:val="BodyText"/>
                              <w:spacing w:after="0" w:line="240" w:lineRule="auto"/>
                            </w:pPr>
                          </w:p>
                          <w:p w:rsidR="00144AFE" w:rsidRDefault="00144AFE" w:rsidP="004C30AC">
                            <w:pPr>
                              <w:pStyle w:val="BodyText"/>
                              <w:spacing w:after="0" w:line="240" w:lineRule="auto"/>
                            </w:pPr>
                          </w:p>
                          <w:p w:rsidR="00144AFE" w:rsidRDefault="00144AFE" w:rsidP="004C30AC">
                            <w:pPr>
                              <w:pStyle w:val="BodyText"/>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1" o:spid="_x0000_s1064" type="#_x0000_t202" style="position:absolute;margin-left:341.2pt;margin-top:291.35pt;width:237pt;height:175.2pt;z-index:252134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" filled="f" stroked="f">
                <v:textbox inset="0,0,0,0">
                  <w:txbxContent>
                    <w:p w:rsidR="00144AFE" w:rsidRDefault="00144AFE" w:rsidP="004C30AC">
                      <w:pPr>
                        <w:pStyle w:val="BodyText"/>
                        <w:spacing w:after="0" w:line="240" w:lineRule="auto"/>
                      </w:pPr>
                    </w:p>
                    <w:p w:rsidR="00144AFE" w:rsidRDefault="00144AFE" w:rsidP="004C30AC">
                      <w:pPr>
                        <w:pStyle w:val="Heading1"/>
                        <w:spacing w:before="0" w:line="240" w:lineRule="auto"/>
                      </w:pPr>
                      <w:r>
                        <w:rPr>
                          <w:rFonts w:ascii="Arial" w:hAnsi="Arial" w:cs="Arial"/>
                          <w:color w:val="0070C0"/>
                        </w:rPr>
                        <w:t>PAT by the Numbers 2015-16</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135"/>
                        <w:gridCol w:w="1061"/>
                        <w:gridCol w:w="1651"/>
                      </w:tblGrid>
                      <w:tr w:rsidR="00144AFE" w:rsidRPr="00D471F1" w:rsidTr="00A22AAC">
                        <w:tc>
                          <w:tcPr>
                            <w:tcW w:w="2430" w:type="dxa"/>
                            <w:shd w:val="clear" w:color="auto" w:fill="auto"/>
                            <w:vAlign w:val="center"/>
                          </w:tcPr>
                          <w:p w:rsidR="00144AFE" w:rsidRPr="002A50B5" w:rsidRDefault="00144AFE" w:rsidP="00A22AAC">
                            <w:pPr>
                              <w:pStyle w:val="BodyText"/>
                              <w:spacing w:after="0"/>
                              <w:rPr>
                                <w:rFonts w:cstheme="minorHAnsi"/>
                              </w:rPr>
                            </w:pPr>
                            <w:r w:rsidRPr="002A50B5">
                              <w:rPr>
                                <w:rFonts w:cstheme="minorHAnsi"/>
                              </w:rPr>
                              <w:t>Families Served</w:t>
                            </w:r>
                          </w:p>
                        </w:tc>
                        <w:tc>
                          <w:tcPr>
                            <w:tcW w:w="2289" w:type="dxa"/>
                            <w:gridSpan w:val="2"/>
                            <w:vAlign w:val="center"/>
                          </w:tcPr>
                          <w:p w:rsidR="00144AFE" w:rsidRPr="007842EC" w:rsidRDefault="00144AFE" w:rsidP="00A22AAC">
                            <w:pPr>
                              <w:pStyle w:val="BodyText"/>
                              <w:spacing w:after="0"/>
                              <w:jc w:val="right"/>
                              <w:rPr>
                                <w:rFonts w:cstheme="minorHAnsi"/>
                                <w:sz w:val="28"/>
                              </w:rPr>
                            </w:pPr>
                            <w:r w:rsidRPr="007842EC">
                              <w:rPr>
                                <w:rFonts w:cstheme="minorHAnsi"/>
                                <w:sz w:val="28"/>
                              </w:rPr>
                              <w:t>47</w:t>
                            </w:r>
                          </w:p>
                        </w:tc>
                      </w:tr>
                      <w:tr w:rsidR="00144AFE" w:rsidRPr="00D471F1" w:rsidTr="00A22AAC">
                        <w:tc>
                          <w:tcPr>
                            <w:tcW w:w="2430" w:type="dxa"/>
                            <w:shd w:val="clear" w:color="auto" w:fill="auto"/>
                            <w:vAlign w:val="center"/>
                          </w:tcPr>
                          <w:p w:rsidR="00144AFE" w:rsidRPr="002A50B5" w:rsidRDefault="00144AFE" w:rsidP="00A22AAC">
                            <w:pPr>
                              <w:pStyle w:val="BodyText"/>
                              <w:spacing w:after="0"/>
                              <w:rPr>
                                <w:rFonts w:cstheme="minorHAnsi"/>
                              </w:rPr>
                            </w:pPr>
                            <w:r w:rsidRPr="002A50B5">
                              <w:rPr>
                                <w:rFonts w:cstheme="minorHAnsi"/>
                              </w:rPr>
                              <w:t>Children Served</w:t>
                            </w:r>
                          </w:p>
                        </w:tc>
                        <w:tc>
                          <w:tcPr>
                            <w:tcW w:w="2289" w:type="dxa"/>
                            <w:gridSpan w:val="2"/>
                            <w:vAlign w:val="center"/>
                          </w:tcPr>
                          <w:p w:rsidR="00144AFE" w:rsidRPr="007842EC" w:rsidRDefault="00144AFE" w:rsidP="00A22AAC">
                            <w:pPr>
                              <w:pStyle w:val="BodyText"/>
                              <w:spacing w:after="0"/>
                              <w:jc w:val="right"/>
                              <w:rPr>
                                <w:rFonts w:cstheme="minorHAnsi"/>
                                <w:sz w:val="28"/>
                              </w:rPr>
                            </w:pPr>
                            <w:r w:rsidRPr="007842EC">
                              <w:rPr>
                                <w:rFonts w:cstheme="minorHAnsi"/>
                                <w:sz w:val="28"/>
                              </w:rPr>
                              <w:t>47</w:t>
                            </w:r>
                          </w:p>
                        </w:tc>
                      </w:tr>
                      <w:tr w:rsidR="00144AFE" w:rsidRPr="00D471F1" w:rsidTr="00A22AAC">
                        <w:tc>
                          <w:tcPr>
                            <w:tcW w:w="2430" w:type="dxa"/>
                            <w:shd w:val="clear" w:color="auto" w:fill="auto"/>
                            <w:vAlign w:val="center"/>
                          </w:tcPr>
                          <w:p w:rsidR="00144AFE" w:rsidRPr="002A50B5" w:rsidRDefault="00144AFE" w:rsidP="00A22AAC">
                            <w:pPr>
                              <w:pStyle w:val="BodyText"/>
                              <w:spacing w:after="0"/>
                              <w:rPr>
                                <w:rFonts w:cstheme="minorHAnsi"/>
                              </w:rPr>
                            </w:pPr>
                            <w:r w:rsidRPr="002A50B5">
                              <w:rPr>
                                <w:rFonts w:cstheme="minorHAnsi"/>
                              </w:rPr>
                              <w:t>Total Home Visits</w:t>
                            </w:r>
                          </w:p>
                        </w:tc>
                        <w:tc>
                          <w:tcPr>
                            <w:tcW w:w="2289" w:type="dxa"/>
                            <w:gridSpan w:val="2"/>
                            <w:vAlign w:val="center"/>
                          </w:tcPr>
                          <w:p w:rsidR="00144AFE" w:rsidRPr="007842EC" w:rsidRDefault="00144AFE" w:rsidP="00A22AAC">
                            <w:pPr>
                              <w:pStyle w:val="BodyText"/>
                              <w:spacing w:after="0"/>
                              <w:jc w:val="right"/>
                              <w:rPr>
                                <w:rFonts w:cstheme="minorHAnsi"/>
                                <w:sz w:val="28"/>
                              </w:rPr>
                            </w:pPr>
                            <w:r w:rsidRPr="007842EC">
                              <w:rPr>
                                <w:rFonts w:cstheme="minorHAnsi"/>
                                <w:sz w:val="28"/>
                              </w:rPr>
                              <w:t>794</w:t>
                            </w:r>
                          </w:p>
                        </w:tc>
                      </w:tr>
                      <w:tr w:rsidR="00144AFE" w:rsidRPr="00D471F1" w:rsidTr="00A22AAC">
                        <w:tc>
                          <w:tcPr>
                            <w:tcW w:w="2430" w:type="dxa"/>
                            <w:tcBorders>
                              <w:bottom w:val="single" w:sz="8" w:space="0" w:color="0070C0"/>
                            </w:tcBorders>
                            <w:shd w:val="clear" w:color="auto" w:fill="auto"/>
                            <w:vAlign w:val="center"/>
                          </w:tcPr>
                          <w:p w:rsidR="00144AFE" w:rsidRPr="002A50B5" w:rsidRDefault="00144AFE" w:rsidP="00A22AAC">
                            <w:pPr>
                              <w:pStyle w:val="BodyText"/>
                              <w:spacing w:after="0"/>
                              <w:rPr>
                                <w:rFonts w:cstheme="minorHAnsi"/>
                              </w:rPr>
                            </w:pPr>
                            <w:r w:rsidRPr="002A50B5">
                              <w:rPr>
                                <w:rFonts w:cstheme="minorHAnsi"/>
                              </w:rPr>
                              <w:t>Hours Spent Serving Families</w:t>
                            </w:r>
                          </w:p>
                        </w:tc>
                        <w:tc>
                          <w:tcPr>
                            <w:tcW w:w="2289" w:type="dxa"/>
                            <w:gridSpan w:val="2"/>
                            <w:tcBorders>
                              <w:bottom w:val="single" w:sz="8" w:space="0" w:color="0070C0"/>
                            </w:tcBorders>
                            <w:vAlign w:val="center"/>
                          </w:tcPr>
                          <w:p w:rsidR="00144AFE" w:rsidRPr="00516C7A" w:rsidRDefault="00144AFE" w:rsidP="00C2186F">
                            <w:pPr>
                              <w:pStyle w:val="BodyText"/>
                              <w:spacing w:after="0"/>
                              <w:jc w:val="right"/>
                              <w:rPr>
                                <w:rFonts w:cstheme="minorHAnsi"/>
                                <w:sz w:val="28"/>
                              </w:rPr>
                            </w:pPr>
                            <w:r w:rsidRPr="00516C7A">
                              <w:rPr>
                                <w:rFonts w:cstheme="minorHAnsi"/>
                                <w:sz w:val="28"/>
                              </w:rPr>
                              <w:t>1048</w:t>
                            </w:r>
                          </w:p>
                        </w:tc>
                      </w:tr>
                      <w:tr w:rsidR="00144AFE" w:rsidRPr="00D471F1" w:rsidTr="00A22AAC">
                        <w:tc>
                          <w:tcPr>
                            <w:tcW w:w="2430" w:type="dxa"/>
                            <w:shd w:val="clear" w:color="auto" w:fill="auto"/>
                            <w:vAlign w:val="center"/>
                          </w:tcPr>
                          <w:p w:rsidR="00144AFE" w:rsidRPr="002A50B5" w:rsidRDefault="00144AFE" w:rsidP="00A22AAC">
                            <w:pPr>
                              <w:pStyle w:val="BodyText"/>
                              <w:spacing w:after="0"/>
                              <w:rPr>
                                <w:rFonts w:cstheme="minorHAnsi"/>
                              </w:rPr>
                            </w:pPr>
                            <w:r w:rsidRPr="002A50B5">
                              <w:rPr>
                                <w:rFonts w:cstheme="minorHAnsi"/>
                              </w:rPr>
                              <w:t xml:space="preserve">Average gain, </w:t>
                            </w:r>
                            <w:r w:rsidRPr="002A50B5">
                              <w:rPr>
                                <w:rFonts w:cstheme="minorHAnsi"/>
                                <w:i/>
                              </w:rPr>
                              <w:t>Keys to Interactive Parenting Scale</w:t>
                            </w:r>
                            <w:r w:rsidRPr="002A50B5">
                              <w:rPr>
                                <w:rFonts w:cstheme="minorHAnsi"/>
                              </w:rPr>
                              <w:t xml:space="preserve"> (pre-to-post):</w:t>
                            </w:r>
                          </w:p>
                        </w:tc>
                        <w:tc>
                          <w:tcPr>
                            <w:tcW w:w="1144" w:type="dxa"/>
                            <w:vAlign w:val="center"/>
                          </w:tcPr>
                          <w:p w:rsidR="00144AFE" w:rsidRPr="002A50B5" w:rsidRDefault="00144AFE" w:rsidP="00516C7A">
                            <w:pPr>
                              <w:pStyle w:val="BodyText"/>
                              <w:spacing w:after="0"/>
                              <w:jc w:val="right"/>
                              <w:rPr>
                                <w:rFonts w:cstheme="minorHAnsi"/>
                                <w:sz w:val="28"/>
                                <w:highlight w:val="cyan"/>
                              </w:rPr>
                            </w:pPr>
                            <w:r w:rsidRPr="00516C7A">
                              <w:rPr>
                                <w:rFonts w:cstheme="minorHAnsi"/>
                                <w:sz w:val="28"/>
                              </w:rPr>
                              <w:t xml:space="preserve">KIPS- .20 </w:t>
                            </w:r>
                          </w:p>
                        </w:tc>
                        <w:tc>
                          <w:tcPr>
                            <w:tcW w:w="1145" w:type="dxa"/>
                            <w:vAlign w:val="center"/>
                          </w:tcPr>
                          <w:p w:rsidR="00144AFE" w:rsidRPr="00516C7A" w:rsidRDefault="00144AFE" w:rsidP="00516C7A">
                            <w:pPr>
                              <w:pStyle w:val="BodyText"/>
                              <w:spacing w:after="0"/>
                              <w:jc w:val="right"/>
                              <w:rPr>
                                <w:rFonts w:cstheme="minorHAnsi"/>
                                <w:sz w:val="28"/>
                              </w:rPr>
                            </w:pPr>
                            <w:r w:rsidRPr="00516C7A">
                              <w:rPr>
                                <w:rFonts w:cstheme="minorHAnsi"/>
                                <w:sz w:val="28"/>
                              </w:rPr>
                              <w:t>ACIRI –</w:t>
                            </w:r>
                          </w:p>
                          <w:p w:rsidR="00144AFE" w:rsidRPr="00516C7A" w:rsidRDefault="00144AFE" w:rsidP="00516C7A">
                            <w:pPr>
                              <w:pStyle w:val="BodyText"/>
                              <w:numPr>
                                <w:ilvl w:val="0"/>
                                <w:numId w:val="41"/>
                              </w:numPr>
                              <w:spacing w:after="0"/>
                              <w:jc w:val="right"/>
                              <w:rPr>
                                <w:rFonts w:cstheme="minorHAnsi"/>
                                <w:sz w:val="28"/>
                              </w:rPr>
                            </w:pPr>
                            <w:r w:rsidRPr="00516C7A">
                              <w:rPr>
                                <w:rFonts w:cstheme="minorHAnsi"/>
                                <w:sz w:val="28"/>
                              </w:rPr>
                              <w:t>.14</w:t>
                            </w:r>
                          </w:p>
                          <w:p w:rsidR="00144AFE" w:rsidRPr="00516C7A" w:rsidRDefault="00144AFE" w:rsidP="00516C7A">
                            <w:pPr>
                              <w:pStyle w:val="BodyText"/>
                              <w:spacing w:after="0"/>
                              <w:ind w:left="720"/>
                              <w:jc w:val="center"/>
                              <w:rPr>
                                <w:rFonts w:cstheme="minorHAnsi"/>
                                <w:sz w:val="28"/>
                              </w:rPr>
                            </w:pPr>
                            <w:r w:rsidRPr="00516C7A">
                              <w:rPr>
                                <w:rFonts w:cstheme="minorHAnsi"/>
                                <w:sz w:val="28"/>
                              </w:rPr>
                              <w:t xml:space="preserve">C -.35 </w:t>
                            </w:r>
                          </w:p>
                        </w:tc>
                      </w:tr>
                    </w:tbl>
                    <w:p w:rsidR="00144AFE" w:rsidRDefault="00144AFE" w:rsidP="004C30AC">
                      <w:pPr>
                        <w:pStyle w:val="BodyText"/>
                        <w:spacing w:after="0" w:line="240" w:lineRule="auto"/>
                      </w:pPr>
                    </w:p>
                    <w:p w:rsidR="00144AFE" w:rsidRDefault="00144AFE" w:rsidP="004C30AC">
                      <w:pPr>
                        <w:pStyle w:val="BodyText"/>
                        <w:spacing w:after="0" w:line="240" w:lineRule="auto"/>
                      </w:pPr>
                    </w:p>
                    <w:p w:rsidR="00144AFE" w:rsidRDefault="00144AFE" w:rsidP="004C30AC">
                      <w:pPr>
                        <w:pStyle w:val="BodyText"/>
                        <w:spacing w:after="0" w:line="240" w:lineRule="auto"/>
                      </w:pPr>
                    </w:p>
                    <w:p w:rsidR="00144AFE" w:rsidRDefault="00144AFE" w:rsidP="004C30AC">
                      <w:pPr>
                        <w:pStyle w:val="BodyText"/>
                        <w:spacing w:after="0" w:line="240" w:lineRule="auto"/>
                      </w:pPr>
                    </w:p>
                  </w:txbxContent>
                </v:textbox>
                <w10:wrap anchorx="page" anchory="page"/>
              </v:shape>
            </w:pict>
          </mc:Fallback>
        </mc:AlternateContent>
      </w:r>
    </w:p>
    <w:p w:rsidR="004D6965" w:rsidRDefault="004D6965" w:rsidP="004D6965"/>
    <w:p w:rsidR="00141BA0" w:rsidRDefault="004D6965" w:rsidP="004D6965">
      <w:r>
        <w:t xml:space="preserve">            </w:t>
      </w:r>
    </w:p>
    <w:p w:rsidR="00141BA0" w:rsidRDefault="00141BA0" w:rsidP="004D6965"/>
    <w:p w:rsidR="00141BA0" w:rsidRDefault="00141BA0" w:rsidP="004D6965"/>
    <w:p w:rsidR="00141BA0" w:rsidRDefault="00141BA0" w:rsidP="004D6965"/>
    <w:p w:rsidR="00141BA0" w:rsidRDefault="0041601C" w:rsidP="004D6965">
      <w:r w:rsidRPr="004D6965">
        <w:rPr>
          <w:noProof/>
        </w:rPr>
        <mc:AlternateContent>
          <mc:Choice Requires="wps">
            <w:drawing>
              <wp:anchor distT="0" distB="0" distL="114300" distR="114300" simplePos="0" relativeHeight="252207104" behindDoc="1" locked="0" layoutInCell="1" allowOverlap="1" wp14:anchorId="55BCCDC4" wp14:editId="472ECE11">
                <wp:simplePos x="0" y="0"/>
                <wp:positionH relativeFrom="column">
                  <wp:posOffset>504825</wp:posOffset>
                </wp:positionH>
                <wp:positionV relativeFrom="paragraph">
                  <wp:posOffset>1750060</wp:posOffset>
                </wp:positionV>
                <wp:extent cx="2700020" cy="445770"/>
                <wp:effectExtent l="0" t="0" r="24130" b="11430"/>
                <wp:wrapTight wrapText="bothSides">
                  <wp:wrapPolygon edited="0">
                    <wp:start x="0" y="0"/>
                    <wp:lineTo x="0" y="21231"/>
                    <wp:lineTo x="21641" y="21231"/>
                    <wp:lineTo x="21641" y="0"/>
                    <wp:lineTo x="0" y="0"/>
                  </wp:wrapPolygon>
                </wp:wrapTight>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0020" cy="445770"/>
                        </a:xfrm>
                        <a:prstGeom prst="rect">
                          <a:avLst/>
                        </a:prstGeom>
                        <a:solidFill>
                          <a:srgbClr val="FFFFFF"/>
                        </a:solidFill>
                        <a:ln w="9525">
                          <a:solidFill>
                            <a:srgbClr val="000000"/>
                          </a:solidFill>
                          <a:miter lim="800000"/>
                          <a:headEnd/>
                          <a:tailEnd/>
                        </a:ln>
                      </wps:spPr>
                      <wps:txbx>
                        <w:txbxContent>
                          <w:p w:rsidR="00144AFE" w:rsidRPr="007E4145" w:rsidRDefault="00144AFE" w:rsidP="007E4145">
                            <w:pPr>
                              <w:rPr>
                                <w:color w:val="FF0000"/>
                              </w:rPr>
                            </w:pPr>
                            <w:r w:rsidRPr="007E4145">
                              <w:rPr>
                                <w:color w:val="FF0000"/>
                              </w:rPr>
                              <w:t>P</w:t>
                            </w:r>
                            <w:r w:rsidR="0041601C">
                              <w:rPr>
                                <w:color w:val="FF0000"/>
                              </w:rPr>
                              <w:t>AT</w:t>
                            </w:r>
                            <w:r w:rsidRPr="007E4145">
                              <w:rPr>
                                <w:color w:val="FF0000"/>
                              </w:rPr>
                              <w:t xml:space="preserve"> parents eagerly want to learn new ways to interact with their childr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5" type="#_x0000_t202" style="position:absolute;margin-left:39.75pt;margin-top:137.8pt;width:212.6pt;height:35.1pt;z-index:-25110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">
                <v:textbox>
                  <w:txbxContent>
                    <w:p w:rsidR="00144AFE" w:rsidRPr="007E4145" w:rsidRDefault="00144AFE" w:rsidP="007E4145">
                      <w:pPr>
                        <w:rPr>
                          <w:color w:val="FF0000"/>
                        </w:rPr>
                      </w:pPr>
                      <w:r w:rsidRPr="007E4145">
                        <w:rPr>
                          <w:color w:val="FF0000"/>
                        </w:rPr>
                        <w:t>P</w:t>
                      </w:r>
                      <w:r w:rsidR="0041601C">
                        <w:rPr>
                          <w:color w:val="FF0000"/>
                        </w:rPr>
                        <w:t>AT</w:t>
                      </w:r>
                      <w:r w:rsidRPr="007E4145">
                        <w:rPr>
                          <w:color w:val="FF0000"/>
                        </w:rPr>
                        <w:t xml:space="preserve"> parents eagerly want to learn new ways to interact with their children.</w:t>
                      </w:r>
                    </w:p>
                  </w:txbxContent>
                </v:textbox>
                <w10:wrap type="tight"/>
              </v:shape>
            </w:pict>
          </mc:Fallback>
        </mc:AlternateContent>
      </w:r>
      <w:r w:rsidR="00141BA0">
        <w:t xml:space="preserve">            </w:t>
      </w:r>
      <w:r w:rsidR="004D6965">
        <w:t xml:space="preserve">    </w:t>
      </w:r>
      <w:r w:rsidR="000B5C46">
        <w:rPr>
          <w:noProof/>
        </w:rPr>
        <w:drawing>
          <wp:inline distT="0" distB="0" distL="0" distR="0" wp14:anchorId="49782D17" wp14:editId="22669DB4">
            <wp:extent cx="2190750" cy="1643063"/>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190750" cy="1643063"/>
                    </a:xfrm>
                    <a:prstGeom prst="rect">
                      <a:avLst/>
                    </a:prstGeom>
                    <a:noFill/>
                  </pic:spPr>
                </pic:pic>
              </a:graphicData>
            </a:graphic>
          </wp:inline>
        </w:drawing>
      </w:r>
    </w:p>
    <w:p w:rsidR="00141BA0" w:rsidRDefault="00141BA0" w:rsidP="004D6965"/>
    <w:p w:rsidR="00614640" w:rsidRDefault="00D73A28" w:rsidP="004D6965">
      <w:r w:rsidRPr="00AD355E">
        <w:rPr>
          <w:b/>
          <w:noProof/>
        </w:rPr>
        <mc:AlternateContent>
          <mc:Choice Requires="wps">
            <w:drawing>
              <wp:anchor distT="0" distB="0" distL="114300" distR="114300" simplePos="0" relativeHeight="251737088" behindDoc="0" locked="0" layoutInCell="1" allowOverlap="1" wp14:anchorId="1CBDFE78" wp14:editId="3FD7F9F1">
                <wp:simplePos x="0" y="0"/>
                <wp:positionH relativeFrom="page">
                  <wp:posOffset>4781550</wp:posOffset>
                </wp:positionH>
                <wp:positionV relativeFrom="page">
                  <wp:posOffset>8610600</wp:posOffset>
                </wp:positionV>
                <wp:extent cx="2600325" cy="933450"/>
                <wp:effectExtent l="0" t="0" r="28575" b="19050"/>
                <wp:wrapNone/>
                <wp:docPr id="309"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933450"/>
                        </a:xfrm>
                        <a:prstGeom prst="rect">
                          <a:avLst/>
                        </a:prstGeom>
                        <a:solidFill>
                          <a:srgbClr val="FFFF00"/>
                        </a:solidFill>
                        <a:ln w="15875">
                          <a:solidFill>
                            <a:srgbClr val="FF0000"/>
                          </a:solidFill>
                        </a:ln>
                      </wps:spPr>
                      <wps:txbx>
                        <w:txbxContent>
                          <w:p w:rsidR="00144AFE" w:rsidRPr="00D73A28" w:rsidRDefault="00144AFE" w:rsidP="00D73A28">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D73A28">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D73A28">
                            <w:pPr>
                              <w:pStyle w:val="SchoolAddress"/>
                              <w:rPr>
                                <w:rFonts w:asciiTheme="minorHAnsi" w:hAnsiTheme="minorHAnsi"/>
                              </w:rPr>
                            </w:pPr>
                            <w:r w:rsidRPr="00D73A28">
                              <w:rPr>
                                <w:rFonts w:asciiTheme="minorHAnsi" w:hAnsiTheme="minorHAnsi"/>
                              </w:rPr>
                              <w:t>Phone – (803) 981-5783</w:t>
                            </w:r>
                          </w:p>
                          <w:p w:rsidR="00144AFE" w:rsidRPr="00D73A28" w:rsidRDefault="00144AFE" w:rsidP="00D73A28">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D73A28">
                            <w:pPr>
                              <w:pStyle w:val="SchoolAddress"/>
                              <w:ind w:firstLine="720"/>
                              <w:rPr>
                                <w:rFonts w:asciiTheme="minorHAnsi" w:hAnsiTheme="minorHAnsi"/>
                              </w:rPr>
                            </w:pPr>
                            <w:r w:rsidRPr="00D73A28">
                              <w:rPr>
                                <w:rFonts w:asciiTheme="minorHAnsi" w:hAnsiTheme="minorHAnsi"/>
                              </w:rPr>
                              <w:t xml:space="preserve">  Web Address - www.YCFirstSteps.com </w:t>
                            </w:r>
                          </w:p>
                          <w:p w:rsidR="00144AFE" w:rsidRPr="001B32F2" w:rsidRDefault="00144AFE" w:rsidP="008B78FC">
                            <w:pPr>
                              <w:pStyle w:val="SchoolAddress"/>
                              <w:ind w:firstLine="720"/>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6" type="#_x0000_t202" style="position:absolute;margin-left:376.5pt;margin-top:678pt;width:204.75pt;height:73.5pt;z-index:25173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" fillcolor="yellow" strokecolor="red" strokeweight="1.25pt">
                <v:textbox inset="2.88pt,2.88pt,2.88pt,2.88pt">
                  <w:txbxContent>
                    <w:p w:rsidR="00144AFE" w:rsidRPr="00D73A28" w:rsidRDefault="00144AFE" w:rsidP="00D73A28">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D73A28">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D73A28">
                      <w:pPr>
                        <w:pStyle w:val="SchoolAddress"/>
                        <w:rPr>
                          <w:rFonts w:asciiTheme="minorHAnsi" w:hAnsiTheme="minorHAnsi"/>
                        </w:rPr>
                      </w:pPr>
                      <w:r w:rsidRPr="00D73A28">
                        <w:rPr>
                          <w:rFonts w:asciiTheme="minorHAnsi" w:hAnsiTheme="minorHAnsi"/>
                        </w:rPr>
                        <w:t>Phone – (803) 981-5783</w:t>
                      </w:r>
                    </w:p>
                    <w:p w:rsidR="00144AFE" w:rsidRPr="00D73A28" w:rsidRDefault="00144AFE" w:rsidP="00D73A28">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D73A28">
                      <w:pPr>
                        <w:pStyle w:val="SchoolAddress"/>
                        <w:ind w:firstLine="720"/>
                        <w:rPr>
                          <w:rFonts w:asciiTheme="minorHAnsi" w:hAnsiTheme="minorHAnsi"/>
                        </w:rPr>
                      </w:pPr>
                      <w:r w:rsidRPr="00D73A28">
                        <w:rPr>
                          <w:rFonts w:asciiTheme="minorHAnsi" w:hAnsiTheme="minorHAnsi"/>
                        </w:rPr>
                        <w:t xml:space="preserve">  Web Address - www.YCFirstSteps.com </w:t>
                      </w:r>
                    </w:p>
                    <w:p w:rsidR="00144AFE" w:rsidRPr="001B32F2" w:rsidRDefault="00144AFE" w:rsidP="008B78FC">
                      <w:pPr>
                        <w:pStyle w:val="SchoolAddress"/>
                        <w:ind w:firstLine="720"/>
                      </w:pP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104704" behindDoc="0" locked="0" layoutInCell="1" allowOverlap="1" wp14:anchorId="0C74180B" wp14:editId="5CCB0375">
                <wp:simplePos x="0" y="0"/>
                <wp:positionH relativeFrom="page">
                  <wp:posOffset>490855</wp:posOffset>
                </wp:positionH>
                <wp:positionV relativeFrom="page">
                  <wp:posOffset>6467475</wp:posOffset>
                </wp:positionV>
                <wp:extent cx="6702425" cy="1974850"/>
                <wp:effectExtent l="0" t="0" r="3175" b="6350"/>
                <wp:wrapNone/>
                <wp:docPr id="308"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974850"/>
                        </a:xfrm>
                        <a:prstGeom prst="rect">
                          <a:avLst/>
                        </a:prstGeom>
                        <a:solidFill>
                          <a:srgbClr val="66FF33">
                            <a:alpha val="60000"/>
                          </a:srgbClr>
                        </a:solidFill>
                        <a:ln>
                          <a:noFill/>
                        </a:ln>
                      </wps:spPr>
                      <wps:txbx>
                        <w:txbxContent>
                          <w:p w:rsidR="00144AFE" w:rsidRPr="001A6281" w:rsidRDefault="00144AFE" w:rsidP="00D021B2">
                            <w:pPr>
                              <w:spacing w:line="240" w:lineRule="auto"/>
                              <w:rPr>
                                <w:rFonts w:cstheme="minorHAnsi"/>
                                <w:b/>
                                <w:sz w:val="28"/>
                              </w:rPr>
                            </w:pPr>
                            <w:r w:rsidRPr="001A6281">
                              <w:rPr>
                                <w:rFonts w:cstheme="minorHAnsi"/>
                                <w:b/>
                                <w:sz w:val="28"/>
                              </w:rPr>
                              <w:t>This year, our Parents as Teachers program:</w:t>
                            </w:r>
                          </w:p>
                          <w:p w:rsidR="00144AFE" w:rsidRDefault="00144AFE" w:rsidP="00D021B2">
                            <w:pPr>
                              <w:pStyle w:val="BodyText"/>
                              <w:numPr>
                                <w:ilvl w:val="0"/>
                                <w:numId w:val="2"/>
                              </w:numPr>
                              <w:spacing w:line="240" w:lineRule="auto"/>
                              <w:rPr>
                                <w:rFonts w:cstheme="minorHAnsi"/>
                                <w:b/>
                                <w:sz w:val="20"/>
                              </w:rPr>
                            </w:pPr>
                            <w:r>
                              <w:rPr>
                                <w:rFonts w:cstheme="minorHAnsi"/>
                                <w:b/>
                                <w:sz w:val="20"/>
                              </w:rPr>
                              <w:t>Averaged 1.93 home visits per family with an average duration of 1.09 hours</w:t>
                            </w:r>
                          </w:p>
                          <w:p w:rsidR="00144AFE" w:rsidRPr="004B43F1" w:rsidRDefault="00144AFE" w:rsidP="00D021B2">
                            <w:pPr>
                              <w:pStyle w:val="BodyText"/>
                              <w:numPr>
                                <w:ilvl w:val="0"/>
                                <w:numId w:val="2"/>
                              </w:numPr>
                              <w:spacing w:line="240" w:lineRule="auto"/>
                              <w:rPr>
                                <w:rFonts w:cstheme="minorHAnsi"/>
                                <w:b/>
                                <w:sz w:val="20"/>
                              </w:rPr>
                            </w:pPr>
                            <w:r w:rsidRPr="004B43F1">
                              <w:rPr>
                                <w:rFonts w:cstheme="minorHAnsi"/>
                                <w:b/>
                                <w:sz w:val="20"/>
                              </w:rPr>
                              <w:t>Improved parenting practices through offering 108 group meetings with total attendance of 765</w:t>
                            </w:r>
                          </w:p>
                          <w:p w:rsidR="00144AFE" w:rsidRPr="004B43F1" w:rsidRDefault="00144AFE" w:rsidP="00D021B2">
                            <w:pPr>
                              <w:pStyle w:val="BodyText"/>
                              <w:numPr>
                                <w:ilvl w:val="0"/>
                                <w:numId w:val="2"/>
                              </w:numPr>
                              <w:spacing w:line="240" w:lineRule="auto"/>
                              <w:rPr>
                                <w:rFonts w:cstheme="minorHAnsi"/>
                                <w:b/>
                                <w:sz w:val="20"/>
                                <w:szCs w:val="20"/>
                              </w:rPr>
                            </w:pPr>
                            <w:r w:rsidRPr="004B43F1">
                              <w:rPr>
                                <w:rFonts w:cstheme="minorHAnsi"/>
                                <w:b/>
                                <w:sz w:val="20"/>
                                <w:szCs w:val="20"/>
                              </w:rPr>
                              <w:t>Improved literacy through book distribution with our PAT Partners, the four York County School Districts, and The Early Leaning Partnership (DPIL) to distribute over 18,000 new and gently used books in York County.</w:t>
                            </w:r>
                          </w:p>
                          <w:p w:rsidR="00144AFE" w:rsidRPr="004B43F1" w:rsidRDefault="00144AFE" w:rsidP="00D021B2">
                            <w:pPr>
                              <w:pStyle w:val="BodyText"/>
                              <w:numPr>
                                <w:ilvl w:val="0"/>
                                <w:numId w:val="2"/>
                              </w:numPr>
                              <w:spacing w:line="240" w:lineRule="auto"/>
                              <w:rPr>
                                <w:rFonts w:cstheme="minorHAnsi"/>
                                <w:b/>
                                <w:sz w:val="20"/>
                                <w:szCs w:val="20"/>
                              </w:rPr>
                            </w:pPr>
                            <w:r w:rsidRPr="004B43F1">
                              <w:rPr>
                                <w:rFonts w:cstheme="minorHAnsi"/>
                                <w:b/>
                                <w:sz w:val="20"/>
                                <w:szCs w:val="20"/>
                              </w:rPr>
                              <w:t>Made 103 connections, 87.3 % connection rate,  for families to services such as Department of Social Services, Health Department, Affinity Health, and BabyNet.</w:t>
                            </w:r>
                          </w:p>
                          <w:p w:rsidR="00144AFE" w:rsidRPr="00416CD6" w:rsidRDefault="00144AFE" w:rsidP="00D021B2">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7" type="#_x0000_t202" style="position:absolute;margin-left:38.65pt;margin-top:509.25pt;width:527.75pt;height:155.5pt;z-index:252104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" fillcolor="#6f3" stroked="f">
                <v:fill opacity="39321f"/>
                <v:textbox inset=",7.2pt,,7.2pt">
                  <w:txbxContent>
                    <w:p w:rsidR="00144AFE" w:rsidRPr="001A6281" w:rsidRDefault="00144AFE" w:rsidP="00D021B2">
                      <w:pPr>
                        <w:spacing w:line="240" w:lineRule="auto"/>
                        <w:rPr>
                          <w:rFonts w:cstheme="minorHAnsi"/>
                          <w:b/>
                          <w:sz w:val="28"/>
                        </w:rPr>
                      </w:pPr>
                      <w:r w:rsidRPr="001A6281">
                        <w:rPr>
                          <w:rFonts w:cstheme="minorHAnsi"/>
                          <w:b/>
                          <w:sz w:val="28"/>
                        </w:rPr>
                        <w:t>This year, our Parents as Teachers program:</w:t>
                      </w:r>
                    </w:p>
                    <w:p w:rsidR="00144AFE" w:rsidRDefault="00144AFE" w:rsidP="00D021B2">
                      <w:pPr>
                        <w:pStyle w:val="BodyText"/>
                        <w:numPr>
                          <w:ilvl w:val="0"/>
                          <w:numId w:val="2"/>
                        </w:numPr>
                        <w:spacing w:line="240" w:lineRule="auto"/>
                        <w:rPr>
                          <w:rFonts w:cstheme="minorHAnsi"/>
                          <w:b/>
                          <w:sz w:val="20"/>
                        </w:rPr>
                      </w:pPr>
                      <w:r>
                        <w:rPr>
                          <w:rFonts w:cstheme="minorHAnsi"/>
                          <w:b/>
                          <w:sz w:val="20"/>
                        </w:rPr>
                        <w:t>Averaged 1.93 home visits per family with an average duration of 1.09 hours</w:t>
                      </w:r>
                    </w:p>
                    <w:p w:rsidR="00144AFE" w:rsidRPr="004B43F1" w:rsidRDefault="00144AFE" w:rsidP="00D021B2">
                      <w:pPr>
                        <w:pStyle w:val="BodyText"/>
                        <w:numPr>
                          <w:ilvl w:val="0"/>
                          <w:numId w:val="2"/>
                        </w:numPr>
                        <w:spacing w:line="240" w:lineRule="auto"/>
                        <w:rPr>
                          <w:rFonts w:cstheme="minorHAnsi"/>
                          <w:b/>
                          <w:sz w:val="20"/>
                        </w:rPr>
                      </w:pPr>
                      <w:r w:rsidRPr="004B43F1">
                        <w:rPr>
                          <w:rFonts w:cstheme="minorHAnsi"/>
                          <w:b/>
                          <w:sz w:val="20"/>
                        </w:rPr>
                        <w:t>Improved parenting practices through offering 108 group meetings with total attendance of 765</w:t>
                      </w:r>
                    </w:p>
                    <w:p w:rsidR="00144AFE" w:rsidRPr="004B43F1" w:rsidRDefault="00144AFE" w:rsidP="00D021B2">
                      <w:pPr>
                        <w:pStyle w:val="BodyText"/>
                        <w:numPr>
                          <w:ilvl w:val="0"/>
                          <w:numId w:val="2"/>
                        </w:numPr>
                        <w:spacing w:line="240" w:lineRule="auto"/>
                        <w:rPr>
                          <w:rFonts w:cstheme="minorHAnsi"/>
                          <w:b/>
                          <w:sz w:val="20"/>
                          <w:szCs w:val="20"/>
                        </w:rPr>
                      </w:pPr>
                      <w:r w:rsidRPr="004B43F1">
                        <w:rPr>
                          <w:rFonts w:cstheme="minorHAnsi"/>
                          <w:b/>
                          <w:sz w:val="20"/>
                          <w:szCs w:val="20"/>
                        </w:rPr>
                        <w:t>Improved literacy through book distribution with our PAT Partners, the four York County School Districts, and The Early Leaning Partnership (DPIL) to distribute over 18,000 new and gently used books in York County.</w:t>
                      </w:r>
                    </w:p>
                    <w:p w:rsidR="00144AFE" w:rsidRPr="004B43F1" w:rsidRDefault="00144AFE" w:rsidP="00D021B2">
                      <w:pPr>
                        <w:pStyle w:val="BodyText"/>
                        <w:numPr>
                          <w:ilvl w:val="0"/>
                          <w:numId w:val="2"/>
                        </w:numPr>
                        <w:spacing w:line="240" w:lineRule="auto"/>
                        <w:rPr>
                          <w:rFonts w:cstheme="minorHAnsi"/>
                          <w:b/>
                          <w:sz w:val="20"/>
                          <w:szCs w:val="20"/>
                        </w:rPr>
                      </w:pPr>
                      <w:r w:rsidRPr="004B43F1">
                        <w:rPr>
                          <w:rFonts w:cstheme="minorHAnsi"/>
                          <w:b/>
                          <w:sz w:val="20"/>
                          <w:szCs w:val="20"/>
                        </w:rPr>
                        <w:t>Made 103 connections, 87.3 % connection rate,  for families to services such as Department of Social Services, Health Department, Affinity Health, and BabyNet.</w:t>
                      </w:r>
                    </w:p>
                    <w:p w:rsidR="00144AFE" w:rsidRPr="00416CD6" w:rsidRDefault="00144AFE" w:rsidP="00D021B2">
                      <w:pPr>
                        <w:pStyle w:val="BodyText"/>
                        <w:spacing w:line="240" w:lineRule="auto"/>
                        <w:ind w:left="360"/>
                        <w:rPr>
                          <w:rFonts w:cstheme="minorHAnsi"/>
                        </w:rPr>
                      </w:pPr>
                    </w:p>
                  </w:txbxContent>
                </v:textbox>
                <w10:wrap anchorx="page" anchory="page"/>
              </v:shape>
            </w:pict>
          </mc:Fallback>
        </mc:AlternateContent>
      </w:r>
      <w:r w:rsidR="00141BA0" w:rsidRPr="00AD355E">
        <w:rPr>
          <w:noProof/>
        </w:rPr>
        <mc:AlternateContent>
          <mc:Choice Requires="wps">
            <w:drawing>
              <wp:anchor distT="0" distB="0" distL="114300" distR="114300" simplePos="0" relativeHeight="251739136" behindDoc="0" locked="0" layoutInCell="1" allowOverlap="1" wp14:anchorId="735098CF" wp14:editId="76034052">
                <wp:simplePos x="0" y="0"/>
                <wp:positionH relativeFrom="page">
                  <wp:posOffset>496570</wp:posOffset>
                </wp:positionH>
                <wp:positionV relativeFrom="page">
                  <wp:posOffset>8660765</wp:posOffset>
                </wp:positionV>
                <wp:extent cx="3343275" cy="828675"/>
                <wp:effectExtent l="19050" t="19050" r="28575" b="28575"/>
                <wp:wrapNone/>
                <wp:docPr id="306"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828675"/>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144AFE" w:rsidRDefault="00144AFE" w:rsidP="00D021B2">
                            <w:pPr>
                              <w:pStyle w:val="BodyText"/>
                              <w:spacing w:before="120"/>
                              <w:ind w:left="288" w:right="288"/>
                              <w:rPr>
                                <w:b/>
                                <w:sz w:val="20"/>
                              </w:rPr>
                            </w:pPr>
                            <w:r>
                              <w:rPr>
                                <w:b/>
                                <w:sz w:val="20"/>
                              </w:rPr>
                              <w:t>Parenting Partners and York SD #1</w:t>
                            </w:r>
                          </w:p>
                          <w:p w:rsidR="00144AFE" w:rsidRDefault="00144AFE" w:rsidP="00D021B2">
                            <w:pPr>
                              <w:pStyle w:val="BodyText"/>
                              <w:spacing w:before="120"/>
                              <w:ind w:left="288" w:right="288"/>
                              <w:rPr>
                                <w:b/>
                                <w:sz w:val="20"/>
                              </w:rPr>
                            </w:pPr>
                            <w:r>
                              <w:rPr>
                                <w:b/>
                                <w:sz w:val="20"/>
                              </w:rPr>
                              <w:t>Bright Beginnings and Clover SD #2</w:t>
                            </w:r>
                          </w:p>
                          <w:p w:rsidR="00144AFE" w:rsidRPr="002A50B5" w:rsidRDefault="00144AFE" w:rsidP="00D021B2">
                            <w:pPr>
                              <w:pStyle w:val="BodyText"/>
                              <w:spacing w:before="120"/>
                              <w:ind w:left="288" w:right="288"/>
                              <w:rPr>
                                <w:b/>
                                <w:sz w:val="20"/>
                              </w:rPr>
                            </w:pPr>
                            <w:r>
                              <w:rPr>
                                <w:b/>
                                <w:sz w:val="20"/>
                              </w:rPr>
                              <w:t>ParentSmart and Rock Hill SD #3</w:t>
                            </w:r>
                          </w:p>
                          <w:p w:rsidR="00144AFE" w:rsidRDefault="00144AFE" w:rsidP="00D021B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8" type="#_x0000_t202" style="position:absolute;margin-left:39.1pt;margin-top:681.95pt;width:263.25pt;height:65.25pt;z-index:25173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" filled="f" fillcolor="#9cf" strokecolor="#36f" strokeweight="2.25pt">
                <v:stroke dashstyle="1 1" endcap="round"/>
                <v:textbox inset="0,0,0,0">
                  <w:txbxContent>
                    <w:p w:rsidR="00144AFE" w:rsidRDefault="00144AFE" w:rsidP="00D021B2">
                      <w:pPr>
                        <w:pStyle w:val="BodyText"/>
                        <w:spacing w:before="120"/>
                        <w:ind w:left="288" w:right="288"/>
                        <w:rPr>
                          <w:b/>
                          <w:sz w:val="20"/>
                        </w:rPr>
                      </w:pPr>
                      <w:r>
                        <w:rPr>
                          <w:b/>
                          <w:sz w:val="20"/>
                        </w:rPr>
                        <w:t>Parenting Partners and York SD #1</w:t>
                      </w:r>
                    </w:p>
                    <w:p w:rsidR="00144AFE" w:rsidRDefault="00144AFE" w:rsidP="00D021B2">
                      <w:pPr>
                        <w:pStyle w:val="BodyText"/>
                        <w:spacing w:before="120"/>
                        <w:ind w:left="288" w:right="288"/>
                        <w:rPr>
                          <w:b/>
                          <w:sz w:val="20"/>
                        </w:rPr>
                      </w:pPr>
                      <w:r>
                        <w:rPr>
                          <w:b/>
                          <w:sz w:val="20"/>
                        </w:rPr>
                        <w:t>Bright Beginnings and Clover SD #2</w:t>
                      </w:r>
                    </w:p>
                    <w:p w:rsidR="00144AFE" w:rsidRPr="002A50B5" w:rsidRDefault="00144AFE" w:rsidP="00D021B2">
                      <w:pPr>
                        <w:pStyle w:val="BodyText"/>
                        <w:spacing w:before="120"/>
                        <w:ind w:left="288" w:right="288"/>
                        <w:rPr>
                          <w:b/>
                          <w:sz w:val="20"/>
                        </w:rPr>
                      </w:pPr>
                      <w:r>
                        <w:rPr>
                          <w:b/>
                          <w:sz w:val="20"/>
                        </w:rPr>
                        <w:t>ParentSmart and Rock Hill SD #3</w:t>
                      </w:r>
                    </w:p>
                    <w:p w:rsidR="00144AFE" w:rsidRDefault="00144AFE" w:rsidP="00D021B2">
                      <w:pPr>
                        <w:pStyle w:val="BodyText"/>
                      </w:pPr>
                    </w:p>
                  </w:txbxContent>
                </v:textbox>
                <w10:wrap anchorx="page" anchory="page"/>
              </v:shape>
            </w:pict>
          </mc:Fallback>
        </mc:AlternateContent>
      </w:r>
      <w:r w:rsidR="00141BA0" w:rsidRPr="00AD355E">
        <w:rPr>
          <w:b/>
          <w:noProof/>
        </w:rPr>
        <mc:AlternateContent>
          <mc:Choice Requires="wps">
            <w:drawing>
              <wp:anchor distT="0" distB="0" distL="114300" distR="114300" simplePos="0" relativeHeight="251738112" behindDoc="0" locked="0" layoutInCell="1" allowOverlap="1" wp14:anchorId="75C7850B" wp14:editId="0247EF8F">
                <wp:simplePos x="0" y="0"/>
                <wp:positionH relativeFrom="page">
                  <wp:posOffset>456565</wp:posOffset>
                </wp:positionH>
                <wp:positionV relativeFrom="page">
                  <wp:posOffset>8331835</wp:posOffset>
                </wp:positionV>
                <wp:extent cx="2905125" cy="327660"/>
                <wp:effectExtent l="0" t="0" r="9525" b="15240"/>
                <wp:wrapNone/>
                <wp:docPr id="94"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327660"/>
                        </a:xfrm>
                        <a:prstGeom prst="rect">
                          <a:avLst/>
                        </a:prstGeom>
                        <a:noFill/>
                        <a:ln>
                          <a:noFill/>
                        </a:ln>
                        <a:extLst/>
                      </wps:spPr>
                      <wps:txbx>
                        <w:txbxContent>
                          <w:p w:rsidR="00144AFE" w:rsidRPr="002A50B5" w:rsidRDefault="00144AFE" w:rsidP="00730838">
                            <w:pPr>
                              <w:pStyle w:val="Heading1"/>
                              <w:spacing w:before="0" w:line="240" w:lineRule="auto"/>
                              <w:rPr>
                                <w:rFonts w:asciiTheme="minorHAnsi" w:hAnsiTheme="minorHAnsi"/>
                                <w:color w:val="FF0000"/>
                              </w:rPr>
                            </w:pPr>
                            <w:r w:rsidRPr="002A50B5">
                              <w:rPr>
                                <w:rFonts w:asciiTheme="minorHAnsi" w:hAnsiTheme="minorHAns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69" type="#_x0000_t202" style="position:absolute;margin-left:35.95pt;margin-top:656.05pt;width:228.75pt;height:25.8pt;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" filled="f" stroked="f">
                <v:textbox inset="0,0,0,0">
                  <w:txbxContent>
                    <w:p w:rsidR="00144AFE" w:rsidRPr="002A50B5" w:rsidRDefault="00144AFE" w:rsidP="00730838">
                      <w:pPr>
                        <w:pStyle w:val="Heading1"/>
                        <w:spacing w:before="0" w:line="240" w:lineRule="auto"/>
                        <w:rPr>
                          <w:rFonts w:asciiTheme="minorHAnsi" w:hAnsiTheme="minorHAnsi"/>
                          <w:color w:val="FF0000"/>
                        </w:rPr>
                      </w:pPr>
                      <w:r w:rsidRPr="002A50B5">
                        <w:rPr>
                          <w:rFonts w:asciiTheme="minorHAnsi" w:hAnsiTheme="minorHAnsi"/>
                          <w:color w:val="FF0000"/>
                        </w:rPr>
                        <w:t>Thank you to our partners!</w:t>
                      </w:r>
                    </w:p>
                  </w:txbxContent>
                </v:textbox>
                <w10:wrap anchorx="page" anchory="page"/>
              </v:shape>
            </w:pict>
          </mc:Fallback>
        </mc:AlternateContent>
      </w:r>
      <w:r w:rsidR="00141BA0">
        <w:t xml:space="preserve">                     </w:t>
      </w:r>
      <w:r w:rsidR="004D6965">
        <w:t xml:space="preserve"> </w:t>
      </w:r>
      <w:r w:rsidR="00614640" w:rsidRPr="00AD355E">
        <w:br w:type="page"/>
      </w:r>
    </w:p>
    <w:p w:rsidR="00AA1702" w:rsidRPr="00AD355E" w:rsidRDefault="00496459" w:rsidP="00AA1702">
      <w:r w:rsidRPr="00AD355E">
        <w:rPr>
          <w:noProof/>
        </w:rPr>
        <w:lastRenderedPageBreak/>
        <w:drawing>
          <wp:anchor distT="0" distB="0" distL="114300" distR="114300" simplePos="0" relativeHeight="252145664" behindDoc="0" locked="0" layoutInCell="1" allowOverlap="1" wp14:anchorId="65A6025F" wp14:editId="2CB5E99A">
            <wp:simplePos x="0" y="0"/>
            <wp:positionH relativeFrom="column">
              <wp:posOffset>38100</wp:posOffset>
            </wp:positionH>
            <wp:positionV relativeFrom="paragraph">
              <wp:posOffset>-762000</wp:posOffset>
            </wp:positionV>
            <wp:extent cx="1345721" cy="1039875"/>
            <wp:effectExtent l="0" t="0" r="6985"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45721" cy="1039875"/>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2216320" behindDoc="0" locked="0" layoutInCell="1" allowOverlap="1" wp14:anchorId="59CF92C8" wp14:editId="0B3EFAB2">
                <wp:simplePos x="0" y="0"/>
                <wp:positionH relativeFrom="page">
                  <wp:posOffset>467360</wp:posOffset>
                </wp:positionH>
                <wp:positionV relativeFrom="page">
                  <wp:posOffset>1210945</wp:posOffset>
                </wp:positionV>
                <wp:extent cx="6886575" cy="509905"/>
                <wp:effectExtent l="0" t="0" r="9525" b="4445"/>
                <wp:wrapNone/>
                <wp:docPr id="118"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509905"/>
                        </a:xfrm>
                        <a:prstGeom prst="rect">
                          <a:avLst/>
                        </a:prstGeom>
                        <a:noFill/>
                        <a:ln>
                          <a:noFill/>
                        </a:ln>
                        <a:effectLst/>
                        <a:extLst/>
                      </wps:spPr>
                      <wps:txbx>
                        <w:txbxContent>
                          <w:p w:rsidR="00144AFE" w:rsidRPr="00DC0A3E" w:rsidRDefault="00144AFE" w:rsidP="000B3E47">
                            <w:pPr>
                              <w:jc w:val="center"/>
                              <w:rPr>
                                <w:b/>
                                <w:sz w:val="28"/>
                                <w:szCs w:val="28"/>
                              </w:rPr>
                            </w:pPr>
                            <w:r w:rsidRPr="00DC0A3E">
                              <w:rPr>
                                <w:b/>
                                <w:sz w:val="28"/>
                                <w:szCs w:val="28"/>
                              </w:rPr>
                              <w:t xml:space="preserve">In order to thrive, children need nurturing, responsive relationships and a </w:t>
                            </w:r>
                            <w:r w:rsidRPr="00DC0A3E">
                              <w:rPr>
                                <w:b/>
                                <w:sz w:val="28"/>
                                <w:szCs w:val="28"/>
                              </w:rPr>
                              <w:br/>
                              <w:t>supportive learning environment, both within and outside the home.</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70" type="#_x0000_t202" style="position:absolute;margin-left:36.8pt;margin-top:95.35pt;width:542.25pt;height:40.15pt;z-index:25221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" filled="f" stroked="f">
                <v:textbox inset="0,0,0,0">
                  <w:txbxContent>
                    <w:p w:rsidR="00144AFE" w:rsidRPr="00DC0A3E" w:rsidRDefault="00144AFE" w:rsidP="000B3E47">
                      <w:pPr>
                        <w:jc w:val="center"/>
                        <w:rPr>
                          <w:b/>
                          <w:sz w:val="28"/>
                          <w:szCs w:val="28"/>
                        </w:rPr>
                      </w:pPr>
                      <w:r w:rsidRPr="00DC0A3E">
                        <w:rPr>
                          <w:b/>
                          <w:sz w:val="28"/>
                          <w:szCs w:val="28"/>
                        </w:rPr>
                        <w:t xml:space="preserve">In order to thrive, children need nurturing, responsive relationships and a </w:t>
                      </w:r>
                      <w:r w:rsidRPr="00DC0A3E">
                        <w:rPr>
                          <w:b/>
                          <w:sz w:val="28"/>
                          <w:szCs w:val="28"/>
                        </w:rPr>
                        <w:br/>
                        <w:t>supportive learning environment, both within and outside the home.</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24128" behindDoc="0" locked="0" layoutInCell="1" allowOverlap="1" wp14:anchorId="0A2431B2" wp14:editId="29932187">
                <wp:simplePos x="0" y="0"/>
                <wp:positionH relativeFrom="page">
                  <wp:posOffset>2200910</wp:posOffset>
                </wp:positionH>
                <wp:positionV relativeFrom="page">
                  <wp:posOffset>318770</wp:posOffset>
                </wp:positionV>
                <wp:extent cx="4922520" cy="657225"/>
                <wp:effectExtent l="0" t="0" r="11430" b="28575"/>
                <wp:wrapNone/>
                <wp:docPr id="1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520" cy="657225"/>
                        </a:xfrm>
                        <a:prstGeom prst="rect">
                          <a:avLst/>
                        </a:prstGeom>
                        <a:solidFill>
                          <a:srgbClr val="0070C0"/>
                        </a:solidFill>
                        <a:ln w="19050">
                          <a:solidFill>
                            <a:srgbClr val="FF0000"/>
                          </a:solidFill>
                          <a:miter lim="800000"/>
                          <a:headEnd/>
                          <a:tailEnd/>
                        </a:ln>
                        <a:extLst/>
                      </wps:spPr>
                      <wps:txbx>
                        <w:txbxContent>
                          <w:p w:rsidR="00144AFE" w:rsidRPr="00A3432C" w:rsidRDefault="00144AFE" w:rsidP="00AA1702">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hild Care Quality Enhancemen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71" type="#_x0000_t202" style="position:absolute;margin-left:173.3pt;margin-top:25.1pt;width:387.6pt;height:51.75pt;z-index:251824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" fillcolor="#0070c0" strokecolor="red" strokeweight="1.5pt">
                <v:textbox inset="0,0,0,0">
                  <w:txbxContent>
                    <w:p w:rsidR="00144AFE" w:rsidRPr="00A3432C" w:rsidRDefault="00144AFE" w:rsidP="00AA1702">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hild Care Quality Enhancement</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23104" behindDoc="0" locked="0" layoutInCell="1" allowOverlap="1" wp14:anchorId="0C7A03CD" wp14:editId="3FF07516">
                <wp:simplePos x="0" y="0"/>
                <wp:positionH relativeFrom="column">
                  <wp:posOffset>-142875</wp:posOffset>
                </wp:positionH>
                <wp:positionV relativeFrom="paragraph">
                  <wp:posOffset>-270510</wp:posOffset>
                </wp:positionV>
                <wp:extent cx="7143750" cy="9115425"/>
                <wp:effectExtent l="0" t="0" r="19050" b="28575"/>
                <wp:wrapNone/>
                <wp:docPr id="110"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1.25pt;margin-top:-21.3pt;width:562.5pt;height:717.7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" filled="f" strokecolor="red" strokeweight="1.75pt">
                <v:textbox inset="0,0,0,0"/>
              </v:rect>
            </w:pict>
          </mc:Fallback>
        </mc:AlternateContent>
      </w:r>
    </w:p>
    <w:p w:rsidR="00AA1702" w:rsidRPr="00AD355E" w:rsidRDefault="00924B81" w:rsidP="00AA1702">
      <w:r w:rsidRPr="00AD355E">
        <w:rPr>
          <w:b/>
          <w:noProof/>
        </w:rPr>
        <mc:AlternateContent>
          <mc:Choice Requires="wps">
            <w:drawing>
              <wp:anchor distT="0" distB="0" distL="114300" distR="114300" simplePos="0" relativeHeight="252118016" behindDoc="0" locked="0" layoutInCell="1" allowOverlap="1" wp14:anchorId="22EED71C" wp14:editId="3FBF091D">
                <wp:simplePos x="0" y="0"/>
                <wp:positionH relativeFrom="column">
                  <wp:posOffset>3624580</wp:posOffset>
                </wp:positionH>
                <wp:positionV relativeFrom="paragraph">
                  <wp:posOffset>286385</wp:posOffset>
                </wp:positionV>
                <wp:extent cx="3215640" cy="1743710"/>
                <wp:effectExtent l="0" t="0" r="3810" b="8890"/>
                <wp:wrapNone/>
                <wp:docPr id="50"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743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4AFE" w:rsidRDefault="00144AFE" w:rsidP="00E53333">
                            <w:pPr>
                              <w:pStyle w:val="Heading1"/>
                              <w:spacing w:before="0" w:line="240" w:lineRule="auto"/>
                              <w:rPr>
                                <w:rFonts w:ascii="Arial" w:hAnsi="Arial" w:cs="Arial"/>
                                <w:color w:val="0070C0"/>
                              </w:rPr>
                            </w:pPr>
                          </w:p>
                          <w:p w:rsidR="00144AFE" w:rsidRDefault="00144AFE" w:rsidP="00AD355E">
                            <w:pPr>
                              <w:pStyle w:val="Heading1"/>
                              <w:spacing w:before="0" w:line="240" w:lineRule="auto"/>
                              <w:jc w:val="center"/>
                              <w:rPr>
                                <w:rFonts w:ascii="Arial" w:hAnsi="Arial" w:cs="Arial"/>
                                <w:color w:val="0070C0"/>
                                <w:sz w:val="26"/>
                                <w:szCs w:val="26"/>
                              </w:rPr>
                            </w:pPr>
                            <w:r>
                              <w:rPr>
                                <w:rFonts w:ascii="Arial" w:hAnsi="Arial" w:cs="Arial"/>
                                <w:color w:val="0070C0"/>
                                <w:sz w:val="26"/>
                                <w:szCs w:val="26"/>
                              </w:rPr>
                              <w:t xml:space="preserve">QE </w:t>
                            </w:r>
                            <w:r w:rsidRPr="00320106">
                              <w:rPr>
                                <w:rFonts w:ascii="Arial" w:hAnsi="Arial" w:cs="Arial"/>
                                <w:color w:val="0070C0"/>
                                <w:sz w:val="26"/>
                                <w:szCs w:val="26"/>
                              </w:rPr>
                              <w:t>by the Numbers</w:t>
                            </w:r>
                            <w:r>
                              <w:rPr>
                                <w:rFonts w:ascii="Arial" w:hAnsi="Arial" w:cs="Arial"/>
                                <w:color w:val="0070C0"/>
                                <w:sz w:val="26"/>
                                <w:szCs w:val="26"/>
                              </w:rPr>
                              <w:t>, 2015-16</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10"/>
                              <w:gridCol w:w="2150"/>
                            </w:tblGrid>
                            <w:tr w:rsidR="00144AFE" w:rsidRPr="009711DD" w:rsidTr="009D008D">
                              <w:tc>
                                <w:tcPr>
                                  <w:tcW w:w="2610" w:type="dxa"/>
                                  <w:shd w:val="clear" w:color="auto" w:fill="auto"/>
                                  <w:vAlign w:val="center"/>
                                </w:tcPr>
                                <w:p w:rsidR="00144AFE" w:rsidRPr="001677AB" w:rsidRDefault="00144AFE" w:rsidP="003A639C">
                                  <w:pPr>
                                    <w:pStyle w:val="BodyText"/>
                                    <w:spacing w:after="0"/>
                                    <w:rPr>
                                      <w:rFonts w:cstheme="minorHAnsi"/>
                                    </w:rPr>
                                  </w:pPr>
                                  <w:r>
                                    <w:rPr>
                                      <w:rFonts w:cstheme="minorHAnsi"/>
                                    </w:rPr>
                                    <w:t>Child Care Providers</w:t>
                                  </w:r>
                                  <w:r w:rsidRPr="001677AB">
                                    <w:rPr>
                                      <w:rFonts w:cstheme="minorHAnsi"/>
                                    </w:rPr>
                                    <w:t xml:space="preserve"> Served</w:t>
                                  </w:r>
                                </w:p>
                              </w:tc>
                              <w:tc>
                                <w:tcPr>
                                  <w:tcW w:w="2150" w:type="dxa"/>
                                  <w:vAlign w:val="center"/>
                                </w:tcPr>
                                <w:p w:rsidR="00144AFE" w:rsidRPr="000873EA" w:rsidRDefault="00144AFE" w:rsidP="003A639C">
                                  <w:pPr>
                                    <w:pStyle w:val="BodyText"/>
                                    <w:spacing w:after="0"/>
                                    <w:jc w:val="right"/>
                                    <w:rPr>
                                      <w:rFonts w:cstheme="minorHAnsi"/>
                                      <w:sz w:val="28"/>
                                    </w:rPr>
                                  </w:pPr>
                                  <w:r w:rsidRPr="000873EA">
                                    <w:rPr>
                                      <w:rFonts w:cstheme="minorHAnsi"/>
                                      <w:sz w:val="28"/>
                                    </w:rPr>
                                    <w:t>6</w:t>
                                  </w:r>
                                </w:p>
                              </w:tc>
                            </w:tr>
                            <w:tr w:rsidR="00144AFE" w:rsidRPr="009711DD" w:rsidTr="009D008D">
                              <w:tc>
                                <w:tcPr>
                                  <w:tcW w:w="2610" w:type="dxa"/>
                                  <w:shd w:val="clear" w:color="auto" w:fill="auto"/>
                                  <w:vAlign w:val="center"/>
                                </w:tcPr>
                                <w:p w:rsidR="00144AFE" w:rsidRDefault="00144AFE" w:rsidP="003A639C">
                                  <w:pPr>
                                    <w:pStyle w:val="BodyText"/>
                                    <w:spacing w:after="0"/>
                                    <w:rPr>
                                      <w:rFonts w:cstheme="minorHAnsi"/>
                                    </w:rPr>
                                  </w:pPr>
                                  <w:r>
                                    <w:rPr>
                                      <w:rFonts w:cstheme="minorHAnsi"/>
                                    </w:rPr>
                                    <w:t>Number of TA Visits Provided</w:t>
                                  </w:r>
                                </w:p>
                              </w:tc>
                              <w:tc>
                                <w:tcPr>
                                  <w:tcW w:w="2150" w:type="dxa"/>
                                  <w:vAlign w:val="center"/>
                                </w:tcPr>
                                <w:p w:rsidR="00144AFE" w:rsidRPr="000873EA" w:rsidRDefault="00144AFE" w:rsidP="003A639C">
                                  <w:pPr>
                                    <w:pStyle w:val="BodyText"/>
                                    <w:spacing w:after="0"/>
                                    <w:jc w:val="right"/>
                                    <w:rPr>
                                      <w:rFonts w:cstheme="minorHAnsi"/>
                                      <w:sz w:val="28"/>
                                    </w:rPr>
                                  </w:pPr>
                                  <w:r w:rsidRPr="000873EA">
                                    <w:rPr>
                                      <w:rFonts w:cstheme="minorHAnsi"/>
                                      <w:sz w:val="28"/>
                                    </w:rPr>
                                    <w:t>142</w:t>
                                  </w:r>
                                </w:p>
                              </w:tc>
                            </w:tr>
                            <w:tr w:rsidR="00144AFE" w:rsidRPr="009711DD" w:rsidTr="009D008D">
                              <w:tc>
                                <w:tcPr>
                                  <w:tcW w:w="2610" w:type="dxa"/>
                                  <w:shd w:val="clear" w:color="auto" w:fill="auto"/>
                                  <w:vAlign w:val="center"/>
                                </w:tcPr>
                                <w:p w:rsidR="00144AFE" w:rsidRDefault="00144AFE" w:rsidP="003A639C">
                                  <w:pPr>
                                    <w:pStyle w:val="BodyText"/>
                                    <w:spacing w:after="0"/>
                                    <w:rPr>
                                      <w:rFonts w:cstheme="minorHAnsi"/>
                                    </w:rPr>
                                  </w:pPr>
                                  <w:r>
                                    <w:rPr>
                                      <w:rFonts w:cstheme="minorHAnsi"/>
                                    </w:rPr>
                                    <w:t>Number of Children 0-5 Enrolled in Provider Classrooms</w:t>
                                  </w:r>
                                </w:p>
                              </w:tc>
                              <w:tc>
                                <w:tcPr>
                                  <w:tcW w:w="2150" w:type="dxa"/>
                                  <w:vAlign w:val="center"/>
                                </w:tcPr>
                                <w:p w:rsidR="00144AFE" w:rsidRPr="000873EA" w:rsidRDefault="00144AFE" w:rsidP="003A639C">
                                  <w:pPr>
                                    <w:pStyle w:val="BodyText"/>
                                    <w:spacing w:after="0"/>
                                    <w:jc w:val="right"/>
                                    <w:rPr>
                                      <w:rFonts w:cstheme="minorHAnsi"/>
                                      <w:sz w:val="28"/>
                                    </w:rPr>
                                  </w:pPr>
                                  <w:r w:rsidRPr="000873EA">
                                    <w:rPr>
                                      <w:rFonts w:cstheme="minorHAnsi"/>
                                      <w:sz w:val="28"/>
                                    </w:rPr>
                                    <w:t>426</w:t>
                                  </w:r>
                                </w:p>
                              </w:tc>
                            </w:tr>
                          </w:tbl>
                          <w:p w:rsidR="00144AFE" w:rsidRDefault="00144AFE" w:rsidP="00E5333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2" o:spid="_x0000_s1072" type="#_x0000_t202" style="position:absolute;margin-left:285.4pt;margin-top:22.55pt;width:253.2pt;height:137.3pt;z-index:25211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" stroked="f">
                <v:textbox>
                  <w:txbxContent>
                    <w:p w:rsidR="00144AFE" w:rsidRDefault="00144AFE" w:rsidP="00E53333">
                      <w:pPr>
                        <w:pStyle w:val="Heading1"/>
                        <w:spacing w:before="0" w:line="240" w:lineRule="auto"/>
                        <w:rPr>
                          <w:rFonts w:ascii="Arial" w:hAnsi="Arial" w:cs="Arial"/>
                          <w:color w:val="0070C0"/>
                        </w:rPr>
                      </w:pPr>
                    </w:p>
                    <w:p w:rsidR="00144AFE" w:rsidRDefault="00144AFE" w:rsidP="00AD355E">
                      <w:pPr>
                        <w:pStyle w:val="Heading1"/>
                        <w:spacing w:before="0" w:line="240" w:lineRule="auto"/>
                        <w:jc w:val="center"/>
                        <w:rPr>
                          <w:rFonts w:ascii="Arial" w:hAnsi="Arial" w:cs="Arial"/>
                          <w:color w:val="0070C0"/>
                          <w:sz w:val="26"/>
                          <w:szCs w:val="26"/>
                        </w:rPr>
                      </w:pPr>
                      <w:r>
                        <w:rPr>
                          <w:rFonts w:ascii="Arial" w:hAnsi="Arial" w:cs="Arial"/>
                          <w:color w:val="0070C0"/>
                          <w:sz w:val="26"/>
                          <w:szCs w:val="26"/>
                        </w:rPr>
                        <w:t xml:space="preserve">QE </w:t>
                      </w:r>
                      <w:r w:rsidRPr="00320106">
                        <w:rPr>
                          <w:rFonts w:ascii="Arial" w:hAnsi="Arial" w:cs="Arial"/>
                          <w:color w:val="0070C0"/>
                          <w:sz w:val="26"/>
                          <w:szCs w:val="26"/>
                        </w:rPr>
                        <w:t>by the Numbers</w:t>
                      </w:r>
                      <w:r>
                        <w:rPr>
                          <w:rFonts w:ascii="Arial" w:hAnsi="Arial" w:cs="Arial"/>
                          <w:color w:val="0070C0"/>
                          <w:sz w:val="26"/>
                          <w:szCs w:val="26"/>
                        </w:rPr>
                        <w:t>, 2015-16</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10"/>
                        <w:gridCol w:w="2150"/>
                      </w:tblGrid>
                      <w:tr w:rsidR="00144AFE" w:rsidRPr="009711DD" w:rsidTr="009D008D">
                        <w:tc>
                          <w:tcPr>
                            <w:tcW w:w="2610" w:type="dxa"/>
                            <w:shd w:val="clear" w:color="auto" w:fill="auto"/>
                            <w:vAlign w:val="center"/>
                          </w:tcPr>
                          <w:p w:rsidR="00144AFE" w:rsidRPr="001677AB" w:rsidRDefault="00144AFE" w:rsidP="003A639C">
                            <w:pPr>
                              <w:pStyle w:val="BodyText"/>
                              <w:spacing w:after="0"/>
                              <w:rPr>
                                <w:rFonts w:cstheme="minorHAnsi"/>
                              </w:rPr>
                            </w:pPr>
                            <w:r>
                              <w:rPr>
                                <w:rFonts w:cstheme="minorHAnsi"/>
                              </w:rPr>
                              <w:t>Child Care Providers</w:t>
                            </w:r>
                            <w:r w:rsidRPr="001677AB">
                              <w:rPr>
                                <w:rFonts w:cstheme="minorHAnsi"/>
                              </w:rPr>
                              <w:t xml:space="preserve"> Served</w:t>
                            </w:r>
                          </w:p>
                        </w:tc>
                        <w:tc>
                          <w:tcPr>
                            <w:tcW w:w="2150" w:type="dxa"/>
                            <w:vAlign w:val="center"/>
                          </w:tcPr>
                          <w:p w:rsidR="00144AFE" w:rsidRPr="000873EA" w:rsidRDefault="00144AFE" w:rsidP="003A639C">
                            <w:pPr>
                              <w:pStyle w:val="BodyText"/>
                              <w:spacing w:after="0"/>
                              <w:jc w:val="right"/>
                              <w:rPr>
                                <w:rFonts w:cstheme="minorHAnsi"/>
                                <w:sz w:val="28"/>
                              </w:rPr>
                            </w:pPr>
                            <w:r w:rsidRPr="000873EA">
                              <w:rPr>
                                <w:rFonts w:cstheme="minorHAnsi"/>
                                <w:sz w:val="28"/>
                              </w:rPr>
                              <w:t>6</w:t>
                            </w:r>
                          </w:p>
                        </w:tc>
                      </w:tr>
                      <w:tr w:rsidR="00144AFE" w:rsidRPr="009711DD" w:rsidTr="009D008D">
                        <w:tc>
                          <w:tcPr>
                            <w:tcW w:w="2610" w:type="dxa"/>
                            <w:shd w:val="clear" w:color="auto" w:fill="auto"/>
                            <w:vAlign w:val="center"/>
                          </w:tcPr>
                          <w:p w:rsidR="00144AFE" w:rsidRDefault="00144AFE" w:rsidP="003A639C">
                            <w:pPr>
                              <w:pStyle w:val="BodyText"/>
                              <w:spacing w:after="0"/>
                              <w:rPr>
                                <w:rFonts w:cstheme="minorHAnsi"/>
                              </w:rPr>
                            </w:pPr>
                            <w:r>
                              <w:rPr>
                                <w:rFonts w:cstheme="minorHAnsi"/>
                              </w:rPr>
                              <w:t>Number of TA Visits Provided</w:t>
                            </w:r>
                          </w:p>
                        </w:tc>
                        <w:tc>
                          <w:tcPr>
                            <w:tcW w:w="2150" w:type="dxa"/>
                            <w:vAlign w:val="center"/>
                          </w:tcPr>
                          <w:p w:rsidR="00144AFE" w:rsidRPr="000873EA" w:rsidRDefault="00144AFE" w:rsidP="003A639C">
                            <w:pPr>
                              <w:pStyle w:val="BodyText"/>
                              <w:spacing w:after="0"/>
                              <w:jc w:val="right"/>
                              <w:rPr>
                                <w:rFonts w:cstheme="minorHAnsi"/>
                                <w:sz w:val="28"/>
                              </w:rPr>
                            </w:pPr>
                            <w:r w:rsidRPr="000873EA">
                              <w:rPr>
                                <w:rFonts w:cstheme="minorHAnsi"/>
                                <w:sz w:val="28"/>
                              </w:rPr>
                              <w:t>142</w:t>
                            </w:r>
                          </w:p>
                        </w:tc>
                      </w:tr>
                      <w:tr w:rsidR="00144AFE" w:rsidRPr="009711DD" w:rsidTr="009D008D">
                        <w:tc>
                          <w:tcPr>
                            <w:tcW w:w="2610" w:type="dxa"/>
                            <w:shd w:val="clear" w:color="auto" w:fill="auto"/>
                            <w:vAlign w:val="center"/>
                          </w:tcPr>
                          <w:p w:rsidR="00144AFE" w:rsidRDefault="00144AFE" w:rsidP="003A639C">
                            <w:pPr>
                              <w:pStyle w:val="BodyText"/>
                              <w:spacing w:after="0"/>
                              <w:rPr>
                                <w:rFonts w:cstheme="minorHAnsi"/>
                              </w:rPr>
                            </w:pPr>
                            <w:r>
                              <w:rPr>
                                <w:rFonts w:cstheme="minorHAnsi"/>
                              </w:rPr>
                              <w:t>Number of Children 0-5 Enrolled in Provider Classrooms</w:t>
                            </w:r>
                          </w:p>
                        </w:tc>
                        <w:tc>
                          <w:tcPr>
                            <w:tcW w:w="2150" w:type="dxa"/>
                            <w:vAlign w:val="center"/>
                          </w:tcPr>
                          <w:p w:rsidR="00144AFE" w:rsidRPr="000873EA" w:rsidRDefault="00144AFE" w:rsidP="003A639C">
                            <w:pPr>
                              <w:pStyle w:val="BodyText"/>
                              <w:spacing w:after="0"/>
                              <w:jc w:val="right"/>
                              <w:rPr>
                                <w:rFonts w:cstheme="minorHAnsi"/>
                                <w:sz w:val="28"/>
                              </w:rPr>
                            </w:pPr>
                            <w:r w:rsidRPr="000873EA">
                              <w:rPr>
                                <w:rFonts w:cstheme="minorHAnsi"/>
                                <w:sz w:val="28"/>
                              </w:rPr>
                              <w:t>426</w:t>
                            </w:r>
                          </w:p>
                        </w:tc>
                      </w:tr>
                    </w:tbl>
                    <w:p w:rsidR="00144AFE" w:rsidRDefault="00144AFE" w:rsidP="00E53333"/>
                  </w:txbxContent>
                </v:textbox>
              </v:shape>
            </w:pict>
          </mc:Fallback>
        </mc:AlternateContent>
      </w:r>
      <w:r w:rsidR="00642A3B" w:rsidRPr="00AD355E">
        <w:rPr>
          <w:b/>
          <w:noProof/>
        </w:rPr>
        <mc:AlternateContent>
          <mc:Choice Requires="wps">
            <w:drawing>
              <wp:anchor distT="0" distB="0" distL="114300" distR="114300" simplePos="0" relativeHeight="251828224" behindDoc="0" locked="0" layoutInCell="1" allowOverlap="1" wp14:anchorId="1D1191AB" wp14:editId="460E0551">
                <wp:simplePos x="0" y="0"/>
                <wp:positionH relativeFrom="page">
                  <wp:posOffset>466725</wp:posOffset>
                </wp:positionH>
                <wp:positionV relativeFrom="page">
                  <wp:posOffset>1619250</wp:posOffset>
                </wp:positionV>
                <wp:extent cx="3219450" cy="320675"/>
                <wp:effectExtent l="0" t="0" r="0" b="3175"/>
                <wp:wrapNone/>
                <wp:docPr id="11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144AFE" w:rsidRPr="002D69E7" w:rsidRDefault="00144AFE"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73" type="#_x0000_t202" style="position:absolute;margin-left:36.75pt;margin-top:127.5pt;width:253.5pt;height:25.25pt;z-index:25182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" filled="f" stroked="f">
                <v:textbox inset="0,0,0,0">
                  <w:txbxContent>
                    <w:p w:rsidR="00144AFE" w:rsidRPr="002D69E7" w:rsidRDefault="00144AFE"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p>
    <w:p w:rsidR="00AA1702" w:rsidRPr="00AD355E" w:rsidRDefault="00D73A28" w:rsidP="00AA1702">
      <w:r w:rsidRPr="00AD355E">
        <w:rPr>
          <w:b/>
          <w:noProof/>
        </w:rPr>
        <mc:AlternateContent>
          <mc:Choice Requires="wps">
            <w:drawing>
              <wp:anchor distT="0" distB="0" distL="114300" distR="114300" simplePos="0" relativeHeight="251836416" behindDoc="0" locked="0" layoutInCell="1" allowOverlap="1" wp14:anchorId="0F67A548" wp14:editId="163C7228">
                <wp:simplePos x="0" y="0"/>
                <wp:positionH relativeFrom="page">
                  <wp:posOffset>4705350</wp:posOffset>
                </wp:positionH>
                <wp:positionV relativeFrom="page">
                  <wp:posOffset>8605520</wp:posOffset>
                </wp:positionV>
                <wp:extent cx="2667000" cy="1050290"/>
                <wp:effectExtent l="0" t="0" r="19050" b="16510"/>
                <wp:wrapNone/>
                <wp:docPr id="112"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050290"/>
                        </a:xfrm>
                        <a:prstGeom prst="rect">
                          <a:avLst/>
                        </a:prstGeom>
                        <a:solidFill>
                          <a:srgbClr val="FFFF00"/>
                        </a:solidFill>
                        <a:ln w="15875">
                          <a:solidFill>
                            <a:srgbClr val="FF0000"/>
                          </a:solidFill>
                        </a:ln>
                      </wps:spPr>
                      <wps:txbx>
                        <w:txbxContent>
                          <w:p w:rsidR="00144AFE" w:rsidRPr="00D73A28" w:rsidRDefault="00144AFE" w:rsidP="00D73A28">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D73A28">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D73A28">
                            <w:pPr>
                              <w:pStyle w:val="SchoolAddress"/>
                              <w:rPr>
                                <w:rFonts w:asciiTheme="minorHAnsi" w:hAnsiTheme="minorHAnsi"/>
                              </w:rPr>
                            </w:pPr>
                            <w:r w:rsidRPr="00D73A28">
                              <w:rPr>
                                <w:rFonts w:asciiTheme="minorHAnsi" w:hAnsiTheme="minorHAnsi"/>
                              </w:rPr>
                              <w:t>Phone – (803) 981-5783</w:t>
                            </w:r>
                          </w:p>
                          <w:p w:rsidR="00144AFE" w:rsidRPr="00D73A28" w:rsidRDefault="00144AFE" w:rsidP="00D73A28">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D73A28">
                            <w:pPr>
                              <w:pStyle w:val="SchoolAddress"/>
                              <w:ind w:firstLine="720"/>
                              <w:rPr>
                                <w:rFonts w:asciiTheme="minorHAnsi" w:hAnsiTheme="minorHAnsi"/>
                              </w:rPr>
                            </w:pPr>
                            <w:r w:rsidRPr="00D73A28">
                              <w:rPr>
                                <w:rFonts w:asciiTheme="minorHAnsi" w:hAnsiTheme="minorHAnsi"/>
                              </w:rPr>
                              <w:t xml:space="preserve">  Web Address - www.YCFirstSteps.com </w:t>
                            </w:r>
                          </w:p>
                          <w:p w:rsidR="00144AFE" w:rsidRPr="00AD355E" w:rsidRDefault="00144AFE" w:rsidP="00D73A28">
                            <w:pPr>
                              <w:jc w:val="right"/>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4" type="#_x0000_t202" style="position:absolute;margin-left:370.5pt;margin-top:677.6pt;width:210pt;height:82.7pt;z-index:251836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" fillcolor="yellow" strokecolor="red" strokeweight="1.25pt">
                <v:textbox inset="2.88pt,2.88pt,2.88pt,2.88pt">
                  <w:txbxContent>
                    <w:p w:rsidR="00144AFE" w:rsidRPr="00D73A28" w:rsidRDefault="00144AFE" w:rsidP="00D73A28">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D73A28">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D73A28">
                      <w:pPr>
                        <w:pStyle w:val="SchoolAddress"/>
                        <w:rPr>
                          <w:rFonts w:asciiTheme="minorHAnsi" w:hAnsiTheme="minorHAnsi"/>
                        </w:rPr>
                      </w:pPr>
                      <w:r w:rsidRPr="00D73A28">
                        <w:rPr>
                          <w:rFonts w:asciiTheme="minorHAnsi" w:hAnsiTheme="minorHAnsi"/>
                        </w:rPr>
                        <w:t>Phone – (803) 981-5783</w:t>
                      </w:r>
                    </w:p>
                    <w:p w:rsidR="00144AFE" w:rsidRPr="00D73A28" w:rsidRDefault="00144AFE" w:rsidP="00D73A28">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D73A28">
                      <w:pPr>
                        <w:pStyle w:val="SchoolAddress"/>
                        <w:ind w:firstLine="720"/>
                        <w:rPr>
                          <w:rFonts w:asciiTheme="minorHAnsi" w:hAnsiTheme="minorHAnsi"/>
                        </w:rPr>
                      </w:pPr>
                      <w:r w:rsidRPr="00D73A28">
                        <w:rPr>
                          <w:rFonts w:asciiTheme="minorHAnsi" w:hAnsiTheme="minorHAnsi"/>
                        </w:rPr>
                        <w:t xml:space="preserve">  Web Address - www.YCFirstSteps.com </w:t>
                      </w:r>
                    </w:p>
                    <w:p w:rsidR="00144AFE" w:rsidRPr="00AD355E" w:rsidRDefault="00144AFE" w:rsidP="00D73A28">
                      <w:pPr>
                        <w:jc w:val="right"/>
                      </w:pPr>
                    </w:p>
                  </w:txbxContent>
                </v:textbox>
                <w10:wrap anchorx="page" anchory="page"/>
              </v:shape>
            </w:pict>
          </mc:Fallback>
        </mc:AlternateContent>
      </w:r>
      <w:r w:rsidR="00924B81" w:rsidRPr="00AD355E">
        <w:rPr>
          <w:noProof/>
        </w:rPr>
        <mc:AlternateContent>
          <mc:Choice Requires="wps">
            <w:drawing>
              <wp:anchor distT="0" distB="0" distL="114300" distR="114300" simplePos="0" relativeHeight="252121088" behindDoc="0" locked="0" layoutInCell="1" allowOverlap="1" wp14:anchorId="3DB96ED3" wp14:editId="0DDD78D6">
                <wp:simplePos x="0" y="0"/>
                <wp:positionH relativeFrom="page">
                  <wp:posOffset>518578</wp:posOffset>
                </wp:positionH>
                <wp:positionV relativeFrom="page">
                  <wp:posOffset>6063615</wp:posOffset>
                </wp:positionV>
                <wp:extent cx="6702425" cy="1750695"/>
                <wp:effectExtent l="0" t="0" r="3175" b="1905"/>
                <wp:wrapNone/>
                <wp:docPr id="47"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750695"/>
                        </a:xfrm>
                        <a:prstGeom prst="rect">
                          <a:avLst/>
                        </a:prstGeom>
                        <a:solidFill>
                          <a:srgbClr val="FFFF00">
                            <a:alpha val="60000"/>
                          </a:srgbClr>
                        </a:solidFill>
                        <a:ln>
                          <a:noFill/>
                        </a:ln>
                      </wps:spPr>
                      <wps:txbx>
                        <w:txbxContent>
                          <w:p w:rsidR="00144AFE" w:rsidRPr="001A6281" w:rsidRDefault="00144AFE" w:rsidP="005D4AC6">
                            <w:pPr>
                              <w:spacing w:line="240" w:lineRule="auto"/>
                              <w:rPr>
                                <w:rFonts w:cstheme="minorHAnsi"/>
                                <w:b/>
                                <w:sz w:val="28"/>
                              </w:rPr>
                            </w:pPr>
                            <w:r w:rsidRPr="000E7635">
                              <w:rPr>
                                <w:rFonts w:cstheme="minorHAnsi"/>
                                <w:b/>
                                <w:sz w:val="28"/>
                              </w:rPr>
                              <w:t xml:space="preserve">This year, our </w:t>
                            </w:r>
                            <w:r>
                              <w:rPr>
                                <w:rFonts w:cstheme="minorHAnsi"/>
                                <w:b/>
                                <w:sz w:val="28"/>
                              </w:rPr>
                              <w:t xml:space="preserve">Quality Enhancement </w:t>
                            </w:r>
                            <w:r w:rsidRPr="000E7635">
                              <w:rPr>
                                <w:rFonts w:cstheme="minorHAnsi"/>
                                <w:b/>
                                <w:sz w:val="28"/>
                              </w:rPr>
                              <w:t>program:</w:t>
                            </w:r>
                          </w:p>
                          <w:p w:rsidR="00144AFE" w:rsidRPr="005E0724" w:rsidRDefault="00144AFE" w:rsidP="005D4AC6">
                            <w:pPr>
                              <w:pStyle w:val="BodyText"/>
                              <w:numPr>
                                <w:ilvl w:val="0"/>
                                <w:numId w:val="2"/>
                              </w:numPr>
                              <w:spacing w:line="240" w:lineRule="auto"/>
                              <w:rPr>
                                <w:rFonts w:cstheme="minorHAnsi"/>
                                <w:b/>
                                <w:sz w:val="20"/>
                                <w:szCs w:val="20"/>
                              </w:rPr>
                            </w:pPr>
                            <w:r w:rsidRPr="005E0724">
                              <w:rPr>
                                <w:rFonts w:cstheme="minorHAnsi"/>
                                <w:b/>
                                <w:sz w:val="20"/>
                                <w:szCs w:val="20"/>
                              </w:rPr>
                              <w:t xml:space="preserve">Improved quality, on average, by .87 points based on pre/post Environment Rating Scale assessments. </w:t>
                            </w:r>
                          </w:p>
                          <w:p w:rsidR="00144AFE" w:rsidRPr="005E0724" w:rsidRDefault="00144AFE" w:rsidP="005D4AC6">
                            <w:pPr>
                              <w:pStyle w:val="BodyText"/>
                              <w:numPr>
                                <w:ilvl w:val="0"/>
                                <w:numId w:val="2"/>
                              </w:numPr>
                              <w:spacing w:line="240" w:lineRule="auto"/>
                              <w:rPr>
                                <w:rFonts w:cstheme="minorHAnsi"/>
                                <w:b/>
                                <w:sz w:val="20"/>
                                <w:szCs w:val="20"/>
                              </w:rPr>
                            </w:pPr>
                            <w:r w:rsidRPr="005E0724">
                              <w:rPr>
                                <w:rFonts w:cstheme="minorHAnsi"/>
                                <w:b/>
                                <w:sz w:val="20"/>
                                <w:szCs w:val="20"/>
                              </w:rPr>
                              <w:t xml:space="preserve">Provided 346.5 hours of technical assistance to child care providers </w:t>
                            </w:r>
                          </w:p>
                          <w:p w:rsidR="00144AFE" w:rsidRPr="005E0724" w:rsidRDefault="00144AFE" w:rsidP="005D4AC6">
                            <w:pPr>
                              <w:pStyle w:val="BodyText"/>
                              <w:numPr>
                                <w:ilvl w:val="0"/>
                                <w:numId w:val="2"/>
                              </w:numPr>
                              <w:spacing w:line="240" w:lineRule="auto"/>
                              <w:rPr>
                                <w:rFonts w:cstheme="minorHAnsi"/>
                                <w:b/>
                                <w:sz w:val="20"/>
                                <w:szCs w:val="20"/>
                              </w:rPr>
                            </w:pPr>
                            <w:r w:rsidRPr="005E0724">
                              <w:rPr>
                                <w:rFonts w:cstheme="minorHAnsi"/>
                                <w:b/>
                                <w:sz w:val="20"/>
                                <w:szCs w:val="20"/>
                              </w:rPr>
                              <w:t xml:space="preserve">Provided $7,375 in materials grants to participating child care providers </w:t>
                            </w:r>
                          </w:p>
                          <w:p w:rsidR="00144AFE" w:rsidRDefault="00144AFE" w:rsidP="005D4AC6">
                            <w:pPr>
                              <w:pStyle w:val="BodyText"/>
                              <w:numPr>
                                <w:ilvl w:val="0"/>
                                <w:numId w:val="2"/>
                              </w:numPr>
                              <w:spacing w:line="240" w:lineRule="auto"/>
                              <w:rPr>
                                <w:rFonts w:cstheme="minorHAnsi"/>
                                <w:b/>
                                <w:sz w:val="20"/>
                                <w:szCs w:val="20"/>
                              </w:rPr>
                            </w:pPr>
                            <w:r w:rsidRPr="00684CE5">
                              <w:rPr>
                                <w:rFonts w:cstheme="minorHAnsi"/>
                                <w:b/>
                                <w:sz w:val="20"/>
                                <w:szCs w:val="20"/>
                              </w:rPr>
                              <w:t xml:space="preserve">Funded scholarships for </w:t>
                            </w:r>
                            <w:r>
                              <w:rPr>
                                <w:rFonts w:cstheme="minorHAnsi"/>
                                <w:b/>
                                <w:sz w:val="20"/>
                                <w:szCs w:val="20"/>
                              </w:rPr>
                              <w:t>8</w:t>
                            </w:r>
                            <w:r w:rsidRPr="00684CE5">
                              <w:rPr>
                                <w:rFonts w:cstheme="minorHAnsi"/>
                                <w:b/>
                                <w:sz w:val="20"/>
                                <w:szCs w:val="20"/>
                              </w:rPr>
                              <w:t xml:space="preserve"> children </w:t>
                            </w:r>
                            <w:r>
                              <w:rPr>
                                <w:rFonts w:cstheme="minorHAnsi"/>
                                <w:b/>
                                <w:sz w:val="20"/>
                                <w:szCs w:val="20"/>
                              </w:rPr>
                              <w:t xml:space="preserve">total with 3 placed </w:t>
                            </w:r>
                            <w:r w:rsidRPr="00684CE5">
                              <w:rPr>
                                <w:rFonts w:cstheme="minorHAnsi"/>
                                <w:b/>
                                <w:sz w:val="20"/>
                                <w:szCs w:val="20"/>
                              </w:rPr>
                              <w:t xml:space="preserve">in participating </w:t>
                            </w:r>
                            <w:r>
                              <w:rPr>
                                <w:rFonts w:cstheme="minorHAnsi"/>
                                <w:b/>
                                <w:sz w:val="20"/>
                                <w:szCs w:val="20"/>
                              </w:rPr>
                              <w:t xml:space="preserve">QE </w:t>
                            </w:r>
                            <w:r w:rsidRPr="00684CE5">
                              <w:rPr>
                                <w:rFonts w:cstheme="minorHAnsi"/>
                                <w:b/>
                                <w:sz w:val="20"/>
                                <w:szCs w:val="20"/>
                              </w:rPr>
                              <w:t>child care providers</w:t>
                            </w:r>
                            <w:r>
                              <w:rPr>
                                <w:rFonts w:cstheme="minorHAnsi"/>
                                <w:b/>
                                <w:sz w:val="20"/>
                                <w:szCs w:val="20"/>
                              </w:rPr>
                              <w:t xml:space="preserve"> </w:t>
                            </w:r>
                          </w:p>
                          <w:p w:rsidR="00144AFE" w:rsidRPr="00320106" w:rsidRDefault="00144AFE" w:rsidP="00924B81">
                            <w:pPr>
                              <w:pStyle w:val="BodyText"/>
                              <w:spacing w:line="240" w:lineRule="auto"/>
                              <w:rPr>
                                <w:rFonts w:cstheme="minorHAnsi"/>
                                <w:b/>
                                <w:sz w:val="20"/>
                                <w:szCs w:val="20"/>
                                <w:highlight w:val="cyan"/>
                              </w:rPr>
                            </w:pPr>
                          </w:p>
                          <w:p w:rsidR="00144AFE" w:rsidRPr="00416CD6" w:rsidRDefault="00144AFE" w:rsidP="005D4AC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5" type="#_x0000_t202" style="position:absolute;margin-left:40.85pt;margin-top:477.45pt;width:527.75pt;height:137.85pt;z-index:252121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" fillcolor="yellow" stroked="f">
                <v:fill opacity="39321f"/>
                <v:textbox inset=",7.2pt,,7.2pt">
                  <w:txbxContent>
                    <w:p w:rsidR="00144AFE" w:rsidRPr="001A6281" w:rsidRDefault="00144AFE" w:rsidP="005D4AC6">
                      <w:pPr>
                        <w:spacing w:line="240" w:lineRule="auto"/>
                        <w:rPr>
                          <w:rFonts w:cstheme="minorHAnsi"/>
                          <w:b/>
                          <w:sz w:val="28"/>
                        </w:rPr>
                      </w:pPr>
                      <w:r w:rsidRPr="000E7635">
                        <w:rPr>
                          <w:rFonts w:cstheme="minorHAnsi"/>
                          <w:b/>
                          <w:sz w:val="28"/>
                        </w:rPr>
                        <w:t xml:space="preserve">This year, our </w:t>
                      </w:r>
                      <w:r>
                        <w:rPr>
                          <w:rFonts w:cstheme="minorHAnsi"/>
                          <w:b/>
                          <w:sz w:val="28"/>
                        </w:rPr>
                        <w:t xml:space="preserve">Quality Enhancement </w:t>
                      </w:r>
                      <w:r w:rsidRPr="000E7635">
                        <w:rPr>
                          <w:rFonts w:cstheme="minorHAnsi"/>
                          <w:b/>
                          <w:sz w:val="28"/>
                        </w:rPr>
                        <w:t>program:</w:t>
                      </w:r>
                    </w:p>
                    <w:p w:rsidR="00144AFE" w:rsidRPr="005E0724" w:rsidRDefault="00144AFE" w:rsidP="005D4AC6">
                      <w:pPr>
                        <w:pStyle w:val="BodyText"/>
                        <w:numPr>
                          <w:ilvl w:val="0"/>
                          <w:numId w:val="2"/>
                        </w:numPr>
                        <w:spacing w:line="240" w:lineRule="auto"/>
                        <w:rPr>
                          <w:rFonts w:cstheme="minorHAnsi"/>
                          <w:b/>
                          <w:sz w:val="20"/>
                          <w:szCs w:val="20"/>
                        </w:rPr>
                      </w:pPr>
                      <w:r w:rsidRPr="005E0724">
                        <w:rPr>
                          <w:rFonts w:cstheme="minorHAnsi"/>
                          <w:b/>
                          <w:sz w:val="20"/>
                          <w:szCs w:val="20"/>
                        </w:rPr>
                        <w:t xml:space="preserve">Improved quality, on average, by .87 points based on pre/post Environment Rating Scale assessments. </w:t>
                      </w:r>
                    </w:p>
                    <w:p w:rsidR="00144AFE" w:rsidRPr="005E0724" w:rsidRDefault="00144AFE" w:rsidP="005D4AC6">
                      <w:pPr>
                        <w:pStyle w:val="BodyText"/>
                        <w:numPr>
                          <w:ilvl w:val="0"/>
                          <w:numId w:val="2"/>
                        </w:numPr>
                        <w:spacing w:line="240" w:lineRule="auto"/>
                        <w:rPr>
                          <w:rFonts w:cstheme="minorHAnsi"/>
                          <w:b/>
                          <w:sz w:val="20"/>
                          <w:szCs w:val="20"/>
                        </w:rPr>
                      </w:pPr>
                      <w:r w:rsidRPr="005E0724">
                        <w:rPr>
                          <w:rFonts w:cstheme="minorHAnsi"/>
                          <w:b/>
                          <w:sz w:val="20"/>
                          <w:szCs w:val="20"/>
                        </w:rPr>
                        <w:t xml:space="preserve">Provided 346.5 hours of technical assistance to child care providers </w:t>
                      </w:r>
                    </w:p>
                    <w:p w:rsidR="00144AFE" w:rsidRPr="005E0724" w:rsidRDefault="00144AFE" w:rsidP="005D4AC6">
                      <w:pPr>
                        <w:pStyle w:val="BodyText"/>
                        <w:numPr>
                          <w:ilvl w:val="0"/>
                          <w:numId w:val="2"/>
                        </w:numPr>
                        <w:spacing w:line="240" w:lineRule="auto"/>
                        <w:rPr>
                          <w:rFonts w:cstheme="minorHAnsi"/>
                          <w:b/>
                          <w:sz w:val="20"/>
                          <w:szCs w:val="20"/>
                        </w:rPr>
                      </w:pPr>
                      <w:r w:rsidRPr="005E0724">
                        <w:rPr>
                          <w:rFonts w:cstheme="minorHAnsi"/>
                          <w:b/>
                          <w:sz w:val="20"/>
                          <w:szCs w:val="20"/>
                        </w:rPr>
                        <w:t xml:space="preserve">Provided $7,375 in materials grants to participating child care providers </w:t>
                      </w:r>
                    </w:p>
                    <w:p w:rsidR="00144AFE" w:rsidRDefault="00144AFE" w:rsidP="005D4AC6">
                      <w:pPr>
                        <w:pStyle w:val="BodyText"/>
                        <w:numPr>
                          <w:ilvl w:val="0"/>
                          <w:numId w:val="2"/>
                        </w:numPr>
                        <w:spacing w:line="240" w:lineRule="auto"/>
                        <w:rPr>
                          <w:rFonts w:cstheme="minorHAnsi"/>
                          <w:b/>
                          <w:sz w:val="20"/>
                          <w:szCs w:val="20"/>
                        </w:rPr>
                      </w:pPr>
                      <w:r w:rsidRPr="00684CE5">
                        <w:rPr>
                          <w:rFonts w:cstheme="minorHAnsi"/>
                          <w:b/>
                          <w:sz w:val="20"/>
                          <w:szCs w:val="20"/>
                        </w:rPr>
                        <w:t xml:space="preserve">Funded scholarships for </w:t>
                      </w:r>
                      <w:r>
                        <w:rPr>
                          <w:rFonts w:cstheme="minorHAnsi"/>
                          <w:b/>
                          <w:sz w:val="20"/>
                          <w:szCs w:val="20"/>
                        </w:rPr>
                        <w:t>8</w:t>
                      </w:r>
                      <w:r w:rsidRPr="00684CE5">
                        <w:rPr>
                          <w:rFonts w:cstheme="minorHAnsi"/>
                          <w:b/>
                          <w:sz w:val="20"/>
                          <w:szCs w:val="20"/>
                        </w:rPr>
                        <w:t xml:space="preserve"> children </w:t>
                      </w:r>
                      <w:r>
                        <w:rPr>
                          <w:rFonts w:cstheme="minorHAnsi"/>
                          <w:b/>
                          <w:sz w:val="20"/>
                          <w:szCs w:val="20"/>
                        </w:rPr>
                        <w:t xml:space="preserve">total with 3 placed </w:t>
                      </w:r>
                      <w:r w:rsidRPr="00684CE5">
                        <w:rPr>
                          <w:rFonts w:cstheme="minorHAnsi"/>
                          <w:b/>
                          <w:sz w:val="20"/>
                          <w:szCs w:val="20"/>
                        </w:rPr>
                        <w:t xml:space="preserve">in participating </w:t>
                      </w:r>
                      <w:r>
                        <w:rPr>
                          <w:rFonts w:cstheme="minorHAnsi"/>
                          <w:b/>
                          <w:sz w:val="20"/>
                          <w:szCs w:val="20"/>
                        </w:rPr>
                        <w:t xml:space="preserve">QE </w:t>
                      </w:r>
                      <w:r w:rsidRPr="00684CE5">
                        <w:rPr>
                          <w:rFonts w:cstheme="minorHAnsi"/>
                          <w:b/>
                          <w:sz w:val="20"/>
                          <w:szCs w:val="20"/>
                        </w:rPr>
                        <w:t>child care providers</w:t>
                      </w:r>
                      <w:r>
                        <w:rPr>
                          <w:rFonts w:cstheme="minorHAnsi"/>
                          <w:b/>
                          <w:sz w:val="20"/>
                          <w:szCs w:val="20"/>
                        </w:rPr>
                        <w:t xml:space="preserve"> </w:t>
                      </w:r>
                    </w:p>
                    <w:p w:rsidR="00144AFE" w:rsidRPr="00320106" w:rsidRDefault="00144AFE" w:rsidP="00924B81">
                      <w:pPr>
                        <w:pStyle w:val="BodyText"/>
                        <w:spacing w:line="240" w:lineRule="auto"/>
                        <w:rPr>
                          <w:rFonts w:cstheme="minorHAnsi"/>
                          <w:b/>
                          <w:sz w:val="20"/>
                          <w:szCs w:val="20"/>
                          <w:highlight w:val="cyan"/>
                        </w:rPr>
                      </w:pPr>
                    </w:p>
                    <w:p w:rsidR="00144AFE" w:rsidRPr="00416CD6" w:rsidRDefault="00144AFE" w:rsidP="005D4AC6">
                      <w:pPr>
                        <w:pStyle w:val="BodyText"/>
                        <w:spacing w:line="240" w:lineRule="auto"/>
                        <w:ind w:left="360"/>
                        <w:rPr>
                          <w:rFonts w:cstheme="minorHAnsi"/>
                        </w:rPr>
                      </w:pPr>
                    </w:p>
                  </w:txbxContent>
                </v:textbox>
                <w10:wrap anchorx="page" anchory="page"/>
              </v:shape>
            </w:pict>
          </mc:Fallback>
        </mc:AlternateContent>
      </w:r>
      <w:r w:rsidR="00924B81" w:rsidRPr="00AD355E">
        <w:rPr>
          <w:noProof/>
        </w:rPr>
        <mc:AlternateContent>
          <mc:Choice Requires="wps">
            <w:drawing>
              <wp:anchor distT="0" distB="0" distL="114300" distR="114300" simplePos="0" relativeHeight="252120064" behindDoc="0" locked="0" layoutInCell="1" allowOverlap="1" wp14:anchorId="0471579A" wp14:editId="0B3A68B8">
                <wp:simplePos x="0" y="0"/>
                <wp:positionH relativeFrom="column">
                  <wp:posOffset>3670732</wp:posOffset>
                </wp:positionH>
                <wp:positionV relativeFrom="paragraph">
                  <wp:posOffset>2048894</wp:posOffset>
                </wp:positionV>
                <wp:extent cx="3113405" cy="1732915"/>
                <wp:effectExtent l="0" t="0" r="0" b="635"/>
                <wp:wrapNone/>
                <wp:docPr id="52"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3405" cy="17329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4AFE" w:rsidRPr="00496459" w:rsidRDefault="00144AFE" w:rsidP="00496459">
                            <w:pPr>
                              <w:spacing w:after="0" w:line="240" w:lineRule="auto"/>
                              <w:jc w:val="center"/>
                              <w:rPr>
                                <w:rFonts w:cstheme="minorHAnsi"/>
                                <w:b/>
                                <w:i/>
                                <w:sz w:val="20"/>
                                <w:szCs w:val="20"/>
                              </w:rPr>
                            </w:pPr>
                            <w:r w:rsidRPr="00496459">
                              <w:rPr>
                                <w:rFonts w:cstheme="minorHAnsi"/>
                                <w:b/>
                                <w:i/>
                                <w:sz w:val="20"/>
                                <w:szCs w:val="20"/>
                              </w:rPr>
                              <w:t>Congratulations to</w:t>
                            </w:r>
                            <w:r>
                              <w:rPr>
                                <w:rFonts w:cstheme="minorHAnsi"/>
                                <w:b/>
                                <w:i/>
                                <w:sz w:val="20"/>
                                <w:szCs w:val="20"/>
                              </w:rPr>
                              <w:t xml:space="preserve"> our QE participants for 2015-16!</w:t>
                            </w:r>
                          </w:p>
                          <w:tbl>
                            <w:tblPr>
                              <w:tblStyle w:val="TableGrid"/>
                              <w:tblW w:w="5000" w:type="pct"/>
                              <w:tblInd w:w="133" w:type="dxa"/>
                              <w:tblBorders>
                                <w:top w:val="single" w:sz="12" w:space="0" w:color="FF0000"/>
                                <w:left w:val="single" w:sz="12" w:space="0" w:color="FF0000"/>
                                <w:bottom w:val="single" w:sz="12" w:space="0" w:color="FF0000"/>
                                <w:right w:val="single" w:sz="12" w:space="0" w:color="FF0000"/>
                                <w:insideH w:val="dotted" w:sz="4" w:space="0" w:color="auto"/>
                                <w:insideV w:val="dotted" w:sz="4" w:space="0" w:color="auto"/>
                              </w:tblBorders>
                              <w:tblCellMar>
                                <w:top w:w="58" w:type="dxa"/>
                                <w:left w:w="43" w:type="dxa"/>
                                <w:bottom w:w="58" w:type="dxa"/>
                                <w:right w:w="58" w:type="dxa"/>
                              </w:tblCellMar>
                              <w:tblLook w:val="04A0" w:firstRow="1" w:lastRow="0" w:firstColumn="1" w:lastColumn="0" w:noHBand="0" w:noVBand="1"/>
                            </w:tblPr>
                            <w:tblGrid>
                              <w:gridCol w:w="2599"/>
                              <w:gridCol w:w="2132"/>
                            </w:tblGrid>
                            <w:tr w:rsidR="00144AFE" w:rsidRPr="002D69E7" w:rsidTr="009724E3">
                              <w:tc>
                                <w:tcPr>
                                  <w:tcW w:w="2747" w:type="pct"/>
                                  <w:vAlign w:val="center"/>
                                </w:tcPr>
                                <w:p w:rsidR="00144AFE" w:rsidRPr="00226B2C" w:rsidRDefault="00144AFE" w:rsidP="004B1D0A">
                                  <w:pPr>
                                    <w:pStyle w:val="BodyText"/>
                                    <w:spacing w:after="0"/>
                                    <w:rPr>
                                      <w:rFonts w:cstheme="minorHAnsi"/>
                                      <w:b/>
                                      <w:sz w:val="20"/>
                                    </w:rPr>
                                  </w:pPr>
                                  <w:r w:rsidRPr="00226B2C">
                                    <w:rPr>
                                      <w:rFonts w:cstheme="minorHAnsi"/>
                                      <w:b/>
                                      <w:sz w:val="20"/>
                                    </w:rPr>
                                    <w:t>Child Care Provider</w:t>
                                  </w:r>
                                </w:p>
                              </w:tc>
                              <w:tc>
                                <w:tcPr>
                                  <w:tcW w:w="2253" w:type="pct"/>
                                  <w:vAlign w:val="center"/>
                                </w:tcPr>
                                <w:p w:rsidR="00144AFE" w:rsidRPr="002D69E7" w:rsidRDefault="00144AFE" w:rsidP="004B1D0A">
                                  <w:pPr>
                                    <w:pStyle w:val="BodyText"/>
                                    <w:spacing w:after="0"/>
                                    <w:rPr>
                                      <w:rFonts w:cstheme="minorHAnsi"/>
                                      <w:b/>
                                      <w:sz w:val="20"/>
                                    </w:rPr>
                                  </w:pPr>
                                  <w:r>
                                    <w:rPr>
                                      <w:rFonts w:cstheme="minorHAnsi"/>
                                      <w:b/>
                                      <w:sz w:val="20"/>
                                    </w:rPr>
                                    <w:t>Pre/Post Improvement</w:t>
                                  </w:r>
                                </w:p>
                              </w:tc>
                            </w:tr>
                            <w:tr w:rsidR="00144AFE" w:rsidRPr="007D0464" w:rsidTr="009724E3">
                              <w:tc>
                                <w:tcPr>
                                  <w:tcW w:w="2747" w:type="pct"/>
                                  <w:vAlign w:val="center"/>
                                </w:tcPr>
                                <w:p w:rsidR="00144AFE" w:rsidRPr="00AE1DF5" w:rsidRDefault="00144AFE" w:rsidP="004B1D0A">
                                  <w:pPr>
                                    <w:pStyle w:val="BodyText"/>
                                    <w:spacing w:after="0"/>
                                    <w:rPr>
                                      <w:rFonts w:cstheme="minorHAnsi"/>
                                      <w:sz w:val="18"/>
                                      <w:szCs w:val="18"/>
                                    </w:rPr>
                                  </w:pPr>
                                  <w:r w:rsidRPr="00AE1DF5">
                                    <w:rPr>
                                      <w:rFonts w:cstheme="minorHAnsi"/>
                                      <w:sz w:val="18"/>
                                      <w:szCs w:val="18"/>
                                    </w:rPr>
                                    <w:t>Agape CDC, 2-yr. old room</w:t>
                                  </w:r>
                                </w:p>
                              </w:tc>
                              <w:tc>
                                <w:tcPr>
                                  <w:tcW w:w="2253" w:type="pct"/>
                                  <w:vAlign w:val="center"/>
                                </w:tcPr>
                                <w:p w:rsidR="00144AFE" w:rsidRPr="00AE1DF5" w:rsidRDefault="00144AFE" w:rsidP="004B1D0A">
                                  <w:pPr>
                                    <w:pStyle w:val="BodyText"/>
                                    <w:spacing w:after="0"/>
                                    <w:rPr>
                                      <w:rFonts w:cstheme="minorHAnsi"/>
                                      <w:sz w:val="18"/>
                                      <w:szCs w:val="18"/>
                                    </w:rPr>
                                  </w:pPr>
                                  <w:r w:rsidRPr="00AE1DF5">
                                    <w:rPr>
                                      <w:rFonts w:cstheme="minorHAnsi"/>
                                      <w:sz w:val="18"/>
                                      <w:szCs w:val="18"/>
                                    </w:rPr>
                                    <w:t>From 3.24 to 5.20</w:t>
                                  </w:r>
                                </w:p>
                              </w:tc>
                            </w:tr>
                            <w:tr w:rsidR="00144AFE" w:rsidRPr="007D0464" w:rsidTr="009724E3">
                              <w:tc>
                                <w:tcPr>
                                  <w:tcW w:w="2747" w:type="pct"/>
                                  <w:vAlign w:val="center"/>
                                </w:tcPr>
                                <w:p w:rsidR="00144AFE" w:rsidRPr="00AE1DF5" w:rsidRDefault="00144AFE" w:rsidP="004B1D0A">
                                  <w:pPr>
                                    <w:pStyle w:val="BodyText"/>
                                    <w:spacing w:after="0"/>
                                    <w:rPr>
                                      <w:rFonts w:cstheme="minorHAnsi"/>
                                      <w:sz w:val="18"/>
                                      <w:szCs w:val="18"/>
                                    </w:rPr>
                                  </w:pPr>
                                  <w:r w:rsidRPr="00AE1DF5">
                                    <w:rPr>
                                      <w:rFonts w:cstheme="minorHAnsi"/>
                                      <w:sz w:val="18"/>
                                      <w:szCs w:val="18"/>
                                    </w:rPr>
                                    <w:t>Smart Kids CDC #6, infant room</w:t>
                                  </w:r>
                                </w:p>
                              </w:tc>
                              <w:tc>
                                <w:tcPr>
                                  <w:tcW w:w="2253" w:type="pct"/>
                                  <w:vAlign w:val="center"/>
                                </w:tcPr>
                                <w:p w:rsidR="00144AFE" w:rsidRPr="00AE1DF5" w:rsidRDefault="00144AFE" w:rsidP="004B1D0A">
                                  <w:pPr>
                                    <w:pStyle w:val="BodyText"/>
                                    <w:spacing w:after="0"/>
                                    <w:rPr>
                                      <w:rFonts w:cstheme="minorHAnsi"/>
                                      <w:sz w:val="18"/>
                                      <w:szCs w:val="18"/>
                                    </w:rPr>
                                  </w:pPr>
                                  <w:r w:rsidRPr="00AE1DF5">
                                    <w:rPr>
                                      <w:rFonts w:cstheme="minorHAnsi"/>
                                      <w:sz w:val="18"/>
                                      <w:szCs w:val="18"/>
                                    </w:rPr>
                                    <w:t>From 4.68 to 5.94</w:t>
                                  </w:r>
                                </w:p>
                              </w:tc>
                            </w:tr>
                            <w:tr w:rsidR="00144AFE" w:rsidRPr="007D0464" w:rsidTr="009724E3">
                              <w:tc>
                                <w:tcPr>
                                  <w:tcW w:w="2747" w:type="pct"/>
                                  <w:vAlign w:val="center"/>
                                </w:tcPr>
                                <w:p w:rsidR="00144AFE" w:rsidRPr="00AE1DF5" w:rsidRDefault="00144AFE" w:rsidP="008859AE">
                                  <w:pPr>
                                    <w:pStyle w:val="BodyText"/>
                                    <w:spacing w:after="0"/>
                                    <w:rPr>
                                      <w:rFonts w:cstheme="minorHAnsi"/>
                                      <w:sz w:val="18"/>
                                      <w:szCs w:val="18"/>
                                    </w:rPr>
                                  </w:pPr>
                                  <w:r w:rsidRPr="00AE1DF5">
                                    <w:rPr>
                                      <w:rFonts w:cstheme="minorHAnsi"/>
                                      <w:sz w:val="18"/>
                                      <w:szCs w:val="18"/>
                                    </w:rPr>
                                    <w:t>Kids First Academy, toddler room</w:t>
                                  </w:r>
                                </w:p>
                              </w:tc>
                              <w:tc>
                                <w:tcPr>
                                  <w:tcW w:w="2253" w:type="pct"/>
                                  <w:vAlign w:val="center"/>
                                </w:tcPr>
                                <w:p w:rsidR="00144AFE" w:rsidRPr="00AE1DF5" w:rsidRDefault="00144AFE" w:rsidP="008859AE">
                                  <w:pPr>
                                    <w:pStyle w:val="BodyText"/>
                                    <w:spacing w:after="0"/>
                                    <w:rPr>
                                      <w:rFonts w:cstheme="minorHAnsi"/>
                                      <w:sz w:val="18"/>
                                      <w:szCs w:val="18"/>
                                    </w:rPr>
                                  </w:pPr>
                                  <w:r w:rsidRPr="00AE1DF5">
                                    <w:rPr>
                                      <w:rFonts w:cstheme="minorHAnsi"/>
                                      <w:sz w:val="18"/>
                                      <w:szCs w:val="18"/>
                                    </w:rPr>
                                    <w:t>From 4.06 to 5.06</w:t>
                                  </w:r>
                                </w:p>
                              </w:tc>
                            </w:tr>
                            <w:tr w:rsidR="00144AFE" w:rsidRPr="007D0464" w:rsidTr="009724E3">
                              <w:tc>
                                <w:tcPr>
                                  <w:tcW w:w="2747" w:type="pct"/>
                                  <w:vAlign w:val="center"/>
                                </w:tcPr>
                                <w:p w:rsidR="00144AFE" w:rsidRPr="00AE1DF5" w:rsidRDefault="00144AFE" w:rsidP="00AE1DF5">
                                  <w:pPr>
                                    <w:pStyle w:val="BodyText"/>
                                    <w:spacing w:after="0"/>
                                    <w:rPr>
                                      <w:rFonts w:cstheme="minorHAnsi"/>
                                      <w:sz w:val="18"/>
                                      <w:szCs w:val="18"/>
                                    </w:rPr>
                                  </w:pPr>
                                  <w:r w:rsidRPr="00AE1DF5">
                                    <w:rPr>
                                      <w:rFonts w:cstheme="minorHAnsi"/>
                                      <w:sz w:val="18"/>
                                      <w:szCs w:val="18"/>
                                    </w:rPr>
                                    <w:t>Kiddie Kollege, 2-yr-old room</w:t>
                                  </w:r>
                                </w:p>
                              </w:tc>
                              <w:tc>
                                <w:tcPr>
                                  <w:tcW w:w="2253" w:type="pct"/>
                                  <w:vAlign w:val="center"/>
                                </w:tcPr>
                                <w:p w:rsidR="00144AFE" w:rsidRPr="00AE1DF5" w:rsidRDefault="00144AFE" w:rsidP="00AE1DF5">
                                  <w:pPr>
                                    <w:pStyle w:val="BodyText"/>
                                    <w:spacing w:after="0"/>
                                    <w:rPr>
                                      <w:rFonts w:cstheme="minorHAnsi"/>
                                      <w:sz w:val="18"/>
                                      <w:szCs w:val="18"/>
                                    </w:rPr>
                                  </w:pPr>
                                  <w:r w:rsidRPr="00AE1DF5">
                                    <w:rPr>
                                      <w:rFonts w:cstheme="minorHAnsi"/>
                                      <w:sz w:val="18"/>
                                      <w:szCs w:val="18"/>
                                    </w:rPr>
                                    <w:t>From 4.08  to 4.92</w:t>
                                  </w:r>
                                </w:p>
                              </w:tc>
                            </w:tr>
                            <w:tr w:rsidR="00144AFE" w:rsidRPr="007D0464" w:rsidTr="009724E3">
                              <w:tc>
                                <w:tcPr>
                                  <w:tcW w:w="2747" w:type="pct"/>
                                  <w:vAlign w:val="center"/>
                                </w:tcPr>
                                <w:p w:rsidR="00144AFE" w:rsidRPr="00AE1DF5" w:rsidRDefault="00144AFE" w:rsidP="00AE1DF5">
                                  <w:pPr>
                                    <w:pStyle w:val="BodyText"/>
                                    <w:spacing w:after="0"/>
                                    <w:rPr>
                                      <w:rFonts w:cstheme="minorHAnsi"/>
                                      <w:sz w:val="18"/>
                                      <w:szCs w:val="18"/>
                                    </w:rPr>
                                  </w:pPr>
                                  <w:r w:rsidRPr="00AE1DF5">
                                    <w:rPr>
                                      <w:rFonts w:cstheme="minorHAnsi"/>
                                      <w:sz w:val="18"/>
                                      <w:szCs w:val="18"/>
                                    </w:rPr>
                                    <w:t>Kid’s World Two, 2-yr. old room</w:t>
                                  </w:r>
                                </w:p>
                              </w:tc>
                              <w:tc>
                                <w:tcPr>
                                  <w:tcW w:w="2253" w:type="pct"/>
                                  <w:vAlign w:val="center"/>
                                </w:tcPr>
                                <w:p w:rsidR="00144AFE" w:rsidRPr="00AE1DF5" w:rsidRDefault="00144AFE" w:rsidP="00AE1DF5">
                                  <w:pPr>
                                    <w:pStyle w:val="BodyText"/>
                                    <w:spacing w:after="0"/>
                                    <w:rPr>
                                      <w:rFonts w:cstheme="minorHAnsi"/>
                                      <w:sz w:val="18"/>
                                      <w:szCs w:val="18"/>
                                    </w:rPr>
                                  </w:pPr>
                                  <w:r w:rsidRPr="00AE1DF5">
                                    <w:rPr>
                                      <w:rFonts w:cstheme="minorHAnsi"/>
                                      <w:sz w:val="18"/>
                                      <w:szCs w:val="18"/>
                                    </w:rPr>
                                    <w:t>From 4.25 to 4.80</w:t>
                                  </w:r>
                                </w:p>
                              </w:tc>
                            </w:tr>
                          </w:tbl>
                          <w:p w:rsidR="00144AFE" w:rsidRPr="00E53333" w:rsidRDefault="00144AFE" w:rsidP="00E5333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3" o:spid="_x0000_s1076" type="#_x0000_t202" style="position:absolute;margin-left:289.05pt;margin-top:161.35pt;width:245.15pt;height:136.45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" stroked="f">
                <v:textbox>
                  <w:txbxContent>
                    <w:p w:rsidR="00144AFE" w:rsidRPr="00496459" w:rsidRDefault="00144AFE" w:rsidP="00496459">
                      <w:pPr>
                        <w:spacing w:after="0" w:line="240" w:lineRule="auto"/>
                        <w:jc w:val="center"/>
                        <w:rPr>
                          <w:rFonts w:cstheme="minorHAnsi"/>
                          <w:b/>
                          <w:i/>
                          <w:sz w:val="20"/>
                          <w:szCs w:val="20"/>
                        </w:rPr>
                      </w:pPr>
                      <w:r w:rsidRPr="00496459">
                        <w:rPr>
                          <w:rFonts w:cstheme="minorHAnsi"/>
                          <w:b/>
                          <w:i/>
                          <w:sz w:val="20"/>
                          <w:szCs w:val="20"/>
                        </w:rPr>
                        <w:t>Congratulations to</w:t>
                      </w:r>
                      <w:r>
                        <w:rPr>
                          <w:rFonts w:cstheme="minorHAnsi"/>
                          <w:b/>
                          <w:i/>
                          <w:sz w:val="20"/>
                          <w:szCs w:val="20"/>
                        </w:rPr>
                        <w:t xml:space="preserve"> our QE participants for 2015-16!</w:t>
                      </w:r>
                    </w:p>
                    <w:tbl>
                      <w:tblPr>
                        <w:tblStyle w:val="TableGrid"/>
                        <w:tblW w:w="5000" w:type="pct"/>
                        <w:tblInd w:w="133" w:type="dxa"/>
                        <w:tblBorders>
                          <w:top w:val="single" w:sz="12" w:space="0" w:color="FF0000"/>
                          <w:left w:val="single" w:sz="12" w:space="0" w:color="FF0000"/>
                          <w:bottom w:val="single" w:sz="12" w:space="0" w:color="FF0000"/>
                          <w:right w:val="single" w:sz="12" w:space="0" w:color="FF0000"/>
                          <w:insideH w:val="dotted" w:sz="4" w:space="0" w:color="auto"/>
                          <w:insideV w:val="dotted" w:sz="4" w:space="0" w:color="auto"/>
                        </w:tblBorders>
                        <w:tblCellMar>
                          <w:top w:w="58" w:type="dxa"/>
                          <w:left w:w="43" w:type="dxa"/>
                          <w:bottom w:w="58" w:type="dxa"/>
                          <w:right w:w="58" w:type="dxa"/>
                        </w:tblCellMar>
                        <w:tblLook w:val="04A0" w:firstRow="1" w:lastRow="0" w:firstColumn="1" w:lastColumn="0" w:noHBand="0" w:noVBand="1"/>
                      </w:tblPr>
                      <w:tblGrid>
                        <w:gridCol w:w="2599"/>
                        <w:gridCol w:w="2132"/>
                      </w:tblGrid>
                      <w:tr w:rsidR="00144AFE" w:rsidRPr="002D69E7" w:rsidTr="009724E3">
                        <w:tc>
                          <w:tcPr>
                            <w:tcW w:w="2747" w:type="pct"/>
                            <w:vAlign w:val="center"/>
                          </w:tcPr>
                          <w:p w:rsidR="00144AFE" w:rsidRPr="00226B2C" w:rsidRDefault="00144AFE" w:rsidP="004B1D0A">
                            <w:pPr>
                              <w:pStyle w:val="BodyText"/>
                              <w:spacing w:after="0"/>
                              <w:rPr>
                                <w:rFonts w:cstheme="minorHAnsi"/>
                                <w:b/>
                                <w:sz w:val="20"/>
                              </w:rPr>
                            </w:pPr>
                            <w:r w:rsidRPr="00226B2C">
                              <w:rPr>
                                <w:rFonts w:cstheme="minorHAnsi"/>
                                <w:b/>
                                <w:sz w:val="20"/>
                              </w:rPr>
                              <w:t>Child Care Provider</w:t>
                            </w:r>
                          </w:p>
                        </w:tc>
                        <w:tc>
                          <w:tcPr>
                            <w:tcW w:w="2253" w:type="pct"/>
                            <w:vAlign w:val="center"/>
                          </w:tcPr>
                          <w:p w:rsidR="00144AFE" w:rsidRPr="002D69E7" w:rsidRDefault="00144AFE" w:rsidP="004B1D0A">
                            <w:pPr>
                              <w:pStyle w:val="BodyText"/>
                              <w:spacing w:after="0"/>
                              <w:rPr>
                                <w:rFonts w:cstheme="minorHAnsi"/>
                                <w:b/>
                                <w:sz w:val="20"/>
                              </w:rPr>
                            </w:pPr>
                            <w:r>
                              <w:rPr>
                                <w:rFonts w:cstheme="minorHAnsi"/>
                                <w:b/>
                                <w:sz w:val="20"/>
                              </w:rPr>
                              <w:t>Pre/Post Improvement</w:t>
                            </w:r>
                          </w:p>
                        </w:tc>
                      </w:tr>
                      <w:tr w:rsidR="00144AFE" w:rsidRPr="007D0464" w:rsidTr="009724E3">
                        <w:tc>
                          <w:tcPr>
                            <w:tcW w:w="2747" w:type="pct"/>
                            <w:vAlign w:val="center"/>
                          </w:tcPr>
                          <w:p w:rsidR="00144AFE" w:rsidRPr="00AE1DF5" w:rsidRDefault="00144AFE" w:rsidP="004B1D0A">
                            <w:pPr>
                              <w:pStyle w:val="BodyText"/>
                              <w:spacing w:after="0"/>
                              <w:rPr>
                                <w:rFonts w:cstheme="minorHAnsi"/>
                                <w:sz w:val="18"/>
                                <w:szCs w:val="18"/>
                              </w:rPr>
                            </w:pPr>
                            <w:r w:rsidRPr="00AE1DF5">
                              <w:rPr>
                                <w:rFonts w:cstheme="minorHAnsi"/>
                                <w:sz w:val="18"/>
                                <w:szCs w:val="18"/>
                              </w:rPr>
                              <w:t>Agape CDC, 2-yr. old room</w:t>
                            </w:r>
                          </w:p>
                        </w:tc>
                        <w:tc>
                          <w:tcPr>
                            <w:tcW w:w="2253" w:type="pct"/>
                            <w:vAlign w:val="center"/>
                          </w:tcPr>
                          <w:p w:rsidR="00144AFE" w:rsidRPr="00AE1DF5" w:rsidRDefault="00144AFE" w:rsidP="004B1D0A">
                            <w:pPr>
                              <w:pStyle w:val="BodyText"/>
                              <w:spacing w:after="0"/>
                              <w:rPr>
                                <w:rFonts w:cstheme="minorHAnsi"/>
                                <w:sz w:val="18"/>
                                <w:szCs w:val="18"/>
                              </w:rPr>
                            </w:pPr>
                            <w:r w:rsidRPr="00AE1DF5">
                              <w:rPr>
                                <w:rFonts w:cstheme="minorHAnsi"/>
                                <w:sz w:val="18"/>
                                <w:szCs w:val="18"/>
                              </w:rPr>
                              <w:t>From 3.24 to 5.20</w:t>
                            </w:r>
                          </w:p>
                        </w:tc>
                      </w:tr>
                      <w:tr w:rsidR="00144AFE" w:rsidRPr="007D0464" w:rsidTr="009724E3">
                        <w:tc>
                          <w:tcPr>
                            <w:tcW w:w="2747" w:type="pct"/>
                            <w:vAlign w:val="center"/>
                          </w:tcPr>
                          <w:p w:rsidR="00144AFE" w:rsidRPr="00AE1DF5" w:rsidRDefault="00144AFE" w:rsidP="004B1D0A">
                            <w:pPr>
                              <w:pStyle w:val="BodyText"/>
                              <w:spacing w:after="0"/>
                              <w:rPr>
                                <w:rFonts w:cstheme="minorHAnsi"/>
                                <w:sz w:val="18"/>
                                <w:szCs w:val="18"/>
                              </w:rPr>
                            </w:pPr>
                            <w:r w:rsidRPr="00AE1DF5">
                              <w:rPr>
                                <w:rFonts w:cstheme="minorHAnsi"/>
                                <w:sz w:val="18"/>
                                <w:szCs w:val="18"/>
                              </w:rPr>
                              <w:t>Smart Kids CDC #6, infant room</w:t>
                            </w:r>
                          </w:p>
                        </w:tc>
                        <w:tc>
                          <w:tcPr>
                            <w:tcW w:w="2253" w:type="pct"/>
                            <w:vAlign w:val="center"/>
                          </w:tcPr>
                          <w:p w:rsidR="00144AFE" w:rsidRPr="00AE1DF5" w:rsidRDefault="00144AFE" w:rsidP="004B1D0A">
                            <w:pPr>
                              <w:pStyle w:val="BodyText"/>
                              <w:spacing w:after="0"/>
                              <w:rPr>
                                <w:rFonts w:cstheme="minorHAnsi"/>
                                <w:sz w:val="18"/>
                                <w:szCs w:val="18"/>
                              </w:rPr>
                            </w:pPr>
                            <w:r w:rsidRPr="00AE1DF5">
                              <w:rPr>
                                <w:rFonts w:cstheme="minorHAnsi"/>
                                <w:sz w:val="18"/>
                                <w:szCs w:val="18"/>
                              </w:rPr>
                              <w:t>From 4.68 to 5.94</w:t>
                            </w:r>
                          </w:p>
                        </w:tc>
                      </w:tr>
                      <w:tr w:rsidR="00144AFE" w:rsidRPr="007D0464" w:rsidTr="009724E3">
                        <w:tc>
                          <w:tcPr>
                            <w:tcW w:w="2747" w:type="pct"/>
                            <w:vAlign w:val="center"/>
                          </w:tcPr>
                          <w:p w:rsidR="00144AFE" w:rsidRPr="00AE1DF5" w:rsidRDefault="00144AFE" w:rsidP="008859AE">
                            <w:pPr>
                              <w:pStyle w:val="BodyText"/>
                              <w:spacing w:after="0"/>
                              <w:rPr>
                                <w:rFonts w:cstheme="minorHAnsi"/>
                                <w:sz w:val="18"/>
                                <w:szCs w:val="18"/>
                              </w:rPr>
                            </w:pPr>
                            <w:r w:rsidRPr="00AE1DF5">
                              <w:rPr>
                                <w:rFonts w:cstheme="minorHAnsi"/>
                                <w:sz w:val="18"/>
                                <w:szCs w:val="18"/>
                              </w:rPr>
                              <w:t>Kids First Academy, toddler room</w:t>
                            </w:r>
                          </w:p>
                        </w:tc>
                        <w:tc>
                          <w:tcPr>
                            <w:tcW w:w="2253" w:type="pct"/>
                            <w:vAlign w:val="center"/>
                          </w:tcPr>
                          <w:p w:rsidR="00144AFE" w:rsidRPr="00AE1DF5" w:rsidRDefault="00144AFE" w:rsidP="008859AE">
                            <w:pPr>
                              <w:pStyle w:val="BodyText"/>
                              <w:spacing w:after="0"/>
                              <w:rPr>
                                <w:rFonts w:cstheme="minorHAnsi"/>
                                <w:sz w:val="18"/>
                                <w:szCs w:val="18"/>
                              </w:rPr>
                            </w:pPr>
                            <w:r w:rsidRPr="00AE1DF5">
                              <w:rPr>
                                <w:rFonts w:cstheme="minorHAnsi"/>
                                <w:sz w:val="18"/>
                                <w:szCs w:val="18"/>
                              </w:rPr>
                              <w:t>From 4.06 to 5.06</w:t>
                            </w:r>
                          </w:p>
                        </w:tc>
                      </w:tr>
                      <w:tr w:rsidR="00144AFE" w:rsidRPr="007D0464" w:rsidTr="009724E3">
                        <w:tc>
                          <w:tcPr>
                            <w:tcW w:w="2747" w:type="pct"/>
                            <w:vAlign w:val="center"/>
                          </w:tcPr>
                          <w:p w:rsidR="00144AFE" w:rsidRPr="00AE1DF5" w:rsidRDefault="00144AFE" w:rsidP="00AE1DF5">
                            <w:pPr>
                              <w:pStyle w:val="BodyText"/>
                              <w:spacing w:after="0"/>
                              <w:rPr>
                                <w:rFonts w:cstheme="minorHAnsi"/>
                                <w:sz w:val="18"/>
                                <w:szCs w:val="18"/>
                              </w:rPr>
                            </w:pPr>
                            <w:r w:rsidRPr="00AE1DF5">
                              <w:rPr>
                                <w:rFonts w:cstheme="minorHAnsi"/>
                                <w:sz w:val="18"/>
                                <w:szCs w:val="18"/>
                              </w:rPr>
                              <w:t>Kiddie Kollege, 2-yr-old room</w:t>
                            </w:r>
                          </w:p>
                        </w:tc>
                        <w:tc>
                          <w:tcPr>
                            <w:tcW w:w="2253" w:type="pct"/>
                            <w:vAlign w:val="center"/>
                          </w:tcPr>
                          <w:p w:rsidR="00144AFE" w:rsidRPr="00AE1DF5" w:rsidRDefault="00144AFE" w:rsidP="00AE1DF5">
                            <w:pPr>
                              <w:pStyle w:val="BodyText"/>
                              <w:spacing w:after="0"/>
                              <w:rPr>
                                <w:rFonts w:cstheme="minorHAnsi"/>
                                <w:sz w:val="18"/>
                                <w:szCs w:val="18"/>
                              </w:rPr>
                            </w:pPr>
                            <w:r w:rsidRPr="00AE1DF5">
                              <w:rPr>
                                <w:rFonts w:cstheme="minorHAnsi"/>
                                <w:sz w:val="18"/>
                                <w:szCs w:val="18"/>
                              </w:rPr>
                              <w:t>From 4.08  to 4.92</w:t>
                            </w:r>
                          </w:p>
                        </w:tc>
                      </w:tr>
                      <w:tr w:rsidR="00144AFE" w:rsidRPr="007D0464" w:rsidTr="009724E3">
                        <w:tc>
                          <w:tcPr>
                            <w:tcW w:w="2747" w:type="pct"/>
                            <w:vAlign w:val="center"/>
                          </w:tcPr>
                          <w:p w:rsidR="00144AFE" w:rsidRPr="00AE1DF5" w:rsidRDefault="00144AFE" w:rsidP="00AE1DF5">
                            <w:pPr>
                              <w:pStyle w:val="BodyText"/>
                              <w:spacing w:after="0"/>
                              <w:rPr>
                                <w:rFonts w:cstheme="minorHAnsi"/>
                                <w:sz w:val="18"/>
                                <w:szCs w:val="18"/>
                              </w:rPr>
                            </w:pPr>
                            <w:r w:rsidRPr="00AE1DF5">
                              <w:rPr>
                                <w:rFonts w:cstheme="minorHAnsi"/>
                                <w:sz w:val="18"/>
                                <w:szCs w:val="18"/>
                              </w:rPr>
                              <w:t>Kid’s World Two, 2-yr. old room</w:t>
                            </w:r>
                          </w:p>
                        </w:tc>
                        <w:tc>
                          <w:tcPr>
                            <w:tcW w:w="2253" w:type="pct"/>
                            <w:vAlign w:val="center"/>
                          </w:tcPr>
                          <w:p w:rsidR="00144AFE" w:rsidRPr="00AE1DF5" w:rsidRDefault="00144AFE" w:rsidP="00AE1DF5">
                            <w:pPr>
                              <w:pStyle w:val="BodyText"/>
                              <w:spacing w:after="0"/>
                              <w:rPr>
                                <w:rFonts w:cstheme="minorHAnsi"/>
                                <w:sz w:val="18"/>
                                <w:szCs w:val="18"/>
                              </w:rPr>
                            </w:pPr>
                            <w:r w:rsidRPr="00AE1DF5">
                              <w:rPr>
                                <w:rFonts w:cstheme="minorHAnsi"/>
                                <w:sz w:val="18"/>
                                <w:szCs w:val="18"/>
                              </w:rPr>
                              <w:t>From 4.25 to 4.80</w:t>
                            </w:r>
                          </w:p>
                        </w:tc>
                      </w:tr>
                    </w:tbl>
                    <w:p w:rsidR="00144AFE" w:rsidRPr="00E53333" w:rsidRDefault="00144AFE" w:rsidP="00E53333"/>
                  </w:txbxContent>
                </v:textbox>
              </v:shape>
            </w:pict>
          </mc:Fallback>
        </mc:AlternateContent>
      </w:r>
      <w:r w:rsidR="00642A3B" w:rsidRPr="00AD355E">
        <w:rPr>
          <w:b/>
          <w:noProof/>
        </w:rPr>
        <mc:AlternateContent>
          <mc:Choice Requires="wps">
            <w:drawing>
              <wp:anchor distT="0" distB="0" distL="114300" distR="114300" simplePos="0" relativeHeight="251829248" behindDoc="0" locked="0" layoutInCell="1" allowOverlap="1" wp14:anchorId="5AD0100B" wp14:editId="7B044E7C">
                <wp:simplePos x="0" y="0"/>
                <wp:positionH relativeFrom="page">
                  <wp:posOffset>467360</wp:posOffset>
                </wp:positionH>
                <wp:positionV relativeFrom="page">
                  <wp:posOffset>2051685</wp:posOffset>
                </wp:positionV>
                <wp:extent cx="3390900" cy="3676015"/>
                <wp:effectExtent l="0" t="0" r="0" b="635"/>
                <wp:wrapNone/>
                <wp:docPr id="11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3676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AFE" w:rsidRPr="007B6B1C" w:rsidRDefault="00144AFE" w:rsidP="00562E1E">
                            <w:pPr>
                              <w:pStyle w:val="ListParagraph"/>
                              <w:spacing w:after="120" w:line="240" w:lineRule="auto"/>
                              <w:ind w:left="0"/>
                              <w:contextualSpacing w:val="0"/>
                              <w:rPr>
                                <w:rFonts w:cstheme="minorHAnsi"/>
                                <w:sz w:val="18"/>
                                <w:szCs w:val="20"/>
                              </w:rPr>
                            </w:pPr>
                            <w:r>
                              <w:rPr>
                                <w:rFonts w:cstheme="minorHAnsi"/>
                                <w:sz w:val="18"/>
                                <w:szCs w:val="20"/>
                              </w:rPr>
                              <w:t>The</w:t>
                            </w:r>
                            <w:r w:rsidR="005A7EFA">
                              <w:rPr>
                                <w:rFonts w:cstheme="minorHAnsi"/>
                                <w:sz w:val="18"/>
                                <w:szCs w:val="20"/>
                              </w:rPr>
                              <w:t xml:space="preserve"> quality of care </w:t>
                            </w:r>
                            <w:r w:rsidRPr="007B6B1C">
                              <w:rPr>
                                <w:rFonts w:cstheme="minorHAnsi"/>
                                <w:sz w:val="18"/>
                                <w:szCs w:val="20"/>
                              </w:rPr>
                              <w:t>receive</w:t>
                            </w:r>
                            <w:r>
                              <w:rPr>
                                <w:rFonts w:cstheme="minorHAnsi"/>
                                <w:sz w:val="18"/>
                                <w:szCs w:val="20"/>
                              </w:rPr>
                              <w:t>d by young children</w:t>
                            </w:r>
                            <w:r w:rsidRPr="007B6B1C">
                              <w:rPr>
                                <w:rFonts w:cstheme="minorHAnsi"/>
                                <w:sz w:val="18"/>
                                <w:szCs w:val="20"/>
                              </w:rPr>
                              <w:t xml:space="preserve"> is crucial to their healthy development and </w:t>
                            </w:r>
                            <w:r>
                              <w:rPr>
                                <w:rFonts w:cstheme="minorHAnsi"/>
                                <w:sz w:val="18"/>
                                <w:szCs w:val="20"/>
                              </w:rPr>
                              <w:t>school readiness</w:t>
                            </w:r>
                            <w:r w:rsidRPr="007B6B1C">
                              <w:rPr>
                                <w:rFonts w:cstheme="minorHAnsi"/>
                                <w:sz w:val="18"/>
                                <w:szCs w:val="20"/>
                              </w:rPr>
                              <w:t xml:space="preserve">. Child care providers strive to provide </w:t>
                            </w:r>
                            <w:r>
                              <w:rPr>
                                <w:rFonts w:cstheme="minorHAnsi"/>
                                <w:sz w:val="18"/>
                                <w:szCs w:val="20"/>
                              </w:rPr>
                              <w:t>high</w:t>
                            </w:r>
                            <w:r w:rsidRPr="007B6B1C">
                              <w:rPr>
                                <w:rFonts w:cstheme="minorHAnsi"/>
                                <w:sz w:val="18"/>
                                <w:szCs w:val="20"/>
                              </w:rPr>
                              <w:t xml:space="preserve"> quality care, but </w:t>
                            </w:r>
                            <w:r>
                              <w:rPr>
                                <w:rFonts w:cstheme="minorHAnsi"/>
                                <w:sz w:val="18"/>
                                <w:szCs w:val="20"/>
                              </w:rPr>
                              <w:t>may</w:t>
                            </w:r>
                            <w:r w:rsidRPr="007B6B1C">
                              <w:rPr>
                                <w:rFonts w:cstheme="minorHAnsi"/>
                                <w:sz w:val="18"/>
                                <w:szCs w:val="20"/>
                              </w:rPr>
                              <w:t xml:space="preserve"> lack the resources that are commonly available to publicly-funded early childhood programs, such as educational materials, on-site professional development, and other support. </w:t>
                            </w:r>
                          </w:p>
                          <w:p w:rsidR="00144AFE" w:rsidRPr="007B6B1C" w:rsidRDefault="00144AFE" w:rsidP="00562E1E">
                            <w:pPr>
                              <w:pStyle w:val="ListParagraph"/>
                              <w:spacing w:after="120" w:line="240" w:lineRule="auto"/>
                              <w:ind w:left="0"/>
                              <w:contextualSpacing w:val="0"/>
                              <w:rPr>
                                <w:rFonts w:cstheme="minorHAnsi"/>
                                <w:sz w:val="18"/>
                                <w:szCs w:val="20"/>
                              </w:rPr>
                            </w:pPr>
                            <w:r w:rsidRPr="007B6B1C">
                              <w:rPr>
                                <w:rFonts w:cstheme="minorHAnsi"/>
                                <w:b/>
                                <w:sz w:val="18"/>
                                <w:szCs w:val="20"/>
                              </w:rPr>
                              <w:t xml:space="preserve">First Steps’ Child Care Quality Enhancement (QE) is intended to produce measurable improvements in the quality of care provided to young children. </w:t>
                            </w:r>
                            <w:r w:rsidRPr="007B6B1C">
                              <w:rPr>
                                <w:rFonts w:cstheme="minorHAnsi"/>
                                <w:sz w:val="18"/>
                                <w:szCs w:val="20"/>
                              </w:rPr>
                              <w:t xml:space="preserve">Participating child care providers must serve a </w:t>
                            </w:r>
                            <w:r>
                              <w:rPr>
                                <w:rFonts w:cstheme="minorHAnsi"/>
                                <w:sz w:val="18"/>
                                <w:szCs w:val="20"/>
                              </w:rPr>
                              <w:t xml:space="preserve">high </w:t>
                            </w:r>
                            <w:r w:rsidRPr="007B6B1C">
                              <w:rPr>
                                <w:rFonts w:cstheme="minorHAnsi"/>
                                <w:sz w:val="18"/>
                                <w:szCs w:val="20"/>
                              </w:rPr>
                              <w:t>percentage of at-risk children, and are selected through a competitive process that requires a strong level of commitment to the QE process.</w:t>
                            </w:r>
                          </w:p>
                          <w:p w:rsidR="00144AFE" w:rsidRPr="007B6B1C" w:rsidRDefault="00144AFE" w:rsidP="00562E1E">
                            <w:pPr>
                              <w:pStyle w:val="ListParagraph"/>
                              <w:spacing w:after="120" w:line="240" w:lineRule="auto"/>
                              <w:ind w:left="0"/>
                              <w:contextualSpacing w:val="0"/>
                              <w:rPr>
                                <w:rFonts w:cstheme="minorHAnsi"/>
                                <w:color w:val="FF0000"/>
                                <w:sz w:val="18"/>
                                <w:szCs w:val="20"/>
                              </w:rPr>
                            </w:pPr>
                            <w:r w:rsidRPr="007B6B1C">
                              <w:rPr>
                                <w:rFonts w:cstheme="minorHAnsi"/>
                                <w:color w:val="FF0000"/>
                                <w:sz w:val="18"/>
                                <w:szCs w:val="20"/>
                              </w:rPr>
                              <w:t>Program Components</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On-site Technical Assistance (TA) at least twice monthly</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Equipment and materials funding</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Integration with locally available training, provided by First Steps and other partners</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Workforce Development</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Coordination with community partners</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 xml:space="preserve">Pre/post assessments of the classroom environment and teacher-child interaction, using nationally-recognized observational tools for infant/toddler and preschool settings (ITERS,ECERS,FCCERS) </w:t>
                            </w:r>
                          </w:p>
                          <w:p w:rsidR="00144AFE" w:rsidRPr="007D0464" w:rsidRDefault="00144AFE" w:rsidP="007D0464">
                            <w:pPr>
                              <w:spacing w:after="120" w:line="240" w:lineRule="auto"/>
                              <w:rPr>
                                <w:rFonts w:cstheme="minorHAnsi"/>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7" type="#_x0000_t202" style="position:absolute;margin-left:36.8pt;margin-top:161.55pt;width:267pt;height:289.45pt;z-index:251829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" filled="f" stroked="f">
                <v:textbox inset="0,0,0,0">
                  <w:txbxContent>
                    <w:p w:rsidR="00144AFE" w:rsidRPr="007B6B1C" w:rsidRDefault="00144AFE" w:rsidP="00562E1E">
                      <w:pPr>
                        <w:pStyle w:val="ListParagraph"/>
                        <w:spacing w:after="120" w:line="240" w:lineRule="auto"/>
                        <w:ind w:left="0"/>
                        <w:contextualSpacing w:val="0"/>
                        <w:rPr>
                          <w:rFonts w:cstheme="minorHAnsi"/>
                          <w:sz w:val="18"/>
                          <w:szCs w:val="20"/>
                        </w:rPr>
                      </w:pPr>
                      <w:r>
                        <w:rPr>
                          <w:rFonts w:cstheme="minorHAnsi"/>
                          <w:sz w:val="18"/>
                          <w:szCs w:val="20"/>
                        </w:rPr>
                        <w:t>The</w:t>
                      </w:r>
                      <w:r w:rsidR="005A7EFA">
                        <w:rPr>
                          <w:rFonts w:cstheme="minorHAnsi"/>
                          <w:sz w:val="18"/>
                          <w:szCs w:val="20"/>
                        </w:rPr>
                        <w:t xml:space="preserve"> quality of care </w:t>
                      </w:r>
                      <w:r w:rsidRPr="007B6B1C">
                        <w:rPr>
                          <w:rFonts w:cstheme="minorHAnsi"/>
                          <w:sz w:val="18"/>
                          <w:szCs w:val="20"/>
                        </w:rPr>
                        <w:t>receive</w:t>
                      </w:r>
                      <w:r>
                        <w:rPr>
                          <w:rFonts w:cstheme="minorHAnsi"/>
                          <w:sz w:val="18"/>
                          <w:szCs w:val="20"/>
                        </w:rPr>
                        <w:t>d by young children</w:t>
                      </w:r>
                      <w:r w:rsidRPr="007B6B1C">
                        <w:rPr>
                          <w:rFonts w:cstheme="minorHAnsi"/>
                          <w:sz w:val="18"/>
                          <w:szCs w:val="20"/>
                        </w:rPr>
                        <w:t xml:space="preserve"> is crucial to their healthy development and </w:t>
                      </w:r>
                      <w:r>
                        <w:rPr>
                          <w:rFonts w:cstheme="minorHAnsi"/>
                          <w:sz w:val="18"/>
                          <w:szCs w:val="20"/>
                        </w:rPr>
                        <w:t>school readiness</w:t>
                      </w:r>
                      <w:r w:rsidRPr="007B6B1C">
                        <w:rPr>
                          <w:rFonts w:cstheme="minorHAnsi"/>
                          <w:sz w:val="18"/>
                          <w:szCs w:val="20"/>
                        </w:rPr>
                        <w:t xml:space="preserve">. Child care providers strive to provide </w:t>
                      </w:r>
                      <w:r>
                        <w:rPr>
                          <w:rFonts w:cstheme="minorHAnsi"/>
                          <w:sz w:val="18"/>
                          <w:szCs w:val="20"/>
                        </w:rPr>
                        <w:t>high</w:t>
                      </w:r>
                      <w:r w:rsidRPr="007B6B1C">
                        <w:rPr>
                          <w:rFonts w:cstheme="minorHAnsi"/>
                          <w:sz w:val="18"/>
                          <w:szCs w:val="20"/>
                        </w:rPr>
                        <w:t xml:space="preserve"> quality care, but </w:t>
                      </w:r>
                      <w:r>
                        <w:rPr>
                          <w:rFonts w:cstheme="minorHAnsi"/>
                          <w:sz w:val="18"/>
                          <w:szCs w:val="20"/>
                        </w:rPr>
                        <w:t>may</w:t>
                      </w:r>
                      <w:r w:rsidRPr="007B6B1C">
                        <w:rPr>
                          <w:rFonts w:cstheme="minorHAnsi"/>
                          <w:sz w:val="18"/>
                          <w:szCs w:val="20"/>
                        </w:rPr>
                        <w:t xml:space="preserve"> lack the resources that are commonly available to publicly-funded early childhood programs, such as educational materials, on-site professional development, and other support. </w:t>
                      </w:r>
                    </w:p>
                    <w:p w:rsidR="00144AFE" w:rsidRPr="007B6B1C" w:rsidRDefault="00144AFE" w:rsidP="00562E1E">
                      <w:pPr>
                        <w:pStyle w:val="ListParagraph"/>
                        <w:spacing w:after="120" w:line="240" w:lineRule="auto"/>
                        <w:ind w:left="0"/>
                        <w:contextualSpacing w:val="0"/>
                        <w:rPr>
                          <w:rFonts w:cstheme="minorHAnsi"/>
                          <w:sz w:val="18"/>
                          <w:szCs w:val="20"/>
                        </w:rPr>
                      </w:pPr>
                      <w:r w:rsidRPr="007B6B1C">
                        <w:rPr>
                          <w:rFonts w:cstheme="minorHAnsi"/>
                          <w:b/>
                          <w:sz w:val="18"/>
                          <w:szCs w:val="20"/>
                        </w:rPr>
                        <w:t xml:space="preserve">First Steps’ Child Care Quality Enhancement (QE) is intended to produce measurable improvements in the quality of care provided to young children. </w:t>
                      </w:r>
                      <w:r w:rsidRPr="007B6B1C">
                        <w:rPr>
                          <w:rFonts w:cstheme="minorHAnsi"/>
                          <w:sz w:val="18"/>
                          <w:szCs w:val="20"/>
                        </w:rPr>
                        <w:t xml:space="preserve">Participating child care providers must serve a </w:t>
                      </w:r>
                      <w:r>
                        <w:rPr>
                          <w:rFonts w:cstheme="minorHAnsi"/>
                          <w:sz w:val="18"/>
                          <w:szCs w:val="20"/>
                        </w:rPr>
                        <w:t xml:space="preserve">high </w:t>
                      </w:r>
                      <w:r w:rsidRPr="007B6B1C">
                        <w:rPr>
                          <w:rFonts w:cstheme="minorHAnsi"/>
                          <w:sz w:val="18"/>
                          <w:szCs w:val="20"/>
                        </w:rPr>
                        <w:t>percentage of at-risk children, and are selected through a competitive process that requires a strong level of commitment to the QE process.</w:t>
                      </w:r>
                    </w:p>
                    <w:p w:rsidR="00144AFE" w:rsidRPr="007B6B1C" w:rsidRDefault="00144AFE" w:rsidP="00562E1E">
                      <w:pPr>
                        <w:pStyle w:val="ListParagraph"/>
                        <w:spacing w:after="120" w:line="240" w:lineRule="auto"/>
                        <w:ind w:left="0"/>
                        <w:contextualSpacing w:val="0"/>
                        <w:rPr>
                          <w:rFonts w:cstheme="minorHAnsi"/>
                          <w:color w:val="FF0000"/>
                          <w:sz w:val="18"/>
                          <w:szCs w:val="20"/>
                        </w:rPr>
                      </w:pPr>
                      <w:r w:rsidRPr="007B6B1C">
                        <w:rPr>
                          <w:rFonts w:cstheme="minorHAnsi"/>
                          <w:color w:val="FF0000"/>
                          <w:sz w:val="18"/>
                          <w:szCs w:val="20"/>
                        </w:rPr>
                        <w:t>Program Components</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On-site Technical Assistance (TA) at least twice monthly</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Equipment and materials funding</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Integration with locally available training, provided by First Steps and other partners</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Workforce Development</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Coordination with community partners</w:t>
                      </w:r>
                    </w:p>
                    <w:p w:rsidR="00144AFE" w:rsidRPr="007B6B1C" w:rsidRDefault="00144AFE" w:rsidP="00562E1E">
                      <w:pPr>
                        <w:pStyle w:val="ListParagraph"/>
                        <w:numPr>
                          <w:ilvl w:val="0"/>
                          <w:numId w:val="26"/>
                        </w:numPr>
                        <w:spacing w:after="120" w:line="240" w:lineRule="auto"/>
                        <w:rPr>
                          <w:rFonts w:cstheme="minorHAnsi"/>
                          <w:sz w:val="18"/>
                          <w:szCs w:val="20"/>
                        </w:rPr>
                      </w:pPr>
                      <w:r w:rsidRPr="007B6B1C">
                        <w:rPr>
                          <w:rFonts w:cstheme="minorHAnsi"/>
                          <w:sz w:val="18"/>
                          <w:szCs w:val="20"/>
                        </w:rPr>
                        <w:t xml:space="preserve">Pre/post assessments of the classroom environment and teacher-child interaction, using nationally-recognized observational tools for infant/toddler and preschool settings (ITERS,ECERS,FCCERS) </w:t>
                      </w:r>
                    </w:p>
                    <w:p w:rsidR="00144AFE" w:rsidRPr="007D0464" w:rsidRDefault="00144AFE" w:rsidP="007D0464">
                      <w:pPr>
                        <w:spacing w:after="120" w:line="240" w:lineRule="auto"/>
                        <w:rPr>
                          <w:rFonts w:cstheme="minorHAnsi"/>
                          <w:sz w:val="20"/>
                          <w:szCs w:val="20"/>
                        </w:rPr>
                      </w:pP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37440" behindDoc="0" locked="0" layoutInCell="1" allowOverlap="1" wp14:anchorId="77969841" wp14:editId="675BDB37">
                <wp:simplePos x="0" y="0"/>
                <wp:positionH relativeFrom="page">
                  <wp:posOffset>466725</wp:posOffset>
                </wp:positionH>
                <wp:positionV relativeFrom="page">
                  <wp:posOffset>8179435</wp:posOffset>
                </wp:positionV>
                <wp:extent cx="2905125" cy="423545"/>
                <wp:effectExtent l="0" t="0" r="9525" b="14605"/>
                <wp:wrapNone/>
                <wp:docPr id="12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144AFE" w:rsidRPr="00AD355E" w:rsidRDefault="00144AFE"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78" type="#_x0000_t202" style="position:absolute;margin-left:36.75pt;margin-top:644.05pt;width:228.75pt;height:33.35pt;z-index:251837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" filled="f" stroked="f">
                <v:textbox inset="0,0,0,0">
                  <w:txbxContent>
                    <w:p w:rsidR="00144AFE" w:rsidRPr="00AD355E" w:rsidRDefault="00144AFE"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v:textbox>
                <w10:wrap anchorx="page" anchory="page"/>
              </v:shape>
            </w:pict>
          </mc:Fallback>
        </mc:AlternateContent>
      </w:r>
      <w:r w:rsidR="00642A3B" w:rsidRPr="00AD355E">
        <w:rPr>
          <w:noProof/>
        </w:rPr>
        <mc:AlternateContent>
          <mc:Choice Requires="wps">
            <w:drawing>
              <wp:anchor distT="0" distB="0" distL="114300" distR="114300" simplePos="0" relativeHeight="251838464" behindDoc="0" locked="0" layoutInCell="1" allowOverlap="1" wp14:anchorId="49F5B282" wp14:editId="71CE03C9">
                <wp:simplePos x="0" y="0"/>
                <wp:positionH relativeFrom="page">
                  <wp:posOffset>513715</wp:posOffset>
                </wp:positionH>
                <wp:positionV relativeFrom="page">
                  <wp:posOffset>8632190</wp:posOffset>
                </wp:positionV>
                <wp:extent cx="3343275" cy="1028700"/>
                <wp:effectExtent l="19050" t="19050" r="28575" b="19050"/>
                <wp:wrapNone/>
                <wp:docPr id="121"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144AFE" w:rsidRDefault="00144AFE" w:rsidP="00AA1702">
                            <w:pPr>
                              <w:pStyle w:val="BodyText"/>
                              <w:spacing w:before="120"/>
                              <w:ind w:left="288" w:right="288"/>
                              <w:rPr>
                                <w:b/>
                                <w:sz w:val="20"/>
                              </w:rPr>
                            </w:pPr>
                            <w:r>
                              <w:rPr>
                                <w:b/>
                                <w:sz w:val="20"/>
                              </w:rPr>
                              <w:t>York County Network of Child Care Providers</w:t>
                            </w:r>
                          </w:p>
                          <w:p w:rsidR="00144AFE" w:rsidRDefault="00144AFE" w:rsidP="00AA1702">
                            <w:pPr>
                              <w:pStyle w:val="BodyText"/>
                              <w:spacing w:before="120"/>
                              <w:ind w:left="288" w:right="288"/>
                              <w:rPr>
                                <w:b/>
                                <w:sz w:val="20"/>
                              </w:rPr>
                            </w:pPr>
                            <w:r>
                              <w:rPr>
                                <w:b/>
                                <w:sz w:val="20"/>
                              </w:rPr>
                              <w:t>Children’s Museum of York County</w:t>
                            </w:r>
                          </w:p>
                          <w:p w:rsidR="00144AFE" w:rsidRPr="00AD355E" w:rsidRDefault="00144AFE" w:rsidP="00AA1702">
                            <w:pPr>
                              <w:pStyle w:val="BodyText"/>
                              <w:spacing w:before="120"/>
                              <w:ind w:left="288" w:right="288"/>
                              <w:rPr>
                                <w:b/>
                                <w:sz w:val="20"/>
                              </w:rPr>
                            </w:pPr>
                            <w:r>
                              <w:rPr>
                                <w:b/>
                                <w:sz w:val="20"/>
                              </w:rPr>
                              <w:t>Kaplan Early Learning Company</w:t>
                            </w:r>
                          </w:p>
                          <w:p w:rsidR="00144AFE" w:rsidRDefault="00144AFE"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9" type="#_x0000_t202" style="position:absolute;margin-left:40.45pt;margin-top:679.7pt;width:263.25pt;height:81pt;z-index:251838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" filled="f" fillcolor="#9cf" strokecolor="#36f" strokeweight="2.25pt">
                <v:stroke dashstyle="1 1" endcap="round"/>
                <v:textbox inset="0,0,0,0">
                  <w:txbxContent>
                    <w:p w:rsidR="00144AFE" w:rsidRDefault="00144AFE" w:rsidP="00AA1702">
                      <w:pPr>
                        <w:pStyle w:val="BodyText"/>
                        <w:spacing w:before="120"/>
                        <w:ind w:left="288" w:right="288"/>
                        <w:rPr>
                          <w:b/>
                          <w:sz w:val="20"/>
                        </w:rPr>
                      </w:pPr>
                      <w:r>
                        <w:rPr>
                          <w:b/>
                          <w:sz w:val="20"/>
                        </w:rPr>
                        <w:t>York County Network of Child Care Providers</w:t>
                      </w:r>
                    </w:p>
                    <w:p w:rsidR="00144AFE" w:rsidRDefault="00144AFE" w:rsidP="00AA1702">
                      <w:pPr>
                        <w:pStyle w:val="BodyText"/>
                        <w:spacing w:before="120"/>
                        <w:ind w:left="288" w:right="288"/>
                        <w:rPr>
                          <w:b/>
                          <w:sz w:val="20"/>
                        </w:rPr>
                      </w:pPr>
                      <w:r>
                        <w:rPr>
                          <w:b/>
                          <w:sz w:val="20"/>
                        </w:rPr>
                        <w:t>Children’s Museum of York County</w:t>
                      </w:r>
                    </w:p>
                    <w:p w:rsidR="00144AFE" w:rsidRPr="00AD355E" w:rsidRDefault="00144AFE" w:rsidP="00AA1702">
                      <w:pPr>
                        <w:pStyle w:val="BodyText"/>
                        <w:spacing w:before="120"/>
                        <w:ind w:left="288" w:right="288"/>
                        <w:rPr>
                          <w:b/>
                          <w:sz w:val="20"/>
                        </w:rPr>
                      </w:pPr>
                      <w:r>
                        <w:rPr>
                          <w:b/>
                          <w:sz w:val="20"/>
                        </w:rPr>
                        <w:t>Kaplan Early Learning Company</w:t>
                      </w:r>
                    </w:p>
                    <w:p w:rsidR="00144AFE" w:rsidRDefault="00144AFE" w:rsidP="00AA1702">
                      <w:pPr>
                        <w:pStyle w:val="BodyText"/>
                      </w:pPr>
                    </w:p>
                  </w:txbxContent>
                </v:textbox>
                <w10:wrap anchorx="page" anchory="page"/>
              </v:shape>
            </w:pict>
          </mc:Fallback>
        </mc:AlternateContent>
      </w:r>
      <w:r w:rsidR="00AA1702" w:rsidRPr="00AD355E">
        <w:br w:type="page"/>
      </w:r>
    </w:p>
    <w:p w:rsidR="00AA1702" w:rsidRPr="00AD355E" w:rsidRDefault="00496459" w:rsidP="00AA1702">
      <w:r w:rsidRPr="00AD355E">
        <w:rPr>
          <w:noProof/>
        </w:rPr>
        <w:lastRenderedPageBreak/>
        <w:drawing>
          <wp:anchor distT="0" distB="0" distL="114300" distR="114300" simplePos="0" relativeHeight="252147712" behindDoc="0" locked="0" layoutInCell="1" allowOverlap="1" wp14:anchorId="077418B4" wp14:editId="0BE46D69">
            <wp:simplePos x="0" y="0"/>
            <wp:positionH relativeFrom="column">
              <wp:posOffset>247650</wp:posOffset>
            </wp:positionH>
            <wp:positionV relativeFrom="paragraph">
              <wp:posOffset>-809625</wp:posOffset>
            </wp:positionV>
            <wp:extent cx="1345721" cy="1039875"/>
            <wp:effectExtent l="0" t="0" r="6985"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45721" cy="1039875"/>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1844608" behindDoc="0" locked="0" layoutInCell="1" allowOverlap="1" wp14:anchorId="55461B93" wp14:editId="7D9CCCB6">
                <wp:simplePos x="0" y="0"/>
                <wp:positionH relativeFrom="page">
                  <wp:posOffset>328295</wp:posOffset>
                </wp:positionH>
                <wp:positionV relativeFrom="page">
                  <wp:posOffset>1169035</wp:posOffset>
                </wp:positionV>
                <wp:extent cx="7143115" cy="446405"/>
                <wp:effectExtent l="0" t="0" r="635" b="10795"/>
                <wp:wrapNone/>
                <wp:docPr id="134"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115" cy="446405"/>
                        </a:xfrm>
                        <a:prstGeom prst="rect">
                          <a:avLst/>
                        </a:prstGeom>
                        <a:noFill/>
                        <a:ln>
                          <a:noFill/>
                        </a:ln>
                        <a:effectLst/>
                        <a:extLst/>
                      </wps:spPr>
                      <wps:txbx>
                        <w:txbxContent>
                          <w:p w:rsidR="00144AFE" w:rsidRPr="00AD355E" w:rsidRDefault="00144AFE" w:rsidP="00AA1702">
                            <w:pPr>
                              <w:jc w:val="center"/>
                              <w:rPr>
                                <w:b/>
                                <w:sz w:val="28"/>
                                <w:szCs w:val="28"/>
                              </w:rPr>
                            </w:pPr>
                            <w:r w:rsidRPr="00AD355E">
                              <w:rPr>
                                <w:b/>
                                <w:sz w:val="28"/>
                                <w:szCs w:val="28"/>
                              </w:rPr>
                              <w:t xml:space="preserve">Those who care for young children need high-quality, accessible, </w:t>
                            </w:r>
                            <w:r>
                              <w:rPr>
                                <w:b/>
                                <w:sz w:val="28"/>
                                <w:szCs w:val="28"/>
                              </w:rPr>
                              <w:t xml:space="preserve">and </w:t>
                            </w:r>
                            <w:r w:rsidRPr="00AD355E">
                              <w:rPr>
                                <w:b/>
                                <w:sz w:val="28"/>
                                <w:szCs w:val="28"/>
                              </w:rPr>
                              <w:t>affordable professional developmen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80" type="#_x0000_t202" style="position:absolute;margin-left:25.85pt;margin-top:92.05pt;width:562.45pt;height:35.15pt;z-index:251844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" filled="f" stroked="f">
                <v:textbox inset="0,0,0,0">
                  <w:txbxContent>
                    <w:p w:rsidR="00144AFE" w:rsidRPr="00AD355E" w:rsidRDefault="00144AFE" w:rsidP="00AA1702">
                      <w:pPr>
                        <w:jc w:val="center"/>
                        <w:rPr>
                          <w:b/>
                          <w:sz w:val="28"/>
                          <w:szCs w:val="28"/>
                        </w:rPr>
                      </w:pPr>
                      <w:r w:rsidRPr="00AD355E">
                        <w:rPr>
                          <w:b/>
                          <w:sz w:val="28"/>
                          <w:szCs w:val="28"/>
                        </w:rPr>
                        <w:t xml:space="preserve">Those who care for young children need high-quality, accessible, </w:t>
                      </w:r>
                      <w:r>
                        <w:rPr>
                          <w:b/>
                          <w:sz w:val="28"/>
                          <w:szCs w:val="28"/>
                        </w:rPr>
                        <w:t xml:space="preserve">and </w:t>
                      </w:r>
                      <w:r w:rsidRPr="00AD355E">
                        <w:rPr>
                          <w:b/>
                          <w:sz w:val="28"/>
                          <w:szCs w:val="28"/>
                        </w:rPr>
                        <w:t>affordable professional development.</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41536" behindDoc="0" locked="0" layoutInCell="1" allowOverlap="1" wp14:anchorId="03665B0E" wp14:editId="08BFE202">
                <wp:simplePos x="0" y="0"/>
                <wp:positionH relativeFrom="page">
                  <wp:posOffset>2457450</wp:posOffset>
                </wp:positionH>
                <wp:positionV relativeFrom="page">
                  <wp:posOffset>285750</wp:posOffset>
                </wp:positionV>
                <wp:extent cx="3524250" cy="657225"/>
                <wp:effectExtent l="0" t="0" r="19050" b="28575"/>
                <wp:wrapNone/>
                <wp:docPr id="12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657225"/>
                        </a:xfrm>
                        <a:prstGeom prst="rect">
                          <a:avLst/>
                        </a:prstGeom>
                        <a:solidFill>
                          <a:srgbClr val="0070C0"/>
                        </a:solidFill>
                        <a:ln w="19050">
                          <a:solidFill>
                            <a:srgbClr val="FF0000"/>
                          </a:solidFill>
                          <a:miter lim="800000"/>
                          <a:headEnd/>
                          <a:tailEnd/>
                        </a:ln>
                        <a:extLst/>
                      </wps:spPr>
                      <wps:txbx>
                        <w:txbxContent>
                          <w:p w:rsidR="00144AFE" w:rsidRPr="00AD355E" w:rsidRDefault="00144AFE"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Training</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81" type="#_x0000_t202" style="position:absolute;margin-left:193.5pt;margin-top:22.5pt;width:277.5pt;height:51.75pt;z-index:251841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" fillcolor="#0070c0" strokecolor="red" strokeweight="1.5pt">
                <v:textbox inset="0,0,0,0">
                  <w:txbxContent>
                    <w:p w:rsidR="00144AFE" w:rsidRPr="00AD355E" w:rsidRDefault="00144AFE"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Training</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40512" behindDoc="0" locked="0" layoutInCell="1" allowOverlap="1" wp14:anchorId="444E29DD" wp14:editId="05A8D38A">
                <wp:simplePos x="0" y="0"/>
                <wp:positionH relativeFrom="column">
                  <wp:posOffset>-142875</wp:posOffset>
                </wp:positionH>
                <wp:positionV relativeFrom="paragraph">
                  <wp:posOffset>-346075</wp:posOffset>
                </wp:positionV>
                <wp:extent cx="7143750" cy="9115425"/>
                <wp:effectExtent l="0" t="0" r="19050" b="28575"/>
                <wp:wrapNone/>
                <wp:docPr id="126"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1.25pt;margin-top:-27.25pt;width:562.5pt;height:717.7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" filled="f" strokecolor="red" strokeweight="1.75pt">
                <v:textbox inset="0,0,0,0"/>
              </v:rect>
            </w:pict>
          </mc:Fallback>
        </mc:AlternateContent>
      </w:r>
    </w:p>
    <w:p w:rsidR="00AA1702" w:rsidRPr="00AD355E" w:rsidRDefault="00AA1702" w:rsidP="00AA1702"/>
    <w:p w:rsidR="00AA1702" w:rsidRPr="00AD355E" w:rsidRDefault="00DC0995" w:rsidP="00AA1702">
      <w:r w:rsidRPr="00817C65">
        <w:rPr>
          <w:noProof/>
        </w:rPr>
        <mc:AlternateContent>
          <mc:Choice Requires="wps">
            <w:drawing>
              <wp:anchor distT="0" distB="0" distL="114300" distR="114300" simplePos="0" relativeHeight="252220416" behindDoc="0" locked="0" layoutInCell="1" allowOverlap="1" wp14:anchorId="6933AAB9" wp14:editId="7E29671A">
                <wp:simplePos x="0" y="0"/>
                <wp:positionH relativeFrom="column">
                  <wp:posOffset>4191000</wp:posOffset>
                </wp:positionH>
                <wp:positionV relativeFrom="paragraph">
                  <wp:posOffset>3954145</wp:posOffset>
                </wp:positionV>
                <wp:extent cx="2559685" cy="857250"/>
                <wp:effectExtent l="0" t="0" r="12065" b="19050"/>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685" cy="857250"/>
                        </a:xfrm>
                        <a:prstGeom prst="rect">
                          <a:avLst/>
                        </a:prstGeom>
                        <a:solidFill>
                          <a:srgbClr val="FFFFFF"/>
                        </a:solidFill>
                        <a:ln w="9525">
                          <a:solidFill>
                            <a:srgbClr val="000000"/>
                          </a:solidFill>
                          <a:miter lim="800000"/>
                          <a:headEnd/>
                          <a:tailEnd/>
                        </a:ln>
                      </wps:spPr>
                      <wps:txbx>
                        <w:txbxContent>
                          <w:p w:rsidR="00144AFE" w:rsidRPr="00E634A3" w:rsidRDefault="00144AFE" w:rsidP="00817C65">
                            <w:pPr>
                              <w:rPr>
                                <w:color w:val="00B050"/>
                              </w:rPr>
                            </w:pPr>
                            <w:r>
                              <w:rPr>
                                <w:color w:val="00B050"/>
                              </w:rPr>
                              <w:t>Sometimes it takes acting like a child to remember what it is like to be a child, therefore, how best to engage their min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2" type="#_x0000_t202" style="position:absolute;margin-left:330pt;margin-top:311.35pt;width:201.55pt;height:67.5pt;z-index:25222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">
                <v:textbox>
                  <w:txbxContent>
                    <w:p w:rsidR="00144AFE" w:rsidRPr="00E634A3" w:rsidRDefault="00144AFE" w:rsidP="00817C65">
                      <w:pPr>
                        <w:rPr>
                          <w:color w:val="00B050"/>
                        </w:rPr>
                      </w:pPr>
                      <w:r>
                        <w:rPr>
                          <w:color w:val="00B050"/>
                        </w:rPr>
                        <w:t>Sometimes it takes acting like a child to remember what it is like to be a child, therefore, how best to engage their minds.</w:t>
                      </w:r>
                    </w:p>
                  </w:txbxContent>
                </v:textbox>
              </v:shape>
            </w:pict>
          </mc:Fallback>
        </mc:AlternateContent>
      </w:r>
      <w:r w:rsidR="00E634A3" w:rsidRPr="00AD355E">
        <w:rPr>
          <w:b/>
          <w:noProof/>
        </w:rPr>
        <mc:AlternateContent>
          <mc:Choice Requires="wps">
            <w:drawing>
              <wp:anchor distT="0" distB="0" distL="114300" distR="114300" simplePos="0" relativeHeight="252124160" behindDoc="0" locked="0" layoutInCell="1" allowOverlap="1" wp14:anchorId="471E02F3" wp14:editId="6563F559">
                <wp:simplePos x="0" y="0"/>
                <wp:positionH relativeFrom="page">
                  <wp:posOffset>476250</wp:posOffset>
                </wp:positionH>
                <wp:positionV relativeFrom="page">
                  <wp:posOffset>6467475</wp:posOffset>
                </wp:positionV>
                <wp:extent cx="6702425" cy="1671320"/>
                <wp:effectExtent l="0" t="0" r="3175" b="5080"/>
                <wp:wrapNone/>
                <wp:docPr id="45"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671320"/>
                        </a:xfrm>
                        <a:prstGeom prst="rect">
                          <a:avLst/>
                        </a:prstGeom>
                        <a:solidFill>
                          <a:srgbClr val="FFFF00">
                            <a:alpha val="60000"/>
                          </a:srgbClr>
                        </a:solidFill>
                        <a:ln>
                          <a:noFill/>
                        </a:ln>
                      </wps:spPr>
                      <wps:txbx>
                        <w:txbxContent>
                          <w:p w:rsidR="00144AFE" w:rsidRPr="001A6281" w:rsidRDefault="00144AFE" w:rsidP="00872F5B">
                            <w:pPr>
                              <w:spacing w:line="240" w:lineRule="auto"/>
                              <w:rPr>
                                <w:rFonts w:cstheme="minorHAnsi"/>
                                <w:b/>
                                <w:sz w:val="28"/>
                              </w:rPr>
                            </w:pPr>
                            <w:r>
                              <w:rPr>
                                <w:rFonts w:cstheme="minorHAnsi"/>
                                <w:b/>
                                <w:sz w:val="28"/>
                              </w:rPr>
                              <w:t>This year, our Training program provided</w:t>
                            </w:r>
                            <w:r w:rsidRPr="000E7635">
                              <w:rPr>
                                <w:rFonts w:cstheme="minorHAnsi"/>
                                <w:b/>
                                <w:sz w:val="28"/>
                              </w:rPr>
                              <w:t>:</w:t>
                            </w:r>
                          </w:p>
                          <w:p w:rsidR="00144AFE" w:rsidRPr="00E634A3" w:rsidRDefault="005A7EFA" w:rsidP="00872F5B">
                            <w:pPr>
                              <w:pStyle w:val="BodyText"/>
                              <w:numPr>
                                <w:ilvl w:val="0"/>
                                <w:numId w:val="2"/>
                              </w:numPr>
                              <w:spacing w:line="240" w:lineRule="auto"/>
                              <w:rPr>
                                <w:rFonts w:cstheme="minorHAnsi"/>
                                <w:b/>
                                <w:sz w:val="20"/>
                                <w:szCs w:val="20"/>
                              </w:rPr>
                            </w:pPr>
                            <w:r>
                              <w:rPr>
                                <w:rFonts w:cstheme="minorHAnsi"/>
                                <w:b/>
                                <w:sz w:val="20"/>
                                <w:szCs w:val="20"/>
                              </w:rPr>
                              <w:t>304</w:t>
                            </w:r>
                            <w:r w:rsidR="00144AFE" w:rsidRPr="00E634A3">
                              <w:rPr>
                                <w:rFonts w:cstheme="minorHAnsi"/>
                                <w:b/>
                                <w:sz w:val="20"/>
                                <w:szCs w:val="20"/>
                              </w:rPr>
                              <w:t xml:space="preserve"> early childhood staff with high quality training </w:t>
                            </w:r>
                          </w:p>
                          <w:p w:rsidR="00144AFE" w:rsidRPr="00E634A3" w:rsidRDefault="00144AFE" w:rsidP="00184104">
                            <w:pPr>
                              <w:pStyle w:val="BodyText"/>
                              <w:numPr>
                                <w:ilvl w:val="0"/>
                                <w:numId w:val="2"/>
                              </w:numPr>
                              <w:spacing w:line="240" w:lineRule="auto"/>
                              <w:rPr>
                                <w:rFonts w:cstheme="minorHAnsi"/>
                                <w:b/>
                                <w:sz w:val="20"/>
                                <w:szCs w:val="20"/>
                              </w:rPr>
                            </w:pPr>
                            <w:r w:rsidRPr="00E634A3">
                              <w:rPr>
                                <w:rFonts w:cstheme="minorHAnsi"/>
                                <w:b/>
                                <w:sz w:val="20"/>
                                <w:szCs w:val="20"/>
                              </w:rPr>
                              <w:t>104 hours of certified training for staff to meet annual re-certification requirements</w:t>
                            </w:r>
                          </w:p>
                          <w:p w:rsidR="00144AFE" w:rsidRPr="00E634A3" w:rsidRDefault="00144AFE" w:rsidP="00872F5B">
                            <w:pPr>
                              <w:pStyle w:val="BodyText"/>
                              <w:numPr>
                                <w:ilvl w:val="0"/>
                                <w:numId w:val="2"/>
                              </w:numPr>
                              <w:spacing w:line="240" w:lineRule="auto"/>
                              <w:rPr>
                                <w:rFonts w:cstheme="minorHAnsi"/>
                              </w:rPr>
                            </w:pPr>
                            <w:r w:rsidRPr="00E634A3">
                              <w:rPr>
                                <w:rFonts w:cstheme="minorHAnsi"/>
                                <w:b/>
                                <w:sz w:val="20"/>
                                <w:szCs w:val="20"/>
                              </w:rPr>
                              <w:t>We hosted 175 Child Care Professionals at our Early Childhood Conference where they received 5 certified hours of high quality training. Dr. Kimberly P</w:t>
                            </w:r>
                            <w:r>
                              <w:rPr>
                                <w:rFonts w:cstheme="minorHAnsi"/>
                                <w:b/>
                                <w:sz w:val="20"/>
                                <w:szCs w:val="20"/>
                              </w:rPr>
                              <w:t>. Johnson, our Keynote Speaker, spoke on the importance of early childcare providers to actively engage with the children in their classes to inspire them to reach their potential.</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3" type="#_x0000_t202" style="position:absolute;margin-left:37.5pt;margin-top:509.25pt;width:527.75pt;height:131.6pt;z-index:252124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" fillcolor="yellow" stroked="f">
                <v:fill opacity="39321f"/>
                <v:textbox inset=",7.2pt,,7.2pt">
                  <w:txbxContent>
                    <w:p w:rsidR="00144AFE" w:rsidRPr="001A6281" w:rsidRDefault="00144AFE" w:rsidP="00872F5B">
                      <w:pPr>
                        <w:spacing w:line="240" w:lineRule="auto"/>
                        <w:rPr>
                          <w:rFonts w:cstheme="minorHAnsi"/>
                          <w:b/>
                          <w:sz w:val="28"/>
                        </w:rPr>
                      </w:pPr>
                      <w:r>
                        <w:rPr>
                          <w:rFonts w:cstheme="minorHAnsi"/>
                          <w:b/>
                          <w:sz w:val="28"/>
                        </w:rPr>
                        <w:t>This year, our Training program provided</w:t>
                      </w:r>
                      <w:r w:rsidRPr="000E7635">
                        <w:rPr>
                          <w:rFonts w:cstheme="minorHAnsi"/>
                          <w:b/>
                          <w:sz w:val="28"/>
                        </w:rPr>
                        <w:t>:</w:t>
                      </w:r>
                    </w:p>
                    <w:p w:rsidR="00144AFE" w:rsidRPr="00E634A3" w:rsidRDefault="005A7EFA" w:rsidP="00872F5B">
                      <w:pPr>
                        <w:pStyle w:val="BodyText"/>
                        <w:numPr>
                          <w:ilvl w:val="0"/>
                          <w:numId w:val="2"/>
                        </w:numPr>
                        <w:spacing w:line="240" w:lineRule="auto"/>
                        <w:rPr>
                          <w:rFonts w:cstheme="minorHAnsi"/>
                          <w:b/>
                          <w:sz w:val="20"/>
                          <w:szCs w:val="20"/>
                        </w:rPr>
                      </w:pPr>
                      <w:r>
                        <w:rPr>
                          <w:rFonts w:cstheme="minorHAnsi"/>
                          <w:b/>
                          <w:sz w:val="20"/>
                          <w:szCs w:val="20"/>
                        </w:rPr>
                        <w:t>304</w:t>
                      </w:r>
                      <w:r w:rsidR="00144AFE" w:rsidRPr="00E634A3">
                        <w:rPr>
                          <w:rFonts w:cstheme="minorHAnsi"/>
                          <w:b/>
                          <w:sz w:val="20"/>
                          <w:szCs w:val="20"/>
                        </w:rPr>
                        <w:t xml:space="preserve"> early childhood staff with high quality training </w:t>
                      </w:r>
                    </w:p>
                    <w:p w:rsidR="00144AFE" w:rsidRPr="00E634A3" w:rsidRDefault="00144AFE" w:rsidP="00184104">
                      <w:pPr>
                        <w:pStyle w:val="BodyText"/>
                        <w:numPr>
                          <w:ilvl w:val="0"/>
                          <w:numId w:val="2"/>
                        </w:numPr>
                        <w:spacing w:line="240" w:lineRule="auto"/>
                        <w:rPr>
                          <w:rFonts w:cstheme="minorHAnsi"/>
                          <w:b/>
                          <w:sz w:val="20"/>
                          <w:szCs w:val="20"/>
                        </w:rPr>
                      </w:pPr>
                      <w:r w:rsidRPr="00E634A3">
                        <w:rPr>
                          <w:rFonts w:cstheme="minorHAnsi"/>
                          <w:b/>
                          <w:sz w:val="20"/>
                          <w:szCs w:val="20"/>
                        </w:rPr>
                        <w:t>104 hours of certified training for staff to meet annual re-certification requirements</w:t>
                      </w:r>
                    </w:p>
                    <w:p w:rsidR="00144AFE" w:rsidRPr="00E634A3" w:rsidRDefault="00144AFE" w:rsidP="00872F5B">
                      <w:pPr>
                        <w:pStyle w:val="BodyText"/>
                        <w:numPr>
                          <w:ilvl w:val="0"/>
                          <w:numId w:val="2"/>
                        </w:numPr>
                        <w:spacing w:line="240" w:lineRule="auto"/>
                        <w:rPr>
                          <w:rFonts w:cstheme="minorHAnsi"/>
                        </w:rPr>
                      </w:pPr>
                      <w:r w:rsidRPr="00E634A3">
                        <w:rPr>
                          <w:rFonts w:cstheme="minorHAnsi"/>
                          <w:b/>
                          <w:sz w:val="20"/>
                          <w:szCs w:val="20"/>
                        </w:rPr>
                        <w:t>We hosted 175 Child Care Professionals at our Early Childhood Conference where they received 5 certified hours of high quality training. Dr. Kimberly P</w:t>
                      </w:r>
                      <w:r>
                        <w:rPr>
                          <w:rFonts w:cstheme="minorHAnsi"/>
                          <w:b/>
                          <w:sz w:val="20"/>
                          <w:szCs w:val="20"/>
                        </w:rPr>
                        <w:t>. Johnson, our Keynote Speaker, spoke on the importance of early childcare providers to actively engage with the children in their classes to inspire them to reach their potential.</w:t>
                      </w:r>
                    </w:p>
                  </w:txbxContent>
                </v:textbox>
                <w10:wrap anchorx="page" anchory="page"/>
              </v:shape>
            </w:pict>
          </mc:Fallback>
        </mc:AlternateContent>
      </w:r>
      <w:r w:rsidR="00E634A3" w:rsidRPr="00AD355E">
        <w:rPr>
          <w:b/>
          <w:noProof/>
        </w:rPr>
        <mc:AlternateContent>
          <mc:Choice Requires="wps">
            <w:drawing>
              <wp:anchor distT="0" distB="0" distL="114300" distR="114300" simplePos="0" relativeHeight="252150784" behindDoc="0" locked="0" layoutInCell="1" allowOverlap="1" wp14:anchorId="46C845B4" wp14:editId="0C26D339">
                <wp:simplePos x="0" y="0"/>
                <wp:positionH relativeFrom="page">
                  <wp:posOffset>457200</wp:posOffset>
                </wp:positionH>
                <wp:positionV relativeFrom="page">
                  <wp:posOffset>3038475</wp:posOffset>
                </wp:positionV>
                <wp:extent cx="3501390" cy="2059305"/>
                <wp:effectExtent l="0" t="0" r="22860" b="17145"/>
                <wp:wrapNone/>
                <wp:docPr id="46"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1390" cy="2059305"/>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144AFE" w:rsidRPr="009F1A15" w:rsidRDefault="00144AFE" w:rsidP="009F1A15">
                            <w:pPr>
                              <w:pStyle w:val="BodyText"/>
                              <w:spacing w:line="240" w:lineRule="auto"/>
                              <w:jc w:val="center"/>
                              <w:rPr>
                                <w:rFonts w:cstheme="minorHAnsi"/>
                                <w:b/>
                                <w:color w:val="FF0000"/>
                                <w:sz w:val="24"/>
                              </w:rPr>
                            </w:pPr>
                            <w:r w:rsidRPr="009F1A15">
                              <w:rPr>
                                <w:rFonts w:cstheme="minorHAnsi"/>
                                <w:b/>
                                <w:color w:val="FF0000"/>
                                <w:sz w:val="24"/>
                              </w:rPr>
                              <w:t>Child Care Training</w:t>
                            </w:r>
                            <w:r>
                              <w:rPr>
                                <w:rFonts w:cstheme="minorHAnsi"/>
                                <w:b/>
                                <w:color w:val="FF0000"/>
                                <w:sz w:val="24"/>
                              </w:rPr>
                              <w:t xml:space="preserve"> Sponsored by </w:t>
                            </w:r>
                            <w:r>
                              <w:rPr>
                                <w:rFonts w:cstheme="minorHAnsi"/>
                                <w:b/>
                                <w:color w:val="FF0000"/>
                                <w:sz w:val="24"/>
                              </w:rPr>
                              <w:br/>
                              <w:t>York County First Steps, 2015-16</w:t>
                            </w:r>
                          </w:p>
                          <w:p w:rsidR="00144AFE" w:rsidRPr="009F1A15" w:rsidRDefault="00144AFE" w:rsidP="00CC5BAB">
                            <w:pPr>
                              <w:pStyle w:val="BodyText"/>
                              <w:spacing w:after="60" w:line="240" w:lineRule="auto"/>
                              <w:rPr>
                                <w:rFonts w:cstheme="minorHAnsi"/>
                                <w:sz w:val="20"/>
                              </w:rPr>
                            </w:pPr>
                            <w:r w:rsidRPr="009F1A15">
                              <w:rPr>
                                <w:rFonts w:cstheme="minorHAnsi"/>
                                <w:sz w:val="20"/>
                                <w:u w:val="single"/>
                              </w:rPr>
                              <w:t>Topic:</w:t>
                            </w:r>
                            <w:r>
                              <w:rPr>
                                <w:rFonts w:cstheme="minorHAnsi"/>
                                <w:sz w:val="20"/>
                              </w:rPr>
                              <w:tab/>
                            </w:r>
                            <w:r w:rsidRPr="009F1A15">
                              <w:rPr>
                                <w:rFonts w:cstheme="minorHAnsi"/>
                                <w:sz w:val="20"/>
                                <w:u w:val="single"/>
                              </w:rPr>
                              <w:t>Sessions:</w:t>
                            </w:r>
                          </w:p>
                          <w:p w:rsidR="00144AFE" w:rsidRDefault="00144AFE" w:rsidP="00720B0E">
                            <w:pPr>
                              <w:pStyle w:val="BodyText"/>
                              <w:spacing w:after="0" w:line="240" w:lineRule="auto"/>
                              <w:rPr>
                                <w:rFonts w:cstheme="minorHAnsi"/>
                                <w:sz w:val="18"/>
                              </w:rPr>
                            </w:pPr>
                            <w:r>
                              <w:rPr>
                                <w:rFonts w:cstheme="minorHAnsi"/>
                                <w:sz w:val="18"/>
                              </w:rPr>
                              <w:t>The Developing Child:</w:t>
                            </w:r>
                            <w:r>
                              <w:rPr>
                                <w:rFonts w:cstheme="minorHAnsi"/>
                                <w:sz w:val="18"/>
                              </w:rPr>
                              <w:tab/>
                              <w:t>Two Sessions for 63</w:t>
                            </w:r>
                          </w:p>
                          <w:p w:rsidR="00144AFE" w:rsidRDefault="00144AFE" w:rsidP="00720B0E">
                            <w:pPr>
                              <w:pStyle w:val="BodyText"/>
                              <w:spacing w:after="0" w:line="240" w:lineRule="auto"/>
                              <w:rPr>
                                <w:rFonts w:cstheme="minorHAnsi"/>
                                <w:sz w:val="18"/>
                              </w:rPr>
                            </w:pPr>
                            <w:r>
                              <w:rPr>
                                <w:rFonts w:cstheme="minorHAnsi"/>
                                <w:sz w:val="18"/>
                              </w:rPr>
                              <w:t>Infant to Preschool</w:t>
                            </w:r>
                            <w:r>
                              <w:rPr>
                                <w:rFonts w:cstheme="minorHAnsi"/>
                                <w:sz w:val="18"/>
                              </w:rPr>
                              <w:tab/>
                              <w:t>Child Care Professionals</w:t>
                            </w:r>
                          </w:p>
                          <w:p w:rsidR="00144AFE" w:rsidRDefault="00144AFE" w:rsidP="00720B0E">
                            <w:pPr>
                              <w:pStyle w:val="BodyText"/>
                              <w:spacing w:after="0" w:line="240" w:lineRule="auto"/>
                              <w:rPr>
                                <w:rFonts w:cstheme="minorHAnsi"/>
                                <w:sz w:val="18"/>
                              </w:rPr>
                            </w:pPr>
                          </w:p>
                          <w:p w:rsidR="00144AFE" w:rsidRDefault="00144AFE" w:rsidP="00720B0E">
                            <w:pPr>
                              <w:pStyle w:val="BodyText"/>
                              <w:spacing w:after="0" w:line="240" w:lineRule="auto"/>
                              <w:rPr>
                                <w:rFonts w:cstheme="minorHAnsi"/>
                                <w:sz w:val="18"/>
                              </w:rPr>
                            </w:pPr>
                            <w:r>
                              <w:rPr>
                                <w:rFonts w:cstheme="minorHAnsi"/>
                                <w:sz w:val="18"/>
                              </w:rPr>
                              <w:t>Nutrition: Are we really what we eat?</w:t>
                            </w:r>
                            <w:r>
                              <w:rPr>
                                <w:rFonts w:cstheme="minorHAnsi"/>
                                <w:sz w:val="18"/>
                              </w:rPr>
                              <w:tab/>
                              <w:t>Two Sessions for 45</w:t>
                            </w:r>
                          </w:p>
                          <w:p w:rsidR="00144AFE" w:rsidRDefault="00144AFE" w:rsidP="00720B0E">
                            <w:pPr>
                              <w:pStyle w:val="BodyText"/>
                              <w:spacing w:after="0" w:line="240" w:lineRule="auto"/>
                              <w:rPr>
                                <w:rFonts w:cstheme="minorHAnsi"/>
                                <w:sz w:val="18"/>
                              </w:rPr>
                            </w:pPr>
                            <w:r>
                              <w:rPr>
                                <w:rFonts w:cstheme="minorHAnsi"/>
                                <w:sz w:val="18"/>
                              </w:rPr>
                              <w:tab/>
                              <w:t>Child Care Professionals</w:t>
                            </w:r>
                          </w:p>
                          <w:p w:rsidR="00144AFE" w:rsidRDefault="00144AFE" w:rsidP="00720B0E">
                            <w:pPr>
                              <w:pStyle w:val="BodyText"/>
                              <w:spacing w:after="0" w:line="240" w:lineRule="auto"/>
                              <w:rPr>
                                <w:rFonts w:cstheme="minorHAnsi"/>
                                <w:sz w:val="18"/>
                              </w:rPr>
                            </w:pPr>
                          </w:p>
                          <w:p w:rsidR="00144AFE" w:rsidRDefault="00144AFE" w:rsidP="00E634A3">
                            <w:pPr>
                              <w:pStyle w:val="BodyText"/>
                              <w:spacing w:after="0" w:line="240" w:lineRule="auto"/>
                              <w:ind w:left="3240" w:hanging="3240"/>
                              <w:rPr>
                                <w:rFonts w:cstheme="minorHAnsi"/>
                                <w:sz w:val="18"/>
                              </w:rPr>
                            </w:pPr>
                            <w:r>
                              <w:rPr>
                                <w:rFonts w:cstheme="minorHAnsi"/>
                                <w:sz w:val="18"/>
                              </w:rPr>
                              <w:t>Early Childhood Conference</w:t>
                            </w:r>
                            <w:r>
                              <w:rPr>
                                <w:rFonts w:cstheme="minorHAnsi"/>
                                <w:sz w:val="18"/>
                              </w:rPr>
                              <w:tab/>
                              <w:t>5 Certified Hours for 175 Child Care Professionals</w:t>
                            </w:r>
                          </w:p>
                          <w:p w:rsidR="00144AFE" w:rsidRPr="009F1A15" w:rsidRDefault="00144AFE" w:rsidP="00CC5BAB">
                            <w:pPr>
                              <w:pStyle w:val="BodyText"/>
                              <w:spacing w:after="60" w:line="240" w:lineRule="auto"/>
                              <w:rPr>
                                <w:rFonts w:cstheme="minorHAnsi"/>
                                <w:sz w:val="1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8" o:spid="_x0000_s1084" type="#_x0000_t202" style="position:absolute;margin-left:36pt;margin-top:239.25pt;width:275.7pt;height:162.15pt;z-index:252150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" filled="f" strokecolor="red" strokeweight="1.5pt">
                <v:textbox inset=",7.2pt,,7.2pt">
                  <w:txbxContent>
                    <w:p w:rsidR="00144AFE" w:rsidRPr="009F1A15" w:rsidRDefault="00144AFE" w:rsidP="009F1A15">
                      <w:pPr>
                        <w:pStyle w:val="BodyText"/>
                        <w:spacing w:line="240" w:lineRule="auto"/>
                        <w:jc w:val="center"/>
                        <w:rPr>
                          <w:rFonts w:cstheme="minorHAnsi"/>
                          <w:b/>
                          <w:color w:val="FF0000"/>
                          <w:sz w:val="24"/>
                        </w:rPr>
                      </w:pPr>
                      <w:r w:rsidRPr="009F1A15">
                        <w:rPr>
                          <w:rFonts w:cstheme="minorHAnsi"/>
                          <w:b/>
                          <w:color w:val="FF0000"/>
                          <w:sz w:val="24"/>
                        </w:rPr>
                        <w:t>Child Care Training</w:t>
                      </w:r>
                      <w:r>
                        <w:rPr>
                          <w:rFonts w:cstheme="minorHAnsi"/>
                          <w:b/>
                          <w:color w:val="FF0000"/>
                          <w:sz w:val="24"/>
                        </w:rPr>
                        <w:t xml:space="preserve"> Sponsored by </w:t>
                      </w:r>
                      <w:r>
                        <w:rPr>
                          <w:rFonts w:cstheme="minorHAnsi"/>
                          <w:b/>
                          <w:color w:val="FF0000"/>
                          <w:sz w:val="24"/>
                        </w:rPr>
                        <w:br/>
                        <w:t>York County First Steps, 2015-16</w:t>
                      </w:r>
                    </w:p>
                    <w:p w:rsidR="00144AFE" w:rsidRPr="009F1A15" w:rsidRDefault="00144AFE" w:rsidP="00CC5BAB">
                      <w:pPr>
                        <w:pStyle w:val="BodyText"/>
                        <w:spacing w:after="60" w:line="240" w:lineRule="auto"/>
                        <w:rPr>
                          <w:rFonts w:cstheme="minorHAnsi"/>
                          <w:sz w:val="20"/>
                        </w:rPr>
                      </w:pPr>
                      <w:r w:rsidRPr="009F1A15">
                        <w:rPr>
                          <w:rFonts w:cstheme="minorHAnsi"/>
                          <w:sz w:val="20"/>
                          <w:u w:val="single"/>
                        </w:rPr>
                        <w:t>Topic:</w:t>
                      </w:r>
                      <w:r>
                        <w:rPr>
                          <w:rFonts w:cstheme="minorHAnsi"/>
                          <w:sz w:val="20"/>
                        </w:rPr>
                        <w:tab/>
                      </w:r>
                      <w:r w:rsidRPr="009F1A15">
                        <w:rPr>
                          <w:rFonts w:cstheme="minorHAnsi"/>
                          <w:sz w:val="20"/>
                          <w:u w:val="single"/>
                        </w:rPr>
                        <w:t>Sessions:</w:t>
                      </w:r>
                    </w:p>
                    <w:p w:rsidR="00144AFE" w:rsidRDefault="00144AFE" w:rsidP="00720B0E">
                      <w:pPr>
                        <w:pStyle w:val="BodyText"/>
                        <w:spacing w:after="0" w:line="240" w:lineRule="auto"/>
                        <w:rPr>
                          <w:rFonts w:cstheme="minorHAnsi"/>
                          <w:sz w:val="18"/>
                        </w:rPr>
                      </w:pPr>
                      <w:r>
                        <w:rPr>
                          <w:rFonts w:cstheme="minorHAnsi"/>
                          <w:sz w:val="18"/>
                        </w:rPr>
                        <w:t>The Developing Child:</w:t>
                      </w:r>
                      <w:r>
                        <w:rPr>
                          <w:rFonts w:cstheme="minorHAnsi"/>
                          <w:sz w:val="18"/>
                        </w:rPr>
                        <w:tab/>
                        <w:t>Two Sessions for 63</w:t>
                      </w:r>
                    </w:p>
                    <w:p w:rsidR="00144AFE" w:rsidRDefault="00144AFE" w:rsidP="00720B0E">
                      <w:pPr>
                        <w:pStyle w:val="BodyText"/>
                        <w:spacing w:after="0" w:line="240" w:lineRule="auto"/>
                        <w:rPr>
                          <w:rFonts w:cstheme="minorHAnsi"/>
                          <w:sz w:val="18"/>
                        </w:rPr>
                      </w:pPr>
                      <w:r>
                        <w:rPr>
                          <w:rFonts w:cstheme="minorHAnsi"/>
                          <w:sz w:val="18"/>
                        </w:rPr>
                        <w:t>Infant to Preschool</w:t>
                      </w:r>
                      <w:r>
                        <w:rPr>
                          <w:rFonts w:cstheme="minorHAnsi"/>
                          <w:sz w:val="18"/>
                        </w:rPr>
                        <w:tab/>
                        <w:t>Child Care Professionals</w:t>
                      </w:r>
                    </w:p>
                    <w:p w:rsidR="00144AFE" w:rsidRDefault="00144AFE" w:rsidP="00720B0E">
                      <w:pPr>
                        <w:pStyle w:val="BodyText"/>
                        <w:spacing w:after="0" w:line="240" w:lineRule="auto"/>
                        <w:rPr>
                          <w:rFonts w:cstheme="minorHAnsi"/>
                          <w:sz w:val="18"/>
                        </w:rPr>
                      </w:pPr>
                    </w:p>
                    <w:p w:rsidR="00144AFE" w:rsidRDefault="00144AFE" w:rsidP="00720B0E">
                      <w:pPr>
                        <w:pStyle w:val="BodyText"/>
                        <w:spacing w:after="0" w:line="240" w:lineRule="auto"/>
                        <w:rPr>
                          <w:rFonts w:cstheme="minorHAnsi"/>
                          <w:sz w:val="18"/>
                        </w:rPr>
                      </w:pPr>
                      <w:r>
                        <w:rPr>
                          <w:rFonts w:cstheme="minorHAnsi"/>
                          <w:sz w:val="18"/>
                        </w:rPr>
                        <w:t>Nutrition: Are we really what we eat?</w:t>
                      </w:r>
                      <w:r>
                        <w:rPr>
                          <w:rFonts w:cstheme="minorHAnsi"/>
                          <w:sz w:val="18"/>
                        </w:rPr>
                        <w:tab/>
                        <w:t>Two Sessions for 45</w:t>
                      </w:r>
                    </w:p>
                    <w:p w:rsidR="00144AFE" w:rsidRDefault="00144AFE" w:rsidP="00720B0E">
                      <w:pPr>
                        <w:pStyle w:val="BodyText"/>
                        <w:spacing w:after="0" w:line="240" w:lineRule="auto"/>
                        <w:rPr>
                          <w:rFonts w:cstheme="minorHAnsi"/>
                          <w:sz w:val="18"/>
                        </w:rPr>
                      </w:pPr>
                      <w:r>
                        <w:rPr>
                          <w:rFonts w:cstheme="minorHAnsi"/>
                          <w:sz w:val="18"/>
                        </w:rPr>
                        <w:tab/>
                        <w:t>Child Care Professionals</w:t>
                      </w:r>
                    </w:p>
                    <w:p w:rsidR="00144AFE" w:rsidRDefault="00144AFE" w:rsidP="00720B0E">
                      <w:pPr>
                        <w:pStyle w:val="BodyText"/>
                        <w:spacing w:after="0" w:line="240" w:lineRule="auto"/>
                        <w:rPr>
                          <w:rFonts w:cstheme="minorHAnsi"/>
                          <w:sz w:val="18"/>
                        </w:rPr>
                      </w:pPr>
                    </w:p>
                    <w:p w:rsidR="00144AFE" w:rsidRDefault="00144AFE" w:rsidP="00E634A3">
                      <w:pPr>
                        <w:pStyle w:val="BodyText"/>
                        <w:spacing w:after="0" w:line="240" w:lineRule="auto"/>
                        <w:ind w:left="3240" w:hanging="3240"/>
                        <w:rPr>
                          <w:rFonts w:cstheme="minorHAnsi"/>
                          <w:sz w:val="18"/>
                        </w:rPr>
                      </w:pPr>
                      <w:r>
                        <w:rPr>
                          <w:rFonts w:cstheme="minorHAnsi"/>
                          <w:sz w:val="18"/>
                        </w:rPr>
                        <w:t>Early Childhood Conference</w:t>
                      </w:r>
                      <w:r>
                        <w:rPr>
                          <w:rFonts w:cstheme="minorHAnsi"/>
                          <w:sz w:val="18"/>
                        </w:rPr>
                        <w:tab/>
                        <w:t>5 Certified Hours for 175 Child Care Professionals</w:t>
                      </w:r>
                    </w:p>
                    <w:p w:rsidR="00144AFE" w:rsidRPr="009F1A15" w:rsidRDefault="00144AFE" w:rsidP="00CC5BAB">
                      <w:pPr>
                        <w:pStyle w:val="BodyText"/>
                        <w:spacing w:after="60" w:line="240" w:lineRule="auto"/>
                        <w:rPr>
                          <w:rFonts w:cstheme="minorHAnsi"/>
                          <w:sz w:val="18"/>
                        </w:rPr>
                      </w:pPr>
                    </w:p>
                  </w:txbxContent>
                </v:textbox>
                <w10:wrap anchorx="page" anchory="page"/>
              </v:shape>
            </w:pict>
          </mc:Fallback>
        </mc:AlternateContent>
      </w:r>
      <w:r w:rsidR="00D73A28" w:rsidRPr="00AD355E">
        <w:rPr>
          <w:b/>
          <w:noProof/>
        </w:rPr>
        <mc:AlternateContent>
          <mc:Choice Requires="wps">
            <w:drawing>
              <wp:anchor distT="0" distB="0" distL="114300" distR="114300" simplePos="0" relativeHeight="251853824" behindDoc="0" locked="0" layoutInCell="1" allowOverlap="1" wp14:anchorId="4881FA76" wp14:editId="3D726905">
                <wp:simplePos x="0" y="0"/>
                <wp:positionH relativeFrom="page">
                  <wp:posOffset>4733925</wp:posOffset>
                </wp:positionH>
                <wp:positionV relativeFrom="page">
                  <wp:posOffset>8562975</wp:posOffset>
                </wp:positionV>
                <wp:extent cx="2638425" cy="930910"/>
                <wp:effectExtent l="0" t="0" r="28575" b="21590"/>
                <wp:wrapNone/>
                <wp:docPr id="128"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930910"/>
                        </a:xfrm>
                        <a:prstGeom prst="rect">
                          <a:avLst/>
                        </a:prstGeom>
                        <a:solidFill>
                          <a:srgbClr val="FFFF00"/>
                        </a:solidFill>
                        <a:ln w="15875">
                          <a:solidFill>
                            <a:srgbClr val="FF0000"/>
                          </a:solidFill>
                        </a:ln>
                      </wps:spPr>
                      <wps:txbx>
                        <w:txbxContent>
                          <w:p w:rsidR="00144AFE" w:rsidRPr="00D73A28" w:rsidRDefault="00144AFE" w:rsidP="00D73A28">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D73A28">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D73A28">
                            <w:pPr>
                              <w:pStyle w:val="SchoolAddress"/>
                              <w:rPr>
                                <w:rFonts w:asciiTheme="minorHAnsi" w:hAnsiTheme="minorHAnsi"/>
                              </w:rPr>
                            </w:pPr>
                            <w:r w:rsidRPr="00D73A28">
                              <w:rPr>
                                <w:rFonts w:asciiTheme="minorHAnsi" w:hAnsiTheme="minorHAnsi"/>
                              </w:rPr>
                              <w:t>Phone – (803) 981-5783</w:t>
                            </w:r>
                          </w:p>
                          <w:p w:rsidR="00144AFE" w:rsidRPr="00D73A28" w:rsidRDefault="00144AFE" w:rsidP="00D73A28">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D73A28">
                            <w:pPr>
                              <w:pStyle w:val="SchoolAddress"/>
                              <w:ind w:firstLine="720"/>
                              <w:rPr>
                                <w:rFonts w:asciiTheme="minorHAnsi" w:hAnsiTheme="minorHAnsi"/>
                              </w:rPr>
                            </w:pPr>
                            <w:r w:rsidRPr="00D73A28">
                              <w:rPr>
                                <w:rFonts w:asciiTheme="minorHAnsi" w:hAnsiTheme="minorHAnsi"/>
                              </w:rPr>
                              <w:t xml:space="preserve">  Web Address - www.YCFirstSteps.com </w:t>
                            </w:r>
                          </w:p>
                          <w:p w:rsidR="00144AFE" w:rsidRPr="001B32F2" w:rsidRDefault="00144AFE" w:rsidP="00AA1702">
                            <w:pPr>
                              <w:pStyle w:val="SchoolAddress"/>
                              <w:ind w:firstLine="720"/>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5" type="#_x0000_t202" style="position:absolute;margin-left:372.75pt;margin-top:674.25pt;width:207.75pt;height:73.3pt;z-index:251853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" fillcolor="yellow" strokecolor="red" strokeweight="1.25pt">
                <v:textbox inset="2.88pt,2.88pt,2.88pt,2.88pt">
                  <w:txbxContent>
                    <w:p w:rsidR="00144AFE" w:rsidRPr="00D73A28" w:rsidRDefault="00144AFE" w:rsidP="00D73A28">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D73A28">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D73A28">
                      <w:pPr>
                        <w:pStyle w:val="SchoolAddress"/>
                        <w:rPr>
                          <w:rFonts w:asciiTheme="minorHAnsi" w:hAnsiTheme="minorHAnsi"/>
                        </w:rPr>
                      </w:pPr>
                      <w:r w:rsidRPr="00D73A28">
                        <w:rPr>
                          <w:rFonts w:asciiTheme="minorHAnsi" w:hAnsiTheme="minorHAnsi"/>
                        </w:rPr>
                        <w:t>Phone – (803) 981-5783</w:t>
                      </w:r>
                    </w:p>
                    <w:p w:rsidR="00144AFE" w:rsidRPr="00D73A28" w:rsidRDefault="00144AFE" w:rsidP="00D73A28">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D73A28">
                      <w:pPr>
                        <w:pStyle w:val="SchoolAddress"/>
                        <w:ind w:firstLine="720"/>
                        <w:rPr>
                          <w:rFonts w:asciiTheme="minorHAnsi" w:hAnsiTheme="minorHAnsi"/>
                        </w:rPr>
                      </w:pPr>
                      <w:r w:rsidRPr="00D73A28">
                        <w:rPr>
                          <w:rFonts w:asciiTheme="minorHAnsi" w:hAnsiTheme="minorHAnsi"/>
                        </w:rPr>
                        <w:t xml:space="preserve">  Web Address - www.YCFirstSteps.com </w:t>
                      </w:r>
                    </w:p>
                    <w:p w:rsidR="00144AFE" w:rsidRPr="001B32F2" w:rsidRDefault="00144AFE" w:rsidP="00AA1702">
                      <w:pPr>
                        <w:pStyle w:val="SchoolAddress"/>
                        <w:ind w:firstLine="720"/>
                      </w:pPr>
                    </w:p>
                  </w:txbxContent>
                </v:textbox>
                <w10:wrap anchorx="page" anchory="page"/>
              </v:shape>
            </w:pict>
          </mc:Fallback>
        </mc:AlternateContent>
      </w:r>
      <w:r w:rsidR="00817C65">
        <w:rPr>
          <w:noProof/>
        </w:rPr>
        <mc:AlternateContent>
          <mc:Choice Requires="wps">
            <w:drawing>
              <wp:anchor distT="0" distB="0" distL="114300" distR="114300" simplePos="0" relativeHeight="252218368" behindDoc="0" locked="0" layoutInCell="1" allowOverlap="1" wp14:anchorId="11AEFDD8" wp14:editId="014D07B0">
                <wp:simplePos x="0" y="0"/>
                <wp:positionH relativeFrom="column">
                  <wp:posOffset>4097020</wp:posOffset>
                </wp:positionH>
                <wp:positionV relativeFrom="paragraph">
                  <wp:posOffset>1544320</wp:posOffset>
                </wp:positionV>
                <wp:extent cx="2374265" cy="2630805"/>
                <wp:effectExtent l="0" t="0" r="0" b="0"/>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630805"/>
                        </a:xfrm>
                        <a:prstGeom prst="rect">
                          <a:avLst/>
                        </a:prstGeom>
                        <a:solidFill>
                          <a:srgbClr val="FFFFFF"/>
                        </a:solidFill>
                        <a:ln w="9525">
                          <a:noFill/>
                          <a:miter lim="800000"/>
                          <a:headEnd/>
                          <a:tailEnd/>
                        </a:ln>
                      </wps:spPr>
                      <wps:txbx>
                        <w:txbxContent>
                          <w:p w:rsidR="00144AFE" w:rsidRDefault="00144AFE">
                            <w:r>
                              <w:rPr>
                                <w:noProof/>
                              </w:rPr>
                              <w:drawing>
                                <wp:inline distT="0" distB="0" distL="0" distR="0" wp14:anchorId="3FCEE149" wp14:editId="7EA57C31">
                                  <wp:extent cx="2724150" cy="217170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59367_680342968715644_2989051223304986219_n.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29625" cy="217606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86" type="#_x0000_t202" style="position:absolute;margin-left:322.6pt;margin-top:121.6pt;width:186.95pt;height:207.15pt;z-index:25221836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" stroked="f">
                <v:textbox>
                  <w:txbxContent>
                    <w:p w:rsidR="00144AFE" w:rsidRDefault="00144AFE">
                      <w:r>
                        <w:rPr>
                          <w:noProof/>
                        </w:rPr>
                        <w:drawing>
                          <wp:inline distT="0" distB="0" distL="0" distR="0" wp14:anchorId="3FCEE149" wp14:editId="7EA57C31">
                            <wp:extent cx="2724150" cy="217170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59367_680342968715644_2989051223304986219_n.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29625" cy="2176065"/>
                                    </a:xfrm>
                                    <a:prstGeom prst="rect">
                                      <a:avLst/>
                                    </a:prstGeom>
                                  </pic:spPr>
                                </pic:pic>
                              </a:graphicData>
                            </a:graphic>
                          </wp:inline>
                        </w:drawing>
                      </w:r>
                    </w:p>
                  </w:txbxContent>
                </v:textbox>
              </v:shape>
            </w:pict>
          </mc:Fallback>
        </mc:AlternateContent>
      </w:r>
      <w:r w:rsidR="00817C65" w:rsidRPr="00AD355E">
        <w:rPr>
          <w:b/>
          <w:noProof/>
        </w:rPr>
        <mc:AlternateContent>
          <mc:Choice Requires="wps">
            <w:drawing>
              <wp:anchor distT="0" distB="0" distL="114300" distR="114300" simplePos="0" relativeHeight="252123136" behindDoc="0" locked="0" layoutInCell="1" allowOverlap="1" wp14:anchorId="72DE5AC8" wp14:editId="574DA191">
                <wp:simplePos x="0" y="0"/>
                <wp:positionH relativeFrom="column">
                  <wp:posOffset>11430</wp:posOffset>
                </wp:positionH>
                <wp:positionV relativeFrom="paragraph">
                  <wp:posOffset>3389630</wp:posOffset>
                </wp:positionV>
                <wp:extent cx="3215640" cy="2280285"/>
                <wp:effectExtent l="0" t="0" r="3810" b="5715"/>
                <wp:wrapNone/>
                <wp:docPr id="44"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2280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4AFE" w:rsidRDefault="00144AFE" w:rsidP="00731C34">
                            <w:pPr>
                              <w:pStyle w:val="Heading1"/>
                              <w:spacing w:before="0" w:line="240" w:lineRule="auto"/>
                              <w:rPr>
                                <w:rFonts w:ascii="Arial" w:hAnsi="Arial" w:cs="Arial"/>
                                <w:color w:val="0070C0"/>
                              </w:rPr>
                            </w:pPr>
                          </w:p>
                          <w:p w:rsidR="00144AFE" w:rsidRDefault="00144AFE" w:rsidP="00731C34">
                            <w:pPr>
                              <w:pStyle w:val="Heading1"/>
                              <w:spacing w:before="0" w:line="240" w:lineRule="auto"/>
                              <w:rPr>
                                <w:rFonts w:ascii="Arial" w:hAnsi="Arial" w:cs="Arial"/>
                                <w:color w:val="0070C0"/>
                                <w:sz w:val="26"/>
                                <w:szCs w:val="26"/>
                              </w:rPr>
                            </w:pPr>
                            <w:r>
                              <w:rPr>
                                <w:rFonts w:ascii="Arial" w:hAnsi="Arial" w:cs="Arial"/>
                                <w:color w:val="0070C0"/>
                                <w:sz w:val="26"/>
                                <w:szCs w:val="26"/>
                              </w:rPr>
                              <w:t>Training</w:t>
                            </w:r>
                            <w:r w:rsidRPr="00320106">
                              <w:rPr>
                                <w:rFonts w:ascii="Arial" w:hAnsi="Arial" w:cs="Arial"/>
                                <w:color w:val="0070C0"/>
                                <w:sz w:val="26"/>
                                <w:szCs w:val="26"/>
                              </w:rPr>
                              <w:t xml:space="preserve"> by the Numbers</w:t>
                            </w:r>
                            <w:r>
                              <w:rPr>
                                <w:rFonts w:ascii="Arial" w:hAnsi="Arial" w:cs="Arial"/>
                                <w:color w:val="0070C0"/>
                                <w:sz w:val="26"/>
                                <w:szCs w:val="26"/>
                              </w:rPr>
                              <w:t>, 2015-16</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808"/>
                              <w:gridCol w:w="2060"/>
                            </w:tblGrid>
                            <w:tr w:rsidR="00144AFE" w:rsidRPr="009711DD" w:rsidTr="00184104">
                              <w:tc>
                                <w:tcPr>
                                  <w:tcW w:w="2808" w:type="dxa"/>
                                  <w:shd w:val="clear" w:color="auto" w:fill="auto"/>
                                  <w:vAlign w:val="center"/>
                                </w:tcPr>
                                <w:p w:rsidR="00144AFE" w:rsidRPr="001677AB" w:rsidRDefault="00144AFE" w:rsidP="00184104">
                                  <w:pPr>
                                    <w:pStyle w:val="BodyText"/>
                                    <w:spacing w:after="0"/>
                                    <w:rPr>
                                      <w:rFonts w:cstheme="minorHAnsi"/>
                                    </w:rPr>
                                  </w:pPr>
                                  <w:r>
                                    <w:rPr>
                                      <w:rFonts w:cstheme="minorHAnsi"/>
                                    </w:rPr>
                                    <w:t>Total Training Attendance</w:t>
                                  </w:r>
                                </w:p>
                              </w:tc>
                              <w:tc>
                                <w:tcPr>
                                  <w:tcW w:w="2060" w:type="dxa"/>
                                  <w:vAlign w:val="center"/>
                                </w:tcPr>
                                <w:p w:rsidR="00144AFE" w:rsidRPr="00F52FD0" w:rsidRDefault="00144AFE" w:rsidP="00184104">
                                  <w:pPr>
                                    <w:pStyle w:val="BodyText"/>
                                    <w:spacing w:after="0"/>
                                    <w:jc w:val="right"/>
                                    <w:rPr>
                                      <w:rFonts w:cstheme="minorHAnsi"/>
                                      <w:sz w:val="28"/>
                                    </w:rPr>
                                  </w:pPr>
                                  <w:r w:rsidRPr="00F52FD0">
                                    <w:rPr>
                                      <w:rFonts w:cstheme="minorHAnsi"/>
                                      <w:sz w:val="28"/>
                                    </w:rPr>
                                    <w:t>304</w:t>
                                  </w:r>
                                </w:p>
                              </w:tc>
                            </w:tr>
                            <w:tr w:rsidR="00144AFE" w:rsidRPr="009711DD" w:rsidTr="00184104">
                              <w:tc>
                                <w:tcPr>
                                  <w:tcW w:w="2808" w:type="dxa"/>
                                  <w:shd w:val="clear" w:color="auto" w:fill="auto"/>
                                  <w:vAlign w:val="center"/>
                                </w:tcPr>
                                <w:p w:rsidR="00144AFE" w:rsidRPr="001677AB" w:rsidRDefault="00144AFE" w:rsidP="00184104">
                                  <w:pPr>
                                    <w:pStyle w:val="BodyText"/>
                                    <w:spacing w:after="0"/>
                                    <w:rPr>
                                      <w:rFonts w:cstheme="minorHAnsi"/>
                                    </w:rPr>
                                  </w:pPr>
                                  <w:r>
                                    <w:rPr>
                                      <w:rFonts w:cstheme="minorHAnsi"/>
                                    </w:rPr>
                                    <w:t>Child Care Teachers and Directors</w:t>
                                  </w:r>
                                  <w:r w:rsidRPr="001677AB">
                                    <w:rPr>
                                      <w:rFonts w:cstheme="minorHAnsi"/>
                                    </w:rPr>
                                    <w:t xml:space="preserve"> Served</w:t>
                                  </w:r>
                                </w:p>
                              </w:tc>
                              <w:tc>
                                <w:tcPr>
                                  <w:tcW w:w="2060" w:type="dxa"/>
                                  <w:vAlign w:val="center"/>
                                </w:tcPr>
                                <w:p w:rsidR="00144AFE" w:rsidRPr="00F52FD0" w:rsidRDefault="00144AFE" w:rsidP="00184104">
                                  <w:pPr>
                                    <w:pStyle w:val="BodyText"/>
                                    <w:spacing w:after="0"/>
                                    <w:jc w:val="right"/>
                                    <w:rPr>
                                      <w:rFonts w:cstheme="minorHAnsi"/>
                                      <w:sz w:val="28"/>
                                    </w:rPr>
                                  </w:pPr>
                                  <w:r w:rsidRPr="00F52FD0">
                                    <w:rPr>
                                      <w:rFonts w:cstheme="minorHAnsi"/>
                                      <w:sz w:val="28"/>
                                    </w:rPr>
                                    <w:t>51</w:t>
                                  </w:r>
                                </w:p>
                              </w:tc>
                            </w:tr>
                            <w:tr w:rsidR="00144AFE" w:rsidRPr="009711DD" w:rsidTr="00184104">
                              <w:tc>
                                <w:tcPr>
                                  <w:tcW w:w="2808" w:type="dxa"/>
                                  <w:shd w:val="clear" w:color="auto" w:fill="auto"/>
                                  <w:vAlign w:val="center"/>
                                </w:tcPr>
                                <w:p w:rsidR="00144AFE" w:rsidRDefault="00144AFE" w:rsidP="00184104">
                                  <w:pPr>
                                    <w:pStyle w:val="BodyText"/>
                                    <w:spacing w:after="0"/>
                                    <w:rPr>
                                      <w:rFonts w:cstheme="minorHAnsi"/>
                                    </w:rPr>
                                  </w:pPr>
                                  <w:r>
                                    <w:rPr>
                                      <w:rFonts w:cstheme="minorHAnsi"/>
                                    </w:rPr>
                                    <w:t>Number of Training Sessions Offered</w:t>
                                  </w:r>
                                </w:p>
                              </w:tc>
                              <w:tc>
                                <w:tcPr>
                                  <w:tcW w:w="2060" w:type="dxa"/>
                                  <w:vAlign w:val="center"/>
                                </w:tcPr>
                                <w:p w:rsidR="00144AFE" w:rsidRPr="00F52FD0" w:rsidRDefault="00144AFE" w:rsidP="00184104">
                                  <w:pPr>
                                    <w:pStyle w:val="BodyText"/>
                                    <w:spacing w:after="0"/>
                                    <w:jc w:val="right"/>
                                    <w:rPr>
                                      <w:rFonts w:cstheme="minorHAnsi"/>
                                      <w:sz w:val="28"/>
                                    </w:rPr>
                                  </w:pPr>
                                  <w:r w:rsidRPr="00F52FD0">
                                    <w:rPr>
                                      <w:rFonts w:cstheme="minorHAnsi"/>
                                      <w:sz w:val="28"/>
                                    </w:rPr>
                                    <w:t>12</w:t>
                                  </w:r>
                                </w:p>
                              </w:tc>
                            </w:tr>
                          </w:tbl>
                          <w:p w:rsidR="00144AFE" w:rsidRDefault="00144AFE" w:rsidP="00731C3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6" o:spid="_x0000_s1087" type="#_x0000_t202" style="position:absolute;margin-left:.9pt;margin-top:266.9pt;width:253.2pt;height:179.55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" stroked="f">
                <v:textbox>
                  <w:txbxContent>
                    <w:p w:rsidR="00144AFE" w:rsidRDefault="00144AFE" w:rsidP="00731C34">
                      <w:pPr>
                        <w:pStyle w:val="Heading1"/>
                        <w:spacing w:before="0" w:line="240" w:lineRule="auto"/>
                        <w:rPr>
                          <w:rFonts w:ascii="Arial" w:hAnsi="Arial" w:cs="Arial"/>
                          <w:color w:val="0070C0"/>
                        </w:rPr>
                      </w:pPr>
                    </w:p>
                    <w:p w:rsidR="00144AFE" w:rsidRDefault="00144AFE" w:rsidP="00731C34">
                      <w:pPr>
                        <w:pStyle w:val="Heading1"/>
                        <w:spacing w:before="0" w:line="240" w:lineRule="auto"/>
                        <w:rPr>
                          <w:rFonts w:ascii="Arial" w:hAnsi="Arial" w:cs="Arial"/>
                          <w:color w:val="0070C0"/>
                          <w:sz w:val="26"/>
                          <w:szCs w:val="26"/>
                        </w:rPr>
                      </w:pPr>
                      <w:r>
                        <w:rPr>
                          <w:rFonts w:ascii="Arial" w:hAnsi="Arial" w:cs="Arial"/>
                          <w:color w:val="0070C0"/>
                          <w:sz w:val="26"/>
                          <w:szCs w:val="26"/>
                        </w:rPr>
                        <w:t>Training</w:t>
                      </w:r>
                      <w:r w:rsidRPr="00320106">
                        <w:rPr>
                          <w:rFonts w:ascii="Arial" w:hAnsi="Arial" w:cs="Arial"/>
                          <w:color w:val="0070C0"/>
                          <w:sz w:val="26"/>
                          <w:szCs w:val="26"/>
                        </w:rPr>
                        <w:t xml:space="preserve"> by the Numbers</w:t>
                      </w:r>
                      <w:r>
                        <w:rPr>
                          <w:rFonts w:ascii="Arial" w:hAnsi="Arial" w:cs="Arial"/>
                          <w:color w:val="0070C0"/>
                          <w:sz w:val="26"/>
                          <w:szCs w:val="26"/>
                        </w:rPr>
                        <w:t>, 2015-16</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808"/>
                        <w:gridCol w:w="2060"/>
                      </w:tblGrid>
                      <w:tr w:rsidR="00144AFE" w:rsidRPr="009711DD" w:rsidTr="00184104">
                        <w:tc>
                          <w:tcPr>
                            <w:tcW w:w="2808" w:type="dxa"/>
                            <w:shd w:val="clear" w:color="auto" w:fill="auto"/>
                            <w:vAlign w:val="center"/>
                          </w:tcPr>
                          <w:p w:rsidR="00144AFE" w:rsidRPr="001677AB" w:rsidRDefault="00144AFE" w:rsidP="00184104">
                            <w:pPr>
                              <w:pStyle w:val="BodyText"/>
                              <w:spacing w:after="0"/>
                              <w:rPr>
                                <w:rFonts w:cstheme="minorHAnsi"/>
                              </w:rPr>
                            </w:pPr>
                            <w:r>
                              <w:rPr>
                                <w:rFonts w:cstheme="minorHAnsi"/>
                              </w:rPr>
                              <w:t>Total Training Attendance</w:t>
                            </w:r>
                          </w:p>
                        </w:tc>
                        <w:tc>
                          <w:tcPr>
                            <w:tcW w:w="2060" w:type="dxa"/>
                            <w:vAlign w:val="center"/>
                          </w:tcPr>
                          <w:p w:rsidR="00144AFE" w:rsidRPr="00F52FD0" w:rsidRDefault="00144AFE" w:rsidP="00184104">
                            <w:pPr>
                              <w:pStyle w:val="BodyText"/>
                              <w:spacing w:after="0"/>
                              <w:jc w:val="right"/>
                              <w:rPr>
                                <w:rFonts w:cstheme="minorHAnsi"/>
                                <w:sz w:val="28"/>
                              </w:rPr>
                            </w:pPr>
                            <w:r w:rsidRPr="00F52FD0">
                              <w:rPr>
                                <w:rFonts w:cstheme="minorHAnsi"/>
                                <w:sz w:val="28"/>
                              </w:rPr>
                              <w:t>304</w:t>
                            </w:r>
                          </w:p>
                        </w:tc>
                      </w:tr>
                      <w:tr w:rsidR="00144AFE" w:rsidRPr="009711DD" w:rsidTr="00184104">
                        <w:tc>
                          <w:tcPr>
                            <w:tcW w:w="2808" w:type="dxa"/>
                            <w:shd w:val="clear" w:color="auto" w:fill="auto"/>
                            <w:vAlign w:val="center"/>
                          </w:tcPr>
                          <w:p w:rsidR="00144AFE" w:rsidRPr="001677AB" w:rsidRDefault="00144AFE" w:rsidP="00184104">
                            <w:pPr>
                              <w:pStyle w:val="BodyText"/>
                              <w:spacing w:after="0"/>
                              <w:rPr>
                                <w:rFonts w:cstheme="minorHAnsi"/>
                              </w:rPr>
                            </w:pPr>
                            <w:r>
                              <w:rPr>
                                <w:rFonts w:cstheme="minorHAnsi"/>
                              </w:rPr>
                              <w:t>Child Care Teachers and Directors</w:t>
                            </w:r>
                            <w:r w:rsidRPr="001677AB">
                              <w:rPr>
                                <w:rFonts w:cstheme="minorHAnsi"/>
                              </w:rPr>
                              <w:t xml:space="preserve"> Served</w:t>
                            </w:r>
                          </w:p>
                        </w:tc>
                        <w:tc>
                          <w:tcPr>
                            <w:tcW w:w="2060" w:type="dxa"/>
                            <w:vAlign w:val="center"/>
                          </w:tcPr>
                          <w:p w:rsidR="00144AFE" w:rsidRPr="00F52FD0" w:rsidRDefault="00144AFE" w:rsidP="00184104">
                            <w:pPr>
                              <w:pStyle w:val="BodyText"/>
                              <w:spacing w:after="0"/>
                              <w:jc w:val="right"/>
                              <w:rPr>
                                <w:rFonts w:cstheme="minorHAnsi"/>
                                <w:sz w:val="28"/>
                              </w:rPr>
                            </w:pPr>
                            <w:r w:rsidRPr="00F52FD0">
                              <w:rPr>
                                <w:rFonts w:cstheme="minorHAnsi"/>
                                <w:sz w:val="28"/>
                              </w:rPr>
                              <w:t>51</w:t>
                            </w:r>
                          </w:p>
                        </w:tc>
                      </w:tr>
                      <w:tr w:rsidR="00144AFE" w:rsidRPr="009711DD" w:rsidTr="00184104">
                        <w:tc>
                          <w:tcPr>
                            <w:tcW w:w="2808" w:type="dxa"/>
                            <w:shd w:val="clear" w:color="auto" w:fill="auto"/>
                            <w:vAlign w:val="center"/>
                          </w:tcPr>
                          <w:p w:rsidR="00144AFE" w:rsidRDefault="00144AFE" w:rsidP="00184104">
                            <w:pPr>
                              <w:pStyle w:val="BodyText"/>
                              <w:spacing w:after="0"/>
                              <w:rPr>
                                <w:rFonts w:cstheme="minorHAnsi"/>
                              </w:rPr>
                            </w:pPr>
                            <w:r>
                              <w:rPr>
                                <w:rFonts w:cstheme="minorHAnsi"/>
                              </w:rPr>
                              <w:t>Number of Training Sessions Offered</w:t>
                            </w:r>
                          </w:p>
                        </w:tc>
                        <w:tc>
                          <w:tcPr>
                            <w:tcW w:w="2060" w:type="dxa"/>
                            <w:vAlign w:val="center"/>
                          </w:tcPr>
                          <w:p w:rsidR="00144AFE" w:rsidRPr="00F52FD0" w:rsidRDefault="00144AFE" w:rsidP="00184104">
                            <w:pPr>
                              <w:pStyle w:val="BodyText"/>
                              <w:spacing w:after="0"/>
                              <w:jc w:val="right"/>
                              <w:rPr>
                                <w:rFonts w:cstheme="minorHAnsi"/>
                                <w:sz w:val="28"/>
                              </w:rPr>
                            </w:pPr>
                            <w:r w:rsidRPr="00F52FD0">
                              <w:rPr>
                                <w:rFonts w:cstheme="minorHAnsi"/>
                                <w:sz w:val="28"/>
                              </w:rPr>
                              <w:t>12</w:t>
                            </w:r>
                          </w:p>
                        </w:tc>
                      </w:tr>
                    </w:tbl>
                    <w:p w:rsidR="00144AFE" w:rsidRDefault="00144AFE" w:rsidP="00731C34"/>
                  </w:txbxContent>
                </v:textbox>
              </v:shape>
            </w:pict>
          </mc:Fallback>
        </mc:AlternateContent>
      </w:r>
      <w:r w:rsidR="00817C65" w:rsidRPr="00AD355E">
        <w:rPr>
          <w:b/>
          <w:noProof/>
        </w:rPr>
        <mc:AlternateContent>
          <mc:Choice Requires="wps">
            <w:drawing>
              <wp:anchor distT="0" distB="0" distL="114300" distR="114300" simplePos="0" relativeHeight="251846656" behindDoc="0" locked="0" layoutInCell="1" allowOverlap="1" wp14:anchorId="639459BC" wp14:editId="4D436A7F">
                <wp:simplePos x="0" y="0"/>
                <wp:positionH relativeFrom="page">
                  <wp:posOffset>457835</wp:posOffset>
                </wp:positionH>
                <wp:positionV relativeFrom="page">
                  <wp:posOffset>1911350</wp:posOffset>
                </wp:positionV>
                <wp:extent cx="3390900" cy="1385570"/>
                <wp:effectExtent l="0" t="0" r="0" b="5080"/>
                <wp:wrapNone/>
                <wp:docPr id="13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385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AFE" w:rsidRPr="00496459" w:rsidRDefault="00144AFE" w:rsidP="00AD0EF9">
                            <w:pPr>
                              <w:pStyle w:val="ListParagraph"/>
                              <w:spacing w:after="120" w:line="240" w:lineRule="auto"/>
                              <w:ind w:left="0"/>
                              <w:contextualSpacing w:val="0"/>
                              <w:rPr>
                                <w:rFonts w:cstheme="minorHAnsi"/>
                                <w:sz w:val="18"/>
                                <w:szCs w:val="20"/>
                              </w:rPr>
                            </w:pPr>
                            <w:r>
                              <w:rPr>
                                <w:rFonts w:cstheme="minorHAnsi"/>
                                <w:sz w:val="18"/>
                                <w:szCs w:val="20"/>
                              </w:rPr>
                              <w:t xml:space="preserve">High-quality child care hinges on high-quality professional development that meets </w:t>
                            </w:r>
                            <w:r w:rsidRPr="00496459">
                              <w:rPr>
                                <w:rFonts w:cstheme="minorHAnsi"/>
                                <w:sz w:val="18"/>
                                <w:szCs w:val="20"/>
                              </w:rPr>
                              <w:t xml:space="preserve">the needs of the local child care workforce. </w:t>
                            </w:r>
                          </w:p>
                          <w:p w:rsidR="00144AFE" w:rsidRPr="00496459" w:rsidRDefault="00144AFE" w:rsidP="00CC5BAB">
                            <w:pPr>
                              <w:pStyle w:val="BodyText"/>
                              <w:spacing w:line="240" w:lineRule="auto"/>
                              <w:rPr>
                                <w:b/>
                                <w:sz w:val="18"/>
                                <w:szCs w:val="20"/>
                              </w:rPr>
                            </w:pPr>
                            <w:r w:rsidRPr="00496459">
                              <w:rPr>
                                <w:rFonts w:cstheme="minorHAnsi"/>
                                <w:sz w:val="18"/>
                                <w:szCs w:val="20"/>
                              </w:rPr>
                              <w:t>First Steps-sponsored training is certified through the SC Center for Child Care Career Development and includes topics in the areas of nutrition, health and safety, curriculum, child guidance, professional development and program administration. Best practices in training include not only the training</w:t>
                            </w:r>
                            <w:r>
                              <w:rPr>
                                <w:rFonts w:cstheme="minorHAnsi"/>
                                <w:sz w:val="18"/>
                                <w:szCs w:val="20"/>
                              </w:rPr>
                              <w:t xml:space="preserve"> itself, but</w:t>
                            </w:r>
                            <w:r w:rsidRPr="00496459">
                              <w:rPr>
                                <w:rFonts w:cstheme="minorHAnsi"/>
                                <w:sz w:val="18"/>
                                <w:szCs w:val="20"/>
                              </w:rPr>
                              <w:t xml:space="preserve"> follow-up in the classroom.  </w:t>
                            </w:r>
                          </w:p>
                          <w:p w:rsidR="00144AFE" w:rsidRDefault="00144AFE" w:rsidP="00AD0EF9">
                            <w:pPr>
                              <w:pStyle w:val="BodyText"/>
                              <w:spacing w:line="240" w:lineRule="auto"/>
                              <w:rPr>
                                <w:rFonts w:cstheme="minorHAnsi"/>
                                <w:sz w:val="20"/>
                                <w:szCs w:val="20"/>
                              </w:rPr>
                            </w:pPr>
                          </w:p>
                          <w:p w:rsidR="00144AFE" w:rsidRPr="002D69E7" w:rsidRDefault="00144AFE" w:rsidP="00AD0EF9">
                            <w:pPr>
                              <w:pStyle w:val="BodyText"/>
                              <w:spacing w:line="240" w:lineRule="auto"/>
                              <w:rPr>
                                <w:rFonts w:cstheme="minorHAnsi"/>
                                <w:sz w:val="20"/>
                              </w:rPr>
                            </w:pPr>
                            <w:r w:rsidRPr="002D69E7">
                              <w:rPr>
                                <w:rFonts w:cstheme="minorHAnsi"/>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8" type="#_x0000_t202" style="position:absolute;margin-left:36.05pt;margin-top:150.5pt;width:267pt;height:109.1pt;z-index:251846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" filled="f" stroked="f">
                <v:textbox inset="0,0,0,0">
                  <w:txbxContent>
                    <w:p w:rsidR="00144AFE" w:rsidRPr="00496459" w:rsidRDefault="00144AFE" w:rsidP="00AD0EF9">
                      <w:pPr>
                        <w:pStyle w:val="ListParagraph"/>
                        <w:spacing w:after="120" w:line="240" w:lineRule="auto"/>
                        <w:ind w:left="0"/>
                        <w:contextualSpacing w:val="0"/>
                        <w:rPr>
                          <w:rFonts w:cstheme="minorHAnsi"/>
                          <w:sz w:val="18"/>
                          <w:szCs w:val="20"/>
                        </w:rPr>
                      </w:pPr>
                      <w:r>
                        <w:rPr>
                          <w:rFonts w:cstheme="minorHAnsi"/>
                          <w:sz w:val="18"/>
                          <w:szCs w:val="20"/>
                        </w:rPr>
                        <w:t xml:space="preserve">High-quality child care hinges on high-quality professional development that meets </w:t>
                      </w:r>
                      <w:r w:rsidRPr="00496459">
                        <w:rPr>
                          <w:rFonts w:cstheme="minorHAnsi"/>
                          <w:sz w:val="18"/>
                          <w:szCs w:val="20"/>
                        </w:rPr>
                        <w:t xml:space="preserve">the needs of the local child care workforce. </w:t>
                      </w:r>
                    </w:p>
                    <w:p w:rsidR="00144AFE" w:rsidRPr="00496459" w:rsidRDefault="00144AFE" w:rsidP="00CC5BAB">
                      <w:pPr>
                        <w:pStyle w:val="BodyText"/>
                        <w:spacing w:line="240" w:lineRule="auto"/>
                        <w:rPr>
                          <w:b/>
                          <w:sz w:val="18"/>
                          <w:szCs w:val="20"/>
                        </w:rPr>
                      </w:pPr>
                      <w:r w:rsidRPr="00496459">
                        <w:rPr>
                          <w:rFonts w:cstheme="minorHAnsi"/>
                          <w:sz w:val="18"/>
                          <w:szCs w:val="20"/>
                        </w:rPr>
                        <w:t>First Steps-sponsored training is certified through the SC Center for Child Care Career Development and includes topics in the areas of nutrition, health and safety, curriculum, child guidance, professional development and program administration. Best practices in training include not only the training</w:t>
                      </w:r>
                      <w:r>
                        <w:rPr>
                          <w:rFonts w:cstheme="minorHAnsi"/>
                          <w:sz w:val="18"/>
                          <w:szCs w:val="20"/>
                        </w:rPr>
                        <w:t xml:space="preserve"> itself, but</w:t>
                      </w:r>
                      <w:r w:rsidRPr="00496459">
                        <w:rPr>
                          <w:rFonts w:cstheme="minorHAnsi"/>
                          <w:sz w:val="18"/>
                          <w:szCs w:val="20"/>
                        </w:rPr>
                        <w:t xml:space="preserve"> follow-up in the classroom.  </w:t>
                      </w:r>
                    </w:p>
                    <w:p w:rsidR="00144AFE" w:rsidRDefault="00144AFE" w:rsidP="00AD0EF9">
                      <w:pPr>
                        <w:pStyle w:val="BodyText"/>
                        <w:spacing w:line="240" w:lineRule="auto"/>
                        <w:rPr>
                          <w:rFonts w:cstheme="minorHAnsi"/>
                          <w:sz w:val="20"/>
                          <w:szCs w:val="20"/>
                        </w:rPr>
                      </w:pPr>
                    </w:p>
                    <w:p w:rsidR="00144AFE" w:rsidRPr="002D69E7" w:rsidRDefault="00144AFE" w:rsidP="00AD0EF9">
                      <w:pPr>
                        <w:pStyle w:val="BodyText"/>
                        <w:spacing w:line="240" w:lineRule="auto"/>
                        <w:rPr>
                          <w:rFonts w:cstheme="minorHAnsi"/>
                          <w:sz w:val="20"/>
                        </w:rPr>
                      </w:pPr>
                      <w:r w:rsidRPr="002D69E7">
                        <w:rPr>
                          <w:rFonts w:cstheme="minorHAnsi"/>
                          <w:sz w:val="20"/>
                        </w:rPr>
                        <w:t xml:space="preserve"> </w:t>
                      </w:r>
                    </w:p>
                  </w:txbxContent>
                </v:textbox>
                <w10:wrap anchorx="page" anchory="page"/>
              </v:shape>
            </w:pict>
          </mc:Fallback>
        </mc:AlternateContent>
      </w:r>
      <w:r w:rsidR="00817C65" w:rsidRPr="00AD355E">
        <w:rPr>
          <w:b/>
          <w:noProof/>
        </w:rPr>
        <mc:AlternateContent>
          <mc:Choice Requires="wps">
            <w:drawing>
              <wp:anchor distT="0" distB="0" distL="114300" distR="114300" simplePos="0" relativeHeight="251845632" behindDoc="0" locked="0" layoutInCell="1" allowOverlap="1" wp14:anchorId="2E5964E0" wp14:editId="367FBDF1">
                <wp:simplePos x="0" y="0"/>
                <wp:positionH relativeFrom="page">
                  <wp:posOffset>466725</wp:posOffset>
                </wp:positionH>
                <wp:positionV relativeFrom="page">
                  <wp:posOffset>1567180</wp:posOffset>
                </wp:positionV>
                <wp:extent cx="3219450" cy="320675"/>
                <wp:effectExtent l="0" t="0" r="0" b="3175"/>
                <wp:wrapNone/>
                <wp:docPr id="13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144AFE" w:rsidRPr="002D69E7" w:rsidRDefault="00144AFE"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89" type="#_x0000_t202" style="position:absolute;margin-left:36.75pt;margin-top:123.4pt;width:253.5pt;height:25.25pt;z-index:25184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" filled="f" stroked="f">
                <v:textbox inset="0,0,0,0">
                  <w:txbxContent>
                    <w:p w:rsidR="00144AFE" w:rsidRPr="002D69E7" w:rsidRDefault="00144AFE"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54848" behindDoc="0" locked="0" layoutInCell="1" allowOverlap="1" wp14:anchorId="5DA694D9" wp14:editId="5AA941EA">
                <wp:simplePos x="0" y="0"/>
                <wp:positionH relativeFrom="page">
                  <wp:posOffset>466725</wp:posOffset>
                </wp:positionH>
                <wp:positionV relativeFrom="page">
                  <wp:posOffset>8022590</wp:posOffset>
                </wp:positionV>
                <wp:extent cx="2905125" cy="423545"/>
                <wp:effectExtent l="0" t="0" r="9525" b="14605"/>
                <wp:wrapNone/>
                <wp:docPr id="136"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144AFE" w:rsidRPr="00AD355E" w:rsidRDefault="00144AFE"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90" type="#_x0000_t202" style="position:absolute;margin-left:36.75pt;margin-top:631.7pt;width:228.75pt;height:33.35pt;z-index:25185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" filled="f" stroked="f">
                <v:textbox inset="0,0,0,0">
                  <w:txbxContent>
                    <w:p w:rsidR="00144AFE" w:rsidRPr="00AD355E" w:rsidRDefault="00144AFE"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v:textbox>
                <w10:wrap anchorx="page" anchory="page"/>
              </v:shape>
            </w:pict>
          </mc:Fallback>
        </mc:AlternateContent>
      </w:r>
      <w:r w:rsidR="00642A3B" w:rsidRPr="00AD355E">
        <w:rPr>
          <w:noProof/>
        </w:rPr>
        <mc:AlternateContent>
          <mc:Choice Requires="wps">
            <w:drawing>
              <wp:anchor distT="0" distB="0" distL="114300" distR="114300" simplePos="0" relativeHeight="251855872" behindDoc="0" locked="0" layoutInCell="1" allowOverlap="1" wp14:anchorId="554B342B" wp14:editId="411D3049">
                <wp:simplePos x="0" y="0"/>
                <wp:positionH relativeFrom="page">
                  <wp:posOffset>513715</wp:posOffset>
                </wp:positionH>
                <wp:positionV relativeFrom="page">
                  <wp:posOffset>8475980</wp:posOffset>
                </wp:positionV>
                <wp:extent cx="3343275" cy="1028700"/>
                <wp:effectExtent l="19050" t="19050" r="28575" b="19050"/>
                <wp:wrapNone/>
                <wp:docPr id="137"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144AFE" w:rsidRDefault="00144AFE" w:rsidP="00AA1702">
                            <w:pPr>
                              <w:pStyle w:val="BodyText"/>
                              <w:spacing w:before="120"/>
                              <w:ind w:left="288" w:right="288"/>
                              <w:rPr>
                                <w:b/>
                                <w:sz w:val="20"/>
                              </w:rPr>
                            </w:pPr>
                            <w:r>
                              <w:rPr>
                                <w:b/>
                                <w:sz w:val="20"/>
                              </w:rPr>
                              <w:t>CCCC&amp;D</w:t>
                            </w:r>
                          </w:p>
                          <w:p w:rsidR="00144AFE" w:rsidRDefault="00144AFE" w:rsidP="00AA1702">
                            <w:pPr>
                              <w:pStyle w:val="BodyText"/>
                              <w:spacing w:before="120"/>
                              <w:ind w:left="288" w:right="288"/>
                              <w:rPr>
                                <w:b/>
                                <w:sz w:val="20"/>
                              </w:rPr>
                            </w:pPr>
                            <w:r>
                              <w:rPr>
                                <w:b/>
                                <w:sz w:val="20"/>
                              </w:rPr>
                              <w:t>Dutchman Creek Middle School</w:t>
                            </w:r>
                          </w:p>
                          <w:p w:rsidR="00144AFE" w:rsidRDefault="00144AFE" w:rsidP="00AA1702">
                            <w:pPr>
                              <w:pStyle w:val="BodyText"/>
                              <w:spacing w:before="120"/>
                              <w:ind w:left="288" w:right="288"/>
                              <w:rPr>
                                <w:b/>
                                <w:sz w:val="20"/>
                              </w:rPr>
                            </w:pPr>
                            <w:r>
                              <w:rPr>
                                <w:b/>
                                <w:sz w:val="20"/>
                              </w:rPr>
                              <w:t>Winthrop University and York Technical College</w:t>
                            </w:r>
                          </w:p>
                          <w:p w:rsidR="00144AFE" w:rsidRPr="00AD355E" w:rsidRDefault="00144AFE" w:rsidP="00AA1702">
                            <w:pPr>
                              <w:pStyle w:val="BodyText"/>
                              <w:spacing w:before="120"/>
                              <w:ind w:left="288" w:right="288"/>
                              <w:rPr>
                                <w:b/>
                                <w:sz w:val="20"/>
                              </w:rPr>
                            </w:pPr>
                            <w:r>
                              <w:rPr>
                                <w:b/>
                                <w:sz w:val="20"/>
                              </w:rPr>
                              <w:t>Kaplan Learning Materials</w:t>
                            </w:r>
                          </w:p>
                          <w:p w:rsidR="00144AFE" w:rsidRDefault="00144AFE"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91" type="#_x0000_t202" style="position:absolute;margin-left:40.45pt;margin-top:667.4pt;width:263.25pt;height:81pt;z-index:251855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" filled="f" fillcolor="#9cf" strokecolor="#36f" strokeweight="2.25pt">
                <v:stroke dashstyle="1 1" endcap="round"/>
                <v:textbox inset="0,0,0,0">
                  <w:txbxContent>
                    <w:p w:rsidR="00144AFE" w:rsidRDefault="00144AFE" w:rsidP="00AA1702">
                      <w:pPr>
                        <w:pStyle w:val="BodyText"/>
                        <w:spacing w:before="120"/>
                        <w:ind w:left="288" w:right="288"/>
                        <w:rPr>
                          <w:b/>
                          <w:sz w:val="20"/>
                        </w:rPr>
                      </w:pPr>
                      <w:r>
                        <w:rPr>
                          <w:b/>
                          <w:sz w:val="20"/>
                        </w:rPr>
                        <w:t>CCCC&amp;D</w:t>
                      </w:r>
                    </w:p>
                    <w:p w:rsidR="00144AFE" w:rsidRDefault="00144AFE" w:rsidP="00AA1702">
                      <w:pPr>
                        <w:pStyle w:val="BodyText"/>
                        <w:spacing w:before="120"/>
                        <w:ind w:left="288" w:right="288"/>
                        <w:rPr>
                          <w:b/>
                          <w:sz w:val="20"/>
                        </w:rPr>
                      </w:pPr>
                      <w:r>
                        <w:rPr>
                          <w:b/>
                          <w:sz w:val="20"/>
                        </w:rPr>
                        <w:t>Dutchman Creek Middle School</w:t>
                      </w:r>
                    </w:p>
                    <w:p w:rsidR="00144AFE" w:rsidRDefault="00144AFE" w:rsidP="00AA1702">
                      <w:pPr>
                        <w:pStyle w:val="BodyText"/>
                        <w:spacing w:before="120"/>
                        <w:ind w:left="288" w:right="288"/>
                        <w:rPr>
                          <w:b/>
                          <w:sz w:val="20"/>
                        </w:rPr>
                      </w:pPr>
                      <w:r>
                        <w:rPr>
                          <w:b/>
                          <w:sz w:val="20"/>
                        </w:rPr>
                        <w:t>Winthrop University and York Technical College</w:t>
                      </w:r>
                    </w:p>
                    <w:p w:rsidR="00144AFE" w:rsidRPr="00AD355E" w:rsidRDefault="00144AFE" w:rsidP="00AA1702">
                      <w:pPr>
                        <w:pStyle w:val="BodyText"/>
                        <w:spacing w:before="120"/>
                        <w:ind w:left="288" w:right="288"/>
                        <w:rPr>
                          <w:b/>
                          <w:sz w:val="20"/>
                        </w:rPr>
                      </w:pPr>
                      <w:r>
                        <w:rPr>
                          <w:b/>
                          <w:sz w:val="20"/>
                        </w:rPr>
                        <w:t>Kaplan Learning Materials</w:t>
                      </w:r>
                    </w:p>
                    <w:p w:rsidR="00144AFE" w:rsidRDefault="00144AFE" w:rsidP="00AA1702">
                      <w:pPr>
                        <w:pStyle w:val="BodyText"/>
                      </w:pP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2122112" behindDoc="0" locked="0" layoutInCell="1" allowOverlap="1" wp14:anchorId="17D2321F" wp14:editId="75D97B51">
                <wp:simplePos x="0" y="0"/>
                <wp:positionH relativeFrom="column">
                  <wp:posOffset>4072890</wp:posOffset>
                </wp:positionH>
                <wp:positionV relativeFrom="paragraph">
                  <wp:posOffset>219075</wp:posOffset>
                </wp:positionV>
                <wp:extent cx="2807335" cy="1328420"/>
                <wp:effectExtent l="5715" t="8255" r="6350" b="6350"/>
                <wp:wrapNone/>
                <wp:docPr id="41"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7335" cy="1328420"/>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144AFE" w:rsidRDefault="00144AFE" w:rsidP="00731C34">
                            <w:pPr>
                              <w:pStyle w:val="BodyText"/>
                              <w:spacing w:line="240" w:lineRule="auto"/>
                              <w:jc w:val="right"/>
                              <w:rPr>
                                <w:rFonts w:ascii="Comic Sans MS" w:hAnsi="Comic Sans MS" w:cstheme="minorHAnsi"/>
                                <w:b/>
                                <w:i/>
                                <w:color w:val="950AF7"/>
                                <w:highlight w:val="cyan"/>
                              </w:rPr>
                            </w:pPr>
                          </w:p>
                          <w:p w:rsidR="00144AFE" w:rsidRPr="00DC0995" w:rsidRDefault="00144AFE" w:rsidP="00731C34">
                            <w:pPr>
                              <w:pStyle w:val="BodyText"/>
                              <w:spacing w:line="240" w:lineRule="auto"/>
                              <w:jc w:val="right"/>
                              <w:rPr>
                                <w:rFonts w:cstheme="minorHAnsi"/>
                                <w:i/>
                                <w:color w:val="950AF7"/>
                              </w:rPr>
                            </w:pPr>
                            <w:r w:rsidRPr="00DC0995">
                              <w:rPr>
                                <w:rFonts w:cstheme="minorHAnsi"/>
                                <w:i/>
                                <w:color w:val="950AF7"/>
                              </w:rPr>
                              <w:t>The Early Childhood conference is always so well organized and the sessions and speakers so informative. I look forward to coming each year.</w:t>
                            </w:r>
                          </w:p>
                          <w:p w:rsidR="00144AFE" w:rsidRPr="00AD355E" w:rsidRDefault="00144AFE" w:rsidP="00731C34">
                            <w:pPr>
                              <w:pStyle w:val="BodyText"/>
                              <w:spacing w:line="240" w:lineRule="auto"/>
                              <w:jc w:val="right"/>
                              <w:rPr>
                                <w:rFonts w:cstheme="minorHAnsi"/>
                                <w:color w:val="950AF7"/>
                              </w:rPr>
                            </w:pPr>
                            <w:r>
                              <w:rPr>
                                <w:rFonts w:cstheme="minorHAnsi"/>
                                <w:color w:val="950AF7"/>
                              </w:rPr>
                              <w:t>Deborah – Child Care Professional</w:t>
                            </w:r>
                            <w:r w:rsidRPr="00AD355E">
                              <w:rPr>
                                <w:rFonts w:cstheme="minorHAnsi"/>
                                <w:color w:val="950AF7"/>
                              </w:rPr>
                              <w:t xml:space="preserve"> </w:t>
                            </w:r>
                          </w:p>
                          <w:p w:rsidR="00144AFE" w:rsidRDefault="00144AFE" w:rsidP="00731C3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5" o:spid="_x0000_s1092" type="#_x0000_t202" style="position:absolute;margin-left:320.7pt;margin-top:17.25pt;width:221.05pt;height:104.6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" fillcolor="#038cfe" stroked="f" strokecolor="#038cfe">
                <v:fill opacity="16448f"/>
                <v:textbox>
                  <w:txbxContent>
                    <w:p w:rsidR="00144AFE" w:rsidRDefault="00144AFE" w:rsidP="00731C34">
                      <w:pPr>
                        <w:pStyle w:val="BodyText"/>
                        <w:spacing w:line="240" w:lineRule="auto"/>
                        <w:jc w:val="right"/>
                        <w:rPr>
                          <w:rFonts w:ascii="Comic Sans MS" w:hAnsi="Comic Sans MS" w:cstheme="minorHAnsi"/>
                          <w:b/>
                          <w:i/>
                          <w:color w:val="950AF7"/>
                          <w:highlight w:val="cyan"/>
                        </w:rPr>
                      </w:pPr>
                    </w:p>
                    <w:p w:rsidR="00144AFE" w:rsidRPr="00DC0995" w:rsidRDefault="00144AFE" w:rsidP="00731C34">
                      <w:pPr>
                        <w:pStyle w:val="BodyText"/>
                        <w:spacing w:line="240" w:lineRule="auto"/>
                        <w:jc w:val="right"/>
                        <w:rPr>
                          <w:rFonts w:cstheme="minorHAnsi"/>
                          <w:i/>
                          <w:color w:val="950AF7"/>
                        </w:rPr>
                      </w:pPr>
                      <w:r w:rsidRPr="00DC0995">
                        <w:rPr>
                          <w:rFonts w:cstheme="minorHAnsi"/>
                          <w:i/>
                          <w:color w:val="950AF7"/>
                        </w:rPr>
                        <w:t>The Early Childhood conference is always so well organized and the sessions and speakers so informative. I look forward to coming each year.</w:t>
                      </w:r>
                    </w:p>
                    <w:p w:rsidR="00144AFE" w:rsidRPr="00AD355E" w:rsidRDefault="00144AFE" w:rsidP="00731C34">
                      <w:pPr>
                        <w:pStyle w:val="BodyText"/>
                        <w:spacing w:line="240" w:lineRule="auto"/>
                        <w:jc w:val="right"/>
                        <w:rPr>
                          <w:rFonts w:cstheme="minorHAnsi"/>
                          <w:color w:val="950AF7"/>
                        </w:rPr>
                      </w:pPr>
                      <w:r>
                        <w:rPr>
                          <w:rFonts w:cstheme="minorHAnsi"/>
                          <w:color w:val="950AF7"/>
                        </w:rPr>
                        <w:t>Deborah – Child Care Professional</w:t>
                      </w:r>
                      <w:r w:rsidRPr="00AD355E">
                        <w:rPr>
                          <w:rFonts w:cstheme="minorHAnsi"/>
                          <w:color w:val="950AF7"/>
                        </w:rPr>
                        <w:t xml:space="preserve"> </w:t>
                      </w:r>
                    </w:p>
                    <w:p w:rsidR="00144AFE" w:rsidRDefault="00144AFE" w:rsidP="00731C34"/>
                  </w:txbxContent>
                </v:textbox>
              </v:shape>
            </w:pict>
          </mc:Fallback>
        </mc:AlternateContent>
      </w:r>
      <w:r w:rsidR="00AA1702" w:rsidRPr="00AD355E">
        <w:br w:type="page"/>
      </w:r>
    </w:p>
    <w:p w:rsidR="00AA1702" w:rsidRPr="00AD355E" w:rsidRDefault="00BF19A8" w:rsidP="00AA1702">
      <w:r w:rsidRPr="00AD355E">
        <w:rPr>
          <w:noProof/>
        </w:rPr>
        <w:lastRenderedPageBreak/>
        <w:drawing>
          <wp:anchor distT="0" distB="0" distL="114300" distR="114300" simplePos="0" relativeHeight="252157952" behindDoc="0" locked="0" layoutInCell="1" allowOverlap="1" wp14:anchorId="2F3AC16F" wp14:editId="7C1B812F">
            <wp:simplePos x="0" y="0"/>
            <wp:positionH relativeFrom="column">
              <wp:posOffset>47625</wp:posOffset>
            </wp:positionH>
            <wp:positionV relativeFrom="paragraph">
              <wp:posOffset>-762000</wp:posOffset>
            </wp:positionV>
            <wp:extent cx="1345721" cy="1039875"/>
            <wp:effectExtent l="0" t="0" r="6985"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45721" cy="1039875"/>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1858944" behindDoc="0" locked="0" layoutInCell="1" allowOverlap="1" wp14:anchorId="4637DB50" wp14:editId="67E573D6">
                <wp:simplePos x="0" y="0"/>
                <wp:positionH relativeFrom="page">
                  <wp:posOffset>2200910</wp:posOffset>
                </wp:positionH>
                <wp:positionV relativeFrom="page">
                  <wp:posOffset>318770</wp:posOffset>
                </wp:positionV>
                <wp:extent cx="3710305" cy="657225"/>
                <wp:effectExtent l="0" t="0" r="23495" b="28575"/>
                <wp:wrapNone/>
                <wp:docPr id="14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0305" cy="657225"/>
                        </a:xfrm>
                        <a:prstGeom prst="rect">
                          <a:avLst/>
                        </a:prstGeom>
                        <a:solidFill>
                          <a:srgbClr val="0070C0"/>
                        </a:solidFill>
                        <a:ln w="19050">
                          <a:solidFill>
                            <a:srgbClr val="FF0000"/>
                          </a:solidFill>
                          <a:miter lim="800000"/>
                          <a:headEnd/>
                          <a:tailEnd/>
                        </a:ln>
                        <a:extLst/>
                      </wps:spPr>
                      <wps:txbx>
                        <w:txbxContent>
                          <w:p w:rsidR="00144AFE" w:rsidRPr="00AD355E" w:rsidRDefault="00144AFE"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Scholarship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93" type="#_x0000_t202" style="position:absolute;margin-left:173.3pt;margin-top:25.1pt;width:292.15pt;height:51.75pt;z-index:25185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" fillcolor="#0070c0" strokecolor="red" strokeweight="1.5pt">
                <v:textbox inset="0,0,0,0">
                  <w:txbxContent>
                    <w:p w:rsidR="00144AFE" w:rsidRPr="00AD355E" w:rsidRDefault="00144AFE"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Scholarships</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57920" behindDoc="0" locked="0" layoutInCell="1" allowOverlap="1" wp14:anchorId="6899C888" wp14:editId="6EAF09E8">
                <wp:simplePos x="0" y="0"/>
                <wp:positionH relativeFrom="column">
                  <wp:posOffset>-142875</wp:posOffset>
                </wp:positionH>
                <wp:positionV relativeFrom="paragraph">
                  <wp:posOffset>-270510</wp:posOffset>
                </wp:positionV>
                <wp:extent cx="7143750" cy="9115425"/>
                <wp:effectExtent l="0" t="0" r="19050" b="28575"/>
                <wp:wrapNone/>
                <wp:docPr id="142"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1.25pt;margin-top:-21.3pt;width:562.5pt;height:717.7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" filled="f" strokecolor="red" strokeweight="1.75pt">
                <v:textbox inset="0,0,0,0"/>
              </v:rect>
            </w:pict>
          </mc:Fallback>
        </mc:AlternateContent>
      </w:r>
    </w:p>
    <w:p w:rsidR="00AA1702" w:rsidRPr="00AD355E" w:rsidRDefault="00642A3B" w:rsidP="00AA1702">
      <w:r w:rsidRPr="00AD355E">
        <w:rPr>
          <w:b/>
          <w:noProof/>
        </w:rPr>
        <mc:AlternateContent>
          <mc:Choice Requires="wps">
            <w:drawing>
              <wp:anchor distT="0" distB="0" distL="114300" distR="114300" simplePos="0" relativeHeight="251862016" behindDoc="0" locked="0" layoutInCell="1" allowOverlap="1" wp14:anchorId="4C1BF6D3" wp14:editId="67D8EBEB">
                <wp:simplePos x="0" y="0"/>
                <wp:positionH relativeFrom="page">
                  <wp:posOffset>466725</wp:posOffset>
                </wp:positionH>
                <wp:positionV relativeFrom="page">
                  <wp:posOffset>1257300</wp:posOffset>
                </wp:positionV>
                <wp:extent cx="6886575" cy="361950"/>
                <wp:effectExtent l="0" t="0" r="9525" b="0"/>
                <wp:wrapNone/>
                <wp:docPr id="150"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361950"/>
                        </a:xfrm>
                        <a:prstGeom prst="rect">
                          <a:avLst/>
                        </a:prstGeom>
                        <a:noFill/>
                        <a:ln>
                          <a:noFill/>
                        </a:ln>
                        <a:effectLst/>
                        <a:extLst/>
                      </wps:spPr>
                      <wps:txbx>
                        <w:txbxContent>
                          <w:p w:rsidR="00144AFE" w:rsidRPr="00AD355E" w:rsidRDefault="00144AFE" w:rsidP="00AA1702">
                            <w:pPr>
                              <w:jc w:val="center"/>
                              <w:rPr>
                                <w:b/>
                                <w:sz w:val="28"/>
                                <w:szCs w:val="28"/>
                              </w:rPr>
                            </w:pPr>
                            <w:r w:rsidRPr="00AD355E">
                              <w:rPr>
                                <w:b/>
                                <w:sz w:val="28"/>
                                <w:szCs w:val="28"/>
                              </w:rPr>
                              <w:t xml:space="preserve">Too many families in </w:t>
                            </w:r>
                            <w:r>
                              <w:rPr>
                                <w:b/>
                                <w:sz w:val="28"/>
                                <w:szCs w:val="28"/>
                              </w:rPr>
                              <w:t>York</w:t>
                            </w:r>
                            <w:r w:rsidRPr="00AD355E">
                              <w:rPr>
                                <w:b/>
                                <w:sz w:val="28"/>
                                <w:szCs w:val="28"/>
                              </w:rPr>
                              <w:t xml:space="preserve"> County cannot afford quality care for their childre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94" type="#_x0000_t202" style="position:absolute;margin-left:36.75pt;margin-top:99pt;width:542.25pt;height:28.5pt;z-index:25186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" filled="f" stroked="f">
                <v:textbox inset="0,0,0,0">
                  <w:txbxContent>
                    <w:p w:rsidR="00144AFE" w:rsidRPr="00AD355E" w:rsidRDefault="00144AFE" w:rsidP="00AA1702">
                      <w:pPr>
                        <w:jc w:val="center"/>
                        <w:rPr>
                          <w:b/>
                          <w:sz w:val="28"/>
                          <w:szCs w:val="28"/>
                        </w:rPr>
                      </w:pPr>
                      <w:r w:rsidRPr="00AD355E">
                        <w:rPr>
                          <w:b/>
                          <w:sz w:val="28"/>
                          <w:szCs w:val="28"/>
                        </w:rPr>
                        <w:t xml:space="preserve">Too many families in </w:t>
                      </w:r>
                      <w:r>
                        <w:rPr>
                          <w:b/>
                          <w:sz w:val="28"/>
                          <w:szCs w:val="28"/>
                        </w:rPr>
                        <w:t>York</w:t>
                      </w:r>
                      <w:r w:rsidRPr="00AD355E">
                        <w:rPr>
                          <w:b/>
                          <w:sz w:val="28"/>
                          <w:szCs w:val="28"/>
                        </w:rPr>
                        <w:t xml:space="preserve"> County cannot afford quality care for their children.</w:t>
                      </w:r>
                    </w:p>
                  </w:txbxContent>
                </v:textbox>
                <w10:wrap anchorx="page" anchory="page"/>
              </v:shape>
            </w:pict>
          </mc:Fallback>
        </mc:AlternateContent>
      </w:r>
      <w:r w:rsidRPr="00AD355E">
        <w:rPr>
          <w:b/>
          <w:noProof/>
        </w:rPr>
        <mc:AlternateContent>
          <mc:Choice Requires="wps">
            <w:drawing>
              <wp:anchor distT="0" distB="0" distL="114300" distR="114300" simplePos="0" relativeHeight="251863040" behindDoc="0" locked="0" layoutInCell="1" allowOverlap="1" wp14:anchorId="07DF8C76" wp14:editId="261C4889">
                <wp:simplePos x="0" y="0"/>
                <wp:positionH relativeFrom="page">
                  <wp:posOffset>466725</wp:posOffset>
                </wp:positionH>
                <wp:positionV relativeFrom="page">
                  <wp:posOffset>1619250</wp:posOffset>
                </wp:positionV>
                <wp:extent cx="3219450" cy="320675"/>
                <wp:effectExtent l="0" t="0" r="0" b="3175"/>
                <wp:wrapNone/>
                <wp:docPr id="15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144AFE" w:rsidRPr="002D69E7" w:rsidRDefault="00144AFE"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95" type="#_x0000_t202" style="position:absolute;margin-left:36.75pt;margin-top:127.5pt;width:253.5pt;height:25.25pt;z-index:251863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" filled="f" stroked="f">
                <v:textbox inset="0,0,0,0">
                  <w:txbxContent>
                    <w:p w:rsidR="00144AFE" w:rsidRPr="002D69E7" w:rsidRDefault="00144AFE"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p>
    <w:p w:rsidR="00AA1702" w:rsidRPr="00AD355E" w:rsidRDefault="0000468D" w:rsidP="00AA1702">
      <w:r w:rsidRPr="00AD355E">
        <w:rPr>
          <w:b/>
          <w:noProof/>
        </w:rPr>
        <mc:AlternateContent>
          <mc:Choice Requires="wps">
            <w:drawing>
              <wp:anchor distT="0" distB="0" distL="114300" distR="114300" simplePos="0" relativeHeight="252127232" behindDoc="0" locked="0" layoutInCell="1" allowOverlap="1" wp14:anchorId="55C56C76" wp14:editId="11DEC60F">
                <wp:simplePos x="0" y="0"/>
                <wp:positionH relativeFrom="page">
                  <wp:posOffset>581025</wp:posOffset>
                </wp:positionH>
                <wp:positionV relativeFrom="page">
                  <wp:posOffset>6200775</wp:posOffset>
                </wp:positionV>
                <wp:extent cx="6702425" cy="1676400"/>
                <wp:effectExtent l="0" t="0" r="3175" b="0"/>
                <wp:wrapNone/>
                <wp:docPr id="34"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676400"/>
                        </a:xfrm>
                        <a:prstGeom prst="rect">
                          <a:avLst/>
                        </a:prstGeom>
                        <a:solidFill>
                          <a:srgbClr val="FFFF00">
                            <a:alpha val="60000"/>
                          </a:srgbClr>
                        </a:solidFill>
                        <a:ln>
                          <a:noFill/>
                        </a:ln>
                      </wps:spPr>
                      <wps:txbx>
                        <w:txbxContent>
                          <w:p w:rsidR="00144AFE" w:rsidRPr="001A6281" w:rsidRDefault="00144AFE" w:rsidP="00F9389B">
                            <w:pPr>
                              <w:spacing w:line="240" w:lineRule="auto"/>
                              <w:rPr>
                                <w:rFonts w:cstheme="minorHAnsi"/>
                                <w:b/>
                                <w:sz w:val="28"/>
                              </w:rPr>
                            </w:pPr>
                            <w:r w:rsidRPr="000E7635">
                              <w:rPr>
                                <w:rFonts w:cstheme="minorHAnsi"/>
                                <w:b/>
                                <w:sz w:val="28"/>
                              </w:rPr>
                              <w:t xml:space="preserve">This year, our </w:t>
                            </w:r>
                            <w:r>
                              <w:rPr>
                                <w:rFonts w:cstheme="minorHAnsi"/>
                                <w:b/>
                                <w:sz w:val="28"/>
                              </w:rPr>
                              <w:t xml:space="preserve">Scholarship </w:t>
                            </w:r>
                            <w:r w:rsidRPr="000E7635">
                              <w:rPr>
                                <w:rFonts w:cstheme="minorHAnsi"/>
                                <w:b/>
                                <w:sz w:val="28"/>
                              </w:rPr>
                              <w:t>program:</w:t>
                            </w:r>
                          </w:p>
                          <w:p w:rsidR="00144AFE" w:rsidRPr="00A81CDE" w:rsidRDefault="00144AFE" w:rsidP="00F9389B">
                            <w:pPr>
                              <w:pStyle w:val="BodyText"/>
                              <w:numPr>
                                <w:ilvl w:val="0"/>
                                <w:numId w:val="2"/>
                              </w:numPr>
                              <w:spacing w:line="240" w:lineRule="auto"/>
                              <w:rPr>
                                <w:rFonts w:cstheme="minorHAnsi"/>
                                <w:b/>
                                <w:sz w:val="20"/>
                                <w:szCs w:val="20"/>
                              </w:rPr>
                            </w:pPr>
                            <w:r w:rsidRPr="00A81CDE">
                              <w:rPr>
                                <w:rFonts w:cstheme="minorHAnsi"/>
                                <w:b/>
                                <w:sz w:val="20"/>
                                <w:szCs w:val="20"/>
                              </w:rPr>
                              <w:t xml:space="preserve">Provided 8 children with a child care voucher so their mother could attend high school </w:t>
                            </w:r>
                          </w:p>
                          <w:p w:rsidR="00144AFE" w:rsidRDefault="00144AFE" w:rsidP="00FC32D3">
                            <w:pPr>
                              <w:pStyle w:val="BodyText"/>
                              <w:numPr>
                                <w:ilvl w:val="0"/>
                                <w:numId w:val="2"/>
                              </w:numPr>
                              <w:spacing w:line="240" w:lineRule="auto"/>
                              <w:rPr>
                                <w:rFonts w:cstheme="minorHAnsi"/>
                                <w:b/>
                                <w:sz w:val="20"/>
                                <w:szCs w:val="20"/>
                              </w:rPr>
                            </w:pPr>
                            <w:r w:rsidRPr="00E32200">
                              <w:rPr>
                                <w:rFonts w:cstheme="minorHAnsi"/>
                                <w:b/>
                                <w:sz w:val="20"/>
                                <w:szCs w:val="20"/>
                              </w:rPr>
                              <w:t xml:space="preserve">Supported </w:t>
                            </w:r>
                            <w:r>
                              <w:rPr>
                                <w:rFonts w:cstheme="minorHAnsi"/>
                                <w:b/>
                                <w:sz w:val="20"/>
                                <w:szCs w:val="20"/>
                              </w:rPr>
                              <w:t>5</w:t>
                            </w:r>
                            <w:r w:rsidRPr="00E32200">
                              <w:rPr>
                                <w:rFonts w:cstheme="minorHAnsi"/>
                                <w:b/>
                                <w:sz w:val="20"/>
                                <w:szCs w:val="20"/>
                              </w:rPr>
                              <w:t xml:space="preserve"> small businesses</w:t>
                            </w:r>
                            <w:r>
                              <w:rPr>
                                <w:rFonts w:cstheme="minorHAnsi"/>
                                <w:b/>
                                <w:sz w:val="20"/>
                                <w:szCs w:val="20"/>
                              </w:rPr>
                              <w:t xml:space="preserve"> </w:t>
                            </w:r>
                            <w:r w:rsidRPr="00E32200">
                              <w:rPr>
                                <w:rFonts w:cstheme="minorHAnsi"/>
                                <w:b/>
                                <w:sz w:val="20"/>
                                <w:szCs w:val="20"/>
                              </w:rPr>
                              <w:t xml:space="preserve">in </w:t>
                            </w:r>
                            <w:r>
                              <w:rPr>
                                <w:rFonts w:cstheme="minorHAnsi"/>
                                <w:b/>
                                <w:sz w:val="20"/>
                                <w:szCs w:val="20"/>
                              </w:rPr>
                              <w:t>York</w:t>
                            </w:r>
                            <w:r w:rsidRPr="00E32200">
                              <w:rPr>
                                <w:rFonts w:cstheme="minorHAnsi"/>
                                <w:b/>
                                <w:sz w:val="20"/>
                                <w:szCs w:val="20"/>
                              </w:rPr>
                              <w:t xml:space="preserve"> County by subsidizing child care tuition for families who would not otherwise</w:t>
                            </w:r>
                            <w:r>
                              <w:rPr>
                                <w:rFonts w:cstheme="minorHAnsi"/>
                                <w:b/>
                                <w:sz w:val="20"/>
                                <w:szCs w:val="20"/>
                              </w:rPr>
                              <w:t xml:space="preserve"> be able to afford quality care</w:t>
                            </w:r>
                          </w:p>
                          <w:p w:rsidR="00A81CDE" w:rsidRPr="00E32200" w:rsidRDefault="0000468D" w:rsidP="00FC32D3">
                            <w:pPr>
                              <w:pStyle w:val="BodyText"/>
                              <w:numPr>
                                <w:ilvl w:val="0"/>
                                <w:numId w:val="2"/>
                              </w:numPr>
                              <w:spacing w:line="240" w:lineRule="auto"/>
                              <w:rPr>
                                <w:rFonts w:cstheme="minorHAnsi"/>
                                <w:b/>
                                <w:sz w:val="20"/>
                                <w:szCs w:val="20"/>
                              </w:rPr>
                            </w:pPr>
                            <w:r>
                              <w:rPr>
                                <w:rFonts w:cstheme="minorHAnsi"/>
                                <w:b/>
                                <w:sz w:val="20"/>
                                <w:szCs w:val="20"/>
                              </w:rPr>
                              <w:t>Each Teen Mother received Parents as Teachers Home Visitation Services</w:t>
                            </w:r>
                            <w:r w:rsidR="005A7EFA">
                              <w:rPr>
                                <w:rFonts w:cstheme="minorHAnsi"/>
                                <w:b/>
                                <w:sz w:val="20"/>
                                <w:szCs w:val="20"/>
                              </w:rPr>
                              <w:t>,</w:t>
                            </w:r>
                            <w:r>
                              <w:rPr>
                                <w:rFonts w:cstheme="minorHAnsi"/>
                                <w:b/>
                                <w:sz w:val="20"/>
                                <w:szCs w:val="20"/>
                              </w:rPr>
                              <w:t xml:space="preserve"> in addition to their childcare voucher for quality care for their child while they were in school. </w:t>
                            </w:r>
                          </w:p>
                          <w:p w:rsidR="00144AFE" w:rsidRPr="00320106" w:rsidRDefault="00144AFE" w:rsidP="00F9389B">
                            <w:pPr>
                              <w:pStyle w:val="BodyText"/>
                              <w:spacing w:line="240" w:lineRule="auto"/>
                              <w:ind w:left="360"/>
                              <w:rPr>
                                <w:rFonts w:cstheme="minorHAnsi"/>
                                <w:b/>
                                <w:sz w:val="20"/>
                                <w:szCs w:val="20"/>
                                <w:highlight w:val="cyan"/>
                              </w:rPr>
                            </w:pPr>
                          </w:p>
                          <w:p w:rsidR="00144AFE" w:rsidRPr="00416CD6" w:rsidRDefault="00144AFE" w:rsidP="00F9389B">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96" type="#_x0000_t202" style="position:absolute;margin-left:45.75pt;margin-top:488.25pt;width:527.75pt;height:132pt;z-index:25212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" fillcolor="yellow" stroked="f">
                <v:fill opacity="39321f"/>
                <v:textbox inset=",7.2pt,,7.2pt">
                  <w:txbxContent>
                    <w:p w:rsidR="00144AFE" w:rsidRPr="001A6281" w:rsidRDefault="00144AFE" w:rsidP="00F9389B">
                      <w:pPr>
                        <w:spacing w:line="240" w:lineRule="auto"/>
                        <w:rPr>
                          <w:rFonts w:cstheme="minorHAnsi"/>
                          <w:b/>
                          <w:sz w:val="28"/>
                        </w:rPr>
                      </w:pPr>
                      <w:r w:rsidRPr="000E7635">
                        <w:rPr>
                          <w:rFonts w:cstheme="minorHAnsi"/>
                          <w:b/>
                          <w:sz w:val="28"/>
                        </w:rPr>
                        <w:t xml:space="preserve">This year, our </w:t>
                      </w:r>
                      <w:r>
                        <w:rPr>
                          <w:rFonts w:cstheme="minorHAnsi"/>
                          <w:b/>
                          <w:sz w:val="28"/>
                        </w:rPr>
                        <w:t xml:space="preserve">Scholarship </w:t>
                      </w:r>
                      <w:r w:rsidRPr="000E7635">
                        <w:rPr>
                          <w:rFonts w:cstheme="minorHAnsi"/>
                          <w:b/>
                          <w:sz w:val="28"/>
                        </w:rPr>
                        <w:t>program:</w:t>
                      </w:r>
                    </w:p>
                    <w:p w:rsidR="00144AFE" w:rsidRPr="00A81CDE" w:rsidRDefault="00144AFE" w:rsidP="00F9389B">
                      <w:pPr>
                        <w:pStyle w:val="BodyText"/>
                        <w:numPr>
                          <w:ilvl w:val="0"/>
                          <w:numId w:val="2"/>
                        </w:numPr>
                        <w:spacing w:line="240" w:lineRule="auto"/>
                        <w:rPr>
                          <w:rFonts w:cstheme="minorHAnsi"/>
                          <w:b/>
                          <w:sz w:val="20"/>
                          <w:szCs w:val="20"/>
                        </w:rPr>
                      </w:pPr>
                      <w:r w:rsidRPr="00A81CDE">
                        <w:rPr>
                          <w:rFonts w:cstheme="minorHAnsi"/>
                          <w:b/>
                          <w:sz w:val="20"/>
                          <w:szCs w:val="20"/>
                        </w:rPr>
                        <w:t xml:space="preserve">Provided 8 children with a child care voucher so their mother could attend high school </w:t>
                      </w:r>
                    </w:p>
                    <w:p w:rsidR="00144AFE" w:rsidRDefault="00144AFE" w:rsidP="00FC32D3">
                      <w:pPr>
                        <w:pStyle w:val="BodyText"/>
                        <w:numPr>
                          <w:ilvl w:val="0"/>
                          <w:numId w:val="2"/>
                        </w:numPr>
                        <w:spacing w:line="240" w:lineRule="auto"/>
                        <w:rPr>
                          <w:rFonts w:cstheme="minorHAnsi"/>
                          <w:b/>
                          <w:sz w:val="20"/>
                          <w:szCs w:val="20"/>
                        </w:rPr>
                      </w:pPr>
                      <w:r w:rsidRPr="00E32200">
                        <w:rPr>
                          <w:rFonts w:cstheme="minorHAnsi"/>
                          <w:b/>
                          <w:sz w:val="20"/>
                          <w:szCs w:val="20"/>
                        </w:rPr>
                        <w:t xml:space="preserve">Supported </w:t>
                      </w:r>
                      <w:r>
                        <w:rPr>
                          <w:rFonts w:cstheme="minorHAnsi"/>
                          <w:b/>
                          <w:sz w:val="20"/>
                          <w:szCs w:val="20"/>
                        </w:rPr>
                        <w:t>5</w:t>
                      </w:r>
                      <w:r w:rsidRPr="00E32200">
                        <w:rPr>
                          <w:rFonts w:cstheme="minorHAnsi"/>
                          <w:b/>
                          <w:sz w:val="20"/>
                          <w:szCs w:val="20"/>
                        </w:rPr>
                        <w:t xml:space="preserve"> small businesses</w:t>
                      </w:r>
                      <w:r>
                        <w:rPr>
                          <w:rFonts w:cstheme="minorHAnsi"/>
                          <w:b/>
                          <w:sz w:val="20"/>
                          <w:szCs w:val="20"/>
                        </w:rPr>
                        <w:t xml:space="preserve"> </w:t>
                      </w:r>
                      <w:r w:rsidRPr="00E32200">
                        <w:rPr>
                          <w:rFonts w:cstheme="minorHAnsi"/>
                          <w:b/>
                          <w:sz w:val="20"/>
                          <w:szCs w:val="20"/>
                        </w:rPr>
                        <w:t xml:space="preserve">in </w:t>
                      </w:r>
                      <w:r>
                        <w:rPr>
                          <w:rFonts w:cstheme="minorHAnsi"/>
                          <w:b/>
                          <w:sz w:val="20"/>
                          <w:szCs w:val="20"/>
                        </w:rPr>
                        <w:t>York</w:t>
                      </w:r>
                      <w:r w:rsidRPr="00E32200">
                        <w:rPr>
                          <w:rFonts w:cstheme="minorHAnsi"/>
                          <w:b/>
                          <w:sz w:val="20"/>
                          <w:szCs w:val="20"/>
                        </w:rPr>
                        <w:t xml:space="preserve"> County by subsidizing child care tuition for families who would not otherwise</w:t>
                      </w:r>
                      <w:r>
                        <w:rPr>
                          <w:rFonts w:cstheme="minorHAnsi"/>
                          <w:b/>
                          <w:sz w:val="20"/>
                          <w:szCs w:val="20"/>
                        </w:rPr>
                        <w:t xml:space="preserve"> be able to afford quality care</w:t>
                      </w:r>
                    </w:p>
                    <w:p w:rsidR="00A81CDE" w:rsidRPr="00E32200" w:rsidRDefault="0000468D" w:rsidP="00FC32D3">
                      <w:pPr>
                        <w:pStyle w:val="BodyText"/>
                        <w:numPr>
                          <w:ilvl w:val="0"/>
                          <w:numId w:val="2"/>
                        </w:numPr>
                        <w:spacing w:line="240" w:lineRule="auto"/>
                        <w:rPr>
                          <w:rFonts w:cstheme="minorHAnsi"/>
                          <w:b/>
                          <w:sz w:val="20"/>
                          <w:szCs w:val="20"/>
                        </w:rPr>
                      </w:pPr>
                      <w:r>
                        <w:rPr>
                          <w:rFonts w:cstheme="minorHAnsi"/>
                          <w:b/>
                          <w:sz w:val="20"/>
                          <w:szCs w:val="20"/>
                        </w:rPr>
                        <w:t>Each Teen Mother received Parents as Teachers Home Visitation Services</w:t>
                      </w:r>
                      <w:r w:rsidR="005A7EFA">
                        <w:rPr>
                          <w:rFonts w:cstheme="minorHAnsi"/>
                          <w:b/>
                          <w:sz w:val="20"/>
                          <w:szCs w:val="20"/>
                        </w:rPr>
                        <w:t>,</w:t>
                      </w:r>
                      <w:r>
                        <w:rPr>
                          <w:rFonts w:cstheme="minorHAnsi"/>
                          <w:b/>
                          <w:sz w:val="20"/>
                          <w:szCs w:val="20"/>
                        </w:rPr>
                        <w:t xml:space="preserve"> in addition to their childcare voucher for quality care for their child while they were in school. </w:t>
                      </w:r>
                    </w:p>
                    <w:p w:rsidR="00144AFE" w:rsidRPr="00320106" w:rsidRDefault="00144AFE" w:rsidP="00F9389B">
                      <w:pPr>
                        <w:pStyle w:val="BodyText"/>
                        <w:spacing w:line="240" w:lineRule="auto"/>
                        <w:ind w:left="360"/>
                        <w:rPr>
                          <w:rFonts w:cstheme="minorHAnsi"/>
                          <w:b/>
                          <w:sz w:val="20"/>
                          <w:szCs w:val="20"/>
                          <w:highlight w:val="cyan"/>
                        </w:rPr>
                      </w:pPr>
                    </w:p>
                    <w:p w:rsidR="00144AFE" w:rsidRPr="00416CD6" w:rsidRDefault="00144AFE" w:rsidP="00F9389B">
                      <w:pPr>
                        <w:pStyle w:val="BodyText"/>
                        <w:spacing w:line="240" w:lineRule="auto"/>
                        <w:ind w:left="360"/>
                        <w:rPr>
                          <w:rFonts w:cstheme="minorHAnsi"/>
                        </w:rPr>
                      </w:pPr>
                    </w:p>
                  </w:txbxContent>
                </v:textbox>
                <w10:wrap anchorx="page" anchory="page"/>
              </v:shape>
            </w:pict>
          </mc:Fallback>
        </mc:AlternateContent>
      </w:r>
      <w:r w:rsidR="00A81CDE">
        <w:rPr>
          <w:noProof/>
        </w:rPr>
        <mc:AlternateContent>
          <mc:Choice Requires="wps">
            <w:drawing>
              <wp:anchor distT="0" distB="0" distL="114300" distR="114300" simplePos="0" relativeHeight="252222464" behindDoc="0" locked="0" layoutInCell="1" allowOverlap="1" wp14:anchorId="167E38B0" wp14:editId="03516F3D">
                <wp:simplePos x="0" y="0"/>
                <wp:positionH relativeFrom="column">
                  <wp:posOffset>3688080</wp:posOffset>
                </wp:positionH>
                <wp:positionV relativeFrom="paragraph">
                  <wp:posOffset>1626235</wp:posOffset>
                </wp:positionV>
                <wp:extent cx="2374265" cy="1871345"/>
                <wp:effectExtent l="0" t="0" r="27305" b="23495"/>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871345"/>
                        </a:xfrm>
                        <a:prstGeom prst="rect">
                          <a:avLst/>
                        </a:prstGeom>
                        <a:solidFill>
                          <a:srgbClr val="FFFFFF"/>
                        </a:solidFill>
                        <a:ln w="9525">
                          <a:solidFill>
                            <a:srgbClr val="000000"/>
                          </a:solidFill>
                          <a:miter lim="800000"/>
                          <a:headEnd/>
                          <a:tailEnd/>
                        </a:ln>
                      </wps:spPr>
                      <wps:txbx>
                        <w:txbxContent>
                          <w:p w:rsidR="00144AFE" w:rsidRDefault="00475862">
                            <w:r>
                              <w:rPr>
                                <w:noProof/>
                              </w:rPr>
                              <w:drawing>
                                <wp:inline distT="0" distB="0" distL="0" distR="0" wp14:anchorId="4B3095F1" wp14:editId="21F52820">
                                  <wp:extent cx="3019051" cy="1743075"/>
                                  <wp:effectExtent l="0" t="0" r="0" b="0"/>
                                  <wp:docPr id="11" name="Picture 11" descr="C:\Users\David\AppData\Local\Microsoft\Windows\Temporary Internet Files\Content.IE5\B3S4CLNH\tee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vid\AppData\Local\Microsoft\Windows\Temporary Internet Files\Content.IE5\B3S4CLNH\teen[2].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19051" cy="1743075"/>
                                          </a:xfrm>
                                          <a:prstGeom prst="rect">
                                            <a:avLst/>
                                          </a:prstGeom>
                                          <a:noFill/>
                                          <a:ln>
                                            <a:noFill/>
                                          </a:ln>
                                        </pic:spPr>
                                      </pic:pic>
                                    </a:graphicData>
                                  </a:graphic>
                                </wp:inline>
                              </w:drawing>
                            </w:r>
                          </w:p>
                        </w:txbxContent>
                      </wps:txbx>
                      <wps:bodyPr rot="0" vert="horz" wrap="none" lIns="91440" tIns="45720" rIns="91440" bIns="45720" anchor="t" anchorCtr="0">
                        <a:spAutoFit/>
                      </wps:bodyPr>
                    </wps:wsp>
                  </a:graphicData>
                </a:graphic>
                <wp14:sizeRelH relativeFrom="margin">
                  <wp14:pctWidth>40000</wp14:pctWidth>
                </wp14:sizeRelH>
                <wp14:sizeRelV relativeFrom="margin">
                  <wp14:pctHeight>0</wp14:pctHeight>
                </wp14:sizeRelV>
              </wp:anchor>
            </w:drawing>
          </mc:Choice>
          <mc:Fallback>
            <w:pict>
              <v:shape id="_x0000_s1097" type="#_x0000_t202" style="position:absolute;margin-left:290.4pt;margin-top:128.05pt;width:186.95pt;height:147.35pt;z-index:252222464;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">
                <v:textbox style="mso-fit-shape-to-text:t">
                  <w:txbxContent>
                    <w:p w:rsidR="00144AFE" w:rsidRDefault="00475862">
                      <w:r>
                        <w:rPr>
                          <w:noProof/>
                        </w:rPr>
                        <w:drawing>
                          <wp:inline distT="0" distB="0" distL="0" distR="0" wp14:anchorId="4B3095F1" wp14:editId="21F52820">
                            <wp:extent cx="3019051" cy="1743075"/>
                            <wp:effectExtent l="0" t="0" r="0" b="0"/>
                            <wp:docPr id="11" name="Picture 11" descr="C:\Users\David\AppData\Local\Microsoft\Windows\Temporary Internet Files\Content.IE5\B3S4CLNH\tee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vid\AppData\Local\Microsoft\Windows\Temporary Internet Files\Content.IE5\B3S4CLNH\teen[2].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19051" cy="1743075"/>
                                    </a:xfrm>
                                    <a:prstGeom prst="rect">
                                      <a:avLst/>
                                    </a:prstGeom>
                                    <a:noFill/>
                                    <a:ln>
                                      <a:noFill/>
                                    </a:ln>
                                  </pic:spPr>
                                </pic:pic>
                              </a:graphicData>
                            </a:graphic>
                          </wp:inline>
                        </w:drawing>
                      </w:r>
                    </w:p>
                  </w:txbxContent>
                </v:textbox>
              </v:shape>
            </w:pict>
          </mc:Fallback>
        </mc:AlternateContent>
      </w:r>
      <w:r w:rsidR="00D73A28" w:rsidRPr="00AD355E">
        <w:rPr>
          <w:b/>
          <w:noProof/>
        </w:rPr>
        <mc:AlternateContent>
          <mc:Choice Requires="wps">
            <w:drawing>
              <wp:anchor distT="0" distB="0" distL="114300" distR="114300" simplePos="0" relativeHeight="251871232" behindDoc="0" locked="0" layoutInCell="1" allowOverlap="1" wp14:anchorId="66252C95" wp14:editId="3B2C3D87">
                <wp:simplePos x="0" y="0"/>
                <wp:positionH relativeFrom="page">
                  <wp:posOffset>4781550</wp:posOffset>
                </wp:positionH>
                <wp:positionV relativeFrom="page">
                  <wp:posOffset>8658225</wp:posOffset>
                </wp:positionV>
                <wp:extent cx="2590800" cy="949960"/>
                <wp:effectExtent l="0" t="0" r="19050" b="21590"/>
                <wp:wrapNone/>
                <wp:docPr id="144"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949960"/>
                        </a:xfrm>
                        <a:prstGeom prst="rect">
                          <a:avLst/>
                        </a:prstGeom>
                        <a:solidFill>
                          <a:srgbClr val="FFFF00"/>
                        </a:solidFill>
                        <a:ln w="15875">
                          <a:solidFill>
                            <a:srgbClr val="FF0000"/>
                          </a:solidFill>
                        </a:ln>
                      </wps:spPr>
                      <wps:txbx>
                        <w:txbxContent>
                          <w:p w:rsidR="00144AFE" w:rsidRPr="00D73A28" w:rsidRDefault="00144AFE" w:rsidP="00D73A28">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D73A28">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D73A28">
                            <w:pPr>
                              <w:pStyle w:val="SchoolAddress"/>
                              <w:rPr>
                                <w:rFonts w:asciiTheme="minorHAnsi" w:hAnsiTheme="minorHAnsi"/>
                              </w:rPr>
                            </w:pPr>
                            <w:r w:rsidRPr="00D73A28">
                              <w:rPr>
                                <w:rFonts w:asciiTheme="minorHAnsi" w:hAnsiTheme="minorHAnsi"/>
                              </w:rPr>
                              <w:t>Phone – (803) 981-5783</w:t>
                            </w:r>
                          </w:p>
                          <w:p w:rsidR="00144AFE" w:rsidRPr="00D73A28" w:rsidRDefault="00144AFE" w:rsidP="00D73A28">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D73A28">
                            <w:pPr>
                              <w:pStyle w:val="SchoolAddress"/>
                              <w:ind w:firstLine="720"/>
                              <w:rPr>
                                <w:rFonts w:asciiTheme="minorHAnsi" w:hAnsiTheme="minorHAnsi"/>
                              </w:rPr>
                            </w:pPr>
                            <w:r w:rsidRPr="00D73A28">
                              <w:rPr>
                                <w:rFonts w:asciiTheme="minorHAnsi" w:hAnsiTheme="minorHAnsi"/>
                              </w:rPr>
                              <w:t xml:space="preserve">  Web Address - www.YCFirstSteps.com </w:t>
                            </w:r>
                          </w:p>
                          <w:p w:rsidR="00144AFE" w:rsidRPr="001B32F2" w:rsidRDefault="00144AFE" w:rsidP="00AA1702">
                            <w:pPr>
                              <w:pStyle w:val="SchoolAddress"/>
                              <w:ind w:firstLine="720"/>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98" type="#_x0000_t202" style="position:absolute;margin-left:376.5pt;margin-top:681.75pt;width:204pt;height:74.8pt;z-index:25187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" fillcolor="yellow" strokecolor="red" strokeweight="1.25pt">
                <v:textbox inset="2.88pt,2.88pt,2.88pt,2.88pt">
                  <w:txbxContent>
                    <w:p w:rsidR="00144AFE" w:rsidRPr="00D73A28" w:rsidRDefault="00144AFE" w:rsidP="00D73A28">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D73A28">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D73A28">
                      <w:pPr>
                        <w:pStyle w:val="SchoolAddress"/>
                        <w:rPr>
                          <w:rFonts w:asciiTheme="minorHAnsi" w:hAnsiTheme="minorHAnsi"/>
                        </w:rPr>
                      </w:pPr>
                      <w:r w:rsidRPr="00D73A28">
                        <w:rPr>
                          <w:rFonts w:asciiTheme="minorHAnsi" w:hAnsiTheme="minorHAnsi"/>
                        </w:rPr>
                        <w:t>Phone – (803) 981-5783</w:t>
                      </w:r>
                    </w:p>
                    <w:p w:rsidR="00144AFE" w:rsidRPr="00D73A28" w:rsidRDefault="00144AFE" w:rsidP="00D73A28">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D73A28">
                      <w:pPr>
                        <w:pStyle w:val="SchoolAddress"/>
                        <w:ind w:firstLine="720"/>
                        <w:rPr>
                          <w:rFonts w:asciiTheme="minorHAnsi" w:hAnsiTheme="minorHAnsi"/>
                        </w:rPr>
                      </w:pPr>
                      <w:r w:rsidRPr="00D73A28">
                        <w:rPr>
                          <w:rFonts w:asciiTheme="minorHAnsi" w:hAnsiTheme="minorHAnsi"/>
                        </w:rPr>
                        <w:t xml:space="preserve">  Web Address - www.YCFirstSteps.com </w:t>
                      </w:r>
                    </w:p>
                    <w:p w:rsidR="00144AFE" w:rsidRPr="001B32F2" w:rsidRDefault="00144AFE" w:rsidP="00AA1702">
                      <w:pPr>
                        <w:pStyle w:val="SchoolAddress"/>
                        <w:ind w:firstLine="720"/>
                      </w:pPr>
                    </w:p>
                  </w:txbxContent>
                </v:textbox>
                <w10:wrap anchorx="page" anchory="page"/>
              </v:shape>
            </w:pict>
          </mc:Fallback>
        </mc:AlternateContent>
      </w:r>
      <w:r w:rsidR="00817C65" w:rsidRPr="00AD355E">
        <w:rPr>
          <w:b/>
          <w:noProof/>
        </w:rPr>
        <mc:AlternateContent>
          <mc:Choice Requires="wps">
            <w:drawing>
              <wp:anchor distT="0" distB="0" distL="114300" distR="114300" simplePos="0" relativeHeight="252125184" behindDoc="0" locked="0" layoutInCell="1" allowOverlap="1" wp14:anchorId="2B413604" wp14:editId="7FC20659">
                <wp:simplePos x="0" y="0"/>
                <wp:positionH relativeFrom="column">
                  <wp:posOffset>4010660</wp:posOffset>
                </wp:positionH>
                <wp:positionV relativeFrom="paragraph">
                  <wp:posOffset>198755</wp:posOffset>
                </wp:positionV>
                <wp:extent cx="2807335" cy="931545"/>
                <wp:effectExtent l="0" t="0" r="0" b="1905"/>
                <wp:wrapNone/>
                <wp:docPr id="33"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7335" cy="931545"/>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144AFE" w:rsidRDefault="004A1EBD" w:rsidP="00F72B9F">
                            <w:pPr>
                              <w:pStyle w:val="BodyText"/>
                              <w:spacing w:line="240" w:lineRule="auto"/>
                              <w:jc w:val="right"/>
                              <w:rPr>
                                <w:rFonts w:ascii="Comic Sans MS" w:hAnsi="Comic Sans MS" w:cstheme="minorHAnsi"/>
                                <w:color w:val="950AF7"/>
                              </w:rPr>
                            </w:pPr>
                            <w:r>
                              <w:rPr>
                                <w:rFonts w:ascii="Comic Sans MS" w:hAnsi="Comic Sans MS" w:cstheme="minorHAnsi"/>
                                <w:color w:val="950AF7"/>
                              </w:rPr>
                              <w:t>Without my voucher and Home Visits, I would never have been able to</w:t>
                            </w:r>
                            <w:r w:rsidR="00144AFE" w:rsidRPr="009711DD">
                              <w:rPr>
                                <w:rFonts w:ascii="Comic Sans MS" w:hAnsi="Comic Sans MS" w:cstheme="minorHAnsi"/>
                                <w:color w:val="950AF7"/>
                              </w:rPr>
                              <w:t xml:space="preserve"> </w:t>
                            </w:r>
                            <w:r>
                              <w:rPr>
                                <w:rFonts w:ascii="Comic Sans MS" w:hAnsi="Comic Sans MS" w:cstheme="minorHAnsi"/>
                                <w:color w:val="950AF7"/>
                              </w:rPr>
                              <w:t>finish High School.</w:t>
                            </w:r>
                          </w:p>
                          <w:p w:rsidR="004A1EBD" w:rsidRDefault="00A81CDE" w:rsidP="00F72B9F">
                            <w:pPr>
                              <w:pStyle w:val="BodyText"/>
                              <w:spacing w:line="240" w:lineRule="auto"/>
                              <w:jc w:val="right"/>
                              <w:rPr>
                                <w:rFonts w:ascii="Comic Sans MS" w:hAnsi="Comic Sans MS" w:cstheme="minorHAnsi"/>
                                <w:color w:val="950AF7"/>
                              </w:rPr>
                            </w:pPr>
                            <w:r>
                              <w:rPr>
                                <w:rFonts w:ascii="Comic Sans MS" w:hAnsi="Comic Sans MS" w:cstheme="minorHAnsi"/>
                                <w:color w:val="950AF7"/>
                              </w:rPr>
                              <w:t>Chelsea – Teen Mother</w:t>
                            </w:r>
                          </w:p>
                          <w:p w:rsidR="004A1EBD" w:rsidRPr="009711DD" w:rsidRDefault="004A1EBD" w:rsidP="00F72B9F">
                            <w:pPr>
                              <w:pStyle w:val="BodyText"/>
                              <w:spacing w:line="240" w:lineRule="auto"/>
                              <w:jc w:val="right"/>
                              <w:rPr>
                                <w:rFonts w:ascii="Comic Sans MS" w:hAnsi="Comic Sans MS" w:cstheme="minorHAnsi"/>
                                <w:color w:val="950AF7"/>
                              </w:rPr>
                            </w:pPr>
                          </w:p>
                          <w:p w:rsidR="00144AFE" w:rsidRDefault="00144AFE" w:rsidP="00F72B9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8" o:spid="_x0000_s1099" type="#_x0000_t202" style="position:absolute;margin-left:315.8pt;margin-top:15.65pt;width:221.05pt;height:73.35pt;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" fillcolor="#038cfe" stroked="f" strokecolor="#038cfe">
                <v:fill opacity="16448f"/>
                <v:textbox>
                  <w:txbxContent>
                    <w:p w:rsidR="00144AFE" w:rsidRDefault="004A1EBD" w:rsidP="00F72B9F">
                      <w:pPr>
                        <w:pStyle w:val="BodyText"/>
                        <w:spacing w:line="240" w:lineRule="auto"/>
                        <w:jc w:val="right"/>
                        <w:rPr>
                          <w:rFonts w:ascii="Comic Sans MS" w:hAnsi="Comic Sans MS" w:cstheme="minorHAnsi"/>
                          <w:color w:val="950AF7"/>
                        </w:rPr>
                      </w:pPr>
                      <w:r>
                        <w:rPr>
                          <w:rFonts w:ascii="Comic Sans MS" w:hAnsi="Comic Sans MS" w:cstheme="minorHAnsi"/>
                          <w:color w:val="950AF7"/>
                        </w:rPr>
                        <w:t>Without my voucher and Home Visits, I would never have been able to</w:t>
                      </w:r>
                      <w:r w:rsidR="00144AFE" w:rsidRPr="009711DD">
                        <w:rPr>
                          <w:rFonts w:ascii="Comic Sans MS" w:hAnsi="Comic Sans MS" w:cstheme="minorHAnsi"/>
                          <w:color w:val="950AF7"/>
                        </w:rPr>
                        <w:t xml:space="preserve"> </w:t>
                      </w:r>
                      <w:r>
                        <w:rPr>
                          <w:rFonts w:ascii="Comic Sans MS" w:hAnsi="Comic Sans MS" w:cstheme="minorHAnsi"/>
                          <w:color w:val="950AF7"/>
                        </w:rPr>
                        <w:t>finish High School.</w:t>
                      </w:r>
                    </w:p>
                    <w:p w:rsidR="004A1EBD" w:rsidRDefault="00A81CDE" w:rsidP="00F72B9F">
                      <w:pPr>
                        <w:pStyle w:val="BodyText"/>
                        <w:spacing w:line="240" w:lineRule="auto"/>
                        <w:jc w:val="right"/>
                        <w:rPr>
                          <w:rFonts w:ascii="Comic Sans MS" w:hAnsi="Comic Sans MS" w:cstheme="minorHAnsi"/>
                          <w:color w:val="950AF7"/>
                        </w:rPr>
                      </w:pPr>
                      <w:r>
                        <w:rPr>
                          <w:rFonts w:ascii="Comic Sans MS" w:hAnsi="Comic Sans MS" w:cstheme="minorHAnsi"/>
                          <w:color w:val="950AF7"/>
                        </w:rPr>
                        <w:t>Chelsea – Teen Mother</w:t>
                      </w:r>
                    </w:p>
                    <w:p w:rsidR="004A1EBD" w:rsidRPr="009711DD" w:rsidRDefault="004A1EBD" w:rsidP="00F72B9F">
                      <w:pPr>
                        <w:pStyle w:val="BodyText"/>
                        <w:spacing w:line="240" w:lineRule="auto"/>
                        <w:jc w:val="right"/>
                        <w:rPr>
                          <w:rFonts w:ascii="Comic Sans MS" w:hAnsi="Comic Sans MS" w:cstheme="minorHAnsi"/>
                          <w:color w:val="950AF7"/>
                        </w:rPr>
                      </w:pPr>
                    </w:p>
                    <w:p w:rsidR="00144AFE" w:rsidRDefault="00144AFE" w:rsidP="00F72B9F"/>
                  </w:txbxContent>
                </v:textbox>
              </v:shape>
            </w:pict>
          </mc:Fallback>
        </mc:AlternateContent>
      </w:r>
      <w:r w:rsidR="00817C65" w:rsidRPr="00AD355E">
        <w:rPr>
          <w:b/>
          <w:noProof/>
        </w:rPr>
        <mc:AlternateContent>
          <mc:Choice Requires="wps">
            <w:drawing>
              <wp:anchor distT="0" distB="0" distL="114300" distR="114300" simplePos="0" relativeHeight="252126208" behindDoc="0" locked="0" layoutInCell="1" allowOverlap="1" wp14:anchorId="517A8ECC" wp14:editId="65C51BB9">
                <wp:simplePos x="0" y="0"/>
                <wp:positionH relativeFrom="column">
                  <wp:posOffset>3683635</wp:posOffset>
                </wp:positionH>
                <wp:positionV relativeFrom="paragraph">
                  <wp:posOffset>3613785</wp:posOffset>
                </wp:positionV>
                <wp:extent cx="3215640" cy="2280285"/>
                <wp:effectExtent l="0" t="0" r="3810" b="5715"/>
                <wp:wrapNone/>
                <wp:docPr id="38"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2280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4AFE" w:rsidRDefault="00144AFE" w:rsidP="00F72B9F">
                            <w:pPr>
                              <w:pStyle w:val="Heading1"/>
                              <w:spacing w:before="0" w:line="240" w:lineRule="auto"/>
                              <w:rPr>
                                <w:rFonts w:ascii="Arial" w:hAnsi="Arial" w:cs="Arial"/>
                                <w:color w:val="0070C0"/>
                              </w:rPr>
                            </w:pPr>
                          </w:p>
                          <w:p w:rsidR="00144AFE" w:rsidRPr="00B9390A" w:rsidRDefault="00144AFE" w:rsidP="00B9390A">
                            <w:pPr>
                              <w:pStyle w:val="Heading1"/>
                              <w:spacing w:before="0" w:line="240" w:lineRule="auto"/>
                              <w:jc w:val="center"/>
                              <w:rPr>
                                <w:rFonts w:asciiTheme="minorHAnsi" w:hAnsiTheme="minorHAnsi" w:cs="Arial"/>
                                <w:color w:val="0070C0"/>
                                <w:sz w:val="26"/>
                                <w:szCs w:val="26"/>
                              </w:rPr>
                            </w:pPr>
                            <w:r w:rsidRPr="00B9390A">
                              <w:rPr>
                                <w:rFonts w:asciiTheme="minorHAnsi" w:hAnsiTheme="minorHAnsi" w:cs="Arial"/>
                                <w:color w:val="0070C0"/>
                                <w:sz w:val="26"/>
                                <w:szCs w:val="26"/>
                              </w:rPr>
                              <w:t>Scho</w:t>
                            </w:r>
                            <w:r>
                              <w:rPr>
                                <w:rFonts w:asciiTheme="minorHAnsi" w:hAnsiTheme="minorHAnsi" w:cs="Arial"/>
                                <w:color w:val="0070C0"/>
                                <w:sz w:val="26"/>
                                <w:szCs w:val="26"/>
                              </w:rPr>
                              <w:t>larships by the Numbers, 2015-16</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144AFE" w:rsidRPr="00B9390A" w:rsidTr="00877A66">
                              <w:tc>
                                <w:tcPr>
                                  <w:tcW w:w="2032" w:type="dxa"/>
                                  <w:shd w:val="clear" w:color="auto" w:fill="auto"/>
                                </w:tcPr>
                                <w:p w:rsidR="00144AFE" w:rsidRPr="00B9390A" w:rsidRDefault="00144AFE" w:rsidP="00E57DA7">
                                  <w:pPr>
                                    <w:pStyle w:val="BodyText"/>
                                    <w:spacing w:after="0"/>
                                    <w:rPr>
                                      <w:rFonts w:cstheme="minorHAnsi"/>
                                    </w:rPr>
                                  </w:pPr>
                                  <w:r w:rsidRPr="00B9390A">
                                    <w:rPr>
                                      <w:rFonts w:cstheme="minorHAnsi"/>
                                    </w:rPr>
                                    <w:t>Children Served</w:t>
                                  </w:r>
                                </w:p>
                              </w:tc>
                              <w:tc>
                                <w:tcPr>
                                  <w:tcW w:w="2836" w:type="dxa"/>
                                </w:tcPr>
                                <w:p w:rsidR="00144AFE" w:rsidRPr="00A046EE" w:rsidRDefault="00144AFE" w:rsidP="00E57DA7">
                                  <w:pPr>
                                    <w:pStyle w:val="BodyText"/>
                                    <w:spacing w:after="0"/>
                                    <w:jc w:val="right"/>
                                    <w:rPr>
                                      <w:rFonts w:cstheme="minorHAnsi"/>
                                      <w:sz w:val="28"/>
                                    </w:rPr>
                                  </w:pPr>
                                  <w:r w:rsidRPr="00A046EE">
                                    <w:rPr>
                                      <w:rFonts w:cstheme="minorHAnsi"/>
                                      <w:sz w:val="28"/>
                                    </w:rPr>
                                    <w:t>8</w:t>
                                  </w:r>
                                </w:p>
                              </w:tc>
                            </w:tr>
                            <w:tr w:rsidR="00144AFE" w:rsidRPr="00B9390A" w:rsidTr="00877A66">
                              <w:tc>
                                <w:tcPr>
                                  <w:tcW w:w="2032" w:type="dxa"/>
                                  <w:shd w:val="clear" w:color="auto" w:fill="auto"/>
                                </w:tcPr>
                                <w:p w:rsidR="00144AFE" w:rsidRPr="00B9390A" w:rsidRDefault="00144AFE" w:rsidP="00E57DA7">
                                  <w:pPr>
                                    <w:pStyle w:val="BodyText"/>
                                    <w:spacing w:after="0"/>
                                    <w:rPr>
                                      <w:rFonts w:cstheme="minorHAnsi"/>
                                    </w:rPr>
                                  </w:pPr>
                                  <w:r w:rsidRPr="00B9390A">
                                    <w:rPr>
                                      <w:rFonts w:cstheme="minorHAnsi"/>
                                    </w:rPr>
                                    <w:t>Providers Served</w:t>
                                  </w:r>
                                </w:p>
                              </w:tc>
                              <w:tc>
                                <w:tcPr>
                                  <w:tcW w:w="2836" w:type="dxa"/>
                                </w:tcPr>
                                <w:p w:rsidR="00144AFE" w:rsidRPr="00A046EE" w:rsidRDefault="00144AFE" w:rsidP="00E57DA7">
                                  <w:pPr>
                                    <w:pStyle w:val="BodyText"/>
                                    <w:spacing w:after="0"/>
                                    <w:jc w:val="right"/>
                                    <w:rPr>
                                      <w:rFonts w:cstheme="minorHAnsi"/>
                                      <w:sz w:val="28"/>
                                    </w:rPr>
                                  </w:pPr>
                                  <w:r w:rsidRPr="00A046EE">
                                    <w:rPr>
                                      <w:rFonts w:cstheme="minorHAnsi"/>
                                      <w:sz w:val="28"/>
                                    </w:rPr>
                                    <w:t>5</w:t>
                                  </w:r>
                                </w:p>
                              </w:tc>
                            </w:tr>
                          </w:tbl>
                          <w:p w:rsidR="00144AFE" w:rsidRDefault="00144AFE" w:rsidP="00F72B9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9" o:spid="_x0000_s1100" type="#_x0000_t202" style="position:absolute;margin-left:290.05pt;margin-top:284.55pt;width:253.2pt;height:179.55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" stroked="f">
                <v:textbox>
                  <w:txbxContent>
                    <w:p w:rsidR="00144AFE" w:rsidRDefault="00144AFE" w:rsidP="00F72B9F">
                      <w:pPr>
                        <w:pStyle w:val="Heading1"/>
                        <w:spacing w:before="0" w:line="240" w:lineRule="auto"/>
                        <w:rPr>
                          <w:rFonts w:ascii="Arial" w:hAnsi="Arial" w:cs="Arial"/>
                          <w:color w:val="0070C0"/>
                        </w:rPr>
                      </w:pPr>
                    </w:p>
                    <w:p w:rsidR="00144AFE" w:rsidRPr="00B9390A" w:rsidRDefault="00144AFE" w:rsidP="00B9390A">
                      <w:pPr>
                        <w:pStyle w:val="Heading1"/>
                        <w:spacing w:before="0" w:line="240" w:lineRule="auto"/>
                        <w:jc w:val="center"/>
                        <w:rPr>
                          <w:rFonts w:asciiTheme="minorHAnsi" w:hAnsiTheme="minorHAnsi" w:cs="Arial"/>
                          <w:color w:val="0070C0"/>
                          <w:sz w:val="26"/>
                          <w:szCs w:val="26"/>
                        </w:rPr>
                      </w:pPr>
                      <w:r w:rsidRPr="00B9390A">
                        <w:rPr>
                          <w:rFonts w:asciiTheme="minorHAnsi" w:hAnsiTheme="minorHAnsi" w:cs="Arial"/>
                          <w:color w:val="0070C0"/>
                          <w:sz w:val="26"/>
                          <w:szCs w:val="26"/>
                        </w:rPr>
                        <w:t>Scho</w:t>
                      </w:r>
                      <w:r>
                        <w:rPr>
                          <w:rFonts w:asciiTheme="minorHAnsi" w:hAnsiTheme="minorHAnsi" w:cs="Arial"/>
                          <w:color w:val="0070C0"/>
                          <w:sz w:val="26"/>
                          <w:szCs w:val="26"/>
                        </w:rPr>
                        <w:t>larships by the Numbers, 2015-16</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144AFE" w:rsidRPr="00B9390A" w:rsidTr="00877A66">
                        <w:tc>
                          <w:tcPr>
                            <w:tcW w:w="2032" w:type="dxa"/>
                            <w:shd w:val="clear" w:color="auto" w:fill="auto"/>
                          </w:tcPr>
                          <w:p w:rsidR="00144AFE" w:rsidRPr="00B9390A" w:rsidRDefault="00144AFE" w:rsidP="00E57DA7">
                            <w:pPr>
                              <w:pStyle w:val="BodyText"/>
                              <w:spacing w:after="0"/>
                              <w:rPr>
                                <w:rFonts w:cstheme="minorHAnsi"/>
                              </w:rPr>
                            </w:pPr>
                            <w:r w:rsidRPr="00B9390A">
                              <w:rPr>
                                <w:rFonts w:cstheme="minorHAnsi"/>
                              </w:rPr>
                              <w:t>Children Served</w:t>
                            </w:r>
                          </w:p>
                        </w:tc>
                        <w:tc>
                          <w:tcPr>
                            <w:tcW w:w="2836" w:type="dxa"/>
                          </w:tcPr>
                          <w:p w:rsidR="00144AFE" w:rsidRPr="00A046EE" w:rsidRDefault="00144AFE" w:rsidP="00E57DA7">
                            <w:pPr>
                              <w:pStyle w:val="BodyText"/>
                              <w:spacing w:after="0"/>
                              <w:jc w:val="right"/>
                              <w:rPr>
                                <w:rFonts w:cstheme="minorHAnsi"/>
                                <w:sz w:val="28"/>
                              </w:rPr>
                            </w:pPr>
                            <w:r w:rsidRPr="00A046EE">
                              <w:rPr>
                                <w:rFonts w:cstheme="minorHAnsi"/>
                                <w:sz w:val="28"/>
                              </w:rPr>
                              <w:t>8</w:t>
                            </w:r>
                          </w:p>
                        </w:tc>
                      </w:tr>
                      <w:tr w:rsidR="00144AFE" w:rsidRPr="00B9390A" w:rsidTr="00877A66">
                        <w:tc>
                          <w:tcPr>
                            <w:tcW w:w="2032" w:type="dxa"/>
                            <w:shd w:val="clear" w:color="auto" w:fill="auto"/>
                          </w:tcPr>
                          <w:p w:rsidR="00144AFE" w:rsidRPr="00B9390A" w:rsidRDefault="00144AFE" w:rsidP="00E57DA7">
                            <w:pPr>
                              <w:pStyle w:val="BodyText"/>
                              <w:spacing w:after="0"/>
                              <w:rPr>
                                <w:rFonts w:cstheme="minorHAnsi"/>
                              </w:rPr>
                            </w:pPr>
                            <w:r w:rsidRPr="00B9390A">
                              <w:rPr>
                                <w:rFonts w:cstheme="minorHAnsi"/>
                              </w:rPr>
                              <w:t>Providers Served</w:t>
                            </w:r>
                          </w:p>
                        </w:tc>
                        <w:tc>
                          <w:tcPr>
                            <w:tcW w:w="2836" w:type="dxa"/>
                          </w:tcPr>
                          <w:p w:rsidR="00144AFE" w:rsidRPr="00A046EE" w:rsidRDefault="00144AFE" w:rsidP="00E57DA7">
                            <w:pPr>
                              <w:pStyle w:val="BodyText"/>
                              <w:spacing w:after="0"/>
                              <w:jc w:val="right"/>
                              <w:rPr>
                                <w:rFonts w:cstheme="minorHAnsi"/>
                                <w:sz w:val="28"/>
                              </w:rPr>
                            </w:pPr>
                            <w:r w:rsidRPr="00A046EE">
                              <w:rPr>
                                <w:rFonts w:cstheme="minorHAnsi"/>
                                <w:sz w:val="28"/>
                              </w:rPr>
                              <w:t>5</w:t>
                            </w:r>
                          </w:p>
                        </w:tc>
                      </w:tr>
                    </w:tbl>
                    <w:p w:rsidR="00144AFE" w:rsidRDefault="00144AFE" w:rsidP="00F72B9F"/>
                  </w:txbxContent>
                </v:textbox>
              </v:shape>
            </w:pict>
          </mc:Fallback>
        </mc:AlternateContent>
      </w:r>
      <w:r w:rsidR="00642A3B" w:rsidRPr="00AD355E">
        <w:rPr>
          <w:b/>
          <w:noProof/>
        </w:rPr>
        <mc:AlternateContent>
          <mc:Choice Requires="wps">
            <w:drawing>
              <wp:anchor distT="0" distB="0" distL="114300" distR="114300" simplePos="0" relativeHeight="251864064" behindDoc="0" locked="0" layoutInCell="1" allowOverlap="1" wp14:anchorId="29465313" wp14:editId="09EDD985">
                <wp:simplePos x="0" y="0"/>
                <wp:positionH relativeFrom="page">
                  <wp:posOffset>467360</wp:posOffset>
                </wp:positionH>
                <wp:positionV relativeFrom="page">
                  <wp:posOffset>2051685</wp:posOffset>
                </wp:positionV>
                <wp:extent cx="3390900" cy="3943985"/>
                <wp:effectExtent l="0" t="0" r="0" b="18415"/>
                <wp:wrapNone/>
                <wp:docPr id="14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394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AFE" w:rsidRPr="00E54816" w:rsidRDefault="00144AFE" w:rsidP="00AA1702">
                            <w:pPr>
                              <w:pStyle w:val="BodyText"/>
                              <w:spacing w:line="240" w:lineRule="auto"/>
                              <w:rPr>
                                <w:rFonts w:cstheme="minorHAnsi"/>
                                <w:sz w:val="18"/>
                              </w:rPr>
                            </w:pPr>
                            <w:r w:rsidRPr="00E54816">
                              <w:rPr>
                                <w:rFonts w:cstheme="minorHAnsi"/>
                                <w:b/>
                                <w:sz w:val="18"/>
                              </w:rPr>
                              <w:t>Access to quality child care is essential for children while away from their primary caregivers.</w:t>
                            </w:r>
                            <w:r w:rsidRPr="00E54816">
                              <w:rPr>
                                <w:rFonts w:cstheme="minorHAnsi"/>
                                <w:sz w:val="18"/>
                              </w:rPr>
                              <w:t xml:space="preserve"> Yet, of those families income-eligible for child care assistance in South Carolina, only a small fraction receive it due to lack of funds. In the absence of nurturing and consistently available family, friends, or neighbors, parents are faced with few - or no – affordable care options.</w:t>
                            </w:r>
                          </w:p>
                          <w:p w:rsidR="00144AFE" w:rsidRDefault="00144AFE" w:rsidP="00F9389B">
                            <w:pPr>
                              <w:pStyle w:val="BodyText"/>
                              <w:spacing w:line="240" w:lineRule="auto"/>
                              <w:rPr>
                                <w:rFonts w:cstheme="minorHAnsi"/>
                                <w:b/>
                                <w:color w:val="FF0000"/>
                                <w:sz w:val="18"/>
                              </w:rPr>
                            </w:pPr>
                            <w:r>
                              <w:rPr>
                                <w:rFonts w:cstheme="minorHAnsi"/>
                                <w:b/>
                                <w:color w:val="FF0000"/>
                                <w:sz w:val="18"/>
                              </w:rPr>
                              <w:t>York County</w:t>
                            </w:r>
                            <w:r w:rsidRPr="005C3480">
                              <w:rPr>
                                <w:rFonts w:cstheme="minorHAnsi"/>
                                <w:b/>
                                <w:color w:val="FF0000"/>
                                <w:sz w:val="18"/>
                              </w:rPr>
                              <w:t xml:space="preserve"> First Steps serves families in greatest need. Among ou</w:t>
                            </w:r>
                            <w:r>
                              <w:rPr>
                                <w:rFonts w:cstheme="minorHAnsi"/>
                                <w:b/>
                                <w:color w:val="FF0000"/>
                                <w:sz w:val="18"/>
                              </w:rPr>
                              <w:t xml:space="preserve">r scholarship </w:t>
                            </w:r>
                            <w:r w:rsidRPr="005C3480">
                              <w:rPr>
                                <w:rFonts w:cstheme="minorHAnsi"/>
                                <w:b/>
                                <w:color w:val="FF0000"/>
                                <w:sz w:val="18"/>
                              </w:rPr>
                              <w:t>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144AFE" w:rsidRPr="00197D42" w:rsidTr="004B1D0A">
                              <w:tc>
                                <w:tcPr>
                                  <w:tcW w:w="981" w:type="pct"/>
                                  <w:vAlign w:val="center"/>
                                </w:tcPr>
                                <w:p w:rsidR="00144AFE" w:rsidRPr="00A046EE" w:rsidRDefault="00144AFE" w:rsidP="004B1D0A">
                                  <w:pPr>
                                    <w:pStyle w:val="BodyText"/>
                                    <w:spacing w:after="0"/>
                                    <w:jc w:val="right"/>
                                    <w:rPr>
                                      <w:rFonts w:cstheme="minorHAnsi"/>
                                      <w:sz w:val="18"/>
                                    </w:rPr>
                                  </w:pPr>
                                  <w:r w:rsidRPr="00A046EE">
                                    <w:rPr>
                                      <w:rFonts w:cstheme="minorHAnsi"/>
                                    </w:rPr>
                                    <w:t>100%</w:t>
                                  </w:r>
                                </w:p>
                              </w:tc>
                              <w:tc>
                                <w:tcPr>
                                  <w:tcW w:w="4019" w:type="pct"/>
                                  <w:vAlign w:val="center"/>
                                </w:tcPr>
                                <w:p w:rsidR="00144AFE" w:rsidRPr="00197D42" w:rsidRDefault="00144AFE" w:rsidP="004B1D0A">
                                  <w:pPr>
                                    <w:pStyle w:val="BodyText"/>
                                    <w:spacing w:after="0"/>
                                    <w:rPr>
                                      <w:rFonts w:cstheme="minorHAnsi"/>
                                      <w:b/>
                                      <w:sz w:val="18"/>
                                    </w:rPr>
                                  </w:pPr>
                                  <w:r>
                                    <w:rPr>
                                      <w:rFonts w:cstheme="minorHAnsi"/>
                                      <w:b/>
                                      <w:sz w:val="18"/>
                                    </w:rPr>
                                    <w:t>… live in poverty</w:t>
                                  </w:r>
                                </w:p>
                              </w:tc>
                            </w:tr>
                            <w:tr w:rsidR="00144AFE" w:rsidRPr="00197D42" w:rsidTr="004B1D0A">
                              <w:tc>
                                <w:tcPr>
                                  <w:tcW w:w="981" w:type="pct"/>
                                  <w:vAlign w:val="center"/>
                                </w:tcPr>
                                <w:p w:rsidR="00144AFE" w:rsidRPr="00A046EE" w:rsidRDefault="00144AFE" w:rsidP="004B1D0A">
                                  <w:pPr>
                                    <w:pStyle w:val="BodyText"/>
                                    <w:spacing w:after="0"/>
                                    <w:jc w:val="right"/>
                                    <w:rPr>
                                      <w:rFonts w:cstheme="minorHAnsi"/>
                                      <w:sz w:val="18"/>
                                    </w:rPr>
                                  </w:pPr>
                                  <w:r w:rsidRPr="00A046EE">
                                    <w:rPr>
                                      <w:rFonts w:cstheme="minorHAnsi"/>
                                    </w:rPr>
                                    <w:t>100%</w:t>
                                  </w:r>
                                </w:p>
                              </w:tc>
                              <w:tc>
                                <w:tcPr>
                                  <w:tcW w:w="4019" w:type="pct"/>
                                  <w:vAlign w:val="center"/>
                                </w:tcPr>
                                <w:p w:rsidR="00144AFE" w:rsidRPr="00197D42" w:rsidRDefault="00144AFE" w:rsidP="004B1D0A">
                                  <w:pPr>
                                    <w:pStyle w:val="BodyText"/>
                                    <w:spacing w:after="0"/>
                                    <w:rPr>
                                      <w:rFonts w:cstheme="minorHAnsi"/>
                                      <w:b/>
                                      <w:sz w:val="18"/>
                                    </w:rPr>
                                  </w:pPr>
                                  <w:r>
                                    <w:rPr>
                                      <w:rFonts w:cstheme="minorHAnsi"/>
                                      <w:b/>
                                      <w:sz w:val="18"/>
                                    </w:rPr>
                                    <w:t>… didn’t graduate from high school</w:t>
                                  </w:r>
                                </w:p>
                              </w:tc>
                            </w:tr>
                            <w:tr w:rsidR="00144AFE" w:rsidRPr="00197D42" w:rsidTr="004B1D0A">
                              <w:tc>
                                <w:tcPr>
                                  <w:tcW w:w="981" w:type="pct"/>
                                  <w:vAlign w:val="center"/>
                                </w:tcPr>
                                <w:p w:rsidR="00144AFE" w:rsidRPr="00A046EE" w:rsidRDefault="00144AFE" w:rsidP="004B1D0A">
                                  <w:pPr>
                                    <w:pStyle w:val="BodyText"/>
                                    <w:spacing w:after="0"/>
                                    <w:jc w:val="right"/>
                                    <w:rPr>
                                      <w:rFonts w:cstheme="minorHAnsi"/>
                                    </w:rPr>
                                  </w:pPr>
                                  <w:r w:rsidRPr="00A046EE">
                                    <w:rPr>
                                      <w:rFonts w:cstheme="minorHAnsi"/>
                                    </w:rPr>
                                    <w:t>100%</w:t>
                                  </w:r>
                                </w:p>
                              </w:tc>
                              <w:tc>
                                <w:tcPr>
                                  <w:tcW w:w="4019" w:type="pct"/>
                                  <w:vAlign w:val="center"/>
                                </w:tcPr>
                                <w:p w:rsidR="00144AFE" w:rsidRDefault="00144AFE" w:rsidP="004B1D0A">
                                  <w:pPr>
                                    <w:pStyle w:val="BodyText"/>
                                    <w:spacing w:after="0"/>
                                    <w:rPr>
                                      <w:rFonts w:cstheme="minorHAnsi"/>
                                      <w:b/>
                                      <w:sz w:val="18"/>
                                    </w:rPr>
                                  </w:pPr>
                                  <w:r>
                                    <w:rPr>
                                      <w:rFonts w:cstheme="minorHAnsi"/>
                                      <w:b/>
                                      <w:sz w:val="18"/>
                                    </w:rPr>
                                    <w:t>… were teen parents</w:t>
                                  </w:r>
                                </w:p>
                              </w:tc>
                            </w:tr>
                            <w:tr w:rsidR="00144AFE" w:rsidRPr="00197D42" w:rsidTr="004B1D0A">
                              <w:tc>
                                <w:tcPr>
                                  <w:tcW w:w="981" w:type="pct"/>
                                  <w:vAlign w:val="center"/>
                                </w:tcPr>
                                <w:p w:rsidR="00144AFE" w:rsidRPr="00A046EE" w:rsidRDefault="00144AFE" w:rsidP="004B1D0A">
                                  <w:pPr>
                                    <w:pStyle w:val="BodyText"/>
                                    <w:spacing w:after="0"/>
                                    <w:jc w:val="right"/>
                                    <w:rPr>
                                      <w:rFonts w:cstheme="minorHAnsi"/>
                                      <w:sz w:val="18"/>
                                    </w:rPr>
                                  </w:pPr>
                                  <w:r w:rsidRPr="00A046EE">
                                    <w:rPr>
                                      <w:rFonts w:cstheme="minorHAnsi"/>
                                    </w:rPr>
                                    <w:t>100%</w:t>
                                  </w:r>
                                </w:p>
                              </w:tc>
                              <w:tc>
                                <w:tcPr>
                                  <w:tcW w:w="4019" w:type="pct"/>
                                  <w:vAlign w:val="center"/>
                                </w:tcPr>
                                <w:p w:rsidR="00144AFE" w:rsidRPr="00197D42" w:rsidRDefault="00144AFE" w:rsidP="005E0724">
                                  <w:pPr>
                                    <w:pStyle w:val="BodyText"/>
                                    <w:spacing w:after="0"/>
                                    <w:rPr>
                                      <w:rFonts w:cstheme="minorHAnsi"/>
                                      <w:b/>
                                      <w:sz w:val="18"/>
                                    </w:rPr>
                                  </w:pPr>
                                  <w:r>
                                    <w:rPr>
                                      <w:rFonts w:cstheme="minorHAnsi"/>
                                      <w:b/>
                                      <w:sz w:val="18"/>
                                    </w:rPr>
                                    <w:t>… either graduated or were retained in the program</w:t>
                                  </w:r>
                                </w:p>
                              </w:tc>
                            </w:tr>
                          </w:tbl>
                          <w:p w:rsidR="00144AFE" w:rsidRDefault="00144AFE" w:rsidP="00F9389B">
                            <w:pPr>
                              <w:pStyle w:val="BodyText"/>
                              <w:spacing w:line="240" w:lineRule="auto"/>
                              <w:rPr>
                                <w:rFonts w:cstheme="minorHAnsi"/>
                                <w:b/>
                                <w:color w:val="FF0000"/>
                                <w:sz w:val="18"/>
                              </w:rPr>
                            </w:pPr>
                          </w:p>
                          <w:p w:rsidR="00144AFE" w:rsidRDefault="00144AFE" w:rsidP="00F9389B">
                            <w:pPr>
                              <w:pStyle w:val="BodyText"/>
                              <w:spacing w:line="240" w:lineRule="auto"/>
                              <w:rPr>
                                <w:rFonts w:cstheme="minorHAnsi"/>
                                <w:sz w:val="18"/>
                              </w:rPr>
                            </w:pPr>
                            <w:r w:rsidRPr="00E32200">
                              <w:rPr>
                                <w:rFonts w:cstheme="minorHAnsi"/>
                                <w:sz w:val="18"/>
                              </w:rPr>
                              <w:t>In addition to regular monitoring of child care providers that receive First Steps scholarships, First Steps conducts at least one developmental screening each year with s</w:t>
                            </w:r>
                            <w:r>
                              <w:rPr>
                                <w:rFonts w:cstheme="minorHAnsi"/>
                                <w:sz w:val="18"/>
                              </w:rPr>
                              <w:t>cholarship children and connects families to needed services within the community.</w:t>
                            </w:r>
                          </w:p>
                          <w:p w:rsidR="00144AFE" w:rsidRDefault="00144AFE" w:rsidP="00AA1702">
                            <w:pPr>
                              <w:pStyle w:val="BodyText"/>
                              <w:spacing w:line="240" w:lineRule="auto"/>
                              <w:rPr>
                                <w:rFonts w:cstheme="minorHAnsi"/>
                                <w:sz w:val="20"/>
                              </w:rPr>
                            </w:pPr>
                            <w:r>
                              <w:rPr>
                                <w:rFonts w:cstheme="minorHAnsi"/>
                                <w:sz w:val="20"/>
                              </w:rPr>
                              <w:t>All of our Teenage Mothers that received childcare vouchers also received Parents as Teachers Program through their respective school districts.</w:t>
                            </w:r>
                          </w:p>
                          <w:p w:rsidR="00144AFE" w:rsidRDefault="00144AFE" w:rsidP="00AA1702">
                            <w:pPr>
                              <w:pStyle w:val="BodyText"/>
                              <w:spacing w:line="240" w:lineRule="auto"/>
                              <w:rPr>
                                <w:rFonts w:cstheme="minorHAnsi"/>
                                <w:sz w:val="20"/>
                              </w:rPr>
                            </w:pPr>
                          </w:p>
                          <w:p w:rsidR="00144AFE" w:rsidRPr="002D69E7" w:rsidRDefault="00144AFE" w:rsidP="00F72B9F">
                            <w:pPr>
                              <w:pStyle w:val="BodyText"/>
                              <w:spacing w:line="240" w:lineRule="auto"/>
                              <w:rPr>
                                <w:rFonts w:cstheme="minorHAnsi"/>
                                <w:sz w:val="20"/>
                              </w:rPr>
                            </w:pPr>
                            <w:r w:rsidRPr="002D69E7">
                              <w:rPr>
                                <w:rFonts w:cstheme="minorHAnsi"/>
                                <w:sz w:val="20"/>
                              </w:rPr>
                              <w:br/>
                            </w:r>
                          </w:p>
                          <w:p w:rsidR="00144AFE" w:rsidRPr="002D69E7" w:rsidRDefault="00144AFE" w:rsidP="00AA1702">
                            <w:pPr>
                              <w:pStyle w:val="BodyText"/>
                              <w:spacing w:line="240" w:lineRule="auto"/>
                              <w:rPr>
                                <w:rFonts w:cstheme="minorHAns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01" type="#_x0000_t202" style="position:absolute;margin-left:36.8pt;margin-top:161.55pt;width:267pt;height:310.55pt;z-index:25186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" filled="f" stroked="f">
                <v:textbox inset="0,0,0,0">
                  <w:txbxContent>
                    <w:p w:rsidR="00144AFE" w:rsidRPr="00E54816" w:rsidRDefault="00144AFE" w:rsidP="00AA1702">
                      <w:pPr>
                        <w:pStyle w:val="BodyText"/>
                        <w:spacing w:line="240" w:lineRule="auto"/>
                        <w:rPr>
                          <w:rFonts w:cstheme="minorHAnsi"/>
                          <w:sz w:val="18"/>
                        </w:rPr>
                      </w:pPr>
                      <w:r w:rsidRPr="00E54816">
                        <w:rPr>
                          <w:rFonts w:cstheme="minorHAnsi"/>
                          <w:b/>
                          <w:sz w:val="18"/>
                        </w:rPr>
                        <w:t>Access to quality child care is essential for children while away from their primary caregivers.</w:t>
                      </w:r>
                      <w:r w:rsidRPr="00E54816">
                        <w:rPr>
                          <w:rFonts w:cstheme="minorHAnsi"/>
                          <w:sz w:val="18"/>
                        </w:rPr>
                        <w:t xml:space="preserve"> Yet, of those families income-eligible for child care assistance in South Carolina, only a small fraction receive it due to lack of funds. In the absence of nurturing and consistently available family, friends, or neighbors, parents are faced with few - or no – affordable care options.</w:t>
                      </w:r>
                    </w:p>
                    <w:p w:rsidR="00144AFE" w:rsidRDefault="00144AFE" w:rsidP="00F9389B">
                      <w:pPr>
                        <w:pStyle w:val="BodyText"/>
                        <w:spacing w:line="240" w:lineRule="auto"/>
                        <w:rPr>
                          <w:rFonts w:cstheme="minorHAnsi"/>
                          <w:b/>
                          <w:color w:val="FF0000"/>
                          <w:sz w:val="18"/>
                        </w:rPr>
                      </w:pPr>
                      <w:r>
                        <w:rPr>
                          <w:rFonts w:cstheme="minorHAnsi"/>
                          <w:b/>
                          <w:color w:val="FF0000"/>
                          <w:sz w:val="18"/>
                        </w:rPr>
                        <w:t>York County</w:t>
                      </w:r>
                      <w:r w:rsidRPr="005C3480">
                        <w:rPr>
                          <w:rFonts w:cstheme="minorHAnsi"/>
                          <w:b/>
                          <w:color w:val="FF0000"/>
                          <w:sz w:val="18"/>
                        </w:rPr>
                        <w:t xml:space="preserve"> First Steps serves families in greatest need. Among ou</w:t>
                      </w:r>
                      <w:r>
                        <w:rPr>
                          <w:rFonts w:cstheme="minorHAnsi"/>
                          <w:b/>
                          <w:color w:val="FF0000"/>
                          <w:sz w:val="18"/>
                        </w:rPr>
                        <w:t xml:space="preserve">r scholarship </w:t>
                      </w:r>
                      <w:r w:rsidRPr="005C3480">
                        <w:rPr>
                          <w:rFonts w:cstheme="minorHAnsi"/>
                          <w:b/>
                          <w:color w:val="FF0000"/>
                          <w:sz w:val="18"/>
                        </w:rPr>
                        <w:t>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144AFE" w:rsidRPr="00197D42" w:rsidTr="004B1D0A">
                        <w:tc>
                          <w:tcPr>
                            <w:tcW w:w="981" w:type="pct"/>
                            <w:vAlign w:val="center"/>
                          </w:tcPr>
                          <w:p w:rsidR="00144AFE" w:rsidRPr="00A046EE" w:rsidRDefault="00144AFE" w:rsidP="004B1D0A">
                            <w:pPr>
                              <w:pStyle w:val="BodyText"/>
                              <w:spacing w:after="0"/>
                              <w:jc w:val="right"/>
                              <w:rPr>
                                <w:rFonts w:cstheme="minorHAnsi"/>
                                <w:sz w:val="18"/>
                              </w:rPr>
                            </w:pPr>
                            <w:r w:rsidRPr="00A046EE">
                              <w:rPr>
                                <w:rFonts w:cstheme="minorHAnsi"/>
                              </w:rPr>
                              <w:t>100%</w:t>
                            </w:r>
                          </w:p>
                        </w:tc>
                        <w:tc>
                          <w:tcPr>
                            <w:tcW w:w="4019" w:type="pct"/>
                            <w:vAlign w:val="center"/>
                          </w:tcPr>
                          <w:p w:rsidR="00144AFE" w:rsidRPr="00197D42" w:rsidRDefault="00144AFE" w:rsidP="004B1D0A">
                            <w:pPr>
                              <w:pStyle w:val="BodyText"/>
                              <w:spacing w:after="0"/>
                              <w:rPr>
                                <w:rFonts w:cstheme="minorHAnsi"/>
                                <w:b/>
                                <w:sz w:val="18"/>
                              </w:rPr>
                            </w:pPr>
                            <w:r>
                              <w:rPr>
                                <w:rFonts w:cstheme="minorHAnsi"/>
                                <w:b/>
                                <w:sz w:val="18"/>
                              </w:rPr>
                              <w:t>… live in poverty</w:t>
                            </w:r>
                          </w:p>
                        </w:tc>
                      </w:tr>
                      <w:tr w:rsidR="00144AFE" w:rsidRPr="00197D42" w:rsidTr="004B1D0A">
                        <w:tc>
                          <w:tcPr>
                            <w:tcW w:w="981" w:type="pct"/>
                            <w:vAlign w:val="center"/>
                          </w:tcPr>
                          <w:p w:rsidR="00144AFE" w:rsidRPr="00A046EE" w:rsidRDefault="00144AFE" w:rsidP="004B1D0A">
                            <w:pPr>
                              <w:pStyle w:val="BodyText"/>
                              <w:spacing w:after="0"/>
                              <w:jc w:val="right"/>
                              <w:rPr>
                                <w:rFonts w:cstheme="minorHAnsi"/>
                                <w:sz w:val="18"/>
                              </w:rPr>
                            </w:pPr>
                            <w:r w:rsidRPr="00A046EE">
                              <w:rPr>
                                <w:rFonts w:cstheme="minorHAnsi"/>
                              </w:rPr>
                              <w:t>100%</w:t>
                            </w:r>
                          </w:p>
                        </w:tc>
                        <w:tc>
                          <w:tcPr>
                            <w:tcW w:w="4019" w:type="pct"/>
                            <w:vAlign w:val="center"/>
                          </w:tcPr>
                          <w:p w:rsidR="00144AFE" w:rsidRPr="00197D42" w:rsidRDefault="00144AFE" w:rsidP="004B1D0A">
                            <w:pPr>
                              <w:pStyle w:val="BodyText"/>
                              <w:spacing w:after="0"/>
                              <w:rPr>
                                <w:rFonts w:cstheme="minorHAnsi"/>
                                <w:b/>
                                <w:sz w:val="18"/>
                              </w:rPr>
                            </w:pPr>
                            <w:r>
                              <w:rPr>
                                <w:rFonts w:cstheme="minorHAnsi"/>
                                <w:b/>
                                <w:sz w:val="18"/>
                              </w:rPr>
                              <w:t>… didn’t graduate from high school</w:t>
                            </w:r>
                          </w:p>
                        </w:tc>
                      </w:tr>
                      <w:tr w:rsidR="00144AFE" w:rsidRPr="00197D42" w:rsidTr="004B1D0A">
                        <w:tc>
                          <w:tcPr>
                            <w:tcW w:w="981" w:type="pct"/>
                            <w:vAlign w:val="center"/>
                          </w:tcPr>
                          <w:p w:rsidR="00144AFE" w:rsidRPr="00A046EE" w:rsidRDefault="00144AFE" w:rsidP="004B1D0A">
                            <w:pPr>
                              <w:pStyle w:val="BodyText"/>
                              <w:spacing w:after="0"/>
                              <w:jc w:val="right"/>
                              <w:rPr>
                                <w:rFonts w:cstheme="minorHAnsi"/>
                              </w:rPr>
                            </w:pPr>
                            <w:r w:rsidRPr="00A046EE">
                              <w:rPr>
                                <w:rFonts w:cstheme="minorHAnsi"/>
                              </w:rPr>
                              <w:t>100%</w:t>
                            </w:r>
                          </w:p>
                        </w:tc>
                        <w:tc>
                          <w:tcPr>
                            <w:tcW w:w="4019" w:type="pct"/>
                            <w:vAlign w:val="center"/>
                          </w:tcPr>
                          <w:p w:rsidR="00144AFE" w:rsidRDefault="00144AFE" w:rsidP="004B1D0A">
                            <w:pPr>
                              <w:pStyle w:val="BodyText"/>
                              <w:spacing w:after="0"/>
                              <w:rPr>
                                <w:rFonts w:cstheme="minorHAnsi"/>
                                <w:b/>
                                <w:sz w:val="18"/>
                              </w:rPr>
                            </w:pPr>
                            <w:r>
                              <w:rPr>
                                <w:rFonts w:cstheme="minorHAnsi"/>
                                <w:b/>
                                <w:sz w:val="18"/>
                              </w:rPr>
                              <w:t>… were teen parents</w:t>
                            </w:r>
                          </w:p>
                        </w:tc>
                      </w:tr>
                      <w:tr w:rsidR="00144AFE" w:rsidRPr="00197D42" w:rsidTr="004B1D0A">
                        <w:tc>
                          <w:tcPr>
                            <w:tcW w:w="981" w:type="pct"/>
                            <w:vAlign w:val="center"/>
                          </w:tcPr>
                          <w:p w:rsidR="00144AFE" w:rsidRPr="00A046EE" w:rsidRDefault="00144AFE" w:rsidP="004B1D0A">
                            <w:pPr>
                              <w:pStyle w:val="BodyText"/>
                              <w:spacing w:after="0"/>
                              <w:jc w:val="right"/>
                              <w:rPr>
                                <w:rFonts w:cstheme="minorHAnsi"/>
                                <w:sz w:val="18"/>
                              </w:rPr>
                            </w:pPr>
                            <w:r w:rsidRPr="00A046EE">
                              <w:rPr>
                                <w:rFonts w:cstheme="minorHAnsi"/>
                              </w:rPr>
                              <w:t>100%</w:t>
                            </w:r>
                          </w:p>
                        </w:tc>
                        <w:tc>
                          <w:tcPr>
                            <w:tcW w:w="4019" w:type="pct"/>
                            <w:vAlign w:val="center"/>
                          </w:tcPr>
                          <w:p w:rsidR="00144AFE" w:rsidRPr="00197D42" w:rsidRDefault="00144AFE" w:rsidP="005E0724">
                            <w:pPr>
                              <w:pStyle w:val="BodyText"/>
                              <w:spacing w:after="0"/>
                              <w:rPr>
                                <w:rFonts w:cstheme="minorHAnsi"/>
                                <w:b/>
                                <w:sz w:val="18"/>
                              </w:rPr>
                            </w:pPr>
                            <w:r>
                              <w:rPr>
                                <w:rFonts w:cstheme="minorHAnsi"/>
                                <w:b/>
                                <w:sz w:val="18"/>
                              </w:rPr>
                              <w:t>… either graduated or were retained in the program</w:t>
                            </w:r>
                          </w:p>
                        </w:tc>
                      </w:tr>
                    </w:tbl>
                    <w:p w:rsidR="00144AFE" w:rsidRDefault="00144AFE" w:rsidP="00F9389B">
                      <w:pPr>
                        <w:pStyle w:val="BodyText"/>
                        <w:spacing w:line="240" w:lineRule="auto"/>
                        <w:rPr>
                          <w:rFonts w:cstheme="minorHAnsi"/>
                          <w:b/>
                          <w:color w:val="FF0000"/>
                          <w:sz w:val="18"/>
                        </w:rPr>
                      </w:pPr>
                    </w:p>
                    <w:p w:rsidR="00144AFE" w:rsidRDefault="00144AFE" w:rsidP="00F9389B">
                      <w:pPr>
                        <w:pStyle w:val="BodyText"/>
                        <w:spacing w:line="240" w:lineRule="auto"/>
                        <w:rPr>
                          <w:rFonts w:cstheme="minorHAnsi"/>
                          <w:sz w:val="18"/>
                        </w:rPr>
                      </w:pPr>
                      <w:r w:rsidRPr="00E32200">
                        <w:rPr>
                          <w:rFonts w:cstheme="minorHAnsi"/>
                          <w:sz w:val="18"/>
                        </w:rPr>
                        <w:t>In addition to regular monitoring of child care providers that receive First Steps scholarships, First Steps conducts at least one developmental screening each year with s</w:t>
                      </w:r>
                      <w:r>
                        <w:rPr>
                          <w:rFonts w:cstheme="minorHAnsi"/>
                          <w:sz w:val="18"/>
                        </w:rPr>
                        <w:t>cholarship children and connects families to needed services within the community.</w:t>
                      </w:r>
                    </w:p>
                    <w:p w:rsidR="00144AFE" w:rsidRDefault="00144AFE" w:rsidP="00AA1702">
                      <w:pPr>
                        <w:pStyle w:val="BodyText"/>
                        <w:spacing w:line="240" w:lineRule="auto"/>
                        <w:rPr>
                          <w:rFonts w:cstheme="minorHAnsi"/>
                          <w:sz w:val="20"/>
                        </w:rPr>
                      </w:pPr>
                      <w:r>
                        <w:rPr>
                          <w:rFonts w:cstheme="minorHAnsi"/>
                          <w:sz w:val="20"/>
                        </w:rPr>
                        <w:t>All of our Teenage Mothers that received childcare vouchers also received Parents as Teachers Program through their respective school districts.</w:t>
                      </w:r>
                    </w:p>
                    <w:p w:rsidR="00144AFE" w:rsidRDefault="00144AFE" w:rsidP="00AA1702">
                      <w:pPr>
                        <w:pStyle w:val="BodyText"/>
                        <w:spacing w:line="240" w:lineRule="auto"/>
                        <w:rPr>
                          <w:rFonts w:cstheme="minorHAnsi"/>
                          <w:sz w:val="20"/>
                        </w:rPr>
                      </w:pPr>
                    </w:p>
                    <w:p w:rsidR="00144AFE" w:rsidRPr="002D69E7" w:rsidRDefault="00144AFE" w:rsidP="00F72B9F">
                      <w:pPr>
                        <w:pStyle w:val="BodyText"/>
                        <w:spacing w:line="240" w:lineRule="auto"/>
                        <w:rPr>
                          <w:rFonts w:cstheme="minorHAnsi"/>
                          <w:sz w:val="20"/>
                        </w:rPr>
                      </w:pPr>
                      <w:r w:rsidRPr="002D69E7">
                        <w:rPr>
                          <w:rFonts w:cstheme="minorHAnsi"/>
                          <w:sz w:val="20"/>
                        </w:rPr>
                        <w:br/>
                      </w:r>
                    </w:p>
                    <w:p w:rsidR="00144AFE" w:rsidRPr="002D69E7" w:rsidRDefault="00144AFE" w:rsidP="00AA1702">
                      <w:pPr>
                        <w:pStyle w:val="BodyText"/>
                        <w:spacing w:line="240" w:lineRule="auto"/>
                        <w:rPr>
                          <w:rFonts w:cstheme="minorHAnsi"/>
                          <w:sz w:val="20"/>
                        </w:rPr>
                      </w:pP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72256" behindDoc="0" locked="0" layoutInCell="1" allowOverlap="1" wp14:anchorId="5B5694FD" wp14:editId="239E8BCC">
                <wp:simplePos x="0" y="0"/>
                <wp:positionH relativeFrom="page">
                  <wp:posOffset>466725</wp:posOffset>
                </wp:positionH>
                <wp:positionV relativeFrom="page">
                  <wp:posOffset>8138160</wp:posOffset>
                </wp:positionV>
                <wp:extent cx="2905125" cy="423545"/>
                <wp:effectExtent l="0" t="0" r="9525" b="14605"/>
                <wp:wrapNone/>
                <wp:docPr id="152"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144AFE" w:rsidRPr="00AD355E" w:rsidRDefault="00144AFE"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02" type="#_x0000_t202" style="position:absolute;margin-left:36.75pt;margin-top:640.8pt;width:228.75pt;height:33.35pt;z-index:25187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" filled="f" stroked="f">
                <v:textbox inset="0,0,0,0">
                  <w:txbxContent>
                    <w:p w:rsidR="00144AFE" w:rsidRPr="00AD355E" w:rsidRDefault="00144AFE" w:rsidP="00AA1702">
                      <w:pPr>
                        <w:pStyle w:val="Heading1"/>
                        <w:spacing w:before="0" w:line="240" w:lineRule="auto"/>
                        <w:rPr>
                          <w:rFonts w:asciiTheme="minorHAnsi" w:hAnsiTheme="minorHAnsi"/>
                          <w:i/>
                          <w:color w:val="FF0000"/>
                        </w:rPr>
                      </w:pPr>
                      <w:r w:rsidRPr="00AD355E">
                        <w:rPr>
                          <w:rFonts w:asciiTheme="minorHAnsi" w:hAnsiTheme="minorHAnsi"/>
                          <w:i/>
                          <w:color w:val="FF0000"/>
                        </w:rPr>
                        <w:t>Thank you to our partners!</w:t>
                      </w:r>
                    </w:p>
                  </w:txbxContent>
                </v:textbox>
                <w10:wrap anchorx="page" anchory="page"/>
              </v:shape>
            </w:pict>
          </mc:Fallback>
        </mc:AlternateContent>
      </w:r>
      <w:r w:rsidR="00642A3B" w:rsidRPr="00AD355E">
        <w:rPr>
          <w:noProof/>
        </w:rPr>
        <mc:AlternateContent>
          <mc:Choice Requires="wps">
            <w:drawing>
              <wp:anchor distT="0" distB="0" distL="114300" distR="114300" simplePos="0" relativeHeight="251873280" behindDoc="0" locked="0" layoutInCell="1" allowOverlap="1" wp14:anchorId="1465DB71" wp14:editId="22A038B9">
                <wp:simplePos x="0" y="0"/>
                <wp:positionH relativeFrom="page">
                  <wp:posOffset>513715</wp:posOffset>
                </wp:positionH>
                <wp:positionV relativeFrom="page">
                  <wp:posOffset>8591550</wp:posOffset>
                </wp:positionV>
                <wp:extent cx="3343275" cy="1028700"/>
                <wp:effectExtent l="19050" t="19050" r="28575" b="19050"/>
                <wp:wrapNone/>
                <wp:docPr id="15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144AFE" w:rsidRDefault="0000468D" w:rsidP="00AA1702">
                            <w:pPr>
                              <w:pStyle w:val="BodyText"/>
                              <w:spacing w:before="120"/>
                              <w:ind w:left="288" w:right="288"/>
                              <w:rPr>
                                <w:b/>
                                <w:sz w:val="20"/>
                              </w:rPr>
                            </w:pPr>
                            <w:r>
                              <w:rPr>
                                <w:b/>
                                <w:sz w:val="20"/>
                              </w:rPr>
                              <w:t xml:space="preserve">York, Clover, Rock </w:t>
                            </w:r>
                            <w:r w:rsidR="00163254">
                              <w:rPr>
                                <w:b/>
                                <w:sz w:val="20"/>
                              </w:rPr>
                              <w:t>Hill,</w:t>
                            </w:r>
                            <w:r>
                              <w:rPr>
                                <w:b/>
                                <w:sz w:val="20"/>
                              </w:rPr>
                              <w:t xml:space="preserve"> and Fort Mill School Districts</w:t>
                            </w:r>
                          </w:p>
                          <w:p w:rsidR="0000468D" w:rsidRDefault="0000468D" w:rsidP="00AA1702">
                            <w:pPr>
                              <w:pStyle w:val="BodyText"/>
                              <w:spacing w:before="120"/>
                              <w:ind w:left="288" w:right="288"/>
                              <w:rPr>
                                <w:b/>
                                <w:sz w:val="20"/>
                              </w:rPr>
                            </w:pPr>
                            <w:r>
                              <w:rPr>
                                <w:b/>
                                <w:sz w:val="20"/>
                              </w:rPr>
                              <w:t>Sunshine House</w:t>
                            </w:r>
                            <w:r w:rsidR="005A7EFA">
                              <w:rPr>
                                <w:b/>
                                <w:sz w:val="20"/>
                              </w:rPr>
                              <w:t>, Fort Mill Prep, Toddler House, House of Joy,</w:t>
                            </w:r>
                            <w:r>
                              <w:rPr>
                                <w:b/>
                                <w:sz w:val="20"/>
                              </w:rPr>
                              <w:t xml:space="preserve"> and Kid’s World Childcare Centers</w:t>
                            </w:r>
                          </w:p>
                          <w:p w:rsidR="0000468D" w:rsidRDefault="0000468D" w:rsidP="00AA1702">
                            <w:pPr>
                              <w:pStyle w:val="BodyText"/>
                              <w:spacing w:before="120"/>
                              <w:ind w:left="288" w:right="288"/>
                              <w:rPr>
                                <w:b/>
                                <w:sz w:val="20"/>
                              </w:rPr>
                            </w:pPr>
                            <w:r>
                              <w:rPr>
                                <w:b/>
                                <w:sz w:val="20"/>
                              </w:rPr>
                              <w:t xml:space="preserve">Deb Shannon – Rock Hill Parent Educator </w:t>
                            </w:r>
                            <w:r w:rsidR="00163254">
                              <w:rPr>
                                <w:b/>
                                <w:sz w:val="20"/>
                              </w:rPr>
                              <w:t>Extraordinaire</w:t>
                            </w:r>
                          </w:p>
                          <w:p w:rsidR="0000468D" w:rsidRPr="00AD355E" w:rsidRDefault="0000468D" w:rsidP="00AA1702">
                            <w:pPr>
                              <w:pStyle w:val="BodyText"/>
                              <w:spacing w:before="120"/>
                              <w:ind w:left="288" w:right="288"/>
                              <w:rPr>
                                <w:b/>
                                <w:sz w:val="20"/>
                              </w:rPr>
                            </w:pPr>
                          </w:p>
                          <w:p w:rsidR="00144AFE" w:rsidRDefault="00144AFE"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03" type="#_x0000_t202" style="position:absolute;margin-left:40.45pt;margin-top:676.5pt;width:263.25pt;height:81pt;z-index:25187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" filled="f" fillcolor="#9cf" strokecolor="#36f" strokeweight="2.25pt">
                <v:stroke dashstyle="1 1" endcap="round"/>
                <v:textbox inset="0,0,0,0">
                  <w:txbxContent>
                    <w:p w:rsidR="00144AFE" w:rsidRDefault="0000468D" w:rsidP="00AA1702">
                      <w:pPr>
                        <w:pStyle w:val="BodyText"/>
                        <w:spacing w:before="120"/>
                        <w:ind w:left="288" w:right="288"/>
                        <w:rPr>
                          <w:b/>
                          <w:sz w:val="20"/>
                        </w:rPr>
                      </w:pPr>
                      <w:r>
                        <w:rPr>
                          <w:b/>
                          <w:sz w:val="20"/>
                        </w:rPr>
                        <w:t xml:space="preserve">York, Clover, Rock </w:t>
                      </w:r>
                      <w:r w:rsidR="00163254">
                        <w:rPr>
                          <w:b/>
                          <w:sz w:val="20"/>
                        </w:rPr>
                        <w:t>Hill,</w:t>
                      </w:r>
                      <w:r>
                        <w:rPr>
                          <w:b/>
                          <w:sz w:val="20"/>
                        </w:rPr>
                        <w:t xml:space="preserve"> and Fort Mill School Districts</w:t>
                      </w:r>
                    </w:p>
                    <w:p w:rsidR="0000468D" w:rsidRDefault="0000468D" w:rsidP="00AA1702">
                      <w:pPr>
                        <w:pStyle w:val="BodyText"/>
                        <w:spacing w:before="120"/>
                        <w:ind w:left="288" w:right="288"/>
                        <w:rPr>
                          <w:b/>
                          <w:sz w:val="20"/>
                        </w:rPr>
                      </w:pPr>
                      <w:r>
                        <w:rPr>
                          <w:b/>
                          <w:sz w:val="20"/>
                        </w:rPr>
                        <w:t>Sunshine House</w:t>
                      </w:r>
                      <w:r w:rsidR="005A7EFA">
                        <w:rPr>
                          <w:b/>
                          <w:sz w:val="20"/>
                        </w:rPr>
                        <w:t>, Fort Mill Prep, Toddler House, House of Joy,</w:t>
                      </w:r>
                      <w:r>
                        <w:rPr>
                          <w:b/>
                          <w:sz w:val="20"/>
                        </w:rPr>
                        <w:t xml:space="preserve"> and Kid’s World Childcare Centers</w:t>
                      </w:r>
                    </w:p>
                    <w:p w:rsidR="0000468D" w:rsidRDefault="0000468D" w:rsidP="00AA1702">
                      <w:pPr>
                        <w:pStyle w:val="BodyText"/>
                        <w:spacing w:before="120"/>
                        <w:ind w:left="288" w:right="288"/>
                        <w:rPr>
                          <w:b/>
                          <w:sz w:val="20"/>
                        </w:rPr>
                      </w:pPr>
                      <w:r>
                        <w:rPr>
                          <w:b/>
                          <w:sz w:val="20"/>
                        </w:rPr>
                        <w:t xml:space="preserve">Deb Shannon – Rock Hill Parent Educator </w:t>
                      </w:r>
                      <w:r w:rsidR="00163254">
                        <w:rPr>
                          <w:b/>
                          <w:sz w:val="20"/>
                        </w:rPr>
                        <w:t>Extraordinaire</w:t>
                      </w:r>
                    </w:p>
                    <w:p w:rsidR="0000468D" w:rsidRPr="00AD355E" w:rsidRDefault="0000468D" w:rsidP="00AA1702">
                      <w:pPr>
                        <w:pStyle w:val="BodyText"/>
                        <w:spacing w:before="120"/>
                        <w:ind w:left="288" w:right="288"/>
                        <w:rPr>
                          <w:b/>
                          <w:sz w:val="20"/>
                        </w:rPr>
                      </w:pPr>
                    </w:p>
                    <w:p w:rsidR="00144AFE" w:rsidRDefault="00144AFE" w:rsidP="00AA1702">
                      <w:pPr>
                        <w:pStyle w:val="BodyText"/>
                      </w:pPr>
                    </w:p>
                  </w:txbxContent>
                </v:textbox>
                <w10:wrap anchorx="page" anchory="page"/>
              </v:shape>
            </w:pict>
          </mc:Fallback>
        </mc:AlternateContent>
      </w:r>
      <w:r w:rsidR="00AA1702" w:rsidRPr="00AD355E">
        <w:br w:type="page"/>
      </w:r>
    </w:p>
    <w:p w:rsidR="000B5C46" w:rsidRDefault="008205A7" w:rsidP="000B5C46">
      <w:r w:rsidRPr="00AD355E">
        <w:rPr>
          <w:noProof/>
        </w:rPr>
        <w:lastRenderedPageBreak/>
        <w:drawing>
          <wp:anchor distT="0" distB="0" distL="114300" distR="114300" simplePos="0" relativeHeight="252361728" behindDoc="0" locked="0" layoutInCell="1" allowOverlap="1" wp14:anchorId="46DE3824" wp14:editId="561C90C6">
            <wp:simplePos x="0" y="0"/>
            <wp:positionH relativeFrom="column">
              <wp:posOffset>0</wp:posOffset>
            </wp:positionH>
            <wp:positionV relativeFrom="paragraph">
              <wp:posOffset>-704850</wp:posOffset>
            </wp:positionV>
            <wp:extent cx="1344930" cy="1039495"/>
            <wp:effectExtent l="0" t="0" r="762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44930" cy="1039495"/>
                    </a:xfrm>
                    <a:prstGeom prst="rect">
                      <a:avLst/>
                    </a:prstGeom>
                    <a:noFill/>
                    <a:ln>
                      <a:noFill/>
                    </a:ln>
                  </pic:spPr>
                </pic:pic>
              </a:graphicData>
            </a:graphic>
          </wp:anchor>
        </w:drawing>
      </w:r>
      <w:r w:rsidR="000B5C46" w:rsidRPr="00AD355E">
        <w:rPr>
          <w:noProof/>
        </w:rPr>
        <w:drawing>
          <wp:anchor distT="0" distB="0" distL="114300" distR="114300" simplePos="0" relativeHeight="252351488" behindDoc="0" locked="0" layoutInCell="1" allowOverlap="1" wp14:anchorId="0CBFF9DC" wp14:editId="3BE121E6">
            <wp:simplePos x="0" y="0"/>
            <wp:positionH relativeFrom="column">
              <wp:posOffset>5788025</wp:posOffset>
            </wp:positionH>
            <wp:positionV relativeFrom="paragraph">
              <wp:posOffset>-596313</wp:posOffset>
            </wp:positionV>
            <wp:extent cx="1133475" cy="806450"/>
            <wp:effectExtent l="0" t="0" r="9525"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133475" cy="806450"/>
                    </a:xfrm>
                    <a:prstGeom prst="rect">
                      <a:avLst/>
                    </a:prstGeom>
                    <a:noFill/>
                    <a:ln>
                      <a:noFill/>
                    </a:ln>
                  </pic:spPr>
                </pic:pic>
              </a:graphicData>
            </a:graphic>
          </wp:anchor>
        </w:drawing>
      </w:r>
      <w:r w:rsidR="000B5C46" w:rsidRPr="00AD355E">
        <w:rPr>
          <w:b/>
          <w:noProof/>
        </w:rPr>
        <mc:AlternateContent>
          <mc:Choice Requires="wps">
            <w:drawing>
              <wp:anchor distT="0" distB="0" distL="114300" distR="114300" simplePos="0" relativeHeight="252349440" behindDoc="0" locked="0" layoutInCell="1" allowOverlap="1" wp14:anchorId="274B0E9B" wp14:editId="057C256E">
                <wp:simplePos x="0" y="0"/>
                <wp:positionH relativeFrom="column">
                  <wp:posOffset>-125730</wp:posOffset>
                </wp:positionH>
                <wp:positionV relativeFrom="paragraph">
                  <wp:posOffset>-294640</wp:posOffset>
                </wp:positionV>
                <wp:extent cx="7143750" cy="9115425"/>
                <wp:effectExtent l="0" t="0" r="19050" b="28575"/>
                <wp:wrapNone/>
                <wp:docPr id="92"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9.9pt;margin-top:-23.2pt;width:562.5pt;height:717.75pt;z-index:25234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" filled="f" strokecolor="red" strokeweight="1.75pt">
                <v:textbox inset="0,0,0,0"/>
              </v:rect>
            </w:pict>
          </mc:Fallback>
        </mc:AlternateContent>
      </w:r>
    </w:p>
    <w:p w:rsidR="000B5C46" w:rsidRDefault="000B5C46" w:rsidP="000B5C46"/>
    <w:p w:rsidR="000B5C46" w:rsidRDefault="000B5C46" w:rsidP="000B5C46">
      <w:r w:rsidRPr="00AD355E">
        <w:rPr>
          <w:noProof/>
        </w:rPr>
        <mc:AlternateContent>
          <mc:Choice Requires="wps">
            <w:drawing>
              <wp:anchor distT="0" distB="0" distL="114300" distR="114300" simplePos="0" relativeHeight="252359680" behindDoc="0" locked="0" layoutInCell="1" allowOverlap="1" wp14:anchorId="06B4ADA1" wp14:editId="5C75A399">
                <wp:simplePos x="0" y="0"/>
                <wp:positionH relativeFrom="column">
                  <wp:posOffset>3677177</wp:posOffset>
                </wp:positionH>
                <wp:positionV relativeFrom="paragraph">
                  <wp:posOffset>122220</wp:posOffset>
                </wp:positionV>
                <wp:extent cx="3215640" cy="1342390"/>
                <wp:effectExtent l="0" t="0" r="3810" b="0"/>
                <wp:wrapNone/>
                <wp:docPr id="61"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342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4AFE" w:rsidRDefault="00144AFE" w:rsidP="000B5C46">
                            <w:pPr>
                              <w:pStyle w:val="Heading1"/>
                              <w:spacing w:before="0" w:line="240" w:lineRule="auto"/>
                              <w:rPr>
                                <w:rFonts w:ascii="Arial" w:hAnsi="Arial" w:cs="Arial"/>
                                <w:color w:val="0070C0"/>
                                <w:sz w:val="26"/>
                                <w:szCs w:val="26"/>
                              </w:rPr>
                            </w:pPr>
                            <w:r>
                              <w:rPr>
                                <w:rFonts w:ascii="Arial" w:hAnsi="Arial" w:cs="Arial"/>
                                <w:color w:val="0070C0"/>
                                <w:sz w:val="26"/>
                                <w:szCs w:val="26"/>
                              </w:rPr>
                              <w:t>*CTK</w:t>
                            </w:r>
                            <w:r w:rsidRPr="00320106">
                              <w:rPr>
                                <w:rFonts w:ascii="Arial" w:hAnsi="Arial" w:cs="Arial"/>
                                <w:color w:val="0070C0"/>
                                <w:sz w:val="26"/>
                                <w:szCs w:val="26"/>
                              </w:rPr>
                              <w:t xml:space="preserve"> by the Numbers</w:t>
                            </w:r>
                            <w:r>
                              <w:rPr>
                                <w:rFonts w:ascii="Arial" w:hAnsi="Arial" w:cs="Arial"/>
                                <w:color w:val="0070C0"/>
                                <w:sz w:val="26"/>
                                <w:szCs w:val="26"/>
                              </w:rPr>
                              <w:t>, Summer 2015</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144AFE" w:rsidRPr="009711DD" w:rsidTr="00C2186F">
                              <w:tc>
                                <w:tcPr>
                                  <w:tcW w:w="2032" w:type="dxa"/>
                                  <w:shd w:val="clear" w:color="auto" w:fill="auto"/>
                                  <w:vAlign w:val="center"/>
                                </w:tcPr>
                                <w:p w:rsidR="00144AFE" w:rsidRPr="001677AB" w:rsidRDefault="00144AFE" w:rsidP="00C2186F">
                                  <w:pPr>
                                    <w:pStyle w:val="BodyText"/>
                                    <w:spacing w:after="0"/>
                                    <w:rPr>
                                      <w:rFonts w:cstheme="minorHAnsi"/>
                                    </w:rPr>
                                  </w:pPr>
                                  <w:r>
                                    <w:rPr>
                                      <w:rFonts w:cstheme="minorHAnsi"/>
                                    </w:rPr>
                                    <w:t>Children</w:t>
                                  </w:r>
                                  <w:r w:rsidRPr="001677AB">
                                    <w:rPr>
                                      <w:rFonts w:cstheme="minorHAnsi"/>
                                    </w:rPr>
                                    <w:t xml:space="preserve"> Served</w:t>
                                  </w:r>
                                </w:p>
                              </w:tc>
                              <w:tc>
                                <w:tcPr>
                                  <w:tcW w:w="2836" w:type="dxa"/>
                                  <w:vAlign w:val="center"/>
                                </w:tcPr>
                                <w:p w:rsidR="00144AFE" w:rsidRPr="009C2B94" w:rsidRDefault="00144AFE" w:rsidP="00C2186F">
                                  <w:pPr>
                                    <w:pStyle w:val="BodyText"/>
                                    <w:spacing w:after="0"/>
                                    <w:jc w:val="right"/>
                                    <w:rPr>
                                      <w:rFonts w:cstheme="minorHAnsi"/>
                                      <w:sz w:val="28"/>
                                    </w:rPr>
                                  </w:pPr>
                                  <w:r w:rsidRPr="009C2B94">
                                    <w:rPr>
                                      <w:rFonts w:cstheme="minorHAnsi"/>
                                      <w:sz w:val="28"/>
                                    </w:rPr>
                                    <w:t>144</w:t>
                                  </w:r>
                                </w:p>
                              </w:tc>
                            </w:tr>
                            <w:tr w:rsidR="00144AFE" w:rsidRPr="009711DD" w:rsidTr="00C2186F">
                              <w:tc>
                                <w:tcPr>
                                  <w:tcW w:w="2032" w:type="dxa"/>
                                  <w:shd w:val="clear" w:color="auto" w:fill="auto"/>
                                  <w:vAlign w:val="center"/>
                                </w:tcPr>
                                <w:p w:rsidR="00144AFE" w:rsidRPr="001677AB" w:rsidRDefault="00144AFE" w:rsidP="00C2186F">
                                  <w:pPr>
                                    <w:pStyle w:val="BodyText"/>
                                    <w:spacing w:after="0"/>
                                    <w:rPr>
                                      <w:rFonts w:cstheme="minorHAnsi"/>
                                    </w:rPr>
                                  </w:pPr>
                                  <w:r>
                                    <w:rPr>
                                      <w:rFonts w:cstheme="minorHAnsi"/>
                                    </w:rPr>
                                    <w:t>Families</w:t>
                                  </w:r>
                                  <w:r w:rsidRPr="001677AB">
                                    <w:rPr>
                                      <w:rFonts w:cstheme="minorHAnsi"/>
                                    </w:rPr>
                                    <w:t xml:space="preserve"> Served</w:t>
                                  </w:r>
                                </w:p>
                              </w:tc>
                              <w:tc>
                                <w:tcPr>
                                  <w:tcW w:w="2836" w:type="dxa"/>
                                  <w:vAlign w:val="center"/>
                                </w:tcPr>
                                <w:p w:rsidR="00144AFE" w:rsidRPr="009C2B94" w:rsidRDefault="00144AFE" w:rsidP="00C2186F">
                                  <w:pPr>
                                    <w:pStyle w:val="BodyText"/>
                                    <w:spacing w:after="0"/>
                                    <w:jc w:val="right"/>
                                    <w:rPr>
                                      <w:rFonts w:cstheme="minorHAnsi"/>
                                      <w:sz w:val="28"/>
                                    </w:rPr>
                                  </w:pPr>
                                  <w:r w:rsidRPr="009C2B94">
                                    <w:rPr>
                                      <w:rFonts w:cstheme="minorHAnsi"/>
                                      <w:sz w:val="28"/>
                                    </w:rPr>
                                    <w:t>140</w:t>
                                  </w:r>
                                </w:p>
                              </w:tc>
                            </w:tr>
                            <w:tr w:rsidR="00144AFE" w:rsidRPr="009711DD" w:rsidTr="00C2186F">
                              <w:tc>
                                <w:tcPr>
                                  <w:tcW w:w="2032" w:type="dxa"/>
                                  <w:shd w:val="clear" w:color="auto" w:fill="auto"/>
                                  <w:vAlign w:val="center"/>
                                </w:tcPr>
                                <w:p w:rsidR="00144AFE" w:rsidRDefault="00144AFE" w:rsidP="00C2186F">
                                  <w:pPr>
                                    <w:pStyle w:val="BodyText"/>
                                    <w:spacing w:after="0"/>
                                    <w:rPr>
                                      <w:rFonts w:cstheme="minorHAnsi"/>
                                    </w:rPr>
                                  </w:pPr>
                                  <w:r>
                                    <w:rPr>
                                      <w:rFonts w:cstheme="minorHAnsi"/>
                                    </w:rPr>
                                    <w:t>Home/School Visits</w:t>
                                  </w:r>
                                </w:p>
                              </w:tc>
                              <w:tc>
                                <w:tcPr>
                                  <w:tcW w:w="2836" w:type="dxa"/>
                                  <w:vAlign w:val="center"/>
                                </w:tcPr>
                                <w:p w:rsidR="00144AFE" w:rsidRPr="009C2B94" w:rsidRDefault="00144AFE" w:rsidP="00C2186F">
                                  <w:pPr>
                                    <w:pStyle w:val="BodyText"/>
                                    <w:spacing w:after="0"/>
                                    <w:jc w:val="right"/>
                                    <w:rPr>
                                      <w:rFonts w:cstheme="minorHAnsi"/>
                                      <w:sz w:val="28"/>
                                    </w:rPr>
                                  </w:pPr>
                                  <w:r w:rsidRPr="009C2B94">
                                    <w:rPr>
                                      <w:rFonts w:cstheme="minorHAnsi"/>
                                      <w:sz w:val="28"/>
                                    </w:rPr>
                                    <w:t>838</w:t>
                                  </w:r>
                                </w:p>
                              </w:tc>
                            </w:tr>
                          </w:tbl>
                          <w:p w:rsidR="00144AFE" w:rsidRPr="00F65B19" w:rsidRDefault="00144AFE" w:rsidP="000B5C46">
                            <w:pPr>
                              <w:pStyle w:val="Heading1"/>
                              <w:spacing w:before="0" w:line="240" w:lineRule="auto"/>
                              <w:rPr>
                                <w:rFonts w:ascii="Arial" w:hAnsi="Arial" w:cs="Arial"/>
                                <w:i/>
                                <w:color w:val="0070C0"/>
                                <w:sz w:val="14"/>
                                <w:szCs w:val="26"/>
                              </w:rPr>
                            </w:pPr>
                            <w:r>
                              <w:rPr>
                                <w:rFonts w:ascii="Arial" w:hAnsi="Arial" w:cs="Arial"/>
                                <w:i/>
                                <w:color w:val="0070C0"/>
                                <w:sz w:val="14"/>
                                <w:szCs w:val="26"/>
                              </w:rPr>
                              <w:t>*</w:t>
                            </w:r>
                            <w:r w:rsidRPr="00F65B19">
                              <w:rPr>
                                <w:rFonts w:ascii="Arial" w:hAnsi="Arial" w:cs="Arial"/>
                                <w:i/>
                                <w:color w:val="0070C0"/>
                                <w:sz w:val="14"/>
                                <w:szCs w:val="26"/>
                              </w:rPr>
                              <w:t xml:space="preserve">CTK program data is for June-August </w:t>
                            </w:r>
                            <w:r w:rsidRPr="009C2B94">
                              <w:rPr>
                                <w:rFonts w:ascii="Arial" w:hAnsi="Arial" w:cs="Arial"/>
                                <w:i/>
                                <w:color w:val="0070C0"/>
                                <w:sz w:val="14"/>
                                <w:szCs w:val="26"/>
                              </w:rPr>
                              <w:t>2015,</w:t>
                            </w:r>
                            <w:r w:rsidRPr="00F65B19">
                              <w:rPr>
                                <w:rFonts w:ascii="Arial" w:hAnsi="Arial" w:cs="Arial"/>
                                <w:i/>
                                <w:color w:val="0070C0"/>
                                <w:sz w:val="14"/>
                                <w:szCs w:val="26"/>
                              </w:rPr>
                              <w:t xml:space="preserve"> whereas CTK fiscal data includes expenditures from </w:t>
                            </w:r>
                            <w:r>
                              <w:rPr>
                                <w:rFonts w:ascii="Arial" w:hAnsi="Arial" w:cs="Arial"/>
                                <w:i/>
                                <w:color w:val="0070C0"/>
                                <w:sz w:val="14"/>
                                <w:szCs w:val="26"/>
                              </w:rPr>
                              <w:t>July 1, 2015 through June 30, 201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9" o:spid="_x0000_s1104" type="#_x0000_t202" style="position:absolute;margin-left:289.55pt;margin-top:9.6pt;width:253.2pt;height:105.7pt;z-index:25235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XW9iQIAABs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" stroked="f">
                <v:textbox>
                  <w:txbxContent>
                    <w:p w:rsidR="00144AFE" w:rsidRDefault="00144AFE" w:rsidP="000B5C46">
                      <w:pPr>
                        <w:pStyle w:val="Heading1"/>
                        <w:spacing w:before="0" w:line="240" w:lineRule="auto"/>
                        <w:rPr>
                          <w:rFonts w:ascii="Arial" w:hAnsi="Arial" w:cs="Arial"/>
                          <w:color w:val="0070C0"/>
                          <w:sz w:val="26"/>
                          <w:szCs w:val="26"/>
                        </w:rPr>
                      </w:pPr>
                      <w:r>
                        <w:rPr>
                          <w:rFonts w:ascii="Arial" w:hAnsi="Arial" w:cs="Arial"/>
                          <w:color w:val="0070C0"/>
                          <w:sz w:val="26"/>
                          <w:szCs w:val="26"/>
                        </w:rPr>
                        <w:t>*CTK</w:t>
                      </w:r>
                      <w:r w:rsidRPr="00320106">
                        <w:rPr>
                          <w:rFonts w:ascii="Arial" w:hAnsi="Arial" w:cs="Arial"/>
                          <w:color w:val="0070C0"/>
                          <w:sz w:val="26"/>
                          <w:szCs w:val="26"/>
                        </w:rPr>
                        <w:t xml:space="preserve"> by the Numbers</w:t>
                      </w:r>
                      <w:r>
                        <w:rPr>
                          <w:rFonts w:ascii="Arial" w:hAnsi="Arial" w:cs="Arial"/>
                          <w:color w:val="0070C0"/>
                          <w:sz w:val="26"/>
                          <w:szCs w:val="26"/>
                        </w:rPr>
                        <w:t>, Summer 2015</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144AFE" w:rsidRPr="009711DD" w:rsidTr="00C2186F">
                        <w:tc>
                          <w:tcPr>
                            <w:tcW w:w="2032" w:type="dxa"/>
                            <w:shd w:val="clear" w:color="auto" w:fill="auto"/>
                            <w:vAlign w:val="center"/>
                          </w:tcPr>
                          <w:p w:rsidR="00144AFE" w:rsidRPr="001677AB" w:rsidRDefault="00144AFE" w:rsidP="00C2186F">
                            <w:pPr>
                              <w:pStyle w:val="BodyText"/>
                              <w:spacing w:after="0"/>
                              <w:rPr>
                                <w:rFonts w:cstheme="minorHAnsi"/>
                              </w:rPr>
                            </w:pPr>
                            <w:r>
                              <w:rPr>
                                <w:rFonts w:cstheme="minorHAnsi"/>
                              </w:rPr>
                              <w:t>Children</w:t>
                            </w:r>
                            <w:r w:rsidRPr="001677AB">
                              <w:rPr>
                                <w:rFonts w:cstheme="minorHAnsi"/>
                              </w:rPr>
                              <w:t xml:space="preserve"> Served</w:t>
                            </w:r>
                          </w:p>
                        </w:tc>
                        <w:tc>
                          <w:tcPr>
                            <w:tcW w:w="2836" w:type="dxa"/>
                            <w:vAlign w:val="center"/>
                          </w:tcPr>
                          <w:p w:rsidR="00144AFE" w:rsidRPr="009C2B94" w:rsidRDefault="00144AFE" w:rsidP="00C2186F">
                            <w:pPr>
                              <w:pStyle w:val="BodyText"/>
                              <w:spacing w:after="0"/>
                              <w:jc w:val="right"/>
                              <w:rPr>
                                <w:rFonts w:cstheme="minorHAnsi"/>
                                <w:sz w:val="28"/>
                              </w:rPr>
                            </w:pPr>
                            <w:r w:rsidRPr="009C2B94">
                              <w:rPr>
                                <w:rFonts w:cstheme="minorHAnsi"/>
                                <w:sz w:val="28"/>
                              </w:rPr>
                              <w:t>144</w:t>
                            </w:r>
                          </w:p>
                        </w:tc>
                      </w:tr>
                      <w:tr w:rsidR="00144AFE" w:rsidRPr="009711DD" w:rsidTr="00C2186F">
                        <w:tc>
                          <w:tcPr>
                            <w:tcW w:w="2032" w:type="dxa"/>
                            <w:shd w:val="clear" w:color="auto" w:fill="auto"/>
                            <w:vAlign w:val="center"/>
                          </w:tcPr>
                          <w:p w:rsidR="00144AFE" w:rsidRPr="001677AB" w:rsidRDefault="00144AFE" w:rsidP="00C2186F">
                            <w:pPr>
                              <w:pStyle w:val="BodyText"/>
                              <w:spacing w:after="0"/>
                              <w:rPr>
                                <w:rFonts w:cstheme="minorHAnsi"/>
                              </w:rPr>
                            </w:pPr>
                            <w:r>
                              <w:rPr>
                                <w:rFonts w:cstheme="minorHAnsi"/>
                              </w:rPr>
                              <w:t>Families</w:t>
                            </w:r>
                            <w:r w:rsidRPr="001677AB">
                              <w:rPr>
                                <w:rFonts w:cstheme="minorHAnsi"/>
                              </w:rPr>
                              <w:t xml:space="preserve"> Served</w:t>
                            </w:r>
                          </w:p>
                        </w:tc>
                        <w:tc>
                          <w:tcPr>
                            <w:tcW w:w="2836" w:type="dxa"/>
                            <w:vAlign w:val="center"/>
                          </w:tcPr>
                          <w:p w:rsidR="00144AFE" w:rsidRPr="009C2B94" w:rsidRDefault="00144AFE" w:rsidP="00C2186F">
                            <w:pPr>
                              <w:pStyle w:val="BodyText"/>
                              <w:spacing w:after="0"/>
                              <w:jc w:val="right"/>
                              <w:rPr>
                                <w:rFonts w:cstheme="minorHAnsi"/>
                                <w:sz w:val="28"/>
                              </w:rPr>
                            </w:pPr>
                            <w:r w:rsidRPr="009C2B94">
                              <w:rPr>
                                <w:rFonts w:cstheme="minorHAnsi"/>
                                <w:sz w:val="28"/>
                              </w:rPr>
                              <w:t>140</w:t>
                            </w:r>
                          </w:p>
                        </w:tc>
                      </w:tr>
                      <w:tr w:rsidR="00144AFE" w:rsidRPr="009711DD" w:rsidTr="00C2186F">
                        <w:tc>
                          <w:tcPr>
                            <w:tcW w:w="2032" w:type="dxa"/>
                            <w:shd w:val="clear" w:color="auto" w:fill="auto"/>
                            <w:vAlign w:val="center"/>
                          </w:tcPr>
                          <w:p w:rsidR="00144AFE" w:rsidRDefault="00144AFE" w:rsidP="00C2186F">
                            <w:pPr>
                              <w:pStyle w:val="BodyText"/>
                              <w:spacing w:after="0"/>
                              <w:rPr>
                                <w:rFonts w:cstheme="minorHAnsi"/>
                              </w:rPr>
                            </w:pPr>
                            <w:r>
                              <w:rPr>
                                <w:rFonts w:cstheme="minorHAnsi"/>
                              </w:rPr>
                              <w:t>Home/School Visits</w:t>
                            </w:r>
                          </w:p>
                        </w:tc>
                        <w:tc>
                          <w:tcPr>
                            <w:tcW w:w="2836" w:type="dxa"/>
                            <w:vAlign w:val="center"/>
                          </w:tcPr>
                          <w:p w:rsidR="00144AFE" w:rsidRPr="009C2B94" w:rsidRDefault="00144AFE" w:rsidP="00C2186F">
                            <w:pPr>
                              <w:pStyle w:val="BodyText"/>
                              <w:spacing w:after="0"/>
                              <w:jc w:val="right"/>
                              <w:rPr>
                                <w:rFonts w:cstheme="minorHAnsi"/>
                                <w:sz w:val="28"/>
                              </w:rPr>
                            </w:pPr>
                            <w:r w:rsidRPr="009C2B94">
                              <w:rPr>
                                <w:rFonts w:cstheme="minorHAnsi"/>
                                <w:sz w:val="28"/>
                              </w:rPr>
                              <w:t>838</w:t>
                            </w:r>
                          </w:p>
                        </w:tc>
                      </w:tr>
                    </w:tbl>
                    <w:p w:rsidR="00144AFE" w:rsidRPr="00F65B19" w:rsidRDefault="00144AFE" w:rsidP="000B5C46">
                      <w:pPr>
                        <w:pStyle w:val="Heading1"/>
                        <w:spacing w:before="0" w:line="240" w:lineRule="auto"/>
                        <w:rPr>
                          <w:rFonts w:ascii="Arial" w:hAnsi="Arial" w:cs="Arial"/>
                          <w:i/>
                          <w:color w:val="0070C0"/>
                          <w:sz w:val="14"/>
                          <w:szCs w:val="26"/>
                        </w:rPr>
                      </w:pPr>
                      <w:r>
                        <w:rPr>
                          <w:rFonts w:ascii="Arial" w:hAnsi="Arial" w:cs="Arial"/>
                          <w:i/>
                          <w:color w:val="0070C0"/>
                          <w:sz w:val="14"/>
                          <w:szCs w:val="26"/>
                        </w:rPr>
                        <w:t>*</w:t>
                      </w:r>
                      <w:r w:rsidRPr="00F65B19">
                        <w:rPr>
                          <w:rFonts w:ascii="Arial" w:hAnsi="Arial" w:cs="Arial"/>
                          <w:i/>
                          <w:color w:val="0070C0"/>
                          <w:sz w:val="14"/>
                          <w:szCs w:val="26"/>
                        </w:rPr>
                        <w:t xml:space="preserve">CTK program data is for June-August </w:t>
                      </w:r>
                      <w:r w:rsidRPr="009C2B94">
                        <w:rPr>
                          <w:rFonts w:ascii="Arial" w:hAnsi="Arial" w:cs="Arial"/>
                          <w:i/>
                          <w:color w:val="0070C0"/>
                          <w:sz w:val="14"/>
                          <w:szCs w:val="26"/>
                        </w:rPr>
                        <w:t>2015,</w:t>
                      </w:r>
                      <w:r w:rsidRPr="00F65B19">
                        <w:rPr>
                          <w:rFonts w:ascii="Arial" w:hAnsi="Arial" w:cs="Arial"/>
                          <w:i/>
                          <w:color w:val="0070C0"/>
                          <w:sz w:val="14"/>
                          <w:szCs w:val="26"/>
                        </w:rPr>
                        <w:t xml:space="preserve"> whereas CTK fiscal data includes expenditures from </w:t>
                      </w:r>
                      <w:r>
                        <w:rPr>
                          <w:rFonts w:ascii="Arial" w:hAnsi="Arial" w:cs="Arial"/>
                          <w:i/>
                          <w:color w:val="0070C0"/>
                          <w:sz w:val="14"/>
                          <w:szCs w:val="26"/>
                        </w:rPr>
                        <w:t>July 1, 2015 through June 30, 2016.</w:t>
                      </w:r>
                    </w:p>
                  </w:txbxContent>
                </v:textbox>
              </v:shape>
            </w:pict>
          </mc:Fallback>
        </mc:AlternateContent>
      </w:r>
    </w:p>
    <w:p w:rsidR="000B5C46" w:rsidRDefault="000B5C46" w:rsidP="000B5C46">
      <w:r w:rsidRPr="00AD355E">
        <w:rPr>
          <w:b/>
          <w:noProof/>
        </w:rPr>
        <mc:AlternateContent>
          <mc:Choice Requires="wps">
            <w:drawing>
              <wp:anchor distT="0" distB="0" distL="114300" distR="114300" simplePos="0" relativeHeight="252354560" behindDoc="0" locked="0" layoutInCell="1" allowOverlap="1" wp14:anchorId="28120192" wp14:editId="55D30179">
                <wp:simplePos x="0" y="0"/>
                <wp:positionH relativeFrom="page">
                  <wp:posOffset>465455</wp:posOffset>
                </wp:positionH>
                <wp:positionV relativeFrom="page">
                  <wp:posOffset>1966595</wp:posOffset>
                </wp:positionV>
                <wp:extent cx="3390900" cy="4114800"/>
                <wp:effectExtent l="0" t="0" r="0" b="0"/>
                <wp:wrapNone/>
                <wp:docPr id="1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411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AFE" w:rsidRPr="00DC0A3E" w:rsidRDefault="00144AFE" w:rsidP="000B5C46">
                            <w:pPr>
                              <w:spacing w:after="120" w:line="240" w:lineRule="auto"/>
                              <w:rPr>
                                <w:sz w:val="18"/>
                                <w:szCs w:val="20"/>
                              </w:rPr>
                            </w:pPr>
                            <w:r w:rsidRPr="00DC0A3E">
                              <w:rPr>
                                <w:sz w:val="18"/>
                                <w:szCs w:val="20"/>
                              </w:rPr>
                              <w:t>Countdown to Kindergarten (CTK) is a summer home visitation model connecting rising kindergartners and their families with their future teachers. The program is designed:</w:t>
                            </w:r>
                          </w:p>
                          <w:p w:rsidR="00144AFE" w:rsidRPr="00DC0A3E" w:rsidRDefault="00144AFE" w:rsidP="000B5C46">
                            <w:pPr>
                              <w:pStyle w:val="ListParagraph"/>
                              <w:numPr>
                                <w:ilvl w:val="0"/>
                                <w:numId w:val="23"/>
                              </w:numPr>
                              <w:spacing w:after="120" w:line="240" w:lineRule="auto"/>
                              <w:rPr>
                                <w:sz w:val="18"/>
                                <w:szCs w:val="20"/>
                              </w:rPr>
                            </w:pPr>
                            <w:r w:rsidRPr="00DC0A3E">
                              <w:rPr>
                                <w:sz w:val="18"/>
                                <w:szCs w:val="20"/>
                              </w:rPr>
                              <w:t xml:space="preserve">to forge strong and lasting home-school relationships, </w:t>
                            </w:r>
                          </w:p>
                          <w:p w:rsidR="00144AFE" w:rsidRPr="00DC0A3E" w:rsidRDefault="00144AFE" w:rsidP="000B5C46">
                            <w:pPr>
                              <w:pStyle w:val="ListParagraph"/>
                              <w:numPr>
                                <w:ilvl w:val="0"/>
                                <w:numId w:val="23"/>
                              </w:numPr>
                              <w:spacing w:after="120" w:line="240" w:lineRule="auto"/>
                              <w:rPr>
                                <w:sz w:val="18"/>
                                <w:szCs w:val="20"/>
                              </w:rPr>
                            </w:pPr>
                            <w:r w:rsidRPr="00DC0A3E">
                              <w:rPr>
                                <w:sz w:val="18"/>
                                <w:szCs w:val="20"/>
                              </w:rPr>
                              <w:t xml:space="preserve">to acquaint children and families with the state and classroom  expectations  to increase the likelihood of school success, </w:t>
                            </w:r>
                          </w:p>
                          <w:p w:rsidR="00144AFE" w:rsidRPr="00DC0A3E" w:rsidRDefault="00144AFE" w:rsidP="000B5C46">
                            <w:pPr>
                              <w:pStyle w:val="ListParagraph"/>
                              <w:numPr>
                                <w:ilvl w:val="0"/>
                                <w:numId w:val="23"/>
                              </w:numPr>
                              <w:spacing w:after="120" w:line="240" w:lineRule="auto"/>
                              <w:rPr>
                                <w:sz w:val="18"/>
                                <w:szCs w:val="20"/>
                              </w:rPr>
                            </w:pPr>
                            <w:r w:rsidRPr="00DC0A3E">
                              <w:rPr>
                                <w:sz w:val="18"/>
                                <w:szCs w:val="20"/>
                              </w:rPr>
                              <w:t xml:space="preserve">to increase parent involvement in the early grades (particularly in hard-to-reach communities), when children’s learning is foundational for life success; and </w:t>
                            </w:r>
                          </w:p>
                          <w:p w:rsidR="00144AFE" w:rsidRDefault="00144AFE" w:rsidP="000B5C46">
                            <w:pPr>
                              <w:pStyle w:val="ListParagraph"/>
                              <w:numPr>
                                <w:ilvl w:val="0"/>
                                <w:numId w:val="23"/>
                              </w:numPr>
                              <w:spacing w:after="120" w:line="240" w:lineRule="auto"/>
                              <w:rPr>
                                <w:sz w:val="18"/>
                                <w:szCs w:val="20"/>
                              </w:rPr>
                            </w:pPr>
                            <w:r w:rsidRPr="00DC0A3E">
                              <w:rPr>
                                <w:sz w:val="18"/>
                                <w:szCs w:val="20"/>
                              </w:rPr>
                              <w:t>to increase public awareness of the importance of school readiness and provide ways for parents and communities to impact children’s early school success.</w:t>
                            </w:r>
                          </w:p>
                          <w:p w:rsidR="00144AFE" w:rsidRDefault="00144AFE" w:rsidP="000B5C46">
                            <w:pPr>
                              <w:pStyle w:val="ListParagraph"/>
                              <w:spacing w:after="120" w:line="240" w:lineRule="auto"/>
                              <w:rPr>
                                <w:sz w:val="18"/>
                                <w:szCs w:val="20"/>
                              </w:rPr>
                            </w:pPr>
                          </w:p>
                          <w:p w:rsidR="00144AFE" w:rsidRPr="00DC0A3E" w:rsidRDefault="00144AFE" w:rsidP="000B5C46">
                            <w:pPr>
                              <w:pStyle w:val="ListParagraph"/>
                              <w:spacing w:after="120" w:line="240" w:lineRule="auto"/>
                              <w:rPr>
                                <w:sz w:val="18"/>
                                <w:szCs w:val="20"/>
                              </w:rPr>
                            </w:pPr>
                          </w:p>
                          <w:p w:rsidR="00144AFE" w:rsidRPr="00DC0A3E" w:rsidRDefault="00144AFE" w:rsidP="000B5C46">
                            <w:pPr>
                              <w:spacing w:after="120" w:line="240" w:lineRule="auto"/>
                              <w:rPr>
                                <w:color w:val="FF0000"/>
                                <w:sz w:val="18"/>
                                <w:szCs w:val="20"/>
                              </w:rPr>
                            </w:pPr>
                            <w:r w:rsidRPr="00DC0A3E">
                              <w:rPr>
                                <w:color w:val="FF0000"/>
                                <w:sz w:val="18"/>
                                <w:szCs w:val="20"/>
                              </w:rPr>
                              <w:t>Countdown to Kindergarten integrates all of the following:</w:t>
                            </w:r>
                          </w:p>
                          <w:p w:rsidR="00144AFE" w:rsidRPr="00DC0A3E" w:rsidRDefault="00144AFE" w:rsidP="000B5C46">
                            <w:pPr>
                              <w:spacing w:after="120" w:line="240" w:lineRule="auto"/>
                              <w:rPr>
                                <w:sz w:val="18"/>
                                <w:szCs w:val="20"/>
                              </w:rPr>
                            </w:pPr>
                            <w:r w:rsidRPr="00DC0A3E">
                              <w:rPr>
                                <w:b/>
                                <w:sz w:val="18"/>
                                <w:szCs w:val="20"/>
                              </w:rPr>
                              <w:t>Home Visitation.</w:t>
                            </w:r>
                            <w:r w:rsidRPr="00DC0A3E">
                              <w:rPr>
                                <w:sz w:val="18"/>
                                <w:szCs w:val="20"/>
                              </w:rPr>
                              <w:t xml:space="preserve"> Teachers make six visits over the summer to the homes of participating students and families. Children and families are introduced to actual materials used in kindergarten and are given a Kindergarten Transition Toolkit to keep. </w:t>
                            </w:r>
                          </w:p>
                          <w:p w:rsidR="00144AFE" w:rsidRPr="00DC0A3E" w:rsidRDefault="00144AFE" w:rsidP="000B5C46">
                            <w:pPr>
                              <w:spacing w:after="120" w:line="240" w:lineRule="auto"/>
                              <w:rPr>
                                <w:sz w:val="18"/>
                                <w:szCs w:val="20"/>
                              </w:rPr>
                            </w:pPr>
                            <w:r w:rsidRPr="00DC0A3E">
                              <w:rPr>
                                <w:b/>
                                <w:sz w:val="18"/>
                                <w:szCs w:val="20"/>
                              </w:rPr>
                              <w:t>Learning Celebration.</w:t>
                            </w:r>
                            <w:r w:rsidRPr="00DC0A3E">
                              <w:rPr>
                                <w:sz w:val="18"/>
                                <w:szCs w:val="20"/>
                              </w:rPr>
                              <w:t xml:space="preserve"> The last visit is a “field trip” to the school where the child will attend class in the fall. </w:t>
                            </w:r>
                          </w:p>
                          <w:p w:rsidR="00144AFE" w:rsidRPr="00DC0A3E" w:rsidRDefault="00144AFE" w:rsidP="000B5C46">
                            <w:pPr>
                              <w:spacing w:after="120" w:line="240" w:lineRule="auto"/>
                              <w:rPr>
                                <w:sz w:val="18"/>
                                <w:szCs w:val="20"/>
                              </w:rPr>
                            </w:pPr>
                            <w:r w:rsidRPr="00DC0A3E">
                              <w:rPr>
                                <w:b/>
                                <w:sz w:val="18"/>
                                <w:szCs w:val="20"/>
                              </w:rPr>
                              <w:t>Public Awareness.</w:t>
                            </w:r>
                            <w:r w:rsidRPr="00DC0A3E">
                              <w:rPr>
                                <w:sz w:val="18"/>
                                <w:szCs w:val="20"/>
                              </w:rPr>
                              <w:t xml:space="preserve"> Throughout the summer, First Steps releases tips to media to help parents and caregivers get children ready for kindergarten.</w:t>
                            </w:r>
                          </w:p>
                          <w:p w:rsidR="00144AFE" w:rsidRPr="00AF5FA9" w:rsidRDefault="00144AFE" w:rsidP="000B5C46">
                            <w:pPr>
                              <w:pStyle w:val="BodyText"/>
                              <w:spacing w:line="240" w:lineRule="auto"/>
                              <w:rPr>
                                <w:rFonts w:cstheme="minorHAns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05" type="#_x0000_t202" style="position:absolute;margin-left:36.65pt;margin-top:154.85pt;width:267pt;height:324pt;z-index:25235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" filled="f" stroked="f">
                <v:textbox inset="0,0,0,0">
                  <w:txbxContent>
                    <w:p w:rsidR="00144AFE" w:rsidRPr="00DC0A3E" w:rsidRDefault="00144AFE" w:rsidP="000B5C46">
                      <w:pPr>
                        <w:spacing w:after="120" w:line="240" w:lineRule="auto"/>
                        <w:rPr>
                          <w:sz w:val="18"/>
                          <w:szCs w:val="20"/>
                        </w:rPr>
                      </w:pPr>
                      <w:r w:rsidRPr="00DC0A3E">
                        <w:rPr>
                          <w:sz w:val="18"/>
                          <w:szCs w:val="20"/>
                        </w:rPr>
                        <w:t>Countdown to Kindergarten (CTK) is a summer home visitation model connecting rising kindergartners and their families with their future teachers. The program is designed:</w:t>
                      </w:r>
                    </w:p>
                    <w:p w:rsidR="00144AFE" w:rsidRPr="00DC0A3E" w:rsidRDefault="00144AFE" w:rsidP="000B5C46">
                      <w:pPr>
                        <w:pStyle w:val="ListParagraph"/>
                        <w:numPr>
                          <w:ilvl w:val="0"/>
                          <w:numId w:val="23"/>
                        </w:numPr>
                        <w:spacing w:after="120" w:line="240" w:lineRule="auto"/>
                        <w:rPr>
                          <w:sz w:val="18"/>
                          <w:szCs w:val="20"/>
                        </w:rPr>
                      </w:pPr>
                      <w:r w:rsidRPr="00DC0A3E">
                        <w:rPr>
                          <w:sz w:val="18"/>
                          <w:szCs w:val="20"/>
                        </w:rPr>
                        <w:t xml:space="preserve">to forge strong and lasting home-school relationships, </w:t>
                      </w:r>
                    </w:p>
                    <w:p w:rsidR="00144AFE" w:rsidRPr="00DC0A3E" w:rsidRDefault="00144AFE" w:rsidP="000B5C46">
                      <w:pPr>
                        <w:pStyle w:val="ListParagraph"/>
                        <w:numPr>
                          <w:ilvl w:val="0"/>
                          <w:numId w:val="23"/>
                        </w:numPr>
                        <w:spacing w:after="120" w:line="240" w:lineRule="auto"/>
                        <w:rPr>
                          <w:sz w:val="18"/>
                          <w:szCs w:val="20"/>
                        </w:rPr>
                      </w:pPr>
                      <w:r w:rsidRPr="00DC0A3E">
                        <w:rPr>
                          <w:sz w:val="18"/>
                          <w:szCs w:val="20"/>
                        </w:rPr>
                        <w:t xml:space="preserve">to acquaint children and families with the state and classroom  expectations  to increase the likelihood of school success, </w:t>
                      </w:r>
                    </w:p>
                    <w:p w:rsidR="00144AFE" w:rsidRPr="00DC0A3E" w:rsidRDefault="00144AFE" w:rsidP="000B5C46">
                      <w:pPr>
                        <w:pStyle w:val="ListParagraph"/>
                        <w:numPr>
                          <w:ilvl w:val="0"/>
                          <w:numId w:val="23"/>
                        </w:numPr>
                        <w:spacing w:after="120" w:line="240" w:lineRule="auto"/>
                        <w:rPr>
                          <w:sz w:val="18"/>
                          <w:szCs w:val="20"/>
                        </w:rPr>
                      </w:pPr>
                      <w:r w:rsidRPr="00DC0A3E">
                        <w:rPr>
                          <w:sz w:val="18"/>
                          <w:szCs w:val="20"/>
                        </w:rPr>
                        <w:t xml:space="preserve">to increase parent involvement in the early grades (particularly in hard-to-reach communities), when children’s learning is foundational for life success; and </w:t>
                      </w:r>
                    </w:p>
                    <w:p w:rsidR="00144AFE" w:rsidRDefault="00144AFE" w:rsidP="000B5C46">
                      <w:pPr>
                        <w:pStyle w:val="ListParagraph"/>
                        <w:numPr>
                          <w:ilvl w:val="0"/>
                          <w:numId w:val="23"/>
                        </w:numPr>
                        <w:spacing w:after="120" w:line="240" w:lineRule="auto"/>
                        <w:rPr>
                          <w:sz w:val="18"/>
                          <w:szCs w:val="20"/>
                        </w:rPr>
                      </w:pPr>
                      <w:r w:rsidRPr="00DC0A3E">
                        <w:rPr>
                          <w:sz w:val="18"/>
                          <w:szCs w:val="20"/>
                        </w:rPr>
                        <w:t>to increase public awareness of the importance of school readiness and provide ways for parents and communities to impact children’s early school success.</w:t>
                      </w:r>
                    </w:p>
                    <w:p w:rsidR="00144AFE" w:rsidRDefault="00144AFE" w:rsidP="000B5C46">
                      <w:pPr>
                        <w:pStyle w:val="ListParagraph"/>
                        <w:spacing w:after="120" w:line="240" w:lineRule="auto"/>
                        <w:rPr>
                          <w:sz w:val="18"/>
                          <w:szCs w:val="20"/>
                        </w:rPr>
                      </w:pPr>
                    </w:p>
                    <w:p w:rsidR="00144AFE" w:rsidRPr="00DC0A3E" w:rsidRDefault="00144AFE" w:rsidP="000B5C46">
                      <w:pPr>
                        <w:pStyle w:val="ListParagraph"/>
                        <w:spacing w:after="120" w:line="240" w:lineRule="auto"/>
                        <w:rPr>
                          <w:sz w:val="18"/>
                          <w:szCs w:val="20"/>
                        </w:rPr>
                      </w:pPr>
                    </w:p>
                    <w:p w:rsidR="00144AFE" w:rsidRPr="00DC0A3E" w:rsidRDefault="00144AFE" w:rsidP="000B5C46">
                      <w:pPr>
                        <w:spacing w:after="120" w:line="240" w:lineRule="auto"/>
                        <w:rPr>
                          <w:color w:val="FF0000"/>
                          <w:sz w:val="18"/>
                          <w:szCs w:val="20"/>
                        </w:rPr>
                      </w:pPr>
                      <w:r w:rsidRPr="00DC0A3E">
                        <w:rPr>
                          <w:color w:val="FF0000"/>
                          <w:sz w:val="18"/>
                          <w:szCs w:val="20"/>
                        </w:rPr>
                        <w:t>Countdown to Kindergarten integrates all of the following:</w:t>
                      </w:r>
                    </w:p>
                    <w:p w:rsidR="00144AFE" w:rsidRPr="00DC0A3E" w:rsidRDefault="00144AFE" w:rsidP="000B5C46">
                      <w:pPr>
                        <w:spacing w:after="120" w:line="240" w:lineRule="auto"/>
                        <w:rPr>
                          <w:sz w:val="18"/>
                          <w:szCs w:val="20"/>
                        </w:rPr>
                      </w:pPr>
                      <w:r w:rsidRPr="00DC0A3E">
                        <w:rPr>
                          <w:b/>
                          <w:sz w:val="18"/>
                          <w:szCs w:val="20"/>
                        </w:rPr>
                        <w:t>Home Visitation.</w:t>
                      </w:r>
                      <w:r w:rsidRPr="00DC0A3E">
                        <w:rPr>
                          <w:sz w:val="18"/>
                          <w:szCs w:val="20"/>
                        </w:rPr>
                        <w:t xml:space="preserve"> Teachers make six visits over the summer to the homes of participating students and families. Children and families are introduced to actual materials used in kindergarten and are given a Kindergarten Transition Toolkit to keep. </w:t>
                      </w:r>
                    </w:p>
                    <w:p w:rsidR="00144AFE" w:rsidRPr="00DC0A3E" w:rsidRDefault="00144AFE" w:rsidP="000B5C46">
                      <w:pPr>
                        <w:spacing w:after="120" w:line="240" w:lineRule="auto"/>
                        <w:rPr>
                          <w:sz w:val="18"/>
                          <w:szCs w:val="20"/>
                        </w:rPr>
                      </w:pPr>
                      <w:r w:rsidRPr="00DC0A3E">
                        <w:rPr>
                          <w:b/>
                          <w:sz w:val="18"/>
                          <w:szCs w:val="20"/>
                        </w:rPr>
                        <w:t>Learning Celebration.</w:t>
                      </w:r>
                      <w:r w:rsidRPr="00DC0A3E">
                        <w:rPr>
                          <w:sz w:val="18"/>
                          <w:szCs w:val="20"/>
                        </w:rPr>
                        <w:t xml:space="preserve"> The last visit is a “field trip” to the school where the child will attend class in the fall. </w:t>
                      </w:r>
                    </w:p>
                    <w:p w:rsidR="00144AFE" w:rsidRPr="00DC0A3E" w:rsidRDefault="00144AFE" w:rsidP="000B5C46">
                      <w:pPr>
                        <w:spacing w:after="120" w:line="240" w:lineRule="auto"/>
                        <w:rPr>
                          <w:sz w:val="18"/>
                          <w:szCs w:val="20"/>
                        </w:rPr>
                      </w:pPr>
                      <w:r w:rsidRPr="00DC0A3E">
                        <w:rPr>
                          <w:b/>
                          <w:sz w:val="18"/>
                          <w:szCs w:val="20"/>
                        </w:rPr>
                        <w:t>Public Awareness.</w:t>
                      </w:r>
                      <w:r w:rsidRPr="00DC0A3E">
                        <w:rPr>
                          <w:sz w:val="18"/>
                          <w:szCs w:val="20"/>
                        </w:rPr>
                        <w:t xml:space="preserve"> Throughout the summer, First Steps releases tips to media to help parents and caregivers get children ready for kindergarten.</w:t>
                      </w:r>
                    </w:p>
                    <w:p w:rsidR="00144AFE" w:rsidRPr="00AF5FA9" w:rsidRDefault="00144AFE" w:rsidP="000B5C46">
                      <w:pPr>
                        <w:pStyle w:val="BodyText"/>
                        <w:spacing w:line="240" w:lineRule="auto"/>
                        <w:rPr>
                          <w:rFonts w:cstheme="minorHAnsi"/>
                          <w:sz w:val="18"/>
                        </w:rPr>
                      </w:pPr>
                    </w:p>
                  </w:txbxContent>
                </v:textbox>
                <w10:wrap anchorx="page" anchory="page"/>
              </v:shape>
            </w:pict>
          </mc:Fallback>
        </mc:AlternateContent>
      </w:r>
    </w:p>
    <w:p w:rsidR="000B5C46" w:rsidRDefault="000B5C46" w:rsidP="000B5C46"/>
    <w:p w:rsidR="000B5C46" w:rsidRDefault="000B5C46" w:rsidP="000B5C46"/>
    <w:p w:rsidR="000B5C46" w:rsidRPr="00AD355E" w:rsidRDefault="000B5C46" w:rsidP="000B5C46">
      <w:r w:rsidRPr="00AD355E">
        <w:rPr>
          <w:noProof/>
        </w:rPr>
        <mc:AlternateContent>
          <mc:Choice Requires="wps">
            <w:drawing>
              <wp:anchor distT="0" distB="0" distL="114300" distR="114300" simplePos="0" relativeHeight="252358656" behindDoc="0" locked="0" layoutInCell="1" allowOverlap="1" wp14:anchorId="4E45CE5E" wp14:editId="670AC922">
                <wp:simplePos x="0" y="0"/>
                <wp:positionH relativeFrom="column">
                  <wp:posOffset>3760470</wp:posOffset>
                </wp:positionH>
                <wp:positionV relativeFrom="paragraph">
                  <wp:posOffset>285115</wp:posOffset>
                </wp:positionV>
                <wp:extent cx="2802890" cy="3010535"/>
                <wp:effectExtent l="0" t="0" r="0" b="0"/>
                <wp:wrapNone/>
                <wp:docPr id="57"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890" cy="3010535"/>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144AFE" w:rsidRDefault="00144AFE" w:rsidP="000B5C46">
                            <w:pPr>
                              <w:pStyle w:val="BodyText"/>
                              <w:spacing w:line="240" w:lineRule="auto"/>
                              <w:jc w:val="center"/>
                              <w:rPr>
                                <w:rFonts w:cstheme="minorHAnsi"/>
                                <w:b/>
                                <w:i/>
                                <w:color w:val="950AF7"/>
                                <w:highlight w:val="cyan"/>
                              </w:rPr>
                            </w:pPr>
                            <w:r>
                              <w:rPr>
                                <w:rFonts w:cstheme="minorHAnsi"/>
                                <w:b/>
                                <w:i/>
                                <w:noProof/>
                                <w:color w:val="950AF7"/>
                              </w:rPr>
                              <w:drawing>
                                <wp:inline distT="0" distB="0" distL="0" distR="0" wp14:anchorId="5CBD5AC0" wp14:editId="674F6F42">
                                  <wp:extent cx="2190486" cy="1642864"/>
                                  <wp:effectExtent l="0" t="0" r="63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346625_643384722411469_244919384415448037_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90486" cy="1642864"/>
                                          </a:xfrm>
                                          <a:prstGeom prst="rect">
                                            <a:avLst/>
                                          </a:prstGeom>
                                        </pic:spPr>
                                      </pic:pic>
                                    </a:graphicData>
                                  </a:graphic>
                                </wp:inline>
                              </w:drawing>
                            </w:r>
                          </w:p>
                          <w:p w:rsidR="00144AFE" w:rsidRDefault="00144AFE" w:rsidP="000B5C46">
                            <w:pPr>
                              <w:pStyle w:val="BodyText"/>
                              <w:spacing w:line="240" w:lineRule="auto"/>
                              <w:jc w:val="right"/>
                              <w:rPr>
                                <w:rFonts w:cstheme="minorHAnsi"/>
                                <w:b/>
                                <w:i/>
                                <w:color w:val="950AF7"/>
                                <w:highlight w:val="cyan"/>
                              </w:rPr>
                            </w:pPr>
                          </w:p>
                          <w:p w:rsidR="00144AFE" w:rsidRPr="0068303D" w:rsidRDefault="00144AFE" w:rsidP="000B5C46">
                            <w:pPr>
                              <w:pStyle w:val="BodyText"/>
                              <w:spacing w:line="240" w:lineRule="auto"/>
                              <w:jc w:val="center"/>
                              <w:rPr>
                                <w:rFonts w:cstheme="minorHAnsi"/>
                                <w:i/>
                                <w:color w:val="950AF7"/>
                              </w:rPr>
                            </w:pPr>
                            <w:r w:rsidRPr="0068303D">
                              <w:rPr>
                                <w:rFonts w:cstheme="minorHAnsi"/>
                                <w:i/>
                                <w:color w:val="950AF7"/>
                              </w:rPr>
                              <w:t>“I loved the program and my son is so looking forward to starting school. He has a strong attachment to his Kindergarten Teacher and he loves his new books.”</w:t>
                            </w:r>
                          </w:p>
                          <w:p w:rsidR="00144AFE" w:rsidRPr="00DC0A3E" w:rsidRDefault="00144AFE" w:rsidP="000B5C46">
                            <w:pPr>
                              <w:pStyle w:val="BodyText"/>
                              <w:spacing w:line="240" w:lineRule="auto"/>
                              <w:jc w:val="center"/>
                              <w:rPr>
                                <w:rFonts w:cstheme="minorHAnsi"/>
                                <w:color w:val="950AF7"/>
                              </w:rPr>
                            </w:pPr>
                            <w:r>
                              <w:rPr>
                                <w:rFonts w:cstheme="minorHAnsi"/>
                                <w:color w:val="950AF7"/>
                              </w:rPr>
                              <w:t>Margareta – CTK Moth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8" o:spid="_x0000_s1106" type="#_x0000_t202" style="position:absolute;margin-left:296.1pt;margin-top:22.45pt;width:220.7pt;height:237.05pt;z-index:25235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" fillcolor="#038cfe" stroked="f" strokecolor="#038cfe">
                <v:fill opacity="16448f"/>
                <v:textbox>
                  <w:txbxContent>
                    <w:p w:rsidR="00144AFE" w:rsidRDefault="00144AFE" w:rsidP="000B5C46">
                      <w:pPr>
                        <w:pStyle w:val="BodyText"/>
                        <w:spacing w:line="240" w:lineRule="auto"/>
                        <w:jc w:val="center"/>
                        <w:rPr>
                          <w:rFonts w:cstheme="minorHAnsi"/>
                          <w:b/>
                          <w:i/>
                          <w:color w:val="950AF7"/>
                          <w:highlight w:val="cyan"/>
                        </w:rPr>
                      </w:pPr>
                      <w:r>
                        <w:rPr>
                          <w:rFonts w:cstheme="minorHAnsi"/>
                          <w:b/>
                          <w:i/>
                          <w:noProof/>
                          <w:color w:val="950AF7"/>
                        </w:rPr>
                        <w:drawing>
                          <wp:inline distT="0" distB="0" distL="0" distR="0" wp14:anchorId="5CBD5AC0" wp14:editId="674F6F42">
                            <wp:extent cx="2190486" cy="1642864"/>
                            <wp:effectExtent l="0" t="0" r="63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346625_643384722411469_244919384415448037_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90486" cy="1642864"/>
                                    </a:xfrm>
                                    <a:prstGeom prst="rect">
                                      <a:avLst/>
                                    </a:prstGeom>
                                  </pic:spPr>
                                </pic:pic>
                              </a:graphicData>
                            </a:graphic>
                          </wp:inline>
                        </w:drawing>
                      </w:r>
                    </w:p>
                    <w:p w:rsidR="00144AFE" w:rsidRDefault="00144AFE" w:rsidP="000B5C46">
                      <w:pPr>
                        <w:pStyle w:val="BodyText"/>
                        <w:spacing w:line="240" w:lineRule="auto"/>
                        <w:jc w:val="right"/>
                        <w:rPr>
                          <w:rFonts w:cstheme="minorHAnsi"/>
                          <w:b/>
                          <w:i/>
                          <w:color w:val="950AF7"/>
                          <w:highlight w:val="cyan"/>
                        </w:rPr>
                      </w:pPr>
                    </w:p>
                    <w:p w:rsidR="00144AFE" w:rsidRPr="0068303D" w:rsidRDefault="00144AFE" w:rsidP="000B5C46">
                      <w:pPr>
                        <w:pStyle w:val="BodyText"/>
                        <w:spacing w:line="240" w:lineRule="auto"/>
                        <w:jc w:val="center"/>
                        <w:rPr>
                          <w:rFonts w:cstheme="minorHAnsi"/>
                          <w:i/>
                          <w:color w:val="950AF7"/>
                        </w:rPr>
                      </w:pPr>
                      <w:r w:rsidRPr="0068303D">
                        <w:rPr>
                          <w:rFonts w:cstheme="minorHAnsi"/>
                          <w:i/>
                          <w:color w:val="950AF7"/>
                        </w:rPr>
                        <w:t>“I loved the program and my son is so looking forward to starting school. He has a strong attachment to his Kindergarten Teacher and he loves his new books.”</w:t>
                      </w:r>
                    </w:p>
                    <w:p w:rsidR="00144AFE" w:rsidRPr="00DC0A3E" w:rsidRDefault="00144AFE" w:rsidP="000B5C46">
                      <w:pPr>
                        <w:pStyle w:val="BodyText"/>
                        <w:spacing w:line="240" w:lineRule="auto"/>
                        <w:jc w:val="center"/>
                        <w:rPr>
                          <w:rFonts w:cstheme="minorHAnsi"/>
                          <w:color w:val="950AF7"/>
                        </w:rPr>
                      </w:pPr>
                      <w:r>
                        <w:rPr>
                          <w:rFonts w:cstheme="minorHAnsi"/>
                          <w:color w:val="950AF7"/>
                        </w:rPr>
                        <w:t>Margareta – CTK Mother</w:t>
                      </w:r>
                    </w:p>
                  </w:txbxContent>
                </v:textbox>
              </v:shape>
            </w:pict>
          </mc:Fallback>
        </mc:AlternateContent>
      </w:r>
    </w:p>
    <w:p w:rsidR="000B5C46" w:rsidRPr="00AD355E" w:rsidRDefault="000B5C46" w:rsidP="000B5C46">
      <w:r w:rsidRPr="00AD355E">
        <w:rPr>
          <w:b/>
          <w:noProof/>
        </w:rPr>
        <mc:AlternateContent>
          <mc:Choice Requires="wps">
            <w:drawing>
              <wp:anchor distT="0" distB="0" distL="114300" distR="114300" simplePos="0" relativeHeight="252350464" behindDoc="0" locked="0" layoutInCell="1" allowOverlap="1" wp14:anchorId="23D30727" wp14:editId="71C628EC">
                <wp:simplePos x="0" y="0"/>
                <wp:positionH relativeFrom="page">
                  <wp:posOffset>2062480</wp:posOffset>
                </wp:positionH>
                <wp:positionV relativeFrom="page">
                  <wp:posOffset>318770</wp:posOffset>
                </wp:positionV>
                <wp:extent cx="4018915" cy="657225"/>
                <wp:effectExtent l="0" t="0" r="19685" b="28575"/>
                <wp:wrapNone/>
                <wp:docPr id="9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8915" cy="657225"/>
                        </a:xfrm>
                        <a:prstGeom prst="rect">
                          <a:avLst/>
                        </a:prstGeom>
                        <a:solidFill>
                          <a:srgbClr val="0070C0"/>
                        </a:solidFill>
                        <a:ln w="19050">
                          <a:solidFill>
                            <a:srgbClr val="FF0000"/>
                          </a:solidFill>
                          <a:miter lim="800000"/>
                          <a:headEnd/>
                          <a:tailEnd/>
                        </a:ln>
                        <a:extLst/>
                      </wps:spPr>
                      <wps:txbx>
                        <w:txbxContent>
                          <w:p w:rsidR="00144AFE" w:rsidRPr="00A3432C" w:rsidRDefault="00144AFE" w:rsidP="000B5C46">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ountdown to Kindergarte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07" type="#_x0000_t202" style="position:absolute;margin-left:162.4pt;margin-top:25.1pt;width:316.45pt;height:51.75pt;z-index:25235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" fillcolor="#0070c0" strokecolor="red" strokeweight="1.5pt">
                <v:textbox inset="0,0,0,0">
                  <w:txbxContent>
                    <w:p w:rsidR="00144AFE" w:rsidRPr="00A3432C" w:rsidRDefault="00144AFE" w:rsidP="000B5C46">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ountdown to Kindergarten</w:t>
                      </w:r>
                    </w:p>
                  </w:txbxContent>
                </v:textbox>
                <w10:wrap anchorx="page" anchory="page"/>
              </v:shape>
            </w:pict>
          </mc:Fallback>
        </mc:AlternateContent>
      </w:r>
    </w:p>
    <w:p w:rsidR="000B5C46" w:rsidRPr="00AD355E" w:rsidRDefault="000B5C46" w:rsidP="000B5C46">
      <w:r w:rsidRPr="00AD355E">
        <w:rPr>
          <w:b/>
          <w:noProof/>
        </w:rPr>
        <mc:AlternateContent>
          <mc:Choice Requires="wps">
            <w:drawing>
              <wp:anchor distT="0" distB="0" distL="114300" distR="114300" simplePos="0" relativeHeight="252352512" behindDoc="0" locked="0" layoutInCell="1" allowOverlap="1" wp14:anchorId="5A1CEA0E" wp14:editId="224C12C0">
                <wp:simplePos x="0" y="0"/>
                <wp:positionH relativeFrom="page">
                  <wp:posOffset>467360</wp:posOffset>
                </wp:positionH>
                <wp:positionV relativeFrom="page">
                  <wp:posOffset>1254125</wp:posOffset>
                </wp:positionV>
                <wp:extent cx="6886575" cy="381635"/>
                <wp:effectExtent l="0" t="0" r="9525" b="18415"/>
                <wp:wrapNone/>
                <wp:docPr id="10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381635"/>
                        </a:xfrm>
                        <a:prstGeom prst="rect">
                          <a:avLst/>
                        </a:prstGeom>
                        <a:noFill/>
                        <a:ln>
                          <a:noFill/>
                        </a:ln>
                        <a:effectLst/>
                        <a:extLst/>
                      </wps:spPr>
                      <wps:txbx>
                        <w:txbxContent>
                          <w:p w:rsidR="00144AFE" w:rsidRPr="00A3432C" w:rsidRDefault="00144AFE" w:rsidP="000B5C46">
                            <w:pPr>
                              <w:jc w:val="center"/>
                              <w:rPr>
                                <w:b/>
                                <w:sz w:val="28"/>
                                <w:szCs w:val="28"/>
                              </w:rPr>
                            </w:pPr>
                            <w:r w:rsidRPr="00A3432C">
                              <w:rPr>
                                <w:b/>
                                <w:sz w:val="28"/>
                                <w:szCs w:val="28"/>
                              </w:rPr>
                              <w:t>Bringing parents and teachers together as partners sets the foundation for success in school.</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08" type="#_x0000_t202" style="position:absolute;margin-left:36.8pt;margin-top:98.75pt;width:542.25pt;height:30.05pt;z-index:25235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" filled="f" stroked="f">
                <v:textbox inset="0,0,0,0">
                  <w:txbxContent>
                    <w:p w:rsidR="00144AFE" w:rsidRPr="00A3432C" w:rsidRDefault="00144AFE" w:rsidP="000B5C46">
                      <w:pPr>
                        <w:jc w:val="center"/>
                        <w:rPr>
                          <w:b/>
                          <w:sz w:val="28"/>
                          <w:szCs w:val="28"/>
                        </w:rPr>
                      </w:pPr>
                      <w:r w:rsidRPr="00A3432C">
                        <w:rPr>
                          <w:b/>
                          <w:sz w:val="28"/>
                          <w:szCs w:val="28"/>
                        </w:rPr>
                        <w:t>Bringing parents and teachers together as partners sets the foundation for success in school.</w:t>
                      </w:r>
                    </w:p>
                  </w:txbxContent>
                </v:textbox>
                <w10:wrap anchorx="page" anchory="page"/>
              </v:shape>
            </w:pict>
          </mc:Fallback>
        </mc:AlternateContent>
      </w:r>
    </w:p>
    <w:p w:rsidR="00F735C2" w:rsidRPr="00AD355E" w:rsidRDefault="002D405D" w:rsidP="000B5C46">
      <w:r w:rsidRPr="00AD355E">
        <w:rPr>
          <w:b/>
          <w:noProof/>
        </w:rPr>
        <mc:AlternateContent>
          <mc:Choice Requires="wps">
            <w:drawing>
              <wp:anchor distT="0" distB="0" distL="114300" distR="114300" simplePos="0" relativeHeight="252360704" behindDoc="0" locked="0" layoutInCell="1" allowOverlap="1" wp14:anchorId="50547084" wp14:editId="526D6978">
                <wp:simplePos x="0" y="0"/>
                <wp:positionH relativeFrom="page">
                  <wp:posOffset>514350</wp:posOffset>
                </wp:positionH>
                <wp:positionV relativeFrom="page">
                  <wp:posOffset>6353175</wp:posOffset>
                </wp:positionV>
                <wp:extent cx="6702425" cy="1871980"/>
                <wp:effectExtent l="0" t="0" r="3175" b="0"/>
                <wp:wrapNone/>
                <wp:docPr id="55"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871980"/>
                        </a:xfrm>
                        <a:prstGeom prst="rect">
                          <a:avLst/>
                        </a:prstGeom>
                        <a:solidFill>
                          <a:srgbClr val="FFFF00">
                            <a:alpha val="60000"/>
                          </a:srgbClr>
                        </a:solidFill>
                        <a:ln>
                          <a:noFill/>
                        </a:ln>
                      </wps:spPr>
                      <wps:txbx>
                        <w:txbxContent>
                          <w:p w:rsidR="00144AFE" w:rsidRPr="001A6281" w:rsidRDefault="00144AFE" w:rsidP="000B5C46">
                            <w:pPr>
                              <w:spacing w:line="240" w:lineRule="auto"/>
                              <w:rPr>
                                <w:rFonts w:cstheme="minorHAnsi"/>
                                <w:b/>
                                <w:sz w:val="28"/>
                              </w:rPr>
                            </w:pPr>
                            <w:r w:rsidRPr="000E7635">
                              <w:rPr>
                                <w:rFonts w:cstheme="minorHAnsi"/>
                                <w:b/>
                                <w:sz w:val="28"/>
                              </w:rPr>
                              <w:t xml:space="preserve">This year, our </w:t>
                            </w:r>
                            <w:r>
                              <w:rPr>
                                <w:rFonts w:cstheme="minorHAnsi"/>
                                <w:b/>
                                <w:sz w:val="28"/>
                              </w:rPr>
                              <w:t>Countdown to Kindergarten</w:t>
                            </w:r>
                            <w:r w:rsidRPr="000E7635">
                              <w:rPr>
                                <w:rFonts w:cstheme="minorHAnsi"/>
                                <w:b/>
                                <w:sz w:val="28"/>
                              </w:rPr>
                              <w:t xml:space="preserve"> program:</w:t>
                            </w:r>
                          </w:p>
                          <w:p w:rsidR="00144AFE" w:rsidRPr="002D405D" w:rsidRDefault="00C505AD" w:rsidP="000B5C46">
                            <w:pPr>
                              <w:pStyle w:val="BodyText"/>
                              <w:numPr>
                                <w:ilvl w:val="0"/>
                                <w:numId w:val="2"/>
                              </w:numPr>
                              <w:spacing w:line="240" w:lineRule="auto"/>
                              <w:rPr>
                                <w:rFonts w:cstheme="minorHAnsi"/>
                                <w:b/>
                                <w:sz w:val="20"/>
                                <w:szCs w:val="20"/>
                              </w:rPr>
                            </w:pPr>
                            <w:r w:rsidRPr="002D405D">
                              <w:rPr>
                                <w:rFonts w:cstheme="minorHAnsi"/>
                                <w:b/>
                                <w:sz w:val="20"/>
                                <w:szCs w:val="20"/>
                              </w:rPr>
                              <w:t>Prior to the CTK Program Home Visits, 73.9 % of our parents read to their child 3 or more times per week. After the CTK Home Visits, 85.3% of our parents read to their child more than 3 times per week with over 25% reading daily.</w:t>
                            </w:r>
                          </w:p>
                          <w:p w:rsidR="00144AFE" w:rsidRPr="002D405D" w:rsidRDefault="00C505AD" w:rsidP="000B5C46">
                            <w:pPr>
                              <w:pStyle w:val="BodyText"/>
                              <w:numPr>
                                <w:ilvl w:val="0"/>
                                <w:numId w:val="2"/>
                              </w:numPr>
                              <w:spacing w:line="240" w:lineRule="auto"/>
                              <w:rPr>
                                <w:rFonts w:cstheme="minorHAnsi"/>
                                <w:b/>
                                <w:sz w:val="20"/>
                                <w:szCs w:val="20"/>
                              </w:rPr>
                            </w:pPr>
                            <w:r w:rsidRPr="002D405D">
                              <w:rPr>
                                <w:rFonts w:cstheme="minorHAnsi"/>
                                <w:b/>
                                <w:sz w:val="20"/>
                                <w:szCs w:val="20"/>
                              </w:rPr>
                              <w:t xml:space="preserve">Prior to the CTK Program Home Visits, 43.2% of the rising kindergarten children were excited about going to school. After the CTK Home </w:t>
                            </w:r>
                            <w:r w:rsidR="00163254" w:rsidRPr="002D405D">
                              <w:rPr>
                                <w:rFonts w:cstheme="minorHAnsi"/>
                                <w:b/>
                                <w:sz w:val="20"/>
                                <w:szCs w:val="20"/>
                              </w:rPr>
                              <w:t>Visits,</w:t>
                            </w:r>
                            <w:r w:rsidRPr="002D405D">
                              <w:rPr>
                                <w:rFonts w:cstheme="minorHAnsi"/>
                                <w:b/>
                                <w:sz w:val="20"/>
                                <w:szCs w:val="20"/>
                              </w:rPr>
                              <w:t xml:space="preserve"> th</w:t>
                            </w:r>
                            <w:r w:rsidR="002D405D" w:rsidRPr="002D405D">
                              <w:rPr>
                                <w:rFonts w:cstheme="minorHAnsi"/>
                                <w:b/>
                                <w:sz w:val="20"/>
                                <w:szCs w:val="20"/>
                              </w:rPr>
                              <w:t>is increased to 54.9% with less than 9% of the children expressing any anxiousness about going to school.</w:t>
                            </w:r>
                          </w:p>
                          <w:p w:rsidR="002D405D" w:rsidRPr="002D405D" w:rsidRDefault="002D405D" w:rsidP="000B5C46">
                            <w:pPr>
                              <w:pStyle w:val="BodyText"/>
                              <w:numPr>
                                <w:ilvl w:val="0"/>
                                <w:numId w:val="2"/>
                              </w:numPr>
                              <w:spacing w:line="240" w:lineRule="auto"/>
                              <w:rPr>
                                <w:rFonts w:cstheme="minorHAnsi"/>
                                <w:b/>
                                <w:sz w:val="20"/>
                                <w:szCs w:val="20"/>
                              </w:rPr>
                            </w:pPr>
                            <w:r w:rsidRPr="002D405D">
                              <w:rPr>
                                <w:rFonts w:cstheme="minorHAnsi"/>
                                <w:b/>
                                <w:sz w:val="20"/>
                                <w:szCs w:val="20"/>
                              </w:rPr>
                              <w:t xml:space="preserve">After participating in the CTK Program, 10% more of the families indicated </w:t>
                            </w:r>
                            <w:r w:rsidR="00163254" w:rsidRPr="002D405D">
                              <w:rPr>
                                <w:rFonts w:cstheme="minorHAnsi"/>
                                <w:b/>
                                <w:sz w:val="20"/>
                                <w:szCs w:val="20"/>
                              </w:rPr>
                              <w:t>that,</w:t>
                            </w:r>
                            <w:r w:rsidRPr="002D405D">
                              <w:rPr>
                                <w:rFonts w:cstheme="minorHAnsi"/>
                                <w:b/>
                                <w:sz w:val="20"/>
                                <w:szCs w:val="20"/>
                              </w:rPr>
                              <w:t xml:space="preserve"> they would make it a priority to participate in their child’s classroom activities.</w:t>
                            </w:r>
                          </w:p>
                          <w:p w:rsidR="00144AFE" w:rsidRPr="00416CD6" w:rsidRDefault="002D405D" w:rsidP="000B5C46">
                            <w:pPr>
                              <w:pStyle w:val="BodyText"/>
                              <w:spacing w:line="240" w:lineRule="auto"/>
                              <w:ind w:left="360"/>
                              <w:rPr>
                                <w:rFonts w:cstheme="minorHAnsi"/>
                              </w:rPr>
                            </w:pPr>
                            <w:r>
                              <w:rPr>
                                <w:rFonts w:cstheme="minorHAnsi"/>
                              </w:rPr>
                              <w:t>Chi</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09" type="#_x0000_t202" style="position:absolute;margin-left:40.5pt;margin-top:500.25pt;width:527.75pt;height:147.4pt;z-index:25236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" fillcolor="yellow" stroked="f">
                <v:fill opacity="39321f"/>
                <v:textbox inset=",7.2pt,,7.2pt">
                  <w:txbxContent>
                    <w:p w:rsidR="00144AFE" w:rsidRPr="001A6281" w:rsidRDefault="00144AFE" w:rsidP="000B5C46">
                      <w:pPr>
                        <w:spacing w:line="240" w:lineRule="auto"/>
                        <w:rPr>
                          <w:rFonts w:cstheme="minorHAnsi"/>
                          <w:b/>
                          <w:sz w:val="28"/>
                        </w:rPr>
                      </w:pPr>
                      <w:r w:rsidRPr="000E7635">
                        <w:rPr>
                          <w:rFonts w:cstheme="minorHAnsi"/>
                          <w:b/>
                          <w:sz w:val="28"/>
                        </w:rPr>
                        <w:t xml:space="preserve">This year, our </w:t>
                      </w:r>
                      <w:r>
                        <w:rPr>
                          <w:rFonts w:cstheme="minorHAnsi"/>
                          <w:b/>
                          <w:sz w:val="28"/>
                        </w:rPr>
                        <w:t>Countdown to Kindergarten</w:t>
                      </w:r>
                      <w:r w:rsidRPr="000E7635">
                        <w:rPr>
                          <w:rFonts w:cstheme="minorHAnsi"/>
                          <w:b/>
                          <w:sz w:val="28"/>
                        </w:rPr>
                        <w:t xml:space="preserve"> program:</w:t>
                      </w:r>
                    </w:p>
                    <w:p w:rsidR="00144AFE" w:rsidRPr="002D405D" w:rsidRDefault="00C505AD" w:rsidP="000B5C46">
                      <w:pPr>
                        <w:pStyle w:val="BodyText"/>
                        <w:numPr>
                          <w:ilvl w:val="0"/>
                          <w:numId w:val="2"/>
                        </w:numPr>
                        <w:spacing w:line="240" w:lineRule="auto"/>
                        <w:rPr>
                          <w:rFonts w:cstheme="minorHAnsi"/>
                          <w:b/>
                          <w:sz w:val="20"/>
                          <w:szCs w:val="20"/>
                        </w:rPr>
                      </w:pPr>
                      <w:r w:rsidRPr="002D405D">
                        <w:rPr>
                          <w:rFonts w:cstheme="minorHAnsi"/>
                          <w:b/>
                          <w:sz w:val="20"/>
                          <w:szCs w:val="20"/>
                        </w:rPr>
                        <w:t>Prior to the CTK Program Home Visits, 73.9 % of our parents read to their child 3 or more times per week. After the CTK Home Visits, 85.3% of our parents read to their child more than 3 times per week with over 25% reading daily.</w:t>
                      </w:r>
                    </w:p>
                    <w:p w:rsidR="00144AFE" w:rsidRPr="002D405D" w:rsidRDefault="00C505AD" w:rsidP="000B5C46">
                      <w:pPr>
                        <w:pStyle w:val="BodyText"/>
                        <w:numPr>
                          <w:ilvl w:val="0"/>
                          <w:numId w:val="2"/>
                        </w:numPr>
                        <w:spacing w:line="240" w:lineRule="auto"/>
                        <w:rPr>
                          <w:rFonts w:cstheme="minorHAnsi"/>
                          <w:b/>
                          <w:sz w:val="20"/>
                          <w:szCs w:val="20"/>
                        </w:rPr>
                      </w:pPr>
                      <w:r w:rsidRPr="002D405D">
                        <w:rPr>
                          <w:rFonts w:cstheme="minorHAnsi"/>
                          <w:b/>
                          <w:sz w:val="20"/>
                          <w:szCs w:val="20"/>
                        </w:rPr>
                        <w:t xml:space="preserve">Prior to the CTK Program Home Visits, 43.2% of the rising kindergarten children were excited about going to school. After the CTK Home </w:t>
                      </w:r>
                      <w:r w:rsidR="00163254" w:rsidRPr="002D405D">
                        <w:rPr>
                          <w:rFonts w:cstheme="minorHAnsi"/>
                          <w:b/>
                          <w:sz w:val="20"/>
                          <w:szCs w:val="20"/>
                        </w:rPr>
                        <w:t>Visits,</w:t>
                      </w:r>
                      <w:r w:rsidRPr="002D405D">
                        <w:rPr>
                          <w:rFonts w:cstheme="minorHAnsi"/>
                          <w:b/>
                          <w:sz w:val="20"/>
                          <w:szCs w:val="20"/>
                        </w:rPr>
                        <w:t xml:space="preserve"> th</w:t>
                      </w:r>
                      <w:r w:rsidR="002D405D" w:rsidRPr="002D405D">
                        <w:rPr>
                          <w:rFonts w:cstheme="minorHAnsi"/>
                          <w:b/>
                          <w:sz w:val="20"/>
                          <w:szCs w:val="20"/>
                        </w:rPr>
                        <w:t>is increased to 54.9% with less than 9% of the children expressing any anxiousness about going to school.</w:t>
                      </w:r>
                    </w:p>
                    <w:p w:rsidR="002D405D" w:rsidRPr="002D405D" w:rsidRDefault="002D405D" w:rsidP="000B5C46">
                      <w:pPr>
                        <w:pStyle w:val="BodyText"/>
                        <w:numPr>
                          <w:ilvl w:val="0"/>
                          <w:numId w:val="2"/>
                        </w:numPr>
                        <w:spacing w:line="240" w:lineRule="auto"/>
                        <w:rPr>
                          <w:rFonts w:cstheme="minorHAnsi"/>
                          <w:b/>
                          <w:sz w:val="20"/>
                          <w:szCs w:val="20"/>
                        </w:rPr>
                      </w:pPr>
                      <w:r w:rsidRPr="002D405D">
                        <w:rPr>
                          <w:rFonts w:cstheme="minorHAnsi"/>
                          <w:b/>
                          <w:sz w:val="20"/>
                          <w:szCs w:val="20"/>
                        </w:rPr>
                        <w:t xml:space="preserve">After participating in the CTK Program, 10% more of the families indicated </w:t>
                      </w:r>
                      <w:r w:rsidR="00163254" w:rsidRPr="002D405D">
                        <w:rPr>
                          <w:rFonts w:cstheme="minorHAnsi"/>
                          <w:b/>
                          <w:sz w:val="20"/>
                          <w:szCs w:val="20"/>
                        </w:rPr>
                        <w:t>that,</w:t>
                      </w:r>
                      <w:r w:rsidRPr="002D405D">
                        <w:rPr>
                          <w:rFonts w:cstheme="minorHAnsi"/>
                          <w:b/>
                          <w:sz w:val="20"/>
                          <w:szCs w:val="20"/>
                        </w:rPr>
                        <w:t xml:space="preserve"> they would make it a priority to participate in their child’s classroom activities.</w:t>
                      </w:r>
                    </w:p>
                    <w:p w:rsidR="00144AFE" w:rsidRPr="00416CD6" w:rsidRDefault="002D405D" w:rsidP="000B5C46">
                      <w:pPr>
                        <w:pStyle w:val="BodyText"/>
                        <w:spacing w:line="240" w:lineRule="auto"/>
                        <w:ind w:left="360"/>
                        <w:rPr>
                          <w:rFonts w:cstheme="minorHAnsi"/>
                        </w:rPr>
                      </w:pPr>
                      <w:r>
                        <w:rPr>
                          <w:rFonts w:cstheme="minorHAnsi"/>
                        </w:rPr>
                        <w:t>Chi</w:t>
                      </w:r>
                    </w:p>
                  </w:txbxContent>
                </v:textbox>
                <w10:wrap anchorx="page" anchory="page"/>
              </v:shape>
            </w:pict>
          </mc:Fallback>
        </mc:AlternateContent>
      </w:r>
      <w:r w:rsidR="00D73A28" w:rsidRPr="00AD355E">
        <w:rPr>
          <w:b/>
          <w:noProof/>
        </w:rPr>
        <mc:AlternateContent>
          <mc:Choice Requires="wps">
            <w:drawing>
              <wp:anchor distT="0" distB="0" distL="114300" distR="114300" simplePos="0" relativeHeight="252355584" behindDoc="0" locked="0" layoutInCell="1" allowOverlap="1" wp14:anchorId="110DEEFF" wp14:editId="5E965792">
                <wp:simplePos x="0" y="0"/>
                <wp:positionH relativeFrom="page">
                  <wp:posOffset>4667250</wp:posOffset>
                </wp:positionH>
                <wp:positionV relativeFrom="page">
                  <wp:posOffset>8715374</wp:posOffset>
                </wp:positionV>
                <wp:extent cx="2705100" cy="940435"/>
                <wp:effectExtent l="0" t="0" r="19050" b="12065"/>
                <wp:wrapNone/>
                <wp:docPr id="96"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940435"/>
                        </a:xfrm>
                        <a:prstGeom prst="rect">
                          <a:avLst/>
                        </a:prstGeom>
                        <a:solidFill>
                          <a:srgbClr val="FFFF00"/>
                        </a:solidFill>
                        <a:ln w="15875">
                          <a:solidFill>
                            <a:srgbClr val="FF0000"/>
                          </a:solidFill>
                        </a:ln>
                      </wps:spPr>
                      <wps:txbx>
                        <w:txbxContent>
                          <w:p w:rsidR="00144AFE" w:rsidRPr="00D73A28" w:rsidRDefault="00144AFE" w:rsidP="00D73A28">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D73A28">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D73A28">
                            <w:pPr>
                              <w:pStyle w:val="SchoolAddress"/>
                              <w:rPr>
                                <w:rFonts w:asciiTheme="minorHAnsi" w:hAnsiTheme="minorHAnsi"/>
                              </w:rPr>
                            </w:pPr>
                            <w:r w:rsidRPr="00D73A28">
                              <w:rPr>
                                <w:rFonts w:asciiTheme="minorHAnsi" w:hAnsiTheme="minorHAnsi"/>
                              </w:rPr>
                              <w:t>Phone – (803) 981-5783</w:t>
                            </w:r>
                          </w:p>
                          <w:p w:rsidR="00144AFE" w:rsidRPr="00D73A28" w:rsidRDefault="00144AFE" w:rsidP="00D73A28">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D73A28">
                            <w:pPr>
                              <w:pStyle w:val="SchoolAddress"/>
                              <w:ind w:firstLine="720"/>
                              <w:rPr>
                                <w:rFonts w:asciiTheme="minorHAnsi" w:hAnsiTheme="minorHAnsi"/>
                              </w:rPr>
                            </w:pPr>
                            <w:r w:rsidRPr="00D73A28">
                              <w:rPr>
                                <w:rFonts w:asciiTheme="minorHAnsi" w:hAnsiTheme="minorHAnsi"/>
                              </w:rPr>
                              <w:t xml:space="preserve">  Web Address - www.YCFirstSteps.com </w:t>
                            </w:r>
                          </w:p>
                          <w:p w:rsidR="00144AFE" w:rsidRPr="00AC595B" w:rsidRDefault="00144AFE" w:rsidP="00D73A28">
                            <w:pPr>
                              <w:jc w:val="right"/>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10" type="#_x0000_t202" style="position:absolute;margin-left:367.5pt;margin-top:686.25pt;width:213pt;height:74.05pt;z-index:25235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" fillcolor="yellow" strokecolor="red" strokeweight="1.25pt">
                <v:textbox inset="2.88pt,2.88pt,2.88pt,2.88pt">
                  <w:txbxContent>
                    <w:p w:rsidR="00144AFE" w:rsidRPr="00D73A28" w:rsidRDefault="00144AFE" w:rsidP="00D73A28">
                      <w:pPr>
                        <w:pStyle w:val="Heading3"/>
                        <w:spacing w:before="0" w:after="120" w:line="240" w:lineRule="auto"/>
                        <w:jc w:val="right"/>
                        <w:rPr>
                          <w:rFonts w:asciiTheme="minorHAnsi" w:hAnsiTheme="minorHAnsi" w:cs="Arial"/>
                          <w:color w:val="0070C0"/>
                        </w:rPr>
                      </w:pPr>
                      <w:r w:rsidRPr="00D73A28">
                        <w:rPr>
                          <w:rFonts w:asciiTheme="minorHAnsi" w:hAnsiTheme="minorHAnsi" w:cs="Arial"/>
                          <w:color w:val="0070C0"/>
                        </w:rPr>
                        <w:t>York County First Steps</w:t>
                      </w:r>
                    </w:p>
                    <w:p w:rsidR="00144AFE" w:rsidRPr="00D73A28" w:rsidRDefault="00144AFE" w:rsidP="00D73A28">
                      <w:pPr>
                        <w:pStyle w:val="SchoolAddress"/>
                        <w:rPr>
                          <w:rFonts w:asciiTheme="minorHAnsi" w:hAnsiTheme="minorHAnsi"/>
                        </w:rPr>
                      </w:pPr>
                      <w:r w:rsidRPr="00D73A28">
                        <w:rPr>
                          <w:rFonts w:asciiTheme="minorHAnsi" w:hAnsiTheme="minorHAnsi"/>
                        </w:rPr>
                        <w:t>410 E. Black St., Rock Hill, SC 29731</w:t>
                      </w:r>
                    </w:p>
                    <w:p w:rsidR="00144AFE" w:rsidRPr="00D73A28" w:rsidRDefault="00144AFE" w:rsidP="00D73A28">
                      <w:pPr>
                        <w:pStyle w:val="SchoolAddress"/>
                        <w:rPr>
                          <w:rFonts w:asciiTheme="minorHAnsi" w:hAnsiTheme="minorHAnsi"/>
                        </w:rPr>
                      </w:pPr>
                      <w:r w:rsidRPr="00D73A28">
                        <w:rPr>
                          <w:rFonts w:asciiTheme="minorHAnsi" w:hAnsiTheme="minorHAnsi"/>
                        </w:rPr>
                        <w:t>Phone – (803) 981-5783</w:t>
                      </w:r>
                    </w:p>
                    <w:p w:rsidR="00144AFE" w:rsidRPr="00D73A28" w:rsidRDefault="00144AFE" w:rsidP="00D73A28">
                      <w:pPr>
                        <w:pStyle w:val="SchoolAddress"/>
                        <w:ind w:firstLine="720"/>
                        <w:rPr>
                          <w:rFonts w:asciiTheme="minorHAnsi" w:hAnsiTheme="minorHAnsi"/>
                        </w:rPr>
                      </w:pPr>
                      <w:r w:rsidRPr="00D73A28">
                        <w:rPr>
                          <w:rFonts w:asciiTheme="minorHAnsi" w:hAnsiTheme="minorHAnsi"/>
                        </w:rPr>
                        <w:t xml:space="preserve">Email - dlisk@rhmail.org </w:t>
                      </w:r>
                    </w:p>
                    <w:p w:rsidR="00144AFE" w:rsidRPr="00B9390A" w:rsidRDefault="00144AFE" w:rsidP="00D73A28">
                      <w:pPr>
                        <w:pStyle w:val="SchoolAddress"/>
                        <w:ind w:firstLine="720"/>
                        <w:rPr>
                          <w:rFonts w:asciiTheme="minorHAnsi" w:hAnsiTheme="minorHAnsi"/>
                        </w:rPr>
                      </w:pPr>
                      <w:r w:rsidRPr="00D73A28">
                        <w:rPr>
                          <w:rFonts w:asciiTheme="minorHAnsi" w:hAnsiTheme="minorHAnsi"/>
                        </w:rPr>
                        <w:t xml:space="preserve">  Web Address - www.YCFirstSteps.com </w:t>
                      </w:r>
                    </w:p>
                    <w:p w:rsidR="00144AFE" w:rsidRPr="00AC595B" w:rsidRDefault="00144AFE" w:rsidP="00D73A28">
                      <w:pPr>
                        <w:jc w:val="right"/>
                      </w:pP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53536" behindDoc="0" locked="0" layoutInCell="1" allowOverlap="1" wp14:anchorId="48AA58F3" wp14:editId="4A23451C">
                <wp:simplePos x="0" y="0"/>
                <wp:positionH relativeFrom="page">
                  <wp:posOffset>466725</wp:posOffset>
                </wp:positionH>
                <wp:positionV relativeFrom="page">
                  <wp:posOffset>1624965</wp:posOffset>
                </wp:positionV>
                <wp:extent cx="3219450" cy="320675"/>
                <wp:effectExtent l="0" t="0" r="0" b="3175"/>
                <wp:wrapNone/>
                <wp:docPr id="10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144AFE" w:rsidRPr="002D69E7" w:rsidRDefault="00144AFE"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11" type="#_x0000_t202" style="position:absolute;margin-left:36.75pt;margin-top:127.95pt;width:253.5pt;height:25.25pt;z-index:25235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" filled="f" stroked="f">
                <v:textbox inset="0,0,0,0">
                  <w:txbxContent>
                    <w:p w:rsidR="00144AFE" w:rsidRPr="002D69E7" w:rsidRDefault="00144AFE"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0B5C46" w:rsidRPr="00AD355E">
        <w:rPr>
          <w:noProof/>
        </w:rPr>
        <mc:AlternateContent>
          <mc:Choice Requires="wps">
            <w:drawing>
              <wp:anchor distT="0" distB="0" distL="114300" distR="114300" simplePos="0" relativeHeight="252363776" behindDoc="0" locked="0" layoutInCell="1" allowOverlap="1" wp14:anchorId="461F0D0D" wp14:editId="3044894F">
                <wp:simplePos x="0" y="0"/>
                <wp:positionH relativeFrom="column">
                  <wp:posOffset>7475220</wp:posOffset>
                </wp:positionH>
                <wp:positionV relativeFrom="paragraph">
                  <wp:posOffset>74930</wp:posOffset>
                </wp:positionV>
                <wp:extent cx="3217545" cy="1802765"/>
                <wp:effectExtent l="0" t="0" r="20955" b="2603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02765"/>
                        </a:xfrm>
                        <a:prstGeom prst="rect">
                          <a:avLst/>
                        </a:prstGeom>
                        <a:solidFill>
                          <a:srgbClr val="FFFF00"/>
                        </a:solidFill>
                        <a:ln w="9525">
                          <a:solidFill>
                            <a:srgbClr val="000000"/>
                          </a:solidFill>
                          <a:miter lim="800000"/>
                          <a:headEnd/>
                          <a:tailEnd/>
                        </a:ln>
                      </wps:spPr>
                      <wps:txbx>
                        <w:txbxContent>
                          <w:p w:rsidR="00144AFE" w:rsidRDefault="00144AFE"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144AFE" w:rsidRPr="00747C27" w:rsidRDefault="00144AFE" w:rsidP="000B5C46">
                            <w:pPr>
                              <w:rPr>
                                <w:b/>
                              </w:rPr>
                            </w:pPr>
                            <w:r w:rsidRPr="00E54816">
                              <w:rPr>
                                <w:b/>
                                <w:highlight w:val="cyan"/>
                              </w:rPr>
                              <w:t>Use data from the Risk Factor Report to find the most compelling statistics for your program.</w:t>
                            </w:r>
                          </w:p>
                          <w:p w:rsidR="00144AFE" w:rsidRPr="00747C27" w:rsidRDefault="00144AFE" w:rsidP="000B5C46">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2" type="#_x0000_t202" style="position:absolute;margin-left:588.6pt;margin-top:5.9pt;width:253.35pt;height:141.95pt;z-index:25236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" fillcolor="yellow">
                <v:textbox>
                  <w:txbxContent>
                    <w:p w:rsidR="00144AFE" w:rsidRDefault="00144AFE"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144AFE" w:rsidRPr="00747C27" w:rsidRDefault="00144AFE" w:rsidP="000B5C46">
                      <w:pPr>
                        <w:rPr>
                          <w:b/>
                        </w:rPr>
                      </w:pPr>
                      <w:r w:rsidRPr="00E54816">
                        <w:rPr>
                          <w:b/>
                          <w:highlight w:val="cyan"/>
                        </w:rPr>
                        <w:t>Use data from the Risk Factor Report to find the most compelling statistics for your program.</w:t>
                      </w:r>
                    </w:p>
                    <w:p w:rsidR="00144AFE" w:rsidRPr="00747C27" w:rsidRDefault="00144AFE" w:rsidP="000B5C46">
                      <w:pPr>
                        <w:rPr>
                          <w:b/>
                        </w:rPr>
                      </w:pPr>
                      <w:r w:rsidRPr="00E54816">
                        <w:rPr>
                          <w:b/>
                          <w:highlight w:val="cyan"/>
                        </w:rPr>
                        <w:t>Delete this text box.</w:t>
                      </w:r>
                    </w:p>
                  </w:txbxContent>
                </v:textbox>
              </v:shape>
            </w:pict>
          </mc:Fallback>
        </mc:AlternateContent>
      </w:r>
      <w:r w:rsidR="000B5C46" w:rsidRPr="00AD355E">
        <w:rPr>
          <w:noProof/>
        </w:rPr>
        <mc:AlternateContent>
          <mc:Choice Requires="wps">
            <w:drawing>
              <wp:anchor distT="0" distB="0" distL="114300" distR="114300" simplePos="0" relativeHeight="252357632" behindDoc="0" locked="0" layoutInCell="1" allowOverlap="1" wp14:anchorId="49E960FB" wp14:editId="193A5A66">
                <wp:simplePos x="0" y="0"/>
                <wp:positionH relativeFrom="page">
                  <wp:posOffset>513715</wp:posOffset>
                </wp:positionH>
                <wp:positionV relativeFrom="page">
                  <wp:posOffset>8632190</wp:posOffset>
                </wp:positionV>
                <wp:extent cx="3343275" cy="1028700"/>
                <wp:effectExtent l="19050" t="19050" r="28575" b="19050"/>
                <wp:wrapNone/>
                <wp:docPr id="105"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144AFE" w:rsidRDefault="00144AFE" w:rsidP="000B5C46">
                            <w:pPr>
                              <w:pStyle w:val="BodyText"/>
                              <w:rPr>
                                <w:b/>
                              </w:rPr>
                            </w:pPr>
                            <w:r w:rsidRPr="009C2B94">
                              <w:rPr>
                                <w:b/>
                              </w:rPr>
                              <w:t>York, Clover, Rock Hill</w:t>
                            </w:r>
                            <w:r>
                              <w:rPr>
                                <w:b/>
                              </w:rPr>
                              <w:t>,</w:t>
                            </w:r>
                            <w:r w:rsidRPr="009C2B94">
                              <w:rPr>
                                <w:b/>
                              </w:rPr>
                              <w:t xml:space="preserve"> and Fort Mill School Districts</w:t>
                            </w:r>
                          </w:p>
                          <w:p w:rsidR="00144AFE" w:rsidRDefault="00144AFE" w:rsidP="000B5C46">
                            <w:pPr>
                              <w:pStyle w:val="BodyText"/>
                              <w:rPr>
                                <w:b/>
                              </w:rPr>
                            </w:pPr>
                            <w:r>
                              <w:rPr>
                                <w:b/>
                              </w:rPr>
                              <w:t xml:space="preserve">The </w:t>
                            </w:r>
                            <w:r w:rsidR="0000468D">
                              <w:rPr>
                                <w:b/>
                              </w:rPr>
                              <w:t>U</w:t>
                            </w:r>
                            <w:r>
                              <w:rPr>
                                <w:b/>
                              </w:rPr>
                              <w:t>nited Way of York County</w:t>
                            </w:r>
                          </w:p>
                          <w:p w:rsidR="00144AFE" w:rsidRDefault="00144AFE" w:rsidP="000B5C46">
                            <w:pPr>
                              <w:pStyle w:val="BodyText"/>
                              <w:rPr>
                                <w:b/>
                              </w:rPr>
                            </w:pPr>
                            <w:r>
                              <w:rPr>
                                <w:b/>
                              </w:rPr>
                              <w:t>The York County Children’s Museum</w:t>
                            </w:r>
                          </w:p>
                          <w:p w:rsidR="00144AFE" w:rsidRPr="009C2B94" w:rsidRDefault="00144AFE" w:rsidP="000B5C46">
                            <w:pPr>
                              <w:pStyle w:val="BodyText"/>
                              <w:rPr>
                                <w:b/>
                              </w:rPr>
                            </w:pPr>
                            <w:r>
                              <w:rPr>
                                <w:b/>
                              </w:rPr>
                              <w:t>St. John’s UM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13" type="#_x0000_t202" style="position:absolute;margin-left:40.45pt;margin-top:679.7pt;width:263.25pt;height:81pt;z-index:25235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" filled="f" fillcolor="#9cf" strokecolor="#36f" strokeweight="2.25pt">
                <v:stroke dashstyle="1 1" endcap="round"/>
                <v:textbox inset="0,0,0,0">
                  <w:txbxContent>
                    <w:p w:rsidR="00144AFE" w:rsidRDefault="00144AFE" w:rsidP="000B5C46">
                      <w:pPr>
                        <w:pStyle w:val="BodyText"/>
                        <w:rPr>
                          <w:b/>
                        </w:rPr>
                      </w:pPr>
                      <w:r w:rsidRPr="009C2B94">
                        <w:rPr>
                          <w:b/>
                        </w:rPr>
                        <w:t>York, Clover, Rock Hill</w:t>
                      </w:r>
                      <w:r>
                        <w:rPr>
                          <w:b/>
                        </w:rPr>
                        <w:t>,</w:t>
                      </w:r>
                      <w:r w:rsidRPr="009C2B94">
                        <w:rPr>
                          <w:b/>
                        </w:rPr>
                        <w:t xml:space="preserve"> and Fort Mill School Districts</w:t>
                      </w:r>
                    </w:p>
                    <w:p w:rsidR="00144AFE" w:rsidRDefault="00144AFE" w:rsidP="000B5C46">
                      <w:pPr>
                        <w:pStyle w:val="BodyText"/>
                        <w:rPr>
                          <w:b/>
                        </w:rPr>
                      </w:pPr>
                      <w:r>
                        <w:rPr>
                          <w:b/>
                        </w:rPr>
                        <w:t xml:space="preserve">The </w:t>
                      </w:r>
                      <w:r w:rsidR="0000468D">
                        <w:rPr>
                          <w:b/>
                        </w:rPr>
                        <w:t>U</w:t>
                      </w:r>
                      <w:r>
                        <w:rPr>
                          <w:b/>
                        </w:rPr>
                        <w:t>nited Way of York County</w:t>
                      </w:r>
                    </w:p>
                    <w:p w:rsidR="00144AFE" w:rsidRDefault="00144AFE" w:rsidP="000B5C46">
                      <w:pPr>
                        <w:pStyle w:val="BodyText"/>
                        <w:rPr>
                          <w:b/>
                        </w:rPr>
                      </w:pPr>
                      <w:r>
                        <w:rPr>
                          <w:b/>
                        </w:rPr>
                        <w:t>The York County Children’s Museum</w:t>
                      </w:r>
                    </w:p>
                    <w:p w:rsidR="00144AFE" w:rsidRPr="009C2B94" w:rsidRDefault="00144AFE" w:rsidP="000B5C46">
                      <w:pPr>
                        <w:pStyle w:val="BodyText"/>
                        <w:rPr>
                          <w:b/>
                        </w:rPr>
                      </w:pPr>
                      <w:r>
                        <w:rPr>
                          <w:b/>
                        </w:rPr>
                        <w:t>St. John’s UMC</w:t>
                      </w: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56608" behindDoc="0" locked="0" layoutInCell="1" allowOverlap="1" wp14:anchorId="6EAAAD08" wp14:editId="24BCEBAB">
                <wp:simplePos x="0" y="0"/>
                <wp:positionH relativeFrom="page">
                  <wp:posOffset>466725</wp:posOffset>
                </wp:positionH>
                <wp:positionV relativeFrom="page">
                  <wp:posOffset>8138160</wp:posOffset>
                </wp:positionV>
                <wp:extent cx="2905125" cy="423545"/>
                <wp:effectExtent l="0" t="0" r="9525" b="14605"/>
                <wp:wrapNone/>
                <wp:docPr id="104"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144AFE" w:rsidRPr="00DC0A3E" w:rsidRDefault="00144AFE" w:rsidP="000B5C46">
                            <w:pPr>
                              <w:pStyle w:val="Heading1"/>
                              <w:spacing w:before="0" w:line="240" w:lineRule="auto"/>
                              <w:rPr>
                                <w:rFonts w:asciiTheme="minorHAnsi" w:hAnsiTheme="minorHAnsi"/>
                                <w:i/>
                                <w:color w:val="FF0000"/>
                              </w:rPr>
                            </w:pPr>
                            <w:r w:rsidRPr="00DC0A3E">
                              <w:rPr>
                                <w:rFonts w:asciiTheme="minorHAnsi" w:hAnsiTheme="minorHAnsi"/>
                                <w:i/>
                                <w:color w:val="FF0000"/>
                              </w:rPr>
                              <w:t>Thank you to our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14" type="#_x0000_t202" style="position:absolute;margin-left:36.75pt;margin-top:640.8pt;width:228.75pt;height:33.35pt;z-index:25235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" filled="f" stroked="f">
                <v:textbox inset="0,0,0,0">
                  <w:txbxContent>
                    <w:p w:rsidR="00144AFE" w:rsidRPr="00DC0A3E" w:rsidRDefault="00144AFE" w:rsidP="000B5C46">
                      <w:pPr>
                        <w:pStyle w:val="Heading1"/>
                        <w:spacing w:before="0" w:line="240" w:lineRule="auto"/>
                        <w:rPr>
                          <w:rFonts w:asciiTheme="minorHAnsi" w:hAnsiTheme="minorHAnsi"/>
                          <w:i/>
                          <w:color w:val="FF0000"/>
                        </w:rPr>
                      </w:pPr>
                      <w:r w:rsidRPr="00DC0A3E">
                        <w:rPr>
                          <w:rFonts w:asciiTheme="minorHAnsi" w:hAnsiTheme="minorHAnsi"/>
                          <w:i/>
                          <w:color w:val="FF0000"/>
                        </w:rPr>
                        <w:t>Thank you to our partners!</w:t>
                      </w:r>
                    </w:p>
                  </w:txbxContent>
                </v:textbox>
                <w10:wrap anchorx="page" anchory="page"/>
              </v:shape>
            </w:pict>
          </mc:Fallback>
        </mc:AlternateContent>
      </w:r>
      <w:r w:rsidR="000B5C46" w:rsidRPr="00AD355E">
        <w:br w:type="page"/>
      </w:r>
    </w:p>
    <w:p w:rsidR="001B7EF1" w:rsidRPr="00AD355E" w:rsidRDefault="00C76824" w:rsidP="001B7EF1">
      <w:pPr>
        <w:pStyle w:val="BodyText"/>
        <w:spacing w:before="120" w:line="240" w:lineRule="auto"/>
      </w:pPr>
      <w:r w:rsidRPr="00AD355E">
        <w:rPr>
          <w:noProof/>
        </w:rPr>
        <w:lastRenderedPageBreak/>
        <w:drawing>
          <wp:anchor distT="0" distB="0" distL="114300" distR="114300" simplePos="0" relativeHeight="252285952" behindDoc="0" locked="0" layoutInCell="1" allowOverlap="1" wp14:anchorId="2FBD42E3" wp14:editId="0ABBDB14">
            <wp:simplePos x="0" y="0"/>
            <wp:positionH relativeFrom="column">
              <wp:posOffset>372095</wp:posOffset>
            </wp:positionH>
            <wp:positionV relativeFrom="paragraph">
              <wp:posOffset>-838200</wp:posOffset>
            </wp:positionV>
            <wp:extent cx="1114407" cy="861133"/>
            <wp:effectExtent l="0" t="0" r="0" b="0"/>
            <wp:wrapNone/>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114407" cy="8611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EF1" w:rsidRPr="00AD355E">
        <w:rPr>
          <w:b/>
          <w:noProof/>
        </w:rPr>
        <mc:AlternateContent>
          <mc:Choice Requires="wps">
            <w:drawing>
              <wp:anchor distT="0" distB="0" distL="114300" distR="114300" simplePos="0" relativeHeight="252283904" behindDoc="0" locked="0" layoutInCell="1" allowOverlap="1" wp14:anchorId="63D05539" wp14:editId="4A624612">
                <wp:simplePos x="0" y="0"/>
                <wp:positionH relativeFrom="page">
                  <wp:posOffset>2719070</wp:posOffset>
                </wp:positionH>
                <wp:positionV relativeFrom="page">
                  <wp:posOffset>182880</wp:posOffset>
                </wp:positionV>
                <wp:extent cx="4400550" cy="590550"/>
                <wp:effectExtent l="0" t="0" r="19050" b="19050"/>
                <wp:wrapNone/>
                <wp:docPr id="9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590550"/>
                        </a:xfrm>
                        <a:prstGeom prst="rect">
                          <a:avLst/>
                        </a:prstGeom>
                        <a:solidFill>
                          <a:srgbClr val="0070C0"/>
                        </a:solidFill>
                        <a:ln w="19050">
                          <a:solidFill>
                            <a:srgbClr val="FF0000"/>
                          </a:solidFill>
                          <a:miter lim="800000"/>
                          <a:headEnd/>
                          <a:tailEnd/>
                        </a:ln>
                        <a:extLst/>
                      </wps:spPr>
                      <wps:txbx>
                        <w:txbxContent>
                          <w:p w:rsidR="00144AFE" w:rsidRPr="00D41D43" w:rsidRDefault="00144AFE" w:rsidP="001B7EF1">
                            <w:pPr>
                              <w:pStyle w:val="Masthead"/>
                              <w:rPr>
                                <w:rFonts w:asciiTheme="minorHAnsi" w:hAnsiTheme="minorHAnsi"/>
                                <w:color w:val="FFFFFF" w:themeColor="background1"/>
                                <w:sz w:val="48"/>
                                <w:szCs w:val="48"/>
                              </w:rPr>
                            </w:pPr>
                            <w:r w:rsidRPr="00D41D43">
                              <w:rPr>
                                <w:rFonts w:asciiTheme="minorHAnsi" w:hAnsiTheme="minorHAnsi"/>
                                <w:color w:val="FFFFFF" w:themeColor="background1"/>
                                <w:sz w:val="48"/>
                                <w:szCs w:val="48"/>
                              </w:rPr>
                              <w:t>Financial Impac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15" type="#_x0000_t202" style="position:absolute;margin-left:214.1pt;margin-top:14.4pt;width:346.5pt;height:46.5pt;z-index:25228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" fillcolor="#0070c0" strokecolor="red" strokeweight="1.5pt">
                <v:textbox inset="0,0,0,0">
                  <w:txbxContent>
                    <w:p w:rsidR="00144AFE" w:rsidRPr="00D41D43" w:rsidRDefault="00144AFE" w:rsidP="001B7EF1">
                      <w:pPr>
                        <w:pStyle w:val="Masthead"/>
                        <w:rPr>
                          <w:rFonts w:asciiTheme="minorHAnsi" w:hAnsiTheme="minorHAnsi"/>
                          <w:color w:val="FFFFFF" w:themeColor="background1"/>
                          <w:sz w:val="48"/>
                          <w:szCs w:val="48"/>
                        </w:rPr>
                      </w:pPr>
                      <w:r w:rsidRPr="00D41D43">
                        <w:rPr>
                          <w:rFonts w:asciiTheme="minorHAnsi" w:hAnsiTheme="minorHAnsi"/>
                          <w:color w:val="FFFFFF" w:themeColor="background1"/>
                          <w:sz w:val="48"/>
                          <w:szCs w:val="48"/>
                        </w:rPr>
                        <w:t>Financial Impact</w:t>
                      </w:r>
                    </w:p>
                  </w:txbxContent>
                </v:textbox>
                <w10:wrap anchorx="page" anchory="page"/>
              </v:shape>
            </w:pict>
          </mc:Fallback>
        </mc:AlternateContent>
      </w:r>
      <w:r w:rsidR="001B7EF1" w:rsidRPr="00AD355E">
        <w:rPr>
          <w:noProof/>
        </w:rPr>
        <w:drawing>
          <wp:anchor distT="0" distB="0" distL="114300" distR="114300" simplePos="0" relativeHeight="252281856" behindDoc="0" locked="0" layoutInCell="1" allowOverlap="1" wp14:anchorId="3726FCA0" wp14:editId="6DB66907">
            <wp:simplePos x="0" y="0"/>
            <wp:positionH relativeFrom="column">
              <wp:posOffset>1083310</wp:posOffset>
            </wp:positionH>
            <wp:positionV relativeFrom="paragraph">
              <wp:posOffset>339725</wp:posOffset>
            </wp:positionV>
            <wp:extent cx="4741545" cy="3168015"/>
            <wp:effectExtent l="0" t="0" r="20955" b="13335"/>
            <wp:wrapSquare wrapText="bothSides"/>
            <wp:docPr id="331" name="Chart 3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anchor>
        </w:drawing>
      </w:r>
      <w:r w:rsidR="001B7EF1" w:rsidRPr="00AD355E">
        <w:rPr>
          <w:b/>
          <w:noProof/>
        </w:rPr>
        <mc:AlternateContent>
          <mc:Choice Requires="wps">
            <w:drawing>
              <wp:anchor distT="0" distB="0" distL="114300" distR="114300" simplePos="0" relativeHeight="252282880" behindDoc="0" locked="1" layoutInCell="0" allowOverlap="1" wp14:anchorId="09E828C2" wp14:editId="2A704DA7">
                <wp:simplePos x="0" y="0"/>
                <wp:positionH relativeFrom="page">
                  <wp:posOffset>274320</wp:posOffset>
                </wp:positionH>
                <wp:positionV relativeFrom="page">
                  <wp:posOffset>457200</wp:posOffset>
                </wp:positionV>
                <wp:extent cx="7223760" cy="9144000"/>
                <wp:effectExtent l="0" t="0" r="15240" b="19050"/>
                <wp:wrapNone/>
                <wp:docPr id="90"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21.6pt;margin-top:36pt;width:568.8pt;height:10in;z-index:2522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" o:allowincell="f" filled="f" strokecolor="red" strokeweight="1.75pt">
                <v:textbox inset="0,0,0,0"/>
                <w10:wrap anchorx="page" anchory="page"/>
                <w10:anchorlock/>
              </v:rect>
            </w:pict>
          </mc:Fallback>
        </mc:AlternateContent>
      </w:r>
      <w:r w:rsidR="001B7EF1" w:rsidRPr="00AD355E">
        <w:br w:type="textWrapping" w:clear="all"/>
      </w: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after="0" w:line="240" w:lineRule="auto"/>
        <w:jc w:val="center"/>
        <w:rPr>
          <w:b/>
          <w:sz w:val="28"/>
        </w:rPr>
      </w:pPr>
    </w:p>
    <w:p w:rsidR="001B7EF1" w:rsidRPr="00AD355E" w:rsidRDefault="001B7EF1" w:rsidP="001B7EF1">
      <w:pPr>
        <w:pStyle w:val="BodyText"/>
        <w:spacing w:line="240" w:lineRule="auto"/>
        <w:jc w:val="center"/>
        <w:rPr>
          <w:b/>
          <w:sz w:val="28"/>
        </w:rPr>
      </w:pPr>
    </w:p>
    <w:p w:rsidR="001B7EF1" w:rsidRPr="00AD355E" w:rsidRDefault="00781835" w:rsidP="001B7EF1">
      <w:pPr>
        <w:pStyle w:val="BodyText"/>
        <w:spacing w:line="240" w:lineRule="auto"/>
        <w:jc w:val="center"/>
        <w:rPr>
          <w:b/>
          <w:sz w:val="24"/>
        </w:rPr>
      </w:pPr>
      <w:r>
        <w:rPr>
          <w:b/>
          <w:sz w:val="28"/>
        </w:rPr>
        <w:t>Total 2015-16</w:t>
      </w:r>
      <w:r w:rsidR="001B7EF1" w:rsidRPr="00AD355E">
        <w:rPr>
          <w:b/>
          <w:sz w:val="28"/>
        </w:rPr>
        <w:t xml:space="preserve"> Expenditures:</w:t>
      </w:r>
      <w:r w:rsidR="001B7EF1" w:rsidRPr="00AD355E">
        <w:rPr>
          <w:b/>
          <w:sz w:val="24"/>
        </w:rPr>
        <w:t xml:space="preserve"> </w:t>
      </w:r>
      <w:r w:rsidR="003B1E89">
        <w:rPr>
          <w:b/>
          <w:sz w:val="24"/>
        </w:rPr>
        <w:t>$498,536</w:t>
      </w:r>
    </w:p>
    <w:p w:rsidR="001B7EF1" w:rsidRDefault="00781835" w:rsidP="001B7EF1">
      <w:pPr>
        <w:pStyle w:val="BodyText"/>
        <w:spacing w:before="120" w:line="240" w:lineRule="auto"/>
        <w:jc w:val="center"/>
        <w:rPr>
          <w:b/>
          <w:sz w:val="28"/>
        </w:rPr>
      </w:pPr>
      <w:r>
        <w:rPr>
          <w:b/>
          <w:sz w:val="28"/>
        </w:rPr>
        <w:t>State Funds Leveraged in 2015-16</w:t>
      </w:r>
      <w:r w:rsidR="001B7EF1" w:rsidRPr="00AD355E">
        <w:rPr>
          <w:b/>
          <w:sz w:val="28"/>
        </w:rPr>
        <w:t>*:</w:t>
      </w:r>
      <w:r w:rsidR="003B1E89">
        <w:rPr>
          <w:b/>
          <w:sz w:val="28"/>
        </w:rPr>
        <w:t>21%</w:t>
      </w:r>
    </w:p>
    <w:p w:rsidR="003B1E89" w:rsidRPr="00AD355E" w:rsidRDefault="003B1E89" w:rsidP="001B7EF1">
      <w:pPr>
        <w:pStyle w:val="BodyText"/>
        <w:spacing w:before="120" w:line="240" w:lineRule="auto"/>
        <w:jc w:val="center"/>
        <w:rPr>
          <w:b/>
          <w:sz w:val="36"/>
        </w:rPr>
      </w:pPr>
    </w:p>
    <w:p w:rsidR="001B7EF1" w:rsidRPr="00AD355E" w:rsidRDefault="001B7EF1" w:rsidP="001B7EF1">
      <w:pPr>
        <w:pStyle w:val="BodyText"/>
        <w:spacing w:before="120" w:line="240" w:lineRule="auto"/>
        <w:jc w:val="center"/>
        <w:rPr>
          <w:b/>
          <w:sz w:val="18"/>
          <w:szCs w:val="18"/>
        </w:rPr>
      </w:pPr>
      <w:r w:rsidRPr="00AD355E">
        <w:rPr>
          <w:b/>
          <w:sz w:val="18"/>
          <w:szCs w:val="18"/>
        </w:rPr>
        <w:t>*Percentage of state dollars matched by additional federal, private, and/or in-kind funds</w:t>
      </w:r>
    </w:p>
    <w:p w:rsidR="001B7EF1" w:rsidRPr="00AD355E" w:rsidRDefault="001B7EF1" w:rsidP="001B7EF1">
      <w:pPr>
        <w:pStyle w:val="BodyText"/>
        <w:spacing w:before="120" w:line="240" w:lineRule="auto"/>
        <w:jc w:val="center"/>
        <w:rPr>
          <w:b/>
          <w:i/>
          <w:sz w:val="18"/>
          <w:szCs w:val="18"/>
        </w:rPr>
      </w:pPr>
    </w:p>
    <w:p w:rsidR="001B7EF1" w:rsidRPr="00AD355E" w:rsidRDefault="001B7EF1" w:rsidP="001B7EF1">
      <w:pPr>
        <w:pStyle w:val="BodyText"/>
        <w:spacing w:before="120" w:line="240" w:lineRule="auto"/>
        <w:jc w:val="center"/>
      </w:pPr>
      <w:bookmarkStart w:id="0" w:name="_MON_1407323965"/>
      <w:bookmarkStart w:id="1" w:name="_MON_1407323985"/>
      <w:bookmarkStart w:id="2" w:name="_MON_1407324003"/>
      <w:bookmarkStart w:id="3" w:name="_MON_1407324089"/>
      <w:bookmarkStart w:id="4" w:name="_MON_1407324103"/>
      <w:bookmarkStart w:id="5" w:name="_MON_1407324115"/>
      <w:bookmarkStart w:id="6" w:name="_MON_1407325634"/>
      <w:bookmarkStart w:id="7" w:name="_MON_1407326845"/>
      <w:bookmarkStart w:id="8" w:name="_MON_1407327270"/>
      <w:bookmarkStart w:id="9" w:name="_MON_1407331719"/>
      <w:bookmarkStart w:id="10" w:name="_MON_1407323170"/>
      <w:bookmarkStart w:id="11" w:name="_MON_1407323570"/>
      <w:bookmarkStart w:id="12" w:name="_MON_1407661478"/>
      <w:bookmarkStart w:id="13" w:name="_MON_1407661533"/>
      <w:bookmarkStart w:id="14" w:name="_MON_1407323654"/>
      <w:bookmarkStart w:id="15" w:name="_MON_1407323729"/>
      <w:bookmarkStart w:id="16" w:name="_MON_1407323754"/>
      <w:bookmarkStart w:id="17" w:name="_MON_1407323831"/>
      <w:bookmarkStart w:id="18" w:name="_MON_1407323854"/>
      <w:bookmarkStart w:id="19" w:name="_MON_1407931335"/>
      <w:bookmarkStart w:id="20" w:name="_MON_1407931687"/>
      <w:bookmarkStart w:id="21" w:name="_MON_1407931708"/>
      <w:bookmarkStart w:id="22" w:name="_MON_1407931716"/>
      <w:bookmarkStart w:id="23" w:name="_MON_140732390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Pr="00AD355E">
        <w:rPr>
          <w:b/>
          <w:noProof/>
        </w:rPr>
        <mc:AlternateContent>
          <mc:Choice Requires="wps">
            <w:drawing>
              <wp:anchor distT="0" distB="0" distL="114300" distR="114300" simplePos="0" relativeHeight="252284928" behindDoc="0" locked="0" layoutInCell="1" allowOverlap="1" wp14:anchorId="5EF62ACD" wp14:editId="24D4F38F">
                <wp:simplePos x="0" y="0"/>
                <wp:positionH relativeFrom="page">
                  <wp:posOffset>914400</wp:posOffset>
                </wp:positionH>
                <wp:positionV relativeFrom="page">
                  <wp:posOffset>9191625</wp:posOffset>
                </wp:positionV>
                <wp:extent cx="6017260" cy="666750"/>
                <wp:effectExtent l="0" t="0" r="21590" b="19050"/>
                <wp:wrapNone/>
                <wp:docPr id="81"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7260" cy="666750"/>
                        </a:xfrm>
                        <a:prstGeom prst="rect">
                          <a:avLst/>
                        </a:prstGeom>
                        <a:solidFill>
                          <a:srgbClr val="FFFF00"/>
                        </a:solidFill>
                        <a:ln w="15875">
                          <a:solidFill>
                            <a:srgbClr val="FF0000"/>
                          </a:solidFill>
                        </a:ln>
                      </wps:spPr>
                      <wps:txbx>
                        <w:txbxContent>
                          <w:p w:rsidR="00144AFE" w:rsidRPr="00D41D43" w:rsidRDefault="00144AFE" w:rsidP="001B7EF1">
                            <w:pPr>
                              <w:pStyle w:val="SchoolAddress"/>
                              <w:jc w:val="center"/>
                              <w:rPr>
                                <w:rFonts w:asciiTheme="minorHAnsi" w:hAnsiTheme="minorHAnsi"/>
                                <w:b/>
                                <w:sz w:val="24"/>
                                <w:szCs w:val="24"/>
                              </w:rPr>
                            </w:pPr>
                            <w:r w:rsidRPr="00D41D43">
                              <w:rPr>
                                <w:rFonts w:asciiTheme="minorHAnsi" w:hAnsiTheme="minorHAnsi"/>
                                <w:b/>
                                <w:sz w:val="24"/>
                                <w:szCs w:val="24"/>
                              </w:rPr>
                              <w:t xml:space="preserve">Since inception, </w:t>
                            </w:r>
                            <w:r>
                              <w:rPr>
                                <w:rFonts w:asciiTheme="minorHAnsi" w:hAnsiTheme="minorHAnsi"/>
                                <w:b/>
                                <w:sz w:val="24"/>
                                <w:szCs w:val="24"/>
                              </w:rPr>
                              <w:t>York County</w:t>
                            </w:r>
                            <w:r w:rsidRPr="00D41D43">
                              <w:rPr>
                                <w:rFonts w:asciiTheme="minorHAnsi" w:hAnsiTheme="minorHAnsi"/>
                                <w:b/>
                                <w:sz w:val="24"/>
                                <w:szCs w:val="24"/>
                              </w:rPr>
                              <w:t xml:space="preserve"> First Steps has leveraged $</w:t>
                            </w:r>
                            <w:r>
                              <w:rPr>
                                <w:rFonts w:asciiTheme="minorHAnsi" w:hAnsiTheme="minorHAnsi"/>
                                <w:b/>
                                <w:sz w:val="24"/>
                                <w:szCs w:val="24"/>
                              </w:rPr>
                              <w:t>4,633,327</w:t>
                            </w:r>
                            <w:r w:rsidRPr="00D41D43">
                              <w:rPr>
                                <w:rFonts w:asciiTheme="minorHAnsi" w:hAnsiTheme="minorHAnsi"/>
                                <w:b/>
                                <w:sz w:val="24"/>
                                <w:szCs w:val="24"/>
                              </w:rPr>
                              <w:t xml:space="preserve"> from sources outside of state government. That’s </w:t>
                            </w:r>
                            <w:r>
                              <w:rPr>
                                <w:rFonts w:asciiTheme="minorHAnsi" w:hAnsiTheme="minorHAnsi"/>
                                <w:b/>
                                <w:sz w:val="24"/>
                                <w:szCs w:val="24"/>
                              </w:rPr>
                              <w:t>70</w:t>
                            </w:r>
                            <w:r w:rsidRPr="00D41D43">
                              <w:rPr>
                                <w:rFonts w:asciiTheme="minorHAnsi" w:hAnsiTheme="minorHAnsi"/>
                                <w:b/>
                                <w:sz w:val="24"/>
                                <w:szCs w:val="24"/>
                                <w:u w:val="single"/>
                              </w:rPr>
                              <w:t xml:space="preserve"> cents</w:t>
                            </w:r>
                            <w:r>
                              <w:rPr>
                                <w:rFonts w:asciiTheme="minorHAnsi" w:hAnsiTheme="minorHAnsi"/>
                                <w:b/>
                                <w:sz w:val="24"/>
                                <w:szCs w:val="24"/>
                              </w:rPr>
                              <w:t xml:space="preserve"> for every state dollar.</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16" type="#_x0000_t202" style="position:absolute;left:0;text-align:left;margin-left:1in;margin-top:723.75pt;width:473.8pt;height:52.5pt;z-index:25228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" fillcolor="yellow" strokecolor="red" strokeweight="1.25pt">
                <v:textbox inset="2.88pt,2.88pt,2.88pt,2.88pt">
                  <w:txbxContent>
                    <w:p w:rsidR="00144AFE" w:rsidRPr="00D41D43" w:rsidRDefault="00144AFE" w:rsidP="001B7EF1">
                      <w:pPr>
                        <w:pStyle w:val="SchoolAddress"/>
                        <w:jc w:val="center"/>
                        <w:rPr>
                          <w:rFonts w:asciiTheme="minorHAnsi" w:hAnsiTheme="minorHAnsi"/>
                          <w:b/>
                          <w:sz w:val="24"/>
                          <w:szCs w:val="24"/>
                        </w:rPr>
                      </w:pPr>
                      <w:r w:rsidRPr="00D41D43">
                        <w:rPr>
                          <w:rFonts w:asciiTheme="minorHAnsi" w:hAnsiTheme="minorHAnsi"/>
                          <w:b/>
                          <w:sz w:val="24"/>
                          <w:szCs w:val="24"/>
                        </w:rPr>
                        <w:t xml:space="preserve">Since inception, </w:t>
                      </w:r>
                      <w:r>
                        <w:rPr>
                          <w:rFonts w:asciiTheme="minorHAnsi" w:hAnsiTheme="minorHAnsi"/>
                          <w:b/>
                          <w:sz w:val="24"/>
                          <w:szCs w:val="24"/>
                        </w:rPr>
                        <w:t>York County</w:t>
                      </w:r>
                      <w:r w:rsidRPr="00D41D43">
                        <w:rPr>
                          <w:rFonts w:asciiTheme="minorHAnsi" w:hAnsiTheme="minorHAnsi"/>
                          <w:b/>
                          <w:sz w:val="24"/>
                          <w:szCs w:val="24"/>
                        </w:rPr>
                        <w:t xml:space="preserve"> First Steps has leveraged $</w:t>
                      </w:r>
                      <w:r>
                        <w:rPr>
                          <w:rFonts w:asciiTheme="minorHAnsi" w:hAnsiTheme="minorHAnsi"/>
                          <w:b/>
                          <w:sz w:val="24"/>
                          <w:szCs w:val="24"/>
                        </w:rPr>
                        <w:t>4,633,327</w:t>
                      </w:r>
                      <w:r w:rsidRPr="00D41D43">
                        <w:rPr>
                          <w:rFonts w:asciiTheme="minorHAnsi" w:hAnsiTheme="minorHAnsi"/>
                          <w:b/>
                          <w:sz w:val="24"/>
                          <w:szCs w:val="24"/>
                        </w:rPr>
                        <w:t xml:space="preserve"> from sources outside of state government. That’s </w:t>
                      </w:r>
                      <w:r>
                        <w:rPr>
                          <w:rFonts w:asciiTheme="minorHAnsi" w:hAnsiTheme="minorHAnsi"/>
                          <w:b/>
                          <w:sz w:val="24"/>
                          <w:szCs w:val="24"/>
                        </w:rPr>
                        <w:t>70</w:t>
                      </w:r>
                      <w:r w:rsidRPr="00D41D43">
                        <w:rPr>
                          <w:rFonts w:asciiTheme="minorHAnsi" w:hAnsiTheme="minorHAnsi"/>
                          <w:b/>
                          <w:sz w:val="24"/>
                          <w:szCs w:val="24"/>
                          <w:u w:val="single"/>
                        </w:rPr>
                        <w:t xml:space="preserve"> cents</w:t>
                      </w:r>
                      <w:r>
                        <w:rPr>
                          <w:rFonts w:asciiTheme="minorHAnsi" w:hAnsiTheme="minorHAnsi"/>
                          <w:b/>
                          <w:sz w:val="24"/>
                          <w:szCs w:val="24"/>
                        </w:rPr>
                        <w:t xml:space="preserve"> for every state dollar.</w:t>
                      </w:r>
                    </w:p>
                  </w:txbxContent>
                </v:textbox>
                <w10:wrap anchorx="page" anchory="page"/>
              </v:shape>
            </w:pict>
          </mc:Fallback>
        </mc:AlternateContent>
      </w:r>
      <w:bookmarkStart w:id="24" w:name="_MON_1407323929"/>
      <w:bookmarkEnd w:id="24"/>
      <w:bookmarkStart w:id="25" w:name="_MON_1408267917"/>
      <w:bookmarkEnd w:id="25"/>
      <w:r w:rsidR="003B1E89" w:rsidRPr="00AD355E">
        <w:object w:dxaOrig="11337" w:dyaOrig="50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2pt;height:240.7pt" o:ole="">
            <v:imagedata r:id="rId36" o:title=""/>
          </v:shape>
          <o:OLEObject Type="Embed" ProgID="Excel.Sheet.12" ShapeID="_x0000_i1025" DrawAspect="Content" ObjectID="_1538828720" r:id="rId37"/>
        </w:object>
      </w:r>
      <w:r w:rsidRPr="00AD355E">
        <w:rPr>
          <w:i/>
          <w:sz w:val="18"/>
        </w:rPr>
        <w:t>Unaudited num</w:t>
      </w:r>
      <w:r w:rsidR="001B7FBC">
        <w:rPr>
          <w:i/>
          <w:sz w:val="18"/>
        </w:rPr>
        <w:t>bers for the period July 1, 2015 through June 30, 2016</w:t>
      </w:r>
    </w:p>
    <w:p w:rsidR="001B7EF1" w:rsidRDefault="001B7EF1"/>
    <w:p w:rsidR="001B7EF1" w:rsidRDefault="0000468D">
      <w:r w:rsidRPr="00AD355E">
        <w:rPr>
          <w:b/>
          <w:noProof/>
        </w:rPr>
        <w:lastRenderedPageBreak/>
        <mc:AlternateContent>
          <mc:Choice Requires="wps">
            <w:drawing>
              <wp:anchor distT="0" distB="0" distL="114300" distR="114300" simplePos="0" relativeHeight="252295168" behindDoc="0" locked="0" layoutInCell="1" allowOverlap="1" wp14:anchorId="297B364B" wp14:editId="76DEB349">
                <wp:simplePos x="0" y="0"/>
                <wp:positionH relativeFrom="page">
                  <wp:posOffset>2752725</wp:posOffset>
                </wp:positionH>
                <wp:positionV relativeFrom="page">
                  <wp:posOffset>473075</wp:posOffset>
                </wp:positionV>
                <wp:extent cx="4400550" cy="590550"/>
                <wp:effectExtent l="0" t="0" r="19050" b="19050"/>
                <wp:wrapNone/>
                <wp:docPr id="7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590550"/>
                        </a:xfrm>
                        <a:prstGeom prst="rect">
                          <a:avLst/>
                        </a:prstGeom>
                        <a:solidFill>
                          <a:srgbClr val="0070C0"/>
                        </a:solidFill>
                        <a:ln w="19050">
                          <a:solidFill>
                            <a:srgbClr val="FF0000"/>
                          </a:solidFill>
                          <a:miter lim="800000"/>
                          <a:headEnd/>
                          <a:tailEnd/>
                        </a:ln>
                        <a:extLst/>
                      </wps:spPr>
                      <wps:txbx>
                        <w:txbxContent>
                          <w:p w:rsidR="00144AFE" w:rsidRPr="00B27E4D" w:rsidRDefault="00144AFE" w:rsidP="00EC1717">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Community Impac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17" type="#_x0000_t202" style="position:absolute;margin-left:216.75pt;margin-top:37.25pt;width:346.5pt;height:46.5pt;z-index:25229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" fillcolor="#0070c0" strokecolor="red" strokeweight="1.5pt">
                <v:textbox inset="0,0,0,0">
                  <w:txbxContent>
                    <w:p w:rsidR="00144AFE" w:rsidRPr="00B27E4D" w:rsidRDefault="00144AFE" w:rsidP="00EC1717">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Community Impact</w:t>
                      </w:r>
                    </w:p>
                  </w:txbxContent>
                </v:textbox>
                <w10:wrap anchorx="page" anchory="page"/>
              </v:shape>
            </w:pict>
          </mc:Fallback>
        </mc:AlternateContent>
      </w:r>
      <w:r w:rsidR="006A3704" w:rsidRPr="00AD355E">
        <w:rPr>
          <w:noProof/>
        </w:rPr>
        <w:drawing>
          <wp:anchor distT="0" distB="0" distL="114300" distR="114300" simplePos="0" relativeHeight="252313600" behindDoc="0" locked="0" layoutInCell="1" allowOverlap="1" wp14:anchorId="008B03A5" wp14:editId="70177488">
            <wp:simplePos x="0" y="0"/>
            <wp:positionH relativeFrom="column">
              <wp:posOffset>429260</wp:posOffset>
            </wp:positionH>
            <wp:positionV relativeFrom="paragraph">
              <wp:posOffset>-657860</wp:posOffset>
            </wp:positionV>
            <wp:extent cx="1249045" cy="965200"/>
            <wp:effectExtent l="0" t="0" r="8255" b="63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249045" cy="965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C1717" w:rsidRPr="00AD355E" w:rsidRDefault="0000468D" w:rsidP="00EC1717">
      <w:pPr>
        <w:pStyle w:val="BodyText"/>
        <w:spacing w:before="120" w:line="240" w:lineRule="auto"/>
        <w:jc w:val="center"/>
      </w:pPr>
      <w:r w:rsidRPr="00AD355E">
        <w:rPr>
          <w:b/>
          <w:noProof/>
        </w:rPr>
        <mc:AlternateContent>
          <mc:Choice Requires="wps">
            <w:drawing>
              <wp:anchor distT="0" distB="0" distL="114300" distR="114300" simplePos="0" relativeHeight="252299264" behindDoc="0" locked="0" layoutInCell="1" allowOverlap="1" wp14:anchorId="4EDE69F6" wp14:editId="4593DE9B">
                <wp:simplePos x="0" y="0"/>
                <wp:positionH relativeFrom="page">
                  <wp:posOffset>549910</wp:posOffset>
                </wp:positionH>
                <wp:positionV relativeFrom="page">
                  <wp:posOffset>1344930</wp:posOffset>
                </wp:positionV>
                <wp:extent cx="6772275" cy="509905"/>
                <wp:effectExtent l="0" t="0" r="9525" b="4445"/>
                <wp:wrapNone/>
                <wp:docPr id="208"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AFE" w:rsidRPr="000F3CC8" w:rsidRDefault="006A3704" w:rsidP="00EC1717">
                            <w:pPr>
                              <w:pStyle w:val="BodyText"/>
                              <w:spacing w:line="240" w:lineRule="auto"/>
                              <w:rPr>
                                <w:rFonts w:cs="Arial"/>
                                <w:b/>
                                <w:color w:val="FF0000"/>
                                <w:sz w:val="28"/>
                                <w:szCs w:val="28"/>
                              </w:rPr>
                            </w:pPr>
                            <w:r w:rsidRPr="000F3CC8">
                              <w:rPr>
                                <w:rFonts w:cs="Arial"/>
                                <w:b/>
                                <w:color w:val="FF0000"/>
                                <w:sz w:val="28"/>
                                <w:szCs w:val="28"/>
                              </w:rPr>
                              <w:t>York County’s Literacy Priority</w:t>
                            </w:r>
                            <w:r w:rsidR="00144AFE" w:rsidRPr="000F3CC8">
                              <w:rPr>
                                <w:rFonts w:cs="Arial"/>
                                <w:b/>
                                <w:color w:val="FF0000"/>
                                <w:sz w:val="28"/>
                                <w:szCs w:val="28"/>
                              </w:rPr>
                              <w:t xml:space="preserve"> </w:t>
                            </w:r>
                          </w:p>
                          <w:p w:rsidR="00144AFE" w:rsidRPr="00D41D43" w:rsidRDefault="006A3704" w:rsidP="00EC1717">
                            <w:pPr>
                              <w:pStyle w:val="BodyText"/>
                              <w:spacing w:line="240" w:lineRule="auto"/>
                              <w:rPr>
                                <w:rFonts w:cstheme="minorHAnsi"/>
                                <w:sz w:val="20"/>
                              </w:rPr>
                            </w:pPr>
                            <w:r>
                              <w:rPr>
                                <w:rFonts w:cstheme="minorHAnsi"/>
                                <w:sz w:val="20"/>
                              </w:rPr>
                              <w:t>Community Partners across the County find new ways to place age appropriate books in the hands of young childr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18" type="#_x0000_t202" style="position:absolute;left:0;text-align:left;margin-left:43.3pt;margin-top:105.9pt;width:533.25pt;height:40.15pt;z-index:25229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" filled="f" stroked="f">
                <v:textbox inset="0,0,0,0">
                  <w:txbxContent>
                    <w:p w:rsidR="00144AFE" w:rsidRPr="000F3CC8" w:rsidRDefault="006A3704" w:rsidP="00EC1717">
                      <w:pPr>
                        <w:pStyle w:val="BodyText"/>
                        <w:spacing w:line="240" w:lineRule="auto"/>
                        <w:rPr>
                          <w:rFonts w:cs="Arial"/>
                          <w:b/>
                          <w:color w:val="FF0000"/>
                          <w:sz w:val="28"/>
                          <w:szCs w:val="28"/>
                        </w:rPr>
                      </w:pPr>
                      <w:r w:rsidRPr="000F3CC8">
                        <w:rPr>
                          <w:rFonts w:cs="Arial"/>
                          <w:b/>
                          <w:color w:val="FF0000"/>
                          <w:sz w:val="28"/>
                          <w:szCs w:val="28"/>
                        </w:rPr>
                        <w:t>York County’s Literacy Priority</w:t>
                      </w:r>
                      <w:r w:rsidR="00144AFE" w:rsidRPr="000F3CC8">
                        <w:rPr>
                          <w:rFonts w:cs="Arial"/>
                          <w:b/>
                          <w:color w:val="FF0000"/>
                          <w:sz w:val="28"/>
                          <w:szCs w:val="28"/>
                        </w:rPr>
                        <w:t xml:space="preserve"> </w:t>
                      </w:r>
                    </w:p>
                    <w:p w:rsidR="00144AFE" w:rsidRPr="00D41D43" w:rsidRDefault="006A3704" w:rsidP="00EC1717">
                      <w:pPr>
                        <w:pStyle w:val="BodyText"/>
                        <w:spacing w:line="240" w:lineRule="auto"/>
                        <w:rPr>
                          <w:rFonts w:cstheme="minorHAnsi"/>
                          <w:sz w:val="20"/>
                        </w:rPr>
                      </w:pPr>
                      <w:r>
                        <w:rPr>
                          <w:rFonts w:cstheme="minorHAnsi"/>
                          <w:sz w:val="20"/>
                        </w:rPr>
                        <w:t>Community Partners across the County find new ways to place age appropriate books in the hands of young children!</w:t>
                      </w:r>
                    </w:p>
                  </w:txbxContent>
                </v:textbox>
                <w10:wrap anchorx="page" anchory="page"/>
              </v:shape>
            </w:pict>
          </mc:Fallback>
        </mc:AlternateContent>
      </w:r>
    </w:p>
    <w:p w:rsidR="00EC1717" w:rsidRPr="00EC1717" w:rsidRDefault="00EC1717" w:rsidP="00EC1717">
      <w:pPr>
        <w:jc w:val="both"/>
      </w:pPr>
      <w:r w:rsidRPr="00AD355E">
        <w:rPr>
          <w:b/>
          <w:noProof/>
        </w:rPr>
        <mc:AlternateContent>
          <mc:Choice Requires="wps">
            <w:drawing>
              <wp:anchor distT="0" distB="0" distL="114300" distR="114300" simplePos="0" relativeHeight="252302336" behindDoc="0" locked="0" layoutInCell="1" allowOverlap="1" wp14:anchorId="54CFAAC9" wp14:editId="3DD7CFFD">
                <wp:simplePos x="0" y="0"/>
                <wp:positionH relativeFrom="page">
                  <wp:posOffset>882015</wp:posOffset>
                </wp:positionH>
                <wp:positionV relativeFrom="page">
                  <wp:posOffset>9428480</wp:posOffset>
                </wp:positionV>
                <wp:extent cx="6017260" cy="364490"/>
                <wp:effectExtent l="0" t="0" r="21590" b="16510"/>
                <wp:wrapNone/>
                <wp:docPr id="80"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7260" cy="364490"/>
                        </a:xfrm>
                        <a:prstGeom prst="rect">
                          <a:avLst/>
                        </a:prstGeom>
                        <a:solidFill>
                          <a:srgbClr val="FFFF00"/>
                        </a:solidFill>
                        <a:ln w="15875">
                          <a:solidFill>
                            <a:srgbClr val="FF0000"/>
                          </a:solidFill>
                        </a:ln>
                      </wps:spPr>
                      <wps:txbx>
                        <w:txbxContent>
                          <w:p w:rsidR="00144AFE" w:rsidRPr="00D41D43" w:rsidRDefault="00144AFE" w:rsidP="00EC1717">
                            <w:pPr>
                              <w:pStyle w:val="SchoolAddress"/>
                              <w:jc w:val="center"/>
                              <w:rPr>
                                <w:rFonts w:asciiTheme="minorHAnsi" w:hAnsiTheme="minorHAnsi"/>
                                <w:b/>
                                <w:sz w:val="24"/>
                                <w:szCs w:val="24"/>
                              </w:rPr>
                            </w:pPr>
                            <w:r w:rsidRPr="00D41D43">
                              <w:rPr>
                                <w:rFonts w:asciiTheme="minorHAnsi" w:hAnsiTheme="minorHAnsi"/>
                                <w:b/>
                                <w:sz w:val="24"/>
                                <w:szCs w:val="24"/>
                              </w:rPr>
                              <w:t xml:space="preserve">Support </w:t>
                            </w:r>
                            <w:r w:rsidR="00A20B15">
                              <w:rPr>
                                <w:rFonts w:asciiTheme="minorHAnsi" w:hAnsiTheme="minorHAnsi"/>
                                <w:b/>
                                <w:sz w:val="24"/>
                                <w:szCs w:val="24"/>
                              </w:rPr>
                              <w:t>York County</w:t>
                            </w:r>
                            <w:r w:rsidRPr="00D41D43">
                              <w:rPr>
                                <w:rFonts w:asciiTheme="minorHAnsi" w:hAnsiTheme="minorHAnsi"/>
                                <w:b/>
                                <w:sz w:val="24"/>
                                <w:szCs w:val="24"/>
                              </w:rPr>
                              <w:t xml:space="preserve"> First Steps today through a tax-de</w:t>
                            </w:r>
                            <w:r>
                              <w:rPr>
                                <w:rFonts w:asciiTheme="minorHAnsi" w:hAnsiTheme="minorHAnsi"/>
                                <w:b/>
                                <w:sz w:val="24"/>
                                <w:szCs w:val="24"/>
                              </w:rPr>
                              <w:t>ductible donation, or volunteer.</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19" type="#_x0000_t202" style="position:absolute;left:0;text-align:left;margin-left:69.45pt;margin-top:742.4pt;width:473.8pt;height:28.7pt;z-index:25230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" fillcolor="yellow" strokecolor="red" strokeweight="1.25pt">
                <v:textbox inset="2.88pt,2.88pt,2.88pt,2.88pt">
                  <w:txbxContent>
                    <w:p w:rsidR="00144AFE" w:rsidRPr="00D41D43" w:rsidRDefault="00144AFE" w:rsidP="00EC1717">
                      <w:pPr>
                        <w:pStyle w:val="SchoolAddress"/>
                        <w:jc w:val="center"/>
                        <w:rPr>
                          <w:rFonts w:asciiTheme="minorHAnsi" w:hAnsiTheme="minorHAnsi"/>
                          <w:b/>
                          <w:sz w:val="24"/>
                          <w:szCs w:val="24"/>
                        </w:rPr>
                      </w:pPr>
                      <w:r w:rsidRPr="00D41D43">
                        <w:rPr>
                          <w:rFonts w:asciiTheme="minorHAnsi" w:hAnsiTheme="minorHAnsi"/>
                          <w:b/>
                          <w:sz w:val="24"/>
                          <w:szCs w:val="24"/>
                        </w:rPr>
                        <w:t xml:space="preserve">Support </w:t>
                      </w:r>
                      <w:r w:rsidR="00A20B15">
                        <w:rPr>
                          <w:rFonts w:asciiTheme="minorHAnsi" w:hAnsiTheme="minorHAnsi"/>
                          <w:b/>
                          <w:sz w:val="24"/>
                          <w:szCs w:val="24"/>
                        </w:rPr>
                        <w:t>York County</w:t>
                      </w:r>
                      <w:r w:rsidRPr="00D41D43">
                        <w:rPr>
                          <w:rFonts w:asciiTheme="minorHAnsi" w:hAnsiTheme="minorHAnsi"/>
                          <w:b/>
                          <w:sz w:val="24"/>
                          <w:szCs w:val="24"/>
                        </w:rPr>
                        <w:t xml:space="preserve"> First Steps today through a tax-de</w:t>
                      </w:r>
                      <w:r>
                        <w:rPr>
                          <w:rFonts w:asciiTheme="minorHAnsi" w:hAnsiTheme="minorHAnsi"/>
                          <w:b/>
                          <w:sz w:val="24"/>
                          <w:szCs w:val="24"/>
                        </w:rPr>
                        <w:t>ductible donation, or volunteer.</w:t>
                      </w:r>
                    </w:p>
                  </w:txbxContent>
                </v:textbox>
                <w10:wrap anchorx="page" anchory="page"/>
              </v:shape>
            </w:pict>
          </mc:Fallback>
        </mc:AlternateContent>
      </w:r>
      <w:r w:rsidRPr="00AD355E">
        <w:rPr>
          <w:b/>
          <w:noProof/>
        </w:rPr>
        <mc:AlternateContent>
          <mc:Choice Requires="wps">
            <w:drawing>
              <wp:anchor distT="0" distB="0" distL="114300" distR="114300" simplePos="0" relativeHeight="252297216" behindDoc="0" locked="1" layoutInCell="0" allowOverlap="1" wp14:anchorId="1B52F720" wp14:editId="58DF54C6">
                <wp:simplePos x="0" y="0"/>
                <wp:positionH relativeFrom="page">
                  <wp:posOffset>274320</wp:posOffset>
                </wp:positionH>
                <wp:positionV relativeFrom="page">
                  <wp:posOffset>439420</wp:posOffset>
                </wp:positionV>
                <wp:extent cx="7223760" cy="9144000"/>
                <wp:effectExtent l="0" t="0" r="15240" b="19050"/>
                <wp:wrapNone/>
                <wp:docPr id="206"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21.6pt;margin-top:34.6pt;width:568.8pt;height:10in;z-index:25229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" o:allowincell="f" filled="f" strokecolor="red" strokeweight="1.75pt">
                <v:textbox inset="0,0,0,0"/>
                <w10:wrap anchorx="page" anchory="page"/>
                <w10:anchorlock/>
              </v:rect>
            </w:pict>
          </mc:Fallback>
        </mc:AlternateContent>
      </w:r>
      <w:r w:rsidRPr="00AD355E">
        <w:br/>
      </w:r>
    </w:p>
    <w:p w:rsidR="00EC1717" w:rsidRPr="000F3CC8" w:rsidRDefault="006A3704" w:rsidP="00EC1717">
      <w:pPr>
        <w:pStyle w:val="BodyText"/>
        <w:spacing w:after="240" w:line="320" w:lineRule="atLeast"/>
        <w:ind w:left="144" w:right="144"/>
        <w:rPr>
          <w:rFonts w:cstheme="minorHAnsi"/>
        </w:rPr>
      </w:pPr>
      <w:r w:rsidRPr="000F3CC8">
        <w:rPr>
          <w:rFonts w:cstheme="minorHAnsi"/>
        </w:rPr>
        <w:t xml:space="preserve">Children learning to read involves much more than having a child sit on your lap for 5-10 minutes while you read a story to them. </w:t>
      </w:r>
      <w:r w:rsidR="000F4ED6" w:rsidRPr="000F3CC8">
        <w:rPr>
          <w:rFonts w:cstheme="minorHAnsi"/>
        </w:rPr>
        <w:t xml:space="preserve">Literacy based activities </w:t>
      </w:r>
      <w:r w:rsidRPr="000F3CC8">
        <w:rPr>
          <w:rFonts w:cstheme="minorHAnsi"/>
        </w:rPr>
        <w:t xml:space="preserve">can involve having the child tell you a story based on the pictures they </w:t>
      </w:r>
      <w:r w:rsidR="000F4ED6" w:rsidRPr="000F3CC8">
        <w:rPr>
          <w:rFonts w:cstheme="minorHAnsi"/>
        </w:rPr>
        <w:t xml:space="preserve">see in a book, learning to recognize signs while you ride in the car, or even having a discussion in the kitchen while </w:t>
      </w:r>
      <w:r w:rsidR="000F3CC8">
        <w:rPr>
          <w:rFonts w:cstheme="minorHAnsi"/>
        </w:rPr>
        <w:t xml:space="preserve">they help </w:t>
      </w:r>
      <w:r w:rsidR="000F4ED6" w:rsidRPr="000F3CC8">
        <w:rPr>
          <w:rFonts w:cstheme="minorHAnsi"/>
        </w:rPr>
        <w:t>you bak</w:t>
      </w:r>
      <w:r w:rsidR="000F3CC8">
        <w:rPr>
          <w:rFonts w:cstheme="minorHAnsi"/>
        </w:rPr>
        <w:t>e</w:t>
      </w:r>
      <w:r w:rsidR="000F4ED6" w:rsidRPr="000F3CC8">
        <w:rPr>
          <w:rFonts w:cstheme="minorHAnsi"/>
        </w:rPr>
        <w:t xml:space="preserve"> cookies. These activities and many more help reinforce the pre-literacy skills needed for learning to read and establishing a love of reading. </w:t>
      </w:r>
    </w:p>
    <w:p w:rsidR="000F4ED6" w:rsidRPr="000F3CC8" w:rsidRDefault="004A1EBD" w:rsidP="00EC1717">
      <w:pPr>
        <w:pStyle w:val="BodyText"/>
        <w:spacing w:after="240" w:line="320" w:lineRule="atLeast"/>
        <w:ind w:left="144" w:right="144"/>
        <w:rPr>
          <w:rFonts w:cstheme="minorHAnsi"/>
        </w:rPr>
      </w:pPr>
      <w:r w:rsidRPr="000F3CC8">
        <w:rPr>
          <w:rFonts w:cstheme="minorHAnsi"/>
          <w:noProof/>
        </w:rPr>
        <w:drawing>
          <wp:anchor distT="0" distB="0" distL="114300" distR="114300" simplePos="0" relativeHeight="252300288" behindDoc="0" locked="0" layoutInCell="1" allowOverlap="1" wp14:anchorId="0AC41B15" wp14:editId="204F9E5E">
            <wp:simplePos x="0" y="0"/>
            <wp:positionH relativeFrom="column">
              <wp:posOffset>4162425</wp:posOffset>
            </wp:positionH>
            <wp:positionV relativeFrom="paragraph">
              <wp:posOffset>292735</wp:posOffset>
            </wp:positionV>
            <wp:extent cx="2984500" cy="2238375"/>
            <wp:effectExtent l="30162" t="46038" r="36513" b="36512"/>
            <wp:wrapSquare wrapText="bothSides"/>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39" cstate="print">
                      <a:extLst>
                        <a:ext uri="{28A0092B-C50C-407E-A947-70E740481C1C}">
                          <a14:useLocalDpi xmlns:a14="http://schemas.microsoft.com/office/drawing/2010/main" val="0"/>
                        </a:ext>
                      </a:extLst>
                    </a:blip>
                    <a:stretch>
                      <a:fillRect/>
                    </a:stretch>
                  </pic:blipFill>
                  <pic:spPr>
                    <a:xfrm rot="5400000">
                      <a:off x="0" y="0"/>
                      <a:ext cx="2984500" cy="2238375"/>
                    </a:xfrm>
                    <a:prstGeom prst="rect">
                      <a:avLst/>
                    </a:prstGeom>
                    <a:ln w="31750">
                      <a:solidFill>
                        <a:srgbClr val="FF0000"/>
                      </a:solidFill>
                    </a:ln>
                  </pic:spPr>
                </pic:pic>
              </a:graphicData>
            </a:graphic>
            <wp14:sizeRelH relativeFrom="margin">
              <wp14:pctWidth>0</wp14:pctWidth>
            </wp14:sizeRelH>
            <wp14:sizeRelV relativeFrom="margin">
              <wp14:pctHeight>0</wp14:pctHeight>
            </wp14:sizeRelV>
          </wp:anchor>
        </w:drawing>
      </w:r>
      <w:r w:rsidR="000F4ED6" w:rsidRPr="000F3CC8">
        <w:rPr>
          <w:rFonts w:cstheme="minorHAnsi"/>
        </w:rPr>
        <w:t>In York County</w:t>
      </w:r>
      <w:r w:rsidR="000F3CC8">
        <w:rPr>
          <w:rFonts w:cstheme="minorHAnsi"/>
        </w:rPr>
        <w:t>,</w:t>
      </w:r>
      <w:r w:rsidR="000F4ED6" w:rsidRPr="000F3CC8">
        <w:rPr>
          <w:rFonts w:cstheme="minorHAnsi"/>
        </w:rPr>
        <w:t xml:space="preserve"> there are a number of organizations, agencies, </w:t>
      </w:r>
      <w:r w:rsidR="000F3CC8" w:rsidRPr="000F3CC8">
        <w:rPr>
          <w:rFonts w:cstheme="minorHAnsi"/>
        </w:rPr>
        <w:t>community</w:t>
      </w:r>
      <w:r w:rsidR="000F3CC8">
        <w:rPr>
          <w:rFonts w:cstheme="minorHAnsi"/>
        </w:rPr>
        <w:t>,</w:t>
      </w:r>
      <w:r w:rsidR="000F3CC8" w:rsidRPr="000F3CC8">
        <w:rPr>
          <w:rFonts w:cstheme="minorHAnsi"/>
        </w:rPr>
        <w:t xml:space="preserve"> </w:t>
      </w:r>
      <w:r w:rsidR="00163254" w:rsidRPr="000F3CC8">
        <w:rPr>
          <w:rFonts w:cstheme="minorHAnsi"/>
        </w:rPr>
        <w:t>faith,</w:t>
      </w:r>
      <w:r w:rsidR="000F3CC8" w:rsidRPr="000F3CC8">
        <w:rPr>
          <w:rFonts w:cstheme="minorHAnsi"/>
        </w:rPr>
        <w:t xml:space="preserve"> and civic groups working to increase the overall availability of age appropriate books for young children. </w:t>
      </w:r>
      <w:r w:rsidR="00B054C0">
        <w:rPr>
          <w:rFonts w:cstheme="minorHAnsi"/>
        </w:rPr>
        <w:t xml:space="preserve">Each community adapts to their unique needs and determines options that work best for their neighbors. York County First Steps is involved in a variety of ways with our community partners to expand literacy options but we also use these measures to reach the communities we serve to help identify children and families that may need </w:t>
      </w:r>
      <w:r w:rsidR="00163254">
        <w:rPr>
          <w:rFonts w:cstheme="minorHAnsi"/>
        </w:rPr>
        <w:t>interventions that are more intensive</w:t>
      </w:r>
      <w:r w:rsidR="00B054C0">
        <w:rPr>
          <w:rFonts w:cstheme="minorHAnsi"/>
        </w:rPr>
        <w:t>.</w:t>
      </w:r>
    </w:p>
    <w:p w:rsidR="00EC1717" w:rsidRPr="0000468D" w:rsidRDefault="00EC1717" w:rsidP="00EC1717">
      <w:pPr>
        <w:pStyle w:val="BodyText"/>
        <w:spacing w:after="240" w:line="320" w:lineRule="atLeast"/>
        <w:ind w:left="144" w:right="144"/>
        <w:rPr>
          <w:rFonts w:cstheme="minorHAnsi"/>
          <w:color w:val="FF0000"/>
        </w:rPr>
      </w:pPr>
      <w:r w:rsidRPr="0000468D">
        <w:rPr>
          <w:rFonts w:cstheme="minorHAnsi"/>
          <w:color w:val="FF0000"/>
        </w:rPr>
        <w:t xml:space="preserve">  </w:t>
      </w:r>
      <w:r w:rsidR="00163254" w:rsidRPr="0000468D">
        <w:rPr>
          <w:rFonts w:cstheme="minorHAnsi"/>
          <w:color w:val="FF0000"/>
        </w:rPr>
        <w:t>Examples of Literacy Collaborations:</w:t>
      </w:r>
    </w:p>
    <w:p w:rsidR="00EC1717" w:rsidRPr="00A20B15" w:rsidRDefault="00006DB3" w:rsidP="00006DB3">
      <w:pPr>
        <w:pStyle w:val="BodyText"/>
        <w:numPr>
          <w:ilvl w:val="0"/>
          <w:numId w:val="42"/>
        </w:numPr>
        <w:spacing w:after="240" w:line="320" w:lineRule="atLeast"/>
        <w:ind w:right="144"/>
        <w:rPr>
          <w:rFonts w:cstheme="minorHAnsi"/>
          <w:b/>
        </w:rPr>
      </w:pPr>
      <w:r>
        <w:rPr>
          <w:rFonts w:cstheme="minorHAnsi"/>
          <w:b/>
        </w:rPr>
        <w:t xml:space="preserve">Cheer for Children Library – </w:t>
      </w:r>
      <w:r>
        <w:rPr>
          <w:rFonts w:cstheme="minorHAnsi"/>
        </w:rPr>
        <w:t xml:space="preserve">Provides free books through a variety of methods in the Rock Hill School District just for the asking. YCFS has </w:t>
      </w:r>
      <w:r w:rsidR="00A20B15">
        <w:rPr>
          <w:rFonts w:cstheme="minorHAnsi"/>
        </w:rPr>
        <w:t>collaborated with Cheer for Children Library</w:t>
      </w:r>
      <w:r>
        <w:rPr>
          <w:rFonts w:cstheme="minorHAnsi"/>
        </w:rPr>
        <w:t xml:space="preserve"> to provide needed books to Child Care Centers serving at risk children and </w:t>
      </w:r>
      <w:r w:rsidR="00A20B15">
        <w:rPr>
          <w:rFonts w:cstheme="minorHAnsi"/>
        </w:rPr>
        <w:t>to rising kindergarten children.</w:t>
      </w:r>
      <w:r w:rsidR="00A20B15" w:rsidRPr="00A20B15">
        <w:rPr>
          <w:noProof/>
        </w:rPr>
        <w:t xml:space="preserve"> </w:t>
      </w:r>
    </w:p>
    <w:p w:rsidR="00A20B15" w:rsidRPr="00A20B15" w:rsidRDefault="00A20B15" w:rsidP="00006DB3">
      <w:pPr>
        <w:pStyle w:val="BodyText"/>
        <w:numPr>
          <w:ilvl w:val="0"/>
          <w:numId w:val="42"/>
        </w:numPr>
        <w:spacing w:after="240" w:line="320" w:lineRule="atLeast"/>
        <w:ind w:right="144"/>
        <w:rPr>
          <w:rFonts w:cstheme="minorHAnsi"/>
          <w:b/>
        </w:rPr>
      </w:pPr>
      <w:r>
        <w:rPr>
          <w:rFonts w:cstheme="minorHAnsi"/>
          <w:b/>
        </w:rPr>
        <w:t xml:space="preserve">Paradise Reading Center – </w:t>
      </w:r>
      <w:r>
        <w:rPr>
          <w:rFonts w:cstheme="minorHAnsi"/>
        </w:rPr>
        <w:t>Provides an afterschool reading opportunity for preschool to school age children twice  week in the Paradise Neighborhood of Fort Mill.</w:t>
      </w:r>
    </w:p>
    <w:p w:rsidR="00A20B15" w:rsidRPr="00A20B15" w:rsidRDefault="00A20B15" w:rsidP="00006DB3">
      <w:pPr>
        <w:pStyle w:val="BodyText"/>
        <w:numPr>
          <w:ilvl w:val="0"/>
          <w:numId w:val="42"/>
        </w:numPr>
        <w:spacing w:after="240" w:line="320" w:lineRule="atLeast"/>
        <w:ind w:right="144"/>
        <w:rPr>
          <w:rFonts w:cstheme="minorHAnsi"/>
          <w:b/>
        </w:rPr>
      </w:pPr>
      <w:r>
        <w:rPr>
          <w:rFonts w:cstheme="minorHAnsi"/>
          <w:b/>
        </w:rPr>
        <w:t xml:space="preserve">Rock Hill Reads – </w:t>
      </w:r>
      <w:r>
        <w:rPr>
          <w:rFonts w:cstheme="minorHAnsi"/>
        </w:rPr>
        <w:t>Citywide effort hosted by the Mayor’s Office to bring Literacy minded groups and individuals to pool ideas an</w:t>
      </w:r>
      <w:r w:rsidR="005A7EFA">
        <w:rPr>
          <w:rFonts w:cstheme="minorHAnsi"/>
        </w:rPr>
        <w:t>d</w:t>
      </w:r>
      <w:r>
        <w:rPr>
          <w:rFonts w:cstheme="minorHAnsi"/>
        </w:rPr>
        <w:t xml:space="preserve"> resources to focus attention on the importance of reading in everyone’s life. This forum has helped spread the installation of Little Free Libraries not only in Rock Hill </w:t>
      </w:r>
      <w:r w:rsidR="00163254">
        <w:rPr>
          <w:rFonts w:cstheme="minorHAnsi"/>
        </w:rPr>
        <w:t>but also</w:t>
      </w:r>
      <w:r>
        <w:rPr>
          <w:rFonts w:cstheme="minorHAnsi"/>
        </w:rPr>
        <w:t xml:space="preserve"> around the county and helped bring business leaders to the table to be an integral part of the dialog.</w:t>
      </w:r>
    </w:p>
    <w:p w:rsidR="00A20B15" w:rsidRPr="005A7EFA" w:rsidRDefault="00A20B15" w:rsidP="00006DB3">
      <w:pPr>
        <w:pStyle w:val="BodyText"/>
        <w:numPr>
          <w:ilvl w:val="0"/>
          <w:numId w:val="42"/>
        </w:numPr>
        <w:spacing w:after="240" w:line="320" w:lineRule="atLeast"/>
        <w:ind w:right="144"/>
        <w:rPr>
          <w:rFonts w:cstheme="minorHAnsi"/>
          <w:b/>
        </w:rPr>
      </w:pPr>
      <w:r>
        <w:rPr>
          <w:rFonts w:cstheme="minorHAnsi"/>
          <w:b/>
        </w:rPr>
        <w:t xml:space="preserve">The Early Learning Partnership – </w:t>
      </w:r>
      <w:r>
        <w:rPr>
          <w:rFonts w:cstheme="minorHAnsi"/>
        </w:rPr>
        <w:t xml:space="preserve">This sister agency takes lead on several Literacy focused Programs such as Dolly Parton Imagination Library, Reach </w:t>
      </w:r>
      <w:r w:rsidR="005A7EFA">
        <w:rPr>
          <w:rFonts w:cstheme="minorHAnsi"/>
        </w:rPr>
        <w:t>O</w:t>
      </w:r>
      <w:r>
        <w:rPr>
          <w:rFonts w:cstheme="minorHAnsi"/>
        </w:rPr>
        <w:t xml:space="preserve">ut and Read, and Born to Read. </w:t>
      </w:r>
    </w:p>
    <w:p w:rsidR="00EC1717" w:rsidRDefault="002D405D" w:rsidP="002D405D">
      <w:pPr>
        <w:pStyle w:val="BodyText"/>
        <w:numPr>
          <w:ilvl w:val="0"/>
          <w:numId w:val="42"/>
        </w:numPr>
        <w:spacing w:after="240" w:line="320" w:lineRule="atLeast"/>
        <w:ind w:right="144"/>
      </w:pPr>
      <w:r w:rsidRPr="002D405D">
        <w:rPr>
          <w:rFonts w:cstheme="minorHAnsi"/>
          <w:b/>
        </w:rPr>
        <w:t>Children’s Museum of York County –</w:t>
      </w:r>
      <w:r w:rsidRPr="002D405D">
        <w:rPr>
          <w:rFonts w:cstheme="minorHAnsi"/>
        </w:rPr>
        <w:t xml:space="preserve"> </w:t>
      </w:r>
      <w:r>
        <w:rPr>
          <w:rFonts w:cstheme="minorHAnsi"/>
        </w:rPr>
        <w:t>YCFS</w:t>
      </w:r>
      <w:r w:rsidRPr="002D405D">
        <w:rPr>
          <w:rFonts w:cstheme="minorHAnsi"/>
        </w:rPr>
        <w:t xml:space="preserve"> co-host</w:t>
      </w:r>
      <w:r>
        <w:rPr>
          <w:rFonts w:cstheme="minorHAnsi"/>
        </w:rPr>
        <w:t>s</w:t>
      </w:r>
      <w:r w:rsidRPr="002D405D">
        <w:rPr>
          <w:rFonts w:cstheme="minorHAnsi"/>
        </w:rPr>
        <w:t xml:space="preserve"> </w:t>
      </w:r>
      <w:r>
        <w:rPr>
          <w:rFonts w:cstheme="minorHAnsi"/>
        </w:rPr>
        <w:t>the</w:t>
      </w:r>
      <w:bookmarkStart w:id="26" w:name="_GoBack"/>
      <w:bookmarkEnd w:id="26"/>
      <w:r w:rsidRPr="002D405D">
        <w:rPr>
          <w:rFonts w:cstheme="minorHAnsi"/>
        </w:rPr>
        <w:t xml:space="preserve"> CTK Celebration for all rising kindergarten children in the County and distributed over 1000 books at the event.</w:t>
      </w:r>
    </w:p>
    <w:p w:rsidR="001B7EF1" w:rsidRPr="00EC1717" w:rsidRDefault="00EC1717" w:rsidP="0000468D">
      <w:pPr>
        <w:pStyle w:val="BodyText"/>
        <w:spacing w:after="240" w:line="320" w:lineRule="atLeast"/>
        <w:ind w:left="144" w:right="144"/>
        <w:rPr>
          <w:b/>
          <w:noProof/>
        </w:rPr>
      </w:pPr>
      <w:r w:rsidRPr="00AD355E">
        <w:br w:type="page"/>
      </w:r>
      <w:r w:rsidRPr="00AD355E">
        <w:rPr>
          <w:b/>
          <w:noProof/>
        </w:rPr>
        <mc:AlternateContent>
          <mc:Choice Requires="wps">
            <w:drawing>
              <wp:anchor distT="0" distB="0" distL="114300" distR="114300" simplePos="0" relativeHeight="252293120" behindDoc="0" locked="1" layoutInCell="0" allowOverlap="1" wp14:anchorId="681BF79A" wp14:editId="13F6B47A">
                <wp:simplePos x="0" y="0"/>
                <wp:positionH relativeFrom="page">
                  <wp:posOffset>274320</wp:posOffset>
                </wp:positionH>
                <wp:positionV relativeFrom="page">
                  <wp:posOffset>457200</wp:posOffset>
                </wp:positionV>
                <wp:extent cx="7223760" cy="9144000"/>
                <wp:effectExtent l="0" t="0" r="15240" b="19050"/>
                <wp:wrapNone/>
                <wp:docPr id="72"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21.6pt;margin-top:36pt;width:568.8pt;height:10in;z-index:25229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" o:allowincell="f" filled="f" strokecolor="red" strokeweight="1.75pt">
                <v:textbox inset="0,0,0,0"/>
                <w10:wrap anchorx="page" anchory="page"/>
                <w10:anchorlock/>
              </v:rect>
            </w:pict>
          </mc:Fallback>
        </mc:AlternateContent>
      </w:r>
    </w:p>
    <w:p w:rsidR="001B7EF1" w:rsidRDefault="00EC1717">
      <w:r w:rsidRPr="00AD355E">
        <w:rPr>
          <w:noProof/>
        </w:rPr>
        <w:lastRenderedPageBreak/>
        <w:drawing>
          <wp:anchor distT="0" distB="0" distL="114300" distR="114300" simplePos="0" relativeHeight="252166144" behindDoc="0" locked="0" layoutInCell="1" allowOverlap="1" wp14:anchorId="7A766483" wp14:editId="2AFAFEA3">
            <wp:simplePos x="0" y="0"/>
            <wp:positionH relativeFrom="column">
              <wp:posOffset>-9357</wp:posOffset>
            </wp:positionH>
            <wp:positionV relativeFrom="paragraph">
              <wp:posOffset>-847725</wp:posOffset>
            </wp:positionV>
            <wp:extent cx="1345228" cy="1039495"/>
            <wp:effectExtent l="0" t="0" r="7620"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45228" cy="1039495"/>
                    </a:xfrm>
                    <a:prstGeom prst="rect">
                      <a:avLst/>
                    </a:prstGeom>
                    <a:noFill/>
                    <a:ln>
                      <a:noFill/>
                    </a:ln>
                  </pic:spPr>
                </pic:pic>
              </a:graphicData>
            </a:graphic>
          </wp:anchor>
        </w:drawing>
      </w:r>
      <w:r w:rsidRPr="00AD355E">
        <w:rPr>
          <w:b/>
          <w:noProof/>
        </w:rPr>
        <mc:AlternateContent>
          <mc:Choice Requires="wps">
            <w:drawing>
              <wp:anchor distT="0" distB="0" distL="114300" distR="114300" simplePos="0" relativeHeight="251950080" behindDoc="0" locked="0" layoutInCell="1" allowOverlap="1" wp14:anchorId="7A076F3B" wp14:editId="0A43173C">
                <wp:simplePos x="0" y="0"/>
                <wp:positionH relativeFrom="column">
                  <wp:posOffset>-116840</wp:posOffset>
                </wp:positionH>
                <wp:positionV relativeFrom="paragraph">
                  <wp:posOffset>-468630</wp:posOffset>
                </wp:positionV>
                <wp:extent cx="7143750" cy="9123045"/>
                <wp:effectExtent l="0" t="0" r="19050" b="20955"/>
                <wp:wrapNone/>
                <wp:docPr id="198"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2304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9.2pt;margin-top:-36.9pt;width:562.5pt;height:718.3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" filled="f" strokecolor="red" strokeweight="1.75pt">
                <v:textbox inset="0,0,0,0"/>
              </v:rect>
            </w:pict>
          </mc:Fallback>
        </mc:AlternateContent>
      </w:r>
    </w:p>
    <w:p w:rsidR="00345503" w:rsidRPr="00AD355E" w:rsidRDefault="001B7EF1" w:rsidP="00EC1717">
      <w:r w:rsidRPr="00AD355E">
        <w:rPr>
          <w:b/>
          <w:noProof/>
        </w:rPr>
        <mc:AlternateContent>
          <mc:Choice Requires="wps">
            <w:drawing>
              <wp:anchor distT="0" distB="0" distL="114300" distR="114300" simplePos="0" relativeHeight="251954176" behindDoc="0" locked="0" layoutInCell="1" allowOverlap="1" wp14:anchorId="791EC7E6" wp14:editId="2CE7B0A0">
                <wp:simplePos x="0" y="0"/>
                <wp:positionH relativeFrom="page">
                  <wp:posOffset>541655</wp:posOffset>
                </wp:positionH>
                <wp:positionV relativeFrom="page">
                  <wp:posOffset>1104265</wp:posOffset>
                </wp:positionV>
                <wp:extent cx="6772275" cy="509905"/>
                <wp:effectExtent l="0" t="0" r="9525" b="4445"/>
                <wp:wrapNone/>
                <wp:docPr id="20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AFE" w:rsidRDefault="00144AFE" w:rsidP="00345503">
                            <w:pPr>
                              <w:pStyle w:val="BodyText"/>
                              <w:spacing w:line="240" w:lineRule="auto"/>
                              <w:rPr>
                                <w:rFonts w:ascii="Arial" w:hAnsi="Arial" w:cs="Arial"/>
                                <w:b/>
                                <w:color w:val="FF0000"/>
                                <w:sz w:val="28"/>
                                <w:szCs w:val="28"/>
                              </w:rPr>
                            </w:pPr>
                            <w:r>
                              <w:rPr>
                                <w:rFonts w:ascii="Arial" w:hAnsi="Arial" w:cs="Arial"/>
                                <w:b/>
                                <w:color w:val="FF0000"/>
                                <w:sz w:val="28"/>
                                <w:szCs w:val="28"/>
                              </w:rPr>
                              <w:t>Launching Nurse-Family Partnership…Finally!</w:t>
                            </w:r>
                          </w:p>
                          <w:p w:rsidR="00144AFE" w:rsidRPr="00362482" w:rsidRDefault="00144AFE" w:rsidP="00345503">
                            <w:pPr>
                              <w:pStyle w:val="BodyText"/>
                              <w:spacing w:line="240" w:lineRule="auto"/>
                              <w:rPr>
                                <w:rFonts w:ascii="Arial" w:hAnsi="Arial" w:cs="Arial"/>
                                <w:b/>
                              </w:rPr>
                            </w:pPr>
                            <w:r>
                              <w:rPr>
                                <w:rFonts w:ascii="Arial" w:hAnsi="Arial" w:cs="Arial"/>
                                <w:b/>
                              </w:rPr>
                              <w:t>The 3</w:t>
                            </w:r>
                            <w:r w:rsidRPr="00362482">
                              <w:rPr>
                                <w:rFonts w:ascii="Arial" w:hAnsi="Arial" w:cs="Arial"/>
                                <w:b/>
                                <w:vertAlign w:val="superscript"/>
                              </w:rPr>
                              <w:t>rd</w:t>
                            </w:r>
                            <w:r>
                              <w:rPr>
                                <w:rFonts w:ascii="Arial" w:hAnsi="Arial" w:cs="Arial"/>
                                <w:b/>
                              </w:rPr>
                              <w:t xml:space="preserve"> Community Effort to bring NFP to our Region is successfu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0" type="#_x0000_t202" style="position:absolute;margin-left:42.65pt;margin-top:86.95pt;width:533.25pt;height:40.15pt;z-index:25195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" filled="f" stroked="f">
                <v:textbox inset="0,0,0,0">
                  <w:txbxContent>
                    <w:p w:rsidR="00144AFE" w:rsidRDefault="00144AFE" w:rsidP="00345503">
                      <w:pPr>
                        <w:pStyle w:val="BodyText"/>
                        <w:spacing w:line="240" w:lineRule="auto"/>
                        <w:rPr>
                          <w:rFonts w:ascii="Arial" w:hAnsi="Arial" w:cs="Arial"/>
                          <w:b/>
                          <w:color w:val="FF0000"/>
                          <w:sz w:val="28"/>
                          <w:szCs w:val="28"/>
                        </w:rPr>
                      </w:pPr>
                      <w:r>
                        <w:rPr>
                          <w:rFonts w:ascii="Arial" w:hAnsi="Arial" w:cs="Arial"/>
                          <w:b/>
                          <w:color w:val="FF0000"/>
                          <w:sz w:val="28"/>
                          <w:szCs w:val="28"/>
                        </w:rPr>
                        <w:t>Launching Nurse-Family Partnership…Finally!</w:t>
                      </w:r>
                    </w:p>
                    <w:p w:rsidR="00144AFE" w:rsidRPr="00362482" w:rsidRDefault="00144AFE" w:rsidP="00345503">
                      <w:pPr>
                        <w:pStyle w:val="BodyText"/>
                        <w:spacing w:line="240" w:lineRule="auto"/>
                        <w:rPr>
                          <w:rFonts w:ascii="Arial" w:hAnsi="Arial" w:cs="Arial"/>
                          <w:b/>
                        </w:rPr>
                      </w:pPr>
                      <w:r>
                        <w:rPr>
                          <w:rFonts w:ascii="Arial" w:hAnsi="Arial" w:cs="Arial"/>
                          <w:b/>
                        </w:rPr>
                        <w:t>The 3</w:t>
                      </w:r>
                      <w:r w:rsidRPr="00362482">
                        <w:rPr>
                          <w:rFonts w:ascii="Arial" w:hAnsi="Arial" w:cs="Arial"/>
                          <w:b/>
                          <w:vertAlign w:val="superscript"/>
                        </w:rPr>
                        <w:t>rd</w:t>
                      </w:r>
                      <w:r>
                        <w:rPr>
                          <w:rFonts w:ascii="Arial" w:hAnsi="Arial" w:cs="Arial"/>
                          <w:b/>
                        </w:rPr>
                        <w:t xml:space="preserve"> Community Effort to bring NFP to our Region is successful.</w:t>
                      </w:r>
                    </w:p>
                  </w:txbxContent>
                </v:textbox>
                <w10:wrap anchorx="page" anchory="page"/>
              </v:shape>
            </w:pict>
          </mc:Fallback>
        </mc:AlternateContent>
      </w:r>
      <w:r w:rsidRPr="00AD355E">
        <w:rPr>
          <w:b/>
          <w:noProof/>
        </w:rPr>
        <mc:AlternateContent>
          <mc:Choice Requires="wps">
            <w:drawing>
              <wp:anchor distT="0" distB="0" distL="114300" distR="114300" simplePos="0" relativeHeight="251952128" behindDoc="0" locked="0" layoutInCell="1" allowOverlap="1" wp14:anchorId="4F6FBD85" wp14:editId="0CC67787">
                <wp:simplePos x="0" y="0"/>
                <wp:positionH relativeFrom="page">
                  <wp:posOffset>1914957</wp:posOffset>
                </wp:positionH>
                <wp:positionV relativeFrom="page">
                  <wp:posOffset>180340</wp:posOffset>
                </wp:positionV>
                <wp:extent cx="5464810" cy="612140"/>
                <wp:effectExtent l="0" t="0" r="21590" b="16510"/>
                <wp:wrapNone/>
                <wp:docPr id="19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612140"/>
                        </a:xfrm>
                        <a:prstGeom prst="rect">
                          <a:avLst/>
                        </a:prstGeom>
                        <a:solidFill>
                          <a:srgbClr val="0070C0"/>
                        </a:solidFill>
                        <a:ln w="19050">
                          <a:solidFill>
                            <a:srgbClr val="FF0000"/>
                          </a:solidFill>
                          <a:miter lim="800000"/>
                          <a:headEnd/>
                          <a:tailEnd/>
                        </a:ln>
                        <a:extLst/>
                      </wps:spPr>
                      <wps:txbx>
                        <w:txbxContent>
                          <w:p w:rsidR="00144AFE" w:rsidRPr="008207C1" w:rsidRDefault="00144AFE" w:rsidP="00345503">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First Steps Partnership Board</w:t>
                            </w:r>
                            <w:r w:rsidRPr="008207C1">
                              <w:rPr>
                                <w:rFonts w:asciiTheme="minorHAnsi" w:hAnsiTheme="minorHAnsi"/>
                                <w:color w:val="FFFFFF" w:themeColor="background1"/>
                                <w:sz w:val="48"/>
                                <w:szCs w:val="48"/>
                              </w:rPr>
                              <w:t xml:space="preserve">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21" type="#_x0000_t202" style="position:absolute;margin-left:150.8pt;margin-top:14.2pt;width:430.3pt;height:48.2pt;z-index:25195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" fillcolor="#0070c0" strokecolor="red" strokeweight="1.5pt">
                <v:textbox inset="0,0,0,0">
                  <w:txbxContent>
                    <w:p w:rsidR="00144AFE" w:rsidRPr="008207C1" w:rsidRDefault="00144AFE" w:rsidP="00345503">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First Steps Partnership Board</w:t>
                      </w:r>
                      <w:r w:rsidRPr="008207C1">
                        <w:rPr>
                          <w:rFonts w:asciiTheme="minorHAnsi" w:hAnsiTheme="minorHAnsi"/>
                          <w:color w:val="FFFFFF" w:themeColor="background1"/>
                          <w:sz w:val="48"/>
                          <w:szCs w:val="48"/>
                        </w:rPr>
                        <w:t xml:space="preserve"> </w:t>
                      </w:r>
                    </w:p>
                  </w:txbxContent>
                </v:textbox>
                <w10:wrap anchorx="page" anchory="page"/>
              </v:shape>
            </w:pict>
          </mc:Fallback>
        </mc:AlternateContent>
      </w:r>
      <w:r w:rsidR="00345503" w:rsidRPr="00AD355E">
        <w:br/>
      </w:r>
    </w:p>
    <w:p w:rsidR="0098184C" w:rsidRPr="00091DDF" w:rsidRDefault="00362482" w:rsidP="00F735C2">
      <w:pPr>
        <w:pStyle w:val="BodyText"/>
        <w:spacing w:after="240" w:line="320" w:lineRule="atLeast"/>
        <w:ind w:left="144" w:right="144"/>
        <w:rPr>
          <w:rFonts w:cstheme="minorHAnsi"/>
          <w:sz w:val="20"/>
        </w:rPr>
      </w:pPr>
      <w:r w:rsidRPr="00091DDF">
        <w:rPr>
          <w:rFonts w:cstheme="minorHAnsi"/>
          <w:sz w:val="20"/>
        </w:rPr>
        <w:t xml:space="preserve">York County First Steps has been involved in all previous efforts to bring Nurse-Family Partnership to our community. After two unsuccessful </w:t>
      </w:r>
      <w:r w:rsidR="004F5FF5">
        <w:rPr>
          <w:rFonts w:cstheme="minorHAnsi"/>
          <w:sz w:val="20"/>
        </w:rPr>
        <w:t xml:space="preserve">attempts, </w:t>
      </w:r>
      <w:r w:rsidR="005573A9" w:rsidRPr="00091DDF">
        <w:rPr>
          <w:rFonts w:cstheme="minorHAnsi"/>
          <w:sz w:val="20"/>
        </w:rPr>
        <w:t>perseverance</w:t>
      </w:r>
      <w:r w:rsidRPr="00091DDF">
        <w:rPr>
          <w:rFonts w:cstheme="minorHAnsi"/>
          <w:sz w:val="20"/>
        </w:rPr>
        <w:t xml:space="preserve"> and collaboration provided a path to bring this important program</w:t>
      </w:r>
      <w:r w:rsidR="0098184C" w:rsidRPr="00091DDF">
        <w:rPr>
          <w:rFonts w:cstheme="minorHAnsi"/>
          <w:sz w:val="20"/>
        </w:rPr>
        <w:t xml:space="preserve"> </w:t>
      </w:r>
      <w:r w:rsidRPr="00091DDF">
        <w:rPr>
          <w:rFonts w:cstheme="minorHAnsi"/>
          <w:sz w:val="20"/>
        </w:rPr>
        <w:t xml:space="preserve">to the Region. The York County First Steps Partnership Board has worked diligently to find the right implementing Agency partner to offer the NFP services to at risk first time mothers. </w:t>
      </w:r>
      <w:r w:rsidR="00A0362F" w:rsidRPr="00091DDF">
        <w:rPr>
          <w:rFonts w:cstheme="minorHAnsi"/>
          <w:sz w:val="20"/>
        </w:rPr>
        <w:t>After the two earlier failed attempts to find the right partner, before the Program was passed over once more, the Y</w:t>
      </w:r>
      <w:r w:rsidR="00091DDF" w:rsidRPr="00091DDF">
        <w:rPr>
          <w:rFonts w:cstheme="minorHAnsi"/>
          <w:sz w:val="20"/>
        </w:rPr>
        <w:t>CFS Board stepped up to apply to be the Implementing Agency for our Region. This was a step of faith in that we would be required to secure the funds on our own and commit to provide these services beyond our County to include Chester and Lancaster Counties.</w:t>
      </w:r>
      <w:r w:rsidR="00A0362F" w:rsidRPr="00091DDF">
        <w:rPr>
          <w:rFonts w:cstheme="minorHAnsi"/>
          <w:sz w:val="20"/>
        </w:rPr>
        <w:t xml:space="preserve"> </w:t>
      </w:r>
    </w:p>
    <w:p w:rsidR="009243BD" w:rsidRDefault="00091DDF" w:rsidP="0098184C">
      <w:pPr>
        <w:pStyle w:val="BodyText"/>
        <w:spacing w:after="240" w:line="320" w:lineRule="atLeast"/>
        <w:ind w:left="144" w:right="144"/>
        <w:rPr>
          <w:rFonts w:cstheme="minorHAnsi"/>
          <w:sz w:val="20"/>
        </w:rPr>
      </w:pPr>
      <w:r>
        <w:rPr>
          <w:rFonts w:cstheme="minorHAnsi"/>
          <w:sz w:val="20"/>
        </w:rPr>
        <w:t>The step of faith exhibited by the Board has been successful with the strong support of our community partners and our sister First Steps partners in Chester and Lancaster Counties. We have secured sufficient funding for the next 2-3 years and hired our initial team of nurses. We look forward to expanding to our full potential and helping at risk first time mothers for years to come.</w:t>
      </w:r>
      <w:r w:rsidR="002D6EB0" w:rsidRPr="00091DDF">
        <w:rPr>
          <w:rFonts w:cstheme="minorHAnsi"/>
          <w:sz w:val="20"/>
        </w:rPr>
        <w:t xml:space="preserve"> </w:t>
      </w:r>
    </w:p>
    <w:p w:rsidR="00EC1717" w:rsidRPr="00AD355E" w:rsidRDefault="00EC1717" w:rsidP="0098184C">
      <w:pPr>
        <w:pStyle w:val="BodyText"/>
        <w:spacing w:after="240" w:line="320" w:lineRule="atLeast"/>
        <w:ind w:left="144" w:right="144"/>
        <w:rPr>
          <w:rFonts w:cstheme="minorHAnsi"/>
          <w:sz w:val="20"/>
        </w:rPr>
      </w:pPr>
      <w:r w:rsidRPr="00AD355E">
        <w:rPr>
          <w:rFonts w:cstheme="minorHAnsi"/>
          <w:noProof/>
          <w:sz w:val="20"/>
        </w:rPr>
        <mc:AlternateContent>
          <mc:Choice Requires="wps">
            <w:drawing>
              <wp:anchor distT="0" distB="0" distL="114300" distR="114300" simplePos="0" relativeHeight="252044288" behindDoc="0" locked="0" layoutInCell="1" allowOverlap="1" wp14:anchorId="058EEAF3" wp14:editId="56D8169C">
                <wp:simplePos x="0" y="0"/>
                <wp:positionH relativeFrom="column">
                  <wp:posOffset>89535</wp:posOffset>
                </wp:positionH>
                <wp:positionV relativeFrom="paragraph">
                  <wp:posOffset>284480</wp:posOffset>
                </wp:positionV>
                <wp:extent cx="6648450" cy="51625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5162550"/>
                        </a:xfrm>
                        <a:prstGeom prst="rect">
                          <a:avLst/>
                        </a:prstGeom>
                        <a:solidFill>
                          <a:srgbClr val="FFFFFF"/>
                        </a:solidFill>
                        <a:ln w="9525">
                          <a:solidFill>
                            <a:srgbClr val="000000"/>
                          </a:solidFill>
                          <a:miter lim="800000"/>
                          <a:headEnd/>
                          <a:tailEnd/>
                        </a:ln>
                      </wps:spPr>
                      <wps:txbx>
                        <w:txbxContent>
                          <w:tbl>
                            <w:tblPr>
                              <w:tblStyle w:val="TableGrid"/>
                              <w:tblOverlap w:val="never"/>
                              <w:tblW w:w="0" w:type="auto"/>
                              <w:jc w:val="center"/>
                              <w:tblBorders>
                                <w:top w:val="dotted" w:sz="12" w:space="0" w:color="0070C0"/>
                                <w:left w:val="dotted" w:sz="12" w:space="0" w:color="0070C0"/>
                                <w:bottom w:val="dotted" w:sz="12" w:space="0" w:color="0070C0"/>
                                <w:right w:val="dotted" w:sz="12" w:space="0" w:color="0070C0"/>
                                <w:insideH w:val="dotted" w:sz="12" w:space="0" w:color="0070C0"/>
                                <w:insideV w:val="dotted" w:sz="12" w:space="0" w:color="0070C0"/>
                              </w:tblBorders>
                              <w:tblCellMar>
                                <w:left w:w="115" w:type="dxa"/>
                                <w:right w:w="115" w:type="dxa"/>
                              </w:tblCellMar>
                              <w:tblLook w:val="04A0" w:firstRow="1" w:lastRow="0" w:firstColumn="1" w:lastColumn="0" w:noHBand="0" w:noVBand="1"/>
                            </w:tblPr>
                            <w:tblGrid>
                              <w:gridCol w:w="2748"/>
                              <w:gridCol w:w="4692"/>
                              <w:gridCol w:w="2956"/>
                            </w:tblGrid>
                            <w:tr w:rsidR="00144AFE" w:rsidRPr="00CC3577" w:rsidTr="00E97CD9">
                              <w:trPr>
                                <w:cantSplit/>
                                <w:jc w:val="center"/>
                              </w:trPr>
                              <w:tc>
                                <w:tcPr>
                                  <w:tcW w:w="2748" w:type="dxa"/>
                                  <w:shd w:val="clear" w:color="auto" w:fill="auto"/>
                                </w:tcPr>
                                <w:p w:rsidR="00144AFE" w:rsidRPr="008207C1" w:rsidRDefault="00144AFE" w:rsidP="00DC2DB8">
                                  <w:pPr>
                                    <w:spacing w:before="100" w:beforeAutospacing="1" w:after="100" w:afterAutospacing="1" w:line="300" w:lineRule="atLeast"/>
                                    <w:ind w:right="288"/>
                                    <w:suppressOverlap/>
                                    <w:rPr>
                                      <w:rFonts w:cs="Arial"/>
                                      <w:b/>
                                      <w:color w:val="0070C0"/>
                                    </w:rPr>
                                  </w:pPr>
                                  <w:r w:rsidRPr="008207C1">
                                    <w:rPr>
                                      <w:rFonts w:cs="Arial"/>
                                      <w:b/>
                                      <w:color w:val="0070C0"/>
                                    </w:rPr>
                                    <w:t>Name</w:t>
                                  </w:r>
                                </w:p>
                              </w:tc>
                              <w:tc>
                                <w:tcPr>
                                  <w:tcW w:w="4692" w:type="dxa"/>
                                  <w:shd w:val="clear" w:color="auto" w:fill="auto"/>
                                </w:tcPr>
                                <w:p w:rsidR="00144AFE" w:rsidRPr="008207C1" w:rsidRDefault="00144AFE" w:rsidP="00DC2DB8">
                                  <w:pPr>
                                    <w:spacing w:before="100" w:beforeAutospacing="1" w:after="100" w:afterAutospacing="1" w:line="300" w:lineRule="atLeast"/>
                                    <w:ind w:right="288"/>
                                    <w:suppressOverlap/>
                                    <w:rPr>
                                      <w:rFonts w:cs="Arial"/>
                                      <w:b/>
                                      <w:color w:val="0070C0"/>
                                    </w:rPr>
                                  </w:pPr>
                                  <w:r w:rsidRPr="008207C1">
                                    <w:rPr>
                                      <w:rFonts w:cs="Arial"/>
                                      <w:b/>
                                      <w:color w:val="0070C0"/>
                                    </w:rPr>
                                    <w:t>Position</w:t>
                                  </w:r>
                                </w:p>
                              </w:tc>
                              <w:tc>
                                <w:tcPr>
                                  <w:tcW w:w="2956" w:type="dxa"/>
                                  <w:shd w:val="clear" w:color="auto" w:fill="auto"/>
                                </w:tcPr>
                                <w:p w:rsidR="00144AFE" w:rsidRPr="008207C1" w:rsidRDefault="00144AFE" w:rsidP="00DC2DB8">
                                  <w:pPr>
                                    <w:spacing w:before="100" w:beforeAutospacing="1" w:after="100" w:afterAutospacing="1" w:line="300" w:lineRule="atLeast"/>
                                    <w:ind w:right="288"/>
                                    <w:suppressOverlap/>
                                    <w:rPr>
                                      <w:rFonts w:cs="Arial"/>
                                      <w:b/>
                                      <w:color w:val="0070C0"/>
                                    </w:rPr>
                                  </w:pPr>
                                  <w:r w:rsidRPr="008207C1">
                                    <w:rPr>
                                      <w:rFonts w:cs="Arial"/>
                                      <w:b/>
                                      <w:color w:val="0070C0"/>
                                    </w:rPr>
                                    <w:t>Board Category</w:t>
                                  </w:r>
                                </w:p>
                              </w:tc>
                            </w:tr>
                            <w:tr w:rsidR="00144AFE" w:rsidRPr="00CC3577" w:rsidTr="00E97CD9">
                              <w:trPr>
                                <w:cantSplit/>
                                <w:jc w:val="center"/>
                              </w:trPr>
                              <w:tc>
                                <w:tcPr>
                                  <w:tcW w:w="2748" w:type="dxa"/>
                                  <w:shd w:val="clear" w:color="auto" w:fill="auto"/>
                                  <w:vAlign w:val="center"/>
                                </w:tcPr>
                                <w:p w:rsidR="00144AFE" w:rsidRPr="00495A06" w:rsidRDefault="00144AFE" w:rsidP="002B4A4E">
                                  <w:pPr>
                                    <w:spacing w:before="100" w:beforeAutospacing="1" w:after="100" w:afterAutospacing="1" w:line="300" w:lineRule="atLeast"/>
                                    <w:suppressOverlap/>
                                    <w:rPr>
                                      <w:rFonts w:cstheme="minorHAnsi"/>
                                      <w:b/>
                                      <w:sz w:val="18"/>
                                      <w:highlight w:val="cyan"/>
                                    </w:rPr>
                                  </w:pPr>
                                  <w:r w:rsidRPr="00AC541C">
                                    <w:rPr>
                                      <w:rFonts w:cstheme="minorHAnsi"/>
                                      <w:b/>
                                      <w:sz w:val="18"/>
                                    </w:rPr>
                                    <w:t>Cindy Hunt</w:t>
                                  </w:r>
                                  <w:r>
                                    <w:rPr>
                                      <w:rFonts w:cstheme="minorHAnsi"/>
                                      <w:b/>
                                      <w:sz w:val="18"/>
                                    </w:rPr>
                                    <w:t>, Chai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sidRPr="00AC541C">
                                    <w:rPr>
                                      <w:rFonts w:cstheme="minorHAnsi"/>
                                      <w:b/>
                                      <w:sz w:val="18"/>
                                    </w:rPr>
                                    <w:t>ParentSmart</w:t>
                                  </w:r>
                                  <w:r>
                                    <w:rPr>
                                      <w:rFonts w:cstheme="minorHAnsi"/>
                                      <w:b/>
                                      <w:sz w:val="18"/>
                                    </w:rPr>
                                    <w:t xml:space="preserve"> Family Resource Center</w:t>
                                  </w:r>
                                </w:p>
                              </w:tc>
                              <w:tc>
                                <w:tcPr>
                                  <w:tcW w:w="2956" w:type="dxa"/>
                                  <w:shd w:val="clear" w:color="auto" w:fill="auto"/>
                                  <w:vAlign w:val="center"/>
                                </w:tcPr>
                                <w:p w:rsidR="00144AFE" w:rsidRPr="00495A06" w:rsidRDefault="00144AFE" w:rsidP="002B4A4E">
                                  <w:pPr>
                                    <w:spacing w:before="100" w:beforeAutospacing="1" w:after="100" w:afterAutospacing="1" w:line="300" w:lineRule="atLeast"/>
                                    <w:suppressOverlap/>
                                    <w:rPr>
                                      <w:rFonts w:cstheme="minorHAnsi"/>
                                      <w:b/>
                                      <w:sz w:val="18"/>
                                      <w:highlight w:val="cyan"/>
                                    </w:rPr>
                                  </w:pPr>
                                  <w:r w:rsidRPr="00AC541C">
                                    <w:rPr>
                                      <w:rFonts w:cstheme="minorHAnsi"/>
                                      <w:b/>
                                      <w:sz w:val="18"/>
                                    </w:rPr>
                                    <w:t>Appointee – Rock Hill SD #3</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sidRPr="00AC541C">
                                    <w:rPr>
                                      <w:rFonts w:cstheme="minorHAnsi"/>
                                      <w:b/>
                                      <w:sz w:val="18"/>
                                    </w:rPr>
                                    <w:t>Carol Mann</w:t>
                                  </w:r>
                                  <w:r>
                                    <w:rPr>
                                      <w:rFonts w:cstheme="minorHAnsi"/>
                                      <w:b/>
                                      <w:sz w:val="18"/>
                                    </w:rPr>
                                    <w:t>, Vice Chai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Retired School Teacher</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Legislative</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Deborah Dukes, Secretary</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York Technical College Professor</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Family Education</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Vivian Agurs</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Smart Kids CDC</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Faith Community</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Joyce Argo</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Teacher at Clinton Elementary School</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Pre-K – Primary School</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Mary Chamberlain</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Winthrop Makefast CDC</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Early Childhood Education</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Nina Feemste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Bright Beginnings Family Resource Center</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Clover SD #2</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Susan Collie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DHEC</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DHEC</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Carol Perkins</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PITC</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Early Education</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Jane Culp</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LEAP Ahead Family Resource Center</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Fort Mill SD #4</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Joy Bowe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Rock Hill School District</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Medical</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Penny Sanders</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Parenting Partners Family Resource Center</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York SD #1</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Mary Watson</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Winthrop MacFeat CDC</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Pre-K Primary School</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Diane Williams</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York County Library</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York County Library</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Beth Coope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Culture and Heritage Museum – Children’s Museum</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Nonprofit</w:t>
                                  </w:r>
                                </w:p>
                              </w:tc>
                            </w:tr>
                            <w:tr w:rsidR="00144AFE" w:rsidRPr="00CC3577" w:rsidTr="00E97CD9">
                              <w:trPr>
                                <w:cantSplit/>
                                <w:jc w:val="center"/>
                              </w:trPr>
                              <w:tc>
                                <w:tcPr>
                                  <w:tcW w:w="2748"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Patricia Samuel</w:t>
                                  </w:r>
                                </w:p>
                              </w:tc>
                              <w:tc>
                                <w:tcPr>
                                  <w:tcW w:w="4692"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HeadStart Director</w:t>
                                  </w:r>
                                </w:p>
                              </w:tc>
                              <w:tc>
                                <w:tcPr>
                                  <w:tcW w:w="2956"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Appointee - HeadStart</w:t>
                                  </w:r>
                                </w:p>
                              </w:tc>
                            </w:tr>
                            <w:tr w:rsidR="00144AFE" w:rsidRPr="00CC3577" w:rsidTr="00E97CD9">
                              <w:trPr>
                                <w:cantSplit/>
                                <w:jc w:val="center"/>
                              </w:trPr>
                              <w:tc>
                                <w:tcPr>
                                  <w:tcW w:w="2748"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Dr. Winslow Shock</w:t>
                                  </w:r>
                                </w:p>
                              </w:tc>
                              <w:tc>
                                <w:tcPr>
                                  <w:tcW w:w="4692"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Chiropractor</w:t>
                                  </w:r>
                                </w:p>
                              </w:tc>
                              <w:tc>
                                <w:tcPr>
                                  <w:tcW w:w="2956"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Business</w:t>
                                  </w:r>
                                </w:p>
                              </w:tc>
                            </w:tr>
                            <w:tr w:rsidR="00144AFE" w:rsidRPr="00CC3577" w:rsidTr="00E97CD9">
                              <w:trPr>
                                <w:cantSplit/>
                                <w:jc w:val="center"/>
                              </w:trPr>
                              <w:tc>
                                <w:tcPr>
                                  <w:tcW w:w="2748"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Tenisha Powell</w:t>
                                  </w:r>
                                </w:p>
                              </w:tc>
                              <w:tc>
                                <w:tcPr>
                                  <w:tcW w:w="4692"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Winthrop University</w:t>
                                  </w:r>
                                </w:p>
                              </w:tc>
                              <w:tc>
                                <w:tcPr>
                                  <w:tcW w:w="2956"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Early Childhood Education</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p>
                              </w:tc>
                            </w:tr>
                            <w:tr w:rsidR="00144AFE" w:rsidRPr="00CC3577" w:rsidTr="00E97CD9">
                              <w:trPr>
                                <w:cantSplit/>
                                <w:jc w:val="center"/>
                              </w:trPr>
                              <w:tc>
                                <w:tcPr>
                                  <w:tcW w:w="2748"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r>
                            <w:tr w:rsidR="00144AFE" w:rsidRPr="00CC3577" w:rsidTr="00E97CD9">
                              <w:trPr>
                                <w:cantSplit/>
                                <w:jc w:val="center"/>
                              </w:trPr>
                              <w:tc>
                                <w:tcPr>
                                  <w:tcW w:w="2748"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r>
                            <w:tr w:rsidR="00144AFE" w:rsidRPr="00CC3577" w:rsidTr="00E97CD9">
                              <w:trPr>
                                <w:cantSplit/>
                                <w:jc w:val="center"/>
                              </w:trPr>
                              <w:tc>
                                <w:tcPr>
                                  <w:tcW w:w="2748"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r>
                            <w:tr w:rsidR="00144AFE" w:rsidRPr="00CC3577" w:rsidTr="00E97CD9">
                              <w:trPr>
                                <w:cantSplit/>
                                <w:jc w:val="center"/>
                              </w:trPr>
                              <w:tc>
                                <w:tcPr>
                                  <w:tcW w:w="2748"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r>
                          </w:tbl>
                          <w:p w:rsidR="00144AFE" w:rsidRDefault="00144AF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22" type="#_x0000_t202" style="position:absolute;left:0;text-align:left;margin-left:7.05pt;margin-top:22.4pt;width:523.5pt;height:406.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">
                <v:textbox>
                  <w:txbxContent>
                    <w:tbl>
                      <w:tblPr>
                        <w:tblStyle w:val="TableGrid"/>
                        <w:tblOverlap w:val="never"/>
                        <w:tblW w:w="0" w:type="auto"/>
                        <w:jc w:val="center"/>
                        <w:tblBorders>
                          <w:top w:val="dotted" w:sz="12" w:space="0" w:color="0070C0"/>
                          <w:left w:val="dotted" w:sz="12" w:space="0" w:color="0070C0"/>
                          <w:bottom w:val="dotted" w:sz="12" w:space="0" w:color="0070C0"/>
                          <w:right w:val="dotted" w:sz="12" w:space="0" w:color="0070C0"/>
                          <w:insideH w:val="dotted" w:sz="12" w:space="0" w:color="0070C0"/>
                          <w:insideV w:val="dotted" w:sz="12" w:space="0" w:color="0070C0"/>
                        </w:tblBorders>
                        <w:tblCellMar>
                          <w:left w:w="115" w:type="dxa"/>
                          <w:right w:w="115" w:type="dxa"/>
                        </w:tblCellMar>
                        <w:tblLook w:val="04A0" w:firstRow="1" w:lastRow="0" w:firstColumn="1" w:lastColumn="0" w:noHBand="0" w:noVBand="1"/>
                      </w:tblPr>
                      <w:tblGrid>
                        <w:gridCol w:w="2748"/>
                        <w:gridCol w:w="4692"/>
                        <w:gridCol w:w="2956"/>
                      </w:tblGrid>
                      <w:tr w:rsidR="00144AFE" w:rsidRPr="00CC3577" w:rsidTr="00E97CD9">
                        <w:trPr>
                          <w:cantSplit/>
                          <w:jc w:val="center"/>
                        </w:trPr>
                        <w:tc>
                          <w:tcPr>
                            <w:tcW w:w="2748" w:type="dxa"/>
                            <w:shd w:val="clear" w:color="auto" w:fill="auto"/>
                          </w:tcPr>
                          <w:p w:rsidR="00144AFE" w:rsidRPr="008207C1" w:rsidRDefault="00144AFE" w:rsidP="00DC2DB8">
                            <w:pPr>
                              <w:spacing w:before="100" w:beforeAutospacing="1" w:after="100" w:afterAutospacing="1" w:line="300" w:lineRule="atLeast"/>
                              <w:ind w:right="288"/>
                              <w:suppressOverlap/>
                              <w:rPr>
                                <w:rFonts w:cs="Arial"/>
                                <w:b/>
                                <w:color w:val="0070C0"/>
                              </w:rPr>
                            </w:pPr>
                            <w:r w:rsidRPr="008207C1">
                              <w:rPr>
                                <w:rFonts w:cs="Arial"/>
                                <w:b/>
                                <w:color w:val="0070C0"/>
                              </w:rPr>
                              <w:t>Name</w:t>
                            </w:r>
                          </w:p>
                        </w:tc>
                        <w:tc>
                          <w:tcPr>
                            <w:tcW w:w="4692" w:type="dxa"/>
                            <w:shd w:val="clear" w:color="auto" w:fill="auto"/>
                          </w:tcPr>
                          <w:p w:rsidR="00144AFE" w:rsidRPr="008207C1" w:rsidRDefault="00144AFE" w:rsidP="00DC2DB8">
                            <w:pPr>
                              <w:spacing w:before="100" w:beforeAutospacing="1" w:after="100" w:afterAutospacing="1" w:line="300" w:lineRule="atLeast"/>
                              <w:ind w:right="288"/>
                              <w:suppressOverlap/>
                              <w:rPr>
                                <w:rFonts w:cs="Arial"/>
                                <w:b/>
                                <w:color w:val="0070C0"/>
                              </w:rPr>
                            </w:pPr>
                            <w:r w:rsidRPr="008207C1">
                              <w:rPr>
                                <w:rFonts w:cs="Arial"/>
                                <w:b/>
                                <w:color w:val="0070C0"/>
                              </w:rPr>
                              <w:t>Position</w:t>
                            </w:r>
                          </w:p>
                        </w:tc>
                        <w:tc>
                          <w:tcPr>
                            <w:tcW w:w="2956" w:type="dxa"/>
                            <w:shd w:val="clear" w:color="auto" w:fill="auto"/>
                          </w:tcPr>
                          <w:p w:rsidR="00144AFE" w:rsidRPr="008207C1" w:rsidRDefault="00144AFE" w:rsidP="00DC2DB8">
                            <w:pPr>
                              <w:spacing w:before="100" w:beforeAutospacing="1" w:after="100" w:afterAutospacing="1" w:line="300" w:lineRule="atLeast"/>
                              <w:ind w:right="288"/>
                              <w:suppressOverlap/>
                              <w:rPr>
                                <w:rFonts w:cs="Arial"/>
                                <w:b/>
                                <w:color w:val="0070C0"/>
                              </w:rPr>
                            </w:pPr>
                            <w:r w:rsidRPr="008207C1">
                              <w:rPr>
                                <w:rFonts w:cs="Arial"/>
                                <w:b/>
                                <w:color w:val="0070C0"/>
                              </w:rPr>
                              <w:t>Board Category</w:t>
                            </w:r>
                          </w:p>
                        </w:tc>
                      </w:tr>
                      <w:tr w:rsidR="00144AFE" w:rsidRPr="00CC3577" w:rsidTr="00E97CD9">
                        <w:trPr>
                          <w:cantSplit/>
                          <w:jc w:val="center"/>
                        </w:trPr>
                        <w:tc>
                          <w:tcPr>
                            <w:tcW w:w="2748" w:type="dxa"/>
                            <w:shd w:val="clear" w:color="auto" w:fill="auto"/>
                            <w:vAlign w:val="center"/>
                          </w:tcPr>
                          <w:p w:rsidR="00144AFE" w:rsidRPr="00495A06" w:rsidRDefault="00144AFE" w:rsidP="002B4A4E">
                            <w:pPr>
                              <w:spacing w:before="100" w:beforeAutospacing="1" w:after="100" w:afterAutospacing="1" w:line="300" w:lineRule="atLeast"/>
                              <w:suppressOverlap/>
                              <w:rPr>
                                <w:rFonts w:cstheme="minorHAnsi"/>
                                <w:b/>
                                <w:sz w:val="18"/>
                                <w:highlight w:val="cyan"/>
                              </w:rPr>
                            </w:pPr>
                            <w:r w:rsidRPr="00AC541C">
                              <w:rPr>
                                <w:rFonts w:cstheme="minorHAnsi"/>
                                <w:b/>
                                <w:sz w:val="18"/>
                              </w:rPr>
                              <w:t>Cindy Hunt</w:t>
                            </w:r>
                            <w:r>
                              <w:rPr>
                                <w:rFonts w:cstheme="minorHAnsi"/>
                                <w:b/>
                                <w:sz w:val="18"/>
                              </w:rPr>
                              <w:t>, Chai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sidRPr="00AC541C">
                              <w:rPr>
                                <w:rFonts w:cstheme="minorHAnsi"/>
                                <w:b/>
                                <w:sz w:val="18"/>
                              </w:rPr>
                              <w:t>ParentSmart</w:t>
                            </w:r>
                            <w:r>
                              <w:rPr>
                                <w:rFonts w:cstheme="minorHAnsi"/>
                                <w:b/>
                                <w:sz w:val="18"/>
                              </w:rPr>
                              <w:t xml:space="preserve"> Family Resource Center</w:t>
                            </w:r>
                          </w:p>
                        </w:tc>
                        <w:tc>
                          <w:tcPr>
                            <w:tcW w:w="2956" w:type="dxa"/>
                            <w:shd w:val="clear" w:color="auto" w:fill="auto"/>
                            <w:vAlign w:val="center"/>
                          </w:tcPr>
                          <w:p w:rsidR="00144AFE" w:rsidRPr="00495A06" w:rsidRDefault="00144AFE" w:rsidP="002B4A4E">
                            <w:pPr>
                              <w:spacing w:before="100" w:beforeAutospacing="1" w:after="100" w:afterAutospacing="1" w:line="300" w:lineRule="atLeast"/>
                              <w:suppressOverlap/>
                              <w:rPr>
                                <w:rFonts w:cstheme="minorHAnsi"/>
                                <w:b/>
                                <w:sz w:val="18"/>
                                <w:highlight w:val="cyan"/>
                              </w:rPr>
                            </w:pPr>
                            <w:r w:rsidRPr="00AC541C">
                              <w:rPr>
                                <w:rFonts w:cstheme="minorHAnsi"/>
                                <w:b/>
                                <w:sz w:val="18"/>
                              </w:rPr>
                              <w:t>Appointee – Rock Hill SD #3</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sidRPr="00AC541C">
                              <w:rPr>
                                <w:rFonts w:cstheme="minorHAnsi"/>
                                <w:b/>
                                <w:sz w:val="18"/>
                              </w:rPr>
                              <w:t>Carol Mann</w:t>
                            </w:r>
                            <w:r>
                              <w:rPr>
                                <w:rFonts w:cstheme="minorHAnsi"/>
                                <w:b/>
                                <w:sz w:val="18"/>
                              </w:rPr>
                              <w:t>, Vice Chai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Retired School Teacher</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Legislative</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Deborah Dukes, Secretary</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York Technical College Professor</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Family Education</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Vivian Agurs</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Smart Kids CDC</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Faith Community</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Joyce Argo</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Teacher at Clinton Elementary School</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Pre-K – Primary School</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Mary Chamberlain</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Winthrop Makefast CDC</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Early Childhood Education</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Nina Feemste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Bright Beginnings Family Resource Center</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Clover SD #2</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Susan Collie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DHEC</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DHEC</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Carol Perkins</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PITC</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Early Education</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Jane Culp</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LEAP Ahead Family Resource Center</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Fort Mill SD #4</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Joy Bowe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Rock Hill School District</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Medical</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Penny Sanders</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Parenting Partners Family Resource Center</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York SD #1</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Mary Watson</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Winthrop MacFeat CDC</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Pre-K Primary School</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Diane Williams</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York County Library</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Appointee – York County Library</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Beth Cooper</w:t>
                            </w: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Culture and Heritage Museum – Children’s Museum</w:t>
                            </w: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r>
                              <w:rPr>
                                <w:rFonts w:cstheme="minorHAnsi"/>
                                <w:b/>
                                <w:sz w:val="18"/>
                              </w:rPr>
                              <w:t>Nonprofit</w:t>
                            </w:r>
                          </w:p>
                        </w:tc>
                      </w:tr>
                      <w:tr w:rsidR="00144AFE" w:rsidRPr="00CC3577" w:rsidTr="00E97CD9">
                        <w:trPr>
                          <w:cantSplit/>
                          <w:jc w:val="center"/>
                        </w:trPr>
                        <w:tc>
                          <w:tcPr>
                            <w:tcW w:w="2748"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Patricia Samuel</w:t>
                            </w:r>
                          </w:p>
                        </w:tc>
                        <w:tc>
                          <w:tcPr>
                            <w:tcW w:w="4692"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HeadStart Director</w:t>
                            </w:r>
                          </w:p>
                        </w:tc>
                        <w:tc>
                          <w:tcPr>
                            <w:tcW w:w="2956"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Appointee - HeadStart</w:t>
                            </w:r>
                          </w:p>
                        </w:tc>
                      </w:tr>
                      <w:tr w:rsidR="00144AFE" w:rsidRPr="00CC3577" w:rsidTr="00E97CD9">
                        <w:trPr>
                          <w:cantSplit/>
                          <w:jc w:val="center"/>
                        </w:trPr>
                        <w:tc>
                          <w:tcPr>
                            <w:tcW w:w="2748"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Dr. Winslow Shock</w:t>
                            </w:r>
                          </w:p>
                        </w:tc>
                        <w:tc>
                          <w:tcPr>
                            <w:tcW w:w="4692"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Chiropractor</w:t>
                            </w:r>
                          </w:p>
                        </w:tc>
                        <w:tc>
                          <w:tcPr>
                            <w:tcW w:w="2956"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Business</w:t>
                            </w:r>
                          </w:p>
                        </w:tc>
                      </w:tr>
                      <w:tr w:rsidR="00144AFE" w:rsidRPr="00CC3577" w:rsidTr="00E97CD9">
                        <w:trPr>
                          <w:cantSplit/>
                          <w:jc w:val="center"/>
                        </w:trPr>
                        <w:tc>
                          <w:tcPr>
                            <w:tcW w:w="2748"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Tenisha Powell</w:t>
                            </w:r>
                          </w:p>
                        </w:tc>
                        <w:tc>
                          <w:tcPr>
                            <w:tcW w:w="4692"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Winthrop University</w:t>
                            </w:r>
                          </w:p>
                        </w:tc>
                        <w:tc>
                          <w:tcPr>
                            <w:tcW w:w="2956" w:type="dxa"/>
                            <w:shd w:val="clear" w:color="auto" w:fill="auto"/>
                            <w:vAlign w:val="center"/>
                          </w:tcPr>
                          <w:p w:rsidR="00144AFE" w:rsidRPr="00AC541C" w:rsidRDefault="005A7EFA" w:rsidP="002B4A4E">
                            <w:pPr>
                              <w:spacing w:before="100" w:beforeAutospacing="1" w:after="100" w:afterAutospacing="1" w:line="300" w:lineRule="atLeast"/>
                              <w:suppressOverlap/>
                              <w:rPr>
                                <w:rFonts w:cstheme="minorHAnsi"/>
                                <w:b/>
                                <w:sz w:val="18"/>
                              </w:rPr>
                            </w:pPr>
                            <w:r>
                              <w:rPr>
                                <w:rFonts w:cstheme="minorHAnsi"/>
                                <w:b/>
                                <w:sz w:val="18"/>
                              </w:rPr>
                              <w:t>Early Childhood Education</w:t>
                            </w:r>
                          </w:p>
                        </w:tc>
                      </w:tr>
                      <w:tr w:rsidR="00144AFE" w:rsidRPr="00CC3577" w:rsidTr="00E97CD9">
                        <w:trPr>
                          <w:cantSplit/>
                          <w:jc w:val="center"/>
                        </w:trPr>
                        <w:tc>
                          <w:tcPr>
                            <w:tcW w:w="2748"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144AFE" w:rsidRPr="00AC541C" w:rsidRDefault="00144AFE" w:rsidP="002B4A4E">
                            <w:pPr>
                              <w:spacing w:before="100" w:beforeAutospacing="1" w:after="100" w:afterAutospacing="1" w:line="300" w:lineRule="atLeast"/>
                              <w:suppressOverlap/>
                              <w:rPr>
                                <w:rFonts w:cstheme="minorHAnsi"/>
                                <w:b/>
                                <w:sz w:val="18"/>
                              </w:rPr>
                            </w:pPr>
                          </w:p>
                        </w:tc>
                      </w:tr>
                      <w:tr w:rsidR="00144AFE" w:rsidRPr="00CC3577" w:rsidTr="00E97CD9">
                        <w:trPr>
                          <w:cantSplit/>
                          <w:jc w:val="center"/>
                        </w:trPr>
                        <w:tc>
                          <w:tcPr>
                            <w:tcW w:w="2748"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r>
                      <w:tr w:rsidR="00144AFE" w:rsidRPr="00CC3577" w:rsidTr="00E97CD9">
                        <w:trPr>
                          <w:cantSplit/>
                          <w:jc w:val="center"/>
                        </w:trPr>
                        <w:tc>
                          <w:tcPr>
                            <w:tcW w:w="2748"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r>
                      <w:tr w:rsidR="00144AFE" w:rsidRPr="00CC3577" w:rsidTr="00E97CD9">
                        <w:trPr>
                          <w:cantSplit/>
                          <w:jc w:val="center"/>
                        </w:trPr>
                        <w:tc>
                          <w:tcPr>
                            <w:tcW w:w="2748"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r>
                      <w:tr w:rsidR="00144AFE" w:rsidRPr="00CC3577" w:rsidTr="00E97CD9">
                        <w:trPr>
                          <w:cantSplit/>
                          <w:jc w:val="center"/>
                        </w:trPr>
                        <w:tc>
                          <w:tcPr>
                            <w:tcW w:w="2748"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144AFE" w:rsidRDefault="00144AFE" w:rsidP="00DC2DB8">
                            <w:pPr>
                              <w:spacing w:before="100" w:beforeAutospacing="1" w:after="100" w:afterAutospacing="1" w:line="300" w:lineRule="atLeast"/>
                              <w:suppressOverlap/>
                              <w:rPr>
                                <w:rFonts w:cstheme="minorHAnsi"/>
                                <w:b/>
                                <w:sz w:val="18"/>
                              </w:rPr>
                            </w:pPr>
                          </w:p>
                        </w:tc>
                      </w:tr>
                    </w:tbl>
                    <w:p w:rsidR="00144AFE" w:rsidRDefault="00144AFE"/>
                  </w:txbxContent>
                </v:textbox>
              </v:shape>
            </w:pict>
          </mc:Fallback>
        </mc:AlternateContent>
      </w:r>
      <w:r w:rsidRPr="00AD355E">
        <w:rPr>
          <w:b/>
          <w:noProof/>
        </w:rPr>
        <mc:AlternateContent>
          <mc:Choice Requires="wps">
            <w:drawing>
              <wp:anchor distT="0" distB="0" distL="114300" distR="114300" simplePos="0" relativeHeight="251961344" behindDoc="0" locked="0" layoutInCell="1" allowOverlap="1" wp14:anchorId="0E784AC0" wp14:editId="37D871B4">
                <wp:simplePos x="0" y="0"/>
                <wp:positionH relativeFrom="page">
                  <wp:posOffset>540385</wp:posOffset>
                </wp:positionH>
                <wp:positionV relativeFrom="page">
                  <wp:posOffset>4069715</wp:posOffset>
                </wp:positionV>
                <wp:extent cx="6772275" cy="318770"/>
                <wp:effectExtent l="0" t="0" r="9525" b="5080"/>
                <wp:wrapNone/>
                <wp:docPr id="205"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AFE" w:rsidRPr="008207C1" w:rsidRDefault="00144AFE" w:rsidP="00345503">
                            <w:pPr>
                              <w:pStyle w:val="BodyText"/>
                              <w:spacing w:line="240" w:lineRule="auto"/>
                              <w:rPr>
                                <w:rFonts w:cs="Arial"/>
                                <w:b/>
                                <w:color w:val="FF0000"/>
                                <w:sz w:val="28"/>
                                <w:szCs w:val="28"/>
                              </w:rPr>
                            </w:pPr>
                            <w:r>
                              <w:rPr>
                                <w:rFonts w:cs="Arial"/>
                                <w:b/>
                                <w:color w:val="FF0000"/>
                                <w:sz w:val="28"/>
                                <w:szCs w:val="28"/>
                              </w:rPr>
                              <w:t>York</w:t>
                            </w:r>
                            <w:r w:rsidRPr="008207C1">
                              <w:rPr>
                                <w:rFonts w:cs="Arial"/>
                                <w:b/>
                                <w:color w:val="FF0000"/>
                                <w:sz w:val="28"/>
                                <w:szCs w:val="28"/>
                              </w:rPr>
                              <w:t xml:space="preserve"> County First </w:t>
                            </w:r>
                            <w:r>
                              <w:rPr>
                                <w:rFonts w:cs="Arial"/>
                                <w:b/>
                                <w:color w:val="FF0000"/>
                                <w:sz w:val="28"/>
                                <w:szCs w:val="28"/>
                              </w:rPr>
                              <w:t>Steps Partnership Board, 2015-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3" type="#_x0000_t202" style="position:absolute;left:0;text-align:left;margin-left:42.55pt;margin-top:320.45pt;width:533.25pt;height:25.1pt;z-index:25196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" filled="f" stroked="f">
                <v:textbox inset="0,0,0,0">
                  <w:txbxContent>
                    <w:p w:rsidR="00144AFE" w:rsidRPr="008207C1" w:rsidRDefault="00144AFE" w:rsidP="00345503">
                      <w:pPr>
                        <w:pStyle w:val="BodyText"/>
                        <w:spacing w:line="240" w:lineRule="auto"/>
                        <w:rPr>
                          <w:rFonts w:cs="Arial"/>
                          <w:b/>
                          <w:color w:val="FF0000"/>
                          <w:sz w:val="28"/>
                          <w:szCs w:val="28"/>
                        </w:rPr>
                      </w:pPr>
                      <w:r>
                        <w:rPr>
                          <w:rFonts w:cs="Arial"/>
                          <w:b/>
                          <w:color w:val="FF0000"/>
                          <w:sz w:val="28"/>
                          <w:szCs w:val="28"/>
                        </w:rPr>
                        <w:t>York</w:t>
                      </w:r>
                      <w:r w:rsidRPr="008207C1">
                        <w:rPr>
                          <w:rFonts w:cs="Arial"/>
                          <w:b/>
                          <w:color w:val="FF0000"/>
                          <w:sz w:val="28"/>
                          <w:szCs w:val="28"/>
                        </w:rPr>
                        <w:t xml:space="preserve"> County First </w:t>
                      </w:r>
                      <w:r>
                        <w:rPr>
                          <w:rFonts w:cs="Arial"/>
                          <w:b/>
                          <w:color w:val="FF0000"/>
                          <w:sz w:val="28"/>
                          <w:szCs w:val="28"/>
                        </w:rPr>
                        <w:t>Steps Partnership Board, 2015-16</w:t>
                      </w:r>
                    </w:p>
                  </w:txbxContent>
                </v:textbox>
                <w10:wrap anchorx="page" anchory="page"/>
              </v:shape>
            </w:pict>
          </mc:Fallback>
        </mc:AlternateContent>
      </w:r>
    </w:p>
    <w:p w:rsidR="009243BD" w:rsidRPr="00AD355E" w:rsidRDefault="009243BD" w:rsidP="0098184C">
      <w:pPr>
        <w:pStyle w:val="BodyText"/>
        <w:spacing w:after="240" w:line="320" w:lineRule="atLeast"/>
        <w:ind w:left="144" w:right="144"/>
        <w:rPr>
          <w:rFonts w:cstheme="minorHAnsi"/>
          <w:sz w:val="20"/>
        </w:rPr>
      </w:pPr>
    </w:p>
    <w:p w:rsidR="00345503" w:rsidRPr="00AD355E" w:rsidRDefault="00345503" w:rsidP="00345503">
      <w:pPr>
        <w:pStyle w:val="BodyText"/>
        <w:spacing w:after="240" w:line="320" w:lineRule="atLeast"/>
        <w:ind w:left="144" w:right="144"/>
        <w:rPr>
          <w:rFonts w:cstheme="minorHAnsi"/>
          <w:sz w:val="20"/>
        </w:rPr>
      </w:pPr>
      <w:r w:rsidRPr="00AD355E">
        <w:rPr>
          <w:rFonts w:cstheme="minorHAnsi"/>
          <w:sz w:val="20"/>
        </w:rPr>
        <w:t xml:space="preserve"> </w:t>
      </w:r>
    </w:p>
    <w:p w:rsidR="0087137E" w:rsidRPr="00AD355E" w:rsidRDefault="0087137E" w:rsidP="0087137E"/>
    <w:p w:rsidR="0087137E" w:rsidRPr="00AD355E" w:rsidRDefault="0087137E" w:rsidP="0087137E"/>
    <w:p w:rsidR="0087137E" w:rsidRPr="00AD355E" w:rsidRDefault="0087137E" w:rsidP="0087137E"/>
    <w:p w:rsidR="002D69E7" w:rsidRDefault="002D69E7"/>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8205A7">
      <w:r w:rsidRPr="00AD355E">
        <w:rPr>
          <w:noProof/>
        </w:rPr>
        <w:lastRenderedPageBreak/>
        <w:drawing>
          <wp:anchor distT="0" distB="0" distL="114300" distR="114300" simplePos="0" relativeHeight="252273664" behindDoc="0" locked="0" layoutInCell="1" allowOverlap="1" wp14:anchorId="53114510" wp14:editId="589350F3">
            <wp:simplePos x="0" y="0"/>
            <wp:positionH relativeFrom="column">
              <wp:posOffset>219075</wp:posOffset>
            </wp:positionH>
            <wp:positionV relativeFrom="paragraph">
              <wp:posOffset>-552450</wp:posOffset>
            </wp:positionV>
            <wp:extent cx="1229360" cy="949960"/>
            <wp:effectExtent l="0" t="0" r="8890" b="2540"/>
            <wp:wrapNone/>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229360" cy="94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1717" w:rsidRPr="00AD355E">
        <w:rPr>
          <w:b/>
          <w:noProof/>
        </w:rPr>
        <mc:AlternateContent>
          <mc:Choice Requires="wps">
            <w:drawing>
              <wp:anchor distT="0" distB="0" distL="114300" distR="114300" simplePos="0" relativeHeight="252272640" behindDoc="0" locked="0" layoutInCell="1" allowOverlap="1" wp14:anchorId="56342B1F" wp14:editId="2A672C0A">
                <wp:simplePos x="0" y="0"/>
                <wp:positionH relativeFrom="page">
                  <wp:posOffset>2272030</wp:posOffset>
                </wp:positionH>
                <wp:positionV relativeFrom="page">
                  <wp:posOffset>594360</wp:posOffset>
                </wp:positionV>
                <wp:extent cx="4848225" cy="590550"/>
                <wp:effectExtent l="0" t="0" r="28575" b="19050"/>
                <wp:wrapNone/>
                <wp:docPr id="4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590550"/>
                        </a:xfrm>
                        <a:prstGeom prst="rect">
                          <a:avLst/>
                        </a:prstGeom>
                        <a:solidFill>
                          <a:srgbClr val="0070C0"/>
                        </a:solidFill>
                        <a:ln w="19050">
                          <a:solidFill>
                            <a:srgbClr val="FF0000"/>
                          </a:solidFill>
                          <a:miter lim="800000"/>
                          <a:headEnd/>
                          <a:tailEnd/>
                        </a:ln>
                        <a:extLst/>
                      </wps:spPr>
                      <wps:txbx>
                        <w:txbxContent>
                          <w:p w:rsidR="00144AFE" w:rsidRPr="008207C1" w:rsidRDefault="00144AFE" w:rsidP="002508F4">
                            <w:pPr>
                              <w:pStyle w:val="Masthead"/>
                              <w:rPr>
                                <w:rFonts w:asciiTheme="minorHAnsi" w:hAnsiTheme="minorHAnsi"/>
                                <w:color w:val="FFFFFF" w:themeColor="background1"/>
                                <w:sz w:val="48"/>
                                <w:szCs w:val="48"/>
                              </w:rPr>
                            </w:pPr>
                            <w:r w:rsidRPr="008207C1">
                              <w:rPr>
                                <w:rFonts w:asciiTheme="minorHAnsi" w:hAnsiTheme="minorHAnsi"/>
                                <w:color w:val="FFFFFF" w:themeColor="background1"/>
                                <w:sz w:val="48"/>
                                <w:szCs w:val="48"/>
                              </w:rPr>
                              <w:t>Getting children ready for school.</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24" type="#_x0000_t202" style="position:absolute;margin-left:178.9pt;margin-top:46.8pt;width:381.75pt;height:46.5pt;z-index:25227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" fillcolor="#0070c0" strokecolor="red" strokeweight="1.5pt">
                <v:textbox inset="0,0,0,0">
                  <w:txbxContent>
                    <w:p w:rsidR="00144AFE" w:rsidRPr="008207C1" w:rsidRDefault="00144AFE" w:rsidP="002508F4">
                      <w:pPr>
                        <w:pStyle w:val="Masthead"/>
                        <w:rPr>
                          <w:rFonts w:asciiTheme="minorHAnsi" w:hAnsiTheme="minorHAnsi"/>
                          <w:color w:val="FFFFFF" w:themeColor="background1"/>
                          <w:sz w:val="48"/>
                          <w:szCs w:val="48"/>
                        </w:rPr>
                      </w:pPr>
                      <w:r w:rsidRPr="008207C1">
                        <w:rPr>
                          <w:rFonts w:asciiTheme="minorHAnsi" w:hAnsiTheme="minorHAnsi"/>
                          <w:color w:val="FFFFFF" w:themeColor="background1"/>
                          <w:sz w:val="48"/>
                          <w:szCs w:val="48"/>
                        </w:rPr>
                        <w:t>Getting children ready for school.</w:t>
                      </w:r>
                    </w:p>
                  </w:txbxContent>
                </v:textbox>
                <w10:wrap anchorx="page" anchory="page"/>
              </v:shape>
            </w:pict>
          </mc:Fallback>
        </mc:AlternateContent>
      </w:r>
    </w:p>
    <w:p w:rsidR="002508F4" w:rsidRDefault="002508F4" w:rsidP="002508F4">
      <w:pPr>
        <w:pStyle w:val="BodyText"/>
        <w:spacing w:before="120" w:line="240" w:lineRule="auto"/>
      </w:pPr>
      <w:r w:rsidRPr="00AD355E">
        <w:rPr>
          <w:b/>
          <w:noProof/>
        </w:rPr>
        <mc:AlternateContent>
          <mc:Choice Requires="wps">
            <w:drawing>
              <wp:anchor distT="0" distB="0" distL="114300" distR="114300" simplePos="0" relativeHeight="252271616" behindDoc="0" locked="0" layoutInCell="1" allowOverlap="1" wp14:anchorId="5869606E" wp14:editId="5DA5417D">
                <wp:simplePos x="0" y="0"/>
                <wp:positionH relativeFrom="column">
                  <wp:posOffset>-93345</wp:posOffset>
                </wp:positionH>
                <wp:positionV relativeFrom="paragraph">
                  <wp:posOffset>-361950</wp:posOffset>
                </wp:positionV>
                <wp:extent cx="7143750" cy="8991600"/>
                <wp:effectExtent l="0" t="0" r="19050" b="19050"/>
                <wp:wrapNone/>
                <wp:docPr id="60"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89916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7.35pt;margin-top:-28.5pt;width:562.5pt;height:708pt;z-index:25227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" filled="f" strokecolor="red" strokeweight="1.75pt">
                <v:textbox inset="0,0,0,0"/>
              </v:rect>
            </w:pict>
          </mc:Fallback>
        </mc:AlternateContent>
      </w: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r w:rsidRPr="0049613E">
        <w:rPr>
          <w:b/>
          <w:noProof/>
        </w:rPr>
        <mc:AlternateContent>
          <mc:Choice Requires="wps">
            <w:drawing>
              <wp:anchor distT="0" distB="0" distL="114300" distR="114300" simplePos="0" relativeHeight="252274688" behindDoc="0" locked="0" layoutInCell="1" allowOverlap="1" wp14:anchorId="27CE36F9" wp14:editId="2D1FAAC7">
                <wp:simplePos x="0" y="0"/>
                <wp:positionH relativeFrom="page">
                  <wp:posOffset>2682240</wp:posOffset>
                </wp:positionH>
                <wp:positionV relativeFrom="page">
                  <wp:posOffset>1853565</wp:posOffset>
                </wp:positionV>
                <wp:extent cx="3303905" cy="320675"/>
                <wp:effectExtent l="0" t="0" r="10795" b="3175"/>
                <wp:wrapNone/>
                <wp:docPr id="32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905" cy="320675"/>
                        </a:xfrm>
                        <a:prstGeom prst="rect">
                          <a:avLst/>
                        </a:prstGeom>
                        <a:noFill/>
                        <a:ln>
                          <a:noFill/>
                        </a:ln>
                        <a:extLst/>
                      </wps:spPr>
                      <wps:txbx>
                        <w:txbxContent>
                          <w:p w:rsidR="00144AFE" w:rsidRPr="00566B33" w:rsidRDefault="00144AFE" w:rsidP="002508F4">
                            <w:pPr>
                              <w:pStyle w:val="Heading1"/>
                              <w:spacing w:before="0" w:line="240" w:lineRule="auto"/>
                              <w:rPr>
                                <w:rFonts w:ascii="Arial" w:hAnsi="Arial" w:cs="Arial"/>
                                <w:color w:val="0070C0"/>
                                <w:sz w:val="40"/>
                                <w:szCs w:val="40"/>
                              </w:rPr>
                            </w:pPr>
                            <w:r w:rsidRPr="00566B33">
                              <w:rPr>
                                <w:rFonts w:ascii="Arial" w:hAnsi="Arial" w:cs="Arial"/>
                                <w:color w:val="0070C0"/>
                                <w:sz w:val="40"/>
                                <w:szCs w:val="40"/>
                              </w:rPr>
                              <w:t>The Goals of First Step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25" type="#_x0000_t202" style="position:absolute;margin-left:211.2pt;margin-top:145.95pt;width:260.15pt;height:25.25pt;z-index:25227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" filled="f" stroked="f">
                <v:textbox inset="0,0,0,0">
                  <w:txbxContent>
                    <w:p w:rsidR="00144AFE" w:rsidRPr="00566B33" w:rsidRDefault="00144AFE" w:rsidP="002508F4">
                      <w:pPr>
                        <w:pStyle w:val="Heading1"/>
                        <w:spacing w:before="0" w:line="240" w:lineRule="auto"/>
                        <w:rPr>
                          <w:rFonts w:ascii="Arial" w:hAnsi="Arial" w:cs="Arial"/>
                          <w:color w:val="0070C0"/>
                          <w:sz w:val="40"/>
                          <w:szCs w:val="40"/>
                        </w:rPr>
                      </w:pPr>
                      <w:r w:rsidRPr="00566B33">
                        <w:rPr>
                          <w:rFonts w:ascii="Arial" w:hAnsi="Arial" w:cs="Arial"/>
                          <w:color w:val="0070C0"/>
                          <w:sz w:val="40"/>
                          <w:szCs w:val="40"/>
                        </w:rPr>
                        <w:t>The Goals of First Steps</w:t>
                      </w:r>
                    </w:p>
                  </w:txbxContent>
                </v:textbox>
                <w10:wrap anchorx="page" anchory="page"/>
              </v:shape>
            </w:pict>
          </mc:Fallback>
        </mc:AlternateContent>
      </w:r>
    </w:p>
    <w:p w:rsidR="002508F4" w:rsidRDefault="002508F4" w:rsidP="002508F4">
      <w:pPr>
        <w:pStyle w:val="BodyText"/>
        <w:spacing w:before="120" w:line="240" w:lineRule="auto"/>
      </w:pPr>
    </w:p>
    <w:p w:rsidR="002508F4" w:rsidRDefault="002508F4" w:rsidP="002508F4">
      <w:pPr>
        <w:pStyle w:val="BodyText"/>
        <w:spacing w:before="120" w:line="240" w:lineRule="auto"/>
      </w:pPr>
      <w:r w:rsidRPr="00AD355E">
        <w:rPr>
          <w:b/>
          <w:noProof/>
        </w:rPr>
        <mc:AlternateContent>
          <mc:Choice Requires="wps">
            <w:drawing>
              <wp:anchor distT="0" distB="0" distL="114300" distR="114300" simplePos="0" relativeHeight="252275712" behindDoc="0" locked="0" layoutInCell="1" allowOverlap="1" wp14:anchorId="32E7503D" wp14:editId="6EFDF39F">
                <wp:simplePos x="0" y="0"/>
                <wp:positionH relativeFrom="page">
                  <wp:posOffset>490855</wp:posOffset>
                </wp:positionH>
                <wp:positionV relativeFrom="page">
                  <wp:posOffset>2242185</wp:posOffset>
                </wp:positionV>
                <wp:extent cx="6909435" cy="2768600"/>
                <wp:effectExtent l="0" t="0" r="24765" b="12700"/>
                <wp:wrapNone/>
                <wp:docPr id="323"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9435" cy="2768600"/>
                        </a:xfrm>
                        <a:prstGeom prst="rect">
                          <a:avLst/>
                        </a:prstGeom>
                        <a:solidFill>
                          <a:srgbClr val="FFFF00"/>
                        </a:solidFill>
                        <a:ln w="15875">
                          <a:solidFill>
                            <a:srgbClr val="FF0000"/>
                          </a:solidFill>
                          <a:miter lim="800000"/>
                          <a:headEnd/>
                          <a:tailEnd/>
                        </a:ln>
                        <a:extLst/>
                      </wps:spPr>
                      <wps:txbx>
                        <w:txbxContent>
                          <w:p w:rsidR="00144AFE" w:rsidRPr="00DF3CCB" w:rsidRDefault="00144AFE" w:rsidP="002508F4">
                            <w:pPr>
                              <w:pStyle w:val="NoSpacing"/>
                              <w:jc w:val="both"/>
                              <w:rPr>
                                <w:sz w:val="28"/>
                                <w:szCs w:val="28"/>
                              </w:rPr>
                            </w:pPr>
                            <w:r w:rsidRPr="00DF3CCB">
                              <w:rPr>
                                <w:b/>
                                <w:sz w:val="28"/>
                                <w:szCs w:val="28"/>
                              </w:rPr>
                              <w:t xml:space="preserve"> (1) provide parents with access to the support they might seek and want</w:t>
                            </w:r>
                            <w:r w:rsidRPr="00DF3CCB">
                              <w:rPr>
                                <w:sz w:val="28"/>
                                <w:szCs w:val="28"/>
                              </w:rPr>
                              <w:t xml:space="preserve"> to strengthen their families and to promote the optimal development of their preschool children; </w:t>
                            </w:r>
                          </w:p>
                          <w:p w:rsidR="00144AFE" w:rsidRPr="00DF3CCB" w:rsidRDefault="00144AFE" w:rsidP="002508F4">
                            <w:pPr>
                              <w:pStyle w:val="NoSpacing"/>
                              <w:jc w:val="both"/>
                              <w:rPr>
                                <w:sz w:val="28"/>
                                <w:szCs w:val="28"/>
                              </w:rPr>
                            </w:pPr>
                            <w:r w:rsidRPr="00DF3CCB">
                              <w:rPr>
                                <w:b/>
                                <w:sz w:val="28"/>
                                <w:szCs w:val="28"/>
                              </w:rPr>
                              <w:t>(2)increase comprehensive services</w:t>
                            </w:r>
                            <w:r w:rsidRPr="00DF3CCB">
                              <w:rPr>
                                <w:sz w:val="28"/>
                                <w:szCs w:val="28"/>
                              </w:rPr>
                              <w:t xml:space="preserve"> so children have reduced risk for major physical, developmental, and learning problems; </w:t>
                            </w:r>
                          </w:p>
                          <w:p w:rsidR="00144AFE" w:rsidRPr="00DF3CCB" w:rsidRDefault="00144AFE" w:rsidP="002508F4">
                            <w:pPr>
                              <w:pStyle w:val="NoSpacing"/>
                              <w:jc w:val="both"/>
                              <w:rPr>
                                <w:sz w:val="28"/>
                                <w:szCs w:val="28"/>
                              </w:rPr>
                            </w:pPr>
                            <w:r w:rsidRPr="00DF3CCB">
                              <w:rPr>
                                <w:b/>
                                <w:sz w:val="28"/>
                                <w:szCs w:val="28"/>
                              </w:rPr>
                              <w:t>(3)promote high</w:t>
                            </w:r>
                            <w:r w:rsidRPr="00DF3CCB">
                              <w:rPr>
                                <w:b/>
                                <w:sz w:val="28"/>
                                <w:szCs w:val="28"/>
                              </w:rPr>
                              <w:noBreakHyphen/>
                              <w:t>quality preschool programs</w:t>
                            </w:r>
                            <w:r w:rsidRPr="00DF3CCB">
                              <w:rPr>
                                <w:sz w:val="28"/>
                                <w:szCs w:val="28"/>
                              </w:rPr>
                              <w:t xml:space="preserve"> that provide a healthy environment that will promote normal growth and development; </w:t>
                            </w:r>
                          </w:p>
                          <w:p w:rsidR="00144AFE" w:rsidRPr="00DF3CCB" w:rsidRDefault="00144AFE" w:rsidP="002508F4">
                            <w:pPr>
                              <w:pStyle w:val="NoSpacing"/>
                              <w:jc w:val="both"/>
                              <w:rPr>
                                <w:sz w:val="28"/>
                                <w:szCs w:val="28"/>
                              </w:rPr>
                            </w:pPr>
                            <w:r w:rsidRPr="00DF3CCB">
                              <w:rPr>
                                <w:b/>
                                <w:sz w:val="28"/>
                                <w:szCs w:val="28"/>
                              </w:rPr>
                              <w:t>(4)provide services</w:t>
                            </w:r>
                            <w:r w:rsidRPr="00DF3CCB">
                              <w:rPr>
                                <w:sz w:val="28"/>
                                <w:szCs w:val="28"/>
                              </w:rPr>
                              <w:t xml:space="preserve"> so all children receive the protection, nutrition, and health care needed to thrive in the early years of life so they arrive at school ready to succeed; and </w:t>
                            </w:r>
                          </w:p>
                          <w:p w:rsidR="00144AFE" w:rsidRDefault="00144AFE" w:rsidP="002508F4">
                            <w:pPr>
                              <w:pStyle w:val="NoSpacing"/>
                              <w:jc w:val="both"/>
                              <w:rPr>
                                <w:sz w:val="28"/>
                                <w:szCs w:val="28"/>
                              </w:rPr>
                            </w:pPr>
                            <w:r w:rsidRPr="00DF3CCB">
                              <w:rPr>
                                <w:b/>
                                <w:sz w:val="28"/>
                                <w:szCs w:val="28"/>
                              </w:rPr>
                              <w:t>(5)mobilize communities</w:t>
                            </w:r>
                            <w:r w:rsidRPr="00DF3CCB">
                              <w:rPr>
                                <w:sz w:val="28"/>
                                <w:szCs w:val="28"/>
                              </w:rPr>
                              <w:t xml:space="preserve"> to focus efforts on providing enhanced services to support families and their young children so as to enable every child to reach school healthy and ready to succeed.               </w:t>
                            </w:r>
                          </w:p>
                          <w:p w:rsidR="00144AFE" w:rsidRPr="00DF3CCB" w:rsidRDefault="00144AFE" w:rsidP="002508F4">
                            <w:pPr>
                              <w:pStyle w:val="NoSpacing"/>
                              <w:jc w:val="center"/>
                              <w:rPr>
                                <w:sz w:val="28"/>
                                <w:szCs w:val="28"/>
                              </w:rPr>
                            </w:pPr>
                            <w:r w:rsidRPr="00DF3CCB">
                              <w:rPr>
                                <w:sz w:val="28"/>
                                <w:szCs w:val="28"/>
                              </w:rPr>
                              <w:t>-- Section 59</w:t>
                            </w:r>
                            <w:r w:rsidRPr="00DF3CCB">
                              <w:rPr>
                                <w:sz w:val="28"/>
                                <w:szCs w:val="28"/>
                              </w:rPr>
                              <w:noBreakHyphen/>
                              <w:t>152</w:t>
                            </w:r>
                            <w:r w:rsidRPr="00DF3CCB">
                              <w:rPr>
                                <w:sz w:val="28"/>
                                <w:szCs w:val="28"/>
                              </w:rPr>
                              <w:noBreakHyphen/>
                              <w:t>30</w:t>
                            </w:r>
                          </w:p>
                          <w:p w:rsidR="00144AFE" w:rsidRPr="006D73EC" w:rsidRDefault="00144AFE" w:rsidP="002508F4">
                            <w:pPr>
                              <w:pStyle w:val="NoSpacing"/>
                              <w:jc w:val="both"/>
                              <w:rPr>
                                <w:rFonts w:cstheme="minorHAnsi"/>
                                <w:sz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6" type="#_x0000_t202" style="position:absolute;margin-left:38.65pt;margin-top:176.55pt;width:544.05pt;height:218pt;z-index:25227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" fillcolor="yellow" strokecolor="red" strokeweight="1.25pt">
                <v:textbox inset="2.88pt,2.88pt,2.88pt,2.88pt">
                  <w:txbxContent>
                    <w:p w:rsidR="00144AFE" w:rsidRPr="00DF3CCB" w:rsidRDefault="00144AFE" w:rsidP="002508F4">
                      <w:pPr>
                        <w:pStyle w:val="NoSpacing"/>
                        <w:jc w:val="both"/>
                        <w:rPr>
                          <w:sz w:val="28"/>
                          <w:szCs w:val="28"/>
                        </w:rPr>
                      </w:pPr>
                      <w:r w:rsidRPr="00DF3CCB">
                        <w:rPr>
                          <w:b/>
                          <w:sz w:val="28"/>
                          <w:szCs w:val="28"/>
                        </w:rPr>
                        <w:t xml:space="preserve"> (1) provide parents with access to the support they might seek and want</w:t>
                      </w:r>
                      <w:r w:rsidRPr="00DF3CCB">
                        <w:rPr>
                          <w:sz w:val="28"/>
                          <w:szCs w:val="28"/>
                        </w:rPr>
                        <w:t xml:space="preserve"> to strengthen their families and to promote the optimal development of their preschool children; </w:t>
                      </w:r>
                    </w:p>
                    <w:p w:rsidR="00144AFE" w:rsidRPr="00DF3CCB" w:rsidRDefault="00144AFE" w:rsidP="002508F4">
                      <w:pPr>
                        <w:pStyle w:val="NoSpacing"/>
                        <w:jc w:val="both"/>
                        <w:rPr>
                          <w:sz w:val="28"/>
                          <w:szCs w:val="28"/>
                        </w:rPr>
                      </w:pPr>
                      <w:r w:rsidRPr="00DF3CCB">
                        <w:rPr>
                          <w:b/>
                          <w:sz w:val="28"/>
                          <w:szCs w:val="28"/>
                        </w:rPr>
                        <w:t>(2)increase comprehensive services</w:t>
                      </w:r>
                      <w:r w:rsidRPr="00DF3CCB">
                        <w:rPr>
                          <w:sz w:val="28"/>
                          <w:szCs w:val="28"/>
                        </w:rPr>
                        <w:t xml:space="preserve"> so children have reduced risk for major physical, developmental, and learning problems; </w:t>
                      </w:r>
                    </w:p>
                    <w:p w:rsidR="00144AFE" w:rsidRPr="00DF3CCB" w:rsidRDefault="00144AFE" w:rsidP="002508F4">
                      <w:pPr>
                        <w:pStyle w:val="NoSpacing"/>
                        <w:jc w:val="both"/>
                        <w:rPr>
                          <w:sz w:val="28"/>
                          <w:szCs w:val="28"/>
                        </w:rPr>
                      </w:pPr>
                      <w:r w:rsidRPr="00DF3CCB">
                        <w:rPr>
                          <w:b/>
                          <w:sz w:val="28"/>
                          <w:szCs w:val="28"/>
                        </w:rPr>
                        <w:t>(3)promote high</w:t>
                      </w:r>
                      <w:r w:rsidRPr="00DF3CCB">
                        <w:rPr>
                          <w:b/>
                          <w:sz w:val="28"/>
                          <w:szCs w:val="28"/>
                        </w:rPr>
                        <w:noBreakHyphen/>
                        <w:t>quality preschool programs</w:t>
                      </w:r>
                      <w:r w:rsidRPr="00DF3CCB">
                        <w:rPr>
                          <w:sz w:val="28"/>
                          <w:szCs w:val="28"/>
                        </w:rPr>
                        <w:t xml:space="preserve"> that provide a healthy environment that will promote normal growth and development; </w:t>
                      </w:r>
                    </w:p>
                    <w:p w:rsidR="00144AFE" w:rsidRPr="00DF3CCB" w:rsidRDefault="00144AFE" w:rsidP="002508F4">
                      <w:pPr>
                        <w:pStyle w:val="NoSpacing"/>
                        <w:jc w:val="both"/>
                        <w:rPr>
                          <w:sz w:val="28"/>
                          <w:szCs w:val="28"/>
                        </w:rPr>
                      </w:pPr>
                      <w:r w:rsidRPr="00DF3CCB">
                        <w:rPr>
                          <w:b/>
                          <w:sz w:val="28"/>
                          <w:szCs w:val="28"/>
                        </w:rPr>
                        <w:t>(4)provide services</w:t>
                      </w:r>
                      <w:r w:rsidRPr="00DF3CCB">
                        <w:rPr>
                          <w:sz w:val="28"/>
                          <w:szCs w:val="28"/>
                        </w:rPr>
                        <w:t xml:space="preserve"> so all children receive the protection, nutrition, and health care needed to thrive in the early years of life so they arrive at school ready to succeed; and </w:t>
                      </w:r>
                    </w:p>
                    <w:p w:rsidR="00144AFE" w:rsidRDefault="00144AFE" w:rsidP="002508F4">
                      <w:pPr>
                        <w:pStyle w:val="NoSpacing"/>
                        <w:jc w:val="both"/>
                        <w:rPr>
                          <w:sz w:val="28"/>
                          <w:szCs w:val="28"/>
                        </w:rPr>
                      </w:pPr>
                      <w:r w:rsidRPr="00DF3CCB">
                        <w:rPr>
                          <w:b/>
                          <w:sz w:val="28"/>
                          <w:szCs w:val="28"/>
                        </w:rPr>
                        <w:t>(5)mobilize communities</w:t>
                      </w:r>
                      <w:r w:rsidRPr="00DF3CCB">
                        <w:rPr>
                          <w:sz w:val="28"/>
                          <w:szCs w:val="28"/>
                        </w:rPr>
                        <w:t xml:space="preserve"> to focus efforts on providing enhanced services to support families and their young children so as to enable every child to reach school healthy and ready to succeed.               </w:t>
                      </w:r>
                    </w:p>
                    <w:p w:rsidR="00144AFE" w:rsidRPr="00DF3CCB" w:rsidRDefault="00144AFE" w:rsidP="002508F4">
                      <w:pPr>
                        <w:pStyle w:val="NoSpacing"/>
                        <w:jc w:val="center"/>
                        <w:rPr>
                          <w:sz w:val="28"/>
                          <w:szCs w:val="28"/>
                        </w:rPr>
                      </w:pPr>
                      <w:r w:rsidRPr="00DF3CCB">
                        <w:rPr>
                          <w:sz w:val="28"/>
                          <w:szCs w:val="28"/>
                        </w:rPr>
                        <w:t>-- Section 59</w:t>
                      </w:r>
                      <w:r w:rsidRPr="00DF3CCB">
                        <w:rPr>
                          <w:sz w:val="28"/>
                          <w:szCs w:val="28"/>
                        </w:rPr>
                        <w:noBreakHyphen/>
                        <w:t>152</w:t>
                      </w:r>
                      <w:r w:rsidRPr="00DF3CCB">
                        <w:rPr>
                          <w:sz w:val="28"/>
                          <w:szCs w:val="28"/>
                        </w:rPr>
                        <w:noBreakHyphen/>
                        <w:t>30</w:t>
                      </w:r>
                    </w:p>
                    <w:p w:rsidR="00144AFE" w:rsidRPr="006D73EC" w:rsidRDefault="00144AFE" w:rsidP="002508F4">
                      <w:pPr>
                        <w:pStyle w:val="NoSpacing"/>
                        <w:jc w:val="both"/>
                        <w:rPr>
                          <w:rFonts w:cstheme="minorHAnsi"/>
                          <w:sz w:val="20"/>
                        </w:rPr>
                      </w:pPr>
                    </w:p>
                  </w:txbxContent>
                </v:textbox>
                <w10:wrap anchorx="page" anchory="page"/>
              </v:shape>
            </w:pict>
          </mc:Fallback>
        </mc:AlternateContent>
      </w: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EC1717" w:rsidP="002508F4">
      <w:pPr>
        <w:pStyle w:val="BodyText"/>
        <w:spacing w:before="120" w:line="240" w:lineRule="auto"/>
      </w:pPr>
      <w:r w:rsidRPr="00AD355E">
        <w:rPr>
          <w:b/>
          <w:noProof/>
        </w:rPr>
        <mc:AlternateContent>
          <mc:Choice Requires="wps">
            <w:drawing>
              <wp:anchor distT="0" distB="0" distL="114300" distR="114300" simplePos="0" relativeHeight="252276736" behindDoc="0" locked="0" layoutInCell="1" allowOverlap="1" wp14:anchorId="1F781532" wp14:editId="5CD1F15C">
                <wp:simplePos x="0" y="0"/>
                <wp:positionH relativeFrom="page">
                  <wp:posOffset>4125595</wp:posOffset>
                </wp:positionH>
                <wp:positionV relativeFrom="page">
                  <wp:posOffset>5744210</wp:posOffset>
                </wp:positionV>
                <wp:extent cx="3085465" cy="1577975"/>
                <wp:effectExtent l="0" t="0" r="19685" b="22225"/>
                <wp:wrapNone/>
                <wp:docPr id="325"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5465" cy="1577975"/>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144AFE" w:rsidRDefault="00144AFE" w:rsidP="002508F4">
                            <w:pPr>
                              <w:pStyle w:val="BodyText"/>
                              <w:spacing w:line="240" w:lineRule="auto"/>
                              <w:jc w:val="center"/>
                              <w:rPr>
                                <w:rFonts w:cstheme="minorHAnsi"/>
                                <w:sz w:val="20"/>
                              </w:rPr>
                            </w:pPr>
                            <w:r>
                              <w:rPr>
                                <w:rFonts w:cstheme="minorHAnsi"/>
                                <w:noProof/>
                                <w:sz w:val="20"/>
                              </w:rPr>
                              <w:drawing>
                                <wp:inline distT="0" distB="0" distL="0" distR="0" wp14:anchorId="292624D8" wp14:editId="376046B0">
                                  <wp:extent cx="1751162" cy="601999"/>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51008" cy="601946"/>
                                          </a:xfrm>
                                          <a:prstGeom prst="rect">
                                            <a:avLst/>
                                          </a:prstGeom>
                                          <a:noFill/>
                                          <a:ln>
                                            <a:noFill/>
                                          </a:ln>
                                        </pic:spPr>
                                      </pic:pic>
                                    </a:graphicData>
                                  </a:graphic>
                                </wp:inline>
                              </w:drawing>
                            </w:r>
                          </w:p>
                          <w:p w:rsidR="00144AFE" w:rsidRDefault="00144AFE" w:rsidP="002508F4">
                            <w:pPr>
                              <w:pStyle w:val="BodyText"/>
                              <w:spacing w:line="240" w:lineRule="auto"/>
                              <w:jc w:val="center"/>
                              <w:rPr>
                                <w:rFonts w:cstheme="minorHAnsi"/>
                                <w:sz w:val="20"/>
                              </w:rPr>
                            </w:pPr>
                            <w:r>
                              <w:rPr>
                                <w:rFonts w:cstheme="minorHAnsi"/>
                                <w:sz w:val="20"/>
                              </w:rPr>
                              <w:t xml:space="preserve">BabyNet in York County: </w:t>
                            </w:r>
                            <w:r>
                              <w:rPr>
                                <w:rFonts w:cstheme="minorHAnsi"/>
                                <w:sz w:val="20"/>
                              </w:rPr>
                              <w:br/>
                            </w:r>
                            <w:r w:rsidRPr="009410D6">
                              <w:rPr>
                                <w:rFonts w:cstheme="minorHAnsi"/>
                                <w:sz w:val="20"/>
                              </w:rPr>
                              <w:t xml:space="preserve">LOCAL SPOE PHONE # (803) 222-5360 </w:t>
                            </w:r>
                          </w:p>
                          <w:p w:rsidR="00144AFE" w:rsidRPr="00942CED" w:rsidRDefault="00144AFE" w:rsidP="002508F4">
                            <w:pPr>
                              <w:pStyle w:val="BodyText"/>
                              <w:spacing w:line="240" w:lineRule="auto"/>
                              <w:jc w:val="center"/>
                              <w:rPr>
                                <w:rFonts w:cstheme="minorHAnsi"/>
                                <w:b/>
                              </w:rPr>
                            </w:pPr>
                            <w:r>
                              <w:rPr>
                                <w:rFonts w:cstheme="minorHAnsi"/>
                                <w:sz w:val="20"/>
                              </w:rPr>
                              <w:t xml:space="preserve"> </w:t>
                            </w:r>
                            <w:r w:rsidRPr="00942CED">
                              <w:rPr>
                                <w:rFonts w:cstheme="minorHAnsi"/>
                                <w:b/>
                              </w:rPr>
                              <w:t>http://scfirststeps.org/babyne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7" o:spid="_x0000_s1127" type="#_x0000_t202" style="position:absolute;margin-left:324.85pt;margin-top:452.3pt;width:242.95pt;height:124.25pt;z-index:25227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" filled="f" strokecolor="red" strokeweight="1.5pt">
                <v:textbox inset=",7.2pt,,7.2pt">
                  <w:txbxContent>
                    <w:p w:rsidR="00144AFE" w:rsidRDefault="00144AFE" w:rsidP="002508F4">
                      <w:pPr>
                        <w:pStyle w:val="BodyText"/>
                        <w:spacing w:line="240" w:lineRule="auto"/>
                        <w:jc w:val="center"/>
                        <w:rPr>
                          <w:rFonts w:cstheme="minorHAnsi"/>
                          <w:sz w:val="20"/>
                        </w:rPr>
                      </w:pPr>
                      <w:r>
                        <w:rPr>
                          <w:rFonts w:cstheme="minorHAnsi"/>
                          <w:noProof/>
                          <w:sz w:val="20"/>
                        </w:rPr>
                        <w:drawing>
                          <wp:inline distT="0" distB="0" distL="0" distR="0" wp14:anchorId="292624D8" wp14:editId="376046B0">
                            <wp:extent cx="1751162" cy="601999"/>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51008" cy="601946"/>
                                    </a:xfrm>
                                    <a:prstGeom prst="rect">
                                      <a:avLst/>
                                    </a:prstGeom>
                                    <a:noFill/>
                                    <a:ln>
                                      <a:noFill/>
                                    </a:ln>
                                  </pic:spPr>
                                </pic:pic>
                              </a:graphicData>
                            </a:graphic>
                          </wp:inline>
                        </w:drawing>
                      </w:r>
                    </w:p>
                    <w:p w:rsidR="00144AFE" w:rsidRDefault="00144AFE" w:rsidP="002508F4">
                      <w:pPr>
                        <w:pStyle w:val="BodyText"/>
                        <w:spacing w:line="240" w:lineRule="auto"/>
                        <w:jc w:val="center"/>
                        <w:rPr>
                          <w:rFonts w:cstheme="minorHAnsi"/>
                          <w:sz w:val="20"/>
                        </w:rPr>
                      </w:pPr>
                      <w:r>
                        <w:rPr>
                          <w:rFonts w:cstheme="minorHAnsi"/>
                          <w:sz w:val="20"/>
                        </w:rPr>
                        <w:t xml:space="preserve">BabyNet in York County: </w:t>
                      </w:r>
                      <w:r>
                        <w:rPr>
                          <w:rFonts w:cstheme="minorHAnsi"/>
                          <w:sz w:val="20"/>
                        </w:rPr>
                        <w:br/>
                      </w:r>
                      <w:r w:rsidRPr="009410D6">
                        <w:rPr>
                          <w:rFonts w:cstheme="minorHAnsi"/>
                          <w:sz w:val="20"/>
                        </w:rPr>
                        <w:t xml:space="preserve">LOCAL SPOE PHONE # (803) 222-5360 </w:t>
                      </w:r>
                    </w:p>
                    <w:p w:rsidR="00144AFE" w:rsidRPr="00942CED" w:rsidRDefault="00144AFE" w:rsidP="002508F4">
                      <w:pPr>
                        <w:pStyle w:val="BodyText"/>
                        <w:spacing w:line="240" w:lineRule="auto"/>
                        <w:jc w:val="center"/>
                        <w:rPr>
                          <w:rFonts w:cstheme="minorHAnsi"/>
                          <w:b/>
                        </w:rPr>
                      </w:pPr>
                      <w:r>
                        <w:rPr>
                          <w:rFonts w:cstheme="minorHAnsi"/>
                          <w:sz w:val="20"/>
                        </w:rPr>
                        <w:t xml:space="preserve"> </w:t>
                      </w:r>
                      <w:r w:rsidRPr="00942CED">
                        <w:rPr>
                          <w:rFonts w:cstheme="minorHAnsi"/>
                          <w:b/>
                        </w:rPr>
                        <w:t>http://scfirststeps.org/babynet/</w:t>
                      </w:r>
                    </w:p>
                  </w:txbxContent>
                </v:textbox>
                <w10:wrap anchorx="page" anchory="page"/>
              </v:shape>
            </w:pict>
          </mc:Fallback>
        </mc:AlternateContent>
      </w:r>
      <w:r w:rsidRPr="00AD355E">
        <w:rPr>
          <w:b/>
          <w:noProof/>
        </w:rPr>
        <mc:AlternateContent>
          <mc:Choice Requires="wps">
            <w:drawing>
              <wp:anchor distT="0" distB="0" distL="114300" distR="114300" simplePos="0" relativeHeight="252277760" behindDoc="0" locked="0" layoutInCell="1" allowOverlap="1" wp14:anchorId="7D253A39" wp14:editId="18379AD0">
                <wp:simplePos x="0" y="0"/>
                <wp:positionH relativeFrom="page">
                  <wp:posOffset>714686</wp:posOffset>
                </wp:positionH>
                <wp:positionV relativeFrom="page">
                  <wp:posOffset>5744210</wp:posOffset>
                </wp:positionV>
                <wp:extent cx="3086100" cy="1603375"/>
                <wp:effectExtent l="0" t="0" r="19050" b="15875"/>
                <wp:wrapNone/>
                <wp:docPr id="324"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603375"/>
                        </a:xfrm>
                        <a:prstGeom prst="rect">
                          <a:avLst/>
                        </a:prstGeom>
                        <a:solidFill>
                          <a:schemeClr val="bg1">
                            <a:alpha val="60000"/>
                          </a:schemeClr>
                        </a:solidFill>
                        <a:ln w="19050">
                          <a:solidFill>
                            <a:srgbClr val="FF0000"/>
                          </a:solidFill>
                        </a:ln>
                      </wps:spPr>
                      <wps:txbx>
                        <w:txbxContent>
                          <w:p w:rsidR="00144AFE" w:rsidRDefault="00144AFE" w:rsidP="002508F4">
                            <w:pPr>
                              <w:pStyle w:val="BodyText"/>
                              <w:spacing w:line="240" w:lineRule="auto"/>
                              <w:jc w:val="center"/>
                              <w:rPr>
                                <w:rFonts w:ascii="Arial" w:hAnsi="Arial"/>
                                <w:b/>
                                <w:color w:val="0070C0"/>
                                <w:sz w:val="32"/>
                              </w:rPr>
                            </w:pPr>
                            <w:r>
                              <w:rPr>
                                <w:rFonts w:ascii="Arial" w:hAnsi="Arial"/>
                                <w:b/>
                                <w:noProof/>
                                <w:color w:val="0070C0"/>
                                <w:sz w:val="32"/>
                              </w:rPr>
                              <w:drawing>
                                <wp:inline distT="0" distB="0" distL="0" distR="0" wp14:anchorId="10490429" wp14:editId="5C316060">
                                  <wp:extent cx="1207965" cy="603850"/>
                                  <wp:effectExtent l="0" t="0" r="0" b="6350"/>
                                  <wp:docPr id="327" name="Picture 327" descr="C:\Users\dwuori\Documents\4K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wuori\Documents\4K logo.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2871" cy="611301"/>
                                          </a:xfrm>
                                          <a:prstGeom prst="rect">
                                            <a:avLst/>
                                          </a:prstGeom>
                                          <a:noFill/>
                                          <a:ln>
                                            <a:noFill/>
                                          </a:ln>
                                        </pic:spPr>
                                      </pic:pic>
                                    </a:graphicData>
                                  </a:graphic>
                                </wp:inline>
                              </w:drawing>
                            </w:r>
                          </w:p>
                          <w:p w:rsidR="00144AFE" w:rsidRPr="00DF3CCB" w:rsidRDefault="00144AFE" w:rsidP="002508F4">
                            <w:pPr>
                              <w:pStyle w:val="BodyText"/>
                              <w:spacing w:line="240" w:lineRule="auto"/>
                              <w:rPr>
                                <w:rFonts w:cstheme="minorHAnsi"/>
                                <w:b/>
                                <w:sz w:val="20"/>
                                <w:szCs w:val="20"/>
                              </w:rPr>
                            </w:pPr>
                            <w:r w:rsidRPr="00DF3CCB">
                              <w:rPr>
                                <w:rFonts w:cstheme="minorHAnsi"/>
                                <w:sz w:val="20"/>
                                <w:szCs w:val="20"/>
                              </w:rPr>
                              <w:t>Interested parents can contact any participating 4K providers to complete an application. To view a list of participating First Steps 4K providers, visit:</w:t>
                            </w:r>
                          </w:p>
                          <w:p w:rsidR="00144AFE" w:rsidRPr="00DF3CCB" w:rsidRDefault="00144AFE" w:rsidP="002508F4">
                            <w:pPr>
                              <w:pStyle w:val="BodyText"/>
                              <w:spacing w:line="240" w:lineRule="auto"/>
                              <w:jc w:val="center"/>
                              <w:rPr>
                                <w:rFonts w:cstheme="minorHAnsi"/>
                                <w:b/>
                                <w:sz w:val="20"/>
                                <w:szCs w:val="20"/>
                              </w:rPr>
                            </w:pPr>
                            <w:r w:rsidRPr="00DF3CCB">
                              <w:rPr>
                                <w:b/>
                                <w:sz w:val="20"/>
                                <w:szCs w:val="20"/>
                              </w:rPr>
                              <w:t>http://scfirststeps.org/4k</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8" type="#_x0000_t202" style="position:absolute;margin-left:56.25pt;margin-top:452.3pt;width:243pt;height:126.25pt;z-index:25227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" fillcolor="white [3212]" strokecolor="red" strokeweight="1.5pt">
                <v:fill opacity="39321f"/>
                <v:textbox inset=",7.2pt,,7.2pt">
                  <w:txbxContent>
                    <w:p w:rsidR="00144AFE" w:rsidRDefault="00144AFE" w:rsidP="002508F4">
                      <w:pPr>
                        <w:pStyle w:val="BodyText"/>
                        <w:spacing w:line="240" w:lineRule="auto"/>
                        <w:jc w:val="center"/>
                        <w:rPr>
                          <w:rFonts w:ascii="Arial" w:hAnsi="Arial"/>
                          <w:b/>
                          <w:color w:val="0070C0"/>
                          <w:sz w:val="32"/>
                        </w:rPr>
                      </w:pPr>
                      <w:r>
                        <w:rPr>
                          <w:rFonts w:ascii="Arial" w:hAnsi="Arial"/>
                          <w:b/>
                          <w:noProof/>
                          <w:color w:val="0070C0"/>
                          <w:sz w:val="32"/>
                        </w:rPr>
                        <w:drawing>
                          <wp:inline distT="0" distB="0" distL="0" distR="0" wp14:anchorId="10490429" wp14:editId="5C316060">
                            <wp:extent cx="1207965" cy="603850"/>
                            <wp:effectExtent l="0" t="0" r="0" b="6350"/>
                            <wp:docPr id="327" name="Picture 327" descr="C:\Users\dwuori\Documents\4K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wuori\Documents\4K logo.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2871" cy="611301"/>
                                    </a:xfrm>
                                    <a:prstGeom prst="rect">
                                      <a:avLst/>
                                    </a:prstGeom>
                                    <a:noFill/>
                                    <a:ln>
                                      <a:noFill/>
                                    </a:ln>
                                  </pic:spPr>
                                </pic:pic>
                              </a:graphicData>
                            </a:graphic>
                          </wp:inline>
                        </w:drawing>
                      </w:r>
                    </w:p>
                    <w:p w:rsidR="00144AFE" w:rsidRPr="00DF3CCB" w:rsidRDefault="00144AFE" w:rsidP="002508F4">
                      <w:pPr>
                        <w:pStyle w:val="BodyText"/>
                        <w:spacing w:line="240" w:lineRule="auto"/>
                        <w:rPr>
                          <w:rFonts w:cstheme="minorHAnsi"/>
                          <w:b/>
                          <w:sz w:val="20"/>
                          <w:szCs w:val="20"/>
                        </w:rPr>
                      </w:pPr>
                      <w:r w:rsidRPr="00DF3CCB">
                        <w:rPr>
                          <w:rFonts w:cstheme="minorHAnsi"/>
                          <w:sz w:val="20"/>
                          <w:szCs w:val="20"/>
                        </w:rPr>
                        <w:t>Interested parents can contact any participating 4K providers to complete an application. To view a list of participating First Steps 4K providers, visit:</w:t>
                      </w:r>
                    </w:p>
                    <w:p w:rsidR="00144AFE" w:rsidRPr="00DF3CCB" w:rsidRDefault="00144AFE" w:rsidP="002508F4">
                      <w:pPr>
                        <w:pStyle w:val="BodyText"/>
                        <w:spacing w:line="240" w:lineRule="auto"/>
                        <w:jc w:val="center"/>
                        <w:rPr>
                          <w:rFonts w:cstheme="minorHAnsi"/>
                          <w:b/>
                          <w:sz w:val="20"/>
                          <w:szCs w:val="20"/>
                        </w:rPr>
                      </w:pPr>
                      <w:r w:rsidRPr="00DF3CCB">
                        <w:rPr>
                          <w:b/>
                          <w:sz w:val="20"/>
                          <w:szCs w:val="20"/>
                        </w:rPr>
                        <w:t>http://scfirststeps.org/4k</w:t>
                      </w:r>
                    </w:p>
                  </w:txbxContent>
                </v:textbox>
                <w10:wrap anchorx="page" anchory="page"/>
              </v:shape>
            </w:pict>
          </mc:Fallback>
        </mc:AlternateContent>
      </w: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C51C62" w:rsidRDefault="00C51C62" w:rsidP="002508F4">
      <w:pPr>
        <w:pStyle w:val="BodyText"/>
        <w:spacing w:before="120" w:line="240" w:lineRule="auto"/>
      </w:pPr>
    </w:p>
    <w:p w:rsidR="00C51C62" w:rsidRDefault="00C51C62" w:rsidP="002508F4">
      <w:pPr>
        <w:pStyle w:val="BodyText"/>
        <w:spacing w:before="120" w:line="240" w:lineRule="auto"/>
      </w:pPr>
    </w:p>
    <w:p w:rsidR="0073343F" w:rsidRDefault="008205A7" w:rsidP="00475862">
      <w:pPr>
        <w:pStyle w:val="BodyText"/>
        <w:spacing w:before="120" w:line="240" w:lineRule="auto"/>
        <w:rPr>
          <w:noProof/>
        </w:rPr>
      </w:pPr>
      <w:r w:rsidRPr="00AD355E">
        <w:rPr>
          <w:noProof/>
        </w:rPr>
        <w:lastRenderedPageBreak/>
        <w:drawing>
          <wp:anchor distT="0" distB="0" distL="114300" distR="114300" simplePos="0" relativeHeight="251694592" behindDoc="0" locked="0" layoutInCell="1" allowOverlap="1" wp14:anchorId="21B469B0" wp14:editId="214757CF">
            <wp:simplePos x="0" y="0"/>
            <wp:positionH relativeFrom="column">
              <wp:posOffset>238125</wp:posOffset>
            </wp:positionH>
            <wp:positionV relativeFrom="paragraph">
              <wp:posOffset>-857250</wp:posOffset>
            </wp:positionV>
            <wp:extent cx="1224280" cy="946150"/>
            <wp:effectExtent l="0" t="0" r="0" b="6350"/>
            <wp:wrapNone/>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224280" cy="946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343F" w:rsidRPr="00AD355E">
        <w:rPr>
          <w:b/>
          <w:noProof/>
        </w:rPr>
        <mc:AlternateContent>
          <mc:Choice Requires="wps">
            <w:drawing>
              <wp:anchor distT="0" distB="0" distL="114300" distR="114300" simplePos="0" relativeHeight="251695616" behindDoc="0" locked="0" layoutInCell="1" allowOverlap="1" wp14:anchorId="490075FE" wp14:editId="31BB6A4A">
                <wp:simplePos x="0" y="0"/>
                <wp:positionH relativeFrom="page">
                  <wp:posOffset>856445</wp:posOffset>
                </wp:positionH>
                <wp:positionV relativeFrom="page">
                  <wp:posOffset>1384479</wp:posOffset>
                </wp:positionV>
                <wp:extent cx="2771775" cy="1873876"/>
                <wp:effectExtent l="0" t="0" r="0" b="0"/>
                <wp:wrapNone/>
                <wp:docPr id="369"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873876"/>
                        </a:xfrm>
                        <a:prstGeom prst="rect">
                          <a:avLst/>
                        </a:prstGeom>
                        <a:noFill/>
                        <a:ln w="19050">
                          <a:no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rsidR="00144AFE" w:rsidRPr="00D41D43" w:rsidRDefault="00144AFE" w:rsidP="001F157F">
                            <w:pPr>
                              <w:pStyle w:val="BodyText"/>
                              <w:spacing w:line="240" w:lineRule="auto"/>
                              <w:jc w:val="center"/>
                              <w:rPr>
                                <w:rFonts w:cs="Arial"/>
                                <w:b/>
                                <w:color w:val="0070C0"/>
                                <w:sz w:val="28"/>
                              </w:rPr>
                            </w:pPr>
                            <w:r w:rsidRPr="00D41D43">
                              <w:rPr>
                                <w:rFonts w:cs="Arial"/>
                                <w:b/>
                                <w:color w:val="0070C0"/>
                                <w:sz w:val="28"/>
                              </w:rPr>
                              <w:t>Funding Support</w:t>
                            </w:r>
                          </w:p>
                          <w:p w:rsidR="00144AFE" w:rsidRPr="00D41D43" w:rsidRDefault="00144AFE" w:rsidP="001F157F">
                            <w:pPr>
                              <w:pStyle w:val="BodyText"/>
                              <w:spacing w:line="240" w:lineRule="auto"/>
                              <w:jc w:val="center"/>
                              <w:rPr>
                                <w:rFonts w:cstheme="minorHAnsi"/>
                              </w:rPr>
                            </w:pPr>
                            <w:r w:rsidRPr="00D41D43">
                              <w:rPr>
                                <w:rFonts w:cstheme="minorHAnsi"/>
                              </w:rPr>
                              <w:t>State of South Carolina: $</w:t>
                            </w:r>
                            <w:r>
                              <w:rPr>
                                <w:rFonts w:cstheme="minorHAnsi"/>
                              </w:rPr>
                              <w:t>412,696</w:t>
                            </w:r>
                            <w:r w:rsidRPr="00D41D43">
                              <w:rPr>
                                <w:rFonts w:cstheme="minorHAnsi"/>
                              </w:rPr>
                              <w:br/>
                              <w:t>(</w:t>
                            </w:r>
                            <w:r w:rsidRPr="00D41D43">
                              <w:rPr>
                                <w:rFonts w:cstheme="minorHAnsi"/>
                                <w:i/>
                              </w:rPr>
                              <w:t>through South Carolina First Steps</w:t>
                            </w:r>
                            <w:r w:rsidRPr="00D41D43">
                              <w:rPr>
                                <w:rFonts w:cstheme="minorHAnsi"/>
                              </w:rPr>
                              <w:t>)</w:t>
                            </w:r>
                          </w:p>
                          <w:p w:rsidR="00144AFE" w:rsidRPr="009064B4" w:rsidRDefault="00144AFE" w:rsidP="001F157F">
                            <w:pPr>
                              <w:pStyle w:val="BodyText"/>
                              <w:spacing w:line="240" w:lineRule="auto"/>
                              <w:jc w:val="center"/>
                              <w:rPr>
                                <w:rFonts w:cstheme="minorHAnsi"/>
                              </w:rPr>
                            </w:pPr>
                            <w:r w:rsidRPr="009064B4">
                              <w:rPr>
                                <w:rFonts w:cstheme="minorHAnsi"/>
                              </w:rPr>
                              <w:t>Sisters of Mercy NC Foundation: $75,000</w:t>
                            </w:r>
                          </w:p>
                          <w:p w:rsidR="00144AFE" w:rsidRPr="009064B4" w:rsidRDefault="00144AFE" w:rsidP="001F157F">
                            <w:pPr>
                              <w:pStyle w:val="BodyText"/>
                              <w:spacing w:line="240" w:lineRule="auto"/>
                              <w:jc w:val="center"/>
                              <w:rPr>
                                <w:rFonts w:cstheme="minorHAnsi"/>
                              </w:rPr>
                            </w:pPr>
                            <w:r w:rsidRPr="009064B4">
                              <w:rPr>
                                <w:rFonts w:cstheme="minorHAnsi"/>
                              </w:rPr>
                              <w:t>United Way of York County: $22,000</w:t>
                            </w:r>
                          </w:p>
                          <w:p w:rsidR="00144AFE" w:rsidRDefault="00144AFE" w:rsidP="001F157F">
                            <w:pPr>
                              <w:pStyle w:val="BodyText"/>
                              <w:spacing w:line="240" w:lineRule="auto"/>
                              <w:jc w:val="center"/>
                              <w:rPr>
                                <w:rFonts w:cstheme="minorHAnsi"/>
                              </w:rPr>
                            </w:pPr>
                            <w:r w:rsidRPr="009064B4">
                              <w:rPr>
                                <w:rFonts w:cstheme="minorHAnsi"/>
                              </w:rPr>
                              <w:t>Springs Close Foundation: $37,500</w:t>
                            </w:r>
                          </w:p>
                          <w:p w:rsidR="00475862" w:rsidRPr="009064B4" w:rsidRDefault="00475862" w:rsidP="001F157F">
                            <w:pPr>
                              <w:pStyle w:val="BodyText"/>
                              <w:spacing w:line="240" w:lineRule="auto"/>
                              <w:jc w:val="center"/>
                              <w:rPr>
                                <w:rFonts w:cstheme="minorHAnsi"/>
                              </w:rPr>
                            </w:pPr>
                            <w:r>
                              <w:rPr>
                                <w:rFonts w:cstheme="minorHAnsi"/>
                              </w:rPr>
                              <w:t>York County First Steps Board Members</w:t>
                            </w:r>
                          </w:p>
                          <w:p w:rsidR="00144AFE" w:rsidRPr="00D41D43" w:rsidRDefault="00144AFE" w:rsidP="001F157F">
                            <w:pPr>
                              <w:pStyle w:val="BodyText"/>
                              <w:spacing w:line="240" w:lineRule="auto"/>
                              <w:jc w:val="center"/>
                              <w:rPr>
                                <w:rFonts w:cstheme="minorHAnsi"/>
                              </w:rPr>
                            </w:pPr>
                          </w:p>
                          <w:p w:rsidR="00144AFE" w:rsidRPr="00AB6A29" w:rsidRDefault="00144AFE" w:rsidP="001F157F">
                            <w:pPr>
                              <w:pStyle w:val="BodyText"/>
                              <w:spacing w:line="240" w:lineRule="auto"/>
                              <w:jc w:val="center"/>
                              <w:rPr>
                                <w:rFonts w:cstheme="minorHAnsi"/>
                              </w:rPr>
                            </w:pPr>
                          </w:p>
                        </w:txbxContent>
                      </wps:txbx>
                      <wps:bodyPr rot="0" vert="horz" wrap="square" lIns="73152" tIns="73152" rIns="73152" bIns="73152"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9" type="#_x0000_t202" style="position:absolute;margin-left:67.45pt;margin-top:109pt;width:218.25pt;height:147.55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" filled="f" stroked="f" strokeweight="1.5pt">
                <v:stroke dashstyle="3 1"/>
                <v:textbox inset="5.76pt,5.76pt,5.76pt,5.76pt">
                  <w:txbxContent>
                    <w:p w:rsidR="00144AFE" w:rsidRPr="00D41D43" w:rsidRDefault="00144AFE" w:rsidP="001F157F">
                      <w:pPr>
                        <w:pStyle w:val="BodyText"/>
                        <w:spacing w:line="240" w:lineRule="auto"/>
                        <w:jc w:val="center"/>
                        <w:rPr>
                          <w:rFonts w:cs="Arial"/>
                          <w:b/>
                          <w:color w:val="0070C0"/>
                          <w:sz w:val="28"/>
                        </w:rPr>
                      </w:pPr>
                      <w:r w:rsidRPr="00D41D43">
                        <w:rPr>
                          <w:rFonts w:cs="Arial"/>
                          <w:b/>
                          <w:color w:val="0070C0"/>
                          <w:sz w:val="28"/>
                        </w:rPr>
                        <w:t>Funding Support</w:t>
                      </w:r>
                    </w:p>
                    <w:p w:rsidR="00144AFE" w:rsidRPr="00D41D43" w:rsidRDefault="00144AFE" w:rsidP="001F157F">
                      <w:pPr>
                        <w:pStyle w:val="BodyText"/>
                        <w:spacing w:line="240" w:lineRule="auto"/>
                        <w:jc w:val="center"/>
                        <w:rPr>
                          <w:rFonts w:cstheme="minorHAnsi"/>
                        </w:rPr>
                      </w:pPr>
                      <w:r w:rsidRPr="00D41D43">
                        <w:rPr>
                          <w:rFonts w:cstheme="minorHAnsi"/>
                        </w:rPr>
                        <w:t>State of South Carolina: $</w:t>
                      </w:r>
                      <w:r>
                        <w:rPr>
                          <w:rFonts w:cstheme="minorHAnsi"/>
                        </w:rPr>
                        <w:t>412,696</w:t>
                      </w:r>
                      <w:r w:rsidRPr="00D41D43">
                        <w:rPr>
                          <w:rFonts w:cstheme="minorHAnsi"/>
                        </w:rPr>
                        <w:br/>
                        <w:t>(</w:t>
                      </w:r>
                      <w:r w:rsidRPr="00D41D43">
                        <w:rPr>
                          <w:rFonts w:cstheme="minorHAnsi"/>
                          <w:i/>
                        </w:rPr>
                        <w:t>through South Carolina First Steps</w:t>
                      </w:r>
                      <w:r w:rsidRPr="00D41D43">
                        <w:rPr>
                          <w:rFonts w:cstheme="minorHAnsi"/>
                        </w:rPr>
                        <w:t>)</w:t>
                      </w:r>
                    </w:p>
                    <w:p w:rsidR="00144AFE" w:rsidRPr="009064B4" w:rsidRDefault="00144AFE" w:rsidP="001F157F">
                      <w:pPr>
                        <w:pStyle w:val="BodyText"/>
                        <w:spacing w:line="240" w:lineRule="auto"/>
                        <w:jc w:val="center"/>
                        <w:rPr>
                          <w:rFonts w:cstheme="minorHAnsi"/>
                        </w:rPr>
                      </w:pPr>
                      <w:r w:rsidRPr="009064B4">
                        <w:rPr>
                          <w:rFonts w:cstheme="minorHAnsi"/>
                        </w:rPr>
                        <w:t>Sisters of Mercy NC Foundation: $75,000</w:t>
                      </w:r>
                    </w:p>
                    <w:p w:rsidR="00144AFE" w:rsidRPr="009064B4" w:rsidRDefault="00144AFE" w:rsidP="001F157F">
                      <w:pPr>
                        <w:pStyle w:val="BodyText"/>
                        <w:spacing w:line="240" w:lineRule="auto"/>
                        <w:jc w:val="center"/>
                        <w:rPr>
                          <w:rFonts w:cstheme="minorHAnsi"/>
                        </w:rPr>
                      </w:pPr>
                      <w:r w:rsidRPr="009064B4">
                        <w:rPr>
                          <w:rFonts w:cstheme="minorHAnsi"/>
                        </w:rPr>
                        <w:t>United Way of York County: $22,000</w:t>
                      </w:r>
                    </w:p>
                    <w:p w:rsidR="00144AFE" w:rsidRDefault="00144AFE" w:rsidP="001F157F">
                      <w:pPr>
                        <w:pStyle w:val="BodyText"/>
                        <w:spacing w:line="240" w:lineRule="auto"/>
                        <w:jc w:val="center"/>
                        <w:rPr>
                          <w:rFonts w:cstheme="minorHAnsi"/>
                        </w:rPr>
                      </w:pPr>
                      <w:r w:rsidRPr="009064B4">
                        <w:rPr>
                          <w:rFonts w:cstheme="minorHAnsi"/>
                        </w:rPr>
                        <w:t>Springs Close Foundation: $37,500</w:t>
                      </w:r>
                    </w:p>
                    <w:p w:rsidR="00475862" w:rsidRPr="009064B4" w:rsidRDefault="00475862" w:rsidP="001F157F">
                      <w:pPr>
                        <w:pStyle w:val="BodyText"/>
                        <w:spacing w:line="240" w:lineRule="auto"/>
                        <w:jc w:val="center"/>
                        <w:rPr>
                          <w:rFonts w:cstheme="minorHAnsi"/>
                        </w:rPr>
                      </w:pPr>
                      <w:r>
                        <w:rPr>
                          <w:rFonts w:cstheme="minorHAnsi"/>
                        </w:rPr>
                        <w:t>York County First Steps Board Members</w:t>
                      </w:r>
                    </w:p>
                    <w:p w:rsidR="00144AFE" w:rsidRPr="00D41D43" w:rsidRDefault="00144AFE" w:rsidP="001F157F">
                      <w:pPr>
                        <w:pStyle w:val="BodyText"/>
                        <w:spacing w:line="240" w:lineRule="auto"/>
                        <w:jc w:val="center"/>
                        <w:rPr>
                          <w:rFonts w:cstheme="minorHAnsi"/>
                        </w:rPr>
                      </w:pPr>
                    </w:p>
                    <w:p w:rsidR="00144AFE" w:rsidRPr="00AB6A29" w:rsidRDefault="00144AFE" w:rsidP="001F157F">
                      <w:pPr>
                        <w:pStyle w:val="BodyText"/>
                        <w:spacing w:line="240" w:lineRule="auto"/>
                        <w:jc w:val="center"/>
                        <w:rPr>
                          <w:rFonts w:cstheme="minorHAnsi"/>
                        </w:rPr>
                      </w:pPr>
                    </w:p>
                  </w:txbxContent>
                </v:textbox>
                <w10:wrap anchorx="page" anchory="page"/>
              </v:shape>
            </w:pict>
          </mc:Fallback>
        </mc:AlternateContent>
      </w:r>
      <w:r w:rsidR="001F157F" w:rsidRPr="001F157F">
        <w:rPr>
          <w:b/>
          <w:noProof/>
        </w:rPr>
        <mc:AlternateContent>
          <mc:Choice Requires="wps">
            <w:drawing>
              <wp:anchor distT="0" distB="0" distL="114300" distR="114300" simplePos="0" relativeHeight="251696640" behindDoc="0" locked="0" layoutInCell="1" allowOverlap="1" wp14:anchorId="7DE96AA0" wp14:editId="7EAC82D8">
                <wp:simplePos x="0" y="0"/>
                <wp:positionH relativeFrom="page">
                  <wp:posOffset>3741313</wp:posOffset>
                </wp:positionH>
                <wp:positionV relativeFrom="page">
                  <wp:posOffset>1442434</wp:posOffset>
                </wp:positionV>
                <wp:extent cx="2771775" cy="1448873"/>
                <wp:effectExtent l="0" t="0" r="0" b="0"/>
                <wp:wrapNone/>
                <wp:docPr id="37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4488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4AFE" w:rsidRPr="00D41D43" w:rsidRDefault="00144AFE" w:rsidP="001F157F">
                            <w:pPr>
                              <w:pStyle w:val="BodyText"/>
                              <w:spacing w:line="240" w:lineRule="auto"/>
                              <w:jc w:val="center"/>
                              <w:rPr>
                                <w:rFonts w:cs="Arial"/>
                                <w:b/>
                                <w:color w:val="0070C0"/>
                                <w:sz w:val="28"/>
                              </w:rPr>
                            </w:pPr>
                            <w:r w:rsidRPr="00D41D43">
                              <w:rPr>
                                <w:rFonts w:cs="Arial"/>
                                <w:b/>
                                <w:color w:val="0070C0"/>
                                <w:sz w:val="28"/>
                              </w:rPr>
                              <w:t>In-Kind Support</w:t>
                            </w:r>
                          </w:p>
                          <w:p w:rsidR="00144AFE" w:rsidRPr="009064B4" w:rsidRDefault="00144AFE" w:rsidP="001F157F">
                            <w:pPr>
                              <w:pStyle w:val="BodyText"/>
                              <w:spacing w:line="240" w:lineRule="auto"/>
                              <w:jc w:val="center"/>
                              <w:rPr>
                                <w:rFonts w:cstheme="minorHAnsi"/>
                              </w:rPr>
                            </w:pPr>
                            <w:r w:rsidRPr="009064B4">
                              <w:rPr>
                                <w:rFonts w:cstheme="minorHAnsi"/>
                              </w:rPr>
                              <w:t>York School District #1 – NFP Offices</w:t>
                            </w:r>
                          </w:p>
                          <w:p w:rsidR="00144AFE" w:rsidRPr="009064B4" w:rsidRDefault="00144AFE" w:rsidP="001F157F">
                            <w:pPr>
                              <w:pStyle w:val="BodyText"/>
                              <w:spacing w:line="240" w:lineRule="auto"/>
                              <w:jc w:val="center"/>
                              <w:rPr>
                                <w:rFonts w:cstheme="minorHAnsi"/>
                              </w:rPr>
                            </w:pPr>
                            <w:r w:rsidRPr="009064B4">
                              <w:rPr>
                                <w:rFonts w:cstheme="minorHAnsi"/>
                              </w:rPr>
                              <w:t>Clover School District #2 – BabyNet Offices</w:t>
                            </w:r>
                          </w:p>
                          <w:p w:rsidR="00144AFE" w:rsidRPr="009064B4" w:rsidRDefault="00144AFE" w:rsidP="001F157F">
                            <w:pPr>
                              <w:pStyle w:val="BodyText"/>
                              <w:spacing w:line="240" w:lineRule="auto"/>
                              <w:jc w:val="center"/>
                              <w:rPr>
                                <w:rFonts w:cstheme="minorHAnsi"/>
                              </w:rPr>
                            </w:pPr>
                            <w:r w:rsidRPr="009064B4">
                              <w:rPr>
                                <w:rFonts w:cstheme="minorHAnsi"/>
                              </w:rPr>
                              <w:t>Rock Hill School District #3 – YCFS Offices</w:t>
                            </w:r>
                          </w:p>
                          <w:p w:rsidR="00144AFE" w:rsidRDefault="00144AFE" w:rsidP="001F157F">
                            <w:pPr>
                              <w:pStyle w:val="BodyText"/>
                              <w:spacing w:line="240" w:lineRule="auto"/>
                              <w:jc w:val="center"/>
                              <w:rPr>
                                <w:rFonts w:cstheme="minorHAnsi"/>
                              </w:rPr>
                            </w:pPr>
                          </w:p>
                          <w:p w:rsidR="00144AFE" w:rsidRDefault="00144AFE" w:rsidP="001F157F">
                            <w:pPr>
                              <w:pStyle w:val="BodyText"/>
                              <w:spacing w:line="240" w:lineRule="auto"/>
                              <w:jc w:val="center"/>
                              <w:rPr>
                                <w:rFonts w:cstheme="minorHAnsi"/>
                              </w:rPr>
                            </w:pPr>
                            <w:r>
                              <w:rPr>
                                <w:rFonts w:cstheme="minorHAnsi"/>
                              </w:rPr>
                              <w:tab/>
                            </w:r>
                            <w:r>
                              <w:rPr>
                                <w:rFonts w:cstheme="minorHAnsi"/>
                              </w:rPr>
                              <w:tab/>
                            </w:r>
                            <w:r>
                              <w:rPr>
                                <w:rFonts w:cstheme="minorHAnsi"/>
                              </w:rPr>
                              <w:tab/>
                            </w:r>
                            <w:r>
                              <w:rPr>
                                <w:rFonts w:cstheme="minorHAnsi"/>
                              </w:rPr>
                              <w:tab/>
                            </w:r>
                          </w:p>
                          <w:p w:rsidR="00144AFE" w:rsidRDefault="00144AFE" w:rsidP="001F157F">
                            <w:pPr>
                              <w:pStyle w:val="BodyText"/>
                              <w:spacing w:line="240" w:lineRule="auto"/>
                              <w:jc w:val="center"/>
                              <w:rPr>
                                <w:rFonts w:cstheme="minorHAnsi"/>
                              </w:rPr>
                            </w:pPr>
                          </w:p>
                          <w:p w:rsidR="00144AFE" w:rsidRDefault="00144AFE" w:rsidP="001F157F">
                            <w:pPr>
                              <w:pStyle w:val="BodyText"/>
                              <w:spacing w:line="240" w:lineRule="auto"/>
                              <w:jc w:val="center"/>
                              <w:rPr>
                                <w:rFonts w:cstheme="minorHAnsi"/>
                              </w:rPr>
                            </w:pPr>
                          </w:p>
                          <w:p w:rsidR="00144AFE" w:rsidRDefault="00144AFE" w:rsidP="001F157F">
                            <w:pPr>
                              <w:pStyle w:val="BodyText"/>
                              <w:spacing w:line="240" w:lineRule="auto"/>
                              <w:jc w:val="center"/>
                              <w:rPr>
                                <w:rFonts w:cstheme="minorHAnsi"/>
                              </w:rPr>
                            </w:pPr>
                          </w:p>
                          <w:p w:rsidR="00144AFE" w:rsidRDefault="00144AFE" w:rsidP="001F157F">
                            <w:pPr>
                              <w:pStyle w:val="BodyText"/>
                              <w:spacing w:line="240" w:lineRule="auto"/>
                              <w:jc w:val="center"/>
                              <w:rPr>
                                <w:rFonts w:cstheme="minorHAnsi"/>
                              </w:rPr>
                            </w:pPr>
                          </w:p>
                          <w:p w:rsidR="00144AFE" w:rsidRDefault="00144AFE" w:rsidP="001F157F">
                            <w:pPr>
                              <w:pStyle w:val="BodyText"/>
                              <w:spacing w:line="240" w:lineRule="auto"/>
                              <w:jc w:val="center"/>
                              <w:rPr>
                                <w:rFonts w:cstheme="minorHAnsi"/>
                              </w:rPr>
                            </w:pPr>
                          </w:p>
                          <w:p w:rsidR="00144AFE" w:rsidRPr="00D41D43" w:rsidRDefault="00144AFE" w:rsidP="001F157F">
                            <w:pPr>
                              <w:pStyle w:val="BodyText"/>
                              <w:spacing w:line="240" w:lineRule="auto"/>
                              <w:jc w:val="center"/>
                              <w:rPr>
                                <w:rFonts w:cstheme="minorHAnsi"/>
                              </w:rPr>
                            </w:pPr>
                          </w:p>
                        </w:txbxContent>
                      </wps:txbx>
                      <wps:bodyPr rot="0" vert="horz" wrap="square" lIns="73152" tIns="73152" rIns="73152" bIns="73152"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30" type="#_x0000_t202" style="position:absolute;margin-left:294.6pt;margin-top:113.6pt;width:218.25pt;height:114.1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" filled="f" stroked="f">
                <v:textbox inset="5.76pt,5.76pt,5.76pt,5.76pt">
                  <w:txbxContent>
                    <w:p w:rsidR="00144AFE" w:rsidRPr="00D41D43" w:rsidRDefault="00144AFE" w:rsidP="001F157F">
                      <w:pPr>
                        <w:pStyle w:val="BodyText"/>
                        <w:spacing w:line="240" w:lineRule="auto"/>
                        <w:jc w:val="center"/>
                        <w:rPr>
                          <w:rFonts w:cs="Arial"/>
                          <w:b/>
                          <w:color w:val="0070C0"/>
                          <w:sz w:val="28"/>
                        </w:rPr>
                      </w:pPr>
                      <w:r w:rsidRPr="00D41D43">
                        <w:rPr>
                          <w:rFonts w:cs="Arial"/>
                          <w:b/>
                          <w:color w:val="0070C0"/>
                          <w:sz w:val="28"/>
                        </w:rPr>
                        <w:t>In-Kind Support</w:t>
                      </w:r>
                    </w:p>
                    <w:p w:rsidR="00144AFE" w:rsidRPr="009064B4" w:rsidRDefault="00144AFE" w:rsidP="001F157F">
                      <w:pPr>
                        <w:pStyle w:val="BodyText"/>
                        <w:spacing w:line="240" w:lineRule="auto"/>
                        <w:jc w:val="center"/>
                        <w:rPr>
                          <w:rFonts w:cstheme="minorHAnsi"/>
                        </w:rPr>
                      </w:pPr>
                      <w:r w:rsidRPr="009064B4">
                        <w:rPr>
                          <w:rFonts w:cstheme="minorHAnsi"/>
                        </w:rPr>
                        <w:t>York School District #1 – NFP Offices</w:t>
                      </w:r>
                    </w:p>
                    <w:p w:rsidR="00144AFE" w:rsidRPr="009064B4" w:rsidRDefault="00144AFE" w:rsidP="001F157F">
                      <w:pPr>
                        <w:pStyle w:val="BodyText"/>
                        <w:spacing w:line="240" w:lineRule="auto"/>
                        <w:jc w:val="center"/>
                        <w:rPr>
                          <w:rFonts w:cstheme="minorHAnsi"/>
                        </w:rPr>
                      </w:pPr>
                      <w:r w:rsidRPr="009064B4">
                        <w:rPr>
                          <w:rFonts w:cstheme="minorHAnsi"/>
                        </w:rPr>
                        <w:t>Clover School District #2 – BabyNet Offices</w:t>
                      </w:r>
                    </w:p>
                    <w:p w:rsidR="00144AFE" w:rsidRPr="009064B4" w:rsidRDefault="00144AFE" w:rsidP="001F157F">
                      <w:pPr>
                        <w:pStyle w:val="BodyText"/>
                        <w:spacing w:line="240" w:lineRule="auto"/>
                        <w:jc w:val="center"/>
                        <w:rPr>
                          <w:rFonts w:cstheme="minorHAnsi"/>
                        </w:rPr>
                      </w:pPr>
                      <w:r w:rsidRPr="009064B4">
                        <w:rPr>
                          <w:rFonts w:cstheme="minorHAnsi"/>
                        </w:rPr>
                        <w:t>Rock Hill School District #3 – YCFS Offices</w:t>
                      </w:r>
                    </w:p>
                    <w:p w:rsidR="00144AFE" w:rsidRDefault="00144AFE" w:rsidP="001F157F">
                      <w:pPr>
                        <w:pStyle w:val="BodyText"/>
                        <w:spacing w:line="240" w:lineRule="auto"/>
                        <w:jc w:val="center"/>
                        <w:rPr>
                          <w:rFonts w:cstheme="minorHAnsi"/>
                        </w:rPr>
                      </w:pPr>
                    </w:p>
                    <w:p w:rsidR="00144AFE" w:rsidRDefault="00144AFE" w:rsidP="001F157F">
                      <w:pPr>
                        <w:pStyle w:val="BodyText"/>
                        <w:spacing w:line="240" w:lineRule="auto"/>
                        <w:jc w:val="center"/>
                        <w:rPr>
                          <w:rFonts w:cstheme="minorHAnsi"/>
                        </w:rPr>
                      </w:pPr>
                      <w:r>
                        <w:rPr>
                          <w:rFonts w:cstheme="minorHAnsi"/>
                        </w:rPr>
                        <w:tab/>
                      </w:r>
                      <w:r>
                        <w:rPr>
                          <w:rFonts w:cstheme="minorHAnsi"/>
                        </w:rPr>
                        <w:tab/>
                      </w:r>
                      <w:r>
                        <w:rPr>
                          <w:rFonts w:cstheme="minorHAnsi"/>
                        </w:rPr>
                        <w:tab/>
                      </w:r>
                      <w:r>
                        <w:rPr>
                          <w:rFonts w:cstheme="minorHAnsi"/>
                        </w:rPr>
                        <w:tab/>
                      </w:r>
                    </w:p>
                    <w:p w:rsidR="00144AFE" w:rsidRDefault="00144AFE" w:rsidP="001F157F">
                      <w:pPr>
                        <w:pStyle w:val="BodyText"/>
                        <w:spacing w:line="240" w:lineRule="auto"/>
                        <w:jc w:val="center"/>
                        <w:rPr>
                          <w:rFonts w:cstheme="minorHAnsi"/>
                        </w:rPr>
                      </w:pPr>
                    </w:p>
                    <w:p w:rsidR="00144AFE" w:rsidRDefault="00144AFE" w:rsidP="001F157F">
                      <w:pPr>
                        <w:pStyle w:val="BodyText"/>
                        <w:spacing w:line="240" w:lineRule="auto"/>
                        <w:jc w:val="center"/>
                        <w:rPr>
                          <w:rFonts w:cstheme="minorHAnsi"/>
                        </w:rPr>
                      </w:pPr>
                    </w:p>
                    <w:p w:rsidR="00144AFE" w:rsidRDefault="00144AFE" w:rsidP="001F157F">
                      <w:pPr>
                        <w:pStyle w:val="BodyText"/>
                        <w:spacing w:line="240" w:lineRule="auto"/>
                        <w:jc w:val="center"/>
                        <w:rPr>
                          <w:rFonts w:cstheme="minorHAnsi"/>
                        </w:rPr>
                      </w:pPr>
                    </w:p>
                    <w:p w:rsidR="00144AFE" w:rsidRDefault="00144AFE" w:rsidP="001F157F">
                      <w:pPr>
                        <w:pStyle w:val="BodyText"/>
                        <w:spacing w:line="240" w:lineRule="auto"/>
                        <w:jc w:val="center"/>
                        <w:rPr>
                          <w:rFonts w:cstheme="minorHAnsi"/>
                        </w:rPr>
                      </w:pPr>
                    </w:p>
                    <w:p w:rsidR="00144AFE" w:rsidRDefault="00144AFE" w:rsidP="001F157F">
                      <w:pPr>
                        <w:pStyle w:val="BodyText"/>
                        <w:spacing w:line="240" w:lineRule="auto"/>
                        <w:jc w:val="center"/>
                        <w:rPr>
                          <w:rFonts w:cstheme="minorHAnsi"/>
                        </w:rPr>
                      </w:pPr>
                    </w:p>
                    <w:p w:rsidR="00144AFE" w:rsidRPr="00D41D43" w:rsidRDefault="00144AFE" w:rsidP="001F157F">
                      <w:pPr>
                        <w:pStyle w:val="BodyText"/>
                        <w:spacing w:line="240" w:lineRule="auto"/>
                        <w:jc w:val="center"/>
                        <w:rPr>
                          <w:rFonts w:cstheme="minorHAnsi"/>
                        </w:rPr>
                      </w:pPr>
                    </w:p>
                  </w:txbxContent>
                </v:textbox>
                <w10:wrap anchorx="page" anchory="page"/>
              </v:shape>
            </w:pict>
          </mc:Fallback>
        </mc:AlternateContent>
      </w:r>
      <w:r w:rsidR="00485090" w:rsidRPr="00AD355E">
        <w:rPr>
          <w:b/>
          <w:noProof/>
        </w:rPr>
        <mc:AlternateContent>
          <mc:Choice Requires="wps">
            <w:drawing>
              <wp:anchor distT="0" distB="0" distL="114300" distR="114300" simplePos="0" relativeHeight="251692544" behindDoc="0" locked="0" layoutInCell="1" allowOverlap="1" wp14:anchorId="3B2488F0" wp14:editId="03A62B65">
                <wp:simplePos x="0" y="0"/>
                <wp:positionH relativeFrom="page">
                  <wp:posOffset>907684</wp:posOffset>
                </wp:positionH>
                <wp:positionV relativeFrom="page">
                  <wp:posOffset>9329751</wp:posOffset>
                </wp:positionV>
                <wp:extent cx="6016752" cy="365760"/>
                <wp:effectExtent l="0" t="0" r="22225" b="15240"/>
                <wp:wrapNone/>
                <wp:docPr id="53"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752" cy="365760"/>
                        </a:xfrm>
                        <a:prstGeom prst="rect">
                          <a:avLst/>
                        </a:prstGeom>
                        <a:solidFill>
                          <a:srgbClr val="FFFF00"/>
                        </a:solidFill>
                        <a:ln w="15875">
                          <a:solidFill>
                            <a:srgbClr val="FF0000"/>
                          </a:solidFill>
                        </a:ln>
                      </wps:spPr>
                      <wps:txbx>
                        <w:txbxContent>
                          <w:p w:rsidR="00144AFE" w:rsidRPr="000B53D6" w:rsidRDefault="00144AFE" w:rsidP="008C1EA5">
                            <w:pPr>
                              <w:pStyle w:val="SchoolAddress"/>
                              <w:jc w:val="center"/>
                              <w:rPr>
                                <w:rFonts w:asciiTheme="minorHAnsi" w:hAnsiTheme="minorHAnsi"/>
                                <w:b/>
                                <w:sz w:val="24"/>
                                <w:szCs w:val="24"/>
                              </w:rPr>
                            </w:pPr>
                            <w:r w:rsidRPr="000B53D6">
                              <w:rPr>
                                <w:rFonts w:asciiTheme="minorHAnsi" w:hAnsiTheme="minorHAnsi"/>
                                <w:b/>
                                <w:sz w:val="24"/>
                                <w:szCs w:val="24"/>
                              </w:rPr>
                              <w:t xml:space="preserve">Support </w:t>
                            </w:r>
                            <w:r>
                              <w:rPr>
                                <w:rFonts w:asciiTheme="minorHAnsi" w:hAnsiTheme="minorHAnsi"/>
                                <w:b/>
                                <w:sz w:val="24"/>
                                <w:szCs w:val="24"/>
                              </w:rPr>
                              <w:t>York County</w:t>
                            </w:r>
                            <w:r w:rsidRPr="000B53D6">
                              <w:rPr>
                                <w:rFonts w:asciiTheme="minorHAnsi" w:hAnsiTheme="minorHAnsi"/>
                                <w:b/>
                                <w:sz w:val="24"/>
                                <w:szCs w:val="24"/>
                              </w:rPr>
                              <w:t xml:space="preserve"> First Steps today through a tax-deductible donation, or volunteer!</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31" type="#_x0000_t202" style="position:absolute;margin-left:71.45pt;margin-top:734.65pt;width:473.75pt;height:28.8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" fillcolor="yellow" strokecolor="red" strokeweight="1.25pt">
                <v:textbox inset="2.88pt,2.88pt,2.88pt,2.88pt">
                  <w:txbxContent>
                    <w:p w:rsidR="00144AFE" w:rsidRPr="000B53D6" w:rsidRDefault="00144AFE" w:rsidP="008C1EA5">
                      <w:pPr>
                        <w:pStyle w:val="SchoolAddress"/>
                        <w:jc w:val="center"/>
                        <w:rPr>
                          <w:rFonts w:asciiTheme="minorHAnsi" w:hAnsiTheme="minorHAnsi"/>
                          <w:b/>
                          <w:sz w:val="24"/>
                          <w:szCs w:val="24"/>
                        </w:rPr>
                      </w:pPr>
                      <w:r w:rsidRPr="000B53D6">
                        <w:rPr>
                          <w:rFonts w:asciiTheme="minorHAnsi" w:hAnsiTheme="minorHAnsi"/>
                          <w:b/>
                          <w:sz w:val="24"/>
                          <w:szCs w:val="24"/>
                        </w:rPr>
                        <w:t xml:space="preserve">Support </w:t>
                      </w:r>
                      <w:r>
                        <w:rPr>
                          <w:rFonts w:asciiTheme="minorHAnsi" w:hAnsiTheme="minorHAnsi"/>
                          <w:b/>
                          <w:sz w:val="24"/>
                          <w:szCs w:val="24"/>
                        </w:rPr>
                        <w:t>York County</w:t>
                      </w:r>
                      <w:r w:rsidRPr="000B53D6">
                        <w:rPr>
                          <w:rFonts w:asciiTheme="minorHAnsi" w:hAnsiTheme="minorHAnsi"/>
                          <w:b/>
                          <w:sz w:val="24"/>
                          <w:szCs w:val="24"/>
                        </w:rPr>
                        <w:t xml:space="preserve"> First Steps today through a tax-deductible donation, or volunteer!</w:t>
                      </w:r>
                    </w:p>
                  </w:txbxContent>
                </v:textbox>
                <w10:wrap anchorx="page" anchory="page"/>
              </v:shape>
            </w:pict>
          </mc:Fallback>
        </mc:AlternateContent>
      </w:r>
      <w:r w:rsidR="00485090" w:rsidRPr="00AD355E">
        <w:rPr>
          <w:b/>
          <w:noProof/>
        </w:rPr>
        <mc:AlternateContent>
          <mc:Choice Requires="wps">
            <w:drawing>
              <wp:anchor distT="0" distB="0" distL="114300" distR="114300" simplePos="0" relativeHeight="251693568" behindDoc="0" locked="0" layoutInCell="1" allowOverlap="1" wp14:anchorId="18DB6AC1" wp14:editId="349B3645">
                <wp:simplePos x="0" y="0"/>
                <wp:positionH relativeFrom="page">
                  <wp:posOffset>2375750</wp:posOffset>
                </wp:positionH>
                <wp:positionV relativeFrom="bottomMargin">
                  <wp:posOffset>-9382259</wp:posOffset>
                </wp:positionV>
                <wp:extent cx="4295104" cy="590550"/>
                <wp:effectExtent l="0" t="0" r="10795" b="19050"/>
                <wp:wrapNone/>
                <wp:docPr id="36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104" cy="590550"/>
                        </a:xfrm>
                        <a:prstGeom prst="rect">
                          <a:avLst/>
                        </a:prstGeom>
                        <a:solidFill>
                          <a:srgbClr val="0070C0"/>
                        </a:solidFill>
                        <a:ln w="19050">
                          <a:solidFill>
                            <a:srgbClr val="FF0000"/>
                          </a:solidFill>
                          <a:miter lim="800000"/>
                          <a:headEnd/>
                          <a:tailEnd/>
                        </a:ln>
                        <a:extLst/>
                      </wps:spPr>
                      <wps:txbx>
                        <w:txbxContent>
                          <w:p w:rsidR="00144AFE" w:rsidRPr="008207C1" w:rsidRDefault="00144AFE" w:rsidP="00C51C62">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Thank you dono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32" type="#_x0000_t202" style="position:absolute;margin-left:187.05pt;margin-top:-738.75pt;width:338.2pt;height:46.5pt;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" fillcolor="#0070c0" strokecolor="red" strokeweight="1.5pt">
                <v:textbox inset="0,0,0,0">
                  <w:txbxContent>
                    <w:p w:rsidR="00144AFE" w:rsidRPr="008207C1" w:rsidRDefault="00144AFE" w:rsidP="00C51C62">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Thank you donors!</w:t>
                      </w:r>
                    </w:p>
                  </w:txbxContent>
                </v:textbox>
                <w10:wrap anchorx="page" anchory="margin"/>
              </v:shape>
            </w:pict>
          </mc:Fallback>
        </mc:AlternateContent>
      </w:r>
      <w:r w:rsidR="00485090" w:rsidRPr="00AD355E">
        <w:rPr>
          <w:b/>
          <w:noProof/>
        </w:rPr>
        <mc:AlternateContent>
          <mc:Choice Requires="wps">
            <w:drawing>
              <wp:anchor distT="0" distB="0" distL="114300" distR="114300" simplePos="0" relativeHeight="251691520" behindDoc="0" locked="0" layoutInCell="1" allowOverlap="1" wp14:anchorId="417DCBD5" wp14:editId="12019142">
                <wp:simplePos x="0" y="0"/>
                <wp:positionH relativeFrom="margin">
                  <wp:posOffset>-70306</wp:posOffset>
                </wp:positionH>
                <wp:positionV relativeFrom="paragraph">
                  <wp:posOffset>-392099</wp:posOffset>
                </wp:positionV>
                <wp:extent cx="7143750" cy="8991600"/>
                <wp:effectExtent l="0" t="0" r="19050" b="19050"/>
                <wp:wrapNone/>
                <wp:docPr id="366"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89916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5.55pt;margin-top:-30.85pt;width:562.5pt;height:708pt;z-index:25169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" filled="f" strokecolor="red" strokeweight="1.75pt">
                <v:textbox inset="0,0,0,0"/>
                <w10:wrap anchorx="margin"/>
              </v:rect>
            </w:pict>
          </mc:Fallback>
        </mc:AlternateContent>
      </w:r>
    </w:p>
    <w:p w:rsidR="002508F4" w:rsidRDefault="006C1037" w:rsidP="0073343F">
      <w:pPr>
        <w:pStyle w:val="BodyText"/>
        <w:spacing w:before="120" w:line="240" w:lineRule="auto"/>
        <w:ind w:firstLine="3240"/>
      </w:pPr>
      <w:r>
        <w:tab/>
      </w:r>
      <w:r>
        <w:tab/>
      </w:r>
      <w:r>
        <w:tab/>
      </w:r>
      <w:r>
        <w:tab/>
      </w:r>
      <w:r>
        <w:tab/>
      </w:r>
    </w:p>
    <w:p w:rsidR="00090EC7" w:rsidRDefault="00090EC7" w:rsidP="0073343F">
      <w:pPr>
        <w:pStyle w:val="BodyText"/>
        <w:spacing w:before="120" w:line="240" w:lineRule="auto"/>
        <w:ind w:firstLine="3240"/>
      </w:pPr>
    </w:p>
    <w:p w:rsidR="00090EC7" w:rsidRDefault="00090EC7" w:rsidP="0073343F">
      <w:pPr>
        <w:pStyle w:val="BodyText"/>
        <w:spacing w:before="120" w:line="240" w:lineRule="auto"/>
        <w:ind w:firstLine="3240"/>
      </w:pPr>
    </w:p>
    <w:p w:rsidR="00090EC7" w:rsidRDefault="00090EC7" w:rsidP="0073343F">
      <w:pPr>
        <w:pStyle w:val="BodyText"/>
        <w:spacing w:before="120" w:line="240" w:lineRule="auto"/>
        <w:ind w:firstLine="3240"/>
      </w:pPr>
    </w:p>
    <w:p w:rsidR="00090EC7" w:rsidRDefault="00090EC7" w:rsidP="00475862">
      <w:pPr>
        <w:pStyle w:val="BodyText"/>
        <w:spacing w:before="120" w:line="240" w:lineRule="auto"/>
        <w:ind w:firstLine="3240"/>
        <w:jc w:val="right"/>
      </w:pPr>
    </w:p>
    <w:p w:rsidR="00090EC7" w:rsidRDefault="00090EC7" w:rsidP="0073343F">
      <w:pPr>
        <w:pStyle w:val="BodyText"/>
        <w:spacing w:before="120" w:line="240" w:lineRule="auto"/>
        <w:ind w:firstLine="3240"/>
      </w:pPr>
    </w:p>
    <w:p w:rsidR="00090EC7" w:rsidRDefault="00AC2D8E" w:rsidP="0073343F">
      <w:pPr>
        <w:pStyle w:val="BodyText"/>
        <w:spacing w:before="120" w:line="240" w:lineRule="auto"/>
        <w:ind w:firstLine="3240"/>
      </w:pPr>
      <w:r>
        <w:rPr>
          <w:noProof/>
        </w:rPr>
        <mc:AlternateContent>
          <mc:Choice Requires="wps">
            <w:drawing>
              <wp:anchor distT="0" distB="0" distL="114300" distR="114300" simplePos="0" relativeHeight="252412928" behindDoc="0" locked="0" layoutInCell="1" allowOverlap="1" wp14:anchorId="612E5383" wp14:editId="4946ADD1">
                <wp:simplePos x="0" y="0"/>
                <wp:positionH relativeFrom="column">
                  <wp:posOffset>3286125</wp:posOffset>
                </wp:positionH>
                <wp:positionV relativeFrom="paragraph">
                  <wp:posOffset>140970</wp:posOffset>
                </wp:positionV>
                <wp:extent cx="3454400" cy="2609850"/>
                <wp:effectExtent l="0" t="0" r="12700" b="19050"/>
                <wp:wrapNone/>
                <wp:docPr id="288" name="Text Box 288"/>
                <wp:cNvGraphicFramePr/>
                <a:graphic xmlns:a="http://schemas.openxmlformats.org/drawingml/2006/main">
                  <a:graphicData uri="http://schemas.microsoft.com/office/word/2010/wordprocessingShape">
                    <wps:wsp>
                      <wps:cNvSpPr txBox="1"/>
                      <wps:spPr>
                        <a:xfrm>
                          <a:off x="0" y="0"/>
                          <a:ext cx="3454400" cy="2609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C2D8E" w:rsidRDefault="00AC2D8E">
                            <w:r>
                              <w:rPr>
                                <w:noProof/>
                              </w:rPr>
                              <w:drawing>
                                <wp:inline distT="0" distB="0" distL="0" distR="0" wp14:anchorId="37E9717F" wp14:editId="11B3DE7F">
                                  <wp:extent cx="3278763" cy="2162175"/>
                                  <wp:effectExtent l="0" t="0" r="0" b="0"/>
                                  <wp:docPr id="291" name="Picture 291" descr="C:\Users\David\AppData\Local\Microsoft\Windows\Temporary Internet Files\Content.IE5\B0TJN66V\med_ed_parents_talking_400x2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avid\AppData\Local\Microsoft\Windows\Temporary Internet Files\Content.IE5\B0TJN66V\med_ed_parents_talking_400x280[1].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77291" cy="216120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8" o:spid="_x0000_s1133" type="#_x0000_t202" style="position:absolute;left:0;text-align:left;margin-left:258.75pt;margin-top:11.1pt;width:272pt;height:205.5pt;z-index:25241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" fillcolor="white [3201]" strokeweight=".5pt">
                <v:textbox>
                  <w:txbxContent>
                    <w:p w:rsidR="00AC2D8E" w:rsidRDefault="00AC2D8E">
                      <w:r>
                        <w:rPr>
                          <w:noProof/>
                        </w:rPr>
                        <w:drawing>
                          <wp:inline distT="0" distB="0" distL="0" distR="0" wp14:anchorId="37E9717F" wp14:editId="11B3DE7F">
                            <wp:extent cx="3278763" cy="2162175"/>
                            <wp:effectExtent l="0" t="0" r="0" b="0"/>
                            <wp:docPr id="291" name="Picture 291" descr="C:\Users\David\AppData\Local\Microsoft\Windows\Temporary Internet Files\Content.IE5\B0TJN66V\med_ed_parents_talking_400x2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avid\AppData\Local\Microsoft\Windows\Temporary Internet Files\Content.IE5\B0TJN66V\med_ed_parents_talking_400x280[1].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77291" cy="2161204"/>
                                    </a:xfrm>
                                    <a:prstGeom prst="rect">
                                      <a:avLst/>
                                    </a:prstGeom>
                                    <a:noFill/>
                                    <a:ln>
                                      <a:noFill/>
                                    </a:ln>
                                  </pic:spPr>
                                </pic:pic>
                              </a:graphicData>
                            </a:graphic>
                          </wp:inline>
                        </w:drawing>
                      </w:r>
                    </w:p>
                  </w:txbxContent>
                </v:textbox>
              </v:shape>
            </w:pict>
          </mc:Fallback>
        </mc:AlternateContent>
      </w:r>
    </w:p>
    <w:p w:rsidR="00090EC7" w:rsidRDefault="00CC2B20" w:rsidP="0073343F">
      <w:pPr>
        <w:pStyle w:val="BodyText"/>
        <w:spacing w:before="120" w:line="240" w:lineRule="auto"/>
        <w:ind w:firstLine="3240"/>
      </w:pPr>
      <w:r w:rsidRPr="004D6965">
        <w:rPr>
          <w:noProof/>
        </w:rPr>
        <mc:AlternateContent>
          <mc:Choice Requires="wps">
            <w:drawing>
              <wp:anchor distT="0" distB="0" distL="114300" distR="114300" simplePos="0" relativeHeight="252409856" behindDoc="1" locked="0" layoutInCell="1" allowOverlap="1" wp14:anchorId="5CDC0F20" wp14:editId="013D16F8">
                <wp:simplePos x="0" y="0"/>
                <wp:positionH relativeFrom="column">
                  <wp:posOffset>238125</wp:posOffset>
                </wp:positionH>
                <wp:positionV relativeFrom="paragraph">
                  <wp:posOffset>141605</wp:posOffset>
                </wp:positionV>
                <wp:extent cx="2933700" cy="2552700"/>
                <wp:effectExtent l="0" t="0" r="19050" b="19050"/>
                <wp:wrapTight wrapText="bothSides">
                  <wp:wrapPolygon edited="0">
                    <wp:start x="0" y="0"/>
                    <wp:lineTo x="0" y="21600"/>
                    <wp:lineTo x="21600" y="21600"/>
                    <wp:lineTo x="21600" y="0"/>
                    <wp:lineTo x="0" y="0"/>
                  </wp:wrapPolygon>
                </wp:wrapTight>
                <wp:docPr id="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2552700"/>
                        </a:xfrm>
                        <a:prstGeom prst="rect">
                          <a:avLst/>
                        </a:prstGeom>
                        <a:solidFill>
                          <a:srgbClr val="FFFFFF"/>
                        </a:solidFill>
                        <a:ln w="9525">
                          <a:solidFill>
                            <a:srgbClr val="000000"/>
                          </a:solidFill>
                          <a:miter lim="800000"/>
                          <a:headEnd/>
                          <a:tailEnd/>
                        </a:ln>
                      </wps:spPr>
                      <wps:txbx>
                        <w:txbxContent>
                          <w:p w:rsidR="00CC2B20" w:rsidRPr="00CC2B20" w:rsidRDefault="00CC2B20" w:rsidP="00CC2B20">
                            <w:pPr>
                              <w:pStyle w:val="BodyText"/>
                              <w:spacing w:line="240" w:lineRule="auto"/>
                              <w:contextualSpacing/>
                              <w:jc w:val="center"/>
                              <w:rPr>
                                <w:rFonts w:cstheme="minorHAnsi"/>
                                <w:b/>
                                <w:sz w:val="20"/>
                                <w:u w:val="single"/>
                              </w:rPr>
                            </w:pPr>
                            <w:r w:rsidRPr="00CC2B20">
                              <w:rPr>
                                <w:rFonts w:cstheme="minorHAnsi"/>
                                <w:b/>
                                <w:sz w:val="20"/>
                                <w:u w:val="single"/>
                              </w:rPr>
                              <w:t>Sure as Sunlight</w:t>
                            </w:r>
                          </w:p>
                          <w:p w:rsidR="00CC2B20" w:rsidRDefault="00CC2B20" w:rsidP="00CC2B20">
                            <w:pPr>
                              <w:pStyle w:val="BodyText"/>
                              <w:spacing w:line="240" w:lineRule="auto"/>
                              <w:contextualSpacing/>
                              <w:jc w:val="center"/>
                              <w:rPr>
                                <w:rFonts w:cstheme="minorHAnsi"/>
                                <w:sz w:val="20"/>
                              </w:rPr>
                            </w:pPr>
                            <w:r w:rsidRPr="00CC2B20">
                              <w:rPr>
                                <w:rFonts w:cstheme="minorHAnsi"/>
                                <w:b/>
                                <w:sz w:val="20"/>
                              </w:rPr>
                              <w:t>Dr. Ronald F. Ferguson</w:t>
                            </w:r>
                          </w:p>
                          <w:p w:rsidR="00CC2B20" w:rsidRDefault="00CC2B20" w:rsidP="00CC2B20">
                            <w:pPr>
                              <w:pStyle w:val="BodyText"/>
                              <w:spacing w:line="240" w:lineRule="auto"/>
                              <w:contextualSpacing/>
                              <w:jc w:val="center"/>
                              <w:rPr>
                                <w:rFonts w:cstheme="minorHAnsi"/>
                                <w:sz w:val="20"/>
                              </w:rPr>
                            </w:pP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there’s a child in your caring</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who may someday cure all cancer</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but you’ve got to lay the groundwork</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so that it can come to pass.</w:t>
                            </w:r>
                          </w:p>
                          <w:p w:rsidR="00CC2B20" w:rsidRPr="00CC2B20" w:rsidRDefault="00CC2B20" w:rsidP="00CC2B20">
                            <w:pPr>
                              <w:pStyle w:val="BodyText"/>
                              <w:spacing w:line="240" w:lineRule="auto"/>
                              <w:contextualSpacing/>
                              <w:jc w:val="center"/>
                              <w:rPr>
                                <w:rFonts w:cstheme="minorHAnsi"/>
                                <w:sz w:val="18"/>
                                <w:szCs w:val="18"/>
                              </w:rPr>
                            </w:pP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she’s a child who hasn’t blossomed</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so you cannot see her brilliance</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but as sure as there is sunlight</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she is here now in your class.</w:t>
                            </w:r>
                          </w:p>
                          <w:p w:rsidR="00CC2B20" w:rsidRPr="00CC2B20" w:rsidRDefault="00CC2B20" w:rsidP="00CC2B20">
                            <w:pPr>
                              <w:pStyle w:val="BodyText"/>
                              <w:spacing w:line="240" w:lineRule="auto"/>
                              <w:contextualSpacing/>
                              <w:jc w:val="center"/>
                              <w:rPr>
                                <w:rFonts w:cstheme="minorHAnsi"/>
                                <w:sz w:val="18"/>
                                <w:szCs w:val="18"/>
                              </w:rPr>
                            </w:pP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I can’t tell you what her name is</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Nor her height, nor weight, nor color,</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only that she is potentially</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a history making lass.</w:t>
                            </w:r>
                          </w:p>
                          <w:p w:rsidR="00144AFE" w:rsidRPr="00AC2D8E" w:rsidRDefault="00144AFE" w:rsidP="008F44D6">
                            <w:pPr>
                              <w:rPr>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34" type="#_x0000_t202" style="position:absolute;left:0;text-align:left;margin-left:18.75pt;margin-top:11.15pt;width:231pt;height:201pt;z-index:-25090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">
                <v:textbox>
                  <w:txbxContent>
                    <w:p w:rsidR="00CC2B20" w:rsidRPr="00CC2B20" w:rsidRDefault="00CC2B20" w:rsidP="00CC2B20">
                      <w:pPr>
                        <w:pStyle w:val="BodyText"/>
                        <w:spacing w:line="240" w:lineRule="auto"/>
                        <w:contextualSpacing/>
                        <w:jc w:val="center"/>
                        <w:rPr>
                          <w:rFonts w:cstheme="minorHAnsi"/>
                          <w:b/>
                          <w:sz w:val="20"/>
                          <w:u w:val="single"/>
                        </w:rPr>
                      </w:pPr>
                      <w:r w:rsidRPr="00CC2B20">
                        <w:rPr>
                          <w:rFonts w:cstheme="minorHAnsi"/>
                          <w:b/>
                          <w:sz w:val="20"/>
                          <w:u w:val="single"/>
                        </w:rPr>
                        <w:t>Sure as Sunlight</w:t>
                      </w:r>
                    </w:p>
                    <w:p w:rsidR="00CC2B20" w:rsidRDefault="00CC2B20" w:rsidP="00CC2B20">
                      <w:pPr>
                        <w:pStyle w:val="BodyText"/>
                        <w:spacing w:line="240" w:lineRule="auto"/>
                        <w:contextualSpacing/>
                        <w:jc w:val="center"/>
                        <w:rPr>
                          <w:rFonts w:cstheme="minorHAnsi"/>
                          <w:sz w:val="20"/>
                        </w:rPr>
                      </w:pPr>
                      <w:r w:rsidRPr="00CC2B20">
                        <w:rPr>
                          <w:rFonts w:cstheme="minorHAnsi"/>
                          <w:b/>
                          <w:sz w:val="20"/>
                        </w:rPr>
                        <w:t>Dr. Ronald F. Ferguson</w:t>
                      </w:r>
                    </w:p>
                    <w:p w:rsidR="00CC2B20" w:rsidRDefault="00CC2B20" w:rsidP="00CC2B20">
                      <w:pPr>
                        <w:pStyle w:val="BodyText"/>
                        <w:spacing w:line="240" w:lineRule="auto"/>
                        <w:contextualSpacing/>
                        <w:jc w:val="center"/>
                        <w:rPr>
                          <w:rFonts w:cstheme="minorHAnsi"/>
                          <w:sz w:val="20"/>
                        </w:rPr>
                      </w:pP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there’s a child in your caring</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who may someday cure all cancer</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but you’ve got to lay the groundwork</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so that it can come to pass.</w:t>
                      </w:r>
                    </w:p>
                    <w:p w:rsidR="00CC2B20" w:rsidRPr="00CC2B20" w:rsidRDefault="00CC2B20" w:rsidP="00CC2B20">
                      <w:pPr>
                        <w:pStyle w:val="BodyText"/>
                        <w:spacing w:line="240" w:lineRule="auto"/>
                        <w:contextualSpacing/>
                        <w:jc w:val="center"/>
                        <w:rPr>
                          <w:rFonts w:cstheme="minorHAnsi"/>
                          <w:sz w:val="18"/>
                          <w:szCs w:val="18"/>
                        </w:rPr>
                      </w:pP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she’s a child who hasn’t blossomed</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so you cannot see her brilliance</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but as sure as there is sunlight</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she is here now in your class.</w:t>
                      </w:r>
                    </w:p>
                    <w:p w:rsidR="00CC2B20" w:rsidRPr="00CC2B20" w:rsidRDefault="00CC2B20" w:rsidP="00CC2B20">
                      <w:pPr>
                        <w:pStyle w:val="BodyText"/>
                        <w:spacing w:line="240" w:lineRule="auto"/>
                        <w:contextualSpacing/>
                        <w:jc w:val="center"/>
                        <w:rPr>
                          <w:rFonts w:cstheme="minorHAnsi"/>
                          <w:sz w:val="18"/>
                          <w:szCs w:val="18"/>
                        </w:rPr>
                      </w:pP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I can’t tell you what her name is</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Nor her height, nor weight, nor color,</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only that she is potentially</w:t>
                      </w:r>
                    </w:p>
                    <w:p w:rsidR="00CC2B20" w:rsidRPr="00CC2B20" w:rsidRDefault="00CC2B20" w:rsidP="00CC2B20">
                      <w:pPr>
                        <w:pStyle w:val="BodyText"/>
                        <w:spacing w:line="240" w:lineRule="auto"/>
                        <w:contextualSpacing/>
                        <w:jc w:val="center"/>
                        <w:rPr>
                          <w:rFonts w:cstheme="minorHAnsi"/>
                          <w:sz w:val="18"/>
                          <w:szCs w:val="18"/>
                        </w:rPr>
                      </w:pPr>
                      <w:r w:rsidRPr="00CC2B20">
                        <w:rPr>
                          <w:rFonts w:cstheme="minorHAnsi"/>
                          <w:sz w:val="18"/>
                          <w:szCs w:val="18"/>
                        </w:rPr>
                        <w:t>a history making lass.</w:t>
                      </w:r>
                    </w:p>
                    <w:p w:rsidR="00144AFE" w:rsidRPr="00AC2D8E" w:rsidRDefault="00144AFE" w:rsidP="008F44D6">
                      <w:pPr>
                        <w:rPr>
                          <w:color w:val="FF0000"/>
                        </w:rPr>
                      </w:pPr>
                    </w:p>
                  </w:txbxContent>
                </v:textbox>
                <w10:wrap type="tight"/>
              </v:shape>
            </w:pict>
          </mc:Fallback>
        </mc:AlternateContent>
      </w:r>
    </w:p>
    <w:p w:rsidR="00090EC7" w:rsidRDefault="00090EC7" w:rsidP="0073343F">
      <w:pPr>
        <w:pStyle w:val="BodyText"/>
        <w:spacing w:before="120" w:line="240" w:lineRule="auto"/>
        <w:ind w:firstLine="3240"/>
      </w:pPr>
    </w:p>
    <w:p w:rsidR="00090EC7" w:rsidRPr="00016CDA" w:rsidRDefault="00CC2B20" w:rsidP="00AC2D8E">
      <w:pPr>
        <w:pStyle w:val="BodyText"/>
        <w:tabs>
          <w:tab w:val="left" w:pos="6555"/>
        </w:tabs>
        <w:spacing w:before="120" w:line="240" w:lineRule="auto"/>
        <w:rPr>
          <w:sz w:val="28"/>
          <w:szCs w:val="28"/>
        </w:rPr>
      </w:pPr>
      <w:r w:rsidRPr="0073343F">
        <w:rPr>
          <w:b/>
          <w:noProof/>
        </w:rPr>
        <mc:AlternateContent>
          <mc:Choice Requires="wps">
            <w:drawing>
              <wp:anchor distT="0" distB="0" distL="114300" distR="114300" simplePos="0" relativeHeight="252390400" behindDoc="0" locked="0" layoutInCell="1" allowOverlap="1" wp14:anchorId="0C46BE3A" wp14:editId="10FC6B00">
                <wp:simplePos x="0" y="0"/>
                <wp:positionH relativeFrom="page">
                  <wp:posOffset>495300</wp:posOffset>
                </wp:positionH>
                <wp:positionV relativeFrom="margin">
                  <wp:posOffset>4981575</wp:posOffset>
                </wp:positionV>
                <wp:extent cx="6702425" cy="2171700"/>
                <wp:effectExtent l="0" t="0" r="3175" b="0"/>
                <wp:wrapNone/>
                <wp:docPr id="378"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2171700"/>
                        </a:xfrm>
                        <a:prstGeom prst="rect">
                          <a:avLst/>
                        </a:prstGeom>
                        <a:solidFill>
                          <a:srgbClr val="FFFF00">
                            <a:alpha val="60000"/>
                          </a:srgbClr>
                        </a:solidFill>
                        <a:ln>
                          <a:noFill/>
                        </a:ln>
                      </wps:spPr>
                      <wps:txbx>
                        <w:txbxContent>
                          <w:p w:rsidR="00144AFE" w:rsidRPr="001A6281" w:rsidRDefault="00144AFE" w:rsidP="0073343F">
                            <w:pPr>
                              <w:spacing w:line="240" w:lineRule="auto"/>
                              <w:rPr>
                                <w:rFonts w:cstheme="minorHAnsi"/>
                                <w:b/>
                                <w:sz w:val="28"/>
                              </w:rPr>
                            </w:pPr>
                            <w:r>
                              <w:rPr>
                                <w:rFonts w:cstheme="minorHAnsi"/>
                                <w:b/>
                                <w:sz w:val="28"/>
                              </w:rPr>
                              <w:t>How your support helps children in York County</w:t>
                            </w:r>
                            <w:r w:rsidRPr="000E7635">
                              <w:rPr>
                                <w:rFonts w:cstheme="minorHAnsi"/>
                                <w:b/>
                                <w:sz w:val="28"/>
                              </w:rPr>
                              <w:t>:</w:t>
                            </w:r>
                            <w:r>
                              <w:rPr>
                                <w:rFonts w:cstheme="minorHAnsi"/>
                                <w:b/>
                                <w:sz w:val="28"/>
                              </w:rPr>
                              <w:t xml:space="preserve">                     </w:t>
                            </w:r>
                            <w:r w:rsidRPr="0073343F">
                              <w:rPr>
                                <w:rFonts w:cstheme="minorHAnsi"/>
                                <w:b/>
                                <w:sz w:val="28"/>
                              </w:rPr>
                              <w:t xml:space="preserve"> </w:t>
                            </w:r>
                          </w:p>
                          <w:p w:rsidR="00144AFE" w:rsidRPr="006A3704" w:rsidRDefault="00144AFE" w:rsidP="0073343F">
                            <w:pPr>
                              <w:pStyle w:val="BodyText"/>
                              <w:numPr>
                                <w:ilvl w:val="0"/>
                                <w:numId w:val="2"/>
                              </w:numPr>
                              <w:spacing w:line="240" w:lineRule="auto"/>
                              <w:rPr>
                                <w:rFonts w:cstheme="minorHAnsi"/>
                                <w:b/>
                                <w:sz w:val="20"/>
                                <w:szCs w:val="20"/>
                              </w:rPr>
                            </w:pPr>
                            <w:r w:rsidRPr="006A3704">
                              <w:rPr>
                                <w:rFonts w:cstheme="minorHAnsi"/>
                                <w:b/>
                                <w:sz w:val="20"/>
                                <w:szCs w:val="20"/>
                              </w:rPr>
                              <w:t>$325 provides a rising kindergarten child with the Countdown to Kindergarten Program for the summer</w:t>
                            </w:r>
                          </w:p>
                          <w:p w:rsidR="00144AFE" w:rsidRPr="006A3704" w:rsidRDefault="00144AFE" w:rsidP="00F37E3F">
                            <w:pPr>
                              <w:pStyle w:val="BodyText"/>
                              <w:numPr>
                                <w:ilvl w:val="0"/>
                                <w:numId w:val="2"/>
                              </w:numPr>
                              <w:spacing w:line="240" w:lineRule="auto"/>
                              <w:rPr>
                                <w:rFonts w:cstheme="minorHAnsi"/>
                                <w:b/>
                                <w:sz w:val="20"/>
                                <w:szCs w:val="20"/>
                              </w:rPr>
                            </w:pPr>
                            <w:r w:rsidRPr="006A3704">
                              <w:rPr>
                                <w:rFonts w:cstheme="minorHAnsi"/>
                                <w:b/>
                                <w:sz w:val="20"/>
                                <w:szCs w:val="20"/>
                              </w:rPr>
                              <w:t>$</w:t>
                            </w:r>
                            <w:r w:rsidR="006A3704" w:rsidRPr="006A3704">
                              <w:rPr>
                                <w:rFonts w:cstheme="minorHAnsi"/>
                                <w:b/>
                                <w:sz w:val="20"/>
                                <w:szCs w:val="20"/>
                              </w:rPr>
                              <w:t xml:space="preserve">10 </w:t>
                            </w:r>
                            <w:r w:rsidRPr="006A3704">
                              <w:rPr>
                                <w:rFonts w:cstheme="minorHAnsi"/>
                                <w:b/>
                                <w:sz w:val="20"/>
                                <w:szCs w:val="20"/>
                              </w:rPr>
                              <w:t xml:space="preserve"> feeds dinner to low-income families attending a parenting workshop </w:t>
                            </w:r>
                          </w:p>
                          <w:p w:rsidR="00144AFE" w:rsidRPr="006A3704" w:rsidRDefault="00144AFE" w:rsidP="0073343F">
                            <w:pPr>
                              <w:pStyle w:val="BodyText"/>
                              <w:numPr>
                                <w:ilvl w:val="0"/>
                                <w:numId w:val="2"/>
                              </w:numPr>
                              <w:spacing w:line="240" w:lineRule="auto"/>
                              <w:rPr>
                                <w:rFonts w:cstheme="minorHAnsi"/>
                                <w:b/>
                                <w:sz w:val="20"/>
                                <w:szCs w:val="20"/>
                              </w:rPr>
                            </w:pPr>
                            <w:r w:rsidRPr="006A3704">
                              <w:rPr>
                                <w:rFonts w:cstheme="minorHAnsi"/>
                                <w:b/>
                                <w:sz w:val="20"/>
                                <w:szCs w:val="20"/>
                              </w:rPr>
                              <w:t>$500 helps a teenage mother stay in high school with a quality child care voucher for one month</w:t>
                            </w:r>
                          </w:p>
                          <w:p w:rsidR="00144AFE" w:rsidRPr="006A3704" w:rsidRDefault="006A3704" w:rsidP="0073343F">
                            <w:pPr>
                              <w:pStyle w:val="BodyText"/>
                              <w:numPr>
                                <w:ilvl w:val="0"/>
                                <w:numId w:val="2"/>
                              </w:numPr>
                              <w:spacing w:line="240" w:lineRule="auto"/>
                              <w:rPr>
                                <w:rFonts w:cstheme="minorHAnsi"/>
                                <w:b/>
                                <w:sz w:val="20"/>
                                <w:szCs w:val="20"/>
                              </w:rPr>
                            </w:pPr>
                            <w:r w:rsidRPr="006A3704">
                              <w:rPr>
                                <w:rFonts w:cstheme="minorHAnsi"/>
                                <w:b/>
                                <w:sz w:val="20"/>
                                <w:szCs w:val="20"/>
                              </w:rPr>
                              <w:t xml:space="preserve">$350 can provide a community or faith based organization with age appropriate books for a literacy program for families with limited access to books </w:t>
                            </w:r>
                            <w:r w:rsidR="00144AFE" w:rsidRPr="006A3704">
                              <w:rPr>
                                <w:rFonts w:cstheme="minorHAnsi"/>
                                <w:b/>
                                <w:sz w:val="20"/>
                                <w:szCs w:val="20"/>
                              </w:rPr>
                              <w:t xml:space="preserve"> </w:t>
                            </w:r>
                          </w:p>
                          <w:p w:rsidR="00144AFE" w:rsidRPr="00416CD6" w:rsidRDefault="00144AFE" w:rsidP="00475862">
                            <w:pPr>
                              <w:pStyle w:val="BodyText"/>
                              <w:spacing w:line="240" w:lineRule="auto"/>
                              <w:jc w:val="center"/>
                              <w:rPr>
                                <w:rFonts w:cstheme="minorHAnsi"/>
                              </w:rPr>
                            </w:pPr>
                            <w:r w:rsidRPr="008F44D6">
                              <w:rPr>
                                <w:rFonts w:cstheme="minorHAnsi"/>
                                <w:b/>
                                <w:sz w:val="28"/>
                                <w:szCs w:val="20"/>
                              </w:rPr>
                              <w:t xml:space="preserve">HOW TO GIVE: </w:t>
                            </w:r>
                            <w:r>
                              <w:rPr>
                                <w:rFonts w:cstheme="minorHAnsi"/>
                                <w:b/>
                                <w:sz w:val="28"/>
                                <w:szCs w:val="20"/>
                              </w:rPr>
                              <w:t xml:space="preserve">Check out our website: </w:t>
                            </w:r>
                            <w:hyperlink r:id="rId44" w:history="1">
                              <w:r w:rsidRPr="009A1C27">
                                <w:rPr>
                                  <w:rStyle w:val="Hyperlink"/>
                                  <w:rFonts w:cstheme="minorHAnsi"/>
                                  <w:b/>
                                  <w:sz w:val="28"/>
                                  <w:szCs w:val="20"/>
                                </w:rPr>
                                <w:t>www.YCFirstSteps.com</w:t>
                              </w:r>
                            </w:hyperlink>
                            <w:r>
                              <w:rPr>
                                <w:rFonts w:cstheme="minorHAnsi"/>
                                <w:b/>
                                <w:sz w:val="28"/>
                                <w:szCs w:val="20"/>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35" type="#_x0000_t202" style="position:absolute;margin-left:39pt;margin-top:392.25pt;width:527.75pt;height:171pt;z-index:25239040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" fillcolor="yellow" stroked="f">
                <v:fill opacity="39321f"/>
                <v:textbox inset=",7.2pt,,7.2pt">
                  <w:txbxContent>
                    <w:p w:rsidR="00144AFE" w:rsidRPr="001A6281" w:rsidRDefault="00144AFE" w:rsidP="0073343F">
                      <w:pPr>
                        <w:spacing w:line="240" w:lineRule="auto"/>
                        <w:rPr>
                          <w:rFonts w:cstheme="minorHAnsi"/>
                          <w:b/>
                          <w:sz w:val="28"/>
                        </w:rPr>
                      </w:pPr>
                      <w:r>
                        <w:rPr>
                          <w:rFonts w:cstheme="minorHAnsi"/>
                          <w:b/>
                          <w:sz w:val="28"/>
                        </w:rPr>
                        <w:t>How your support helps children in York County</w:t>
                      </w:r>
                      <w:r w:rsidRPr="000E7635">
                        <w:rPr>
                          <w:rFonts w:cstheme="minorHAnsi"/>
                          <w:b/>
                          <w:sz w:val="28"/>
                        </w:rPr>
                        <w:t>:</w:t>
                      </w:r>
                      <w:r>
                        <w:rPr>
                          <w:rFonts w:cstheme="minorHAnsi"/>
                          <w:b/>
                          <w:sz w:val="28"/>
                        </w:rPr>
                        <w:t xml:space="preserve">                     </w:t>
                      </w:r>
                      <w:r w:rsidRPr="0073343F">
                        <w:rPr>
                          <w:rFonts w:cstheme="minorHAnsi"/>
                          <w:b/>
                          <w:sz w:val="28"/>
                        </w:rPr>
                        <w:t xml:space="preserve"> </w:t>
                      </w:r>
                    </w:p>
                    <w:p w:rsidR="00144AFE" w:rsidRPr="006A3704" w:rsidRDefault="00144AFE" w:rsidP="0073343F">
                      <w:pPr>
                        <w:pStyle w:val="BodyText"/>
                        <w:numPr>
                          <w:ilvl w:val="0"/>
                          <w:numId w:val="2"/>
                        </w:numPr>
                        <w:spacing w:line="240" w:lineRule="auto"/>
                        <w:rPr>
                          <w:rFonts w:cstheme="minorHAnsi"/>
                          <w:b/>
                          <w:sz w:val="20"/>
                          <w:szCs w:val="20"/>
                        </w:rPr>
                      </w:pPr>
                      <w:r w:rsidRPr="006A3704">
                        <w:rPr>
                          <w:rFonts w:cstheme="minorHAnsi"/>
                          <w:b/>
                          <w:sz w:val="20"/>
                          <w:szCs w:val="20"/>
                        </w:rPr>
                        <w:t>$325 provides a rising kindergarten child with the Countdown to Kindergarten Program for the summer</w:t>
                      </w:r>
                    </w:p>
                    <w:p w:rsidR="00144AFE" w:rsidRPr="006A3704" w:rsidRDefault="00144AFE" w:rsidP="00F37E3F">
                      <w:pPr>
                        <w:pStyle w:val="BodyText"/>
                        <w:numPr>
                          <w:ilvl w:val="0"/>
                          <w:numId w:val="2"/>
                        </w:numPr>
                        <w:spacing w:line="240" w:lineRule="auto"/>
                        <w:rPr>
                          <w:rFonts w:cstheme="minorHAnsi"/>
                          <w:b/>
                          <w:sz w:val="20"/>
                          <w:szCs w:val="20"/>
                        </w:rPr>
                      </w:pPr>
                      <w:r w:rsidRPr="006A3704">
                        <w:rPr>
                          <w:rFonts w:cstheme="minorHAnsi"/>
                          <w:b/>
                          <w:sz w:val="20"/>
                          <w:szCs w:val="20"/>
                        </w:rPr>
                        <w:t>$</w:t>
                      </w:r>
                      <w:r w:rsidR="006A3704" w:rsidRPr="006A3704">
                        <w:rPr>
                          <w:rFonts w:cstheme="minorHAnsi"/>
                          <w:b/>
                          <w:sz w:val="20"/>
                          <w:szCs w:val="20"/>
                        </w:rPr>
                        <w:t xml:space="preserve">10 </w:t>
                      </w:r>
                      <w:r w:rsidRPr="006A3704">
                        <w:rPr>
                          <w:rFonts w:cstheme="minorHAnsi"/>
                          <w:b/>
                          <w:sz w:val="20"/>
                          <w:szCs w:val="20"/>
                        </w:rPr>
                        <w:t xml:space="preserve"> feeds dinner to low-income families attending a parenting workshop </w:t>
                      </w:r>
                    </w:p>
                    <w:p w:rsidR="00144AFE" w:rsidRPr="006A3704" w:rsidRDefault="00144AFE" w:rsidP="0073343F">
                      <w:pPr>
                        <w:pStyle w:val="BodyText"/>
                        <w:numPr>
                          <w:ilvl w:val="0"/>
                          <w:numId w:val="2"/>
                        </w:numPr>
                        <w:spacing w:line="240" w:lineRule="auto"/>
                        <w:rPr>
                          <w:rFonts w:cstheme="minorHAnsi"/>
                          <w:b/>
                          <w:sz w:val="20"/>
                          <w:szCs w:val="20"/>
                        </w:rPr>
                      </w:pPr>
                      <w:r w:rsidRPr="006A3704">
                        <w:rPr>
                          <w:rFonts w:cstheme="minorHAnsi"/>
                          <w:b/>
                          <w:sz w:val="20"/>
                          <w:szCs w:val="20"/>
                        </w:rPr>
                        <w:t>$500 helps a teenage mother stay in high school with a quality child care voucher for one month</w:t>
                      </w:r>
                    </w:p>
                    <w:p w:rsidR="00144AFE" w:rsidRPr="006A3704" w:rsidRDefault="006A3704" w:rsidP="0073343F">
                      <w:pPr>
                        <w:pStyle w:val="BodyText"/>
                        <w:numPr>
                          <w:ilvl w:val="0"/>
                          <w:numId w:val="2"/>
                        </w:numPr>
                        <w:spacing w:line="240" w:lineRule="auto"/>
                        <w:rPr>
                          <w:rFonts w:cstheme="minorHAnsi"/>
                          <w:b/>
                          <w:sz w:val="20"/>
                          <w:szCs w:val="20"/>
                        </w:rPr>
                      </w:pPr>
                      <w:r w:rsidRPr="006A3704">
                        <w:rPr>
                          <w:rFonts w:cstheme="minorHAnsi"/>
                          <w:b/>
                          <w:sz w:val="20"/>
                          <w:szCs w:val="20"/>
                        </w:rPr>
                        <w:t xml:space="preserve">$350 can provide a community or faith based organization with age appropriate books for a literacy program for families with limited access to books </w:t>
                      </w:r>
                      <w:r w:rsidR="00144AFE" w:rsidRPr="006A3704">
                        <w:rPr>
                          <w:rFonts w:cstheme="minorHAnsi"/>
                          <w:b/>
                          <w:sz w:val="20"/>
                          <w:szCs w:val="20"/>
                        </w:rPr>
                        <w:t xml:space="preserve"> </w:t>
                      </w:r>
                    </w:p>
                    <w:p w:rsidR="00144AFE" w:rsidRPr="00416CD6" w:rsidRDefault="00144AFE" w:rsidP="00475862">
                      <w:pPr>
                        <w:pStyle w:val="BodyText"/>
                        <w:spacing w:line="240" w:lineRule="auto"/>
                        <w:jc w:val="center"/>
                        <w:rPr>
                          <w:rFonts w:cstheme="minorHAnsi"/>
                        </w:rPr>
                      </w:pPr>
                      <w:r w:rsidRPr="008F44D6">
                        <w:rPr>
                          <w:rFonts w:cstheme="minorHAnsi"/>
                          <w:b/>
                          <w:sz w:val="28"/>
                          <w:szCs w:val="20"/>
                        </w:rPr>
                        <w:t xml:space="preserve">HOW TO GIVE: </w:t>
                      </w:r>
                      <w:r>
                        <w:rPr>
                          <w:rFonts w:cstheme="minorHAnsi"/>
                          <w:b/>
                          <w:sz w:val="28"/>
                          <w:szCs w:val="20"/>
                        </w:rPr>
                        <w:t xml:space="preserve">Check out our website: </w:t>
                      </w:r>
                      <w:hyperlink r:id="rId45" w:history="1">
                        <w:r w:rsidRPr="009A1C27">
                          <w:rPr>
                            <w:rStyle w:val="Hyperlink"/>
                            <w:rFonts w:cstheme="minorHAnsi"/>
                            <w:b/>
                            <w:sz w:val="28"/>
                            <w:szCs w:val="20"/>
                          </w:rPr>
                          <w:t>www.YCFirstSteps.com</w:t>
                        </w:r>
                      </w:hyperlink>
                      <w:r>
                        <w:rPr>
                          <w:rFonts w:cstheme="minorHAnsi"/>
                          <w:b/>
                          <w:sz w:val="28"/>
                          <w:szCs w:val="20"/>
                        </w:rPr>
                        <w:t xml:space="preserve"> </w:t>
                      </w:r>
                    </w:p>
                  </w:txbxContent>
                </v:textbox>
                <w10:wrap anchorx="page" anchory="margin"/>
              </v:shape>
            </w:pict>
          </mc:Fallback>
        </mc:AlternateContent>
      </w:r>
      <w:r w:rsidRPr="00F37E3F">
        <w:rPr>
          <w:noProof/>
          <w:sz w:val="28"/>
          <w:szCs w:val="28"/>
        </w:rPr>
        <mc:AlternateContent>
          <mc:Choice Requires="wps">
            <w:drawing>
              <wp:anchor distT="0" distB="0" distL="114300" distR="114300" simplePos="0" relativeHeight="252406784" behindDoc="0" locked="0" layoutInCell="1" allowOverlap="1" wp14:anchorId="6B95FD0A" wp14:editId="74194FF5">
                <wp:simplePos x="0" y="0"/>
                <wp:positionH relativeFrom="page">
                  <wp:posOffset>561975</wp:posOffset>
                </wp:positionH>
                <wp:positionV relativeFrom="page">
                  <wp:posOffset>7933690</wp:posOffset>
                </wp:positionV>
                <wp:extent cx="2905125" cy="423545"/>
                <wp:effectExtent l="0" t="0" r="9525" b="14605"/>
                <wp:wrapNone/>
                <wp:docPr id="373"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144AFE" w:rsidRPr="00F37E3F" w:rsidRDefault="00144AFE" w:rsidP="00F37E3F">
                            <w:pPr>
                              <w:pStyle w:val="Heading1"/>
                              <w:spacing w:before="0" w:line="240" w:lineRule="auto"/>
                              <w:rPr>
                                <w:rFonts w:asciiTheme="minorHAnsi" w:hAnsiTheme="minorHAnsi"/>
                                <w:color w:val="FF0000"/>
                                <w:sz w:val="32"/>
                              </w:rPr>
                            </w:pPr>
                            <w:r w:rsidRPr="00F37E3F">
                              <w:rPr>
                                <w:rFonts w:asciiTheme="minorHAnsi" w:hAnsiTheme="minorHAnsi"/>
                                <w:color w:val="FF0000"/>
                                <w:sz w:val="32"/>
                              </w:rPr>
                              <w:t>Save the Date!</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36" type="#_x0000_t202" style="position:absolute;margin-left:44.25pt;margin-top:624.7pt;width:228.75pt;height:33.35pt;z-index:25240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" filled="f" stroked="f">
                <v:textbox inset="0,0,0,0">
                  <w:txbxContent>
                    <w:p w:rsidR="00144AFE" w:rsidRPr="00F37E3F" w:rsidRDefault="00144AFE" w:rsidP="00F37E3F">
                      <w:pPr>
                        <w:pStyle w:val="Heading1"/>
                        <w:spacing w:before="0" w:line="240" w:lineRule="auto"/>
                        <w:rPr>
                          <w:rFonts w:asciiTheme="minorHAnsi" w:hAnsiTheme="minorHAnsi"/>
                          <w:color w:val="FF0000"/>
                          <w:sz w:val="32"/>
                        </w:rPr>
                      </w:pPr>
                      <w:r w:rsidRPr="00F37E3F">
                        <w:rPr>
                          <w:rFonts w:asciiTheme="minorHAnsi" w:hAnsiTheme="minorHAnsi"/>
                          <w:color w:val="FF0000"/>
                          <w:sz w:val="32"/>
                        </w:rPr>
                        <w:t>Save the Date!</w:t>
                      </w:r>
                    </w:p>
                  </w:txbxContent>
                </v:textbox>
                <w10:wrap anchorx="page" anchory="page"/>
              </v:shape>
            </w:pict>
          </mc:Fallback>
        </mc:AlternateContent>
      </w:r>
      <w:r w:rsidRPr="00F37E3F">
        <w:rPr>
          <w:noProof/>
          <w:sz w:val="28"/>
          <w:szCs w:val="28"/>
        </w:rPr>
        <mc:AlternateContent>
          <mc:Choice Requires="wps">
            <w:drawing>
              <wp:anchor distT="0" distB="0" distL="114300" distR="114300" simplePos="0" relativeHeight="252407808" behindDoc="0" locked="0" layoutInCell="1" allowOverlap="1" wp14:anchorId="0A1D566E" wp14:editId="22896725">
                <wp:simplePos x="0" y="0"/>
                <wp:positionH relativeFrom="page">
                  <wp:posOffset>561975</wp:posOffset>
                </wp:positionH>
                <wp:positionV relativeFrom="page">
                  <wp:posOffset>8420099</wp:posOffset>
                </wp:positionV>
                <wp:extent cx="6702425" cy="694055"/>
                <wp:effectExtent l="19050" t="19050" r="22225" b="10795"/>
                <wp:wrapNone/>
                <wp:docPr id="374"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694055"/>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144AFE" w:rsidRDefault="00CC2B20" w:rsidP="001927EE">
                            <w:pPr>
                              <w:pStyle w:val="ListParagraph"/>
                              <w:numPr>
                                <w:ilvl w:val="0"/>
                                <w:numId w:val="40"/>
                              </w:numPr>
                            </w:pPr>
                            <w:r>
                              <w:t>Y</w:t>
                            </w:r>
                            <w:r w:rsidR="00144AFE">
                              <w:t>CFS Annual Meeting and Holiday Gathering – Monday December 12, 2016, 6:00 pm- 7:30 pm</w:t>
                            </w:r>
                          </w:p>
                          <w:p w:rsidR="00144AFE" w:rsidRDefault="00144AFE" w:rsidP="001927EE">
                            <w:pPr>
                              <w:pStyle w:val="ListParagraph"/>
                              <w:numPr>
                                <w:ilvl w:val="0"/>
                                <w:numId w:val="40"/>
                              </w:numPr>
                            </w:pPr>
                            <w:r>
                              <w:t>Early Childhood Conference – Saturday March 25, 2017, 8:00 am- 2:30 pm at Dutchman Creek Middle School</w:t>
                            </w:r>
                          </w:p>
                          <w:p w:rsidR="00144AFE" w:rsidRDefault="00144AFE" w:rsidP="001927EE">
                            <w:pPr>
                              <w:pStyle w:val="ListParagraph"/>
                              <w:numPr>
                                <w:ilvl w:val="0"/>
                                <w:numId w:val="40"/>
                              </w:numPr>
                            </w:pPr>
                            <w:r>
                              <w:t>Countdown to Kindergarten Celebration – Thursday, August 3, 2017, 5:00 pm – 7:00 pm,</w:t>
                            </w:r>
                            <w:r w:rsidR="00CC2B20">
                              <w:t xml:space="preserve"> </w:t>
                            </w:r>
                            <w:r>
                              <w:t>Rock Hill, S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37" type="#_x0000_t202" style="position:absolute;margin-left:44.25pt;margin-top:663pt;width:527.75pt;height:54.65pt;z-index:252407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" filled="f" fillcolor="#9cf" strokecolor="#36f" strokeweight="2.25pt">
                <v:stroke dashstyle="1 1" endcap="round"/>
                <v:textbox inset="0,0,0,0">
                  <w:txbxContent>
                    <w:p w:rsidR="00144AFE" w:rsidRDefault="00CC2B20" w:rsidP="001927EE">
                      <w:pPr>
                        <w:pStyle w:val="ListParagraph"/>
                        <w:numPr>
                          <w:ilvl w:val="0"/>
                          <w:numId w:val="40"/>
                        </w:numPr>
                      </w:pPr>
                      <w:r>
                        <w:t>Y</w:t>
                      </w:r>
                      <w:r w:rsidR="00144AFE">
                        <w:t>CFS Annual Meeting and Holiday Gathering – Monday December 12, 2016, 6:00 pm- 7:30 pm</w:t>
                      </w:r>
                    </w:p>
                    <w:p w:rsidR="00144AFE" w:rsidRDefault="00144AFE" w:rsidP="001927EE">
                      <w:pPr>
                        <w:pStyle w:val="ListParagraph"/>
                        <w:numPr>
                          <w:ilvl w:val="0"/>
                          <w:numId w:val="40"/>
                        </w:numPr>
                      </w:pPr>
                      <w:r>
                        <w:t>Early Childhood Conference – Saturday March 25, 2017, 8:00 am- 2:30 pm at Dutchman Creek Middle School</w:t>
                      </w:r>
                    </w:p>
                    <w:p w:rsidR="00144AFE" w:rsidRDefault="00144AFE" w:rsidP="001927EE">
                      <w:pPr>
                        <w:pStyle w:val="ListParagraph"/>
                        <w:numPr>
                          <w:ilvl w:val="0"/>
                          <w:numId w:val="40"/>
                        </w:numPr>
                      </w:pPr>
                      <w:r>
                        <w:t>Countdown to Kindergarten Celebration – Thursday, August 3, 2017, 5:00 pm – 7:00 pm,</w:t>
                      </w:r>
                      <w:r w:rsidR="00CC2B20">
                        <w:t xml:space="preserve"> </w:t>
                      </w:r>
                      <w:r>
                        <w:t>Rock Hill, SC</w:t>
                      </w:r>
                    </w:p>
                  </w:txbxContent>
                </v:textbox>
                <w10:wrap anchorx="page" anchory="page"/>
              </v:shape>
            </w:pict>
          </mc:Fallback>
        </mc:AlternateContent>
      </w:r>
      <w:r w:rsidR="00AC2D8E">
        <w:rPr>
          <w:sz w:val="28"/>
          <w:szCs w:val="28"/>
        </w:rPr>
        <w:tab/>
      </w:r>
    </w:p>
    <w:sectPr w:rsidR="00090EC7" w:rsidRPr="00016CDA" w:rsidSect="002D6EB0">
      <w:type w:val="continuous"/>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71A8" w:rsidRDefault="001771A8" w:rsidP="00316D02">
      <w:pPr>
        <w:spacing w:after="0" w:line="240" w:lineRule="auto"/>
      </w:pPr>
      <w:r>
        <w:separator/>
      </w:r>
    </w:p>
  </w:endnote>
  <w:endnote w:type="continuationSeparator" w:id="0">
    <w:p w:rsidR="001771A8" w:rsidRDefault="001771A8" w:rsidP="00316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AvenirNext-Regular">
    <w:panose1 w:val="00000000000000000000"/>
    <w:charset w:val="00"/>
    <w:family w:val="auto"/>
    <w:notTrueType/>
    <w:pitch w:val="default"/>
    <w:sig w:usb0="00000003" w:usb1="00000000" w:usb2="00000000" w:usb3="00000000" w:csb0="00000001" w:csb1="00000000"/>
  </w:font>
  <w:font w:name="AvenirNext-Bold">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71A8" w:rsidRDefault="001771A8" w:rsidP="00316D02">
      <w:pPr>
        <w:spacing w:after="0" w:line="240" w:lineRule="auto"/>
      </w:pPr>
      <w:r>
        <w:separator/>
      </w:r>
    </w:p>
  </w:footnote>
  <w:footnote w:type="continuationSeparator" w:id="0">
    <w:p w:rsidR="001771A8" w:rsidRDefault="001771A8" w:rsidP="00316D0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0710F"/>
    <w:multiLevelType w:val="hybridMultilevel"/>
    <w:tmpl w:val="1B480BCC"/>
    <w:lvl w:ilvl="0" w:tplc="FCBAF44C">
      <w:start w:val="1"/>
      <w:numFmt w:val="bullet"/>
      <w:lvlText w:val=""/>
      <w:lvlJc w:val="left"/>
      <w:pPr>
        <w:ind w:left="360" w:hanging="360"/>
      </w:pPr>
      <w:rPr>
        <w:rFonts w:ascii="Wingdings" w:hAnsi="Wingdings" w:hint="default"/>
        <w:color w:val="FF0000"/>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3D37128"/>
    <w:multiLevelType w:val="multilevel"/>
    <w:tmpl w:val="CF7EC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DB588E"/>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EB2636"/>
    <w:multiLevelType w:val="hybridMultilevel"/>
    <w:tmpl w:val="4B1A9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0A132D"/>
    <w:multiLevelType w:val="hybridMultilevel"/>
    <w:tmpl w:val="F96E9302"/>
    <w:lvl w:ilvl="0" w:tplc="FCBAF44C">
      <w:start w:val="1"/>
      <w:numFmt w:val="bullet"/>
      <w:lvlText w:val=""/>
      <w:lvlJc w:val="left"/>
      <w:pPr>
        <w:ind w:left="360" w:hanging="360"/>
      </w:pPr>
      <w:rPr>
        <w:rFonts w:ascii="Wingdings" w:hAnsi="Wingdings" w:hint="default"/>
        <w:color w:val="FF0000"/>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3BC598A"/>
    <w:multiLevelType w:val="multilevel"/>
    <w:tmpl w:val="7980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87E5B81"/>
    <w:multiLevelType w:val="multilevel"/>
    <w:tmpl w:val="50EA8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B2B69DA"/>
    <w:multiLevelType w:val="hybridMultilevel"/>
    <w:tmpl w:val="2B9C5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672073"/>
    <w:multiLevelType w:val="hybridMultilevel"/>
    <w:tmpl w:val="2B14E6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051DC9"/>
    <w:multiLevelType w:val="hybridMultilevel"/>
    <w:tmpl w:val="B08C78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C260DD"/>
    <w:multiLevelType w:val="hybridMultilevel"/>
    <w:tmpl w:val="9FD08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C81FFE"/>
    <w:multiLevelType w:val="hybridMultilevel"/>
    <w:tmpl w:val="101A3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7E3752"/>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8D04F5"/>
    <w:multiLevelType w:val="multilevel"/>
    <w:tmpl w:val="92681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0561DA"/>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AA91503"/>
    <w:multiLevelType w:val="hybridMultilevel"/>
    <w:tmpl w:val="B38C8780"/>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3D399A"/>
    <w:multiLevelType w:val="hybridMultilevel"/>
    <w:tmpl w:val="1EE0B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2F766D"/>
    <w:multiLevelType w:val="hybridMultilevel"/>
    <w:tmpl w:val="FFA4BC3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8">
    <w:nsid w:val="3ED36E3C"/>
    <w:multiLevelType w:val="hybridMultilevel"/>
    <w:tmpl w:val="7F50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72351B"/>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0D56813"/>
    <w:multiLevelType w:val="hybridMultilevel"/>
    <w:tmpl w:val="45683C9A"/>
    <w:lvl w:ilvl="0" w:tplc="ECAC18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9F74681"/>
    <w:multiLevelType w:val="hybridMultilevel"/>
    <w:tmpl w:val="1FFC7536"/>
    <w:lvl w:ilvl="0" w:tplc="FCBAF44C">
      <w:start w:val="1"/>
      <w:numFmt w:val="bullet"/>
      <w:lvlText w:val=""/>
      <w:lvlJc w:val="left"/>
      <w:pPr>
        <w:ind w:left="720" w:hanging="360"/>
      </w:pPr>
      <w:rPr>
        <w:rFonts w:ascii="Wingdings" w:hAnsi="Wingdings"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BF54656"/>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CF21891"/>
    <w:multiLevelType w:val="hybridMultilevel"/>
    <w:tmpl w:val="F8FC6F94"/>
    <w:lvl w:ilvl="0" w:tplc="F7BA44B2">
      <w:start w:val="1"/>
      <w:numFmt w:val="decimal"/>
      <w:lvlText w:val="%1."/>
      <w:lvlJc w:val="left"/>
      <w:pPr>
        <w:ind w:left="720" w:hanging="360"/>
      </w:pPr>
      <w:rPr>
        <w:rFonts w:hint="default"/>
        <w:color w:val="FF000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E8C1805"/>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1379DE"/>
    <w:multiLevelType w:val="hybridMultilevel"/>
    <w:tmpl w:val="36F48A20"/>
    <w:lvl w:ilvl="0" w:tplc="FCBAF44C">
      <w:start w:val="1"/>
      <w:numFmt w:val="bullet"/>
      <w:lvlText w:val=""/>
      <w:lvlJc w:val="left"/>
      <w:pPr>
        <w:ind w:left="720" w:hanging="360"/>
      </w:pPr>
      <w:rPr>
        <w:rFonts w:ascii="Wingdings" w:hAnsi="Wingdings"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E2410A"/>
    <w:multiLevelType w:val="hybridMultilevel"/>
    <w:tmpl w:val="D5FCD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ACA4F3A"/>
    <w:multiLevelType w:val="hybridMultilevel"/>
    <w:tmpl w:val="74020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03810EC"/>
    <w:multiLevelType w:val="hybridMultilevel"/>
    <w:tmpl w:val="D5163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0E5077F"/>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11079A5"/>
    <w:multiLevelType w:val="hybridMultilevel"/>
    <w:tmpl w:val="0BA28888"/>
    <w:lvl w:ilvl="0" w:tplc="04090001">
      <w:start w:val="1"/>
      <w:numFmt w:val="bullet"/>
      <w:lvlText w:val=""/>
      <w:lvlJc w:val="left"/>
      <w:pPr>
        <w:ind w:left="864" w:hanging="360"/>
      </w:pPr>
      <w:rPr>
        <w:rFonts w:ascii="Symbol" w:hAnsi="Symbol" w:hint="default"/>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1">
    <w:nsid w:val="648D3381"/>
    <w:multiLevelType w:val="hybridMultilevel"/>
    <w:tmpl w:val="2FDA11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50E1CAC"/>
    <w:multiLevelType w:val="multilevel"/>
    <w:tmpl w:val="6088D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9424E4C"/>
    <w:multiLevelType w:val="hybridMultilevel"/>
    <w:tmpl w:val="FD6A8F96"/>
    <w:lvl w:ilvl="0" w:tplc="567E94EC">
      <w:start w:val="1"/>
      <w:numFmt w:val="decimal"/>
      <w:lvlText w:val="%1."/>
      <w:lvlJc w:val="left"/>
      <w:pPr>
        <w:ind w:left="360" w:hanging="360"/>
      </w:pPr>
      <w:rPr>
        <w:rFonts w:hint="default"/>
        <w:color w:val="FF000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B2B2333"/>
    <w:multiLevelType w:val="hybridMultilevel"/>
    <w:tmpl w:val="3B74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CC16813"/>
    <w:multiLevelType w:val="hybridMultilevel"/>
    <w:tmpl w:val="C12E86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9D70C3"/>
    <w:multiLevelType w:val="hybridMultilevel"/>
    <w:tmpl w:val="FD6A8F96"/>
    <w:lvl w:ilvl="0" w:tplc="567E94EC">
      <w:start w:val="1"/>
      <w:numFmt w:val="decimal"/>
      <w:lvlText w:val="%1."/>
      <w:lvlJc w:val="left"/>
      <w:pPr>
        <w:ind w:left="360" w:hanging="360"/>
      </w:pPr>
      <w:rPr>
        <w:rFonts w:hint="default"/>
        <w:color w:val="FF000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737B122E"/>
    <w:multiLevelType w:val="hybridMultilevel"/>
    <w:tmpl w:val="5CBC2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4DF5CCF"/>
    <w:multiLevelType w:val="hybridMultilevel"/>
    <w:tmpl w:val="B38C8780"/>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4F53B78"/>
    <w:multiLevelType w:val="hybridMultilevel"/>
    <w:tmpl w:val="70EEFB2E"/>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AB1B51"/>
    <w:multiLevelType w:val="hybridMultilevel"/>
    <w:tmpl w:val="6B5293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A2C3049"/>
    <w:multiLevelType w:val="hybridMultilevel"/>
    <w:tmpl w:val="44C82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4"/>
  </w:num>
  <w:num w:numId="3">
    <w:abstractNumId w:val="2"/>
  </w:num>
  <w:num w:numId="4">
    <w:abstractNumId w:val="24"/>
  </w:num>
  <w:num w:numId="5">
    <w:abstractNumId w:val="12"/>
  </w:num>
  <w:num w:numId="6">
    <w:abstractNumId w:val="14"/>
  </w:num>
  <w:num w:numId="7">
    <w:abstractNumId w:val="19"/>
  </w:num>
  <w:num w:numId="8">
    <w:abstractNumId w:val="29"/>
  </w:num>
  <w:num w:numId="9">
    <w:abstractNumId w:val="26"/>
  </w:num>
  <w:num w:numId="10">
    <w:abstractNumId w:val="15"/>
  </w:num>
  <w:num w:numId="11">
    <w:abstractNumId w:val="38"/>
  </w:num>
  <w:num w:numId="12">
    <w:abstractNumId w:val="27"/>
  </w:num>
  <w:num w:numId="13">
    <w:abstractNumId w:val="1"/>
  </w:num>
  <w:num w:numId="14">
    <w:abstractNumId w:val="6"/>
  </w:num>
  <w:num w:numId="15">
    <w:abstractNumId w:val="13"/>
  </w:num>
  <w:num w:numId="16">
    <w:abstractNumId w:val="32"/>
  </w:num>
  <w:num w:numId="17">
    <w:abstractNumId w:val="5"/>
  </w:num>
  <w:num w:numId="18">
    <w:abstractNumId w:val="16"/>
  </w:num>
  <w:num w:numId="19">
    <w:abstractNumId w:val="23"/>
  </w:num>
  <w:num w:numId="20">
    <w:abstractNumId w:val="37"/>
  </w:num>
  <w:num w:numId="21">
    <w:abstractNumId w:val="41"/>
  </w:num>
  <w:num w:numId="22">
    <w:abstractNumId w:val="18"/>
  </w:num>
  <w:num w:numId="23">
    <w:abstractNumId w:val="21"/>
  </w:num>
  <w:num w:numId="24">
    <w:abstractNumId w:val="7"/>
  </w:num>
  <w:num w:numId="25">
    <w:abstractNumId w:val="3"/>
  </w:num>
  <w:num w:numId="26">
    <w:abstractNumId w:val="39"/>
  </w:num>
  <w:num w:numId="27">
    <w:abstractNumId w:val="8"/>
  </w:num>
  <w:num w:numId="28">
    <w:abstractNumId w:val="11"/>
  </w:num>
  <w:num w:numId="29">
    <w:abstractNumId w:val="31"/>
  </w:num>
  <w:num w:numId="30">
    <w:abstractNumId w:val="33"/>
  </w:num>
  <w:num w:numId="31">
    <w:abstractNumId w:val="40"/>
  </w:num>
  <w:num w:numId="32">
    <w:abstractNumId w:val="0"/>
  </w:num>
  <w:num w:numId="33">
    <w:abstractNumId w:val="25"/>
  </w:num>
  <w:num w:numId="34">
    <w:abstractNumId w:val="9"/>
  </w:num>
  <w:num w:numId="35">
    <w:abstractNumId w:val="35"/>
  </w:num>
  <w:num w:numId="36">
    <w:abstractNumId w:val="36"/>
  </w:num>
  <w:num w:numId="37">
    <w:abstractNumId w:val="17"/>
  </w:num>
  <w:num w:numId="38">
    <w:abstractNumId w:val="28"/>
  </w:num>
  <w:num w:numId="39">
    <w:abstractNumId w:val="10"/>
  </w:num>
  <w:num w:numId="40">
    <w:abstractNumId w:val="34"/>
  </w:num>
  <w:num w:numId="41">
    <w:abstractNumId w:val="20"/>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324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UwNrW0NDEzNzA2NTNT0lEKTi0uzszPAykwrAUAs5VdgCwAAAA="/>
  </w:docVars>
  <w:rsids>
    <w:rsidRoot w:val="002D69E7"/>
    <w:rsid w:val="0000468D"/>
    <w:rsid w:val="00004AB6"/>
    <w:rsid w:val="00006DB3"/>
    <w:rsid w:val="00016042"/>
    <w:rsid w:val="00016CDA"/>
    <w:rsid w:val="0002731E"/>
    <w:rsid w:val="000335C6"/>
    <w:rsid w:val="00040139"/>
    <w:rsid w:val="00046FD8"/>
    <w:rsid w:val="00054CB8"/>
    <w:rsid w:val="00055540"/>
    <w:rsid w:val="0005570E"/>
    <w:rsid w:val="00055F94"/>
    <w:rsid w:val="0006068C"/>
    <w:rsid w:val="00062E15"/>
    <w:rsid w:val="00063DD2"/>
    <w:rsid w:val="00065108"/>
    <w:rsid w:val="000731A9"/>
    <w:rsid w:val="00074604"/>
    <w:rsid w:val="0007568C"/>
    <w:rsid w:val="000802C1"/>
    <w:rsid w:val="000873EA"/>
    <w:rsid w:val="0009075C"/>
    <w:rsid w:val="00090EC7"/>
    <w:rsid w:val="00091DDF"/>
    <w:rsid w:val="000A2B60"/>
    <w:rsid w:val="000A3A13"/>
    <w:rsid w:val="000A6040"/>
    <w:rsid w:val="000B0319"/>
    <w:rsid w:val="000B3E47"/>
    <w:rsid w:val="000B53D6"/>
    <w:rsid w:val="000B5C46"/>
    <w:rsid w:val="000B6687"/>
    <w:rsid w:val="000C7750"/>
    <w:rsid w:val="000D5027"/>
    <w:rsid w:val="000D6C4D"/>
    <w:rsid w:val="000E2281"/>
    <w:rsid w:val="000E52B9"/>
    <w:rsid w:val="000E7635"/>
    <w:rsid w:val="000F1C3A"/>
    <w:rsid w:val="000F27F5"/>
    <w:rsid w:val="000F3CC8"/>
    <w:rsid w:val="000F4ED6"/>
    <w:rsid w:val="000F58CB"/>
    <w:rsid w:val="0010144D"/>
    <w:rsid w:val="00101877"/>
    <w:rsid w:val="001047BA"/>
    <w:rsid w:val="001104FE"/>
    <w:rsid w:val="00110BE2"/>
    <w:rsid w:val="001140FF"/>
    <w:rsid w:val="00126D3D"/>
    <w:rsid w:val="00132D7C"/>
    <w:rsid w:val="0013612B"/>
    <w:rsid w:val="00137B1A"/>
    <w:rsid w:val="00141BA0"/>
    <w:rsid w:val="00144AFE"/>
    <w:rsid w:val="0014600C"/>
    <w:rsid w:val="001607BE"/>
    <w:rsid w:val="00162040"/>
    <w:rsid w:val="0016279E"/>
    <w:rsid w:val="00163254"/>
    <w:rsid w:val="001677AB"/>
    <w:rsid w:val="00173360"/>
    <w:rsid w:val="00176D74"/>
    <w:rsid w:val="001771A8"/>
    <w:rsid w:val="00177E76"/>
    <w:rsid w:val="00180127"/>
    <w:rsid w:val="00182B66"/>
    <w:rsid w:val="00184104"/>
    <w:rsid w:val="0018711C"/>
    <w:rsid w:val="001927EE"/>
    <w:rsid w:val="00192849"/>
    <w:rsid w:val="00197D42"/>
    <w:rsid w:val="001A27B3"/>
    <w:rsid w:val="001A432B"/>
    <w:rsid w:val="001A4B47"/>
    <w:rsid w:val="001A4DFD"/>
    <w:rsid w:val="001A6281"/>
    <w:rsid w:val="001B7EF1"/>
    <w:rsid w:val="001B7FBC"/>
    <w:rsid w:val="001C254F"/>
    <w:rsid w:val="001C2C13"/>
    <w:rsid w:val="001D040F"/>
    <w:rsid w:val="001D1CE5"/>
    <w:rsid w:val="001D4E7C"/>
    <w:rsid w:val="001D56E9"/>
    <w:rsid w:val="001E185B"/>
    <w:rsid w:val="001E3737"/>
    <w:rsid w:val="001E4877"/>
    <w:rsid w:val="001E7A71"/>
    <w:rsid w:val="001F1204"/>
    <w:rsid w:val="001F157F"/>
    <w:rsid w:val="001F1EBC"/>
    <w:rsid w:val="001F5FBC"/>
    <w:rsid w:val="00203F64"/>
    <w:rsid w:val="00210346"/>
    <w:rsid w:val="00213D06"/>
    <w:rsid w:val="00213D6A"/>
    <w:rsid w:val="00217BAF"/>
    <w:rsid w:val="00221C13"/>
    <w:rsid w:val="00223C01"/>
    <w:rsid w:val="00226B2C"/>
    <w:rsid w:val="00233D68"/>
    <w:rsid w:val="002353FF"/>
    <w:rsid w:val="00236818"/>
    <w:rsid w:val="00237E2F"/>
    <w:rsid w:val="002427EC"/>
    <w:rsid w:val="00244AC3"/>
    <w:rsid w:val="002508F4"/>
    <w:rsid w:val="00250A1B"/>
    <w:rsid w:val="00273787"/>
    <w:rsid w:val="0027455E"/>
    <w:rsid w:val="0028467E"/>
    <w:rsid w:val="002855DA"/>
    <w:rsid w:val="00285AEA"/>
    <w:rsid w:val="00287F76"/>
    <w:rsid w:val="00291991"/>
    <w:rsid w:val="00294831"/>
    <w:rsid w:val="00294C50"/>
    <w:rsid w:val="002A0824"/>
    <w:rsid w:val="002A1CB3"/>
    <w:rsid w:val="002A50B5"/>
    <w:rsid w:val="002A5A04"/>
    <w:rsid w:val="002A6FC9"/>
    <w:rsid w:val="002B32A7"/>
    <w:rsid w:val="002B4A4E"/>
    <w:rsid w:val="002C2B42"/>
    <w:rsid w:val="002D273D"/>
    <w:rsid w:val="002D2861"/>
    <w:rsid w:val="002D405D"/>
    <w:rsid w:val="002D65F7"/>
    <w:rsid w:val="002D69E7"/>
    <w:rsid w:val="002D6E5F"/>
    <w:rsid w:val="002D6EB0"/>
    <w:rsid w:val="002D729D"/>
    <w:rsid w:val="002E3335"/>
    <w:rsid w:val="002F128F"/>
    <w:rsid w:val="002F1EA2"/>
    <w:rsid w:val="002F5E79"/>
    <w:rsid w:val="00302E11"/>
    <w:rsid w:val="0030742C"/>
    <w:rsid w:val="00316D02"/>
    <w:rsid w:val="00320106"/>
    <w:rsid w:val="00320CC7"/>
    <w:rsid w:val="00322EF2"/>
    <w:rsid w:val="0032743B"/>
    <w:rsid w:val="00335AD4"/>
    <w:rsid w:val="0033637F"/>
    <w:rsid w:val="00343520"/>
    <w:rsid w:val="00345503"/>
    <w:rsid w:val="00352DE6"/>
    <w:rsid w:val="003562A0"/>
    <w:rsid w:val="003567EA"/>
    <w:rsid w:val="00362482"/>
    <w:rsid w:val="00364CCA"/>
    <w:rsid w:val="00366050"/>
    <w:rsid w:val="00377DC6"/>
    <w:rsid w:val="003804CD"/>
    <w:rsid w:val="003809DF"/>
    <w:rsid w:val="00381A10"/>
    <w:rsid w:val="003836FD"/>
    <w:rsid w:val="00386070"/>
    <w:rsid w:val="0039280D"/>
    <w:rsid w:val="00396D6A"/>
    <w:rsid w:val="003A1C86"/>
    <w:rsid w:val="003A639C"/>
    <w:rsid w:val="003B1E89"/>
    <w:rsid w:val="003C072A"/>
    <w:rsid w:val="003C403E"/>
    <w:rsid w:val="003C4713"/>
    <w:rsid w:val="003C6C16"/>
    <w:rsid w:val="003D25DD"/>
    <w:rsid w:val="003D2CB6"/>
    <w:rsid w:val="003E5F9F"/>
    <w:rsid w:val="003F34D0"/>
    <w:rsid w:val="004026B2"/>
    <w:rsid w:val="00404310"/>
    <w:rsid w:val="00405C30"/>
    <w:rsid w:val="004062E2"/>
    <w:rsid w:val="0041601C"/>
    <w:rsid w:val="004170DB"/>
    <w:rsid w:val="004220C5"/>
    <w:rsid w:val="00426E21"/>
    <w:rsid w:val="00430D6F"/>
    <w:rsid w:val="0043197D"/>
    <w:rsid w:val="00432CDA"/>
    <w:rsid w:val="00435321"/>
    <w:rsid w:val="00443486"/>
    <w:rsid w:val="00445845"/>
    <w:rsid w:val="00447520"/>
    <w:rsid w:val="00447845"/>
    <w:rsid w:val="00447E56"/>
    <w:rsid w:val="00450981"/>
    <w:rsid w:val="004514D0"/>
    <w:rsid w:val="004523D2"/>
    <w:rsid w:val="004542E9"/>
    <w:rsid w:val="00457B7A"/>
    <w:rsid w:val="00462D9E"/>
    <w:rsid w:val="00473A81"/>
    <w:rsid w:val="00475862"/>
    <w:rsid w:val="0048152B"/>
    <w:rsid w:val="0048249D"/>
    <w:rsid w:val="00482E36"/>
    <w:rsid w:val="00485090"/>
    <w:rsid w:val="00495A06"/>
    <w:rsid w:val="0049613E"/>
    <w:rsid w:val="00496459"/>
    <w:rsid w:val="004A1EBD"/>
    <w:rsid w:val="004B1D0A"/>
    <w:rsid w:val="004B43F1"/>
    <w:rsid w:val="004B5D7D"/>
    <w:rsid w:val="004C30AC"/>
    <w:rsid w:val="004D14B4"/>
    <w:rsid w:val="004D52EB"/>
    <w:rsid w:val="004D6965"/>
    <w:rsid w:val="004E14DE"/>
    <w:rsid w:val="004F5FF5"/>
    <w:rsid w:val="005013E4"/>
    <w:rsid w:val="005101DB"/>
    <w:rsid w:val="00511CA6"/>
    <w:rsid w:val="00511E0C"/>
    <w:rsid w:val="0051219E"/>
    <w:rsid w:val="00516C7A"/>
    <w:rsid w:val="00521B1B"/>
    <w:rsid w:val="005278DB"/>
    <w:rsid w:val="0053205E"/>
    <w:rsid w:val="0054230E"/>
    <w:rsid w:val="0054392B"/>
    <w:rsid w:val="005451A5"/>
    <w:rsid w:val="00551401"/>
    <w:rsid w:val="0055637D"/>
    <w:rsid w:val="005573A9"/>
    <w:rsid w:val="005607E1"/>
    <w:rsid w:val="00562B64"/>
    <w:rsid w:val="00562E1E"/>
    <w:rsid w:val="00566B33"/>
    <w:rsid w:val="005678AF"/>
    <w:rsid w:val="005723B4"/>
    <w:rsid w:val="00572D27"/>
    <w:rsid w:val="00573104"/>
    <w:rsid w:val="005757FB"/>
    <w:rsid w:val="005808E8"/>
    <w:rsid w:val="00597052"/>
    <w:rsid w:val="005A7EFA"/>
    <w:rsid w:val="005B13A8"/>
    <w:rsid w:val="005B27EB"/>
    <w:rsid w:val="005B5BEB"/>
    <w:rsid w:val="005C2875"/>
    <w:rsid w:val="005C2D51"/>
    <w:rsid w:val="005C3480"/>
    <w:rsid w:val="005C6A12"/>
    <w:rsid w:val="005D18FC"/>
    <w:rsid w:val="005D4AC6"/>
    <w:rsid w:val="005D7BF5"/>
    <w:rsid w:val="005E0724"/>
    <w:rsid w:val="005E474C"/>
    <w:rsid w:val="005F15F0"/>
    <w:rsid w:val="005F65D7"/>
    <w:rsid w:val="005F6FC0"/>
    <w:rsid w:val="00610663"/>
    <w:rsid w:val="00611382"/>
    <w:rsid w:val="00614640"/>
    <w:rsid w:val="006154D7"/>
    <w:rsid w:val="00617D60"/>
    <w:rsid w:val="00620E7A"/>
    <w:rsid w:val="00623FA0"/>
    <w:rsid w:val="006265D7"/>
    <w:rsid w:val="006315DA"/>
    <w:rsid w:val="006355AE"/>
    <w:rsid w:val="00635CF6"/>
    <w:rsid w:val="00636161"/>
    <w:rsid w:val="00642A3B"/>
    <w:rsid w:val="00650077"/>
    <w:rsid w:val="00657197"/>
    <w:rsid w:val="006610B3"/>
    <w:rsid w:val="00670629"/>
    <w:rsid w:val="00671563"/>
    <w:rsid w:val="00672865"/>
    <w:rsid w:val="00675715"/>
    <w:rsid w:val="0068303D"/>
    <w:rsid w:val="00684CE5"/>
    <w:rsid w:val="00687285"/>
    <w:rsid w:val="00687286"/>
    <w:rsid w:val="00687FB3"/>
    <w:rsid w:val="006A3704"/>
    <w:rsid w:val="006B32B2"/>
    <w:rsid w:val="006C1037"/>
    <w:rsid w:val="006C62A2"/>
    <w:rsid w:val="006D0EFA"/>
    <w:rsid w:val="006D1A63"/>
    <w:rsid w:val="006D384A"/>
    <w:rsid w:val="006D4DC0"/>
    <w:rsid w:val="006D4FAD"/>
    <w:rsid w:val="006D73EC"/>
    <w:rsid w:val="006D76EE"/>
    <w:rsid w:val="006E0F64"/>
    <w:rsid w:val="006E22B0"/>
    <w:rsid w:val="006E304E"/>
    <w:rsid w:val="006E3803"/>
    <w:rsid w:val="006F1106"/>
    <w:rsid w:val="006F290B"/>
    <w:rsid w:val="006F6596"/>
    <w:rsid w:val="00701E2D"/>
    <w:rsid w:val="00712A0E"/>
    <w:rsid w:val="00714CE4"/>
    <w:rsid w:val="007174AA"/>
    <w:rsid w:val="00720375"/>
    <w:rsid w:val="00720B0E"/>
    <w:rsid w:val="0072108C"/>
    <w:rsid w:val="00724175"/>
    <w:rsid w:val="00730838"/>
    <w:rsid w:val="00730C32"/>
    <w:rsid w:val="00731C34"/>
    <w:rsid w:val="0073343F"/>
    <w:rsid w:val="0073448F"/>
    <w:rsid w:val="00736936"/>
    <w:rsid w:val="00741DBC"/>
    <w:rsid w:val="00741E2B"/>
    <w:rsid w:val="00742B01"/>
    <w:rsid w:val="00747C27"/>
    <w:rsid w:val="00755B26"/>
    <w:rsid w:val="00781835"/>
    <w:rsid w:val="00783E7B"/>
    <w:rsid w:val="007842EC"/>
    <w:rsid w:val="00794AD6"/>
    <w:rsid w:val="00794E1F"/>
    <w:rsid w:val="007A285B"/>
    <w:rsid w:val="007A3209"/>
    <w:rsid w:val="007B25F4"/>
    <w:rsid w:val="007B4E1D"/>
    <w:rsid w:val="007B63CA"/>
    <w:rsid w:val="007B6B1C"/>
    <w:rsid w:val="007C52E9"/>
    <w:rsid w:val="007C7953"/>
    <w:rsid w:val="007D0464"/>
    <w:rsid w:val="007D2897"/>
    <w:rsid w:val="007D3DB6"/>
    <w:rsid w:val="007D4C69"/>
    <w:rsid w:val="007D56F5"/>
    <w:rsid w:val="007D5CAB"/>
    <w:rsid w:val="007D7AA5"/>
    <w:rsid w:val="007E0504"/>
    <w:rsid w:val="007E16C6"/>
    <w:rsid w:val="007E4145"/>
    <w:rsid w:val="007E480C"/>
    <w:rsid w:val="007E6659"/>
    <w:rsid w:val="007E7A86"/>
    <w:rsid w:val="007F0534"/>
    <w:rsid w:val="007F08CC"/>
    <w:rsid w:val="007F6AA0"/>
    <w:rsid w:val="007F7443"/>
    <w:rsid w:val="0080063A"/>
    <w:rsid w:val="0080705F"/>
    <w:rsid w:val="0081297D"/>
    <w:rsid w:val="00817C65"/>
    <w:rsid w:val="008205A7"/>
    <w:rsid w:val="008207C1"/>
    <w:rsid w:val="008223DA"/>
    <w:rsid w:val="00825B19"/>
    <w:rsid w:val="008314CA"/>
    <w:rsid w:val="008347EF"/>
    <w:rsid w:val="0083561B"/>
    <w:rsid w:val="00836A0B"/>
    <w:rsid w:val="00852BEC"/>
    <w:rsid w:val="00857B36"/>
    <w:rsid w:val="008653A0"/>
    <w:rsid w:val="00870C93"/>
    <w:rsid w:val="0087137E"/>
    <w:rsid w:val="00872F5B"/>
    <w:rsid w:val="008770A1"/>
    <w:rsid w:val="00877A66"/>
    <w:rsid w:val="008847B8"/>
    <w:rsid w:val="008859AE"/>
    <w:rsid w:val="00893512"/>
    <w:rsid w:val="008A2349"/>
    <w:rsid w:val="008B6DE1"/>
    <w:rsid w:val="008B78FC"/>
    <w:rsid w:val="008B7CF0"/>
    <w:rsid w:val="008C0761"/>
    <w:rsid w:val="008C0BAC"/>
    <w:rsid w:val="008C0CE7"/>
    <w:rsid w:val="008C1EA5"/>
    <w:rsid w:val="008C42A1"/>
    <w:rsid w:val="008D190E"/>
    <w:rsid w:val="008E11A5"/>
    <w:rsid w:val="008E77A5"/>
    <w:rsid w:val="008F2AEA"/>
    <w:rsid w:val="008F35BC"/>
    <w:rsid w:val="008F44D6"/>
    <w:rsid w:val="00902F20"/>
    <w:rsid w:val="009030FD"/>
    <w:rsid w:val="009064B4"/>
    <w:rsid w:val="00911F99"/>
    <w:rsid w:val="009123D4"/>
    <w:rsid w:val="0092278F"/>
    <w:rsid w:val="009243BD"/>
    <w:rsid w:val="00924B81"/>
    <w:rsid w:val="00926D5E"/>
    <w:rsid w:val="009272EF"/>
    <w:rsid w:val="00930300"/>
    <w:rsid w:val="00931E6F"/>
    <w:rsid w:val="009321C9"/>
    <w:rsid w:val="009325D6"/>
    <w:rsid w:val="00936B65"/>
    <w:rsid w:val="00940048"/>
    <w:rsid w:val="009410D6"/>
    <w:rsid w:val="0094289F"/>
    <w:rsid w:val="00942CED"/>
    <w:rsid w:val="0094406D"/>
    <w:rsid w:val="0094655E"/>
    <w:rsid w:val="00946909"/>
    <w:rsid w:val="009521C3"/>
    <w:rsid w:val="00956435"/>
    <w:rsid w:val="00957312"/>
    <w:rsid w:val="00962627"/>
    <w:rsid w:val="0096614A"/>
    <w:rsid w:val="009667A9"/>
    <w:rsid w:val="00967A4A"/>
    <w:rsid w:val="009711DD"/>
    <w:rsid w:val="009724E3"/>
    <w:rsid w:val="00972F2A"/>
    <w:rsid w:val="00976B12"/>
    <w:rsid w:val="0098146B"/>
    <w:rsid w:val="0098184C"/>
    <w:rsid w:val="00981E19"/>
    <w:rsid w:val="00997593"/>
    <w:rsid w:val="009A039A"/>
    <w:rsid w:val="009A30E8"/>
    <w:rsid w:val="009A3FA0"/>
    <w:rsid w:val="009A5B61"/>
    <w:rsid w:val="009A6637"/>
    <w:rsid w:val="009B335F"/>
    <w:rsid w:val="009C21FB"/>
    <w:rsid w:val="009C2B94"/>
    <w:rsid w:val="009D008D"/>
    <w:rsid w:val="009D08D0"/>
    <w:rsid w:val="009E3746"/>
    <w:rsid w:val="009E6917"/>
    <w:rsid w:val="009F1A15"/>
    <w:rsid w:val="009F2849"/>
    <w:rsid w:val="009F5764"/>
    <w:rsid w:val="00A00E32"/>
    <w:rsid w:val="00A02BFE"/>
    <w:rsid w:val="00A0362F"/>
    <w:rsid w:val="00A04065"/>
    <w:rsid w:val="00A046EE"/>
    <w:rsid w:val="00A04719"/>
    <w:rsid w:val="00A06BB6"/>
    <w:rsid w:val="00A106F4"/>
    <w:rsid w:val="00A13E1F"/>
    <w:rsid w:val="00A146D2"/>
    <w:rsid w:val="00A2075D"/>
    <w:rsid w:val="00A20B15"/>
    <w:rsid w:val="00A22AAC"/>
    <w:rsid w:val="00A30E09"/>
    <w:rsid w:val="00A3432C"/>
    <w:rsid w:val="00A53557"/>
    <w:rsid w:val="00A53636"/>
    <w:rsid w:val="00A5640E"/>
    <w:rsid w:val="00A572A8"/>
    <w:rsid w:val="00A57F0A"/>
    <w:rsid w:val="00A6348F"/>
    <w:rsid w:val="00A66066"/>
    <w:rsid w:val="00A71338"/>
    <w:rsid w:val="00A81CDE"/>
    <w:rsid w:val="00A82E78"/>
    <w:rsid w:val="00A90C54"/>
    <w:rsid w:val="00A9592B"/>
    <w:rsid w:val="00A974DE"/>
    <w:rsid w:val="00AA1702"/>
    <w:rsid w:val="00AA371A"/>
    <w:rsid w:val="00AA4F4B"/>
    <w:rsid w:val="00AA7D00"/>
    <w:rsid w:val="00AB697B"/>
    <w:rsid w:val="00AB6A29"/>
    <w:rsid w:val="00AB6FEA"/>
    <w:rsid w:val="00AC2D8E"/>
    <w:rsid w:val="00AC595B"/>
    <w:rsid w:val="00AC7426"/>
    <w:rsid w:val="00AC7575"/>
    <w:rsid w:val="00AC7740"/>
    <w:rsid w:val="00AD0EF9"/>
    <w:rsid w:val="00AD355E"/>
    <w:rsid w:val="00AE1308"/>
    <w:rsid w:val="00AE1DF5"/>
    <w:rsid w:val="00AE1ED8"/>
    <w:rsid w:val="00AE34B3"/>
    <w:rsid w:val="00AE529D"/>
    <w:rsid w:val="00AE69E2"/>
    <w:rsid w:val="00AF0489"/>
    <w:rsid w:val="00AF2409"/>
    <w:rsid w:val="00AF5FA9"/>
    <w:rsid w:val="00B0152C"/>
    <w:rsid w:val="00B01FD3"/>
    <w:rsid w:val="00B03774"/>
    <w:rsid w:val="00B054C0"/>
    <w:rsid w:val="00B12C17"/>
    <w:rsid w:val="00B243E0"/>
    <w:rsid w:val="00B24758"/>
    <w:rsid w:val="00B24F67"/>
    <w:rsid w:val="00B27E4D"/>
    <w:rsid w:val="00B3073D"/>
    <w:rsid w:val="00B31E08"/>
    <w:rsid w:val="00B37A3C"/>
    <w:rsid w:val="00B428C0"/>
    <w:rsid w:val="00B47D59"/>
    <w:rsid w:val="00B51960"/>
    <w:rsid w:val="00B5720B"/>
    <w:rsid w:val="00B62314"/>
    <w:rsid w:val="00B62DDE"/>
    <w:rsid w:val="00B679F6"/>
    <w:rsid w:val="00B714C0"/>
    <w:rsid w:val="00B74A20"/>
    <w:rsid w:val="00B75F0F"/>
    <w:rsid w:val="00B8162D"/>
    <w:rsid w:val="00B8525F"/>
    <w:rsid w:val="00B91DF0"/>
    <w:rsid w:val="00B9390A"/>
    <w:rsid w:val="00B9764C"/>
    <w:rsid w:val="00BA329B"/>
    <w:rsid w:val="00BB0137"/>
    <w:rsid w:val="00BB09F5"/>
    <w:rsid w:val="00BB2D22"/>
    <w:rsid w:val="00BB3C5F"/>
    <w:rsid w:val="00BB7BD8"/>
    <w:rsid w:val="00BC32AA"/>
    <w:rsid w:val="00BC6BED"/>
    <w:rsid w:val="00BD0B3E"/>
    <w:rsid w:val="00BD165A"/>
    <w:rsid w:val="00BD3A76"/>
    <w:rsid w:val="00BD4245"/>
    <w:rsid w:val="00BD487C"/>
    <w:rsid w:val="00BE3C1E"/>
    <w:rsid w:val="00BE503B"/>
    <w:rsid w:val="00BE5E6C"/>
    <w:rsid w:val="00BF19A8"/>
    <w:rsid w:val="00BF3356"/>
    <w:rsid w:val="00BF4A52"/>
    <w:rsid w:val="00C00109"/>
    <w:rsid w:val="00C00CC4"/>
    <w:rsid w:val="00C03B5B"/>
    <w:rsid w:val="00C0556B"/>
    <w:rsid w:val="00C05C80"/>
    <w:rsid w:val="00C2186F"/>
    <w:rsid w:val="00C3067A"/>
    <w:rsid w:val="00C34743"/>
    <w:rsid w:val="00C34C58"/>
    <w:rsid w:val="00C353E8"/>
    <w:rsid w:val="00C35816"/>
    <w:rsid w:val="00C5008A"/>
    <w:rsid w:val="00C505AD"/>
    <w:rsid w:val="00C51C62"/>
    <w:rsid w:val="00C52A0B"/>
    <w:rsid w:val="00C53F84"/>
    <w:rsid w:val="00C54ACE"/>
    <w:rsid w:val="00C559E0"/>
    <w:rsid w:val="00C57EDF"/>
    <w:rsid w:val="00C60839"/>
    <w:rsid w:val="00C76824"/>
    <w:rsid w:val="00C8371A"/>
    <w:rsid w:val="00C86457"/>
    <w:rsid w:val="00C86C37"/>
    <w:rsid w:val="00C973AE"/>
    <w:rsid w:val="00CA717F"/>
    <w:rsid w:val="00CB5E83"/>
    <w:rsid w:val="00CC0586"/>
    <w:rsid w:val="00CC1B6B"/>
    <w:rsid w:val="00CC2B20"/>
    <w:rsid w:val="00CC3577"/>
    <w:rsid w:val="00CC37E9"/>
    <w:rsid w:val="00CC5BAB"/>
    <w:rsid w:val="00CD2524"/>
    <w:rsid w:val="00CE73CD"/>
    <w:rsid w:val="00D01D40"/>
    <w:rsid w:val="00D021B2"/>
    <w:rsid w:val="00D1097A"/>
    <w:rsid w:val="00D21655"/>
    <w:rsid w:val="00D24126"/>
    <w:rsid w:val="00D263DF"/>
    <w:rsid w:val="00D313DF"/>
    <w:rsid w:val="00D33697"/>
    <w:rsid w:val="00D41D43"/>
    <w:rsid w:val="00D42054"/>
    <w:rsid w:val="00D55D03"/>
    <w:rsid w:val="00D627AB"/>
    <w:rsid w:val="00D66B27"/>
    <w:rsid w:val="00D67025"/>
    <w:rsid w:val="00D73A28"/>
    <w:rsid w:val="00D84F30"/>
    <w:rsid w:val="00D90C87"/>
    <w:rsid w:val="00D91874"/>
    <w:rsid w:val="00D93649"/>
    <w:rsid w:val="00DA6D14"/>
    <w:rsid w:val="00DA727C"/>
    <w:rsid w:val="00DB0E81"/>
    <w:rsid w:val="00DB1886"/>
    <w:rsid w:val="00DB2C8D"/>
    <w:rsid w:val="00DB4F37"/>
    <w:rsid w:val="00DB72A6"/>
    <w:rsid w:val="00DB73FC"/>
    <w:rsid w:val="00DC0995"/>
    <w:rsid w:val="00DC0A3E"/>
    <w:rsid w:val="00DC2DB8"/>
    <w:rsid w:val="00DC79F1"/>
    <w:rsid w:val="00DD1CED"/>
    <w:rsid w:val="00DD5419"/>
    <w:rsid w:val="00DD6A96"/>
    <w:rsid w:val="00DE1645"/>
    <w:rsid w:val="00DE47D0"/>
    <w:rsid w:val="00DF03CD"/>
    <w:rsid w:val="00DF2011"/>
    <w:rsid w:val="00DF3CCB"/>
    <w:rsid w:val="00E108DC"/>
    <w:rsid w:val="00E1195D"/>
    <w:rsid w:val="00E1258A"/>
    <w:rsid w:val="00E32200"/>
    <w:rsid w:val="00E3267E"/>
    <w:rsid w:val="00E36062"/>
    <w:rsid w:val="00E37479"/>
    <w:rsid w:val="00E40F18"/>
    <w:rsid w:val="00E428EA"/>
    <w:rsid w:val="00E42C0D"/>
    <w:rsid w:val="00E454B5"/>
    <w:rsid w:val="00E45E3E"/>
    <w:rsid w:val="00E53333"/>
    <w:rsid w:val="00E54816"/>
    <w:rsid w:val="00E54D5F"/>
    <w:rsid w:val="00E57BE4"/>
    <w:rsid w:val="00E57DA7"/>
    <w:rsid w:val="00E634A3"/>
    <w:rsid w:val="00E751CE"/>
    <w:rsid w:val="00E822C3"/>
    <w:rsid w:val="00E83ED5"/>
    <w:rsid w:val="00E949E7"/>
    <w:rsid w:val="00E97CD9"/>
    <w:rsid w:val="00EA012F"/>
    <w:rsid w:val="00EA09AA"/>
    <w:rsid w:val="00EA6AE2"/>
    <w:rsid w:val="00EB2DEA"/>
    <w:rsid w:val="00EB7EC2"/>
    <w:rsid w:val="00EC1717"/>
    <w:rsid w:val="00EC28B3"/>
    <w:rsid w:val="00EC51D8"/>
    <w:rsid w:val="00ED51FF"/>
    <w:rsid w:val="00ED7D0D"/>
    <w:rsid w:val="00EE0C24"/>
    <w:rsid w:val="00EE5063"/>
    <w:rsid w:val="00EE7E98"/>
    <w:rsid w:val="00EF4BA1"/>
    <w:rsid w:val="00F003DB"/>
    <w:rsid w:val="00F0178C"/>
    <w:rsid w:val="00F05AA8"/>
    <w:rsid w:val="00F05C44"/>
    <w:rsid w:val="00F120E3"/>
    <w:rsid w:val="00F20255"/>
    <w:rsid w:val="00F232A3"/>
    <w:rsid w:val="00F23CA8"/>
    <w:rsid w:val="00F304F5"/>
    <w:rsid w:val="00F376E5"/>
    <w:rsid w:val="00F37E3F"/>
    <w:rsid w:val="00F42964"/>
    <w:rsid w:val="00F43597"/>
    <w:rsid w:val="00F44397"/>
    <w:rsid w:val="00F4558E"/>
    <w:rsid w:val="00F50361"/>
    <w:rsid w:val="00F52FD0"/>
    <w:rsid w:val="00F65B19"/>
    <w:rsid w:val="00F66841"/>
    <w:rsid w:val="00F72B9F"/>
    <w:rsid w:val="00F735C2"/>
    <w:rsid w:val="00F77DD6"/>
    <w:rsid w:val="00F80D31"/>
    <w:rsid w:val="00F81985"/>
    <w:rsid w:val="00F81D3B"/>
    <w:rsid w:val="00F87357"/>
    <w:rsid w:val="00F91EB3"/>
    <w:rsid w:val="00F9334E"/>
    <w:rsid w:val="00F9389B"/>
    <w:rsid w:val="00F942F0"/>
    <w:rsid w:val="00F976B4"/>
    <w:rsid w:val="00FA0983"/>
    <w:rsid w:val="00FA0A26"/>
    <w:rsid w:val="00FA437A"/>
    <w:rsid w:val="00FA5FDA"/>
    <w:rsid w:val="00FB62ED"/>
    <w:rsid w:val="00FC32D3"/>
    <w:rsid w:val="00FC3539"/>
    <w:rsid w:val="00FD1598"/>
    <w:rsid w:val="00FD54DA"/>
    <w:rsid w:val="00FE4940"/>
    <w:rsid w:val="00FE7DE2"/>
    <w:rsid w:val="00FF1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D69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0802C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69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9E7"/>
    <w:rPr>
      <w:rFonts w:ascii="Tahoma" w:hAnsi="Tahoma" w:cs="Tahoma"/>
      <w:sz w:val="16"/>
      <w:szCs w:val="16"/>
    </w:rPr>
  </w:style>
  <w:style w:type="paragraph" w:customStyle="1" w:styleId="Masthead">
    <w:name w:val="Masthead"/>
    <w:basedOn w:val="Heading1"/>
    <w:rsid w:val="002D69E7"/>
    <w:pPr>
      <w:keepLines w:val="0"/>
      <w:spacing w:before="0" w:line="240" w:lineRule="auto"/>
      <w:jc w:val="center"/>
    </w:pPr>
    <w:rPr>
      <w:rFonts w:ascii="Comic Sans MS" w:eastAsia="Times New Roman" w:hAnsi="Comic Sans MS" w:cs="Arial"/>
      <w:bCs w:val="0"/>
      <w:color w:val="FF0000"/>
      <w:spacing w:val="10"/>
      <w:sz w:val="56"/>
      <w:szCs w:val="56"/>
    </w:rPr>
  </w:style>
  <w:style w:type="character" w:customStyle="1" w:styleId="Heading1Char">
    <w:name w:val="Heading 1 Char"/>
    <w:basedOn w:val="DefaultParagraphFont"/>
    <w:link w:val="Heading1"/>
    <w:uiPriority w:val="9"/>
    <w:rsid w:val="002D69E7"/>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2D69E7"/>
    <w:pPr>
      <w:spacing w:after="120"/>
    </w:pPr>
  </w:style>
  <w:style w:type="character" w:customStyle="1" w:styleId="BodyTextChar">
    <w:name w:val="Body Text Char"/>
    <w:basedOn w:val="DefaultParagraphFont"/>
    <w:link w:val="BodyText"/>
    <w:uiPriority w:val="99"/>
    <w:rsid w:val="002D69E7"/>
  </w:style>
  <w:style w:type="table" w:styleId="TableGrid">
    <w:name w:val="Table Grid"/>
    <w:basedOn w:val="TableNormal"/>
    <w:uiPriority w:val="59"/>
    <w:rsid w:val="002D6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58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802C1"/>
    <w:rPr>
      <w:rFonts w:asciiTheme="majorHAnsi" w:eastAsiaTheme="majorEastAsia" w:hAnsiTheme="majorHAnsi" w:cstheme="majorBidi"/>
      <w:b/>
      <w:bCs/>
      <w:color w:val="4F81BD" w:themeColor="accent1"/>
    </w:rPr>
  </w:style>
  <w:style w:type="paragraph" w:customStyle="1" w:styleId="VolumeandIssue">
    <w:name w:val="Volume and Issue"/>
    <w:basedOn w:val="Normal"/>
    <w:rsid w:val="000802C1"/>
    <w:pPr>
      <w:spacing w:after="0" w:line="240" w:lineRule="atLeast"/>
      <w:jc w:val="right"/>
    </w:pPr>
    <w:rPr>
      <w:rFonts w:ascii="Arial" w:eastAsia="Times New Roman" w:hAnsi="Arial" w:cs="Arial"/>
      <w:b/>
      <w:color w:val="FF0000"/>
      <w:spacing w:val="20"/>
      <w:sz w:val="16"/>
      <w:szCs w:val="16"/>
    </w:rPr>
  </w:style>
  <w:style w:type="paragraph" w:customStyle="1" w:styleId="SchoolAddress">
    <w:name w:val="School Address"/>
    <w:basedOn w:val="Normal"/>
    <w:rsid w:val="000802C1"/>
    <w:pPr>
      <w:spacing w:after="0" w:line="240" w:lineRule="auto"/>
      <w:jc w:val="right"/>
    </w:pPr>
    <w:rPr>
      <w:rFonts w:ascii="Arial" w:eastAsia="Times New Roman" w:hAnsi="Arial" w:cs="Arial"/>
      <w:sz w:val="18"/>
      <w:szCs w:val="20"/>
    </w:rPr>
  </w:style>
  <w:style w:type="table" w:customStyle="1" w:styleId="TableGrid2">
    <w:name w:val="Table Grid2"/>
    <w:basedOn w:val="TableNormal"/>
    <w:next w:val="TableGrid"/>
    <w:uiPriority w:val="59"/>
    <w:rsid w:val="001F1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5CAB"/>
    <w:rPr>
      <w:color w:val="0000FF" w:themeColor="hyperlink"/>
      <w:u w:val="single"/>
    </w:rPr>
  </w:style>
  <w:style w:type="paragraph" w:styleId="Header">
    <w:name w:val="header"/>
    <w:basedOn w:val="Normal"/>
    <w:link w:val="HeaderChar"/>
    <w:uiPriority w:val="99"/>
    <w:unhideWhenUsed/>
    <w:rsid w:val="002D7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29D"/>
  </w:style>
  <w:style w:type="paragraph" w:styleId="Footer">
    <w:name w:val="footer"/>
    <w:basedOn w:val="Normal"/>
    <w:link w:val="FooterChar"/>
    <w:uiPriority w:val="99"/>
    <w:unhideWhenUsed/>
    <w:rsid w:val="002D7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29D"/>
  </w:style>
  <w:style w:type="paragraph" w:styleId="NormalWeb">
    <w:name w:val="Normal (Web)"/>
    <w:basedOn w:val="Normal"/>
    <w:uiPriority w:val="99"/>
    <w:semiHidden/>
    <w:unhideWhenUsed/>
    <w:rsid w:val="00A13E1F"/>
    <w:pPr>
      <w:spacing w:after="225" w:line="375" w:lineRule="atLeast"/>
    </w:pPr>
    <w:rPr>
      <w:rFonts w:ascii="Arial" w:eastAsia="Times New Roman" w:hAnsi="Arial" w:cs="Arial"/>
      <w:color w:val="0F3A68"/>
      <w:sz w:val="24"/>
      <w:szCs w:val="24"/>
    </w:rPr>
  </w:style>
  <w:style w:type="paragraph" w:styleId="ListParagraph">
    <w:name w:val="List Paragraph"/>
    <w:basedOn w:val="Normal"/>
    <w:uiPriority w:val="34"/>
    <w:qFormat/>
    <w:rsid w:val="001D1CE5"/>
    <w:pPr>
      <w:ind w:left="720"/>
      <w:contextualSpacing/>
    </w:pPr>
  </w:style>
  <w:style w:type="paragraph" w:customStyle="1" w:styleId="GrantText">
    <w:name w:val="Grant Text"/>
    <w:basedOn w:val="Normal"/>
    <w:link w:val="GrantTextChar"/>
    <w:rsid w:val="00CC1B6B"/>
    <w:pPr>
      <w:spacing w:after="0" w:line="440" w:lineRule="exact"/>
      <w:ind w:firstLine="720"/>
      <w:jc w:val="both"/>
    </w:pPr>
    <w:rPr>
      <w:rFonts w:ascii="Arial" w:eastAsia="Times New Roman" w:hAnsi="Arial" w:cs="Times New Roman"/>
      <w:szCs w:val="24"/>
    </w:rPr>
  </w:style>
  <w:style w:type="paragraph" w:customStyle="1" w:styleId="GrantSubheadings">
    <w:name w:val="Grant Subheadings"/>
    <w:basedOn w:val="Normal"/>
    <w:link w:val="GrantSubheadingsChar"/>
    <w:rsid w:val="00CC1B6B"/>
    <w:pPr>
      <w:spacing w:before="120" w:after="0" w:line="440" w:lineRule="exact"/>
    </w:pPr>
    <w:rPr>
      <w:rFonts w:ascii="Arial" w:eastAsia="Times New Roman" w:hAnsi="Arial" w:cs="Times New Roman"/>
      <w:b/>
      <w:sz w:val="24"/>
      <w:szCs w:val="24"/>
    </w:rPr>
  </w:style>
  <w:style w:type="character" w:customStyle="1" w:styleId="GrantTextChar">
    <w:name w:val="Grant Text Char"/>
    <w:basedOn w:val="DefaultParagraphFont"/>
    <w:link w:val="GrantText"/>
    <w:rsid w:val="00CC1B6B"/>
    <w:rPr>
      <w:rFonts w:ascii="Arial" w:eastAsia="Times New Roman" w:hAnsi="Arial" w:cs="Times New Roman"/>
      <w:szCs w:val="24"/>
    </w:rPr>
  </w:style>
  <w:style w:type="character" w:customStyle="1" w:styleId="GrantSubheadingsChar">
    <w:name w:val="Grant Subheadings Char"/>
    <w:basedOn w:val="DefaultParagraphFont"/>
    <w:link w:val="GrantSubheadings"/>
    <w:rsid w:val="00CC1B6B"/>
    <w:rPr>
      <w:rFonts w:ascii="Arial" w:eastAsia="Times New Roman" w:hAnsi="Arial" w:cs="Times New Roman"/>
      <w:b/>
      <w:sz w:val="24"/>
      <w:szCs w:val="24"/>
    </w:rPr>
  </w:style>
  <w:style w:type="table" w:customStyle="1" w:styleId="TableGrid3">
    <w:name w:val="Table Grid3"/>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427EC"/>
    <w:pPr>
      <w:spacing w:after="0" w:line="240" w:lineRule="auto"/>
    </w:pPr>
  </w:style>
  <w:style w:type="character" w:styleId="FollowedHyperlink">
    <w:name w:val="FollowedHyperlink"/>
    <w:basedOn w:val="DefaultParagraphFont"/>
    <w:uiPriority w:val="99"/>
    <w:semiHidden/>
    <w:unhideWhenUsed/>
    <w:rsid w:val="00B91DF0"/>
    <w:rPr>
      <w:color w:val="800080" w:themeColor="followedHyperlink"/>
      <w:u w:val="single"/>
    </w:rPr>
  </w:style>
  <w:style w:type="character" w:styleId="SubtleEmphasis">
    <w:name w:val="Subtle Emphasis"/>
    <w:basedOn w:val="DefaultParagraphFont"/>
    <w:uiPriority w:val="19"/>
    <w:qFormat/>
    <w:rsid w:val="00AE69E2"/>
    <w:rPr>
      <w:i/>
      <w:iCs/>
      <w:color w:val="808080" w:themeColor="text1" w:themeTint="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D69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0802C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69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9E7"/>
    <w:rPr>
      <w:rFonts w:ascii="Tahoma" w:hAnsi="Tahoma" w:cs="Tahoma"/>
      <w:sz w:val="16"/>
      <w:szCs w:val="16"/>
    </w:rPr>
  </w:style>
  <w:style w:type="paragraph" w:customStyle="1" w:styleId="Masthead">
    <w:name w:val="Masthead"/>
    <w:basedOn w:val="Heading1"/>
    <w:rsid w:val="002D69E7"/>
    <w:pPr>
      <w:keepLines w:val="0"/>
      <w:spacing w:before="0" w:line="240" w:lineRule="auto"/>
      <w:jc w:val="center"/>
    </w:pPr>
    <w:rPr>
      <w:rFonts w:ascii="Comic Sans MS" w:eastAsia="Times New Roman" w:hAnsi="Comic Sans MS" w:cs="Arial"/>
      <w:bCs w:val="0"/>
      <w:color w:val="FF0000"/>
      <w:spacing w:val="10"/>
      <w:sz w:val="56"/>
      <w:szCs w:val="56"/>
    </w:rPr>
  </w:style>
  <w:style w:type="character" w:customStyle="1" w:styleId="Heading1Char">
    <w:name w:val="Heading 1 Char"/>
    <w:basedOn w:val="DefaultParagraphFont"/>
    <w:link w:val="Heading1"/>
    <w:uiPriority w:val="9"/>
    <w:rsid w:val="002D69E7"/>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2D69E7"/>
    <w:pPr>
      <w:spacing w:after="120"/>
    </w:pPr>
  </w:style>
  <w:style w:type="character" w:customStyle="1" w:styleId="BodyTextChar">
    <w:name w:val="Body Text Char"/>
    <w:basedOn w:val="DefaultParagraphFont"/>
    <w:link w:val="BodyText"/>
    <w:uiPriority w:val="99"/>
    <w:rsid w:val="002D69E7"/>
  </w:style>
  <w:style w:type="table" w:styleId="TableGrid">
    <w:name w:val="Table Grid"/>
    <w:basedOn w:val="TableNormal"/>
    <w:uiPriority w:val="59"/>
    <w:rsid w:val="002D6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58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802C1"/>
    <w:rPr>
      <w:rFonts w:asciiTheme="majorHAnsi" w:eastAsiaTheme="majorEastAsia" w:hAnsiTheme="majorHAnsi" w:cstheme="majorBidi"/>
      <w:b/>
      <w:bCs/>
      <w:color w:val="4F81BD" w:themeColor="accent1"/>
    </w:rPr>
  </w:style>
  <w:style w:type="paragraph" w:customStyle="1" w:styleId="VolumeandIssue">
    <w:name w:val="Volume and Issue"/>
    <w:basedOn w:val="Normal"/>
    <w:rsid w:val="000802C1"/>
    <w:pPr>
      <w:spacing w:after="0" w:line="240" w:lineRule="atLeast"/>
      <w:jc w:val="right"/>
    </w:pPr>
    <w:rPr>
      <w:rFonts w:ascii="Arial" w:eastAsia="Times New Roman" w:hAnsi="Arial" w:cs="Arial"/>
      <w:b/>
      <w:color w:val="FF0000"/>
      <w:spacing w:val="20"/>
      <w:sz w:val="16"/>
      <w:szCs w:val="16"/>
    </w:rPr>
  </w:style>
  <w:style w:type="paragraph" w:customStyle="1" w:styleId="SchoolAddress">
    <w:name w:val="School Address"/>
    <w:basedOn w:val="Normal"/>
    <w:rsid w:val="000802C1"/>
    <w:pPr>
      <w:spacing w:after="0" w:line="240" w:lineRule="auto"/>
      <w:jc w:val="right"/>
    </w:pPr>
    <w:rPr>
      <w:rFonts w:ascii="Arial" w:eastAsia="Times New Roman" w:hAnsi="Arial" w:cs="Arial"/>
      <w:sz w:val="18"/>
      <w:szCs w:val="20"/>
    </w:rPr>
  </w:style>
  <w:style w:type="table" w:customStyle="1" w:styleId="TableGrid2">
    <w:name w:val="Table Grid2"/>
    <w:basedOn w:val="TableNormal"/>
    <w:next w:val="TableGrid"/>
    <w:uiPriority w:val="59"/>
    <w:rsid w:val="001F1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5CAB"/>
    <w:rPr>
      <w:color w:val="0000FF" w:themeColor="hyperlink"/>
      <w:u w:val="single"/>
    </w:rPr>
  </w:style>
  <w:style w:type="paragraph" w:styleId="Header">
    <w:name w:val="header"/>
    <w:basedOn w:val="Normal"/>
    <w:link w:val="HeaderChar"/>
    <w:uiPriority w:val="99"/>
    <w:unhideWhenUsed/>
    <w:rsid w:val="002D7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29D"/>
  </w:style>
  <w:style w:type="paragraph" w:styleId="Footer">
    <w:name w:val="footer"/>
    <w:basedOn w:val="Normal"/>
    <w:link w:val="FooterChar"/>
    <w:uiPriority w:val="99"/>
    <w:unhideWhenUsed/>
    <w:rsid w:val="002D7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29D"/>
  </w:style>
  <w:style w:type="paragraph" w:styleId="NormalWeb">
    <w:name w:val="Normal (Web)"/>
    <w:basedOn w:val="Normal"/>
    <w:uiPriority w:val="99"/>
    <w:semiHidden/>
    <w:unhideWhenUsed/>
    <w:rsid w:val="00A13E1F"/>
    <w:pPr>
      <w:spacing w:after="225" w:line="375" w:lineRule="atLeast"/>
    </w:pPr>
    <w:rPr>
      <w:rFonts w:ascii="Arial" w:eastAsia="Times New Roman" w:hAnsi="Arial" w:cs="Arial"/>
      <w:color w:val="0F3A68"/>
      <w:sz w:val="24"/>
      <w:szCs w:val="24"/>
    </w:rPr>
  </w:style>
  <w:style w:type="paragraph" w:styleId="ListParagraph">
    <w:name w:val="List Paragraph"/>
    <w:basedOn w:val="Normal"/>
    <w:uiPriority w:val="34"/>
    <w:qFormat/>
    <w:rsid w:val="001D1CE5"/>
    <w:pPr>
      <w:ind w:left="720"/>
      <w:contextualSpacing/>
    </w:pPr>
  </w:style>
  <w:style w:type="paragraph" w:customStyle="1" w:styleId="GrantText">
    <w:name w:val="Grant Text"/>
    <w:basedOn w:val="Normal"/>
    <w:link w:val="GrantTextChar"/>
    <w:rsid w:val="00CC1B6B"/>
    <w:pPr>
      <w:spacing w:after="0" w:line="440" w:lineRule="exact"/>
      <w:ind w:firstLine="720"/>
      <w:jc w:val="both"/>
    </w:pPr>
    <w:rPr>
      <w:rFonts w:ascii="Arial" w:eastAsia="Times New Roman" w:hAnsi="Arial" w:cs="Times New Roman"/>
      <w:szCs w:val="24"/>
    </w:rPr>
  </w:style>
  <w:style w:type="paragraph" w:customStyle="1" w:styleId="GrantSubheadings">
    <w:name w:val="Grant Subheadings"/>
    <w:basedOn w:val="Normal"/>
    <w:link w:val="GrantSubheadingsChar"/>
    <w:rsid w:val="00CC1B6B"/>
    <w:pPr>
      <w:spacing w:before="120" w:after="0" w:line="440" w:lineRule="exact"/>
    </w:pPr>
    <w:rPr>
      <w:rFonts w:ascii="Arial" w:eastAsia="Times New Roman" w:hAnsi="Arial" w:cs="Times New Roman"/>
      <w:b/>
      <w:sz w:val="24"/>
      <w:szCs w:val="24"/>
    </w:rPr>
  </w:style>
  <w:style w:type="character" w:customStyle="1" w:styleId="GrantTextChar">
    <w:name w:val="Grant Text Char"/>
    <w:basedOn w:val="DefaultParagraphFont"/>
    <w:link w:val="GrantText"/>
    <w:rsid w:val="00CC1B6B"/>
    <w:rPr>
      <w:rFonts w:ascii="Arial" w:eastAsia="Times New Roman" w:hAnsi="Arial" w:cs="Times New Roman"/>
      <w:szCs w:val="24"/>
    </w:rPr>
  </w:style>
  <w:style w:type="character" w:customStyle="1" w:styleId="GrantSubheadingsChar">
    <w:name w:val="Grant Subheadings Char"/>
    <w:basedOn w:val="DefaultParagraphFont"/>
    <w:link w:val="GrantSubheadings"/>
    <w:rsid w:val="00CC1B6B"/>
    <w:rPr>
      <w:rFonts w:ascii="Arial" w:eastAsia="Times New Roman" w:hAnsi="Arial" w:cs="Times New Roman"/>
      <w:b/>
      <w:sz w:val="24"/>
      <w:szCs w:val="24"/>
    </w:rPr>
  </w:style>
  <w:style w:type="table" w:customStyle="1" w:styleId="TableGrid3">
    <w:name w:val="Table Grid3"/>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427EC"/>
    <w:pPr>
      <w:spacing w:after="0" w:line="240" w:lineRule="auto"/>
    </w:pPr>
  </w:style>
  <w:style w:type="character" w:styleId="FollowedHyperlink">
    <w:name w:val="FollowedHyperlink"/>
    <w:basedOn w:val="DefaultParagraphFont"/>
    <w:uiPriority w:val="99"/>
    <w:semiHidden/>
    <w:unhideWhenUsed/>
    <w:rsid w:val="00B91DF0"/>
    <w:rPr>
      <w:color w:val="800080" w:themeColor="followedHyperlink"/>
      <w:u w:val="single"/>
    </w:rPr>
  </w:style>
  <w:style w:type="character" w:styleId="SubtleEmphasis">
    <w:name w:val="Subtle Emphasis"/>
    <w:basedOn w:val="DefaultParagraphFont"/>
    <w:uiPriority w:val="19"/>
    <w:qFormat/>
    <w:rsid w:val="00AE69E2"/>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264850">
      <w:bodyDiv w:val="1"/>
      <w:marLeft w:val="0"/>
      <w:marRight w:val="0"/>
      <w:marTop w:val="0"/>
      <w:marBottom w:val="0"/>
      <w:divBdr>
        <w:top w:val="none" w:sz="0" w:space="0" w:color="auto"/>
        <w:left w:val="none" w:sz="0" w:space="0" w:color="auto"/>
        <w:bottom w:val="none" w:sz="0" w:space="0" w:color="auto"/>
        <w:right w:val="none" w:sz="0" w:space="0" w:color="auto"/>
      </w:divBdr>
      <w:divsChild>
        <w:div w:id="162359053">
          <w:marLeft w:val="0"/>
          <w:marRight w:val="0"/>
          <w:marTop w:val="0"/>
          <w:marBottom w:val="0"/>
          <w:divBdr>
            <w:top w:val="none" w:sz="0" w:space="0" w:color="auto"/>
            <w:left w:val="none" w:sz="0" w:space="0" w:color="auto"/>
            <w:bottom w:val="none" w:sz="0" w:space="0" w:color="auto"/>
            <w:right w:val="none" w:sz="0" w:space="0" w:color="auto"/>
          </w:divBdr>
          <w:divsChild>
            <w:div w:id="854687553">
              <w:marLeft w:val="0"/>
              <w:marRight w:val="0"/>
              <w:marTop w:val="0"/>
              <w:marBottom w:val="0"/>
              <w:divBdr>
                <w:top w:val="none" w:sz="0" w:space="0" w:color="auto"/>
                <w:left w:val="none" w:sz="0" w:space="0" w:color="auto"/>
                <w:bottom w:val="none" w:sz="0" w:space="0" w:color="auto"/>
                <w:right w:val="none" w:sz="0" w:space="0" w:color="auto"/>
              </w:divBdr>
              <w:divsChild>
                <w:div w:id="4596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0103">
      <w:bodyDiv w:val="1"/>
      <w:marLeft w:val="0"/>
      <w:marRight w:val="0"/>
      <w:marTop w:val="0"/>
      <w:marBottom w:val="0"/>
      <w:divBdr>
        <w:top w:val="none" w:sz="0" w:space="0" w:color="auto"/>
        <w:left w:val="none" w:sz="0" w:space="0" w:color="auto"/>
        <w:bottom w:val="none" w:sz="0" w:space="0" w:color="auto"/>
        <w:right w:val="none" w:sz="0" w:space="0" w:color="auto"/>
      </w:divBdr>
      <w:divsChild>
        <w:div w:id="980772753">
          <w:marLeft w:val="0"/>
          <w:marRight w:val="0"/>
          <w:marTop w:val="255"/>
          <w:marBottom w:val="225"/>
          <w:divBdr>
            <w:top w:val="none" w:sz="0" w:space="0" w:color="auto"/>
            <w:left w:val="none" w:sz="0" w:space="0" w:color="auto"/>
            <w:bottom w:val="none" w:sz="0" w:space="0" w:color="auto"/>
            <w:right w:val="none" w:sz="0" w:space="0" w:color="auto"/>
          </w:divBdr>
          <w:divsChild>
            <w:div w:id="1380788372">
              <w:marLeft w:val="0"/>
              <w:marRight w:val="0"/>
              <w:marTop w:val="0"/>
              <w:marBottom w:val="0"/>
              <w:divBdr>
                <w:top w:val="none" w:sz="0" w:space="0" w:color="auto"/>
                <w:left w:val="none" w:sz="0" w:space="0" w:color="auto"/>
                <w:bottom w:val="none" w:sz="0" w:space="0" w:color="auto"/>
                <w:right w:val="none" w:sz="0" w:space="0" w:color="auto"/>
              </w:divBdr>
              <w:divsChild>
                <w:div w:id="818158803">
                  <w:marLeft w:val="0"/>
                  <w:marRight w:val="0"/>
                  <w:marTop w:val="0"/>
                  <w:marBottom w:val="0"/>
                  <w:divBdr>
                    <w:top w:val="none" w:sz="0" w:space="0" w:color="auto"/>
                    <w:left w:val="none" w:sz="0" w:space="0" w:color="auto"/>
                    <w:bottom w:val="none" w:sz="0" w:space="0" w:color="auto"/>
                    <w:right w:val="none" w:sz="0" w:space="0" w:color="auto"/>
                  </w:divBdr>
                  <w:divsChild>
                    <w:div w:id="1278757611">
                      <w:marLeft w:val="0"/>
                      <w:marRight w:val="0"/>
                      <w:marTop w:val="0"/>
                      <w:marBottom w:val="0"/>
                      <w:divBdr>
                        <w:top w:val="none" w:sz="0" w:space="0" w:color="auto"/>
                        <w:left w:val="none" w:sz="0" w:space="0" w:color="auto"/>
                        <w:bottom w:val="none" w:sz="0" w:space="0" w:color="auto"/>
                        <w:right w:val="none" w:sz="0" w:space="0" w:color="auto"/>
                      </w:divBdr>
                      <w:divsChild>
                        <w:div w:id="897740609">
                          <w:marLeft w:val="0"/>
                          <w:marRight w:val="0"/>
                          <w:marTop w:val="0"/>
                          <w:marBottom w:val="0"/>
                          <w:divBdr>
                            <w:top w:val="none" w:sz="0" w:space="0" w:color="auto"/>
                            <w:left w:val="none" w:sz="0" w:space="0" w:color="auto"/>
                            <w:bottom w:val="none" w:sz="0" w:space="0" w:color="auto"/>
                            <w:right w:val="none" w:sz="0" w:space="0" w:color="auto"/>
                          </w:divBdr>
                          <w:divsChild>
                            <w:div w:id="1611663162">
                              <w:marLeft w:val="0"/>
                              <w:marRight w:val="0"/>
                              <w:marTop w:val="0"/>
                              <w:marBottom w:val="0"/>
                              <w:divBdr>
                                <w:top w:val="none" w:sz="0" w:space="0" w:color="auto"/>
                                <w:left w:val="none" w:sz="0" w:space="0" w:color="auto"/>
                                <w:bottom w:val="none" w:sz="0" w:space="0" w:color="auto"/>
                                <w:right w:val="none" w:sz="0" w:space="0" w:color="auto"/>
                              </w:divBdr>
                              <w:divsChild>
                                <w:div w:id="1078017241">
                                  <w:marLeft w:val="0"/>
                                  <w:marRight w:val="0"/>
                                  <w:marTop w:val="0"/>
                                  <w:marBottom w:val="0"/>
                                  <w:divBdr>
                                    <w:top w:val="none" w:sz="0" w:space="0" w:color="auto"/>
                                    <w:left w:val="none" w:sz="0" w:space="0" w:color="auto"/>
                                    <w:bottom w:val="none" w:sz="0" w:space="0" w:color="auto"/>
                                    <w:right w:val="none" w:sz="0" w:space="0" w:color="auto"/>
                                  </w:divBdr>
                                  <w:divsChild>
                                    <w:div w:id="164530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980902">
      <w:bodyDiv w:val="1"/>
      <w:marLeft w:val="0"/>
      <w:marRight w:val="0"/>
      <w:marTop w:val="0"/>
      <w:marBottom w:val="0"/>
      <w:divBdr>
        <w:top w:val="none" w:sz="0" w:space="0" w:color="auto"/>
        <w:left w:val="none" w:sz="0" w:space="0" w:color="auto"/>
        <w:bottom w:val="none" w:sz="0" w:space="0" w:color="auto"/>
        <w:right w:val="none" w:sz="0" w:space="0" w:color="auto"/>
      </w:divBdr>
      <w:divsChild>
        <w:div w:id="1147631856">
          <w:marLeft w:val="0"/>
          <w:marRight w:val="0"/>
          <w:marTop w:val="0"/>
          <w:marBottom w:val="0"/>
          <w:divBdr>
            <w:top w:val="none" w:sz="0" w:space="0" w:color="auto"/>
            <w:left w:val="none" w:sz="0" w:space="0" w:color="auto"/>
            <w:bottom w:val="none" w:sz="0" w:space="0" w:color="auto"/>
            <w:right w:val="none" w:sz="0" w:space="0" w:color="auto"/>
          </w:divBdr>
          <w:divsChild>
            <w:div w:id="1345088101">
              <w:marLeft w:val="0"/>
              <w:marRight w:val="0"/>
              <w:marTop w:val="0"/>
              <w:marBottom w:val="0"/>
              <w:divBdr>
                <w:top w:val="none" w:sz="0" w:space="0" w:color="auto"/>
                <w:left w:val="none" w:sz="0" w:space="0" w:color="auto"/>
                <w:bottom w:val="none" w:sz="0" w:space="0" w:color="auto"/>
                <w:right w:val="none" w:sz="0" w:space="0" w:color="auto"/>
              </w:divBdr>
              <w:divsChild>
                <w:div w:id="1575315589">
                  <w:marLeft w:val="0"/>
                  <w:marRight w:val="0"/>
                  <w:marTop w:val="0"/>
                  <w:marBottom w:val="0"/>
                  <w:divBdr>
                    <w:top w:val="none" w:sz="0" w:space="0" w:color="auto"/>
                    <w:left w:val="none" w:sz="0" w:space="0" w:color="auto"/>
                    <w:bottom w:val="none" w:sz="0" w:space="0" w:color="auto"/>
                    <w:right w:val="none" w:sz="0" w:space="0" w:color="auto"/>
                  </w:divBdr>
                  <w:divsChild>
                    <w:div w:id="1209128">
                      <w:marLeft w:val="0"/>
                      <w:marRight w:val="0"/>
                      <w:marTop w:val="0"/>
                      <w:marBottom w:val="0"/>
                      <w:divBdr>
                        <w:top w:val="none" w:sz="0" w:space="0" w:color="auto"/>
                        <w:left w:val="none" w:sz="0" w:space="0" w:color="auto"/>
                        <w:bottom w:val="none" w:sz="0" w:space="0" w:color="auto"/>
                        <w:right w:val="none" w:sz="0" w:space="0" w:color="auto"/>
                      </w:divBdr>
                      <w:divsChild>
                        <w:div w:id="1713653485">
                          <w:marLeft w:val="0"/>
                          <w:marRight w:val="0"/>
                          <w:marTop w:val="0"/>
                          <w:marBottom w:val="0"/>
                          <w:divBdr>
                            <w:top w:val="none" w:sz="0" w:space="0" w:color="auto"/>
                            <w:left w:val="none" w:sz="0" w:space="0" w:color="auto"/>
                            <w:bottom w:val="none" w:sz="0" w:space="0" w:color="auto"/>
                            <w:right w:val="none" w:sz="0" w:space="0" w:color="auto"/>
                          </w:divBdr>
                          <w:divsChild>
                            <w:div w:id="989138531">
                              <w:marLeft w:val="0"/>
                              <w:marRight w:val="0"/>
                              <w:marTop w:val="3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338175">
      <w:bodyDiv w:val="1"/>
      <w:marLeft w:val="0"/>
      <w:marRight w:val="0"/>
      <w:marTop w:val="0"/>
      <w:marBottom w:val="0"/>
      <w:divBdr>
        <w:top w:val="none" w:sz="0" w:space="0" w:color="auto"/>
        <w:left w:val="none" w:sz="0" w:space="0" w:color="auto"/>
        <w:bottom w:val="none" w:sz="0" w:space="0" w:color="auto"/>
        <w:right w:val="none" w:sz="0" w:space="0" w:color="auto"/>
      </w:divBdr>
      <w:divsChild>
        <w:div w:id="685669957">
          <w:marLeft w:val="0"/>
          <w:marRight w:val="0"/>
          <w:marTop w:val="0"/>
          <w:marBottom w:val="0"/>
          <w:divBdr>
            <w:top w:val="none" w:sz="0" w:space="0" w:color="auto"/>
            <w:left w:val="none" w:sz="0" w:space="0" w:color="auto"/>
            <w:bottom w:val="none" w:sz="0" w:space="0" w:color="auto"/>
            <w:right w:val="none" w:sz="0" w:space="0" w:color="auto"/>
          </w:divBdr>
          <w:divsChild>
            <w:div w:id="1274089541">
              <w:marLeft w:val="0"/>
              <w:marRight w:val="0"/>
              <w:marTop w:val="0"/>
              <w:marBottom w:val="0"/>
              <w:divBdr>
                <w:top w:val="none" w:sz="0" w:space="0" w:color="auto"/>
                <w:left w:val="none" w:sz="0" w:space="0" w:color="auto"/>
                <w:bottom w:val="none" w:sz="0" w:space="0" w:color="auto"/>
                <w:right w:val="none" w:sz="0" w:space="0" w:color="auto"/>
              </w:divBdr>
              <w:divsChild>
                <w:div w:id="76272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048960">
      <w:bodyDiv w:val="1"/>
      <w:marLeft w:val="0"/>
      <w:marRight w:val="0"/>
      <w:marTop w:val="0"/>
      <w:marBottom w:val="0"/>
      <w:divBdr>
        <w:top w:val="none" w:sz="0" w:space="0" w:color="auto"/>
        <w:left w:val="none" w:sz="0" w:space="0" w:color="auto"/>
        <w:bottom w:val="none" w:sz="0" w:space="0" w:color="auto"/>
        <w:right w:val="none" w:sz="0" w:space="0" w:color="auto"/>
      </w:divBdr>
    </w:div>
    <w:div w:id="1562788663">
      <w:bodyDiv w:val="1"/>
      <w:marLeft w:val="0"/>
      <w:marRight w:val="0"/>
      <w:marTop w:val="0"/>
      <w:marBottom w:val="0"/>
      <w:divBdr>
        <w:top w:val="none" w:sz="0" w:space="0" w:color="auto"/>
        <w:left w:val="none" w:sz="0" w:space="0" w:color="auto"/>
        <w:bottom w:val="none" w:sz="0" w:space="0" w:color="auto"/>
        <w:right w:val="none" w:sz="0" w:space="0" w:color="auto"/>
      </w:divBdr>
    </w:div>
    <w:div w:id="1732344232">
      <w:bodyDiv w:val="1"/>
      <w:marLeft w:val="0"/>
      <w:marRight w:val="0"/>
      <w:marTop w:val="0"/>
      <w:marBottom w:val="0"/>
      <w:divBdr>
        <w:top w:val="none" w:sz="0" w:space="0" w:color="auto"/>
        <w:left w:val="none" w:sz="0" w:space="0" w:color="auto"/>
        <w:bottom w:val="none" w:sz="0" w:space="0" w:color="auto"/>
        <w:right w:val="none" w:sz="0" w:space="0" w:color="auto"/>
      </w:divBdr>
    </w:div>
    <w:div w:id="2143846303">
      <w:bodyDiv w:val="1"/>
      <w:marLeft w:val="0"/>
      <w:marRight w:val="0"/>
      <w:marTop w:val="0"/>
      <w:marBottom w:val="0"/>
      <w:divBdr>
        <w:top w:val="none" w:sz="0" w:space="0" w:color="auto"/>
        <w:left w:val="none" w:sz="0" w:space="0" w:color="auto"/>
        <w:bottom w:val="none" w:sz="0" w:space="0" w:color="auto"/>
        <w:right w:val="none" w:sz="0" w:space="0" w:color="auto"/>
      </w:divBdr>
      <w:divsChild>
        <w:div w:id="11079768">
          <w:marLeft w:val="0"/>
          <w:marRight w:val="0"/>
          <w:marTop w:val="0"/>
          <w:marBottom w:val="0"/>
          <w:divBdr>
            <w:top w:val="none" w:sz="0" w:space="0" w:color="auto"/>
            <w:left w:val="none" w:sz="0" w:space="0" w:color="auto"/>
            <w:bottom w:val="none" w:sz="0" w:space="0" w:color="auto"/>
            <w:right w:val="none" w:sz="0" w:space="0" w:color="auto"/>
          </w:divBdr>
          <w:divsChild>
            <w:div w:id="402412673">
              <w:marLeft w:val="0"/>
              <w:marRight w:val="0"/>
              <w:marTop w:val="0"/>
              <w:marBottom w:val="0"/>
              <w:divBdr>
                <w:top w:val="none" w:sz="0" w:space="0" w:color="auto"/>
                <w:left w:val="none" w:sz="0" w:space="0" w:color="auto"/>
                <w:bottom w:val="none" w:sz="0" w:space="0" w:color="auto"/>
                <w:right w:val="none" w:sz="0" w:space="0" w:color="auto"/>
              </w:divBdr>
              <w:divsChild>
                <w:div w:id="7301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children.org/?utm_source=Children's+Trust+News+-+August&amp;utm_campaign=Children's+Trust+News+6-9-16&amp;utm_medium=email" TargetMode="External"/><Relationship Id="rId18" Type="http://schemas.openxmlformats.org/officeDocument/2006/relationships/image" Target="media/image9.jpeg"/><Relationship Id="rId26" Type="http://schemas.openxmlformats.org/officeDocument/2006/relationships/image" Target="media/image15.jpeg"/><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hyperlink" Target="http://www.yourwebsite.org" TargetMode="External"/><Relationship Id="rId34" Type="http://schemas.openxmlformats.org/officeDocument/2006/relationships/image" Target="media/image23.jpeg"/><Relationship Id="rId42" Type="http://schemas.openxmlformats.org/officeDocument/2006/relationships/image" Target="media/image29.jpe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8.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5.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www.yourwebsite.org" TargetMode="External"/><Relationship Id="rId29" Type="http://schemas.openxmlformats.org/officeDocument/2006/relationships/image" Target="media/image18.jpeg"/><Relationship Id="rId41" Type="http://schemas.openxmlformats.org/officeDocument/2006/relationships/image" Target="media/image2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package" Target="embeddings/Microsoft_Excel_Worksheet2.xlsx"/><Relationship Id="rId40" Type="http://schemas.openxmlformats.org/officeDocument/2006/relationships/image" Target="media/image27.jpeg"/><Relationship Id="rId45" Type="http://schemas.openxmlformats.org/officeDocument/2006/relationships/hyperlink" Target="http://www.YCFirstSteps.com" TargetMode="Externa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4.emf"/><Relationship Id="rId10" Type="http://schemas.openxmlformats.org/officeDocument/2006/relationships/image" Target="media/image2.jpeg"/><Relationship Id="rId19" Type="http://schemas.openxmlformats.org/officeDocument/2006/relationships/image" Target="media/image10.jpeg"/><Relationship Id="rId31" Type="http://schemas.openxmlformats.org/officeDocument/2006/relationships/image" Target="media/image20.jpeg"/><Relationship Id="rId44" Type="http://schemas.openxmlformats.org/officeDocument/2006/relationships/hyperlink" Target="http://www.YCFirstSteps.com"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chart" Target="charts/chart1.xml"/><Relationship Id="rId43" Type="http://schemas.openxmlformats.org/officeDocument/2006/relationships/image" Target="media/image30.jpe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400">
                <a:solidFill>
                  <a:srgbClr val="0070C0"/>
                </a:solidFill>
                <a:latin typeface="Arial" pitchFamily="34" charset="0"/>
                <a:cs typeface="Arial" pitchFamily="34" charset="0"/>
              </a:rPr>
              <a:t>YORK County First Steps</a:t>
            </a:r>
          </a:p>
          <a:p>
            <a:pPr>
              <a:defRPr/>
            </a:pPr>
            <a:r>
              <a:rPr lang="en-US" sz="1400">
                <a:solidFill>
                  <a:srgbClr val="0070C0"/>
                </a:solidFill>
                <a:latin typeface="Arial" pitchFamily="34" charset="0"/>
                <a:cs typeface="Arial" pitchFamily="34" charset="0"/>
              </a:rPr>
              <a:t>2015-16 Expenditures </a:t>
            </a:r>
            <a:br>
              <a:rPr lang="en-US" sz="1400">
                <a:solidFill>
                  <a:srgbClr val="0070C0"/>
                </a:solidFill>
                <a:latin typeface="Arial" pitchFamily="34" charset="0"/>
                <a:cs typeface="Arial" pitchFamily="34" charset="0"/>
              </a:rPr>
            </a:br>
            <a:r>
              <a:rPr lang="en-US" sz="1400">
                <a:solidFill>
                  <a:srgbClr val="0070C0"/>
                </a:solidFill>
                <a:latin typeface="Arial" pitchFamily="34" charset="0"/>
                <a:cs typeface="Arial" pitchFamily="34" charset="0"/>
              </a:rPr>
              <a:t>by Funding Source</a:t>
            </a:r>
          </a:p>
        </c:rich>
      </c:tx>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2015-16 Expenditures by Funding Source</c:v>
                </c:pt>
              </c:strCache>
            </c:strRef>
          </c:tx>
          <c:dLbls>
            <c:dLbl>
              <c:idx val="0"/>
              <c:layout>
                <c:manualLayout>
                  <c:x val="-1.397934129201594E-2"/>
                  <c:y val="3.580898656324679E-2"/>
                </c:manualLayout>
              </c:layout>
              <c:showLegendKey val="0"/>
              <c:showVal val="1"/>
              <c:showCatName val="1"/>
              <c:showSerName val="0"/>
              <c:showPercent val="1"/>
              <c:showBubbleSize val="0"/>
              <c:extLst>
                <c:ext xmlns:c15="http://schemas.microsoft.com/office/drawing/2012/chart" uri="{CE6537A1-D6FC-4f65-9D91-7224C49458BB}"/>
              </c:extLst>
            </c:dLbl>
            <c:dLbl>
              <c:idx val="1"/>
              <c:layout>
                <c:manualLayout>
                  <c:x val="7.8389447008779135E-3"/>
                  <c:y val="4.9915817379014897E-2"/>
                </c:manualLayout>
              </c:layout>
              <c:showLegendKey val="0"/>
              <c:showVal val="1"/>
              <c:showCatName val="1"/>
              <c:showSerName val="0"/>
              <c:showPercent val="1"/>
              <c:showBubbleSize val="0"/>
              <c:extLst>
                <c:ext xmlns:c15="http://schemas.microsoft.com/office/drawing/2012/chart" uri="{CE6537A1-D6FC-4f65-9D91-7224C49458BB}"/>
              </c:extLst>
            </c:dLbl>
            <c:spPr>
              <a:noFill/>
              <a:ln>
                <a:noFill/>
              </a:ln>
              <a:effectLst/>
            </c:spPr>
            <c:showLegendKey val="0"/>
            <c:showVal val="1"/>
            <c:showCatName val="1"/>
            <c:showSerName val="0"/>
            <c:showPercent val="1"/>
            <c:showBubbleSize val="0"/>
            <c:showLeaderLines val="1"/>
            <c:extLst>
              <c:ext xmlns:c15="http://schemas.microsoft.com/office/drawing/2012/chart" uri="{CE6537A1-D6FC-4f65-9D91-7224C49458BB}"/>
            </c:extLst>
          </c:dLbls>
          <c:cat>
            <c:strRef>
              <c:f>Sheet1!$A$2:$A$5</c:f>
              <c:strCache>
                <c:ptCount val="4"/>
                <c:pt idx="0">
                  <c:v>State Funds from the General Assembly</c:v>
                </c:pt>
                <c:pt idx="1">
                  <c:v>Federal Grants</c:v>
                </c:pt>
                <c:pt idx="2">
                  <c:v>Private Funds</c:v>
                </c:pt>
                <c:pt idx="3">
                  <c:v>In-Kind Funds</c:v>
                </c:pt>
              </c:strCache>
            </c:strRef>
          </c:cat>
          <c:val>
            <c:numRef>
              <c:f>Sheet1!$B$2:$B$5</c:f>
              <c:numCache>
                <c:formatCode>"$"#,##0</c:formatCode>
                <c:ptCount val="4"/>
                <c:pt idx="0">
                  <c:v>412696</c:v>
                </c:pt>
                <c:pt idx="1">
                  <c:v>0</c:v>
                </c:pt>
                <c:pt idx="2">
                  <c:v>48442</c:v>
                </c:pt>
                <c:pt idx="3">
                  <c:v>37398</c:v>
                </c:pt>
              </c:numCache>
            </c:numRef>
          </c:val>
        </c:ser>
        <c:dLbls>
          <c:showLegendKey val="0"/>
          <c:showVal val="0"/>
          <c:showCatName val="1"/>
          <c:showSerName val="0"/>
          <c:showPercent val="1"/>
          <c:showBubbleSize val="0"/>
          <c:showLeaderLines val="1"/>
        </c:dLbls>
      </c:pie3DChart>
    </c:plotArea>
    <c:plotVisOnly val="1"/>
    <c:dispBlanksAs val="zero"/>
    <c:showDLblsOverMax val="0"/>
  </c:chart>
  <c:spPr>
    <a:ln w="15875">
      <a:solidFill>
        <a:srgbClr val="0070C0"/>
      </a:solid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97A93A-3313-4A3F-8841-B35A64106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7</TotalTime>
  <Pages>14</Pages>
  <Words>618</Words>
  <Characters>352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Gardiner</dc:creator>
  <cp:lastModifiedBy>David</cp:lastModifiedBy>
  <cp:revision>34</cp:revision>
  <cp:lastPrinted>2016-10-24T18:00:00Z</cp:lastPrinted>
  <dcterms:created xsi:type="dcterms:W3CDTF">2016-09-23T20:03:00Z</dcterms:created>
  <dcterms:modified xsi:type="dcterms:W3CDTF">2016-10-24T19:39:00Z</dcterms:modified>
</cp:coreProperties>
</file>